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6A20" w14:textId="77777777" w:rsidR="00C3635C" w:rsidRPr="00F6724B" w:rsidRDefault="00C3635C" w:rsidP="00C3635C">
      <w:pPr>
        <w:spacing w:line="360" w:lineRule="auto"/>
        <w:ind w:left="20" w:right="47"/>
        <w:jc w:val="center"/>
        <w:rPr>
          <w:rFonts w:ascii="Times New Roman" w:eastAsia="Times New Roman" w:hAnsi="Times New Roman" w:cs="Times New Roman"/>
          <w:b/>
          <w:sz w:val="32"/>
          <w:szCs w:val="32"/>
        </w:rPr>
      </w:pPr>
      <w:bookmarkStart w:id="0" w:name="_Toc437852564"/>
      <w:bookmarkStart w:id="1" w:name="_Toc437852695"/>
      <w:bookmarkStart w:id="2" w:name="_Toc437852875"/>
      <w:bookmarkStart w:id="3" w:name="_Toc437852982"/>
      <w:bookmarkStart w:id="4" w:name="_Toc443560546"/>
      <w:r w:rsidRPr="006C1C77">
        <w:rPr>
          <w:rFonts w:ascii="Times New Roman" w:eastAsia="Times New Roman" w:hAnsi="Times New Roman" w:cs="Times New Roman"/>
          <w:b/>
          <w:sz w:val="32"/>
          <w:szCs w:val="32"/>
        </w:rPr>
        <w:t>What to Eat Today – Healthy Diet Recommendation System</w:t>
      </w:r>
    </w:p>
    <w:p w14:paraId="2540F065" w14:textId="77777777" w:rsidR="00C3635C" w:rsidRPr="00885839" w:rsidRDefault="00C3635C" w:rsidP="00C3635C">
      <w:pPr>
        <w:spacing w:line="360" w:lineRule="auto"/>
        <w:ind w:left="20" w:right="47"/>
        <w:jc w:val="center"/>
        <w:rPr>
          <w:rFonts w:ascii="Times New Roman" w:eastAsia="Times New Roman" w:hAnsi="Times New Roman" w:cs="Times New Roman"/>
          <w:sz w:val="32"/>
          <w:szCs w:val="32"/>
        </w:rPr>
      </w:pPr>
    </w:p>
    <w:p w14:paraId="475310F5" w14:textId="77777777" w:rsidR="00C3635C" w:rsidRPr="00F6724B" w:rsidRDefault="00C3635C" w:rsidP="00C3635C">
      <w:pPr>
        <w:spacing w:line="360" w:lineRule="auto"/>
        <w:ind w:left="20" w:right="47"/>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by</w:t>
      </w:r>
    </w:p>
    <w:p w14:paraId="58BE5EAB" w14:textId="77777777" w:rsidR="00C3635C" w:rsidRPr="00F6724B" w:rsidRDefault="00C3635C" w:rsidP="00C3635C">
      <w:pPr>
        <w:spacing w:line="360" w:lineRule="auto"/>
        <w:ind w:left="20" w:right="47"/>
        <w:jc w:val="center"/>
        <w:rPr>
          <w:rFonts w:ascii="Times New Roman" w:eastAsia="Times New Roman" w:hAnsi="Times New Roman" w:cs="Times New Roman"/>
          <w:sz w:val="32"/>
          <w:szCs w:val="32"/>
        </w:rPr>
      </w:pPr>
    </w:p>
    <w:p w14:paraId="1A42B3E5" w14:textId="77777777" w:rsidR="00C3635C" w:rsidRDefault="00C3635C" w:rsidP="00C3635C">
      <w:pPr>
        <w:pStyle w:val="12"/>
        <w:spacing w:line="360" w:lineRule="auto"/>
        <w:jc w:val="center"/>
        <w:rPr>
          <w:rFonts w:eastAsia="Times New Roman"/>
          <w:sz w:val="32"/>
          <w:szCs w:val="32"/>
          <w:u w:val="none"/>
        </w:rPr>
      </w:pPr>
      <w:r w:rsidRPr="006C1C77">
        <w:rPr>
          <w:rFonts w:ascii="宋体" w:eastAsia="宋体" w:hAnsi="宋体" w:cs="宋体"/>
          <w:sz w:val="32"/>
          <w:szCs w:val="32"/>
          <w:u w:val="none"/>
          <w:lang w:eastAsia="zh-CN"/>
        </w:rPr>
        <w:tab/>
      </w:r>
      <w:proofErr w:type="gramStart"/>
      <w:r>
        <w:rPr>
          <w:rFonts w:ascii="宋体" w:eastAsia="宋体" w:hAnsi="宋体" w:cs="宋体" w:hint="eastAsia"/>
          <w:sz w:val="32"/>
          <w:szCs w:val="32"/>
          <w:lang w:eastAsia="zh-CN"/>
        </w:rPr>
        <w:t>谢欣言</w:t>
      </w:r>
      <w:proofErr w:type="gramEnd"/>
      <w:r w:rsidRPr="006C1C77">
        <w:rPr>
          <w:rFonts w:eastAsiaTheme="minorEastAsia"/>
          <w:sz w:val="32"/>
          <w:szCs w:val="32"/>
          <w:u w:val="none"/>
          <w:lang w:eastAsia="zh-CN"/>
        </w:rPr>
        <w:t xml:space="preserve">  </w:t>
      </w:r>
      <w:r w:rsidRPr="00F6724B">
        <w:rPr>
          <w:rFonts w:eastAsia="Times New Roman"/>
          <w:sz w:val="32"/>
          <w:szCs w:val="32"/>
          <w:u w:val="none"/>
        </w:rPr>
        <w:t>(</w:t>
      </w:r>
      <w:r>
        <w:rPr>
          <w:rFonts w:eastAsia="Times New Roman"/>
          <w:sz w:val="32"/>
          <w:szCs w:val="32"/>
          <w:u w:val="none"/>
          <w:lang w:eastAsia="zh-CN"/>
        </w:rPr>
        <w:t>1930026136</w:t>
      </w:r>
      <w:r w:rsidRPr="00F6724B">
        <w:rPr>
          <w:rFonts w:eastAsia="Times New Roman"/>
          <w:sz w:val="32"/>
          <w:szCs w:val="32"/>
          <w:u w:val="none"/>
        </w:rPr>
        <w:t>)</w:t>
      </w:r>
    </w:p>
    <w:p w14:paraId="0BFC0FA4" w14:textId="77777777" w:rsidR="00C3635C" w:rsidRPr="006C1C77" w:rsidRDefault="00C3635C" w:rsidP="00C3635C">
      <w:pPr>
        <w:pStyle w:val="12"/>
        <w:spacing w:line="360" w:lineRule="auto"/>
        <w:jc w:val="center"/>
        <w:rPr>
          <w:rFonts w:eastAsia="Times New Roman"/>
          <w:sz w:val="32"/>
          <w:szCs w:val="32"/>
          <w:lang w:eastAsia="zh-CN"/>
        </w:rPr>
      </w:pPr>
      <w:r w:rsidRPr="006C1C77">
        <w:rPr>
          <w:rFonts w:ascii="宋体" w:eastAsia="宋体" w:hAnsi="宋体" w:cs="宋体"/>
          <w:sz w:val="32"/>
          <w:szCs w:val="32"/>
          <w:u w:val="none"/>
          <w:lang w:eastAsia="zh-CN"/>
        </w:rPr>
        <w:tab/>
      </w:r>
      <w:proofErr w:type="gramStart"/>
      <w:r>
        <w:rPr>
          <w:rFonts w:ascii="宋体" w:eastAsia="宋体" w:hAnsi="宋体" w:cs="宋体" w:hint="eastAsia"/>
          <w:sz w:val="32"/>
          <w:szCs w:val="32"/>
          <w:lang w:eastAsia="zh-CN"/>
        </w:rPr>
        <w:t>徐贺</w:t>
      </w:r>
      <w:proofErr w:type="gramEnd"/>
      <w:r w:rsidRPr="006C1C77">
        <w:rPr>
          <w:rFonts w:eastAsiaTheme="minorEastAsia"/>
          <w:sz w:val="32"/>
          <w:szCs w:val="32"/>
          <w:u w:val="none"/>
          <w:lang w:eastAsia="zh-CN"/>
        </w:rPr>
        <w:t xml:space="preserve">  </w:t>
      </w:r>
      <w:r w:rsidRPr="00F6724B">
        <w:rPr>
          <w:rFonts w:eastAsia="Times New Roman"/>
          <w:sz w:val="32"/>
          <w:szCs w:val="32"/>
          <w:u w:val="none"/>
        </w:rPr>
        <w:t>(</w:t>
      </w:r>
      <w:r>
        <w:rPr>
          <w:rFonts w:eastAsia="Times New Roman"/>
          <w:sz w:val="32"/>
          <w:szCs w:val="32"/>
          <w:u w:val="none"/>
          <w:lang w:eastAsia="zh-CN"/>
        </w:rPr>
        <w:t>1930026139</w:t>
      </w:r>
      <w:r w:rsidRPr="00F6724B">
        <w:rPr>
          <w:rFonts w:eastAsia="Times New Roman"/>
          <w:sz w:val="32"/>
          <w:szCs w:val="32"/>
          <w:u w:val="none"/>
        </w:rPr>
        <w:t>)</w:t>
      </w:r>
    </w:p>
    <w:p w14:paraId="5FF0C9F0" w14:textId="77777777" w:rsidR="00C3635C" w:rsidRPr="00F6724B" w:rsidRDefault="00C3635C" w:rsidP="00C3635C">
      <w:pPr>
        <w:spacing w:line="360" w:lineRule="auto"/>
        <w:ind w:left="20" w:right="47"/>
        <w:jc w:val="center"/>
        <w:rPr>
          <w:rFonts w:ascii="Times New Roman" w:eastAsia="Times New Roman" w:hAnsi="Times New Roman" w:cs="Times New Roman"/>
          <w:sz w:val="32"/>
          <w:szCs w:val="32"/>
        </w:rPr>
      </w:pPr>
    </w:p>
    <w:p w14:paraId="337FE157" w14:textId="77777777" w:rsidR="00C3635C" w:rsidRPr="00F6724B" w:rsidRDefault="00C3635C" w:rsidP="00C3635C">
      <w:pPr>
        <w:tabs>
          <w:tab w:val="left" w:pos="360"/>
        </w:tabs>
        <w:spacing w:line="360" w:lineRule="auto"/>
        <w:ind w:left="533" w:right="14" w:hanging="562"/>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 xml:space="preserve">A Final Year Project Thesis </w:t>
      </w:r>
    </w:p>
    <w:p w14:paraId="4BF4A8B0" w14:textId="77777777" w:rsidR="00C3635C" w:rsidRPr="00F6724B" w:rsidRDefault="00C3635C" w:rsidP="00C3635C">
      <w:pPr>
        <w:tabs>
          <w:tab w:val="left" w:pos="360"/>
        </w:tabs>
        <w:spacing w:line="360" w:lineRule="auto"/>
        <w:ind w:left="533" w:right="14" w:hanging="562"/>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 xml:space="preserve">submitted in partial fulfillment of the requirements </w:t>
      </w:r>
    </w:p>
    <w:p w14:paraId="03F838DD" w14:textId="77777777" w:rsidR="00C3635C" w:rsidRPr="00F6724B" w:rsidRDefault="00C3635C" w:rsidP="00C3635C">
      <w:pPr>
        <w:tabs>
          <w:tab w:val="left" w:pos="360"/>
        </w:tabs>
        <w:spacing w:line="360" w:lineRule="auto"/>
        <w:ind w:leftChars="265" w:left="556" w:right="14" w:firstLineChars="800" w:firstLine="2560"/>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for the degree of</w:t>
      </w:r>
    </w:p>
    <w:p w14:paraId="64AA305A"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p>
    <w:p w14:paraId="700DE421"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p>
    <w:p w14:paraId="5FF5B45B"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Bachelor of Science (</w:t>
      </w:r>
      <w:proofErr w:type="spellStart"/>
      <w:r w:rsidRPr="00F6724B">
        <w:rPr>
          <w:rFonts w:ascii="Times New Roman" w:eastAsia="Times New Roman" w:hAnsi="Times New Roman" w:cs="Times New Roman"/>
          <w:sz w:val="32"/>
          <w:szCs w:val="32"/>
        </w:rPr>
        <w:t>Honours</w:t>
      </w:r>
      <w:proofErr w:type="spellEnd"/>
      <w:r w:rsidRPr="00F6724B">
        <w:rPr>
          <w:rFonts w:ascii="Times New Roman" w:eastAsia="Times New Roman" w:hAnsi="Times New Roman" w:cs="Times New Roman"/>
          <w:sz w:val="32"/>
          <w:szCs w:val="32"/>
        </w:rPr>
        <w:t>)</w:t>
      </w:r>
    </w:p>
    <w:p w14:paraId="7014F653"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 xml:space="preserve">in </w:t>
      </w:r>
    </w:p>
    <w:p w14:paraId="6F3AC43D"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r>
        <w:rPr>
          <w:rFonts w:ascii="Times New Roman" w:eastAsia="Times New Roman" w:hAnsi="Times New Roman" w:cs="Times New Roman" w:hint="eastAsia"/>
          <w:sz w:val="32"/>
          <w:szCs w:val="32"/>
        </w:rPr>
        <w:t>Data Science</w:t>
      </w:r>
    </w:p>
    <w:p w14:paraId="3C873C31" w14:textId="77777777" w:rsidR="00C3635C" w:rsidRPr="00F6724B" w:rsidRDefault="00C3635C" w:rsidP="00C3635C">
      <w:pPr>
        <w:tabs>
          <w:tab w:val="left" w:pos="360"/>
        </w:tabs>
        <w:spacing w:line="360" w:lineRule="auto"/>
        <w:jc w:val="center"/>
        <w:rPr>
          <w:rFonts w:ascii="Times New Roman" w:eastAsia="宋体" w:hAnsi="Times New Roman" w:cs="Times New Roman"/>
          <w:sz w:val="32"/>
          <w:szCs w:val="32"/>
        </w:rPr>
      </w:pPr>
    </w:p>
    <w:p w14:paraId="2B1CEA29"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at</w:t>
      </w:r>
    </w:p>
    <w:p w14:paraId="0F4FEFE1"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BNU-HKBU</w:t>
      </w:r>
    </w:p>
    <w:p w14:paraId="08B23B12"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UNITED INTERNATIONAL COLLEGE</w:t>
      </w:r>
    </w:p>
    <w:p w14:paraId="3890DB16" w14:textId="77777777" w:rsidR="00C3635C" w:rsidRPr="00F6724B" w:rsidRDefault="00C3635C" w:rsidP="00C3635C">
      <w:pPr>
        <w:tabs>
          <w:tab w:val="left" w:pos="360"/>
        </w:tabs>
        <w:spacing w:line="360" w:lineRule="auto"/>
        <w:jc w:val="center"/>
        <w:rPr>
          <w:rFonts w:ascii="Times New Roman" w:eastAsia="Times New Roman" w:hAnsi="Times New Roman" w:cs="Times New Roman"/>
          <w:sz w:val="32"/>
          <w:szCs w:val="32"/>
        </w:rPr>
      </w:pPr>
    </w:p>
    <w:p w14:paraId="6C6E6A6C" w14:textId="2831A1A7" w:rsidR="00C3635C" w:rsidRDefault="00C3635C" w:rsidP="00C3635C">
      <w:pPr>
        <w:jc w:val="center"/>
      </w:pPr>
      <w:r>
        <w:rPr>
          <w:rFonts w:ascii="Times New Roman" w:eastAsia="Times New Roman" w:hAnsi="Times New Roman" w:cs="Times New Roman"/>
          <w:sz w:val="32"/>
          <w:szCs w:val="32"/>
        </w:rPr>
        <w:t>November</w:t>
      </w:r>
      <w:r w:rsidRPr="00F6724B">
        <w:rPr>
          <w:rFonts w:ascii="Times New Roman" w:eastAsia="Times New Roman" w:hAnsi="Times New Roman" w:cs="Times New Roman"/>
          <w:sz w:val="32"/>
          <w:szCs w:val="32"/>
        </w:rPr>
        <w:t xml:space="preserve">, </w:t>
      </w:r>
      <w:r>
        <w:rPr>
          <w:rFonts w:ascii="Times New Roman" w:eastAsia="Times New Roman" w:hAnsi="Times New Roman" w:cs="Times New Roman"/>
          <w:sz w:val="32"/>
          <w:szCs w:val="32"/>
        </w:rPr>
        <w:t>2022</w:t>
      </w:r>
    </w:p>
    <w:p w14:paraId="239555F6" w14:textId="6871AFB4" w:rsidR="00FA2EC1" w:rsidRPr="00463EAE" w:rsidRDefault="00FA2EC1" w:rsidP="00463EAE">
      <w:pPr>
        <w:pStyle w:val="1"/>
        <w:jc w:val="center"/>
      </w:pPr>
      <w:bookmarkStart w:id="5" w:name="_Toc119880211"/>
      <w:r w:rsidRPr="00F6724B">
        <w:lastRenderedPageBreak/>
        <w:t>ABSTRACT</w:t>
      </w:r>
      <w:bookmarkEnd w:id="5"/>
    </w:p>
    <w:p w14:paraId="61D70B21" w14:textId="11D2E4D5" w:rsidR="00B74E0D" w:rsidRDefault="00B74E0D" w:rsidP="00463EAE">
      <w:pPr>
        <w:pStyle w:val="11"/>
        <w:spacing w:line="360" w:lineRule="auto"/>
        <w:ind w:right="533" w:hanging="540"/>
        <w:rPr>
          <w:rFonts w:eastAsia="宋体"/>
          <w:sz w:val="24"/>
          <w:szCs w:val="24"/>
          <w:lang w:eastAsia="zh-CN"/>
        </w:rPr>
      </w:pPr>
    </w:p>
    <w:p w14:paraId="16BD8064" w14:textId="40C6E5E7" w:rsidR="00B74E0D" w:rsidRDefault="00B74E0D" w:rsidP="00047C0F">
      <w:pPr>
        <w:pStyle w:val="11"/>
        <w:spacing w:line="360" w:lineRule="auto"/>
        <w:ind w:left="547" w:right="533" w:firstLine="0"/>
        <w:rPr>
          <w:rFonts w:eastAsia="宋体"/>
          <w:sz w:val="24"/>
          <w:szCs w:val="24"/>
          <w:lang w:eastAsia="zh-CN"/>
        </w:rPr>
      </w:pPr>
      <w:r w:rsidRPr="00B74E0D">
        <w:rPr>
          <w:rFonts w:eastAsia="宋体"/>
          <w:sz w:val="24"/>
          <w:szCs w:val="24"/>
          <w:lang w:eastAsia="zh-CN"/>
        </w:rPr>
        <w:t xml:space="preserve">What to eat today? Should I eat healthy for keep fit or indulge in some delicious junk food? As there are so many foods to choose today, everyone may ask these questions during lunch or dinner time. </w:t>
      </w:r>
      <w:r w:rsidR="00BE1708">
        <w:rPr>
          <w:rFonts w:eastAsia="宋体"/>
          <w:sz w:val="24"/>
          <w:szCs w:val="24"/>
          <w:lang w:eastAsia="zh-CN"/>
        </w:rPr>
        <w:t xml:space="preserve">For different kind of people, such as who are working out or with chronic illnesses, </w:t>
      </w:r>
      <w:r w:rsidR="00047C0F">
        <w:rPr>
          <w:rFonts w:eastAsia="宋体"/>
          <w:sz w:val="24"/>
          <w:szCs w:val="24"/>
          <w:lang w:eastAsia="zh-CN"/>
        </w:rPr>
        <w:t>t</w:t>
      </w:r>
      <w:r w:rsidR="00047C0F" w:rsidRPr="00047C0F">
        <w:rPr>
          <w:rFonts w:eastAsia="宋体"/>
          <w:sz w:val="24"/>
          <w:szCs w:val="24"/>
          <w:lang w:eastAsia="zh-CN"/>
        </w:rPr>
        <w:t>heir daily nutritional needs and intakes that require attention are different</w:t>
      </w:r>
      <w:r w:rsidR="00047C0F">
        <w:rPr>
          <w:rFonts w:eastAsia="宋体"/>
          <w:sz w:val="24"/>
          <w:szCs w:val="24"/>
          <w:lang w:eastAsia="zh-CN"/>
        </w:rPr>
        <w:t>.</w:t>
      </w:r>
    </w:p>
    <w:p w14:paraId="1422C10C" w14:textId="77777777" w:rsidR="00463EAE" w:rsidRPr="00463EAE" w:rsidRDefault="00463EAE" w:rsidP="00B74E0D">
      <w:pPr>
        <w:pStyle w:val="11"/>
        <w:spacing w:line="360" w:lineRule="auto"/>
        <w:ind w:left="547" w:right="533" w:firstLine="0"/>
        <w:rPr>
          <w:rFonts w:eastAsia="宋体"/>
          <w:sz w:val="24"/>
          <w:szCs w:val="24"/>
          <w:lang w:eastAsia="zh-CN"/>
        </w:rPr>
      </w:pPr>
    </w:p>
    <w:p w14:paraId="54AE4A4A" w14:textId="7E398DB2" w:rsidR="00B74E0D" w:rsidRDefault="00B74E0D" w:rsidP="00463EAE">
      <w:pPr>
        <w:pStyle w:val="11"/>
        <w:spacing w:line="360" w:lineRule="auto"/>
        <w:ind w:left="547" w:right="533" w:hanging="14"/>
        <w:rPr>
          <w:rFonts w:eastAsia="宋体"/>
          <w:sz w:val="24"/>
          <w:szCs w:val="24"/>
          <w:lang w:eastAsia="zh-CN"/>
        </w:rPr>
      </w:pPr>
      <w:r w:rsidRPr="00B74E0D">
        <w:rPr>
          <w:rFonts w:eastAsia="宋体"/>
          <w:sz w:val="24"/>
          <w:szCs w:val="24"/>
          <w:lang w:eastAsia="zh-CN"/>
        </w:rPr>
        <w:tab/>
      </w:r>
      <w:r w:rsidR="00463EAE">
        <w:rPr>
          <w:rFonts w:eastAsia="宋体"/>
          <w:sz w:val="24"/>
          <w:szCs w:val="24"/>
          <w:lang w:eastAsia="zh-CN"/>
        </w:rPr>
        <w:t>Our</w:t>
      </w:r>
      <w:r w:rsidRPr="00B74E0D">
        <w:rPr>
          <w:rFonts w:eastAsia="宋体"/>
          <w:sz w:val="24"/>
          <w:szCs w:val="24"/>
          <w:lang w:eastAsia="zh-CN"/>
        </w:rPr>
        <w:t xml:space="preserve"> </w:t>
      </w:r>
      <w:r w:rsidR="00463EAE">
        <w:rPr>
          <w:rFonts w:eastAsia="宋体"/>
          <w:sz w:val="24"/>
          <w:szCs w:val="24"/>
          <w:lang w:eastAsia="zh-CN"/>
        </w:rPr>
        <w:t xml:space="preserve">main </w:t>
      </w:r>
      <w:r w:rsidRPr="00B74E0D">
        <w:rPr>
          <w:rFonts w:eastAsia="宋体"/>
          <w:sz w:val="24"/>
          <w:szCs w:val="24"/>
          <w:lang w:eastAsia="zh-CN"/>
        </w:rPr>
        <w:t xml:space="preserve">objection is to develop a website for everyone to </w:t>
      </w:r>
      <w:r w:rsidR="00047C0F">
        <w:rPr>
          <w:rFonts w:eastAsia="宋体"/>
          <w:sz w:val="24"/>
          <w:szCs w:val="24"/>
          <w:lang w:eastAsia="zh-CN"/>
        </w:rPr>
        <w:t>find</w:t>
      </w:r>
      <w:r w:rsidRPr="00B74E0D">
        <w:rPr>
          <w:rFonts w:eastAsia="宋体"/>
          <w:sz w:val="24"/>
          <w:szCs w:val="24"/>
          <w:lang w:eastAsia="zh-CN"/>
        </w:rPr>
        <w:t xml:space="preserve"> their diet plan according to their personal physical condition. </w:t>
      </w:r>
      <w:r w:rsidR="00463EAE" w:rsidRPr="00B74E0D">
        <w:rPr>
          <w:rFonts w:eastAsia="宋体"/>
          <w:sz w:val="24"/>
          <w:szCs w:val="24"/>
          <w:lang w:eastAsia="zh-CN"/>
        </w:rPr>
        <w:t>The website will track the users’ daily nutritional intake or sports activities to give the most appropriate recommendation</w:t>
      </w:r>
      <w:r w:rsidR="003B32D3">
        <w:rPr>
          <w:rFonts w:eastAsia="宋体"/>
          <w:sz w:val="24"/>
          <w:szCs w:val="24"/>
          <w:lang w:eastAsia="zh-CN"/>
        </w:rPr>
        <w:t>s</w:t>
      </w:r>
      <w:r w:rsidR="00463EAE" w:rsidRPr="00B74E0D">
        <w:rPr>
          <w:rFonts w:eastAsia="宋体"/>
          <w:sz w:val="24"/>
          <w:szCs w:val="24"/>
          <w:lang w:eastAsia="zh-CN"/>
        </w:rPr>
        <w:t>.</w:t>
      </w:r>
      <w:r w:rsidR="00463EAE">
        <w:rPr>
          <w:rFonts w:eastAsia="宋体"/>
          <w:sz w:val="24"/>
          <w:szCs w:val="24"/>
          <w:lang w:eastAsia="zh-CN"/>
        </w:rPr>
        <w:t xml:space="preserve"> </w:t>
      </w:r>
      <w:r w:rsidRPr="00B74E0D">
        <w:rPr>
          <w:rFonts w:eastAsia="宋体"/>
          <w:sz w:val="24"/>
          <w:szCs w:val="24"/>
          <w:lang w:eastAsia="zh-CN"/>
        </w:rPr>
        <w:t>In addition, we not just want users to find what’s “healthy” to eat.</w:t>
      </w:r>
      <w:r w:rsidR="00463EAE">
        <w:rPr>
          <w:rFonts w:eastAsia="宋体"/>
          <w:sz w:val="24"/>
          <w:szCs w:val="24"/>
          <w:lang w:eastAsia="zh-CN"/>
        </w:rPr>
        <w:t xml:space="preserve"> I</w:t>
      </w:r>
      <w:r w:rsidRPr="00B74E0D">
        <w:rPr>
          <w:rFonts w:eastAsia="宋体"/>
          <w:sz w:val="24"/>
          <w:szCs w:val="24"/>
          <w:lang w:eastAsia="zh-CN"/>
        </w:rPr>
        <w:t>f users are not satisfied</w:t>
      </w:r>
      <w:r w:rsidR="00463EAE">
        <w:rPr>
          <w:rFonts w:eastAsia="宋体"/>
          <w:sz w:val="24"/>
          <w:szCs w:val="24"/>
          <w:lang w:eastAsia="zh-CN"/>
        </w:rPr>
        <w:t xml:space="preserve"> </w:t>
      </w:r>
      <w:r w:rsidRPr="00B74E0D">
        <w:rPr>
          <w:rFonts w:eastAsia="宋体"/>
          <w:sz w:val="24"/>
          <w:szCs w:val="24"/>
          <w:lang w:eastAsia="zh-CN"/>
        </w:rPr>
        <w:t>with the automatic recommendations, they can customize</w:t>
      </w:r>
      <w:r w:rsidR="00047C0F">
        <w:rPr>
          <w:rFonts w:eastAsia="宋体"/>
          <w:sz w:val="24"/>
          <w:szCs w:val="24"/>
          <w:lang w:eastAsia="zh-CN"/>
        </w:rPr>
        <w:t xml:space="preserve"> them</w:t>
      </w:r>
      <w:r w:rsidRPr="00B74E0D">
        <w:rPr>
          <w:rFonts w:eastAsia="宋体"/>
          <w:sz w:val="24"/>
          <w:szCs w:val="24"/>
          <w:lang w:eastAsia="zh-CN"/>
        </w:rPr>
        <w:t xml:space="preserve">: </w:t>
      </w:r>
      <w:r w:rsidR="00777784">
        <w:rPr>
          <w:rFonts w:eastAsia="宋体"/>
          <w:sz w:val="24"/>
          <w:szCs w:val="24"/>
          <w:lang w:eastAsia="zh-CN"/>
        </w:rPr>
        <w:t>change the recommendation method, and find what other users with similar flavor are eating.</w:t>
      </w:r>
      <w:r w:rsidRPr="00B74E0D">
        <w:rPr>
          <w:rFonts w:eastAsia="宋体"/>
          <w:sz w:val="24"/>
          <w:szCs w:val="24"/>
          <w:lang w:eastAsia="zh-CN"/>
        </w:rPr>
        <w:t xml:space="preserve"> </w:t>
      </w:r>
    </w:p>
    <w:p w14:paraId="5876D041" w14:textId="318592AC" w:rsidR="00463EAE" w:rsidRPr="00B74E0D" w:rsidRDefault="00463EAE" w:rsidP="00463EAE">
      <w:pPr>
        <w:pStyle w:val="11"/>
        <w:spacing w:line="360" w:lineRule="auto"/>
        <w:ind w:right="533" w:hanging="540"/>
        <w:rPr>
          <w:rFonts w:eastAsia="宋体"/>
          <w:sz w:val="24"/>
          <w:szCs w:val="24"/>
          <w:lang w:eastAsia="zh-CN"/>
        </w:rPr>
      </w:pPr>
      <w:r>
        <w:rPr>
          <w:rFonts w:eastAsia="宋体"/>
          <w:sz w:val="24"/>
          <w:szCs w:val="24"/>
          <w:lang w:eastAsia="zh-CN"/>
        </w:rPr>
        <w:tab/>
      </w:r>
    </w:p>
    <w:p w14:paraId="3D64D45F" w14:textId="232B420A" w:rsidR="00B74E0D" w:rsidRDefault="00B74E0D" w:rsidP="00B74E0D">
      <w:pPr>
        <w:pStyle w:val="11"/>
        <w:spacing w:line="360" w:lineRule="auto"/>
        <w:ind w:left="547" w:right="533" w:hanging="14"/>
        <w:rPr>
          <w:rFonts w:eastAsia="宋体"/>
          <w:sz w:val="24"/>
          <w:szCs w:val="24"/>
          <w:lang w:eastAsia="zh-CN"/>
        </w:rPr>
      </w:pPr>
      <w:r w:rsidRPr="00B74E0D">
        <w:rPr>
          <w:rFonts w:eastAsia="宋体"/>
          <w:sz w:val="24"/>
          <w:szCs w:val="24"/>
          <w:lang w:eastAsia="zh-CN"/>
        </w:rPr>
        <w:tab/>
        <w:t xml:space="preserve">Besides, </w:t>
      </w:r>
      <w:r w:rsidR="00BF1F98">
        <w:rPr>
          <w:rFonts w:eastAsia="宋体"/>
          <w:sz w:val="24"/>
          <w:szCs w:val="24"/>
          <w:lang w:eastAsia="zh-CN"/>
        </w:rPr>
        <w:t xml:space="preserve">the website can provide other services </w:t>
      </w:r>
      <w:r w:rsidRPr="00B74E0D">
        <w:rPr>
          <w:rFonts w:eastAsia="宋体"/>
          <w:sz w:val="24"/>
          <w:szCs w:val="24"/>
          <w:lang w:eastAsia="zh-CN"/>
        </w:rPr>
        <w:t xml:space="preserve">such as querying food databases to </w:t>
      </w:r>
      <w:r w:rsidR="00BF1F98" w:rsidRPr="00B74E0D">
        <w:rPr>
          <w:rFonts w:eastAsia="宋体"/>
          <w:sz w:val="24"/>
          <w:szCs w:val="24"/>
          <w:lang w:eastAsia="zh-CN"/>
        </w:rPr>
        <w:t>visualize</w:t>
      </w:r>
      <w:r w:rsidR="00BF1F98">
        <w:rPr>
          <w:rFonts w:eastAsia="宋体"/>
          <w:sz w:val="24"/>
          <w:szCs w:val="24"/>
          <w:lang w:eastAsia="zh-CN"/>
        </w:rPr>
        <w:t xml:space="preserve"> </w:t>
      </w:r>
      <w:r w:rsidRPr="00B74E0D">
        <w:rPr>
          <w:rFonts w:eastAsia="宋体"/>
          <w:sz w:val="24"/>
          <w:szCs w:val="24"/>
          <w:lang w:eastAsia="zh-CN"/>
        </w:rPr>
        <w:t>the nutrient contents of different foods,</w:t>
      </w:r>
      <w:r w:rsidR="00FD5B0A">
        <w:rPr>
          <w:rFonts w:eastAsia="宋体"/>
          <w:sz w:val="24"/>
          <w:szCs w:val="24"/>
          <w:lang w:eastAsia="zh-CN"/>
        </w:rPr>
        <w:t xml:space="preserve"> recording users’ dietary history to help them </w:t>
      </w:r>
      <w:r w:rsidR="00C17B6C">
        <w:rPr>
          <w:rFonts w:eastAsia="宋体"/>
          <w:sz w:val="24"/>
          <w:szCs w:val="24"/>
          <w:lang w:eastAsia="zh-CN"/>
        </w:rPr>
        <w:t>make decisions and plans</w:t>
      </w:r>
      <w:r w:rsidRPr="00B74E0D">
        <w:rPr>
          <w:rFonts w:eastAsia="宋体"/>
          <w:sz w:val="24"/>
          <w:szCs w:val="24"/>
          <w:lang w:eastAsia="zh-CN"/>
        </w:rPr>
        <w:t xml:space="preserve">. </w:t>
      </w:r>
    </w:p>
    <w:p w14:paraId="7C3FDABA" w14:textId="77777777" w:rsidR="00463EAE" w:rsidRPr="00B74E0D" w:rsidRDefault="00463EAE" w:rsidP="00B74E0D">
      <w:pPr>
        <w:pStyle w:val="11"/>
        <w:spacing w:line="360" w:lineRule="auto"/>
        <w:ind w:left="547" w:right="533" w:hanging="14"/>
        <w:rPr>
          <w:rFonts w:eastAsia="宋体"/>
          <w:sz w:val="24"/>
          <w:szCs w:val="24"/>
          <w:lang w:eastAsia="zh-CN"/>
        </w:rPr>
      </w:pPr>
    </w:p>
    <w:p w14:paraId="62A16BCF" w14:textId="6FA3CC4D" w:rsidR="00B74E0D" w:rsidRDefault="00B74E0D" w:rsidP="00DE1AFA">
      <w:pPr>
        <w:pStyle w:val="11"/>
        <w:tabs>
          <w:tab w:val="clear" w:pos="960"/>
        </w:tabs>
        <w:spacing w:line="360" w:lineRule="auto"/>
        <w:ind w:left="547" w:right="533" w:firstLine="0"/>
        <w:rPr>
          <w:rFonts w:eastAsia="宋体"/>
          <w:sz w:val="24"/>
          <w:szCs w:val="24"/>
          <w:lang w:eastAsia="zh-CN"/>
        </w:rPr>
      </w:pPr>
      <w:r w:rsidRPr="00B74E0D">
        <w:rPr>
          <w:rFonts w:eastAsia="宋体"/>
          <w:sz w:val="24"/>
          <w:szCs w:val="24"/>
          <w:lang w:eastAsia="zh-CN"/>
        </w:rPr>
        <w:t xml:space="preserve">To implement our project, Elasticsearch </w:t>
      </w:r>
      <w:r w:rsidR="000B0DEB">
        <w:rPr>
          <w:rFonts w:eastAsia="宋体"/>
          <w:sz w:val="24"/>
          <w:szCs w:val="24"/>
          <w:lang w:eastAsia="zh-CN"/>
        </w:rPr>
        <w:t>is</w:t>
      </w:r>
      <w:r w:rsidRPr="00B74E0D">
        <w:rPr>
          <w:rFonts w:eastAsia="宋体"/>
          <w:sz w:val="24"/>
          <w:szCs w:val="24"/>
          <w:lang w:eastAsia="zh-CN"/>
        </w:rPr>
        <w:t xml:space="preserve"> used as the core of search engine and recommendation</w:t>
      </w:r>
      <w:r w:rsidR="00C17B6C">
        <w:rPr>
          <w:rFonts w:eastAsia="宋体"/>
          <w:sz w:val="24"/>
          <w:szCs w:val="24"/>
          <w:lang w:eastAsia="zh-CN"/>
        </w:rPr>
        <w:t xml:space="preserve"> for nutritional standards</w:t>
      </w:r>
      <w:r w:rsidRPr="00B74E0D">
        <w:rPr>
          <w:rFonts w:eastAsia="宋体"/>
          <w:sz w:val="24"/>
          <w:szCs w:val="24"/>
          <w:lang w:eastAsia="zh-CN"/>
        </w:rPr>
        <w:t xml:space="preserve">, and </w:t>
      </w:r>
      <w:r w:rsidR="00483678">
        <w:rPr>
          <w:rFonts w:eastAsia="宋体"/>
          <w:sz w:val="24"/>
          <w:szCs w:val="24"/>
          <w:lang w:eastAsia="zh-CN"/>
        </w:rPr>
        <w:t xml:space="preserve">Collaborative Filtering, which is a big data analytical method, </w:t>
      </w:r>
      <w:r w:rsidR="000B0DEB">
        <w:rPr>
          <w:rFonts w:eastAsia="宋体"/>
          <w:sz w:val="24"/>
          <w:szCs w:val="24"/>
          <w:lang w:eastAsia="zh-CN"/>
        </w:rPr>
        <w:t>is</w:t>
      </w:r>
      <w:r w:rsidR="00483678">
        <w:rPr>
          <w:rFonts w:eastAsia="宋体"/>
          <w:sz w:val="24"/>
          <w:szCs w:val="24"/>
          <w:lang w:eastAsia="zh-CN"/>
        </w:rPr>
        <w:t xml:space="preserve"> used to </w:t>
      </w:r>
      <w:r w:rsidR="001C74C3">
        <w:rPr>
          <w:rFonts w:eastAsia="宋体"/>
          <w:sz w:val="24"/>
          <w:szCs w:val="24"/>
          <w:lang w:eastAsia="zh-CN"/>
        </w:rPr>
        <w:t>find similar users and provide flavor-based recommendations.</w:t>
      </w:r>
      <w:r w:rsidR="001C74C3">
        <w:rPr>
          <w:rFonts w:eastAsia="宋体" w:hint="eastAsia"/>
          <w:sz w:val="24"/>
          <w:szCs w:val="24"/>
          <w:lang w:eastAsia="zh-CN"/>
        </w:rPr>
        <w:t xml:space="preserve"> </w:t>
      </w:r>
      <w:r w:rsidR="001C74C3">
        <w:rPr>
          <w:rFonts w:eastAsia="宋体"/>
          <w:sz w:val="24"/>
          <w:szCs w:val="24"/>
          <w:lang w:eastAsia="zh-CN"/>
        </w:rPr>
        <w:t xml:space="preserve">In addition, </w:t>
      </w:r>
      <w:r w:rsidR="000B0DEB">
        <w:rPr>
          <w:rFonts w:eastAsia="宋体"/>
          <w:sz w:val="24"/>
          <w:szCs w:val="24"/>
          <w:lang w:eastAsia="zh-CN"/>
        </w:rPr>
        <w:t xml:space="preserve">we used </w:t>
      </w:r>
      <w:r w:rsidRPr="00B74E0D">
        <w:rPr>
          <w:rFonts w:eastAsia="宋体"/>
          <w:sz w:val="24"/>
          <w:szCs w:val="24"/>
          <w:lang w:eastAsia="zh-CN"/>
        </w:rPr>
        <w:t>Python + Django</w:t>
      </w:r>
      <w:r w:rsidR="000B0DEB">
        <w:rPr>
          <w:rFonts w:eastAsia="宋体"/>
          <w:sz w:val="24"/>
          <w:szCs w:val="24"/>
          <w:lang w:eastAsia="zh-CN"/>
        </w:rPr>
        <w:t xml:space="preserve"> architecture </w:t>
      </w:r>
      <w:r w:rsidRPr="00B74E0D">
        <w:rPr>
          <w:rFonts w:eastAsia="宋体"/>
          <w:sz w:val="24"/>
          <w:szCs w:val="24"/>
          <w:lang w:eastAsia="zh-CN"/>
        </w:rPr>
        <w:t xml:space="preserve">for website frontend. </w:t>
      </w:r>
    </w:p>
    <w:p w14:paraId="13FC9B48" w14:textId="5CDDE1FC" w:rsidR="003B32D3" w:rsidRDefault="003B32D3" w:rsidP="00B74E0D">
      <w:pPr>
        <w:pStyle w:val="11"/>
        <w:spacing w:line="360" w:lineRule="auto"/>
        <w:ind w:left="547" w:right="533" w:hanging="14"/>
        <w:rPr>
          <w:rFonts w:eastAsia="宋体"/>
          <w:sz w:val="24"/>
          <w:szCs w:val="24"/>
          <w:lang w:eastAsia="zh-CN"/>
        </w:rPr>
      </w:pPr>
    </w:p>
    <w:p w14:paraId="47336FAA" w14:textId="1B4FB4E9" w:rsidR="003B32D3" w:rsidRPr="00F6724B" w:rsidRDefault="003B32D3" w:rsidP="00B74E0D">
      <w:pPr>
        <w:pStyle w:val="11"/>
        <w:spacing w:line="360" w:lineRule="auto"/>
        <w:ind w:left="547" w:right="533" w:hanging="14"/>
        <w:rPr>
          <w:rFonts w:eastAsia="宋体"/>
          <w:sz w:val="24"/>
          <w:szCs w:val="24"/>
          <w:lang w:eastAsia="zh-CN"/>
        </w:rPr>
      </w:pPr>
      <w:r>
        <w:rPr>
          <w:rFonts w:eastAsia="宋体"/>
          <w:sz w:val="24"/>
          <w:szCs w:val="24"/>
          <w:lang w:eastAsia="zh-CN"/>
        </w:rPr>
        <w:t>This thesis will</w:t>
      </w:r>
      <w:r w:rsidRPr="00AC34F6">
        <w:rPr>
          <w:rFonts w:eastAsia="宋体"/>
          <w:sz w:val="24"/>
          <w:szCs w:val="24"/>
          <w:lang w:eastAsia="zh-CN"/>
        </w:rPr>
        <w:t xml:space="preserve"> present our approach to the above problem and our plan to achieve it, as well as the methodology we will use and the expected results</w:t>
      </w:r>
      <w:r>
        <w:rPr>
          <w:rFonts w:eastAsia="宋体"/>
          <w:sz w:val="24"/>
          <w:szCs w:val="24"/>
          <w:lang w:eastAsia="zh-CN"/>
        </w:rPr>
        <w:t>.</w:t>
      </w:r>
    </w:p>
    <w:p w14:paraId="734734DC" w14:textId="77777777" w:rsidR="00FA2EC1" w:rsidRDefault="00FA2EC1">
      <w:pPr>
        <w:widowControl/>
        <w:jc w:val="left"/>
        <w:rPr>
          <w:rFonts w:ascii="Times New Roman" w:hAnsi="Times New Roman" w:cs="Times New Roman"/>
          <w:b/>
          <w:bCs/>
          <w:noProof/>
        </w:rPr>
      </w:pPr>
    </w:p>
    <w:bookmarkEnd w:id="0"/>
    <w:bookmarkEnd w:id="1"/>
    <w:bookmarkEnd w:id="2"/>
    <w:bookmarkEnd w:id="3"/>
    <w:bookmarkEnd w:id="4"/>
    <w:p w14:paraId="4ED6678C" w14:textId="124F3549" w:rsidR="00C629D2" w:rsidRDefault="00C629D2" w:rsidP="00027002">
      <w:pPr>
        <w:pStyle w:val="Normal12ptCharCharChar"/>
        <w:spacing w:line="360" w:lineRule="auto"/>
        <w:ind w:left="0"/>
        <w:rPr>
          <w:rFonts w:eastAsia="宋体"/>
          <w:szCs w:val="24"/>
          <w:lang w:eastAsia="zh-CN"/>
        </w:rPr>
      </w:pPr>
    </w:p>
    <w:sdt>
      <w:sdtPr>
        <w:rPr>
          <w:rFonts w:ascii="Times New Roman" w:eastAsiaTheme="minorEastAsia" w:hAnsi="Times New Roman" w:cs="Times New Roman"/>
          <w:b w:val="0"/>
          <w:bCs w:val="0"/>
          <w:color w:val="auto"/>
          <w:kern w:val="2"/>
          <w:sz w:val="21"/>
          <w:szCs w:val="22"/>
          <w:lang w:eastAsia="zh-CN"/>
        </w:rPr>
        <w:id w:val="-1086153175"/>
        <w:docPartObj>
          <w:docPartGallery w:val="Table of Contents"/>
          <w:docPartUnique/>
        </w:docPartObj>
      </w:sdtPr>
      <w:sdtEndPr>
        <w:rPr>
          <w:noProof/>
        </w:rPr>
      </w:sdtEndPr>
      <w:sdtContent>
        <w:p w14:paraId="7433648B" w14:textId="77777777" w:rsidR="00C629D2" w:rsidRPr="006B146A" w:rsidRDefault="00C629D2" w:rsidP="00C629D2">
          <w:pPr>
            <w:pStyle w:val="TOC"/>
            <w:rPr>
              <w:rFonts w:ascii="Times New Roman" w:hAnsi="Times New Roman" w:cs="Times New Roman"/>
              <w:color w:val="auto"/>
            </w:rPr>
          </w:pPr>
          <w:r w:rsidRPr="006B146A">
            <w:rPr>
              <w:rFonts w:ascii="Times New Roman" w:hAnsi="Times New Roman" w:cs="Times New Roman"/>
              <w:color w:val="auto"/>
            </w:rPr>
            <w:t>Contents</w:t>
          </w:r>
        </w:p>
        <w:p w14:paraId="3B33B090" w14:textId="099D978A" w:rsidR="007536DA" w:rsidRPr="007536DA" w:rsidRDefault="00C629D2">
          <w:pPr>
            <w:pStyle w:val="TOC1"/>
            <w:tabs>
              <w:tab w:val="right" w:leader="dot" w:pos="8683"/>
            </w:tabs>
            <w:rPr>
              <w:rFonts w:ascii="Times New Roman" w:hAnsi="Times New Roman" w:cs="Times New Roman"/>
              <w:noProof/>
              <w:sz w:val="24"/>
              <w:szCs w:val="24"/>
            </w:rPr>
          </w:pPr>
          <w:r w:rsidRPr="006B146A">
            <w:rPr>
              <w:rFonts w:ascii="Times New Roman" w:hAnsi="Times New Roman" w:cs="Times New Roman"/>
              <w:sz w:val="24"/>
              <w:szCs w:val="24"/>
            </w:rPr>
            <w:fldChar w:fldCharType="begin"/>
          </w:r>
          <w:r w:rsidRPr="006B146A">
            <w:rPr>
              <w:rFonts w:ascii="Times New Roman" w:hAnsi="Times New Roman" w:cs="Times New Roman"/>
              <w:sz w:val="24"/>
              <w:szCs w:val="24"/>
            </w:rPr>
            <w:instrText xml:space="preserve"> TOC \o "1-3" \h \z \u </w:instrText>
          </w:r>
          <w:r w:rsidRPr="006B146A">
            <w:rPr>
              <w:rFonts w:ascii="Times New Roman" w:hAnsi="Times New Roman" w:cs="Times New Roman"/>
              <w:sz w:val="24"/>
              <w:szCs w:val="24"/>
            </w:rPr>
            <w:fldChar w:fldCharType="separate"/>
          </w:r>
          <w:hyperlink w:anchor="_Toc119880211" w:history="1">
            <w:r w:rsidR="007536DA" w:rsidRPr="007536DA">
              <w:rPr>
                <w:rStyle w:val="a3"/>
                <w:rFonts w:ascii="Times New Roman" w:hAnsi="Times New Roman" w:cs="Times New Roman"/>
                <w:noProof/>
                <w:sz w:val="24"/>
                <w:szCs w:val="24"/>
              </w:rPr>
              <w:t>ABSTRACT</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1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w:t>
            </w:r>
            <w:r w:rsidR="007536DA" w:rsidRPr="007536DA">
              <w:rPr>
                <w:rFonts w:ascii="Times New Roman" w:hAnsi="Times New Roman" w:cs="Times New Roman"/>
                <w:noProof/>
                <w:webHidden/>
                <w:sz w:val="24"/>
                <w:szCs w:val="24"/>
              </w:rPr>
              <w:fldChar w:fldCharType="end"/>
            </w:r>
          </w:hyperlink>
        </w:p>
        <w:p w14:paraId="49095EC0" w14:textId="1B4DB807"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12" w:history="1">
            <w:r w:rsidR="007536DA" w:rsidRPr="007536DA">
              <w:rPr>
                <w:rStyle w:val="a3"/>
                <w:rFonts w:ascii="Times New Roman" w:hAnsi="Times New Roman" w:cs="Times New Roman"/>
                <w:noProof/>
                <w:sz w:val="24"/>
                <w:szCs w:val="24"/>
              </w:rPr>
              <w:t>1.</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Introduct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2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5</w:t>
            </w:r>
            <w:r w:rsidR="007536DA" w:rsidRPr="007536DA">
              <w:rPr>
                <w:rFonts w:ascii="Times New Roman" w:hAnsi="Times New Roman" w:cs="Times New Roman"/>
                <w:noProof/>
                <w:webHidden/>
                <w:sz w:val="24"/>
                <w:szCs w:val="24"/>
              </w:rPr>
              <w:fldChar w:fldCharType="end"/>
            </w:r>
          </w:hyperlink>
        </w:p>
        <w:p w14:paraId="0784CECF" w14:textId="033161EE"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13" w:history="1">
            <w:r w:rsidR="007536DA" w:rsidRPr="007536DA">
              <w:rPr>
                <w:rStyle w:val="a3"/>
                <w:rFonts w:ascii="Times New Roman" w:hAnsi="Times New Roman" w:cs="Times New Roman"/>
                <w:noProof/>
                <w:sz w:val="24"/>
                <w:szCs w:val="24"/>
              </w:rPr>
              <w:t>2.</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The Dataset</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3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6</w:t>
            </w:r>
            <w:r w:rsidR="007536DA" w:rsidRPr="007536DA">
              <w:rPr>
                <w:rFonts w:ascii="Times New Roman" w:hAnsi="Times New Roman" w:cs="Times New Roman"/>
                <w:noProof/>
                <w:webHidden/>
                <w:sz w:val="24"/>
                <w:szCs w:val="24"/>
              </w:rPr>
              <w:fldChar w:fldCharType="end"/>
            </w:r>
          </w:hyperlink>
        </w:p>
        <w:p w14:paraId="0CFE93A0" w14:textId="0F5A45E7" w:rsidR="007536DA" w:rsidRPr="007536DA" w:rsidRDefault="00685854">
          <w:pPr>
            <w:pStyle w:val="TOC2"/>
            <w:tabs>
              <w:tab w:val="right" w:leader="dot" w:pos="8683"/>
            </w:tabs>
            <w:rPr>
              <w:rFonts w:ascii="Times New Roman" w:hAnsi="Times New Roman" w:cs="Times New Roman"/>
              <w:noProof/>
              <w:sz w:val="24"/>
              <w:szCs w:val="24"/>
            </w:rPr>
          </w:pPr>
          <w:hyperlink w:anchor="_Toc119880214" w:history="1">
            <w:r w:rsidR="007536DA" w:rsidRPr="007536DA">
              <w:rPr>
                <w:rStyle w:val="a3"/>
                <w:rFonts w:ascii="Times New Roman" w:hAnsi="Times New Roman" w:cs="Times New Roman"/>
                <w:noProof/>
                <w:sz w:val="24"/>
                <w:szCs w:val="24"/>
              </w:rPr>
              <w:t>2.1 Our Goal and Source</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4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6</w:t>
            </w:r>
            <w:r w:rsidR="007536DA" w:rsidRPr="007536DA">
              <w:rPr>
                <w:rFonts w:ascii="Times New Roman" w:hAnsi="Times New Roman" w:cs="Times New Roman"/>
                <w:noProof/>
                <w:webHidden/>
                <w:sz w:val="24"/>
                <w:szCs w:val="24"/>
              </w:rPr>
              <w:fldChar w:fldCharType="end"/>
            </w:r>
          </w:hyperlink>
        </w:p>
        <w:p w14:paraId="1D720BFD" w14:textId="1B02A36A" w:rsidR="007536DA" w:rsidRPr="007536DA" w:rsidRDefault="00685854">
          <w:pPr>
            <w:pStyle w:val="TOC2"/>
            <w:tabs>
              <w:tab w:val="right" w:leader="dot" w:pos="8683"/>
            </w:tabs>
            <w:rPr>
              <w:rFonts w:ascii="Times New Roman" w:hAnsi="Times New Roman" w:cs="Times New Roman"/>
              <w:noProof/>
              <w:sz w:val="24"/>
              <w:szCs w:val="24"/>
            </w:rPr>
          </w:pPr>
          <w:hyperlink w:anchor="_Toc119880215" w:history="1">
            <w:r w:rsidR="007536DA" w:rsidRPr="007536DA">
              <w:rPr>
                <w:rStyle w:val="a3"/>
                <w:rFonts w:ascii="Times New Roman" w:hAnsi="Times New Roman" w:cs="Times New Roman"/>
                <w:noProof/>
                <w:sz w:val="24"/>
                <w:szCs w:val="24"/>
              </w:rPr>
              <w:t>2.2 Visualizat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5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7</w:t>
            </w:r>
            <w:r w:rsidR="007536DA" w:rsidRPr="007536DA">
              <w:rPr>
                <w:rFonts w:ascii="Times New Roman" w:hAnsi="Times New Roman" w:cs="Times New Roman"/>
                <w:noProof/>
                <w:webHidden/>
                <w:sz w:val="24"/>
                <w:szCs w:val="24"/>
              </w:rPr>
              <w:fldChar w:fldCharType="end"/>
            </w:r>
          </w:hyperlink>
        </w:p>
        <w:p w14:paraId="3B42987E" w14:textId="70944C70"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16" w:history="1">
            <w:r w:rsidR="007536DA" w:rsidRPr="007536DA">
              <w:rPr>
                <w:rStyle w:val="a3"/>
                <w:rFonts w:ascii="Times New Roman" w:hAnsi="Times New Roman" w:cs="Times New Roman"/>
                <w:noProof/>
                <w:sz w:val="24"/>
                <w:szCs w:val="24"/>
              </w:rPr>
              <w:t>3.</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Nutritional Background Informat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6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9</w:t>
            </w:r>
            <w:r w:rsidR="007536DA" w:rsidRPr="007536DA">
              <w:rPr>
                <w:rFonts w:ascii="Times New Roman" w:hAnsi="Times New Roman" w:cs="Times New Roman"/>
                <w:noProof/>
                <w:webHidden/>
                <w:sz w:val="24"/>
                <w:szCs w:val="24"/>
              </w:rPr>
              <w:fldChar w:fldCharType="end"/>
            </w:r>
          </w:hyperlink>
        </w:p>
        <w:p w14:paraId="04E0DA5E" w14:textId="57E6837E" w:rsidR="007536DA" w:rsidRPr="007536DA" w:rsidRDefault="00685854">
          <w:pPr>
            <w:pStyle w:val="TOC2"/>
            <w:tabs>
              <w:tab w:val="right" w:leader="dot" w:pos="8683"/>
            </w:tabs>
            <w:rPr>
              <w:rFonts w:ascii="Times New Roman" w:hAnsi="Times New Roman" w:cs="Times New Roman"/>
              <w:noProof/>
              <w:sz w:val="24"/>
              <w:szCs w:val="24"/>
            </w:rPr>
          </w:pPr>
          <w:hyperlink w:anchor="_Toc119880217" w:history="1">
            <w:r w:rsidR="007536DA" w:rsidRPr="007536DA">
              <w:rPr>
                <w:rStyle w:val="a3"/>
                <w:rFonts w:ascii="Times New Roman" w:hAnsi="Times New Roman" w:cs="Times New Roman"/>
                <w:noProof/>
                <w:sz w:val="24"/>
                <w:szCs w:val="24"/>
              </w:rPr>
              <w:t>3.1 BMR (Basal metabolic rate)</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7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9</w:t>
            </w:r>
            <w:r w:rsidR="007536DA" w:rsidRPr="007536DA">
              <w:rPr>
                <w:rFonts w:ascii="Times New Roman" w:hAnsi="Times New Roman" w:cs="Times New Roman"/>
                <w:noProof/>
                <w:webHidden/>
                <w:sz w:val="24"/>
                <w:szCs w:val="24"/>
              </w:rPr>
              <w:fldChar w:fldCharType="end"/>
            </w:r>
          </w:hyperlink>
        </w:p>
        <w:p w14:paraId="4125EB4A" w14:textId="020EECA9" w:rsidR="007536DA" w:rsidRPr="007536DA" w:rsidRDefault="00685854">
          <w:pPr>
            <w:pStyle w:val="TOC2"/>
            <w:tabs>
              <w:tab w:val="right" w:leader="dot" w:pos="8683"/>
            </w:tabs>
            <w:rPr>
              <w:rFonts w:ascii="Times New Roman" w:hAnsi="Times New Roman" w:cs="Times New Roman"/>
              <w:noProof/>
              <w:sz w:val="24"/>
              <w:szCs w:val="24"/>
            </w:rPr>
          </w:pPr>
          <w:hyperlink w:anchor="_Toc119880218" w:history="1">
            <w:r w:rsidR="007536DA" w:rsidRPr="007536DA">
              <w:rPr>
                <w:rStyle w:val="a3"/>
                <w:rFonts w:ascii="Times New Roman" w:hAnsi="Times New Roman" w:cs="Times New Roman"/>
                <w:noProof/>
                <w:sz w:val="24"/>
                <w:szCs w:val="24"/>
              </w:rPr>
              <w:t>3.2 TDEE (Total Daily Energy Expenditure)</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8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0</w:t>
            </w:r>
            <w:r w:rsidR="007536DA" w:rsidRPr="007536DA">
              <w:rPr>
                <w:rFonts w:ascii="Times New Roman" w:hAnsi="Times New Roman" w:cs="Times New Roman"/>
                <w:noProof/>
                <w:webHidden/>
                <w:sz w:val="24"/>
                <w:szCs w:val="24"/>
              </w:rPr>
              <w:fldChar w:fldCharType="end"/>
            </w:r>
          </w:hyperlink>
        </w:p>
        <w:p w14:paraId="66C056FD" w14:textId="24C8D26D" w:rsidR="007536DA" w:rsidRPr="007536DA" w:rsidRDefault="00685854">
          <w:pPr>
            <w:pStyle w:val="TOC2"/>
            <w:tabs>
              <w:tab w:val="right" w:leader="dot" w:pos="8683"/>
            </w:tabs>
            <w:rPr>
              <w:rFonts w:ascii="Times New Roman" w:hAnsi="Times New Roman" w:cs="Times New Roman"/>
              <w:noProof/>
              <w:sz w:val="24"/>
              <w:szCs w:val="24"/>
            </w:rPr>
          </w:pPr>
          <w:hyperlink w:anchor="_Toc119880219" w:history="1">
            <w:r w:rsidR="007536DA" w:rsidRPr="007536DA">
              <w:rPr>
                <w:rStyle w:val="a3"/>
                <w:rFonts w:ascii="Times New Roman" w:hAnsi="Times New Roman" w:cs="Times New Roman"/>
                <w:noProof/>
                <w:sz w:val="24"/>
                <w:szCs w:val="24"/>
              </w:rPr>
              <w:t>3.3 Selection and Proportion of the 8 Nutrient Indicator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19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1</w:t>
            </w:r>
            <w:r w:rsidR="007536DA" w:rsidRPr="007536DA">
              <w:rPr>
                <w:rFonts w:ascii="Times New Roman" w:hAnsi="Times New Roman" w:cs="Times New Roman"/>
                <w:noProof/>
                <w:webHidden/>
                <w:sz w:val="24"/>
                <w:szCs w:val="24"/>
              </w:rPr>
              <w:fldChar w:fldCharType="end"/>
            </w:r>
          </w:hyperlink>
        </w:p>
        <w:p w14:paraId="7BD61155" w14:textId="1E775840"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20" w:history="1">
            <w:r w:rsidR="007536DA" w:rsidRPr="007536DA">
              <w:rPr>
                <w:rStyle w:val="a3"/>
                <w:rFonts w:ascii="Times New Roman" w:hAnsi="Times New Roman" w:cs="Times New Roman"/>
                <w:noProof/>
                <w:sz w:val="24"/>
                <w:szCs w:val="24"/>
              </w:rPr>
              <w:t>4.</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Eat Healthy: Search by nutritional standards using Elasticsearch</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0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4</w:t>
            </w:r>
            <w:r w:rsidR="007536DA" w:rsidRPr="007536DA">
              <w:rPr>
                <w:rFonts w:ascii="Times New Roman" w:hAnsi="Times New Roman" w:cs="Times New Roman"/>
                <w:noProof/>
                <w:webHidden/>
                <w:sz w:val="24"/>
                <w:szCs w:val="24"/>
              </w:rPr>
              <w:fldChar w:fldCharType="end"/>
            </w:r>
          </w:hyperlink>
        </w:p>
        <w:p w14:paraId="5E63D985" w14:textId="279DDA24"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21" w:history="1">
            <w:r w:rsidR="007536DA" w:rsidRPr="007536DA">
              <w:rPr>
                <w:rStyle w:val="a3"/>
                <w:rFonts w:ascii="Times New Roman" w:hAnsi="Times New Roman" w:cs="Times New Roman"/>
                <w:noProof/>
                <w:sz w:val="24"/>
                <w:szCs w:val="24"/>
              </w:rPr>
              <w:t>4.1</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Motivations and Goal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1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4</w:t>
            </w:r>
            <w:r w:rsidR="007536DA" w:rsidRPr="007536DA">
              <w:rPr>
                <w:rFonts w:ascii="Times New Roman" w:hAnsi="Times New Roman" w:cs="Times New Roman"/>
                <w:noProof/>
                <w:webHidden/>
                <w:sz w:val="24"/>
                <w:szCs w:val="24"/>
              </w:rPr>
              <w:fldChar w:fldCharType="end"/>
            </w:r>
          </w:hyperlink>
        </w:p>
        <w:p w14:paraId="379CB608" w14:textId="279F6577"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22" w:history="1">
            <w:r w:rsidR="007536DA" w:rsidRPr="007536DA">
              <w:rPr>
                <w:rStyle w:val="a3"/>
                <w:rFonts w:ascii="Times New Roman" w:hAnsi="Times New Roman" w:cs="Times New Roman"/>
                <w:noProof/>
                <w:sz w:val="24"/>
                <w:szCs w:val="24"/>
              </w:rPr>
              <w:t>4.2</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Elasticsearch (E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2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4</w:t>
            </w:r>
            <w:r w:rsidR="007536DA" w:rsidRPr="007536DA">
              <w:rPr>
                <w:rFonts w:ascii="Times New Roman" w:hAnsi="Times New Roman" w:cs="Times New Roman"/>
                <w:noProof/>
                <w:webHidden/>
                <w:sz w:val="24"/>
                <w:szCs w:val="24"/>
              </w:rPr>
              <w:fldChar w:fldCharType="end"/>
            </w:r>
          </w:hyperlink>
        </w:p>
        <w:p w14:paraId="12002E45" w14:textId="1D848632" w:rsidR="007536DA" w:rsidRPr="007536DA" w:rsidRDefault="00685854">
          <w:pPr>
            <w:pStyle w:val="TOC3"/>
            <w:tabs>
              <w:tab w:val="right" w:leader="dot" w:pos="8683"/>
            </w:tabs>
            <w:rPr>
              <w:rFonts w:ascii="Times New Roman" w:hAnsi="Times New Roman" w:cs="Times New Roman"/>
              <w:noProof/>
              <w:sz w:val="24"/>
              <w:szCs w:val="24"/>
            </w:rPr>
          </w:pPr>
          <w:hyperlink w:anchor="_Toc119880223" w:history="1">
            <w:r w:rsidR="007536DA" w:rsidRPr="007536DA">
              <w:rPr>
                <w:rStyle w:val="a3"/>
                <w:rFonts w:ascii="Times New Roman" w:hAnsi="Times New Roman" w:cs="Times New Roman"/>
                <w:noProof/>
                <w:sz w:val="24"/>
                <w:szCs w:val="24"/>
              </w:rPr>
              <w:t>4.2.1 Faster Speed Relative to MySQL</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3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4</w:t>
            </w:r>
            <w:r w:rsidR="007536DA" w:rsidRPr="007536DA">
              <w:rPr>
                <w:rFonts w:ascii="Times New Roman" w:hAnsi="Times New Roman" w:cs="Times New Roman"/>
                <w:noProof/>
                <w:webHidden/>
                <w:sz w:val="24"/>
                <w:szCs w:val="24"/>
              </w:rPr>
              <w:fldChar w:fldCharType="end"/>
            </w:r>
          </w:hyperlink>
        </w:p>
        <w:p w14:paraId="2BFBCCFB" w14:textId="29A42988" w:rsidR="007536DA" w:rsidRPr="007536DA" w:rsidRDefault="00685854">
          <w:pPr>
            <w:pStyle w:val="TOC3"/>
            <w:tabs>
              <w:tab w:val="right" w:leader="dot" w:pos="8683"/>
            </w:tabs>
            <w:rPr>
              <w:rFonts w:ascii="Times New Roman" w:hAnsi="Times New Roman" w:cs="Times New Roman"/>
              <w:noProof/>
              <w:sz w:val="24"/>
              <w:szCs w:val="24"/>
            </w:rPr>
          </w:pPr>
          <w:hyperlink w:anchor="_Toc119880224" w:history="1">
            <w:r w:rsidR="007536DA" w:rsidRPr="007536DA">
              <w:rPr>
                <w:rStyle w:val="a3"/>
                <w:rFonts w:ascii="Times New Roman" w:hAnsi="Times New Roman" w:cs="Times New Roman"/>
                <w:noProof/>
                <w:sz w:val="24"/>
                <w:szCs w:val="24"/>
              </w:rPr>
              <w:t>4.2.2 Distributed Storage of Data (indexe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4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4</w:t>
            </w:r>
            <w:r w:rsidR="007536DA" w:rsidRPr="007536DA">
              <w:rPr>
                <w:rFonts w:ascii="Times New Roman" w:hAnsi="Times New Roman" w:cs="Times New Roman"/>
                <w:noProof/>
                <w:webHidden/>
                <w:sz w:val="24"/>
                <w:szCs w:val="24"/>
              </w:rPr>
              <w:fldChar w:fldCharType="end"/>
            </w:r>
          </w:hyperlink>
        </w:p>
        <w:p w14:paraId="75F390B2" w14:textId="357063BC" w:rsidR="007536DA" w:rsidRPr="007536DA" w:rsidRDefault="00685854">
          <w:pPr>
            <w:pStyle w:val="TOC3"/>
            <w:tabs>
              <w:tab w:val="right" w:leader="dot" w:pos="8683"/>
            </w:tabs>
            <w:rPr>
              <w:rFonts w:ascii="Times New Roman" w:hAnsi="Times New Roman" w:cs="Times New Roman"/>
              <w:noProof/>
              <w:sz w:val="24"/>
              <w:szCs w:val="24"/>
            </w:rPr>
          </w:pPr>
          <w:hyperlink w:anchor="_Toc119880225" w:history="1">
            <w:r w:rsidR="007536DA" w:rsidRPr="007536DA">
              <w:rPr>
                <w:rStyle w:val="a3"/>
                <w:rFonts w:ascii="Times New Roman" w:hAnsi="Times New Roman" w:cs="Times New Roman"/>
                <w:noProof/>
                <w:sz w:val="24"/>
                <w:szCs w:val="24"/>
              </w:rPr>
              <w:t>4.2.3 Support for Complex Query Methods and Custom Script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5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5</w:t>
            </w:r>
            <w:r w:rsidR="007536DA" w:rsidRPr="007536DA">
              <w:rPr>
                <w:rFonts w:ascii="Times New Roman" w:hAnsi="Times New Roman" w:cs="Times New Roman"/>
                <w:noProof/>
                <w:webHidden/>
                <w:sz w:val="24"/>
                <w:szCs w:val="24"/>
              </w:rPr>
              <w:fldChar w:fldCharType="end"/>
            </w:r>
          </w:hyperlink>
        </w:p>
        <w:p w14:paraId="1C0302DD" w14:textId="46BF6B57"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26" w:history="1">
            <w:r w:rsidR="007536DA" w:rsidRPr="007536DA">
              <w:rPr>
                <w:rStyle w:val="a3"/>
                <w:rFonts w:ascii="Times New Roman" w:hAnsi="Times New Roman" w:cs="Times New Roman"/>
                <w:noProof/>
                <w:sz w:val="24"/>
                <w:szCs w:val="24"/>
              </w:rPr>
              <w:t>4.3</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Indexing</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6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5</w:t>
            </w:r>
            <w:r w:rsidR="007536DA" w:rsidRPr="007536DA">
              <w:rPr>
                <w:rFonts w:ascii="Times New Roman" w:hAnsi="Times New Roman" w:cs="Times New Roman"/>
                <w:noProof/>
                <w:webHidden/>
                <w:sz w:val="24"/>
                <w:szCs w:val="24"/>
              </w:rPr>
              <w:fldChar w:fldCharType="end"/>
            </w:r>
          </w:hyperlink>
        </w:p>
        <w:p w14:paraId="3A91980D" w14:textId="1D73A840"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27" w:history="1">
            <w:r w:rsidR="007536DA" w:rsidRPr="007536DA">
              <w:rPr>
                <w:rStyle w:val="a3"/>
                <w:rFonts w:ascii="Times New Roman" w:hAnsi="Times New Roman" w:cs="Times New Roman"/>
                <w:noProof/>
                <w:sz w:val="24"/>
                <w:szCs w:val="24"/>
              </w:rPr>
              <w:t>4.4</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Scripted Scoring</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7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17</w:t>
            </w:r>
            <w:r w:rsidR="007536DA" w:rsidRPr="007536DA">
              <w:rPr>
                <w:rFonts w:ascii="Times New Roman" w:hAnsi="Times New Roman" w:cs="Times New Roman"/>
                <w:noProof/>
                <w:webHidden/>
                <w:sz w:val="24"/>
                <w:szCs w:val="24"/>
              </w:rPr>
              <w:fldChar w:fldCharType="end"/>
            </w:r>
          </w:hyperlink>
        </w:p>
        <w:p w14:paraId="7E82F44C" w14:textId="65DAD525"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28" w:history="1">
            <w:r w:rsidR="007536DA" w:rsidRPr="007536DA">
              <w:rPr>
                <w:rStyle w:val="a3"/>
                <w:rFonts w:ascii="Times New Roman" w:hAnsi="Times New Roman" w:cs="Times New Roman"/>
                <w:noProof/>
                <w:sz w:val="24"/>
                <w:szCs w:val="24"/>
              </w:rPr>
              <w:t>5.</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Eat What You Like: Find Similar Users by Collaborative Filtering</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8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2</w:t>
            </w:r>
            <w:r w:rsidR="007536DA" w:rsidRPr="007536DA">
              <w:rPr>
                <w:rFonts w:ascii="Times New Roman" w:hAnsi="Times New Roman" w:cs="Times New Roman"/>
                <w:noProof/>
                <w:webHidden/>
                <w:sz w:val="24"/>
                <w:szCs w:val="24"/>
              </w:rPr>
              <w:fldChar w:fldCharType="end"/>
            </w:r>
          </w:hyperlink>
        </w:p>
        <w:p w14:paraId="00E3160D" w14:textId="7DAEF975"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29" w:history="1">
            <w:r w:rsidR="007536DA" w:rsidRPr="007536DA">
              <w:rPr>
                <w:rStyle w:val="a3"/>
                <w:rFonts w:ascii="Times New Roman" w:hAnsi="Times New Roman" w:cs="Times New Roman"/>
                <w:noProof/>
                <w:sz w:val="24"/>
                <w:szCs w:val="24"/>
              </w:rPr>
              <w:t>5.1</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Motivations and Goal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29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2</w:t>
            </w:r>
            <w:r w:rsidR="007536DA" w:rsidRPr="007536DA">
              <w:rPr>
                <w:rFonts w:ascii="Times New Roman" w:hAnsi="Times New Roman" w:cs="Times New Roman"/>
                <w:noProof/>
                <w:webHidden/>
                <w:sz w:val="24"/>
                <w:szCs w:val="24"/>
              </w:rPr>
              <w:fldChar w:fldCharType="end"/>
            </w:r>
          </w:hyperlink>
        </w:p>
        <w:p w14:paraId="22D1AFBD" w14:textId="66A1820A" w:rsidR="007536DA" w:rsidRPr="007536DA" w:rsidRDefault="00685854">
          <w:pPr>
            <w:pStyle w:val="TOC2"/>
            <w:tabs>
              <w:tab w:val="right" w:leader="dot" w:pos="8683"/>
            </w:tabs>
            <w:rPr>
              <w:rFonts w:ascii="Times New Roman" w:hAnsi="Times New Roman" w:cs="Times New Roman"/>
              <w:noProof/>
              <w:sz w:val="24"/>
              <w:szCs w:val="24"/>
            </w:rPr>
          </w:pPr>
          <w:hyperlink w:anchor="_Toc119880230" w:history="1">
            <w:r w:rsidR="007536DA" w:rsidRPr="007536DA">
              <w:rPr>
                <w:rStyle w:val="a3"/>
                <w:rFonts w:ascii="Times New Roman" w:hAnsi="Times New Roman" w:cs="Times New Roman"/>
                <w:noProof/>
                <w:sz w:val="24"/>
                <w:szCs w:val="24"/>
              </w:rPr>
              <w:t>5.2 Concept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0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2</w:t>
            </w:r>
            <w:r w:rsidR="007536DA" w:rsidRPr="007536DA">
              <w:rPr>
                <w:rFonts w:ascii="Times New Roman" w:hAnsi="Times New Roman" w:cs="Times New Roman"/>
                <w:noProof/>
                <w:webHidden/>
                <w:sz w:val="24"/>
                <w:szCs w:val="24"/>
              </w:rPr>
              <w:fldChar w:fldCharType="end"/>
            </w:r>
          </w:hyperlink>
        </w:p>
        <w:p w14:paraId="614FB648" w14:textId="5784A4CC" w:rsidR="007536DA" w:rsidRPr="007536DA" w:rsidRDefault="00685854">
          <w:pPr>
            <w:pStyle w:val="TOC2"/>
            <w:tabs>
              <w:tab w:val="right" w:leader="dot" w:pos="8683"/>
            </w:tabs>
            <w:rPr>
              <w:rFonts w:ascii="Times New Roman" w:hAnsi="Times New Roman" w:cs="Times New Roman"/>
              <w:noProof/>
              <w:sz w:val="24"/>
              <w:szCs w:val="24"/>
            </w:rPr>
          </w:pPr>
          <w:hyperlink w:anchor="_Toc119880231" w:history="1">
            <w:r w:rsidR="007536DA" w:rsidRPr="007536DA">
              <w:rPr>
                <w:rStyle w:val="a3"/>
                <w:rFonts w:ascii="Times New Roman" w:hAnsi="Times New Roman" w:cs="Times New Roman"/>
                <w:noProof/>
                <w:sz w:val="24"/>
                <w:szCs w:val="24"/>
              </w:rPr>
              <w:t>5.3 Strategy</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1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2</w:t>
            </w:r>
            <w:r w:rsidR="007536DA" w:rsidRPr="007536DA">
              <w:rPr>
                <w:rFonts w:ascii="Times New Roman" w:hAnsi="Times New Roman" w:cs="Times New Roman"/>
                <w:noProof/>
                <w:webHidden/>
                <w:sz w:val="24"/>
                <w:szCs w:val="24"/>
              </w:rPr>
              <w:fldChar w:fldCharType="end"/>
            </w:r>
          </w:hyperlink>
        </w:p>
        <w:p w14:paraId="4A10DE95" w14:textId="3360512A" w:rsidR="007536DA" w:rsidRPr="007536DA" w:rsidRDefault="00685854">
          <w:pPr>
            <w:pStyle w:val="TOC2"/>
            <w:tabs>
              <w:tab w:val="right" w:leader="dot" w:pos="8683"/>
            </w:tabs>
            <w:rPr>
              <w:rFonts w:ascii="Times New Roman" w:hAnsi="Times New Roman" w:cs="Times New Roman"/>
              <w:noProof/>
              <w:sz w:val="24"/>
              <w:szCs w:val="24"/>
            </w:rPr>
          </w:pPr>
          <w:hyperlink w:anchor="_Toc119880232" w:history="1">
            <w:r w:rsidR="007536DA" w:rsidRPr="007536DA">
              <w:rPr>
                <w:rStyle w:val="a3"/>
                <w:rFonts w:ascii="Times New Roman" w:hAnsi="Times New Roman" w:cs="Times New Roman"/>
                <w:noProof/>
                <w:sz w:val="24"/>
                <w:szCs w:val="24"/>
              </w:rPr>
              <w:t>5.4 Methodology</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2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4</w:t>
            </w:r>
            <w:r w:rsidR="007536DA" w:rsidRPr="007536DA">
              <w:rPr>
                <w:rFonts w:ascii="Times New Roman" w:hAnsi="Times New Roman" w:cs="Times New Roman"/>
                <w:noProof/>
                <w:webHidden/>
                <w:sz w:val="24"/>
                <w:szCs w:val="24"/>
              </w:rPr>
              <w:fldChar w:fldCharType="end"/>
            </w:r>
          </w:hyperlink>
        </w:p>
        <w:p w14:paraId="0437C403" w14:textId="66A647DD" w:rsidR="007536DA" w:rsidRPr="007536DA" w:rsidRDefault="00685854">
          <w:pPr>
            <w:pStyle w:val="TOC2"/>
            <w:tabs>
              <w:tab w:val="right" w:leader="dot" w:pos="8683"/>
            </w:tabs>
            <w:rPr>
              <w:rFonts w:ascii="Times New Roman" w:hAnsi="Times New Roman" w:cs="Times New Roman"/>
              <w:noProof/>
              <w:sz w:val="24"/>
              <w:szCs w:val="24"/>
            </w:rPr>
          </w:pPr>
          <w:hyperlink w:anchor="_Toc119880233" w:history="1">
            <w:r w:rsidR="007536DA" w:rsidRPr="007536DA">
              <w:rPr>
                <w:rStyle w:val="a3"/>
                <w:rFonts w:ascii="Times New Roman" w:hAnsi="Times New Roman" w:cs="Times New Roman"/>
                <w:noProof/>
                <w:sz w:val="24"/>
                <w:szCs w:val="24"/>
              </w:rPr>
              <w:t>5.5 Implementation in Our System</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3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5</w:t>
            </w:r>
            <w:r w:rsidR="007536DA" w:rsidRPr="007536DA">
              <w:rPr>
                <w:rFonts w:ascii="Times New Roman" w:hAnsi="Times New Roman" w:cs="Times New Roman"/>
                <w:noProof/>
                <w:webHidden/>
                <w:sz w:val="24"/>
                <w:szCs w:val="24"/>
              </w:rPr>
              <w:fldChar w:fldCharType="end"/>
            </w:r>
          </w:hyperlink>
        </w:p>
        <w:p w14:paraId="6A675E4F" w14:textId="324C35D8" w:rsidR="007536DA" w:rsidRPr="007536DA" w:rsidRDefault="00685854">
          <w:pPr>
            <w:pStyle w:val="TOC2"/>
            <w:tabs>
              <w:tab w:val="right" w:leader="dot" w:pos="8683"/>
            </w:tabs>
            <w:rPr>
              <w:rFonts w:ascii="Times New Roman" w:hAnsi="Times New Roman" w:cs="Times New Roman"/>
              <w:noProof/>
              <w:sz w:val="24"/>
              <w:szCs w:val="24"/>
            </w:rPr>
          </w:pPr>
          <w:hyperlink w:anchor="_Toc119880234" w:history="1">
            <w:r w:rsidR="007536DA" w:rsidRPr="007536DA">
              <w:rPr>
                <w:rStyle w:val="a3"/>
                <w:rFonts w:ascii="Times New Roman" w:hAnsi="Times New Roman" w:cs="Times New Roman"/>
                <w:noProof/>
                <w:sz w:val="24"/>
                <w:szCs w:val="24"/>
              </w:rPr>
              <w:t>5.6 Conclus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4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6</w:t>
            </w:r>
            <w:r w:rsidR="007536DA" w:rsidRPr="007536DA">
              <w:rPr>
                <w:rFonts w:ascii="Times New Roman" w:hAnsi="Times New Roman" w:cs="Times New Roman"/>
                <w:noProof/>
                <w:webHidden/>
                <w:sz w:val="24"/>
                <w:szCs w:val="24"/>
              </w:rPr>
              <w:fldChar w:fldCharType="end"/>
            </w:r>
          </w:hyperlink>
        </w:p>
        <w:p w14:paraId="1A99F7E2" w14:textId="5EC909FD"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35" w:history="1">
            <w:r w:rsidR="007536DA" w:rsidRPr="007536DA">
              <w:rPr>
                <w:rStyle w:val="a3"/>
                <w:rFonts w:ascii="Times New Roman" w:hAnsi="Times New Roman" w:cs="Times New Roman"/>
                <w:noProof/>
                <w:sz w:val="24"/>
                <w:szCs w:val="24"/>
              </w:rPr>
              <w:t>6.</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Architecture and Development Process of Web Interface</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5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8</w:t>
            </w:r>
            <w:r w:rsidR="007536DA" w:rsidRPr="007536DA">
              <w:rPr>
                <w:rFonts w:ascii="Times New Roman" w:hAnsi="Times New Roman" w:cs="Times New Roman"/>
                <w:noProof/>
                <w:webHidden/>
                <w:sz w:val="24"/>
                <w:szCs w:val="24"/>
              </w:rPr>
              <w:fldChar w:fldCharType="end"/>
            </w:r>
          </w:hyperlink>
        </w:p>
        <w:p w14:paraId="1FC76442" w14:textId="54EC9FF1"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36" w:history="1">
            <w:r w:rsidR="007536DA" w:rsidRPr="007536DA">
              <w:rPr>
                <w:rStyle w:val="a3"/>
                <w:rFonts w:ascii="Times New Roman" w:hAnsi="Times New Roman" w:cs="Times New Roman"/>
                <w:noProof/>
                <w:sz w:val="24"/>
                <w:szCs w:val="24"/>
              </w:rPr>
              <w:t>6.1</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Website Architecture</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6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8</w:t>
            </w:r>
            <w:r w:rsidR="007536DA" w:rsidRPr="007536DA">
              <w:rPr>
                <w:rFonts w:ascii="Times New Roman" w:hAnsi="Times New Roman" w:cs="Times New Roman"/>
                <w:noProof/>
                <w:webHidden/>
                <w:sz w:val="24"/>
                <w:szCs w:val="24"/>
              </w:rPr>
              <w:fldChar w:fldCharType="end"/>
            </w:r>
          </w:hyperlink>
        </w:p>
        <w:p w14:paraId="3F5DF292" w14:textId="4D7519EA"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37" w:history="1">
            <w:r w:rsidR="007536DA" w:rsidRPr="007536DA">
              <w:rPr>
                <w:rStyle w:val="a3"/>
                <w:rFonts w:ascii="Times New Roman" w:hAnsi="Times New Roman" w:cs="Times New Roman"/>
                <w:noProof/>
                <w:sz w:val="24"/>
                <w:szCs w:val="24"/>
              </w:rPr>
              <w:t>6.2</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Website Frontend:</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7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9</w:t>
            </w:r>
            <w:r w:rsidR="007536DA" w:rsidRPr="007536DA">
              <w:rPr>
                <w:rFonts w:ascii="Times New Roman" w:hAnsi="Times New Roman" w:cs="Times New Roman"/>
                <w:noProof/>
                <w:webHidden/>
                <w:sz w:val="24"/>
                <w:szCs w:val="24"/>
              </w:rPr>
              <w:fldChar w:fldCharType="end"/>
            </w:r>
          </w:hyperlink>
        </w:p>
        <w:p w14:paraId="122FA688" w14:textId="15B4D8C9" w:rsidR="007536DA" w:rsidRPr="007536DA" w:rsidRDefault="00685854">
          <w:pPr>
            <w:pStyle w:val="TOC3"/>
            <w:tabs>
              <w:tab w:val="right" w:leader="dot" w:pos="8683"/>
            </w:tabs>
            <w:rPr>
              <w:rFonts w:ascii="Times New Roman" w:hAnsi="Times New Roman" w:cs="Times New Roman"/>
              <w:noProof/>
              <w:sz w:val="24"/>
              <w:szCs w:val="24"/>
            </w:rPr>
          </w:pPr>
          <w:hyperlink w:anchor="_Toc119880238" w:history="1">
            <w:r w:rsidR="007536DA" w:rsidRPr="007536DA">
              <w:rPr>
                <w:rStyle w:val="a3"/>
                <w:rFonts w:ascii="Times New Roman" w:hAnsi="Times New Roman" w:cs="Times New Roman"/>
                <w:noProof/>
                <w:sz w:val="24"/>
                <w:szCs w:val="24"/>
              </w:rPr>
              <w:t>6.2.1 Index.html</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8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29</w:t>
            </w:r>
            <w:r w:rsidR="007536DA" w:rsidRPr="007536DA">
              <w:rPr>
                <w:rFonts w:ascii="Times New Roman" w:hAnsi="Times New Roman" w:cs="Times New Roman"/>
                <w:noProof/>
                <w:webHidden/>
                <w:sz w:val="24"/>
                <w:szCs w:val="24"/>
              </w:rPr>
              <w:fldChar w:fldCharType="end"/>
            </w:r>
          </w:hyperlink>
        </w:p>
        <w:p w14:paraId="49145A91" w14:textId="2DD58436" w:rsidR="007536DA" w:rsidRPr="007536DA" w:rsidRDefault="00685854">
          <w:pPr>
            <w:pStyle w:val="TOC3"/>
            <w:tabs>
              <w:tab w:val="right" w:leader="dot" w:pos="8683"/>
            </w:tabs>
            <w:rPr>
              <w:rFonts w:ascii="Times New Roman" w:hAnsi="Times New Roman" w:cs="Times New Roman"/>
              <w:noProof/>
              <w:sz w:val="24"/>
              <w:szCs w:val="24"/>
            </w:rPr>
          </w:pPr>
          <w:hyperlink w:anchor="_Toc119880239" w:history="1">
            <w:r w:rsidR="007536DA" w:rsidRPr="007536DA">
              <w:rPr>
                <w:rStyle w:val="a3"/>
                <w:rFonts w:ascii="Times New Roman" w:hAnsi="Times New Roman" w:cs="Times New Roman"/>
                <w:noProof/>
                <w:sz w:val="24"/>
                <w:szCs w:val="24"/>
              </w:rPr>
              <w:t>6.2.2 Search.html</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39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0</w:t>
            </w:r>
            <w:r w:rsidR="007536DA" w:rsidRPr="007536DA">
              <w:rPr>
                <w:rFonts w:ascii="Times New Roman" w:hAnsi="Times New Roman" w:cs="Times New Roman"/>
                <w:noProof/>
                <w:webHidden/>
                <w:sz w:val="24"/>
                <w:szCs w:val="24"/>
              </w:rPr>
              <w:fldChar w:fldCharType="end"/>
            </w:r>
          </w:hyperlink>
        </w:p>
        <w:p w14:paraId="2CE33821" w14:textId="38B632E1" w:rsidR="007536DA" w:rsidRPr="007536DA" w:rsidRDefault="00685854">
          <w:pPr>
            <w:pStyle w:val="TOC3"/>
            <w:tabs>
              <w:tab w:val="right" w:leader="dot" w:pos="8683"/>
            </w:tabs>
            <w:rPr>
              <w:rFonts w:ascii="Times New Roman" w:hAnsi="Times New Roman" w:cs="Times New Roman"/>
              <w:noProof/>
              <w:sz w:val="24"/>
              <w:szCs w:val="24"/>
            </w:rPr>
          </w:pPr>
          <w:hyperlink w:anchor="_Toc119880240" w:history="1">
            <w:r w:rsidR="007536DA" w:rsidRPr="007536DA">
              <w:rPr>
                <w:rStyle w:val="a3"/>
                <w:rFonts w:ascii="Times New Roman" w:hAnsi="Times New Roman" w:cs="Times New Roman"/>
                <w:noProof/>
                <w:sz w:val="24"/>
                <w:szCs w:val="24"/>
              </w:rPr>
              <w:t>6.2.3 User.html</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0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1</w:t>
            </w:r>
            <w:r w:rsidR="007536DA" w:rsidRPr="007536DA">
              <w:rPr>
                <w:rFonts w:ascii="Times New Roman" w:hAnsi="Times New Roman" w:cs="Times New Roman"/>
                <w:noProof/>
                <w:webHidden/>
                <w:sz w:val="24"/>
                <w:szCs w:val="24"/>
              </w:rPr>
              <w:fldChar w:fldCharType="end"/>
            </w:r>
          </w:hyperlink>
        </w:p>
        <w:p w14:paraId="23ED2075" w14:textId="4D0706AD" w:rsidR="007536DA" w:rsidRPr="007536DA" w:rsidRDefault="00685854">
          <w:pPr>
            <w:pStyle w:val="TOC3"/>
            <w:tabs>
              <w:tab w:val="right" w:leader="dot" w:pos="8683"/>
            </w:tabs>
            <w:rPr>
              <w:rFonts w:ascii="Times New Roman" w:hAnsi="Times New Roman" w:cs="Times New Roman"/>
              <w:noProof/>
              <w:sz w:val="24"/>
              <w:szCs w:val="24"/>
            </w:rPr>
          </w:pPr>
          <w:hyperlink w:anchor="_Toc119880241" w:history="1">
            <w:r w:rsidR="007536DA" w:rsidRPr="007536DA">
              <w:rPr>
                <w:rStyle w:val="a3"/>
                <w:rFonts w:ascii="Times New Roman" w:hAnsi="Times New Roman" w:cs="Times New Roman"/>
                <w:noProof/>
                <w:sz w:val="24"/>
                <w:szCs w:val="24"/>
              </w:rPr>
              <w:t>6.2.4 Data.html</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1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1</w:t>
            </w:r>
            <w:r w:rsidR="007536DA" w:rsidRPr="007536DA">
              <w:rPr>
                <w:rFonts w:ascii="Times New Roman" w:hAnsi="Times New Roman" w:cs="Times New Roman"/>
                <w:noProof/>
                <w:webHidden/>
                <w:sz w:val="24"/>
                <w:szCs w:val="24"/>
              </w:rPr>
              <w:fldChar w:fldCharType="end"/>
            </w:r>
          </w:hyperlink>
        </w:p>
        <w:p w14:paraId="5B02F381" w14:textId="2B837F13" w:rsidR="007536DA" w:rsidRPr="007536DA" w:rsidRDefault="00685854">
          <w:pPr>
            <w:pStyle w:val="TOC2"/>
            <w:tabs>
              <w:tab w:val="left" w:pos="1050"/>
              <w:tab w:val="right" w:leader="dot" w:pos="8683"/>
            </w:tabs>
            <w:rPr>
              <w:rFonts w:ascii="Times New Roman" w:hAnsi="Times New Roman" w:cs="Times New Roman"/>
              <w:noProof/>
              <w:sz w:val="24"/>
              <w:szCs w:val="24"/>
            </w:rPr>
          </w:pPr>
          <w:hyperlink w:anchor="_Toc119880242" w:history="1">
            <w:r w:rsidR="007536DA" w:rsidRPr="007536DA">
              <w:rPr>
                <w:rStyle w:val="a3"/>
                <w:rFonts w:ascii="Times New Roman" w:hAnsi="Times New Roman" w:cs="Times New Roman"/>
                <w:noProof/>
                <w:sz w:val="24"/>
                <w:szCs w:val="24"/>
              </w:rPr>
              <w:t>6.3</w:t>
            </w:r>
            <w:r w:rsidR="007536DA" w:rsidRPr="007536DA">
              <w:rPr>
                <w:rFonts w:ascii="Times New Roman" w:hAnsi="Times New Roman" w:cs="Times New Roman"/>
                <w:noProof/>
                <w:sz w:val="24"/>
                <w:szCs w:val="24"/>
              </w:rPr>
              <w:tab/>
            </w:r>
            <w:r w:rsidR="007536DA" w:rsidRPr="007536DA">
              <w:rPr>
                <w:rStyle w:val="a3"/>
                <w:rFonts w:ascii="Times New Roman" w:hAnsi="Times New Roman" w:cs="Times New Roman"/>
                <w:noProof/>
                <w:sz w:val="24"/>
                <w:szCs w:val="24"/>
              </w:rPr>
              <w:t>Website Backend and Basic Function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2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2</w:t>
            </w:r>
            <w:r w:rsidR="007536DA" w:rsidRPr="007536DA">
              <w:rPr>
                <w:rFonts w:ascii="Times New Roman" w:hAnsi="Times New Roman" w:cs="Times New Roman"/>
                <w:noProof/>
                <w:webHidden/>
                <w:sz w:val="24"/>
                <w:szCs w:val="24"/>
              </w:rPr>
              <w:fldChar w:fldCharType="end"/>
            </w:r>
          </w:hyperlink>
        </w:p>
        <w:p w14:paraId="1B449540" w14:textId="749DA410" w:rsidR="007536DA" w:rsidRPr="007536DA" w:rsidRDefault="00685854">
          <w:pPr>
            <w:pStyle w:val="TOC3"/>
            <w:tabs>
              <w:tab w:val="right" w:leader="dot" w:pos="8683"/>
            </w:tabs>
            <w:rPr>
              <w:rFonts w:ascii="Times New Roman" w:hAnsi="Times New Roman" w:cs="Times New Roman"/>
              <w:noProof/>
              <w:sz w:val="24"/>
              <w:szCs w:val="24"/>
            </w:rPr>
          </w:pPr>
          <w:hyperlink w:anchor="_Toc119880243" w:history="1">
            <w:r w:rsidR="007536DA" w:rsidRPr="007536DA">
              <w:rPr>
                <w:rStyle w:val="a3"/>
                <w:rFonts w:ascii="Times New Roman" w:hAnsi="Times New Roman" w:cs="Times New Roman"/>
                <w:noProof/>
                <w:sz w:val="24"/>
                <w:szCs w:val="24"/>
              </w:rPr>
              <w:t>6.3.1 User Registration and Physical Condition Recording &amp; Updating</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3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2</w:t>
            </w:r>
            <w:r w:rsidR="007536DA" w:rsidRPr="007536DA">
              <w:rPr>
                <w:rFonts w:ascii="Times New Roman" w:hAnsi="Times New Roman" w:cs="Times New Roman"/>
                <w:noProof/>
                <w:webHidden/>
                <w:sz w:val="24"/>
                <w:szCs w:val="24"/>
              </w:rPr>
              <w:fldChar w:fldCharType="end"/>
            </w:r>
          </w:hyperlink>
        </w:p>
        <w:p w14:paraId="311E759E" w14:textId="0678034E" w:rsidR="007536DA" w:rsidRPr="007536DA" w:rsidRDefault="00685854">
          <w:pPr>
            <w:pStyle w:val="TOC3"/>
            <w:tabs>
              <w:tab w:val="right" w:leader="dot" w:pos="8683"/>
            </w:tabs>
            <w:rPr>
              <w:rFonts w:ascii="Times New Roman" w:hAnsi="Times New Roman" w:cs="Times New Roman"/>
              <w:noProof/>
              <w:sz w:val="24"/>
              <w:szCs w:val="24"/>
            </w:rPr>
          </w:pPr>
          <w:hyperlink w:anchor="_Toc119880244" w:history="1">
            <w:r w:rsidR="007536DA" w:rsidRPr="007536DA">
              <w:rPr>
                <w:rStyle w:val="a3"/>
                <w:rFonts w:ascii="Times New Roman" w:hAnsi="Times New Roman" w:cs="Times New Roman"/>
                <w:noProof/>
                <w:sz w:val="24"/>
                <w:szCs w:val="24"/>
              </w:rPr>
              <w:t>6.3.2 Recording and Visualization of User Previous Eating History</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4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3</w:t>
            </w:r>
            <w:r w:rsidR="007536DA" w:rsidRPr="007536DA">
              <w:rPr>
                <w:rFonts w:ascii="Times New Roman" w:hAnsi="Times New Roman" w:cs="Times New Roman"/>
                <w:noProof/>
                <w:webHidden/>
                <w:sz w:val="24"/>
                <w:szCs w:val="24"/>
              </w:rPr>
              <w:fldChar w:fldCharType="end"/>
            </w:r>
          </w:hyperlink>
        </w:p>
        <w:p w14:paraId="7892FF2B" w14:textId="4A9700E7" w:rsidR="007536DA" w:rsidRPr="007536DA" w:rsidRDefault="00685854">
          <w:pPr>
            <w:pStyle w:val="TOC3"/>
            <w:tabs>
              <w:tab w:val="right" w:leader="dot" w:pos="8683"/>
            </w:tabs>
            <w:rPr>
              <w:rFonts w:ascii="Times New Roman" w:hAnsi="Times New Roman" w:cs="Times New Roman"/>
              <w:noProof/>
              <w:sz w:val="24"/>
              <w:szCs w:val="24"/>
            </w:rPr>
          </w:pPr>
          <w:hyperlink w:anchor="_Toc119880245" w:history="1">
            <w:r w:rsidR="007536DA" w:rsidRPr="007536DA">
              <w:rPr>
                <w:rStyle w:val="a3"/>
                <w:rFonts w:ascii="Times New Roman" w:hAnsi="Times New Roman" w:cs="Times New Roman"/>
                <w:noProof/>
                <w:sz w:val="24"/>
                <w:szCs w:val="24"/>
              </w:rPr>
              <w:t>6.3.3 Automatic Healthy Food Recommendat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5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3</w:t>
            </w:r>
            <w:r w:rsidR="007536DA" w:rsidRPr="007536DA">
              <w:rPr>
                <w:rFonts w:ascii="Times New Roman" w:hAnsi="Times New Roman" w:cs="Times New Roman"/>
                <w:noProof/>
                <w:webHidden/>
                <w:sz w:val="24"/>
                <w:szCs w:val="24"/>
              </w:rPr>
              <w:fldChar w:fldCharType="end"/>
            </w:r>
          </w:hyperlink>
        </w:p>
        <w:p w14:paraId="3A540D7B" w14:textId="6DE634A0" w:rsidR="007536DA" w:rsidRPr="007536DA" w:rsidRDefault="00685854">
          <w:pPr>
            <w:pStyle w:val="TOC3"/>
            <w:tabs>
              <w:tab w:val="right" w:leader="dot" w:pos="8683"/>
            </w:tabs>
            <w:rPr>
              <w:rFonts w:ascii="Times New Roman" w:hAnsi="Times New Roman" w:cs="Times New Roman"/>
              <w:noProof/>
              <w:sz w:val="24"/>
              <w:szCs w:val="24"/>
            </w:rPr>
          </w:pPr>
          <w:hyperlink w:anchor="_Toc119880246" w:history="1">
            <w:r w:rsidR="007536DA" w:rsidRPr="007536DA">
              <w:rPr>
                <w:rStyle w:val="a3"/>
                <w:rFonts w:ascii="Times New Roman" w:hAnsi="Times New Roman" w:cs="Times New Roman"/>
                <w:noProof/>
                <w:sz w:val="24"/>
                <w:szCs w:val="24"/>
              </w:rPr>
              <w:t>6.3.4 Querying of Food Nutrient Content Database</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6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5</w:t>
            </w:r>
            <w:r w:rsidR="007536DA" w:rsidRPr="007536DA">
              <w:rPr>
                <w:rFonts w:ascii="Times New Roman" w:hAnsi="Times New Roman" w:cs="Times New Roman"/>
                <w:noProof/>
                <w:webHidden/>
                <w:sz w:val="24"/>
                <w:szCs w:val="24"/>
              </w:rPr>
              <w:fldChar w:fldCharType="end"/>
            </w:r>
          </w:hyperlink>
        </w:p>
        <w:p w14:paraId="45960113" w14:textId="3020CBF5" w:rsidR="007536DA" w:rsidRPr="007536DA" w:rsidRDefault="00685854">
          <w:pPr>
            <w:pStyle w:val="TOC3"/>
            <w:tabs>
              <w:tab w:val="right" w:leader="dot" w:pos="8683"/>
            </w:tabs>
            <w:rPr>
              <w:rFonts w:ascii="Times New Roman" w:hAnsi="Times New Roman" w:cs="Times New Roman"/>
              <w:noProof/>
              <w:sz w:val="24"/>
              <w:szCs w:val="24"/>
            </w:rPr>
          </w:pPr>
          <w:hyperlink w:anchor="_Toc119880247" w:history="1">
            <w:r w:rsidR="007536DA" w:rsidRPr="007536DA">
              <w:rPr>
                <w:rStyle w:val="a3"/>
                <w:rFonts w:ascii="Times New Roman" w:hAnsi="Times New Roman" w:cs="Times New Roman"/>
                <w:noProof/>
                <w:sz w:val="24"/>
                <w:szCs w:val="24"/>
              </w:rPr>
              <w:t>6.3.5 Other Special Feature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7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5</w:t>
            </w:r>
            <w:r w:rsidR="007536DA" w:rsidRPr="007536DA">
              <w:rPr>
                <w:rFonts w:ascii="Times New Roman" w:hAnsi="Times New Roman" w:cs="Times New Roman"/>
                <w:noProof/>
                <w:webHidden/>
                <w:sz w:val="24"/>
                <w:szCs w:val="24"/>
              </w:rPr>
              <w:fldChar w:fldCharType="end"/>
            </w:r>
          </w:hyperlink>
        </w:p>
        <w:p w14:paraId="26B40421" w14:textId="14C41C0E"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48" w:history="1">
            <w:r w:rsidR="007536DA" w:rsidRPr="007536DA">
              <w:rPr>
                <w:rStyle w:val="a3"/>
                <w:rFonts w:ascii="Times New Roman" w:hAnsi="Times New Roman" w:cs="Times New Roman"/>
                <w:noProof/>
                <w:sz w:val="24"/>
                <w:szCs w:val="24"/>
              </w:rPr>
              <w:t>7.</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Working Life-cycle of the System</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8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7</w:t>
            </w:r>
            <w:r w:rsidR="007536DA" w:rsidRPr="007536DA">
              <w:rPr>
                <w:rFonts w:ascii="Times New Roman" w:hAnsi="Times New Roman" w:cs="Times New Roman"/>
                <w:noProof/>
                <w:webHidden/>
                <w:sz w:val="24"/>
                <w:szCs w:val="24"/>
              </w:rPr>
              <w:fldChar w:fldCharType="end"/>
            </w:r>
          </w:hyperlink>
        </w:p>
        <w:p w14:paraId="630F31BD" w14:textId="3C6FA0BB" w:rsidR="007536DA" w:rsidRPr="007536DA" w:rsidRDefault="00685854">
          <w:pPr>
            <w:pStyle w:val="TOC1"/>
            <w:tabs>
              <w:tab w:val="left" w:pos="420"/>
              <w:tab w:val="right" w:leader="dot" w:pos="8683"/>
            </w:tabs>
            <w:rPr>
              <w:rFonts w:ascii="Times New Roman" w:hAnsi="Times New Roman" w:cs="Times New Roman"/>
              <w:noProof/>
              <w:sz w:val="24"/>
              <w:szCs w:val="24"/>
            </w:rPr>
          </w:pPr>
          <w:hyperlink w:anchor="_Toc119880249" w:history="1">
            <w:r w:rsidR="007536DA" w:rsidRPr="007536DA">
              <w:rPr>
                <w:rStyle w:val="a3"/>
                <w:rFonts w:ascii="Times New Roman" w:hAnsi="Times New Roman" w:cs="Times New Roman"/>
                <w:noProof/>
                <w:sz w:val="24"/>
                <w:szCs w:val="24"/>
              </w:rPr>
              <w:t>8.</w:t>
            </w:r>
            <w:r w:rsidR="007536DA" w:rsidRPr="007536DA">
              <w:rPr>
                <w:rFonts w:ascii="Times New Roman" w:hAnsi="Times New Roman" w:cs="Times New Roman"/>
                <w:noProof/>
                <w:sz w:val="24"/>
                <w:szCs w:val="24"/>
              </w:rPr>
              <w:tab/>
            </w:r>
            <w:r w:rsidR="007536DA" w:rsidRPr="007536DA">
              <w:rPr>
                <w:rStyle w:val="a3"/>
                <w:rFonts w:ascii="Times New Roman" w:eastAsia="宋体" w:hAnsi="Times New Roman" w:cs="Times New Roman"/>
                <w:noProof/>
                <w:sz w:val="24"/>
                <w:szCs w:val="24"/>
              </w:rPr>
              <w:t>Conclusion</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49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38</w:t>
            </w:r>
            <w:r w:rsidR="007536DA" w:rsidRPr="007536DA">
              <w:rPr>
                <w:rFonts w:ascii="Times New Roman" w:hAnsi="Times New Roman" w:cs="Times New Roman"/>
                <w:noProof/>
                <w:webHidden/>
                <w:sz w:val="24"/>
                <w:szCs w:val="24"/>
              </w:rPr>
              <w:fldChar w:fldCharType="end"/>
            </w:r>
          </w:hyperlink>
        </w:p>
        <w:p w14:paraId="58F41200" w14:textId="35533E44" w:rsidR="007536DA" w:rsidRPr="007536DA" w:rsidRDefault="00685854">
          <w:pPr>
            <w:pStyle w:val="TOC1"/>
            <w:tabs>
              <w:tab w:val="right" w:leader="dot" w:pos="8683"/>
            </w:tabs>
            <w:rPr>
              <w:rFonts w:ascii="Times New Roman" w:hAnsi="Times New Roman" w:cs="Times New Roman"/>
              <w:noProof/>
              <w:sz w:val="24"/>
              <w:szCs w:val="24"/>
            </w:rPr>
          </w:pPr>
          <w:hyperlink w:anchor="_Toc119880250" w:history="1">
            <w:r w:rsidR="007536DA" w:rsidRPr="007536DA">
              <w:rPr>
                <w:rStyle w:val="a3"/>
                <w:rFonts w:ascii="Times New Roman" w:hAnsi="Times New Roman" w:cs="Times New Roman"/>
                <w:noProof/>
                <w:sz w:val="24"/>
                <w:szCs w:val="24"/>
              </w:rPr>
              <w:t>Reference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50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40</w:t>
            </w:r>
            <w:r w:rsidR="007536DA" w:rsidRPr="007536DA">
              <w:rPr>
                <w:rFonts w:ascii="Times New Roman" w:hAnsi="Times New Roman" w:cs="Times New Roman"/>
                <w:noProof/>
                <w:webHidden/>
                <w:sz w:val="24"/>
                <w:szCs w:val="24"/>
              </w:rPr>
              <w:fldChar w:fldCharType="end"/>
            </w:r>
          </w:hyperlink>
        </w:p>
        <w:p w14:paraId="26636AE2" w14:textId="22EF90A5" w:rsidR="007536DA" w:rsidRDefault="00685854">
          <w:pPr>
            <w:pStyle w:val="TOC1"/>
            <w:tabs>
              <w:tab w:val="right" w:leader="dot" w:pos="8683"/>
            </w:tabs>
            <w:rPr>
              <w:noProof/>
            </w:rPr>
          </w:pPr>
          <w:hyperlink w:anchor="_Toc119880251" w:history="1">
            <w:r w:rsidR="007536DA" w:rsidRPr="007536DA">
              <w:rPr>
                <w:rStyle w:val="a3"/>
                <w:rFonts w:ascii="Times New Roman" w:hAnsi="Times New Roman" w:cs="Times New Roman"/>
                <w:noProof/>
                <w:sz w:val="24"/>
                <w:szCs w:val="24"/>
              </w:rPr>
              <w:t>Appendices</w:t>
            </w:r>
            <w:r w:rsidR="007536DA" w:rsidRPr="007536DA">
              <w:rPr>
                <w:rFonts w:ascii="Times New Roman" w:hAnsi="Times New Roman" w:cs="Times New Roman"/>
                <w:noProof/>
                <w:webHidden/>
                <w:sz w:val="24"/>
                <w:szCs w:val="24"/>
              </w:rPr>
              <w:tab/>
            </w:r>
            <w:r w:rsidR="007536DA" w:rsidRPr="007536DA">
              <w:rPr>
                <w:rFonts w:ascii="Times New Roman" w:hAnsi="Times New Roman" w:cs="Times New Roman"/>
                <w:noProof/>
                <w:webHidden/>
                <w:sz w:val="24"/>
                <w:szCs w:val="24"/>
              </w:rPr>
              <w:fldChar w:fldCharType="begin"/>
            </w:r>
            <w:r w:rsidR="007536DA" w:rsidRPr="007536DA">
              <w:rPr>
                <w:rFonts w:ascii="Times New Roman" w:hAnsi="Times New Roman" w:cs="Times New Roman"/>
                <w:noProof/>
                <w:webHidden/>
                <w:sz w:val="24"/>
                <w:szCs w:val="24"/>
              </w:rPr>
              <w:instrText xml:space="preserve"> PAGEREF _Toc119880251 \h </w:instrText>
            </w:r>
            <w:r w:rsidR="007536DA" w:rsidRPr="007536DA">
              <w:rPr>
                <w:rFonts w:ascii="Times New Roman" w:hAnsi="Times New Roman" w:cs="Times New Roman"/>
                <w:noProof/>
                <w:webHidden/>
                <w:sz w:val="24"/>
                <w:szCs w:val="24"/>
              </w:rPr>
            </w:r>
            <w:r w:rsidR="007536DA" w:rsidRPr="007536DA">
              <w:rPr>
                <w:rFonts w:ascii="Times New Roman" w:hAnsi="Times New Roman" w:cs="Times New Roman"/>
                <w:noProof/>
                <w:webHidden/>
                <w:sz w:val="24"/>
                <w:szCs w:val="24"/>
              </w:rPr>
              <w:fldChar w:fldCharType="separate"/>
            </w:r>
            <w:r w:rsidR="007536DA" w:rsidRPr="007536DA">
              <w:rPr>
                <w:rFonts w:ascii="Times New Roman" w:hAnsi="Times New Roman" w:cs="Times New Roman"/>
                <w:noProof/>
                <w:webHidden/>
                <w:sz w:val="24"/>
                <w:szCs w:val="24"/>
              </w:rPr>
              <w:t>42</w:t>
            </w:r>
            <w:r w:rsidR="007536DA" w:rsidRPr="007536DA">
              <w:rPr>
                <w:rFonts w:ascii="Times New Roman" w:hAnsi="Times New Roman" w:cs="Times New Roman"/>
                <w:noProof/>
                <w:webHidden/>
                <w:sz w:val="24"/>
                <w:szCs w:val="24"/>
              </w:rPr>
              <w:fldChar w:fldCharType="end"/>
            </w:r>
          </w:hyperlink>
        </w:p>
        <w:p w14:paraId="72FB97D5" w14:textId="4F08349F" w:rsidR="00C629D2" w:rsidRDefault="00C629D2" w:rsidP="00C629D2">
          <w:pPr>
            <w:rPr>
              <w:rFonts w:ascii="Times New Roman" w:hAnsi="Times New Roman" w:cs="Times New Roman"/>
              <w:noProof/>
            </w:rPr>
          </w:pPr>
          <w:r w:rsidRPr="006B146A">
            <w:rPr>
              <w:rFonts w:ascii="Times New Roman" w:hAnsi="Times New Roman" w:cs="Times New Roman"/>
              <w:b/>
              <w:bCs/>
              <w:noProof/>
              <w:sz w:val="24"/>
              <w:szCs w:val="24"/>
            </w:rPr>
            <w:fldChar w:fldCharType="end"/>
          </w:r>
        </w:p>
      </w:sdtContent>
    </w:sdt>
    <w:p w14:paraId="03BBF9AE" w14:textId="77777777" w:rsidR="00C629D2" w:rsidRPr="00F6724B" w:rsidRDefault="00C629D2" w:rsidP="00574BF6">
      <w:pPr>
        <w:pStyle w:val="Normal12ptCharCharChar"/>
        <w:spacing w:line="360" w:lineRule="auto"/>
        <w:ind w:left="420"/>
        <w:rPr>
          <w:rFonts w:eastAsia="宋体"/>
          <w:szCs w:val="24"/>
          <w:lang w:eastAsia="zh-CN"/>
        </w:rPr>
      </w:pPr>
    </w:p>
    <w:p w14:paraId="5CB0155D" w14:textId="7EBCD1E4" w:rsidR="008E03FD" w:rsidRPr="00EB2895" w:rsidRDefault="008E03FD" w:rsidP="008E03FD">
      <w:pPr>
        <w:pStyle w:val="a4"/>
        <w:spacing w:line="360" w:lineRule="auto"/>
        <w:ind w:left="360" w:firstLineChars="0" w:firstLine="0"/>
        <w:rPr>
          <w:rFonts w:eastAsia="宋体"/>
          <w:sz w:val="24"/>
          <w:szCs w:val="24"/>
        </w:rPr>
      </w:pPr>
    </w:p>
    <w:p w14:paraId="6C683446" w14:textId="47D0F347" w:rsidR="00303692" w:rsidRDefault="00303692" w:rsidP="00574BF6">
      <w:pPr>
        <w:spacing w:line="360" w:lineRule="auto"/>
        <w:rPr>
          <w:rFonts w:ascii="Times New Roman" w:eastAsia="宋体" w:hAnsi="Times New Roman" w:cs="Times New Roman"/>
          <w:sz w:val="24"/>
          <w:szCs w:val="24"/>
        </w:rPr>
      </w:pPr>
    </w:p>
    <w:p w14:paraId="39204A0F" w14:textId="41210E2F" w:rsidR="00AD596F" w:rsidRDefault="00AD596F" w:rsidP="00AD596F">
      <w:pPr>
        <w:pStyle w:val="1"/>
        <w:numPr>
          <w:ilvl w:val="0"/>
          <w:numId w:val="8"/>
        </w:numPr>
        <w:tabs>
          <w:tab w:val="clear" w:pos="960"/>
          <w:tab w:val="num" w:pos="660"/>
        </w:tabs>
        <w:ind w:left="660" w:hanging="660"/>
        <w:rPr>
          <w:rFonts w:eastAsia="宋体"/>
          <w:sz w:val="32"/>
          <w:szCs w:val="32"/>
        </w:rPr>
      </w:pPr>
      <w:bookmarkStart w:id="6" w:name="_Toc119880212"/>
      <w:r>
        <w:rPr>
          <w:rFonts w:eastAsia="宋体"/>
          <w:sz w:val="32"/>
          <w:szCs w:val="32"/>
        </w:rPr>
        <w:lastRenderedPageBreak/>
        <w:t>Introduction</w:t>
      </w:r>
      <w:bookmarkEnd w:id="6"/>
    </w:p>
    <w:p w14:paraId="2021FF01" w14:textId="48702FBD" w:rsidR="00EB4661" w:rsidRPr="00027002" w:rsidRDefault="00EB4661" w:rsidP="00027002">
      <w:pPr>
        <w:spacing w:line="360" w:lineRule="auto"/>
        <w:ind w:firstLineChars="100" w:firstLine="240"/>
        <w:rPr>
          <w:rFonts w:ascii="Times New Roman" w:eastAsia="宋体" w:hAnsi="Times New Roman" w:cs="Times New Roman"/>
          <w:sz w:val="24"/>
          <w:szCs w:val="24"/>
        </w:rPr>
      </w:pPr>
      <w:r w:rsidRPr="00027002">
        <w:rPr>
          <w:rFonts w:ascii="Times New Roman" w:eastAsia="宋体" w:hAnsi="Times New Roman" w:cs="Times New Roman"/>
          <w:sz w:val="24"/>
          <w:szCs w:val="24"/>
        </w:rPr>
        <w:t>Various types of people have different daily nutritional requirements and intakes that need to be considered, such as those who exercise regularly or have chronic conditions.</w:t>
      </w:r>
    </w:p>
    <w:p w14:paraId="53408BC0" w14:textId="5E54FB84" w:rsidR="00EB4661" w:rsidRPr="00EB4661" w:rsidRDefault="00EB4661" w:rsidP="00EB4661">
      <w:pPr>
        <w:spacing w:line="360" w:lineRule="auto"/>
        <w:ind w:firstLineChars="100" w:firstLine="240"/>
        <w:rPr>
          <w:rFonts w:ascii="Times New Roman" w:eastAsia="宋体" w:hAnsi="Times New Roman" w:cs="Times New Roman"/>
          <w:sz w:val="24"/>
          <w:szCs w:val="24"/>
        </w:rPr>
      </w:pPr>
      <w:r w:rsidRPr="00027002">
        <w:rPr>
          <w:rFonts w:ascii="Times New Roman" w:eastAsia="宋体" w:hAnsi="Times New Roman" w:cs="Times New Roman"/>
          <w:sz w:val="24"/>
          <w:szCs w:val="24"/>
        </w:rPr>
        <w:t xml:space="preserve">The creation of a website where </w:t>
      </w:r>
      <w:r w:rsidRPr="00EB4661">
        <w:rPr>
          <w:rFonts w:ascii="Times New Roman" w:eastAsia="宋体" w:hAnsi="Times New Roman" w:cs="Times New Roman"/>
          <w:sz w:val="24"/>
          <w:szCs w:val="24"/>
        </w:rPr>
        <w:t xml:space="preserve">everyone can obtain a diet plan tailored to their unique physical situation is our main argument. To provide the best advice, the website will monitor users' daily dietary consumption and exercise routines. Additionally, we don't just want users to discover </w:t>
      </w:r>
      <w:r>
        <w:rPr>
          <w:rFonts w:ascii="Times New Roman" w:eastAsia="宋体" w:hAnsi="Times New Roman" w:cs="Times New Roman"/>
          <w:sz w:val="24"/>
          <w:szCs w:val="24"/>
        </w:rPr>
        <w:t>“</w:t>
      </w:r>
      <w:r w:rsidRPr="00EB4661">
        <w:rPr>
          <w:rFonts w:ascii="Times New Roman" w:eastAsia="宋体" w:hAnsi="Times New Roman" w:cs="Times New Roman"/>
          <w:sz w:val="24"/>
          <w:szCs w:val="24"/>
        </w:rPr>
        <w:t>healthy</w:t>
      </w:r>
      <w:r>
        <w:rPr>
          <w:rFonts w:ascii="Times New Roman" w:eastAsia="宋体" w:hAnsi="Times New Roman" w:cs="Times New Roman"/>
          <w:sz w:val="24"/>
          <w:szCs w:val="24"/>
        </w:rPr>
        <w:t>”</w:t>
      </w:r>
      <w:r w:rsidRPr="00EB4661">
        <w:rPr>
          <w:rFonts w:ascii="Times New Roman" w:eastAsia="宋体" w:hAnsi="Times New Roman" w:cs="Times New Roman"/>
          <w:sz w:val="24"/>
          <w:szCs w:val="24"/>
        </w:rPr>
        <w:t xml:space="preserve"> food. Users have the option to adjust the recommendation algorithm and look up what other users who have similar tastes are consuming if they are dissatisfied with the automatic choices.</w:t>
      </w:r>
    </w:p>
    <w:p w14:paraId="77CEFFFA" w14:textId="0738C5B1" w:rsidR="00303692" w:rsidRDefault="00EB4661" w:rsidP="00EB4661">
      <w:pPr>
        <w:spacing w:line="360" w:lineRule="auto"/>
        <w:ind w:firstLineChars="100" w:firstLine="240"/>
        <w:rPr>
          <w:rFonts w:ascii="Times New Roman" w:eastAsia="宋体" w:hAnsi="Times New Roman" w:cs="Times New Roman"/>
          <w:sz w:val="24"/>
          <w:szCs w:val="24"/>
        </w:rPr>
      </w:pPr>
      <w:r>
        <w:rPr>
          <w:rFonts w:ascii="Times New Roman" w:eastAsia="宋体" w:hAnsi="Times New Roman" w:cs="Times New Roman"/>
          <w:sz w:val="24"/>
          <w:szCs w:val="24"/>
        </w:rPr>
        <w:t xml:space="preserve">In </w:t>
      </w:r>
      <w:r w:rsidR="00797EF1">
        <w:rPr>
          <w:rFonts w:ascii="Times New Roman" w:eastAsia="宋体" w:hAnsi="Times New Roman" w:cs="Times New Roman"/>
          <w:sz w:val="24"/>
          <w:szCs w:val="24"/>
        </w:rPr>
        <w:t>the implementation</w:t>
      </w:r>
      <w:r>
        <w:rPr>
          <w:rFonts w:ascii="Times New Roman" w:eastAsia="宋体" w:hAnsi="Times New Roman" w:cs="Times New Roman"/>
          <w:sz w:val="24"/>
          <w:szCs w:val="24"/>
        </w:rPr>
        <w:t xml:space="preserve"> system, Elasticsearch</w:t>
      </w:r>
      <w:r w:rsidRPr="00EB4661">
        <w:rPr>
          <w:rFonts w:ascii="Times New Roman" w:eastAsia="宋体" w:hAnsi="Times New Roman" w:cs="Times New Roman"/>
          <w:sz w:val="24"/>
          <w:szCs w:val="24"/>
        </w:rPr>
        <w:t xml:space="preserve"> serves as the </w:t>
      </w:r>
      <w:r>
        <w:rPr>
          <w:rFonts w:ascii="Times New Roman" w:eastAsia="宋体" w:hAnsi="Times New Roman" w:cs="Times New Roman"/>
          <w:sz w:val="24"/>
          <w:szCs w:val="24"/>
        </w:rPr>
        <w:t>foundation</w:t>
      </w:r>
      <w:r w:rsidRPr="00EB4661">
        <w:rPr>
          <w:rFonts w:ascii="Times New Roman" w:eastAsia="宋体" w:hAnsi="Times New Roman" w:cs="Times New Roman"/>
          <w:sz w:val="24"/>
          <w:szCs w:val="24"/>
        </w:rPr>
        <w:t xml:space="preserve"> of</w:t>
      </w:r>
      <w:r>
        <w:rPr>
          <w:rFonts w:ascii="Times New Roman" w:eastAsia="宋体" w:hAnsi="Times New Roman" w:cs="Times New Roman"/>
          <w:sz w:val="24"/>
          <w:szCs w:val="24"/>
        </w:rPr>
        <w:t xml:space="preserve"> the</w:t>
      </w:r>
      <w:r w:rsidRPr="00EB4661">
        <w:rPr>
          <w:rFonts w:ascii="Times New Roman" w:eastAsia="宋体" w:hAnsi="Times New Roman" w:cs="Times New Roman"/>
          <w:sz w:val="24"/>
          <w:szCs w:val="24"/>
        </w:rPr>
        <w:t xml:space="preserve"> search engine and nutritional standards recommendations, while Collaborative Filtering, a big data analytical technique, is utilized to identify similar users and deliver flavor-based suggestions. In addition, the front end of the website was built using Python and Django.</w:t>
      </w:r>
    </w:p>
    <w:p w14:paraId="635709E8" w14:textId="5E094BD4" w:rsidR="00EB4661" w:rsidRPr="00AD596F" w:rsidRDefault="00F35C2F" w:rsidP="00797EF1">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The following part</w:t>
      </w:r>
      <w:r w:rsidR="008674E8">
        <w:rPr>
          <w:rFonts w:ascii="Times New Roman" w:eastAsia="宋体" w:hAnsi="Times New Roman" w:cs="Times New Roman"/>
          <w:sz w:val="24"/>
          <w:szCs w:val="24"/>
        </w:rPr>
        <w:t>s</w:t>
      </w:r>
      <w:r>
        <w:rPr>
          <w:rFonts w:ascii="Times New Roman" w:eastAsia="宋体" w:hAnsi="Times New Roman" w:cs="Times New Roman"/>
          <w:sz w:val="24"/>
          <w:szCs w:val="24"/>
        </w:rPr>
        <w:t xml:space="preserve"> will </w:t>
      </w:r>
      <w:r>
        <w:rPr>
          <w:rFonts w:ascii="Times New Roman" w:eastAsia="宋体" w:hAnsi="Times New Roman" w:cs="Times New Roman"/>
          <w:kern w:val="0"/>
          <w:sz w:val="24"/>
          <w:szCs w:val="24"/>
          <w:lang w:eastAsia="ar-SA"/>
        </w:rPr>
        <w:t>introduce the methodology we used in this process, the intended functions of the website and the life-cycle of how a user will use it as well as what they can get from it.</w:t>
      </w:r>
    </w:p>
    <w:p w14:paraId="2FC401B6" w14:textId="02E4A510" w:rsidR="00303692" w:rsidRDefault="00303692" w:rsidP="00574BF6">
      <w:pPr>
        <w:spacing w:line="360" w:lineRule="auto"/>
        <w:rPr>
          <w:rFonts w:ascii="Times New Roman" w:eastAsia="宋体" w:hAnsi="Times New Roman" w:cs="Times New Roman"/>
          <w:sz w:val="24"/>
          <w:szCs w:val="24"/>
        </w:rPr>
      </w:pPr>
    </w:p>
    <w:p w14:paraId="189CF65C" w14:textId="0A6D6169" w:rsidR="00303692" w:rsidRDefault="00303692" w:rsidP="00574BF6">
      <w:pPr>
        <w:spacing w:line="360" w:lineRule="auto"/>
        <w:rPr>
          <w:rFonts w:ascii="Times New Roman" w:eastAsia="宋体" w:hAnsi="Times New Roman" w:cs="Times New Roman"/>
          <w:sz w:val="24"/>
          <w:szCs w:val="24"/>
        </w:rPr>
      </w:pPr>
    </w:p>
    <w:p w14:paraId="213EAF65" w14:textId="28576A5C" w:rsidR="00303692" w:rsidRDefault="00303692" w:rsidP="00574BF6">
      <w:pPr>
        <w:spacing w:line="360" w:lineRule="auto"/>
        <w:rPr>
          <w:rFonts w:ascii="Times New Roman" w:eastAsia="宋体" w:hAnsi="Times New Roman" w:cs="Times New Roman"/>
          <w:sz w:val="24"/>
          <w:szCs w:val="24"/>
        </w:rPr>
      </w:pPr>
    </w:p>
    <w:p w14:paraId="3C9815E7" w14:textId="185F1458" w:rsidR="00303692" w:rsidRDefault="00303692" w:rsidP="00574BF6">
      <w:pPr>
        <w:spacing w:line="360" w:lineRule="auto"/>
        <w:rPr>
          <w:rFonts w:ascii="Times New Roman" w:eastAsia="宋体" w:hAnsi="Times New Roman" w:cs="Times New Roman"/>
          <w:sz w:val="24"/>
          <w:szCs w:val="24"/>
        </w:rPr>
      </w:pPr>
    </w:p>
    <w:p w14:paraId="225C3F2F" w14:textId="2551974F" w:rsidR="002B2C9B" w:rsidRDefault="002B2C9B" w:rsidP="002B2C9B">
      <w:pPr>
        <w:pStyle w:val="1"/>
        <w:numPr>
          <w:ilvl w:val="0"/>
          <w:numId w:val="8"/>
        </w:numPr>
        <w:tabs>
          <w:tab w:val="clear" w:pos="960"/>
          <w:tab w:val="num" w:pos="660"/>
        </w:tabs>
        <w:ind w:left="660" w:hanging="660"/>
        <w:rPr>
          <w:rFonts w:eastAsia="宋体"/>
          <w:sz w:val="32"/>
          <w:szCs w:val="32"/>
        </w:rPr>
      </w:pPr>
      <w:bookmarkStart w:id="7" w:name="_Toc119880213"/>
      <w:r>
        <w:rPr>
          <w:rFonts w:eastAsia="宋体"/>
          <w:sz w:val="32"/>
          <w:szCs w:val="32"/>
        </w:rPr>
        <w:lastRenderedPageBreak/>
        <w:t>The Dataset</w:t>
      </w:r>
      <w:bookmarkEnd w:id="7"/>
    </w:p>
    <w:p w14:paraId="25AE879B" w14:textId="152F9113" w:rsidR="002B2C9B" w:rsidRPr="00027002" w:rsidRDefault="002B2C9B" w:rsidP="00027002">
      <w:pPr>
        <w:pStyle w:val="2"/>
        <w:spacing w:line="360" w:lineRule="auto"/>
      </w:pPr>
      <w:bookmarkStart w:id="8" w:name="_Toc119880214"/>
      <w:r w:rsidRPr="00027002">
        <w:t>2.1</w:t>
      </w:r>
      <w:r w:rsidR="00027002">
        <w:t xml:space="preserve"> </w:t>
      </w:r>
      <w:r w:rsidR="00F963E6" w:rsidRPr="00027002">
        <w:t>Our Goal</w:t>
      </w:r>
      <w:r w:rsidRPr="00027002">
        <w:t xml:space="preserve"> and </w:t>
      </w:r>
      <w:r w:rsidR="00F963E6" w:rsidRPr="00027002">
        <w:t>S</w:t>
      </w:r>
      <w:r w:rsidRPr="00027002">
        <w:t>ource</w:t>
      </w:r>
      <w:bookmarkEnd w:id="8"/>
    </w:p>
    <w:p w14:paraId="339506B9" w14:textId="7F598501" w:rsidR="002B2C9B" w:rsidRPr="002B2C9B" w:rsidRDefault="002B2C9B" w:rsidP="00027002">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 xml:space="preserve">We strongly hope that on our platform, logged users can obtain as much food information as possible, which not only includes the different types of vegetables, meat, etc., but also requires specific cooking methods. Moreover, this is also based on our philosophy, to make an ideal recipe as directly as possible for the recommended choice. During our search for the dataset, our UIC’s food science technology (FST) students were also consulted about whether various practices of food directly or indirectly affect the nutritional value of the food. For example, vitamin C will be destroyed at high temperature, and we will add appropriate condiments, such as salt and oil, when cooking. These factors lead to completely different effects when eaten raw or cooked. Based on this idea, we found out a website in HKSAR called </w:t>
      </w:r>
      <w:r w:rsidRPr="002B2C9B">
        <w:rPr>
          <w:rFonts w:ascii="Times New Roman" w:hAnsi="Times New Roman" w:cs="Times New Roman"/>
          <w:b/>
          <w:bCs/>
          <w:sz w:val="24"/>
          <w:szCs w:val="24"/>
        </w:rPr>
        <w:t xml:space="preserve">“Centre for Food Safety” </w:t>
      </w:r>
      <w:hyperlink r:id="rId8" w:history="1">
        <w:r w:rsidRPr="002B2C9B">
          <w:rPr>
            <w:rStyle w:val="a3"/>
            <w:rFonts w:ascii="Times New Roman" w:hAnsi="Times New Roman" w:cs="Times New Roman"/>
            <w:sz w:val="24"/>
            <w:szCs w:val="24"/>
          </w:rPr>
          <w:t>https://www.cfs.gov.hk/</w:t>
        </w:r>
      </w:hyperlink>
      <w:r w:rsidRPr="002B2C9B">
        <w:rPr>
          <w:rFonts w:ascii="Times New Roman" w:hAnsi="Times New Roman" w:cs="Times New Roman"/>
          <w:sz w:val="24"/>
          <w:szCs w:val="24"/>
        </w:rPr>
        <w:t xml:space="preserve">. The food data on this website is much different than what we see on Kaggle.com or some other dataset website platforms. Ordinary food data sets usually lack nutritional data, such as saturated fat and </w:t>
      </w:r>
      <w:r w:rsidR="00F963E6" w:rsidRPr="002B2C9B">
        <w:rPr>
          <w:rFonts w:ascii="Times New Roman" w:hAnsi="Times New Roman" w:cs="Times New Roman"/>
          <w:sz w:val="24"/>
          <w:szCs w:val="24"/>
        </w:rPr>
        <w:t>trans-fat</w:t>
      </w:r>
      <w:r w:rsidRPr="002B2C9B">
        <w:rPr>
          <w:rFonts w:ascii="Times New Roman" w:hAnsi="Times New Roman" w:cs="Times New Roman"/>
          <w:sz w:val="24"/>
          <w:szCs w:val="24"/>
        </w:rPr>
        <w:t xml:space="preserve">. Although these similar nutrients may be extremely easy to ignore in our lives, as a rigorous graduation FYP thesis design, we want these data to be reflected in </w:t>
      </w:r>
      <w:r w:rsidR="00F963E6" w:rsidRPr="002B2C9B">
        <w:rPr>
          <w:rFonts w:ascii="Times New Roman" w:hAnsi="Times New Roman" w:cs="Times New Roman"/>
          <w:sz w:val="24"/>
          <w:szCs w:val="24"/>
        </w:rPr>
        <w:t>us</w:t>
      </w:r>
      <w:r w:rsidRPr="002B2C9B">
        <w:rPr>
          <w:rFonts w:ascii="Times New Roman" w:hAnsi="Times New Roman" w:cs="Times New Roman"/>
          <w:sz w:val="24"/>
          <w:szCs w:val="24"/>
        </w:rPr>
        <w:t xml:space="preserve"> above the final result. At the same time, quite a lot of practices have also been entered into this data set. For example, Chinese cabbage is prepared without adding salt or with salt added. The nutritional data of each must be different, which is reflected in this data set.</w:t>
      </w:r>
    </w:p>
    <w:p w14:paraId="510FDF2C" w14:textId="0303116A" w:rsidR="006E630C" w:rsidRPr="00874CFF" w:rsidRDefault="002B2C9B" w:rsidP="00874CFF">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We obtained the data sets of several food types we need through data crawling, as well as the processing of some blank data. Since the reason for some blanks on the website is lack of experimental proof and missing, so our processing of blank data is to return to 0. These are our result of categorizing them in eight types:</w:t>
      </w:r>
    </w:p>
    <w:tbl>
      <w:tblPr>
        <w:tblStyle w:val="13"/>
        <w:tblW w:w="0" w:type="auto"/>
        <w:jc w:val="center"/>
        <w:tblLook w:val="04A0" w:firstRow="1" w:lastRow="0" w:firstColumn="1" w:lastColumn="0" w:noHBand="0" w:noVBand="1"/>
      </w:tblPr>
      <w:tblGrid>
        <w:gridCol w:w="8296"/>
      </w:tblGrid>
      <w:tr w:rsidR="002B2C9B" w:rsidRPr="00120D0C" w14:paraId="19906551" w14:textId="77777777" w:rsidTr="006E63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6" w:type="dxa"/>
          </w:tcPr>
          <w:p w14:paraId="7B98375A"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Aquatic animals other than fish</w:t>
            </w:r>
          </w:p>
        </w:tc>
      </w:tr>
      <w:tr w:rsidR="002B2C9B" w:rsidRPr="00120D0C" w14:paraId="2F2DC973" w14:textId="77777777" w:rsidTr="006E63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6" w:type="dxa"/>
          </w:tcPr>
          <w:p w14:paraId="538BA460"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Meat and meat products</w:t>
            </w:r>
          </w:p>
        </w:tc>
      </w:tr>
      <w:tr w:rsidR="002B2C9B" w:rsidRPr="00120D0C" w14:paraId="36BF682A" w14:textId="77777777" w:rsidTr="006E630C">
        <w:trPr>
          <w:jc w:val="center"/>
        </w:trPr>
        <w:tc>
          <w:tcPr>
            <w:cnfStyle w:val="001000000000" w:firstRow="0" w:lastRow="0" w:firstColumn="1" w:lastColumn="0" w:oddVBand="0" w:evenVBand="0" w:oddHBand="0" w:evenHBand="0" w:firstRowFirstColumn="0" w:firstRowLastColumn="0" w:lastRowFirstColumn="0" w:lastRowLastColumn="0"/>
            <w:tcW w:w="8296" w:type="dxa"/>
          </w:tcPr>
          <w:p w14:paraId="0A95FAB3"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Eggs and egg products</w:t>
            </w:r>
          </w:p>
        </w:tc>
      </w:tr>
      <w:tr w:rsidR="002B2C9B" w:rsidRPr="00120D0C" w14:paraId="2B23BA4F" w14:textId="77777777" w:rsidTr="006E63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6" w:type="dxa"/>
          </w:tcPr>
          <w:p w14:paraId="680BE381"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Cereals and cereal products</w:t>
            </w:r>
          </w:p>
        </w:tc>
      </w:tr>
      <w:tr w:rsidR="002B2C9B" w:rsidRPr="00120D0C" w14:paraId="21174B23" w14:textId="77777777" w:rsidTr="006E630C">
        <w:trPr>
          <w:jc w:val="center"/>
        </w:trPr>
        <w:tc>
          <w:tcPr>
            <w:cnfStyle w:val="001000000000" w:firstRow="0" w:lastRow="0" w:firstColumn="1" w:lastColumn="0" w:oddVBand="0" w:evenVBand="0" w:oddHBand="0" w:evenHBand="0" w:firstRowFirstColumn="0" w:firstRowLastColumn="0" w:lastRowFirstColumn="0" w:lastRowLastColumn="0"/>
            <w:tcW w:w="8296" w:type="dxa"/>
          </w:tcPr>
          <w:p w14:paraId="14AF3880"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Milk and milk products</w:t>
            </w:r>
          </w:p>
        </w:tc>
      </w:tr>
      <w:tr w:rsidR="002B2C9B" w:rsidRPr="00120D0C" w14:paraId="3F615D20" w14:textId="77777777" w:rsidTr="006E63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6" w:type="dxa"/>
          </w:tcPr>
          <w:p w14:paraId="15AA3FE1"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Poultry and poultry products</w:t>
            </w:r>
          </w:p>
        </w:tc>
      </w:tr>
      <w:tr w:rsidR="002B2C9B" w:rsidRPr="00120D0C" w14:paraId="16BEE14D" w14:textId="77777777" w:rsidTr="006E630C">
        <w:trPr>
          <w:jc w:val="center"/>
        </w:trPr>
        <w:tc>
          <w:tcPr>
            <w:cnfStyle w:val="001000000000" w:firstRow="0" w:lastRow="0" w:firstColumn="1" w:lastColumn="0" w:oddVBand="0" w:evenVBand="0" w:oddHBand="0" w:evenHBand="0" w:firstRowFirstColumn="0" w:firstRowLastColumn="0" w:lastRowFirstColumn="0" w:lastRowLastColumn="0"/>
            <w:tcW w:w="8296" w:type="dxa"/>
          </w:tcPr>
          <w:p w14:paraId="153E6BEB"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Vegetables and vegetable products</w:t>
            </w:r>
          </w:p>
        </w:tc>
      </w:tr>
      <w:tr w:rsidR="002B2C9B" w:rsidRPr="00120D0C" w14:paraId="36A4B508" w14:textId="77777777" w:rsidTr="006E63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96" w:type="dxa"/>
          </w:tcPr>
          <w:p w14:paraId="33D61307" w14:textId="77777777" w:rsidR="002B2C9B" w:rsidRPr="00120D0C" w:rsidRDefault="002B2C9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Fruits and fruit products</w:t>
            </w:r>
          </w:p>
        </w:tc>
      </w:tr>
      <w:tr w:rsidR="002B2C9B" w:rsidRPr="00120D0C" w14:paraId="0F94BA5B" w14:textId="77777777" w:rsidTr="006E630C">
        <w:trPr>
          <w:jc w:val="center"/>
        </w:trPr>
        <w:tc>
          <w:tcPr>
            <w:cnfStyle w:val="001000000000" w:firstRow="0" w:lastRow="0" w:firstColumn="1" w:lastColumn="0" w:oddVBand="0" w:evenVBand="0" w:oddHBand="0" w:evenHBand="0" w:firstRowFirstColumn="0" w:firstRowLastColumn="0" w:lastRowFirstColumn="0" w:lastRowLastColumn="0"/>
            <w:tcW w:w="8296" w:type="dxa"/>
          </w:tcPr>
          <w:p w14:paraId="67C1C44D" w14:textId="77777777" w:rsidR="002B2C9B" w:rsidRPr="00120D0C" w:rsidRDefault="002B2C9B" w:rsidP="00874CFF">
            <w:pPr>
              <w:keepNext/>
              <w:spacing w:line="360" w:lineRule="auto"/>
              <w:rPr>
                <w:rFonts w:ascii="Times New Roman" w:hAnsi="Times New Roman" w:cs="Times New Roman"/>
                <w:sz w:val="24"/>
                <w:szCs w:val="24"/>
              </w:rPr>
            </w:pPr>
            <w:r w:rsidRPr="00120D0C">
              <w:rPr>
                <w:rFonts w:ascii="Times New Roman" w:hAnsi="Times New Roman" w:cs="Times New Roman"/>
                <w:sz w:val="24"/>
                <w:szCs w:val="24"/>
              </w:rPr>
              <w:lastRenderedPageBreak/>
              <w:t>Fish and fish products</w:t>
            </w:r>
          </w:p>
        </w:tc>
      </w:tr>
    </w:tbl>
    <w:p w14:paraId="2CFED220" w14:textId="6E8F8944" w:rsidR="00874CFF" w:rsidRDefault="00874CFF" w:rsidP="00874CFF">
      <w:pPr>
        <w:pStyle w:val="a5"/>
        <w:jc w:val="center"/>
      </w:pPr>
      <w:r>
        <w:t xml:space="preserve">Table </w:t>
      </w:r>
      <w:r w:rsidR="00685854">
        <w:fldChar w:fldCharType="begin"/>
      </w:r>
      <w:r w:rsidR="00685854">
        <w:instrText xml:space="preserve"> SEQ Table \* ARABIC </w:instrText>
      </w:r>
      <w:r w:rsidR="00685854">
        <w:fldChar w:fldCharType="separate"/>
      </w:r>
      <w:r w:rsidR="000D539C">
        <w:rPr>
          <w:noProof/>
        </w:rPr>
        <w:t>1</w:t>
      </w:r>
      <w:r w:rsidR="00685854">
        <w:rPr>
          <w:noProof/>
        </w:rPr>
        <w:fldChar w:fldCharType="end"/>
      </w:r>
      <w:r>
        <w:t xml:space="preserve"> Eight Types</w:t>
      </w:r>
    </w:p>
    <w:p w14:paraId="57BDFC9D" w14:textId="77777777" w:rsidR="002B2C9B" w:rsidRPr="002B2C9B" w:rsidRDefault="002B2C9B" w:rsidP="002B2C9B">
      <w:pPr>
        <w:spacing w:line="360" w:lineRule="auto"/>
        <w:rPr>
          <w:rFonts w:ascii="Times New Roman" w:hAnsi="Times New Roman" w:cs="Times New Roman"/>
          <w:sz w:val="24"/>
          <w:szCs w:val="24"/>
        </w:rPr>
      </w:pPr>
      <w:r w:rsidRPr="002B2C9B">
        <w:rPr>
          <w:rFonts w:ascii="Times New Roman" w:hAnsi="Times New Roman" w:cs="Times New Roman"/>
          <w:sz w:val="24"/>
          <w:szCs w:val="24"/>
        </w:rPr>
        <w:t>(In our subsequent dataset using in our project, we again reduce the categories to six, which contained and named as cereal, fruit, meat, vegetable, milk, egg.)</w:t>
      </w:r>
    </w:p>
    <w:p w14:paraId="2E90FEC9" w14:textId="77777777" w:rsidR="002B2C9B" w:rsidRPr="002B2C9B" w:rsidRDefault="002B2C9B" w:rsidP="002B2C9B">
      <w:pPr>
        <w:spacing w:line="360" w:lineRule="auto"/>
        <w:rPr>
          <w:rFonts w:ascii="Times New Roman" w:hAnsi="Times New Roman" w:cs="Times New Roman"/>
          <w:sz w:val="24"/>
          <w:szCs w:val="24"/>
        </w:rPr>
      </w:pPr>
    </w:p>
    <w:p w14:paraId="0B8B2024" w14:textId="2A3999EE" w:rsidR="002B2C9B" w:rsidRPr="00027002" w:rsidRDefault="002B2C9B" w:rsidP="00027002">
      <w:pPr>
        <w:pStyle w:val="2"/>
        <w:spacing w:line="360" w:lineRule="auto"/>
      </w:pPr>
      <w:bookmarkStart w:id="9" w:name="_Toc119880215"/>
      <w:r w:rsidRPr="00027002">
        <w:t>2.2 Visualization</w:t>
      </w:r>
      <w:bookmarkEnd w:id="9"/>
    </w:p>
    <w:p w14:paraId="735CC49D" w14:textId="77777777" w:rsidR="002B2C9B" w:rsidRPr="002B2C9B" w:rsidRDefault="002B2C9B" w:rsidP="00027002">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In our datasets of these foods, we used the information of 12 kinds of food elements including energy, protein, fat, carbohydrates, etc. as the usage data of our project. Among the 12 nutritional elements in our datasets, we selected eight of the main nutritional elements as our judgment on whether to give the recommendation to users. The reason we made this choice is that these eight elements are relatively dominant based on our reference to the nutritional value contributions of other nutritional knowledge literature and related recipes. For the remaining four (Sugar, Trans fat, Saturated fat, Cholesterol), we use them for display purposes, that is, it is very convenient for users to view them if they have special needs.</w:t>
      </w:r>
    </w:p>
    <w:p w14:paraId="48EFBC70" w14:textId="77777777" w:rsidR="002B2C9B" w:rsidRPr="002B2C9B" w:rsidRDefault="002B2C9B" w:rsidP="002B2C9B">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Here we want to show the data of food energy in our datasets:</w:t>
      </w:r>
    </w:p>
    <w:p w14:paraId="70FB6EAC" w14:textId="77777777" w:rsidR="00874CFF" w:rsidRDefault="002B2C9B" w:rsidP="00874CFF">
      <w:pPr>
        <w:keepNext/>
        <w:spacing w:line="360" w:lineRule="auto"/>
      </w:pPr>
      <w:r w:rsidRPr="002B2C9B">
        <w:rPr>
          <w:rFonts w:ascii="Times New Roman" w:hAnsi="Times New Roman" w:cs="Times New Roman"/>
          <w:noProof/>
        </w:rPr>
        <w:drawing>
          <wp:inline distT="0" distB="0" distL="0" distR="0" wp14:anchorId="5FF1EB55" wp14:editId="5EDE078D">
            <wp:extent cx="5405377" cy="2748987"/>
            <wp:effectExtent l="0" t="0" r="5080" b="13335"/>
            <wp:docPr id="19" name="图表 19">
              <a:extLst xmlns:a="http://schemas.openxmlformats.org/drawingml/2006/main">
                <a:ext uri="{FF2B5EF4-FFF2-40B4-BE49-F238E27FC236}">
                  <a16:creationId xmlns:a16="http://schemas.microsoft.com/office/drawing/2014/main" id="{F01929E1-4A46-F64D-58E5-E3A3C989D6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1CE2D7" w14:textId="681E92D8" w:rsidR="002B2C9B" w:rsidRPr="002B2C9B"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2</w:t>
      </w:r>
      <w:r w:rsidR="00685854">
        <w:rPr>
          <w:noProof/>
        </w:rPr>
        <w:fldChar w:fldCharType="end"/>
      </w:r>
      <w:r>
        <w:t xml:space="preserve"> Meat Energy</w:t>
      </w:r>
    </w:p>
    <w:p w14:paraId="5F3716E3" w14:textId="77777777" w:rsidR="002B2C9B" w:rsidRPr="002B2C9B" w:rsidRDefault="002B2C9B" w:rsidP="002B2C9B">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In the meat food, it can be seen that the general calorie is relatively high, and the kcal distributed in the range of 0-500 is very large. This is one of the reasons why many people who lose weight need to eat less meat. Of course, proper cooking methods may also affect calories. For example, it can be seen in the picture that some meats have lower calories.</w:t>
      </w:r>
    </w:p>
    <w:p w14:paraId="64E11F92" w14:textId="77777777" w:rsidR="00874CFF" w:rsidRDefault="002B2C9B" w:rsidP="00874CFF">
      <w:pPr>
        <w:keepNext/>
        <w:spacing w:line="360" w:lineRule="auto"/>
      </w:pPr>
      <w:r w:rsidRPr="002B2C9B">
        <w:rPr>
          <w:rFonts w:ascii="Times New Roman" w:hAnsi="Times New Roman" w:cs="Times New Roman"/>
          <w:noProof/>
        </w:rPr>
        <w:lastRenderedPageBreak/>
        <w:drawing>
          <wp:inline distT="0" distB="0" distL="0" distR="0" wp14:anchorId="06D486BD" wp14:editId="2241C453">
            <wp:extent cx="5492187" cy="2685327"/>
            <wp:effectExtent l="0" t="0" r="13335" b="1270"/>
            <wp:docPr id="24" name="图表 24">
              <a:extLst xmlns:a="http://schemas.openxmlformats.org/drawingml/2006/main">
                <a:ext uri="{FF2B5EF4-FFF2-40B4-BE49-F238E27FC236}">
                  <a16:creationId xmlns:a16="http://schemas.microsoft.com/office/drawing/2014/main" id="{7BC49B89-EEDD-EC1F-5758-5F21BB530C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F75F8ED" w14:textId="04E8E0C5" w:rsidR="002B2C9B" w:rsidRPr="002B2C9B"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3</w:t>
      </w:r>
      <w:r w:rsidR="00685854">
        <w:rPr>
          <w:noProof/>
        </w:rPr>
        <w:fldChar w:fldCharType="end"/>
      </w:r>
      <w:r>
        <w:t xml:space="preserve"> Fruit Energy</w:t>
      </w:r>
    </w:p>
    <w:p w14:paraId="4BDB7C9B" w14:textId="77777777" w:rsidR="002B2C9B" w:rsidRPr="002B2C9B" w:rsidRDefault="002B2C9B" w:rsidP="002B2C9B">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In fruit, it can be easily seen from the figure that the calories are far less than that of meat, and there is more kcal distributed between 0-150. Interestingly it is worth mentioning that among fruits, durian has a very high calorie content. As you can see in the picture, the outlier is the calorie content of durian. Therefore, people who lose weight must eat less or avoid eating durian.</w:t>
      </w:r>
    </w:p>
    <w:p w14:paraId="093B071A" w14:textId="77777777" w:rsidR="00874CFF" w:rsidRDefault="002B2C9B" w:rsidP="00874CFF">
      <w:pPr>
        <w:keepNext/>
        <w:spacing w:line="360" w:lineRule="auto"/>
      </w:pPr>
      <w:r w:rsidRPr="002B2C9B">
        <w:rPr>
          <w:rFonts w:ascii="Times New Roman" w:hAnsi="Times New Roman" w:cs="Times New Roman"/>
          <w:noProof/>
        </w:rPr>
        <w:drawing>
          <wp:inline distT="0" distB="0" distL="0" distR="0" wp14:anchorId="50155874" wp14:editId="5DEF2BBC">
            <wp:extent cx="5275385" cy="2813538"/>
            <wp:effectExtent l="0" t="0" r="1905" b="6350"/>
            <wp:docPr id="27" name="图表 27">
              <a:extLst xmlns:a="http://schemas.openxmlformats.org/drawingml/2006/main">
                <a:ext uri="{FF2B5EF4-FFF2-40B4-BE49-F238E27FC236}">
                  <a16:creationId xmlns:a16="http://schemas.microsoft.com/office/drawing/2014/main" id="{A14CDF86-6BF0-BEB5-D374-285D118517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481E5A" w14:textId="04FA7732" w:rsidR="002B2C9B" w:rsidRPr="002B2C9B"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4</w:t>
      </w:r>
      <w:r w:rsidR="00685854">
        <w:rPr>
          <w:noProof/>
        </w:rPr>
        <w:fldChar w:fldCharType="end"/>
      </w:r>
      <w:r>
        <w:t xml:space="preserve"> Vegetable Energy</w:t>
      </w:r>
    </w:p>
    <w:p w14:paraId="6FC12694" w14:textId="77777777" w:rsidR="002B2C9B" w:rsidRPr="002B2C9B" w:rsidRDefault="002B2C9B" w:rsidP="002B2C9B">
      <w:pPr>
        <w:spacing w:line="360" w:lineRule="auto"/>
        <w:ind w:firstLineChars="100" w:firstLine="240"/>
        <w:rPr>
          <w:rFonts w:ascii="Times New Roman" w:hAnsi="Times New Roman" w:cs="Times New Roman"/>
          <w:sz w:val="24"/>
          <w:szCs w:val="24"/>
        </w:rPr>
      </w:pPr>
      <w:r w:rsidRPr="002B2C9B">
        <w:rPr>
          <w:rFonts w:ascii="Times New Roman" w:hAnsi="Times New Roman" w:cs="Times New Roman"/>
          <w:sz w:val="24"/>
          <w:szCs w:val="24"/>
        </w:rPr>
        <w:t>We can find that the calorie distribution of vegetables is relatively scattered. After looking at the data set, we found that the practice of vegetables largely determines this. Raw vegetables are usually low in calories. But after cooking, they increase a lot.</w:t>
      </w:r>
    </w:p>
    <w:p w14:paraId="3EA74D68" w14:textId="6629E904" w:rsidR="002B2C9B" w:rsidRDefault="00FA43AA" w:rsidP="002B2C9B">
      <w:pPr>
        <w:pStyle w:val="1"/>
        <w:numPr>
          <w:ilvl w:val="0"/>
          <w:numId w:val="8"/>
        </w:numPr>
        <w:tabs>
          <w:tab w:val="clear" w:pos="960"/>
          <w:tab w:val="num" w:pos="660"/>
        </w:tabs>
        <w:ind w:left="660" w:hanging="660"/>
        <w:rPr>
          <w:rFonts w:eastAsia="宋体"/>
          <w:sz w:val="32"/>
          <w:szCs w:val="32"/>
        </w:rPr>
      </w:pPr>
      <w:bookmarkStart w:id="10" w:name="_Toc119880216"/>
      <w:r>
        <w:rPr>
          <w:rFonts w:eastAsia="宋体"/>
          <w:sz w:val="32"/>
          <w:szCs w:val="32"/>
        </w:rPr>
        <w:lastRenderedPageBreak/>
        <w:t>Nutritional Background Information</w:t>
      </w:r>
      <w:bookmarkEnd w:id="10"/>
    </w:p>
    <w:p w14:paraId="70DD3A4F" w14:textId="011D0C11" w:rsidR="00FF7AA9" w:rsidRPr="00FF7AA9" w:rsidRDefault="00FF7AA9" w:rsidP="00CF379C">
      <w:pPr>
        <w:spacing w:line="360" w:lineRule="auto"/>
        <w:ind w:firstLineChars="100" w:firstLine="240"/>
        <w:rPr>
          <w:rFonts w:asciiTheme="majorBidi" w:hAnsiTheme="majorBidi" w:cstheme="majorBidi"/>
          <w:sz w:val="24"/>
          <w:szCs w:val="24"/>
        </w:rPr>
      </w:pPr>
      <w:r>
        <w:rPr>
          <w:rFonts w:asciiTheme="majorBidi" w:hAnsiTheme="majorBidi" w:cstheme="majorBidi"/>
          <w:sz w:val="24"/>
          <w:szCs w:val="24"/>
        </w:rPr>
        <w:t>For the nutritional standards calculation in Elasticsearch in the following part, some basic knowledges are needed</w:t>
      </w:r>
      <w:r w:rsidR="00F963E6">
        <w:rPr>
          <w:rFonts w:asciiTheme="majorBidi" w:hAnsiTheme="majorBidi" w:cstheme="majorBidi"/>
          <w:sz w:val="24"/>
          <w:szCs w:val="24"/>
        </w:rPr>
        <w:t>:</w:t>
      </w:r>
    </w:p>
    <w:p w14:paraId="43C4BD6B" w14:textId="5FE38CE4" w:rsidR="00FF7AA9" w:rsidRPr="00120D0C" w:rsidRDefault="00957CA1" w:rsidP="00027002">
      <w:pPr>
        <w:pStyle w:val="2"/>
        <w:spacing w:line="360" w:lineRule="auto"/>
      </w:pPr>
      <w:bookmarkStart w:id="11" w:name="_Toc119880217"/>
      <w:r>
        <w:t xml:space="preserve">3.1 </w:t>
      </w:r>
      <w:r w:rsidR="00FF7AA9" w:rsidRPr="00120D0C">
        <w:t>BMR</w:t>
      </w:r>
      <w:r w:rsidR="00FF7AA9">
        <w:t xml:space="preserve"> (Basal metabolic rate)</w:t>
      </w:r>
      <w:bookmarkEnd w:id="11"/>
    </w:p>
    <w:p w14:paraId="6DA38FD4" w14:textId="77777777" w:rsidR="00FF7AA9" w:rsidRPr="00120D0C" w:rsidRDefault="00FF7AA9" w:rsidP="00027002">
      <w:pPr>
        <w:spacing w:line="360" w:lineRule="auto"/>
        <w:ind w:firstLineChars="100" w:firstLine="240"/>
        <w:rPr>
          <w:rFonts w:asciiTheme="majorBidi" w:hAnsiTheme="majorBidi" w:cstheme="majorBidi"/>
          <w:sz w:val="24"/>
          <w:szCs w:val="24"/>
        </w:rPr>
      </w:pPr>
      <w:r w:rsidRPr="00120D0C">
        <w:rPr>
          <w:rFonts w:asciiTheme="majorBidi" w:hAnsiTheme="majorBidi" w:cstheme="majorBidi"/>
          <w:sz w:val="24"/>
          <w:szCs w:val="24"/>
        </w:rPr>
        <w:t xml:space="preserve">Basal metabolic rate (BMR) is the rate of energy expenditure per unit time by endothermic animals at rest. It is reported in energy units per unit time ranging from watt (joule/second) to ml </w:t>
      </w:r>
      <m:oMath>
        <m:sSub>
          <m:sSubPr>
            <m:ctrlPr>
              <w:rPr>
                <w:rFonts w:ascii="Cambria Math" w:hAnsi="Cambria Math" w:cstheme="majorBidi"/>
                <w:i/>
                <w:sz w:val="24"/>
                <w:szCs w:val="24"/>
              </w:rPr>
            </m:ctrlPr>
          </m:sSubPr>
          <m:e>
            <m:r>
              <w:rPr>
                <w:rFonts w:ascii="Cambria Math" w:hAnsi="Cambria Math" w:cstheme="majorBidi"/>
                <w:sz w:val="24"/>
                <w:szCs w:val="24"/>
              </w:rPr>
              <m:t>o</m:t>
            </m:r>
          </m:e>
          <m:sub>
            <m:r>
              <w:rPr>
                <w:rFonts w:ascii="Cambria Math" w:hAnsi="Cambria Math" w:cstheme="majorBidi"/>
                <w:sz w:val="24"/>
                <w:szCs w:val="24"/>
              </w:rPr>
              <m:t>2</m:t>
            </m:r>
          </m:sub>
        </m:sSub>
        <m:r>
          <w:rPr>
            <w:rFonts w:ascii="Cambria Math" w:hAnsi="Cambria Math" w:cstheme="majorBidi"/>
            <w:sz w:val="24"/>
            <w:szCs w:val="24"/>
          </w:rPr>
          <m:t>/min</m:t>
        </m:r>
      </m:oMath>
      <w:r w:rsidRPr="00120D0C">
        <w:rPr>
          <w:rFonts w:asciiTheme="majorBidi" w:hAnsiTheme="majorBidi" w:cstheme="majorBidi"/>
          <w:sz w:val="24"/>
          <w:szCs w:val="24"/>
        </w:rPr>
        <w:t xml:space="preserve"> or joule per hour per kg body mass </w:t>
      </w:r>
      <m:oMath>
        <m:r>
          <w:rPr>
            <w:rFonts w:ascii="Cambria Math" w:hAnsi="Cambria Math" w:cstheme="majorBidi"/>
            <w:sz w:val="24"/>
            <w:szCs w:val="24"/>
          </w:rPr>
          <m:t>J/(h·kg)</m:t>
        </m:r>
      </m:oMath>
      <w:r w:rsidRPr="00120D0C">
        <w:rPr>
          <w:rFonts w:asciiTheme="majorBidi" w:hAnsiTheme="majorBidi" w:cstheme="majorBidi"/>
          <w:sz w:val="24"/>
          <w:szCs w:val="24"/>
        </w:rPr>
        <w:t xml:space="preserve">. Proper measurement requires a strict set of criteria to be met. These criteria include being in a physically and psychologically undisturbed state and being in a thermally neutral environment while in the post-absorptive state (i.e., not actively digesting food). In some theories of the physiology, there are strong evidences that confirm the BMR varies from person to person. A study of 150 </w:t>
      </w:r>
      <w:proofErr w:type="gramStart"/>
      <w:r w:rsidRPr="00120D0C">
        <w:rPr>
          <w:rFonts w:asciiTheme="majorBidi" w:hAnsiTheme="majorBidi" w:cstheme="majorBidi"/>
          <w:sz w:val="24"/>
          <w:szCs w:val="24"/>
        </w:rPr>
        <w:t>adults</w:t>
      </w:r>
      <w:proofErr w:type="gramEnd"/>
      <w:r w:rsidRPr="00120D0C">
        <w:rPr>
          <w:rFonts w:asciiTheme="majorBidi" w:hAnsiTheme="majorBidi" w:cstheme="majorBidi"/>
          <w:sz w:val="24"/>
          <w:szCs w:val="24"/>
        </w:rPr>
        <w:t xml:space="preserve"> representative of the Scottish population reported basal metabolic rates ranging from 1,027 kcal (4,300 kJ) per day to as high as 2,499 kcal (10,460 kJ); mean BMR was 1,500 calories (6,300 kJ) per day. Statistically, the researchers calculated that 62.3% of this variation could be explained by differences in fat-free mass. </w:t>
      </w:r>
    </w:p>
    <w:p w14:paraId="36D1AFAD" w14:textId="77777777" w:rsidR="00FF7AA9" w:rsidRPr="00120D0C" w:rsidRDefault="00FF7AA9" w:rsidP="00027002">
      <w:pPr>
        <w:spacing w:line="360" w:lineRule="auto"/>
        <w:ind w:firstLineChars="100" w:firstLine="240"/>
        <w:rPr>
          <w:rFonts w:asciiTheme="majorBidi" w:hAnsiTheme="majorBidi" w:cstheme="majorBidi"/>
          <w:sz w:val="24"/>
          <w:szCs w:val="24"/>
        </w:rPr>
      </w:pPr>
      <w:r w:rsidRPr="00120D0C">
        <w:rPr>
          <w:rFonts w:asciiTheme="majorBidi" w:hAnsiTheme="majorBidi" w:cstheme="majorBidi"/>
          <w:sz w:val="24"/>
          <w:szCs w:val="24"/>
        </w:rPr>
        <w:t>Other factors explaining the difference included fat mass (6.7%), age (1.7%), and experimental error, including within-subject variation (2%). The remaining variation (26.7%) was unexplained. This remaining difference can be explained neither by sex nor by different tissue sizes in high-energy organs such as the brain. As well as in biochemistry, approximately 70% of the total human energy expenditure is due to fundamental vital processes taking place in the body's organs (see table). About 20% of a person's energy expenditure comes from physical activity and another 10% comes from thermogenesis or food digestion (postprandial thermogenesis).</w:t>
      </w:r>
    </w:p>
    <w:p w14:paraId="254D5CD6" w14:textId="77777777" w:rsidR="00FF7AA9" w:rsidRPr="00120D0C" w:rsidRDefault="00FF7AA9" w:rsidP="00027002">
      <w:pPr>
        <w:spacing w:line="360" w:lineRule="auto"/>
        <w:ind w:firstLineChars="100" w:firstLine="240"/>
        <w:rPr>
          <w:rFonts w:asciiTheme="majorBidi" w:hAnsiTheme="majorBidi" w:cstheme="majorBidi"/>
          <w:sz w:val="24"/>
          <w:szCs w:val="24"/>
        </w:rPr>
      </w:pPr>
      <w:r w:rsidRPr="00120D0C">
        <w:rPr>
          <w:rFonts w:asciiTheme="majorBidi" w:hAnsiTheme="majorBidi" w:cstheme="majorBidi"/>
          <w:sz w:val="24"/>
          <w:szCs w:val="24"/>
        </w:rPr>
        <w:t>At the same time, what needs to be added is that the basal metabolic rate is the energy consumed by the most basic metabolism of the human body. Simply put, the energy consumed by the human body even if lying still and doing nothing all day.</w:t>
      </w:r>
    </w:p>
    <w:p w14:paraId="23EF412E" w14:textId="77777777" w:rsidR="00FF7AA9" w:rsidRPr="000B08BE" w:rsidRDefault="00FF7AA9" w:rsidP="00027002">
      <w:pPr>
        <w:spacing w:line="360" w:lineRule="auto"/>
        <w:ind w:firstLineChars="100" w:firstLine="240"/>
        <w:rPr>
          <w:rFonts w:asciiTheme="majorBidi" w:hAnsiTheme="majorBidi" w:cstheme="majorBidi"/>
          <w:sz w:val="24"/>
          <w:szCs w:val="24"/>
        </w:rPr>
      </w:pPr>
      <w:r w:rsidRPr="00120D0C">
        <w:rPr>
          <w:rFonts w:asciiTheme="majorBidi" w:hAnsiTheme="majorBidi" w:cstheme="majorBidi"/>
          <w:sz w:val="24"/>
          <w:szCs w:val="24"/>
        </w:rPr>
        <w:t xml:space="preserve">Regarding our calculation formula for BMR, because there are actually many formulas that can calculate this value, such as the original Harris–Benedict equation, the Mifflin St Jeor equation and the </w:t>
      </w:r>
      <w:proofErr w:type="spellStart"/>
      <w:r w:rsidRPr="00120D0C">
        <w:rPr>
          <w:rFonts w:asciiTheme="majorBidi" w:hAnsiTheme="majorBidi" w:cstheme="majorBidi"/>
          <w:sz w:val="24"/>
          <w:szCs w:val="24"/>
        </w:rPr>
        <w:t>Katch</w:t>
      </w:r>
      <w:proofErr w:type="spellEnd"/>
      <w:r w:rsidRPr="00120D0C">
        <w:rPr>
          <w:rFonts w:asciiTheme="majorBidi" w:hAnsiTheme="majorBidi" w:cstheme="majorBidi"/>
          <w:sz w:val="24"/>
          <w:szCs w:val="24"/>
        </w:rPr>
        <w:t>–McArdle formula (resting daily energy expenditure).</w:t>
      </w:r>
    </w:p>
    <w:p w14:paraId="2CA44778" w14:textId="77777777" w:rsidR="00FF7AA9" w:rsidRPr="00120D0C" w:rsidRDefault="00FF7AA9" w:rsidP="00027002">
      <w:pPr>
        <w:spacing w:line="360" w:lineRule="auto"/>
        <w:ind w:firstLineChars="100" w:firstLine="240"/>
        <w:rPr>
          <w:rFonts w:asciiTheme="majorBidi" w:hAnsiTheme="majorBidi" w:cstheme="majorBidi"/>
          <w:sz w:val="24"/>
          <w:szCs w:val="24"/>
        </w:rPr>
      </w:pPr>
      <w:r w:rsidRPr="00120D0C">
        <w:rPr>
          <w:rFonts w:asciiTheme="majorBidi" w:hAnsiTheme="majorBidi" w:cstheme="majorBidi"/>
          <w:sz w:val="24"/>
          <w:szCs w:val="24"/>
        </w:rPr>
        <w:t xml:space="preserve">Consequently, we chose the </w:t>
      </w:r>
      <w:r w:rsidRPr="00120D0C">
        <w:rPr>
          <w:rFonts w:asciiTheme="majorBidi" w:hAnsiTheme="majorBidi" w:cstheme="majorBidi"/>
          <w:b/>
          <w:bCs/>
          <w:sz w:val="24"/>
          <w:szCs w:val="24"/>
        </w:rPr>
        <w:t>Mifflin St Jeor equation</w:t>
      </w:r>
      <w:r w:rsidRPr="00120D0C">
        <w:rPr>
          <w:rFonts w:asciiTheme="majorBidi" w:hAnsiTheme="majorBidi" w:cstheme="majorBidi"/>
          <w:sz w:val="24"/>
          <w:szCs w:val="24"/>
        </w:rPr>
        <w:t xml:space="preserve"> to calculate BMR:</w:t>
      </w:r>
    </w:p>
    <w:p w14:paraId="3556A48E" w14:textId="77777777" w:rsidR="00FF7AA9" w:rsidRPr="00120D0C" w:rsidRDefault="00FF7AA9" w:rsidP="00FF7AA9">
      <w:pPr>
        <w:spacing w:line="360" w:lineRule="auto"/>
        <w:rPr>
          <w:rFonts w:ascii="Times New Roman" w:hAnsi="Times New Roman" w:cs="Times New Roman"/>
          <w:sz w:val="24"/>
          <w:szCs w:val="24"/>
        </w:rPr>
      </w:pPr>
      <m:oMathPara>
        <m:oMath>
          <m:r>
            <w:rPr>
              <w:rFonts w:ascii="Cambria Math" w:hAnsi="Cambria Math" w:cs="Times New Roman"/>
              <w:sz w:val="24"/>
              <w:szCs w:val="24"/>
            </w:rPr>
            <w:lastRenderedPageBreak/>
            <m:t>P=</m:t>
          </m:r>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10.0m</m:t>
                  </m:r>
                </m:num>
                <m:den>
                  <m:r>
                    <w:rPr>
                      <w:rFonts w:ascii="Cambria Math" w:hAnsi="Cambria Math" w:cs="Times New Roman"/>
                      <w:sz w:val="24"/>
                      <w:szCs w:val="24"/>
                    </w:rPr>
                    <m:t>1</m:t>
                  </m:r>
                  <m:r>
                    <m:rPr>
                      <m:sty m:val="p"/>
                    </m:rPr>
                    <w:rPr>
                      <w:rFonts w:ascii="Cambria Math" w:hAnsi="Cambria Math" w:cs="Times New Roman"/>
                      <w:sz w:val="24"/>
                      <w:szCs w:val="24"/>
                    </w:rPr>
                    <m:t>kg</m:t>
                  </m:r>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6.25</m:t>
                  </m:r>
                  <m:r>
                    <w:rPr>
                      <w:rFonts w:ascii="Cambria Math" w:hAnsi="Cambria Math" w:cs="Times New Roman"/>
                      <w:sz w:val="24"/>
                      <w:szCs w:val="24"/>
                    </w:rPr>
                    <m:t>h</m:t>
                  </m:r>
                </m:num>
                <m:den>
                  <m:r>
                    <w:rPr>
                      <w:rFonts w:ascii="Cambria Math" w:hAnsi="Cambria Math" w:cs="Times New Roman"/>
                      <w:sz w:val="24"/>
                      <w:szCs w:val="24"/>
                    </w:rPr>
                    <m:t>1</m:t>
                  </m:r>
                  <m:r>
                    <m:rPr>
                      <m:sty m:val="p"/>
                    </m:rPr>
                    <w:rPr>
                      <w:rFonts w:ascii="Cambria Math" w:hAnsi="Cambria Math" w:cs="Times New Roman"/>
                      <w:sz w:val="24"/>
                      <w:szCs w:val="24"/>
                    </w:rPr>
                    <m:t>cm</m:t>
                  </m:r>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4.92a</m:t>
                  </m:r>
                </m:num>
                <m:den>
                  <m:r>
                    <w:rPr>
                      <w:rFonts w:ascii="Cambria Math" w:hAnsi="Cambria Math" w:cs="Times New Roman"/>
                      <w:sz w:val="24"/>
                      <w:szCs w:val="24"/>
                    </w:rPr>
                    <m:t>1</m:t>
                  </m:r>
                  <m:r>
                    <m:rPr>
                      <m:nor/>
                    </m:rPr>
                    <w:rPr>
                      <w:rFonts w:ascii="Times New Roman" w:hAnsi="Times New Roman" w:cs="Times New Roman"/>
                      <w:sz w:val="24"/>
                      <w:szCs w:val="24"/>
                    </w:rPr>
                    <m:t xml:space="preserve"> year </m:t>
                  </m:r>
                </m:den>
              </m:f>
              <m:r>
                <w:rPr>
                  <w:rFonts w:ascii="Cambria Math" w:hAnsi="Cambria Math" w:cs="Times New Roman"/>
                  <w:sz w:val="24"/>
                  <w:szCs w:val="24"/>
                </w:rPr>
                <m:t>+s</m:t>
              </m:r>
            </m:e>
          </m:d>
          <m:f>
            <m:fPr>
              <m:ctrlPr>
                <w:rPr>
                  <w:rFonts w:ascii="Cambria Math" w:hAnsi="Cambria Math" w:cs="Times New Roman"/>
                  <w:sz w:val="24"/>
                  <w:szCs w:val="24"/>
                </w:rPr>
              </m:ctrlPr>
            </m:fPr>
            <m:num>
              <m:r>
                <m:rPr>
                  <m:sty m:val="p"/>
                </m:rPr>
                <w:rPr>
                  <w:rFonts w:ascii="Cambria Math" w:hAnsi="Cambria Math" w:cs="Times New Roman"/>
                  <w:sz w:val="24"/>
                  <w:szCs w:val="24"/>
                </w:rPr>
                <m:t>kcal</m:t>
              </m:r>
            </m:num>
            <m:den>
              <m:r>
                <m:rPr>
                  <m:sty m:val="p"/>
                </m:rPr>
                <w:rPr>
                  <w:rFonts w:ascii="Cambria Math" w:hAnsi="Cambria Math" w:cs="Times New Roman"/>
                  <w:sz w:val="24"/>
                  <w:szCs w:val="24"/>
                </w:rPr>
                <m:t>day</m:t>
              </m:r>
            </m:den>
          </m:f>
          <m:r>
            <w:rPr>
              <w:rFonts w:ascii="Cambria Math" w:hAnsi="Cambria Math" w:cs="Times New Roman"/>
              <w:sz w:val="24"/>
              <w:szCs w:val="24"/>
            </w:rPr>
            <m:t xml:space="preserve">     where,</m:t>
          </m:r>
        </m:oMath>
      </m:oMathPara>
    </w:p>
    <w:p w14:paraId="57F3ACE2" w14:textId="77777777" w:rsidR="00FF7AA9" w:rsidRPr="00120D0C" w:rsidRDefault="00FF7AA9" w:rsidP="00FF7AA9">
      <w:pPr>
        <w:pStyle w:val="a4"/>
        <w:widowControl w:val="0"/>
        <w:numPr>
          <w:ilvl w:val="2"/>
          <w:numId w:val="30"/>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s is +5 for males and −161 for females,</w:t>
      </w:r>
    </w:p>
    <w:p w14:paraId="3A3C3703" w14:textId="77777777" w:rsidR="00FF7AA9" w:rsidRPr="00120D0C" w:rsidRDefault="00FF7AA9" w:rsidP="00FF7AA9">
      <w:pPr>
        <w:pStyle w:val="a4"/>
        <w:widowControl w:val="0"/>
        <w:numPr>
          <w:ilvl w:val="2"/>
          <w:numId w:val="30"/>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P is total heat production at complete rest,</w:t>
      </w:r>
    </w:p>
    <w:p w14:paraId="331750EC" w14:textId="77777777" w:rsidR="00FF7AA9" w:rsidRPr="00120D0C" w:rsidRDefault="00FF7AA9" w:rsidP="00FF7AA9">
      <w:pPr>
        <w:pStyle w:val="a4"/>
        <w:widowControl w:val="0"/>
        <w:numPr>
          <w:ilvl w:val="2"/>
          <w:numId w:val="30"/>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m is mass (kg),</w:t>
      </w:r>
    </w:p>
    <w:p w14:paraId="2088379E" w14:textId="77777777" w:rsidR="00FF7AA9" w:rsidRPr="00120D0C" w:rsidRDefault="00FF7AA9" w:rsidP="00FF7AA9">
      <w:pPr>
        <w:pStyle w:val="a4"/>
        <w:widowControl w:val="0"/>
        <w:numPr>
          <w:ilvl w:val="2"/>
          <w:numId w:val="30"/>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proofErr w:type="spellStart"/>
      <w:r w:rsidRPr="00120D0C">
        <w:rPr>
          <w:sz w:val="24"/>
          <w:szCs w:val="24"/>
        </w:rPr>
        <w:t>h is</w:t>
      </w:r>
      <w:proofErr w:type="spellEnd"/>
      <w:r w:rsidRPr="00120D0C">
        <w:rPr>
          <w:sz w:val="24"/>
          <w:szCs w:val="24"/>
        </w:rPr>
        <w:t xml:space="preserve"> height (cm),</w:t>
      </w:r>
    </w:p>
    <w:p w14:paraId="24CA5F9F" w14:textId="77777777" w:rsidR="00FF7AA9" w:rsidRDefault="00FF7AA9" w:rsidP="00FF7AA9">
      <w:pPr>
        <w:pStyle w:val="a4"/>
        <w:widowControl w:val="0"/>
        <w:numPr>
          <w:ilvl w:val="2"/>
          <w:numId w:val="30"/>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a is age (years).</w:t>
      </w:r>
    </w:p>
    <w:p w14:paraId="02C32B96" w14:textId="77777777" w:rsidR="00FF7AA9" w:rsidRPr="00120D0C" w:rsidRDefault="00FF7AA9" w:rsidP="00FF7AA9">
      <w:pPr>
        <w:spacing w:line="360" w:lineRule="auto"/>
        <w:ind w:left="840"/>
        <w:rPr>
          <w:rFonts w:ascii="Times New Roman" w:hAnsi="Times New Roman" w:cs="Times New Roman"/>
          <w:sz w:val="24"/>
          <w:szCs w:val="24"/>
        </w:rPr>
      </w:pPr>
    </w:p>
    <w:p w14:paraId="146BBE49" w14:textId="77777777" w:rsidR="00FF7AA9" w:rsidRPr="00120D0C" w:rsidRDefault="00FF7AA9" w:rsidP="00027002">
      <w:pPr>
        <w:pStyle w:val="2"/>
        <w:spacing w:line="360" w:lineRule="auto"/>
      </w:pPr>
      <w:bookmarkStart w:id="12" w:name="_Toc119880218"/>
      <w:r w:rsidRPr="00120D0C">
        <w:rPr>
          <w:rFonts w:hint="eastAsia"/>
        </w:rPr>
        <w:t>3</w:t>
      </w:r>
      <w:r w:rsidRPr="00120D0C">
        <w:t>.2 TDEE (Total Daily Energy Expenditure)</w:t>
      </w:r>
      <w:bookmarkEnd w:id="12"/>
    </w:p>
    <w:p w14:paraId="046FB11F" w14:textId="77777777" w:rsidR="00FF7AA9" w:rsidRPr="00120D0C" w:rsidRDefault="00FF7AA9" w:rsidP="00027002">
      <w:pPr>
        <w:spacing w:line="360" w:lineRule="auto"/>
        <w:ind w:firstLineChars="100" w:firstLine="240"/>
        <w:rPr>
          <w:rFonts w:ascii="Times New Roman" w:hAnsi="Times New Roman" w:cs="Times New Roman"/>
          <w:sz w:val="24"/>
          <w:szCs w:val="24"/>
        </w:rPr>
      </w:pPr>
      <w:r w:rsidRPr="00D0042C">
        <w:rPr>
          <w:rFonts w:ascii="Times New Roman" w:hAnsi="Times New Roman" w:cs="Times New Roman"/>
          <w:sz w:val="24"/>
          <w:szCs w:val="24"/>
        </w:rPr>
        <w:t>BMR is only the most basic indicator of metabolic consumption</w:t>
      </w:r>
      <w:r>
        <w:rPr>
          <w:rFonts w:ascii="Times New Roman" w:hAnsi="Times New Roman" w:cs="Times New Roman"/>
          <w:sz w:val="24"/>
          <w:szCs w:val="24"/>
        </w:rPr>
        <w:t>, b</w:t>
      </w:r>
      <w:r w:rsidRPr="00120D0C">
        <w:rPr>
          <w:rFonts w:ascii="Times New Roman" w:hAnsi="Times New Roman" w:cs="Times New Roman"/>
          <w:sz w:val="24"/>
          <w:szCs w:val="24"/>
        </w:rPr>
        <w:t>esides, we also need to calculate the Total Daily Energy Expenditure (TDEE). Since the BMR represents how many calories our body burns when at rest, it is necessary to adjust the numbers upwards to account for the calories you burn during the day.</w:t>
      </w:r>
    </w:p>
    <w:p w14:paraId="4BEA9806" w14:textId="77777777" w:rsidR="00FF7AA9" w:rsidRPr="00120D0C" w:rsidRDefault="00FF7AA9" w:rsidP="00027002">
      <w:pPr>
        <w:spacing w:line="360" w:lineRule="auto"/>
        <w:ind w:firstLineChars="100" w:firstLine="240"/>
        <w:rPr>
          <w:rFonts w:ascii="Times New Roman" w:hAnsi="Times New Roman" w:cs="Times New Roman"/>
          <w:sz w:val="24"/>
          <w:szCs w:val="24"/>
        </w:rPr>
      </w:pPr>
      <w:r w:rsidRPr="00120D0C">
        <w:rPr>
          <w:rFonts w:ascii="Times New Roman" w:hAnsi="Times New Roman" w:cs="Times New Roman" w:hint="eastAsia"/>
          <w:sz w:val="24"/>
          <w:szCs w:val="24"/>
        </w:rPr>
        <w:t>I</w:t>
      </w:r>
      <w:r w:rsidRPr="00120D0C">
        <w:rPr>
          <w:rFonts w:ascii="Times New Roman" w:hAnsi="Times New Roman" w:cs="Times New Roman"/>
          <w:sz w:val="24"/>
          <w:szCs w:val="24"/>
        </w:rPr>
        <w:t xml:space="preserve">n our calculation, we multiply the BMR with a coefficient named physical activity level (PAL). To explain it, PAL is a coefficient </w:t>
      </w:r>
      <w:r w:rsidRPr="00120D0C">
        <w:rPr>
          <w:rFonts w:ascii="Times New Roman" w:hAnsi="Times New Roman" w:cs="Times New Roman" w:hint="eastAsia"/>
          <w:sz w:val="24"/>
          <w:szCs w:val="24"/>
        </w:rPr>
        <w:t>that</w:t>
      </w:r>
      <w:r w:rsidRPr="00120D0C">
        <w:rPr>
          <w:rFonts w:ascii="Times New Roman" w:hAnsi="Times New Roman" w:cs="Times New Roman"/>
          <w:sz w:val="24"/>
          <w:szCs w:val="24"/>
        </w:rPr>
        <w:t xml:space="preserve"> reflect the degree of your body activities in a week. More exercises and sports mean higher PAL, and vice versa. And the format for PAL:</w:t>
      </w:r>
    </w:p>
    <w:p w14:paraId="01D70D01" w14:textId="77777777" w:rsidR="00FF7AA9" w:rsidRPr="00120D0C" w:rsidRDefault="00FF7AA9" w:rsidP="00FF7AA9">
      <w:pPr>
        <w:spacing w:line="360" w:lineRule="auto"/>
        <w:rPr>
          <w:rFonts w:ascii="Times New Roman" w:hAnsi="Times New Roman" w:cs="Times New Roman"/>
          <w:sz w:val="24"/>
          <w:szCs w:val="24"/>
        </w:rPr>
      </w:pPr>
      <m:oMathPara>
        <m:oMath>
          <m:r>
            <w:rPr>
              <w:rFonts w:ascii="Cambria Math" w:hAnsi="Cambria Math" w:cs="Times New Roman"/>
              <w:sz w:val="24"/>
              <w:szCs w:val="24"/>
            </w:rPr>
            <m:t xml:space="preserve">PAL= </m:t>
          </m:r>
          <m:f>
            <m:fPr>
              <m:ctrlPr>
                <w:rPr>
                  <w:rFonts w:ascii="Cambria Math" w:hAnsi="Cambria Math" w:cs="Times New Roman"/>
                  <w:i/>
                  <w:sz w:val="24"/>
                  <w:szCs w:val="24"/>
                </w:rPr>
              </m:ctrlPr>
            </m:fPr>
            <m:num>
              <m:r>
                <w:rPr>
                  <w:rFonts w:ascii="Cambria Math" w:hAnsi="Cambria Math" w:cs="Times New Roman"/>
                  <w:sz w:val="24"/>
                  <w:szCs w:val="24"/>
                </w:rPr>
                <m:t>Total energy expenditure</m:t>
              </m:r>
            </m:num>
            <m:den>
              <m:r>
                <w:rPr>
                  <w:rFonts w:ascii="Cambria Math" w:hAnsi="Cambria Math" w:cs="Times New Roman"/>
                  <w:sz w:val="24"/>
                  <w:szCs w:val="24"/>
                </w:rPr>
                <m:t>BMR</m:t>
              </m:r>
            </m:den>
          </m:f>
        </m:oMath>
      </m:oMathPara>
    </w:p>
    <w:p w14:paraId="321A8547" w14:textId="77777777" w:rsidR="00FF7AA9" w:rsidRPr="00120D0C" w:rsidRDefault="00FF7AA9" w:rsidP="00FF7AA9">
      <w:pPr>
        <w:spacing w:line="360" w:lineRule="auto"/>
        <w:ind w:firstLineChars="200" w:firstLine="480"/>
        <w:rPr>
          <w:rFonts w:ascii="Times New Roman" w:hAnsi="Times New Roman" w:cs="Times New Roman"/>
          <w:sz w:val="24"/>
          <w:szCs w:val="24"/>
        </w:rPr>
      </w:pPr>
      <w:r w:rsidRPr="00120D0C">
        <w:rPr>
          <w:rFonts w:ascii="Times New Roman" w:hAnsi="Times New Roman" w:cs="Times New Roman" w:hint="eastAsia"/>
          <w:sz w:val="24"/>
          <w:szCs w:val="24"/>
        </w:rPr>
        <w:t>W</w:t>
      </w:r>
      <w:r w:rsidRPr="00120D0C">
        <w:rPr>
          <w:rFonts w:ascii="Times New Roman" w:hAnsi="Times New Roman" w:cs="Times New Roman"/>
          <w:sz w:val="24"/>
          <w:szCs w:val="24"/>
        </w:rPr>
        <w:t xml:space="preserve">e set four levels of </w:t>
      </w:r>
      <w:r>
        <w:rPr>
          <w:rFonts w:ascii="Times New Roman" w:hAnsi="Times New Roman" w:cs="Times New Roman"/>
          <w:sz w:val="24"/>
          <w:szCs w:val="24"/>
        </w:rPr>
        <w:t>physical</w:t>
      </w:r>
      <w:r w:rsidRPr="00120D0C">
        <w:rPr>
          <w:rFonts w:ascii="Times New Roman" w:hAnsi="Times New Roman" w:cs="Times New Roman"/>
          <w:sz w:val="24"/>
          <w:szCs w:val="24"/>
        </w:rPr>
        <w:t xml:space="preserve"> activity level to calculate TDEE</w:t>
      </w:r>
    </w:p>
    <w:p w14:paraId="3E77CB30" w14:textId="77777777" w:rsidR="00FF7AA9" w:rsidRPr="00120D0C" w:rsidRDefault="00FF7AA9" w:rsidP="00FF7AA9">
      <w:pPr>
        <w:pStyle w:val="a4"/>
        <w:widowControl w:val="0"/>
        <w:numPr>
          <w:ilvl w:val="0"/>
          <w:numId w:val="31"/>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Sedentary (Little or no exercise), corresponding to 1.2</w:t>
      </w:r>
    </w:p>
    <w:p w14:paraId="14BACB7A" w14:textId="77777777" w:rsidR="00FF7AA9" w:rsidRPr="00120D0C" w:rsidRDefault="00FF7AA9" w:rsidP="00FF7AA9">
      <w:pPr>
        <w:pStyle w:val="a4"/>
        <w:widowControl w:val="0"/>
        <w:numPr>
          <w:ilvl w:val="0"/>
          <w:numId w:val="31"/>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Lightly active (Light exercise/sports 3-5 days a week), corresponding to 1.375</w:t>
      </w:r>
    </w:p>
    <w:p w14:paraId="5D1CD565" w14:textId="77777777" w:rsidR="00FF7AA9" w:rsidRPr="00120D0C" w:rsidRDefault="00FF7AA9" w:rsidP="00FF7AA9">
      <w:pPr>
        <w:pStyle w:val="a4"/>
        <w:widowControl w:val="0"/>
        <w:numPr>
          <w:ilvl w:val="0"/>
          <w:numId w:val="31"/>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Moderately active (Moderate exercise/sports 3-5 days a week), corresponding to 1.55</w:t>
      </w:r>
    </w:p>
    <w:p w14:paraId="363367DF" w14:textId="77777777" w:rsidR="00FF7AA9" w:rsidRPr="00120D0C" w:rsidRDefault="00FF7AA9" w:rsidP="00FF7AA9">
      <w:pPr>
        <w:pStyle w:val="a4"/>
        <w:widowControl w:val="0"/>
        <w:numPr>
          <w:ilvl w:val="0"/>
          <w:numId w:val="31"/>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Very active (Hard exercise/sports 6-7 days a week), corresponding to 1.72</w:t>
      </w:r>
    </w:p>
    <w:p w14:paraId="6D24AA3B" w14:textId="77777777" w:rsidR="00FF7AA9" w:rsidRPr="000B08BE" w:rsidRDefault="00FF7AA9" w:rsidP="00FF7AA9">
      <w:pPr>
        <w:pStyle w:val="a4"/>
        <w:widowControl w:val="0"/>
        <w:numPr>
          <w:ilvl w:val="0"/>
          <w:numId w:val="31"/>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Extra active (Hard exercise/sports 6-7 days a week, plus physical job), corresponding to 1.9.</w:t>
      </w:r>
    </w:p>
    <w:p w14:paraId="32A37991" w14:textId="77777777" w:rsidR="00FF7AA9" w:rsidRDefault="00FF7AA9" w:rsidP="00027002">
      <w:pPr>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 xml:space="preserve">In our research, BMR is a basic index obtained from human data, and TTDE is a very important index of human body weight loss or weight gain, which is calculated on the basis of BMR. BMR is significant for us to refer to people of different weights, heights, ages and genders. When we want to lose our weight in the near future or a certain period, we need to calculate the BMR from our current body data, and then multiply it by a CAL coefficient, and we can obtain the TDEE. When the overall calorie intake of food in a day is less than the TDEE value, and by the way, we should also have an appropriate amount </w:t>
      </w:r>
      <w:r w:rsidRPr="00120D0C">
        <w:rPr>
          <w:rFonts w:ascii="Times New Roman" w:hAnsi="Times New Roman" w:cs="Times New Roman"/>
          <w:sz w:val="24"/>
          <w:szCs w:val="24"/>
        </w:rPr>
        <w:lastRenderedPageBreak/>
        <w:t>of exercise. Ultimately, we should lose weight after a certain period. This is the scientific and healthy principle of weight loss, and it is also completely possible for those who want to gain weight. The main testimony is that we must strictly follow the BMR and TDEE level, and calculate our intake in det</w:t>
      </w:r>
      <w:r w:rsidRPr="00120D0C">
        <w:rPr>
          <w:rFonts w:ascii="Times New Roman" w:hAnsi="Times New Roman" w:cs="Times New Roman" w:hint="eastAsia"/>
          <w:sz w:val="24"/>
          <w:szCs w:val="24"/>
        </w:rPr>
        <w:t>ai</w:t>
      </w:r>
      <w:r w:rsidRPr="00120D0C">
        <w:rPr>
          <w:rFonts w:ascii="Times New Roman" w:hAnsi="Times New Roman" w:cs="Times New Roman"/>
          <w:sz w:val="24"/>
          <w:szCs w:val="24"/>
        </w:rPr>
        <w:t>ls.</w:t>
      </w:r>
    </w:p>
    <w:p w14:paraId="447B8B50" w14:textId="77777777" w:rsidR="00FF7AA9" w:rsidRDefault="00FF7AA9" w:rsidP="00FF7AA9">
      <w:pPr>
        <w:spacing w:line="360" w:lineRule="auto"/>
        <w:rPr>
          <w:rFonts w:ascii="Times New Roman" w:hAnsi="Times New Roman" w:cs="Times New Roman"/>
          <w:sz w:val="24"/>
          <w:szCs w:val="24"/>
        </w:rPr>
      </w:pPr>
    </w:p>
    <w:p w14:paraId="529C5B85" w14:textId="0E74A885" w:rsidR="00FF7AA9" w:rsidRPr="00120D0C" w:rsidRDefault="00FF7AA9" w:rsidP="00027002">
      <w:pPr>
        <w:pStyle w:val="2"/>
        <w:spacing w:line="360" w:lineRule="auto"/>
      </w:pPr>
      <w:bookmarkStart w:id="13" w:name="_Toc119880219"/>
      <w:r w:rsidRPr="00120D0C">
        <w:rPr>
          <w:rFonts w:hint="eastAsia"/>
        </w:rPr>
        <w:t>3</w:t>
      </w:r>
      <w:r w:rsidRPr="00120D0C">
        <w:t>.</w:t>
      </w:r>
      <w:r>
        <w:t>3</w:t>
      </w:r>
      <w:r w:rsidRPr="00120D0C">
        <w:t xml:space="preserve"> </w:t>
      </w:r>
      <w:r w:rsidR="00F963E6" w:rsidRPr="00F963E6">
        <w:t xml:space="preserve">Selection and </w:t>
      </w:r>
      <w:r w:rsidR="00F963E6">
        <w:t>P</w:t>
      </w:r>
      <w:r w:rsidR="00F963E6" w:rsidRPr="00F963E6">
        <w:t xml:space="preserve">roportion of </w:t>
      </w:r>
      <w:r w:rsidR="00F963E6">
        <w:t>the 8 N</w:t>
      </w:r>
      <w:r w:rsidR="00F963E6" w:rsidRPr="00F963E6">
        <w:t xml:space="preserve">utrient </w:t>
      </w:r>
      <w:r w:rsidR="00F963E6">
        <w:t>I</w:t>
      </w:r>
      <w:r w:rsidR="00F963E6" w:rsidRPr="00F963E6">
        <w:t>ndicators</w:t>
      </w:r>
      <w:bookmarkEnd w:id="13"/>
    </w:p>
    <w:p w14:paraId="536FE6E4" w14:textId="0877812F" w:rsidR="00FF7AA9" w:rsidRPr="00120D0C" w:rsidRDefault="00FF7AA9" w:rsidP="00027002">
      <w:pPr>
        <w:widowControl/>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B</w:t>
      </w:r>
      <w:r w:rsidRPr="00120D0C">
        <w:rPr>
          <w:rFonts w:ascii="Times New Roman" w:hAnsi="Times New Roman" w:cs="Times New Roman" w:hint="eastAsia"/>
          <w:sz w:val="24"/>
          <w:szCs w:val="24"/>
        </w:rPr>
        <w:t>ef</w:t>
      </w:r>
      <w:r w:rsidRPr="00120D0C">
        <w:rPr>
          <w:rFonts w:ascii="Times New Roman" w:hAnsi="Times New Roman" w:cs="Times New Roman"/>
          <w:sz w:val="24"/>
          <w:szCs w:val="24"/>
        </w:rPr>
        <w:t>ore we officially launch our project, it is necessary to define the nutrients and their suitable content range. In our daily life, dietary structure is the most direct and crucial factor for human growth and health. A long-term regular and reasonable diet with sufficient nutrients in the diet can maintain and promote human health, improve the body's immunity, and resist various diseases. Diet is also a variable factor, influenced by environment, knowledge, economy, culture, etc.</w:t>
      </w:r>
      <w:r w:rsidRPr="00120D0C">
        <w:rPr>
          <w:rFonts w:ascii="Times New Roman" w:hAnsi="Times New Roman" w:cs="Times New Roman" w:hint="eastAsia"/>
          <w:sz w:val="24"/>
          <w:szCs w:val="24"/>
        </w:rPr>
        <w:t xml:space="preserve"> </w:t>
      </w:r>
      <w:r w:rsidRPr="00120D0C">
        <w:rPr>
          <w:rFonts w:ascii="Times New Roman" w:hAnsi="Times New Roman" w:cs="Times New Roman"/>
          <w:sz w:val="24"/>
          <w:szCs w:val="24"/>
        </w:rPr>
        <w:t xml:space="preserve">According to the </w:t>
      </w:r>
      <w:r w:rsidR="00974D68">
        <w:rPr>
          <w:rFonts w:ascii="Times New Roman" w:hAnsi="Times New Roman" w:cs="Times New Roman"/>
          <w:sz w:val="24"/>
          <w:szCs w:val="24"/>
        </w:rPr>
        <w:t>“</w:t>
      </w:r>
      <w:r w:rsidRPr="00120D0C">
        <w:rPr>
          <w:rFonts w:ascii="Times New Roman" w:hAnsi="Times New Roman" w:cs="Times New Roman"/>
          <w:sz w:val="24"/>
          <w:szCs w:val="24"/>
        </w:rPr>
        <w:t xml:space="preserve">The Chinese dietary guideline (2022)” from the website </w:t>
      </w:r>
      <w:hyperlink r:id="rId12" w:history="1">
        <w:r w:rsidRPr="00120D0C">
          <w:rPr>
            <w:rStyle w:val="a3"/>
            <w:rFonts w:ascii="Times New Roman" w:hAnsi="Times New Roman" w:cs="Times New Roman"/>
            <w:sz w:val="24"/>
            <w:szCs w:val="24"/>
          </w:rPr>
          <w:t>http://dg.cnsoc.org/</w:t>
        </w:r>
      </w:hyperlink>
      <w:r w:rsidRPr="00120D0C">
        <w:rPr>
          <w:rFonts w:ascii="Times New Roman" w:hAnsi="Times New Roman" w:cs="Times New Roman"/>
          <w:sz w:val="24"/>
          <w:szCs w:val="24"/>
        </w:rPr>
        <w:t>, the ratio of intaking nutrients as follow:</w:t>
      </w:r>
    </w:p>
    <w:tbl>
      <w:tblPr>
        <w:tblStyle w:val="21"/>
        <w:tblW w:w="0" w:type="auto"/>
        <w:jc w:val="center"/>
        <w:tblLook w:val="04A0" w:firstRow="1" w:lastRow="0" w:firstColumn="1" w:lastColumn="0" w:noHBand="0" w:noVBand="1"/>
      </w:tblPr>
      <w:tblGrid>
        <w:gridCol w:w="4148"/>
        <w:gridCol w:w="4148"/>
      </w:tblGrid>
      <w:tr w:rsidR="00FF7AA9" w:rsidRPr="00120D0C" w14:paraId="420579F6" w14:textId="77777777" w:rsidTr="000270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06F9900C"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S</w:t>
            </w:r>
            <w:r w:rsidRPr="00120D0C">
              <w:rPr>
                <w:rFonts w:ascii="Times New Roman" w:hAnsi="Times New Roman" w:cs="Times New Roman"/>
                <w:b w:val="0"/>
                <w:bCs w:val="0"/>
                <w:sz w:val="24"/>
                <w:szCs w:val="24"/>
              </w:rPr>
              <w:t>alt</w:t>
            </w:r>
          </w:p>
        </w:tc>
        <w:tc>
          <w:tcPr>
            <w:tcW w:w="4148" w:type="dxa"/>
          </w:tcPr>
          <w:p w14:paraId="2F17E052" w14:textId="77777777" w:rsidR="00FF7AA9" w:rsidRPr="00120D0C" w:rsidRDefault="00FF7AA9" w:rsidP="00B92D2F">
            <w:pPr>
              <w:widowControl/>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20D0C">
              <w:rPr>
                <w:rFonts w:ascii="Times New Roman" w:hAnsi="Times New Roman" w:cs="Times New Roman"/>
                <w:b w:val="0"/>
                <w:bCs w:val="0"/>
                <w:sz w:val="24"/>
                <w:szCs w:val="24"/>
              </w:rPr>
              <w:t>Less than 5g</w:t>
            </w:r>
          </w:p>
        </w:tc>
      </w:tr>
      <w:tr w:rsidR="00FF7AA9" w:rsidRPr="00120D0C" w14:paraId="4F5D2B96" w14:textId="77777777" w:rsidTr="000270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6724B9D7"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O</w:t>
            </w:r>
            <w:r w:rsidRPr="00120D0C">
              <w:rPr>
                <w:rFonts w:ascii="Times New Roman" w:hAnsi="Times New Roman" w:cs="Times New Roman"/>
                <w:b w:val="0"/>
                <w:bCs w:val="0"/>
                <w:sz w:val="24"/>
                <w:szCs w:val="24"/>
              </w:rPr>
              <w:t>il</w:t>
            </w:r>
          </w:p>
        </w:tc>
        <w:tc>
          <w:tcPr>
            <w:tcW w:w="4148" w:type="dxa"/>
          </w:tcPr>
          <w:p w14:paraId="06FA6764" w14:textId="77777777" w:rsidR="00FF7AA9" w:rsidRPr="00120D0C" w:rsidRDefault="00FF7AA9" w:rsidP="00B92D2F">
            <w:pPr>
              <w:widowControl/>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2</w:t>
            </w:r>
            <w:r w:rsidRPr="00120D0C">
              <w:rPr>
                <w:rFonts w:ascii="Times New Roman" w:hAnsi="Times New Roman" w:cs="Times New Roman"/>
                <w:sz w:val="24"/>
                <w:szCs w:val="24"/>
              </w:rPr>
              <w:t>5~30g</w:t>
            </w:r>
          </w:p>
        </w:tc>
      </w:tr>
      <w:tr w:rsidR="00FF7AA9" w:rsidRPr="00120D0C" w14:paraId="427FDF0B" w14:textId="77777777" w:rsidTr="00027002">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445E058A"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M</w:t>
            </w:r>
            <w:r w:rsidRPr="00120D0C">
              <w:rPr>
                <w:rFonts w:ascii="Times New Roman" w:hAnsi="Times New Roman" w:cs="Times New Roman"/>
                <w:b w:val="0"/>
                <w:bCs w:val="0"/>
                <w:sz w:val="24"/>
                <w:szCs w:val="24"/>
              </w:rPr>
              <w:t>ilk &amp; Milk product</w:t>
            </w:r>
          </w:p>
        </w:tc>
        <w:tc>
          <w:tcPr>
            <w:tcW w:w="4148" w:type="dxa"/>
          </w:tcPr>
          <w:p w14:paraId="6607561F" w14:textId="77777777" w:rsidR="00FF7AA9" w:rsidRPr="00120D0C" w:rsidRDefault="00FF7AA9" w:rsidP="00B92D2F">
            <w:pPr>
              <w:widowControl/>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3</w:t>
            </w:r>
            <w:r w:rsidRPr="00120D0C">
              <w:rPr>
                <w:rFonts w:ascii="Times New Roman" w:hAnsi="Times New Roman" w:cs="Times New Roman"/>
                <w:sz w:val="24"/>
                <w:szCs w:val="24"/>
              </w:rPr>
              <w:t>00~500g</w:t>
            </w:r>
          </w:p>
        </w:tc>
      </w:tr>
      <w:tr w:rsidR="00FF7AA9" w:rsidRPr="00120D0C" w14:paraId="58E028F6" w14:textId="77777777" w:rsidTr="000270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3E9C8588"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M</w:t>
            </w:r>
            <w:r w:rsidRPr="00120D0C">
              <w:rPr>
                <w:rFonts w:ascii="Times New Roman" w:hAnsi="Times New Roman" w:cs="Times New Roman"/>
                <w:b w:val="0"/>
                <w:bCs w:val="0"/>
                <w:sz w:val="24"/>
                <w:szCs w:val="24"/>
              </w:rPr>
              <w:t>eat</w:t>
            </w:r>
          </w:p>
        </w:tc>
        <w:tc>
          <w:tcPr>
            <w:tcW w:w="4148" w:type="dxa"/>
          </w:tcPr>
          <w:p w14:paraId="15BB98C3" w14:textId="77777777" w:rsidR="00FF7AA9" w:rsidRPr="00120D0C" w:rsidRDefault="00FF7AA9" w:rsidP="00B92D2F">
            <w:pPr>
              <w:widowControl/>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20~200g</w:t>
            </w:r>
          </w:p>
        </w:tc>
      </w:tr>
      <w:tr w:rsidR="00FF7AA9" w:rsidRPr="00120D0C" w14:paraId="362BA5C1" w14:textId="77777777" w:rsidTr="00027002">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2A904115"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V</w:t>
            </w:r>
            <w:r w:rsidRPr="00120D0C">
              <w:rPr>
                <w:rFonts w:ascii="Times New Roman" w:hAnsi="Times New Roman" w:cs="Times New Roman"/>
                <w:b w:val="0"/>
                <w:bCs w:val="0"/>
                <w:sz w:val="24"/>
                <w:szCs w:val="24"/>
              </w:rPr>
              <w:t>egetable</w:t>
            </w:r>
          </w:p>
        </w:tc>
        <w:tc>
          <w:tcPr>
            <w:tcW w:w="4148" w:type="dxa"/>
          </w:tcPr>
          <w:p w14:paraId="7B1D82B0" w14:textId="77777777" w:rsidR="00FF7AA9" w:rsidRPr="00120D0C" w:rsidRDefault="00FF7AA9" w:rsidP="00B92D2F">
            <w:pPr>
              <w:widowControl/>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3</w:t>
            </w:r>
            <w:r w:rsidRPr="00120D0C">
              <w:rPr>
                <w:rFonts w:ascii="Times New Roman" w:hAnsi="Times New Roman" w:cs="Times New Roman"/>
                <w:sz w:val="24"/>
                <w:szCs w:val="24"/>
              </w:rPr>
              <w:t>00~500g</w:t>
            </w:r>
          </w:p>
        </w:tc>
      </w:tr>
      <w:tr w:rsidR="00FF7AA9" w:rsidRPr="00120D0C" w14:paraId="0CE0C184" w14:textId="77777777" w:rsidTr="000270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4382B4DB"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Fr</w:t>
            </w:r>
            <w:r w:rsidRPr="00120D0C">
              <w:rPr>
                <w:rFonts w:ascii="Times New Roman" w:hAnsi="Times New Roman" w:cs="Times New Roman"/>
                <w:b w:val="0"/>
                <w:bCs w:val="0"/>
                <w:sz w:val="24"/>
                <w:szCs w:val="24"/>
              </w:rPr>
              <w:t>uit</w:t>
            </w:r>
          </w:p>
        </w:tc>
        <w:tc>
          <w:tcPr>
            <w:tcW w:w="4148" w:type="dxa"/>
          </w:tcPr>
          <w:p w14:paraId="086103F0" w14:textId="77777777" w:rsidR="00FF7AA9" w:rsidRPr="00120D0C" w:rsidRDefault="00FF7AA9" w:rsidP="00B92D2F">
            <w:pPr>
              <w:widowControl/>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2</w:t>
            </w:r>
            <w:r w:rsidRPr="00120D0C">
              <w:rPr>
                <w:rFonts w:ascii="Times New Roman" w:hAnsi="Times New Roman" w:cs="Times New Roman"/>
                <w:sz w:val="24"/>
                <w:szCs w:val="24"/>
              </w:rPr>
              <w:t>00~350g</w:t>
            </w:r>
          </w:p>
        </w:tc>
      </w:tr>
      <w:tr w:rsidR="00FF7AA9" w:rsidRPr="00120D0C" w14:paraId="3E633384" w14:textId="77777777" w:rsidTr="00027002">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256CA8B1"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b w:val="0"/>
                <w:bCs w:val="0"/>
                <w:sz w:val="24"/>
                <w:szCs w:val="24"/>
              </w:rPr>
              <w:t>Cereal</w:t>
            </w:r>
          </w:p>
        </w:tc>
        <w:tc>
          <w:tcPr>
            <w:tcW w:w="4148" w:type="dxa"/>
          </w:tcPr>
          <w:p w14:paraId="54904991" w14:textId="77777777" w:rsidR="00FF7AA9" w:rsidRPr="00120D0C" w:rsidRDefault="00FF7AA9" w:rsidP="00B92D2F">
            <w:pPr>
              <w:widowControl/>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2</w:t>
            </w:r>
            <w:r w:rsidRPr="00120D0C">
              <w:rPr>
                <w:rFonts w:ascii="Times New Roman" w:hAnsi="Times New Roman" w:cs="Times New Roman"/>
                <w:sz w:val="24"/>
                <w:szCs w:val="24"/>
              </w:rPr>
              <w:t>00~300g</w:t>
            </w:r>
          </w:p>
        </w:tc>
      </w:tr>
      <w:tr w:rsidR="00FF7AA9" w:rsidRPr="00120D0C" w14:paraId="2A48918A" w14:textId="77777777" w:rsidTr="000270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7EBC21BF" w14:textId="77777777" w:rsidR="00FF7AA9" w:rsidRPr="00120D0C" w:rsidRDefault="00FF7AA9" w:rsidP="00B92D2F">
            <w:pPr>
              <w:widowControl/>
              <w:spacing w:line="360" w:lineRule="auto"/>
              <w:rPr>
                <w:rFonts w:ascii="Times New Roman" w:hAnsi="Times New Roman" w:cs="Times New Roman"/>
                <w:b w:val="0"/>
                <w:bCs w:val="0"/>
                <w:sz w:val="24"/>
                <w:szCs w:val="24"/>
              </w:rPr>
            </w:pPr>
            <w:r w:rsidRPr="00120D0C">
              <w:rPr>
                <w:rFonts w:ascii="Times New Roman" w:hAnsi="Times New Roman" w:cs="Times New Roman" w:hint="eastAsia"/>
                <w:b w:val="0"/>
                <w:bCs w:val="0"/>
                <w:sz w:val="24"/>
                <w:szCs w:val="24"/>
              </w:rPr>
              <w:t>W</w:t>
            </w:r>
            <w:r w:rsidRPr="00120D0C">
              <w:rPr>
                <w:rFonts w:ascii="Times New Roman" w:hAnsi="Times New Roman" w:cs="Times New Roman"/>
                <w:b w:val="0"/>
                <w:bCs w:val="0"/>
                <w:sz w:val="24"/>
                <w:szCs w:val="24"/>
              </w:rPr>
              <w:t>ater</w:t>
            </w:r>
          </w:p>
        </w:tc>
        <w:tc>
          <w:tcPr>
            <w:tcW w:w="4148" w:type="dxa"/>
          </w:tcPr>
          <w:p w14:paraId="12679194" w14:textId="77777777" w:rsidR="00FF7AA9" w:rsidRPr="00120D0C" w:rsidRDefault="00FF7AA9" w:rsidP="00874CFF">
            <w:pPr>
              <w:keepNext/>
              <w:widowControl/>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5~1.7L</w:t>
            </w:r>
          </w:p>
        </w:tc>
      </w:tr>
    </w:tbl>
    <w:p w14:paraId="6BEC35C8" w14:textId="2C285DAE" w:rsidR="00874CFF" w:rsidRDefault="00874CFF" w:rsidP="00874CFF">
      <w:pPr>
        <w:pStyle w:val="a5"/>
        <w:jc w:val="center"/>
      </w:pPr>
      <w:r>
        <w:t xml:space="preserve">Table </w:t>
      </w:r>
      <w:r w:rsidR="00685854">
        <w:fldChar w:fldCharType="begin"/>
      </w:r>
      <w:r w:rsidR="00685854">
        <w:instrText xml:space="preserve"> SEQ Table \* ARABIC </w:instrText>
      </w:r>
      <w:r w:rsidR="00685854">
        <w:fldChar w:fldCharType="separate"/>
      </w:r>
      <w:r w:rsidR="000D539C">
        <w:rPr>
          <w:noProof/>
        </w:rPr>
        <w:t>5</w:t>
      </w:r>
      <w:r w:rsidR="00685854">
        <w:rPr>
          <w:noProof/>
        </w:rPr>
        <w:fldChar w:fldCharType="end"/>
      </w:r>
      <w:r>
        <w:t xml:space="preserve"> Ratio of Nutrients</w:t>
      </w:r>
    </w:p>
    <w:p w14:paraId="3D042C81" w14:textId="77777777" w:rsidR="00FF7AA9" w:rsidRPr="00120D0C" w:rsidRDefault="00FF7AA9" w:rsidP="00027002">
      <w:pPr>
        <w:widowControl/>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It is also worth mentioning that we have read the information and found that the energy sources of food we ingest in three meals a day are three categories: carbohydrates, fats and proteins. Their proportions and the heat generated per unit (gram) are as follows:</w:t>
      </w:r>
    </w:p>
    <w:p w14:paraId="135C951A" w14:textId="77777777" w:rsidR="00874CFF" w:rsidRDefault="00FF7AA9" w:rsidP="00874CFF">
      <w:pPr>
        <w:keepNext/>
        <w:widowControl/>
        <w:spacing w:line="360" w:lineRule="auto"/>
        <w:ind w:left="420"/>
      </w:pPr>
      <w:r w:rsidRPr="00120D0C">
        <w:rPr>
          <w:noProof/>
          <w:sz w:val="24"/>
          <w:szCs w:val="24"/>
        </w:rPr>
        <w:lastRenderedPageBreak/>
        <w:drawing>
          <wp:inline distT="0" distB="0" distL="0" distR="0" wp14:anchorId="63360885" wp14:editId="2AF1BDDE">
            <wp:extent cx="5092861" cy="1834587"/>
            <wp:effectExtent l="0" t="0" r="12700" b="13335"/>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2C34BE" w14:textId="275EE1A2" w:rsidR="00FF7AA9" w:rsidRPr="00120D0C"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6</w:t>
      </w:r>
      <w:r w:rsidR="00685854">
        <w:rPr>
          <w:noProof/>
        </w:rPr>
        <w:fldChar w:fldCharType="end"/>
      </w:r>
      <w:r>
        <w:t xml:space="preserve"> Proportion</w:t>
      </w:r>
    </w:p>
    <w:p w14:paraId="0EF03BBC" w14:textId="77777777" w:rsidR="00FF7AA9" w:rsidRPr="00120D0C" w:rsidRDefault="00FF7AA9" w:rsidP="00FF7AA9">
      <w:pPr>
        <w:pStyle w:val="a4"/>
        <w:numPr>
          <w:ilvl w:val="0"/>
          <w:numId w:val="32"/>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Calories produced by Carbohydrates = 4 kcal (4 kcal)/gram</w:t>
      </w:r>
    </w:p>
    <w:p w14:paraId="3130658D" w14:textId="77777777" w:rsidR="00FF7AA9" w:rsidRPr="00120D0C" w:rsidRDefault="00FF7AA9" w:rsidP="00FF7AA9">
      <w:pPr>
        <w:pStyle w:val="a4"/>
        <w:numPr>
          <w:ilvl w:val="0"/>
          <w:numId w:val="32"/>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Calories produced by protein = 4 kcal (4 kcal)/g</w:t>
      </w:r>
    </w:p>
    <w:p w14:paraId="28B4AC4A" w14:textId="3F3FCBE5" w:rsidR="00FF7AA9" w:rsidRDefault="00FF7AA9" w:rsidP="00FF7AA9">
      <w:pPr>
        <w:pStyle w:val="a4"/>
        <w:numPr>
          <w:ilvl w:val="0"/>
          <w:numId w:val="32"/>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Calories produced by fat = 9 kcal (9 kcal)/g</w:t>
      </w:r>
    </w:p>
    <w:p w14:paraId="36425319" w14:textId="366D60DF" w:rsidR="00FF7AA9" w:rsidRDefault="00FF7AA9" w:rsidP="00027002">
      <w:pPr>
        <w:widowControl/>
        <w:spacing w:line="360" w:lineRule="auto"/>
        <w:ind w:firstLineChars="100" w:firstLine="240"/>
        <w:rPr>
          <w:rFonts w:ascii="Times New Roman" w:hAnsi="Times New Roman" w:cs="Times New Roman"/>
          <w:sz w:val="24"/>
          <w:szCs w:val="24"/>
        </w:rPr>
      </w:pPr>
      <w:r w:rsidRPr="000B08BE">
        <w:rPr>
          <w:rFonts w:ascii="Times New Roman" w:hAnsi="Times New Roman" w:cs="Times New Roman"/>
          <w:sz w:val="24"/>
          <w:szCs w:val="24"/>
        </w:rPr>
        <w:t>At the same time, our project wants to consider the health of users, so we hope that the foods we recommend are based on health</w:t>
      </w:r>
      <w:r>
        <w:rPr>
          <w:rFonts w:ascii="Times New Roman" w:hAnsi="Times New Roman" w:cs="Times New Roman"/>
          <w:sz w:val="24"/>
          <w:szCs w:val="24"/>
        </w:rPr>
        <w:t xml:space="preserve"> theorems</w:t>
      </w:r>
      <w:r w:rsidRPr="000B08BE">
        <w:rPr>
          <w:rFonts w:ascii="Times New Roman" w:hAnsi="Times New Roman" w:cs="Times New Roman"/>
          <w:sz w:val="24"/>
          <w:szCs w:val="24"/>
        </w:rPr>
        <w:t xml:space="preserve">. </w:t>
      </w:r>
      <w:r>
        <w:rPr>
          <w:rFonts w:ascii="Times New Roman" w:hAnsi="Times New Roman" w:cs="Times New Roman"/>
          <w:sz w:val="24"/>
          <w:szCs w:val="24"/>
        </w:rPr>
        <w:t>Therefore, a</w:t>
      </w:r>
      <w:r w:rsidRPr="000B08BE">
        <w:rPr>
          <w:rFonts w:ascii="Times New Roman" w:hAnsi="Times New Roman" w:cs="Times New Roman"/>
          <w:sz w:val="24"/>
          <w:szCs w:val="24"/>
        </w:rPr>
        <w:t>mong the many nutrients, the six most basic nutrients for the human body: carbohydrates, fats, proteins, water, vitamins, inorganic salts</w:t>
      </w:r>
      <w:r>
        <w:rPr>
          <w:rFonts w:ascii="Times New Roman" w:hAnsi="Times New Roman" w:cs="Times New Roman"/>
          <w:sz w:val="24"/>
          <w:szCs w:val="24"/>
        </w:rPr>
        <w:t xml:space="preserve">. </w:t>
      </w:r>
      <w:r w:rsidRPr="000B08BE">
        <w:rPr>
          <w:rFonts w:ascii="Times New Roman" w:hAnsi="Times New Roman" w:cs="Times New Roman"/>
          <w:sz w:val="24"/>
          <w:szCs w:val="24"/>
        </w:rPr>
        <w:t xml:space="preserve">Since water is not food, we do not recommend water. Then we chose sodium and </w:t>
      </w:r>
      <w:r w:rsidR="0030526C">
        <w:rPr>
          <w:rFonts w:ascii="Times New Roman" w:hAnsi="Times New Roman" w:cs="Times New Roman"/>
          <w:sz w:val="24"/>
          <w:szCs w:val="24"/>
        </w:rPr>
        <w:t>calcium</w:t>
      </w:r>
      <w:r w:rsidRPr="000B08BE">
        <w:rPr>
          <w:rFonts w:ascii="Times New Roman" w:hAnsi="Times New Roman" w:cs="Times New Roman"/>
          <w:sz w:val="24"/>
          <w:szCs w:val="24"/>
        </w:rPr>
        <w:t xml:space="preserve"> as the main representatives of inorganic salts (the content of other elements is less), and vitamin C as the main representative of vitamins.</w:t>
      </w:r>
      <w:r>
        <w:rPr>
          <w:rFonts w:ascii="Times New Roman" w:hAnsi="Times New Roman" w:cs="Times New Roman"/>
          <w:sz w:val="24"/>
          <w:szCs w:val="24"/>
        </w:rPr>
        <w:t xml:space="preserve"> </w:t>
      </w:r>
      <w:r w:rsidRPr="000B08BE">
        <w:rPr>
          <w:rFonts w:ascii="Times New Roman" w:hAnsi="Times New Roman" w:cs="Times New Roman"/>
          <w:sz w:val="24"/>
          <w:szCs w:val="24"/>
        </w:rPr>
        <w:t>We also want to emphasize that dietary fiber intake is one of the most important factors in weight control</w:t>
      </w:r>
      <w:r>
        <w:rPr>
          <w:rFonts w:ascii="Times New Roman" w:hAnsi="Times New Roman" w:cs="Times New Roman"/>
          <w:sz w:val="24"/>
          <w:szCs w:val="24"/>
        </w:rPr>
        <w:t>. Consequently,</w:t>
      </w:r>
      <w:r w:rsidRPr="000B08BE">
        <w:rPr>
          <w:rFonts w:ascii="Times New Roman" w:hAnsi="Times New Roman" w:cs="Times New Roman"/>
          <w:sz w:val="24"/>
          <w:szCs w:val="24"/>
        </w:rPr>
        <w:t xml:space="preserve"> in our project, as just mentioned in the introduction to the data set, we finally chose </w:t>
      </w:r>
      <w:r w:rsidR="00957CA1" w:rsidRPr="00957CA1">
        <w:rPr>
          <w:rFonts w:ascii="Times New Roman" w:hAnsi="Times New Roman" w:cs="Times New Roman"/>
          <w:b/>
          <w:bCs/>
          <w:sz w:val="24"/>
          <w:szCs w:val="24"/>
        </w:rPr>
        <w:t>energy (calory)</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carbohydrates</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protein</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fat</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dietary</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fiber</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sodium</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vitamin</w:t>
      </w:r>
      <w:r w:rsidRPr="000B08BE">
        <w:rPr>
          <w:rFonts w:ascii="Times New Roman" w:hAnsi="Times New Roman" w:cs="Times New Roman"/>
          <w:sz w:val="24"/>
          <w:szCs w:val="24"/>
        </w:rPr>
        <w:t xml:space="preserve"> </w:t>
      </w:r>
      <w:r w:rsidRPr="00957CA1">
        <w:rPr>
          <w:rFonts w:ascii="Times New Roman" w:hAnsi="Times New Roman" w:cs="Times New Roman"/>
          <w:b/>
          <w:bCs/>
          <w:sz w:val="24"/>
          <w:szCs w:val="24"/>
        </w:rPr>
        <w:t>C</w:t>
      </w:r>
      <w:r w:rsidRPr="000B08BE">
        <w:rPr>
          <w:rFonts w:ascii="Times New Roman" w:hAnsi="Times New Roman" w:cs="Times New Roman"/>
          <w:sz w:val="24"/>
          <w:szCs w:val="24"/>
        </w:rPr>
        <w:t xml:space="preserve">, </w:t>
      </w:r>
      <w:r w:rsidR="00957CA1" w:rsidRPr="00957CA1">
        <w:rPr>
          <w:rFonts w:ascii="Times New Roman" w:hAnsi="Times New Roman" w:cs="Times New Roman"/>
          <w:b/>
          <w:bCs/>
          <w:sz w:val="24"/>
          <w:szCs w:val="24"/>
        </w:rPr>
        <w:t>calcium</w:t>
      </w:r>
      <w:r w:rsidRPr="000B08BE">
        <w:rPr>
          <w:rFonts w:ascii="Times New Roman" w:hAnsi="Times New Roman" w:cs="Times New Roman"/>
          <w:sz w:val="24"/>
          <w:szCs w:val="24"/>
        </w:rPr>
        <w:t xml:space="preserve">, these eight nutrients as our recommended basis </w:t>
      </w:r>
      <w:r w:rsidR="0030526C">
        <w:rPr>
          <w:rFonts w:ascii="Times New Roman" w:hAnsi="Times New Roman" w:cs="Times New Roman"/>
          <w:sz w:val="24"/>
          <w:szCs w:val="24"/>
        </w:rPr>
        <w:t>of</w:t>
      </w:r>
      <w:r w:rsidRPr="000B08BE">
        <w:rPr>
          <w:rFonts w:ascii="Times New Roman" w:hAnsi="Times New Roman" w:cs="Times New Roman"/>
          <w:sz w:val="24"/>
          <w:szCs w:val="24"/>
        </w:rPr>
        <w:t xml:space="preserve"> food</w:t>
      </w:r>
      <w:r w:rsidR="0030526C">
        <w:rPr>
          <w:rFonts w:ascii="Times New Roman" w:hAnsi="Times New Roman" w:cs="Times New Roman"/>
          <w:sz w:val="24"/>
          <w:szCs w:val="24"/>
        </w:rPr>
        <w:t>s.</w:t>
      </w:r>
    </w:p>
    <w:p w14:paraId="287E6B79" w14:textId="1273B094" w:rsidR="0030526C" w:rsidRDefault="0030526C" w:rsidP="0030526C">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 xml:space="preserve">In that case, we need to get </w:t>
      </w:r>
      <w:r w:rsidRPr="00645CC9">
        <w:rPr>
          <w:rFonts w:ascii="Times New Roman" w:hAnsi="Times New Roman" w:cs="Times New Roman"/>
          <w:b/>
          <w:bCs/>
          <w:sz w:val="24"/>
          <w:szCs w:val="24"/>
        </w:rPr>
        <w:t xml:space="preserve">the total </w:t>
      </w:r>
      <w:r w:rsidR="00974D68" w:rsidRPr="00645CC9">
        <w:rPr>
          <w:rFonts w:ascii="Times New Roman" w:hAnsi="Times New Roman" w:cs="Times New Roman"/>
          <w:b/>
          <w:bCs/>
          <w:sz w:val="24"/>
          <w:szCs w:val="24"/>
        </w:rPr>
        <w:t>quantity</w:t>
      </w:r>
      <w:r w:rsidRPr="0030526C">
        <w:rPr>
          <w:rFonts w:ascii="Times New Roman" w:hAnsi="Times New Roman" w:cs="Times New Roman"/>
          <w:sz w:val="24"/>
          <w:szCs w:val="24"/>
        </w:rPr>
        <w:t xml:space="preserve"> of each nutrient to be consumed per day</w:t>
      </w:r>
      <w:r>
        <w:rPr>
          <w:rFonts w:ascii="Times New Roman" w:hAnsi="Times New Roman" w:cs="Times New Roman"/>
          <w:sz w:val="24"/>
          <w:szCs w:val="24"/>
        </w:rPr>
        <w:t>:</w:t>
      </w:r>
    </w:p>
    <w:p w14:paraId="1ED5308F" w14:textId="0EE4056A" w:rsidR="0030526C" w:rsidRPr="00027002" w:rsidRDefault="00974D68" w:rsidP="00027002">
      <w:pPr>
        <w:pStyle w:val="a4"/>
        <w:numPr>
          <w:ilvl w:val="0"/>
          <w:numId w:val="36"/>
        </w:numPr>
        <w:spacing w:line="360" w:lineRule="auto"/>
        <w:ind w:firstLineChars="0"/>
        <w:rPr>
          <w:sz w:val="24"/>
          <w:szCs w:val="24"/>
        </w:rPr>
      </w:pPr>
      <w:r w:rsidRPr="00027002">
        <w:rPr>
          <w:rFonts w:hint="eastAsia"/>
          <w:sz w:val="24"/>
          <w:szCs w:val="24"/>
        </w:rPr>
        <w:t>F</w:t>
      </w:r>
      <w:r w:rsidRPr="00027002">
        <w:rPr>
          <w:sz w:val="24"/>
          <w:szCs w:val="24"/>
        </w:rPr>
        <w:t xml:space="preserve">or </w:t>
      </w:r>
      <w:r w:rsidRPr="00027002">
        <w:rPr>
          <w:b/>
          <w:bCs/>
          <w:sz w:val="24"/>
          <w:szCs w:val="24"/>
        </w:rPr>
        <w:t>energy (calory), carbohydrates, protein</w:t>
      </w:r>
      <w:r w:rsidRPr="00027002">
        <w:rPr>
          <w:sz w:val="24"/>
          <w:szCs w:val="24"/>
        </w:rPr>
        <w:t xml:space="preserve">: the quantity can be obtained from the </w:t>
      </w:r>
      <w:r w:rsidRPr="00027002">
        <w:rPr>
          <w:sz w:val="24"/>
          <w:szCs w:val="24"/>
          <w:highlight w:val="yellow"/>
        </w:rPr>
        <w:t>above graph</w:t>
      </w:r>
      <w:r w:rsidRPr="00027002">
        <w:rPr>
          <w:sz w:val="24"/>
          <w:szCs w:val="24"/>
        </w:rPr>
        <w:t>;</w:t>
      </w:r>
    </w:p>
    <w:p w14:paraId="5CB06B41" w14:textId="12035E52" w:rsidR="00974D68" w:rsidRPr="00027002" w:rsidRDefault="00974D68" w:rsidP="00027002">
      <w:pPr>
        <w:pStyle w:val="a4"/>
        <w:numPr>
          <w:ilvl w:val="0"/>
          <w:numId w:val="36"/>
        </w:numPr>
        <w:spacing w:line="360" w:lineRule="auto"/>
        <w:ind w:firstLineChars="0"/>
        <w:rPr>
          <w:sz w:val="24"/>
          <w:szCs w:val="24"/>
        </w:rPr>
      </w:pPr>
      <w:r w:rsidRPr="00027002">
        <w:rPr>
          <w:sz w:val="24"/>
          <w:szCs w:val="24"/>
        </w:rPr>
        <w:t>For other</w:t>
      </w:r>
      <w:r w:rsidRPr="00027002">
        <w:rPr>
          <w:b/>
          <w:bCs/>
          <w:sz w:val="24"/>
          <w:szCs w:val="24"/>
        </w:rPr>
        <w:t xml:space="preserve"> trace elements</w:t>
      </w:r>
      <w:r w:rsidRPr="00027002">
        <w:rPr>
          <w:sz w:val="24"/>
          <w:szCs w:val="24"/>
        </w:rPr>
        <w:t xml:space="preserve"> (</w:t>
      </w:r>
      <w:r w:rsidRPr="00027002">
        <w:rPr>
          <w:b/>
          <w:bCs/>
          <w:sz w:val="24"/>
          <w:szCs w:val="24"/>
        </w:rPr>
        <w:t>dietary</w:t>
      </w:r>
      <w:r w:rsidRPr="00027002">
        <w:rPr>
          <w:sz w:val="24"/>
          <w:szCs w:val="24"/>
        </w:rPr>
        <w:t xml:space="preserve"> </w:t>
      </w:r>
      <w:r w:rsidRPr="00027002">
        <w:rPr>
          <w:b/>
          <w:bCs/>
          <w:sz w:val="24"/>
          <w:szCs w:val="24"/>
        </w:rPr>
        <w:t>fiber</w:t>
      </w:r>
      <w:r w:rsidRPr="00027002">
        <w:rPr>
          <w:sz w:val="24"/>
          <w:szCs w:val="24"/>
        </w:rPr>
        <w:t xml:space="preserve">, </w:t>
      </w:r>
      <w:r w:rsidRPr="00027002">
        <w:rPr>
          <w:b/>
          <w:bCs/>
          <w:sz w:val="24"/>
          <w:szCs w:val="24"/>
        </w:rPr>
        <w:t>sodium</w:t>
      </w:r>
      <w:r w:rsidRPr="00027002">
        <w:rPr>
          <w:sz w:val="24"/>
          <w:szCs w:val="24"/>
        </w:rPr>
        <w:t xml:space="preserve">, </w:t>
      </w:r>
      <w:r w:rsidRPr="00027002">
        <w:rPr>
          <w:b/>
          <w:bCs/>
          <w:sz w:val="24"/>
          <w:szCs w:val="24"/>
        </w:rPr>
        <w:t>vitamin</w:t>
      </w:r>
      <w:r w:rsidRPr="00027002">
        <w:rPr>
          <w:sz w:val="24"/>
          <w:szCs w:val="24"/>
        </w:rPr>
        <w:t xml:space="preserve"> </w:t>
      </w:r>
      <w:r w:rsidRPr="00027002">
        <w:rPr>
          <w:b/>
          <w:bCs/>
          <w:sz w:val="24"/>
          <w:szCs w:val="24"/>
        </w:rPr>
        <w:t>C</w:t>
      </w:r>
      <w:r w:rsidRPr="00027002">
        <w:rPr>
          <w:sz w:val="24"/>
          <w:szCs w:val="24"/>
        </w:rPr>
        <w:t xml:space="preserve">, </w:t>
      </w:r>
      <w:r w:rsidRPr="00027002">
        <w:rPr>
          <w:b/>
          <w:bCs/>
          <w:sz w:val="24"/>
          <w:szCs w:val="24"/>
        </w:rPr>
        <w:t>calcium</w:t>
      </w:r>
      <w:r w:rsidRPr="00027002">
        <w:rPr>
          <w:sz w:val="24"/>
          <w:szCs w:val="24"/>
        </w:rPr>
        <w:t>), because their amount should be consumed each day is basically the same for people with different physical conditions, we find the table in “The Chinese dietary guideline (2022)” as below:</w:t>
      </w:r>
    </w:p>
    <w:tbl>
      <w:tblPr>
        <w:tblStyle w:val="21"/>
        <w:tblW w:w="0" w:type="auto"/>
        <w:jc w:val="center"/>
        <w:tblLook w:val="04A0" w:firstRow="1" w:lastRow="0" w:firstColumn="1" w:lastColumn="0" w:noHBand="0" w:noVBand="1"/>
      </w:tblPr>
      <w:tblGrid>
        <w:gridCol w:w="4148"/>
        <w:gridCol w:w="4148"/>
      </w:tblGrid>
      <w:tr w:rsidR="00974D68" w:rsidRPr="00120D0C" w14:paraId="54596BCB" w14:textId="77777777" w:rsidTr="000270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54009913" w14:textId="77777777" w:rsidR="00974D68" w:rsidRPr="00120D0C" w:rsidRDefault="00974D68" w:rsidP="00B92D2F">
            <w:pPr>
              <w:widowControl/>
              <w:spacing w:line="360" w:lineRule="auto"/>
              <w:rPr>
                <w:rFonts w:ascii="Times New Roman" w:hAnsi="Times New Roman" w:cs="Times New Roman"/>
                <w:b w:val="0"/>
                <w:bCs w:val="0"/>
                <w:sz w:val="24"/>
                <w:szCs w:val="24"/>
              </w:rPr>
            </w:pPr>
            <w:r w:rsidRPr="00D01891">
              <w:rPr>
                <w:rFonts w:ascii="Times New Roman" w:hAnsi="Times New Roman" w:cs="Times New Roman"/>
                <w:b w:val="0"/>
                <w:bCs w:val="0"/>
                <w:sz w:val="24"/>
                <w:szCs w:val="24"/>
              </w:rPr>
              <w:t>Dietary fiber</w:t>
            </w:r>
          </w:p>
        </w:tc>
        <w:tc>
          <w:tcPr>
            <w:tcW w:w="4148" w:type="dxa"/>
          </w:tcPr>
          <w:p w14:paraId="35FD6005" w14:textId="77777777" w:rsidR="00974D68" w:rsidRPr="00120D0C" w:rsidRDefault="00974D68" w:rsidP="00B92D2F">
            <w:pPr>
              <w:widowControl/>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25g</w:t>
            </w:r>
          </w:p>
        </w:tc>
      </w:tr>
      <w:tr w:rsidR="00974D68" w:rsidRPr="00120D0C" w14:paraId="2649E65F" w14:textId="77777777" w:rsidTr="000270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05892BA2" w14:textId="77777777" w:rsidR="00974D68" w:rsidRPr="00120D0C" w:rsidRDefault="00974D68" w:rsidP="00B92D2F">
            <w:pPr>
              <w:widowControl/>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alcium</w:t>
            </w:r>
          </w:p>
        </w:tc>
        <w:tc>
          <w:tcPr>
            <w:tcW w:w="4148" w:type="dxa"/>
          </w:tcPr>
          <w:p w14:paraId="7A5B9401" w14:textId="77777777" w:rsidR="00974D68" w:rsidRPr="00120D0C" w:rsidRDefault="00974D68" w:rsidP="00B92D2F">
            <w:pPr>
              <w:widowControl/>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0mg</w:t>
            </w:r>
          </w:p>
        </w:tc>
      </w:tr>
      <w:tr w:rsidR="00974D68" w:rsidRPr="00120D0C" w14:paraId="2BF7F71F" w14:textId="77777777" w:rsidTr="00027002">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C1795A9" w14:textId="77777777" w:rsidR="00974D68" w:rsidRPr="00120D0C" w:rsidRDefault="00974D68" w:rsidP="00B92D2F">
            <w:pPr>
              <w:widowControl/>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Sodium</w:t>
            </w:r>
          </w:p>
        </w:tc>
        <w:tc>
          <w:tcPr>
            <w:tcW w:w="4148" w:type="dxa"/>
          </w:tcPr>
          <w:p w14:paraId="2FD57BB7" w14:textId="77777777" w:rsidR="00974D68" w:rsidRPr="00120D0C" w:rsidRDefault="00974D68" w:rsidP="00B92D2F">
            <w:pPr>
              <w:widowControl/>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0mg</w:t>
            </w:r>
          </w:p>
        </w:tc>
      </w:tr>
      <w:tr w:rsidR="00974D68" w:rsidRPr="00120D0C" w14:paraId="436A9B11" w14:textId="77777777" w:rsidTr="000270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62D0195B" w14:textId="77777777" w:rsidR="00974D68" w:rsidRPr="00120D0C" w:rsidRDefault="00974D68" w:rsidP="00B92D2F">
            <w:pPr>
              <w:widowControl/>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Vitamin C</w:t>
            </w:r>
          </w:p>
        </w:tc>
        <w:tc>
          <w:tcPr>
            <w:tcW w:w="4148" w:type="dxa"/>
          </w:tcPr>
          <w:p w14:paraId="6469A1A1" w14:textId="77777777" w:rsidR="00974D68" w:rsidRPr="00120D0C" w:rsidRDefault="00974D68" w:rsidP="00874CFF">
            <w:pPr>
              <w:keepNext/>
              <w:widowControl/>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mg</w:t>
            </w:r>
          </w:p>
        </w:tc>
      </w:tr>
    </w:tbl>
    <w:p w14:paraId="1E33E160" w14:textId="66C2D55D" w:rsidR="00874CFF" w:rsidRDefault="00874CFF" w:rsidP="00874CFF">
      <w:pPr>
        <w:pStyle w:val="a5"/>
        <w:jc w:val="center"/>
      </w:pPr>
      <w:r>
        <w:t xml:space="preserve">Table </w:t>
      </w:r>
      <w:r w:rsidR="00685854">
        <w:fldChar w:fldCharType="begin"/>
      </w:r>
      <w:r w:rsidR="00685854">
        <w:instrText xml:space="preserve"> SEQ Table \* ARABIC </w:instrText>
      </w:r>
      <w:r w:rsidR="00685854">
        <w:fldChar w:fldCharType="separate"/>
      </w:r>
      <w:r w:rsidR="000D539C">
        <w:rPr>
          <w:noProof/>
        </w:rPr>
        <w:t>7</w:t>
      </w:r>
      <w:r w:rsidR="00685854">
        <w:rPr>
          <w:noProof/>
        </w:rPr>
        <w:fldChar w:fldCharType="end"/>
      </w:r>
      <w:r>
        <w:t xml:space="preserve"> Trace Elements</w:t>
      </w:r>
    </w:p>
    <w:p w14:paraId="5966F7DF" w14:textId="3E9AC1AD" w:rsidR="00B072EE" w:rsidRDefault="00974D68" w:rsidP="00645CC9">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lastRenderedPageBreak/>
        <w:t>A</w:t>
      </w:r>
      <w:r>
        <w:rPr>
          <w:rFonts w:ascii="Times New Roman" w:hAnsi="Times New Roman" w:cs="Times New Roman"/>
          <w:sz w:val="24"/>
          <w:szCs w:val="24"/>
        </w:rPr>
        <w:t xml:space="preserve">lso, </w:t>
      </w:r>
      <w:r w:rsidRPr="00645CC9">
        <w:rPr>
          <w:rFonts w:ascii="Times New Roman" w:hAnsi="Times New Roman" w:cs="Times New Roman"/>
          <w:b/>
          <w:bCs/>
          <w:sz w:val="24"/>
          <w:szCs w:val="24"/>
        </w:rPr>
        <w:t>the proportion</w:t>
      </w:r>
      <w:r w:rsidRPr="0030526C">
        <w:rPr>
          <w:rFonts w:ascii="Times New Roman" w:hAnsi="Times New Roman" w:cs="Times New Roman"/>
          <w:sz w:val="24"/>
          <w:szCs w:val="24"/>
        </w:rPr>
        <w:t xml:space="preserve"> of each type of food to each nutrient </w:t>
      </w:r>
      <w:r>
        <w:rPr>
          <w:rFonts w:ascii="Times New Roman" w:hAnsi="Times New Roman" w:cs="Times New Roman"/>
          <w:sz w:val="24"/>
          <w:szCs w:val="24"/>
        </w:rPr>
        <w:t xml:space="preserve">can be inferenced from </w:t>
      </w:r>
      <w:r w:rsidR="00B072EE">
        <w:rPr>
          <w:rFonts w:ascii="Times New Roman" w:hAnsi="Times New Roman" w:cs="Times New Roman"/>
          <w:sz w:val="24"/>
          <w:szCs w:val="24"/>
        </w:rPr>
        <w:t>the above</w:t>
      </w:r>
      <w:r>
        <w:rPr>
          <w:rFonts w:ascii="Times New Roman" w:hAnsi="Times New Roman" w:cs="Times New Roman"/>
          <w:sz w:val="24"/>
          <w:szCs w:val="24"/>
        </w:rPr>
        <w:t xml:space="preserve"> quantities (</w:t>
      </w:r>
      <w:r w:rsidR="008D710A">
        <w:rPr>
          <w:rFonts w:ascii="Times New Roman" w:hAnsi="Times New Roman" w:cs="Times New Roman"/>
          <w:sz w:val="24"/>
          <w:szCs w:val="24"/>
        </w:rPr>
        <w:t>t</w:t>
      </w:r>
      <w:r w:rsidR="008D710A" w:rsidRPr="008D710A">
        <w:rPr>
          <w:rFonts w:ascii="Times New Roman" w:hAnsi="Times New Roman" w:cs="Times New Roman"/>
          <w:sz w:val="24"/>
          <w:szCs w:val="24"/>
        </w:rPr>
        <w:t xml:space="preserve">he </w:t>
      </w:r>
      <w:r w:rsidR="008D710A">
        <w:rPr>
          <w:rFonts w:ascii="Times New Roman" w:hAnsi="Times New Roman" w:cs="Times New Roman"/>
          <w:sz w:val="24"/>
          <w:szCs w:val="24"/>
        </w:rPr>
        <w:t>proportion</w:t>
      </w:r>
      <w:r w:rsidR="008D710A" w:rsidRPr="008D710A">
        <w:rPr>
          <w:rFonts w:ascii="Times New Roman" w:hAnsi="Times New Roman" w:cs="Times New Roman"/>
          <w:sz w:val="24"/>
          <w:szCs w:val="24"/>
        </w:rPr>
        <w:t xml:space="preserve"> is basically equal to the ratio of quantity</w:t>
      </w:r>
      <w:r>
        <w:rPr>
          <w:rFonts w:ascii="Times New Roman" w:hAnsi="Times New Roman" w:cs="Times New Roman"/>
          <w:sz w:val="24"/>
          <w:szCs w:val="24"/>
        </w:rPr>
        <w:t>)</w:t>
      </w:r>
      <w:r w:rsidR="00B072EE">
        <w:rPr>
          <w:rFonts w:ascii="Times New Roman" w:hAnsi="Times New Roman" w:cs="Times New Roman"/>
          <w:sz w:val="24"/>
          <w:szCs w:val="24"/>
        </w:rPr>
        <w:t>:</w:t>
      </w:r>
    </w:p>
    <w:p w14:paraId="22C13ECB" w14:textId="6F52DFF7" w:rsidR="00B072EE" w:rsidRPr="00027002" w:rsidRDefault="00B072EE" w:rsidP="00027002">
      <w:pPr>
        <w:pStyle w:val="a4"/>
        <w:numPr>
          <w:ilvl w:val="0"/>
          <w:numId w:val="35"/>
        </w:numPr>
        <w:spacing w:line="360" w:lineRule="auto"/>
        <w:ind w:firstLineChars="0"/>
        <w:rPr>
          <w:sz w:val="24"/>
          <w:szCs w:val="24"/>
        </w:rPr>
      </w:pPr>
      <w:r w:rsidRPr="00027002">
        <w:rPr>
          <w:rFonts w:hint="eastAsia"/>
          <w:sz w:val="24"/>
          <w:szCs w:val="24"/>
        </w:rPr>
        <w:t>F</w:t>
      </w:r>
      <w:r w:rsidRPr="00027002">
        <w:rPr>
          <w:sz w:val="24"/>
          <w:szCs w:val="24"/>
        </w:rPr>
        <w:t xml:space="preserve">or </w:t>
      </w:r>
      <w:r w:rsidRPr="00027002">
        <w:rPr>
          <w:b/>
          <w:bCs/>
          <w:sz w:val="24"/>
          <w:szCs w:val="24"/>
        </w:rPr>
        <w:t>energy (calory), carbohydrates, protein, sodium</w:t>
      </w:r>
      <w:r w:rsidRPr="00027002">
        <w:rPr>
          <w:sz w:val="24"/>
          <w:szCs w:val="24"/>
        </w:rPr>
        <w:t xml:space="preserve">, and </w:t>
      </w:r>
      <w:r w:rsidRPr="00027002">
        <w:rPr>
          <w:b/>
          <w:bCs/>
          <w:sz w:val="24"/>
          <w:szCs w:val="24"/>
        </w:rPr>
        <w:t xml:space="preserve">calcium: </w:t>
      </w:r>
      <w:r w:rsidRPr="00027002">
        <w:rPr>
          <w:sz w:val="24"/>
          <w:szCs w:val="24"/>
        </w:rPr>
        <w:t>the</w:t>
      </w:r>
      <w:r w:rsidRPr="00027002">
        <w:rPr>
          <w:b/>
          <w:bCs/>
          <w:sz w:val="24"/>
          <w:szCs w:val="24"/>
        </w:rPr>
        <w:t xml:space="preserve"> </w:t>
      </w:r>
      <w:r w:rsidRPr="00027002">
        <w:rPr>
          <w:sz w:val="24"/>
          <w:szCs w:val="24"/>
        </w:rPr>
        <w:t>proportion is the distribution of their quantities;</w:t>
      </w:r>
    </w:p>
    <w:p w14:paraId="61A1A932" w14:textId="514639F4" w:rsidR="00B072EE" w:rsidRPr="00027002" w:rsidRDefault="00B072EE" w:rsidP="00027002">
      <w:pPr>
        <w:pStyle w:val="a4"/>
        <w:numPr>
          <w:ilvl w:val="0"/>
          <w:numId w:val="35"/>
        </w:numPr>
        <w:spacing w:line="360" w:lineRule="auto"/>
        <w:ind w:firstLineChars="0"/>
        <w:rPr>
          <w:sz w:val="24"/>
          <w:szCs w:val="24"/>
        </w:rPr>
      </w:pPr>
      <w:r w:rsidRPr="00027002">
        <w:rPr>
          <w:sz w:val="24"/>
          <w:szCs w:val="24"/>
        </w:rPr>
        <w:t xml:space="preserve">For </w:t>
      </w:r>
      <w:r w:rsidRPr="00027002">
        <w:rPr>
          <w:b/>
          <w:bCs/>
          <w:sz w:val="24"/>
          <w:szCs w:val="24"/>
        </w:rPr>
        <w:t>dietary</w:t>
      </w:r>
      <w:r w:rsidRPr="00027002">
        <w:rPr>
          <w:sz w:val="24"/>
          <w:szCs w:val="24"/>
        </w:rPr>
        <w:t xml:space="preserve"> </w:t>
      </w:r>
      <w:r w:rsidRPr="00027002">
        <w:rPr>
          <w:b/>
          <w:bCs/>
          <w:sz w:val="24"/>
          <w:szCs w:val="24"/>
        </w:rPr>
        <w:t xml:space="preserve">fiber: </w:t>
      </w:r>
      <w:r w:rsidRPr="00027002">
        <w:rPr>
          <w:sz w:val="24"/>
          <w:szCs w:val="24"/>
        </w:rPr>
        <w:t>as we mentioned in the dataset part, dietary fiber</w:t>
      </w:r>
      <w:r w:rsidRPr="00027002">
        <w:rPr>
          <w:b/>
          <w:bCs/>
          <w:sz w:val="24"/>
          <w:szCs w:val="24"/>
        </w:rPr>
        <w:t xml:space="preserve"> </w:t>
      </w:r>
      <w:r w:rsidR="004E18FA" w:rsidRPr="00027002">
        <w:rPr>
          <w:sz w:val="24"/>
          <w:szCs w:val="24"/>
        </w:rPr>
        <w:t xml:space="preserve">only exists in </w:t>
      </w:r>
      <w:r w:rsidR="004E18FA" w:rsidRPr="00027002">
        <w:rPr>
          <w:b/>
          <w:bCs/>
          <w:sz w:val="24"/>
          <w:szCs w:val="24"/>
        </w:rPr>
        <w:t xml:space="preserve">fruits, vegetables </w:t>
      </w:r>
      <w:r w:rsidR="004E18FA" w:rsidRPr="00027002">
        <w:rPr>
          <w:sz w:val="24"/>
          <w:szCs w:val="24"/>
        </w:rPr>
        <w:t>and</w:t>
      </w:r>
      <w:r w:rsidR="004E18FA" w:rsidRPr="00027002">
        <w:rPr>
          <w:b/>
          <w:bCs/>
          <w:sz w:val="24"/>
          <w:szCs w:val="24"/>
        </w:rPr>
        <w:t xml:space="preserve"> cereals</w:t>
      </w:r>
      <w:r w:rsidR="004E18FA" w:rsidRPr="00027002">
        <w:rPr>
          <w:sz w:val="24"/>
          <w:szCs w:val="24"/>
        </w:rPr>
        <w:t>, so the proportion is the distribution of only these 3 categories;</w:t>
      </w:r>
    </w:p>
    <w:p w14:paraId="26461EFF" w14:textId="5FDF20AE" w:rsidR="00974D68" w:rsidRPr="00027002" w:rsidRDefault="004E18FA" w:rsidP="00027002">
      <w:pPr>
        <w:pStyle w:val="a4"/>
        <w:numPr>
          <w:ilvl w:val="0"/>
          <w:numId w:val="35"/>
        </w:numPr>
        <w:spacing w:line="360" w:lineRule="auto"/>
        <w:ind w:firstLineChars="0"/>
        <w:rPr>
          <w:sz w:val="24"/>
          <w:szCs w:val="24"/>
        </w:rPr>
      </w:pPr>
      <w:r w:rsidRPr="00027002">
        <w:rPr>
          <w:rFonts w:hint="eastAsia"/>
          <w:sz w:val="24"/>
          <w:szCs w:val="24"/>
        </w:rPr>
        <w:t>F</w:t>
      </w:r>
      <w:r w:rsidRPr="00027002">
        <w:rPr>
          <w:sz w:val="24"/>
          <w:szCs w:val="24"/>
        </w:rPr>
        <w:t xml:space="preserve">or </w:t>
      </w:r>
      <w:r w:rsidRPr="00027002">
        <w:rPr>
          <w:b/>
          <w:bCs/>
          <w:sz w:val="24"/>
          <w:szCs w:val="24"/>
        </w:rPr>
        <w:t>Vitamin C</w:t>
      </w:r>
      <w:r w:rsidRPr="00027002">
        <w:rPr>
          <w:sz w:val="24"/>
          <w:szCs w:val="24"/>
        </w:rPr>
        <w:t xml:space="preserve">: because </w:t>
      </w:r>
      <w:r w:rsidRPr="00027002">
        <w:rPr>
          <w:b/>
          <w:bCs/>
          <w:sz w:val="24"/>
          <w:szCs w:val="24"/>
        </w:rPr>
        <w:t xml:space="preserve">VC </w:t>
      </w:r>
      <w:r w:rsidRPr="00027002">
        <w:rPr>
          <w:sz w:val="24"/>
          <w:szCs w:val="24"/>
        </w:rPr>
        <w:t xml:space="preserve">cannot exist in high temperature, they can only be got from </w:t>
      </w:r>
      <w:r w:rsidR="00B0700D" w:rsidRPr="00027002">
        <w:rPr>
          <w:b/>
          <w:bCs/>
          <w:sz w:val="24"/>
          <w:szCs w:val="24"/>
        </w:rPr>
        <w:t>fruits</w:t>
      </w:r>
      <w:r w:rsidR="00B0700D" w:rsidRPr="00027002">
        <w:rPr>
          <w:sz w:val="24"/>
          <w:szCs w:val="24"/>
        </w:rPr>
        <w:t xml:space="preserve"> (eaten raw), so the proportion is only taken by </w:t>
      </w:r>
      <w:r w:rsidR="00B0700D" w:rsidRPr="00027002">
        <w:rPr>
          <w:b/>
          <w:bCs/>
          <w:sz w:val="24"/>
          <w:szCs w:val="24"/>
        </w:rPr>
        <w:t>fruits</w:t>
      </w:r>
      <w:r w:rsidR="00B0700D" w:rsidRPr="00027002">
        <w:rPr>
          <w:sz w:val="24"/>
          <w:szCs w:val="24"/>
        </w:rPr>
        <w:t>.</w:t>
      </w:r>
    </w:p>
    <w:p w14:paraId="297AB31C" w14:textId="2DD84E01" w:rsidR="00FF7AA9" w:rsidRDefault="00645CC9" w:rsidP="00027002">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In addition</w:t>
      </w:r>
      <w:r w:rsidR="00FF7AA9" w:rsidRPr="00120D0C">
        <w:rPr>
          <w:rFonts w:ascii="Times New Roman" w:hAnsi="Times New Roman" w:cs="Times New Roman"/>
          <w:sz w:val="24"/>
          <w:szCs w:val="24"/>
        </w:rPr>
        <w:t>, there several fundamental rules that we all should obey are as follow. We should cherish food, prepare meals according to needs, and advocate sharing meals without wasting them. At the same time, it is necessary to choose fresh and hygienic food and appropriate cooking methods. The process of food preparation is divided according to the raw and cooked food, and the second heating of cooked food should be thoroughly heated. We must also learn to read food labels and choose food reasonably. It is very important to come home to eat more often, to enjoy food and family affection. We should inherit the fine culture and develop a new style of food civilization.</w:t>
      </w:r>
    </w:p>
    <w:p w14:paraId="1CBB6C25" w14:textId="77777777" w:rsidR="00FA43AA" w:rsidRPr="00FF7AA9" w:rsidRDefault="00FA43AA" w:rsidP="00FA43AA">
      <w:pPr>
        <w:rPr>
          <w:rFonts w:ascii="Times New Roman" w:hAnsi="Times New Roman" w:cs="Times New Roman"/>
          <w:sz w:val="24"/>
          <w:szCs w:val="24"/>
        </w:rPr>
      </w:pPr>
    </w:p>
    <w:p w14:paraId="46268013" w14:textId="77777777" w:rsidR="002B2C9B" w:rsidRPr="002B2C9B" w:rsidRDefault="002B2C9B" w:rsidP="002B2C9B">
      <w:pPr>
        <w:rPr>
          <w:rFonts w:ascii="Times New Roman" w:hAnsi="Times New Roman" w:cs="Times New Roman"/>
          <w:sz w:val="24"/>
          <w:szCs w:val="24"/>
        </w:rPr>
      </w:pPr>
    </w:p>
    <w:p w14:paraId="69A242F8" w14:textId="1179DE37" w:rsidR="00574BF6" w:rsidRDefault="003859CF" w:rsidP="003859CF">
      <w:pPr>
        <w:pStyle w:val="1"/>
        <w:numPr>
          <w:ilvl w:val="0"/>
          <w:numId w:val="8"/>
        </w:numPr>
        <w:tabs>
          <w:tab w:val="clear" w:pos="960"/>
          <w:tab w:val="num" w:pos="660"/>
        </w:tabs>
        <w:ind w:left="660" w:hanging="660"/>
        <w:rPr>
          <w:rFonts w:eastAsia="宋体"/>
          <w:sz w:val="32"/>
          <w:szCs w:val="32"/>
        </w:rPr>
      </w:pPr>
      <w:bookmarkStart w:id="14" w:name="_Toc119880220"/>
      <w:r>
        <w:rPr>
          <w:rFonts w:eastAsia="宋体" w:hint="eastAsia"/>
          <w:sz w:val="32"/>
          <w:szCs w:val="32"/>
        </w:rPr>
        <w:lastRenderedPageBreak/>
        <w:t>E</w:t>
      </w:r>
      <w:r>
        <w:rPr>
          <w:rFonts w:eastAsia="宋体"/>
          <w:sz w:val="32"/>
          <w:szCs w:val="32"/>
        </w:rPr>
        <w:t xml:space="preserve">at Healthy: </w:t>
      </w:r>
      <w:r w:rsidRPr="003859CF">
        <w:rPr>
          <w:rFonts w:eastAsia="宋体"/>
          <w:sz w:val="32"/>
          <w:szCs w:val="32"/>
        </w:rPr>
        <w:t xml:space="preserve">Search </w:t>
      </w:r>
      <w:r>
        <w:rPr>
          <w:rFonts w:eastAsia="宋体"/>
          <w:sz w:val="32"/>
          <w:szCs w:val="32"/>
        </w:rPr>
        <w:t>by</w:t>
      </w:r>
      <w:r w:rsidRPr="003859CF">
        <w:rPr>
          <w:rFonts w:eastAsia="宋体"/>
          <w:sz w:val="32"/>
          <w:szCs w:val="32"/>
        </w:rPr>
        <w:t xml:space="preserve"> nutritional standards</w:t>
      </w:r>
      <w:r>
        <w:rPr>
          <w:rFonts w:eastAsia="宋体"/>
          <w:sz w:val="32"/>
          <w:szCs w:val="32"/>
        </w:rPr>
        <w:t xml:space="preserve"> using Elasticsearch</w:t>
      </w:r>
      <w:bookmarkEnd w:id="14"/>
    </w:p>
    <w:p w14:paraId="48E7826E" w14:textId="598DBA33" w:rsidR="003859CF" w:rsidRDefault="00027002" w:rsidP="003859CF">
      <w:pPr>
        <w:pStyle w:val="2"/>
        <w:numPr>
          <w:ilvl w:val="1"/>
          <w:numId w:val="8"/>
        </w:numPr>
        <w:spacing w:line="360" w:lineRule="auto"/>
      </w:pPr>
      <w:r>
        <w:t xml:space="preserve"> </w:t>
      </w:r>
      <w:bookmarkStart w:id="15" w:name="_Toc119880221"/>
      <w:r w:rsidR="007977EB">
        <w:t>Motivations and G</w:t>
      </w:r>
      <w:r w:rsidR="007977EB">
        <w:rPr>
          <w:rFonts w:hint="eastAsia"/>
        </w:rPr>
        <w:t>oal</w:t>
      </w:r>
      <w:r w:rsidR="003859CF" w:rsidRPr="003859CF">
        <w:t>s</w:t>
      </w:r>
      <w:bookmarkEnd w:id="15"/>
    </w:p>
    <w:p w14:paraId="66717C0E" w14:textId="09FE78EA" w:rsidR="00805947" w:rsidRDefault="007977EB" w:rsidP="00027002">
      <w:pPr>
        <w:spacing w:line="360" w:lineRule="auto"/>
        <w:ind w:firstLineChars="100" w:firstLine="240"/>
        <w:rPr>
          <w:rFonts w:ascii="Times New Roman" w:hAnsi="Times New Roman" w:cs="Times New Roman"/>
          <w:sz w:val="24"/>
          <w:szCs w:val="24"/>
        </w:rPr>
      </w:pPr>
      <w:r w:rsidRPr="007977EB">
        <w:rPr>
          <w:rFonts w:ascii="Times New Roman" w:hAnsi="Times New Roman" w:cs="Times New Roman"/>
          <w:sz w:val="24"/>
          <w:szCs w:val="24"/>
        </w:rPr>
        <w:t>As one of the main functions of this system, we need to find recipes</w:t>
      </w:r>
      <w:r>
        <w:rPr>
          <w:rFonts w:ascii="Times New Roman" w:hAnsi="Times New Roman" w:cs="Times New Roman"/>
          <w:sz w:val="24"/>
          <w:szCs w:val="24"/>
        </w:rPr>
        <w:t xml:space="preserve"> </w:t>
      </w:r>
      <w:r w:rsidRPr="007977EB">
        <w:rPr>
          <w:rFonts w:ascii="Times New Roman" w:hAnsi="Times New Roman" w:cs="Times New Roman"/>
          <w:sz w:val="24"/>
          <w:szCs w:val="24"/>
        </w:rPr>
        <w:t>for the users based on their body information in the food database that best meet their nutritional needs.</w:t>
      </w:r>
      <w:r w:rsidR="006E33CE">
        <w:rPr>
          <w:rFonts w:ascii="Times New Roman" w:hAnsi="Times New Roman" w:cs="Times New Roman"/>
          <w:sz w:val="24"/>
          <w:szCs w:val="24"/>
        </w:rPr>
        <w:t xml:space="preserve"> </w:t>
      </w:r>
    </w:p>
    <w:p w14:paraId="658C409C" w14:textId="54506F4B" w:rsidR="00805947" w:rsidRDefault="00805947" w:rsidP="00027002">
      <w:pPr>
        <w:spacing w:line="360" w:lineRule="auto"/>
        <w:ind w:firstLineChars="100" w:firstLine="240"/>
        <w:rPr>
          <w:rFonts w:ascii="Times New Roman" w:hAnsi="Times New Roman" w:cs="Times New Roman"/>
          <w:sz w:val="24"/>
          <w:szCs w:val="24"/>
        </w:rPr>
      </w:pPr>
      <w:r w:rsidRPr="00805947">
        <w:rPr>
          <w:rFonts w:ascii="Times New Roman" w:hAnsi="Times New Roman" w:cs="Times New Roman"/>
          <w:sz w:val="24"/>
          <w:szCs w:val="24"/>
        </w:rPr>
        <w:t xml:space="preserve">Since our website records users' height, weight, age, gender, activity </w:t>
      </w:r>
      <w:r>
        <w:rPr>
          <w:rFonts w:ascii="Times New Roman" w:hAnsi="Times New Roman" w:cs="Times New Roman"/>
          <w:sz w:val="24"/>
          <w:szCs w:val="24"/>
        </w:rPr>
        <w:t>level</w:t>
      </w:r>
      <w:r w:rsidRPr="00805947">
        <w:rPr>
          <w:rFonts w:ascii="Times New Roman" w:hAnsi="Times New Roman" w:cs="Times New Roman"/>
          <w:sz w:val="24"/>
          <w:szCs w:val="24"/>
        </w:rPr>
        <w:t xml:space="preserve"> and dietary goals during registration, we can set nutritional </w:t>
      </w:r>
      <w:r>
        <w:rPr>
          <w:rFonts w:ascii="Times New Roman" w:hAnsi="Times New Roman" w:cs="Times New Roman"/>
          <w:sz w:val="24"/>
          <w:szCs w:val="24"/>
        </w:rPr>
        <w:t>standards</w:t>
      </w:r>
      <w:r w:rsidRPr="00805947">
        <w:rPr>
          <w:rFonts w:ascii="Times New Roman" w:hAnsi="Times New Roman" w:cs="Times New Roman"/>
          <w:sz w:val="24"/>
          <w:szCs w:val="24"/>
        </w:rPr>
        <w:t xml:space="preserve"> by the previously mentioned nutritional </w:t>
      </w:r>
      <w:r>
        <w:rPr>
          <w:rFonts w:ascii="Times New Roman" w:hAnsi="Times New Roman" w:cs="Times New Roman"/>
          <w:sz w:val="24"/>
          <w:szCs w:val="24"/>
        </w:rPr>
        <w:t>calculation measurements</w:t>
      </w:r>
      <w:r w:rsidRPr="00805947">
        <w:rPr>
          <w:rFonts w:ascii="Times New Roman" w:hAnsi="Times New Roman" w:cs="Times New Roman"/>
          <w:sz w:val="24"/>
          <w:szCs w:val="24"/>
        </w:rPr>
        <w:t xml:space="preserve"> (BMR, TDEE, fixed values of micronutrients, etc.) and then use Elasticsearch for a </w:t>
      </w:r>
      <w:bookmarkStart w:id="16" w:name="_Hlk119766000"/>
      <w:r w:rsidRPr="00805947">
        <w:rPr>
          <w:rFonts w:ascii="Times New Roman" w:hAnsi="Times New Roman" w:cs="Times New Roman"/>
          <w:sz w:val="24"/>
          <w:szCs w:val="24"/>
        </w:rPr>
        <w:t>custom scoring script</w:t>
      </w:r>
      <w:bookmarkEnd w:id="16"/>
      <w:r w:rsidRPr="00805947">
        <w:rPr>
          <w:rFonts w:ascii="Times New Roman" w:hAnsi="Times New Roman" w:cs="Times New Roman"/>
          <w:sz w:val="24"/>
          <w:szCs w:val="24"/>
        </w:rPr>
        <w:t xml:space="preserve"> to search for ingredients that are closest to the </w:t>
      </w:r>
      <w:r>
        <w:rPr>
          <w:rFonts w:ascii="Times New Roman" w:hAnsi="Times New Roman" w:cs="Times New Roman"/>
          <w:sz w:val="24"/>
          <w:szCs w:val="24"/>
        </w:rPr>
        <w:t>standards.</w:t>
      </w:r>
    </w:p>
    <w:p w14:paraId="2CCA78C6" w14:textId="77777777" w:rsidR="00805947" w:rsidRPr="00027002" w:rsidRDefault="00805947" w:rsidP="007977EB">
      <w:pPr>
        <w:spacing w:line="360" w:lineRule="auto"/>
        <w:rPr>
          <w:rFonts w:ascii="Times New Roman" w:hAnsi="Times New Roman" w:cs="Times New Roman"/>
          <w:sz w:val="24"/>
          <w:szCs w:val="24"/>
        </w:rPr>
      </w:pPr>
    </w:p>
    <w:p w14:paraId="5F227B99" w14:textId="75E47C9E" w:rsidR="007D1B5C" w:rsidRDefault="00027002" w:rsidP="007D1B5C">
      <w:pPr>
        <w:pStyle w:val="2"/>
        <w:numPr>
          <w:ilvl w:val="1"/>
          <w:numId w:val="8"/>
        </w:numPr>
        <w:spacing w:line="360" w:lineRule="auto"/>
      </w:pPr>
      <w:r>
        <w:t xml:space="preserve"> </w:t>
      </w:r>
      <w:bookmarkStart w:id="17" w:name="_Toc119880222"/>
      <w:r w:rsidR="007D1B5C">
        <w:t>E</w:t>
      </w:r>
      <w:r w:rsidR="007D1B5C">
        <w:rPr>
          <w:rFonts w:hint="eastAsia"/>
        </w:rPr>
        <w:t>lastic</w:t>
      </w:r>
      <w:r w:rsidR="007D1B5C">
        <w:t>search</w:t>
      </w:r>
      <w:r w:rsidR="007571CA">
        <w:t xml:space="preserve"> (ES)</w:t>
      </w:r>
      <w:bookmarkEnd w:id="17"/>
    </w:p>
    <w:p w14:paraId="019F38BE" w14:textId="441993B2" w:rsidR="00805947" w:rsidRDefault="00E06404" w:rsidP="00027002">
      <w:pPr>
        <w:spacing w:line="360" w:lineRule="auto"/>
        <w:ind w:firstLineChars="100" w:firstLine="240"/>
        <w:rPr>
          <w:rFonts w:ascii="Times New Roman" w:hAnsi="Times New Roman" w:cs="Times New Roman"/>
          <w:sz w:val="24"/>
          <w:szCs w:val="24"/>
        </w:rPr>
      </w:pPr>
      <w:r w:rsidRPr="00E06404">
        <w:rPr>
          <w:rFonts w:ascii="Times New Roman" w:hAnsi="Times New Roman" w:cs="Times New Roman"/>
          <w:sz w:val="24"/>
          <w:szCs w:val="24"/>
        </w:rPr>
        <w:t xml:space="preserve">Elasticsearch is a search engine </w:t>
      </w:r>
      <w:r>
        <w:rPr>
          <w:rFonts w:ascii="Times New Roman" w:hAnsi="Times New Roman" w:cs="Times New Roman"/>
          <w:sz w:val="24"/>
          <w:szCs w:val="24"/>
        </w:rPr>
        <w:t xml:space="preserve">core </w:t>
      </w:r>
      <w:r w:rsidRPr="00E06404">
        <w:rPr>
          <w:rFonts w:ascii="Times New Roman" w:hAnsi="Times New Roman" w:cs="Times New Roman"/>
          <w:sz w:val="24"/>
          <w:szCs w:val="24"/>
        </w:rPr>
        <w:t xml:space="preserve">based on the Lucene library. It provides a distributed, multitenant-capable full-text search engine with an HTTP web interface and schema-free JSON documents. </w:t>
      </w:r>
      <w:r>
        <w:rPr>
          <w:rFonts w:ascii="Times New Roman" w:hAnsi="Times New Roman" w:cs="Times New Roman"/>
          <w:sz w:val="24"/>
          <w:szCs w:val="24"/>
        </w:rPr>
        <w:t>A</w:t>
      </w:r>
      <w:r w:rsidRPr="00E06404">
        <w:rPr>
          <w:rFonts w:ascii="Times New Roman" w:hAnsi="Times New Roman" w:cs="Times New Roman"/>
          <w:sz w:val="24"/>
          <w:szCs w:val="24"/>
        </w:rPr>
        <w:t>ccording to the DB-Engines rating</w:t>
      </w:r>
      <w:r>
        <w:rPr>
          <w:rFonts w:ascii="Times New Roman" w:hAnsi="Times New Roman" w:cs="Times New Roman"/>
          <w:sz w:val="24"/>
          <w:szCs w:val="24"/>
        </w:rPr>
        <w:t xml:space="preserve">, </w:t>
      </w:r>
      <w:r w:rsidRPr="00E06404">
        <w:rPr>
          <w:rFonts w:ascii="Times New Roman" w:hAnsi="Times New Roman" w:cs="Times New Roman"/>
          <w:sz w:val="24"/>
          <w:szCs w:val="24"/>
        </w:rPr>
        <w:t>Elasticsearch is the most widely used enterprise search engine</w:t>
      </w:r>
      <w:r>
        <w:rPr>
          <w:rFonts w:ascii="Times New Roman" w:hAnsi="Times New Roman" w:cs="Times New Roman"/>
          <w:sz w:val="24"/>
          <w:szCs w:val="24"/>
        </w:rPr>
        <w:t xml:space="preserve"> now in the world</w:t>
      </w:r>
      <w:r w:rsidR="00924638">
        <w:rPr>
          <w:rFonts w:ascii="Times New Roman" w:hAnsi="Times New Roman" w:cs="Times New Roman"/>
          <w:sz w:val="24"/>
          <w:szCs w:val="24"/>
        </w:rPr>
        <w:t xml:space="preserve">. </w:t>
      </w:r>
      <w:r w:rsidR="00924638" w:rsidRPr="00924638">
        <w:rPr>
          <w:rFonts w:ascii="Times New Roman" w:hAnsi="Times New Roman" w:cs="Times New Roman"/>
          <w:sz w:val="24"/>
          <w:szCs w:val="24"/>
        </w:rPr>
        <w:t xml:space="preserve">It is used </w:t>
      </w:r>
      <w:r w:rsidR="00924638">
        <w:rPr>
          <w:rFonts w:ascii="Times New Roman" w:hAnsi="Times New Roman" w:cs="Times New Roman"/>
          <w:sz w:val="24"/>
          <w:szCs w:val="24"/>
        </w:rPr>
        <w:t>in our system</w:t>
      </w:r>
      <w:r w:rsidR="00924638" w:rsidRPr="00924638">
        <w:rPr>
          <w:rFonts w:ascii="Times New Roman" w:hAnsi="Times New Roman" w:cs="Times New Roman"/>
          <w:sz w:val="24"/>
          <w:szCs w:val="24"/>
        </w:rPr>
        <w:t xml:space="preserve"> because it has the following </w:t>
      </w:r>
      <w:r w:rsidR="00924638">
        <w:rPr>
          <w:rFonts w:ascii="Times New Roman" w:hAnsi="Times New Roman" w:cs="Times New Roman"/>
          <w:sz w:val="24"/>
          <w:szCs w:val="24"/>
        </w:rPr>
        <w:t>advantages</w:t>
      </w:r>
      <w:r w:rsidR="00924638" w:rsidRPr="00924638">
        <w:rPr>
          <w:rFonts w:ascii="Times New Roman" w:hAnsi="Times New Roman" w:cs="Times New Roman"/>
          <w:sz w:val="24"/>
          <w:szCs w:val="24"/>
        </w:rPr>
        <w:t xml:space="preserve"> and features</w:t>
      </w:r>
      <w:r w:rsidR="00924638">
        <w:rPr>
          <w:rFonts w:ascii="Times New Roman" w:hAnsi="Times New Roman" w:cs="Times New Roman"/>
          <w:sz w:val="24"/>
          <w:szCs w:val="24"/>
        </w:rPr>
        <w:t>:</w:t>
      </w:r>
    </w:p>
    <w:p w14:paraId="2443F778" w14:textId="6862E3F5" w:rsidR="00924638" w:rsidRDefault="00027002" w:rsidP="00027002">
      <w:pPr>
        <w:pStyle w:val="3"/>
      </w:pPr>
      <w:bookmarkStart w:id="18" w:name="_Toc119880223"/>
      <w:r>
        <w:t xml:space="preserve">4.2.1 </w:t>
      </w:r>
      <w:r w:rsidR="000B1B08" w:rsidRPr="000B1B08">
        <w:t>Faster Speed Relative to MySQL</w:t>
      </w:r>
      <w:bookmarkEnd w:id="18"/>
    </w:p>
    <w:p w14:paraId="41F29407" w14:textId="30DA8455" w:rsidR="000B1B08" w:rsidRDefault="000B1B08" w:rsidP="00027002">
      <w:pPr>
        <w:spacing w:line="360" w:lineRule="auto"/>
        <w:ind w:firstLineChars="100" w:firstLine="240"/>
        <w:rPr>
          <w:rFonts w:ascii="Times New Roman" w:hAnsi="Times New Roman" w:cs="Times New Roman"/>
          <w:sz w:val="24"/>
          <w:szCs w:val="24"/>
        </w:rPr>
      </w:pPr>
      <w:r w:rsidRPr="000B1B08">
        <w:rPr>
          <w:rFonts w:ascii="Times New Roman" w:hAnsi="Times New Roman" w:cs="Times New Roman"/>
          <w:sz w:val="24"/>
          <w:szCs w:val="24"/>
        </w:rPr>
        <w:t xml:space="preserve">Elasticsearch processes all the input </w:t>
      </w:r>
      <w:r>
        <w:rPr>
          <w:rFonts w:ascii="Times New Roman" w:hAnsi="Times New Roman" w:cs="Times New Roman"/>
          <w:sz w:val="24"/>
          <w:szCs w:val="24"/>
        </w:rPr>
        <w:t>data</w:t>
      </w:r>
      <w:r w:rsidRPr="000B1B08">
        <w:rPr>
          <w:rFonts w:ascii="Times New Roman" w:hAnsi="Times New Roman" w:cs="Times New Roman"/>
          <w:sz w:val="24"/>
          <w:szCs w:val="24"/>
        </w:rPr>
        <w:t xml:space="preserve"> and creates </w:t>
      </w:r>
      <w:r>
        <w:rPr>
          <w:rFonts w:ascii="Times New Roman" w:hAnsi="Times New Roman" w:cs="Times New Roman"/>
          <w:sz w:val="24"/>
          <w:szCs w:val="24"/>
        </w:rPr>
        <w:t>“</w:t>
      </w:r>
      <w:r w:rsidRPr="000B1B08">
        <w:rPr>
          <w:rFonts w:ascii="Times New Roman" w:hAnsi="Times New Roman" w:cs="Times New Roman"/>
          <w:sz w:val="24"/>
          <w:szCs w:val="24"/>
        </w:rPr>
        <w:t>index</w:t>
      </w:r>
      <w:r>
        <w:rPr>
          <w:rFonts w:ascii="Times New Roman" w:hAnsi="Times New Roman" w:cs="Times New Roman"/>
          <w:sz w:val="24"/>
          <w:szCs w:val="24"/>
        </w:rPr>
        <w:t>” to store them,</w:t>
      </w:r>
      <w:r w:rsidRPr="000B1B08">
        <w:rPr>
          <w:rFonts w:ascii="Times New Roman" w:hAnsi="Times New Roman" w:cs="Times New Roman"/>
          <w:sz w:val="24"/>
          <w:szCs w:val="24"/>
        </w:rPr>
        <w:t xml:space="preserve"> </w:t>
      </w:r>
      <w:r>
        <w:rPr>
          <w:rFonts w:ascii="Times New Roman" w:hAnsi="Times New Roman" w:cs="Times New Roman"/>
          <w:sz w:val="24"/>
          <w:szCs w:val="24"/>
        </w:rPr>
        <w:t>and then</w:t>
      </w:r>
      <w:r w:rsidRPr="000B1B08">
        <w:rPr>
          <w:rFonts w:ascii="Times New Roman" w:hAnsi="Times New Roman" w:cs="Times New Roman"/>
          <w:sz w:val="24"/>
          <w:szCs w:val="24"/>
        </w:rPr>
        <w:t xml:space="preserve"> put </w:t>
      </w:r>
      <w:r>
        <w:rPr>
          <w:rFonts w:ascii="Times New Roman" w:hAnsi="Times New Roman" w:cs="Times New Roman"/>
          <w:sz w:val="24"/>
          <w:szCs w:val="24"/>
        </w:rPr>
        <w:t xml:space="preserve">them </w:t>
      </w:r>
      <w:r w:rsidRPr="000B1B08">
        <w:rPr>
          <w:rFonts w:ascii="Times New Roman" w:hAnsi="Times New Roman" w:cs="Times New Roman"/>
          <w:sz w:val="24"/>
          <w:szCs w:val="24"/>
        </w:rPr>
        <w:t xml:space="preserve">in memory, thus improving the search efficiency. In this regard, ES is better than MySQL's B+ tree structure. MySQL needs to put the </w:t>
      </w:r>
      <w:r>
        <w:rPr>
          <w:rFonts w:ascii="Times New Roman" w:hAnsi="Times New Roman" w:cs="Times New Roman"/>
          <w:sz w:val="24"/>
          <w:szCs w:val="24"/>
        </w:rPr>
        <w:t>database</w:t>
      </w:r>
      <w:r w:rsidRPr="000B1B08">
        <w:rPr>
          <w:rFonts w:ascii="Times New Roman" w:hAnsi="Times New Roman" w:cs="Times New Roman"/>
          <w:sz w:val="24"/>
          <w:szCs w:val="24"/>
        </w:rPr>
        <w:t xml:space="preserve"> on the disk, </w:t>
      </w:r>
      <w:r>
        <w:rPr>
          <w:rFonts w:ascii="Times New Roman" w:hAnsi="Times New Roman" w:cs="Times New Roman"/>
          <w:sz w:val="24"/>
          <w:szCs w:val="24"/>
        </w:rPr>
        <w:t>so</w:t>
      </w:r>
      <w:r w:rsidRPr="000B1B08">
        <w:rPr>
          <w:rFonts w:ascii="Times New Roman" w:hAnsi="Times New Roman" w:cs="Times New Roman"/>
          <w:sz w:val="24"/>
          <w:szCs w:val="24"/>
        </w:rPr>
        <w:t xml:space="preserve"> each read</w:t>
      </w:r>
      <w:r>
        <w:rPr>
          <w:rFonts w:ascii="Times New Roman" w:hAnsi="Times New Roman" w:cs="Times New Roman"/>
          <w:sz w:val="24"/>
          <w:szCs w:val="24"/>
        </w:rPr>
        <w:t>ing command</w:t>
      </w:r>
      <w:r w:rsidRPr="000B1B08">
        <w:rPr>
          <w:rFonts w:ascii="Times New Roman" w:hAnsi="Times New Roman" w:cs="Times New Roman"/>
          <w:sz w:val="24"/>
          <w:szCs w:val="24"/>
        </w:rPr>
        <w:t xml:space="preserve"> needs to read from disk first and then find the corresponding data node, </w:t>
      </w:r>
      <w:r>
        <w:rPr>
          <w:rFonts w:ascii="Times New Roman" w:hAnsi="Times New Roman" w:cs="Times New Roman"/>
          <w:sz w:val="24"/>
          <w:szCs w:val="24"/>
        </w:rPr>
        <w:t xml:space="preserve">while </w:t>
      </w:r>
      <w:r w:rsidRPr="000B1B08">
        <w:rPr>
          <w:rFonts w:ascii="Times New Roman" w:hAnsi="Times New Roman" w:cs="Times New Roman"/>
          <w:sz w:val="24"/>
          <w:szCs w:val="24"/>
        </w:rPr>
        <w:t xml:space="preserve">ES can find the approximate location of the target document directly in the memory, maximizing </w:t>
      </w:r>
      <w:r>
        <w:rPr>
          <w:rFonts w:ascii="Times New Roman" w:hAnsi="Times New Roman" w:cs="Times New Roman"/>
          <w:sz w:val="24"/>
          <w:szCs w:val="24"/>
        </w:rPr>
        <w:t>speed of each search command always in 1ms</w:t>
      </w:r>
      <w:r w:rsidRPr="000B1B08">
        <w:rPr>
          <w:rFonts w:ascii="Times New Roman" w:hAnsi="Times New Roman" w:cs="Times New Roman"/>
          <w:sz w:val="24"/>
          <w:szCs w:val="24"/>
        </w:rPr>
        <w:t>.</w:t>
      </w:r>
    </w:p>
    <w:p w14:paraId="4A138E3D" w14:textId="77777777" w:rsidR="004F2D87" w:rsidRPr="000B1B08" w:rsidRDefault="004F2D87" w:rsidP="000B1B08">
      <w:pPr>
        <w:spacing w:line="360" w:lineRule="auto"/>
        <w:rPr>
          <w:rFonts w:ascii="Times New Roman" w:hAnsi="Times New Roman" w:cs="Times New Roman"/>
          <w:sz w:val="24"/>
          <w:szCs w:val="24"/>
        </w:rPr>
      </w:pPr>
    </w:p>
    <w:p w14:paraId="2E5661A4" w14:textId="7D3593E1" w:rsidR="000B1B08" w:rsidRDefault="00027002" w:rsidP="00027002">
      <w:pPr>
        <w:pStyle w:val="3"/>
      </w:pPr>
      <w:bookmarkStart w:id="19" w:name="_Toc119880224"/>
      <w:r>
        <w:t xml:space="preserve">4.2.2 </w:t>
      </w:r>
      <w:r w:rsidR="005D1310" w:rsidRPr="005D1310">
        <w:t xml:space="preserve">Distributed </w:t>
      </w:r>
      <w:r w:rsidR="005D1310">
        <w:t>S</w:t>
      </w:r>
      <w:r w:rsidR="005D1310" w:rsidRPr="005D1310">
        <w:t xml:space="preserve">torage of </w:t>
      </w:r>
      <w:r w:rsidR="005D1310">
        <w:t>D</w:t>
      </w:r>
      <w:r w:rsidR="005D1310" w:rsidRPr="005D1310">
        <w:t>ata</w:t>
      </w:r>
      <w:r w:rsidR="005D1310">
        <w:t xml:space="preserve"> (indexes)</w:t>
      </w:r>
      <w:bookmarkEnd w:id="19"/>
    </w:p>
    <w:p w14:paraId="1A12521D" w14:textId="71D8F5E5" w:rsidR="005D1310" w:rsidRPr="005D1310" w:rsidRDefault="005D1310" w:rsidP="00027002">
      <w:pPr>
        <w:spacing w:line="360" w:lineRule="auto"/>
        <w:ind w:firstLineChars="100" w:firstLine="240"/>
        <w:rPr>
          <w:sz w:val="24"/>
          <w:szCs w:val="24"/>
        </w:rPr>
      </w:pPr>
      <w:r w:rsidRPr="005D1310">
        <w:rPr>
          <w:rFonts w:ascii="Times New Roman" w:hAnsi="Times New Roman" w:cs="Times New Roman"/>
          <w:sz w:val="24"/>
          <w:szCs w:val="24"/>
        </w:rPr>
        <w:t>ES is inherently a distributed architecture</w:t>
      </w:r>
      <w:r>
        <w:rPr>
          <w:rFonts w:ascii="Times New Roman" w:hAnsi="Times New Roman" w:cs="Times New Roman"/>
          <w:sz w:val="24"/>
          <w:szCs w:val="24"/>
        </w:rPr>
        <w:t xml:space="preserve">, which ensure </w:t>
      </w:r>
      <w:r w:rsidRPr="005D1310">
        <w:rPr>
          <w:rFonts w:ascii="Times New Roman" w:hAnsi="Times New Roman" w:cs="Times New Roman"/>
          <w:sz w:val="24"/>
          <w:szCs w:val="24"/>
        </w:rPr>
        <w:t xml:space="preserve">data </w:t>
      </w:r>
      <w:r w:rsidR="007571CA" w:rsidRPr="007571CA">
        <w:rPr>
          <w:rFonts w:ascii="Times New Roman" w:hAnsi="Times New Roman" w:cs="Times New Roman"/>
          <w:sz w:val="24"/>
          <w:szCs w:val="24"/>
        </w:rPr>
        <w:t>reliability and availability</w:t>
      </w:r>
      <w:r>
        <w:rPr>
          <w:rFonts w:ascii="Times New Roman" w:hAnsi="Times New Roman" w:cs="Times New Roman"/>
          <w:sz w:val="24"/>
          <w:szCs w:val="24"/>
        </w:rPr>
        <w:t>.</w:t>
      </w:r>
    </w:p>
    <w:p w14:paraId="608F9096" w14:textId="7F976616" w:rsidR="005D1310" w:rsidRPr="005D1310" w:rsidRDefault="005D1310" w:rsidP="00027002">
      <w:pPr>
        <w:spacing w:line="360" w:lineRule="auto"/>
        <w:ind w:firstLineChars="100" w:firstLine="241"/>
        <w:rPr>
          <w:rFonts w:ascii="Times New Roman" w:hAnsi="Times New Roman" w:cs="Times New Roman"/>
          <w:b/>
          <w:bCs/>
          <w:sz w:val="24"/>
          <w:szCs w:val="24"/>
        </w:rPr>
      </w:pPr>
      <w:r w:rsidRPr="005D1310">
        <w:rPr>
          <w:rFonts w:ascii="Times New Roman" w:hAnsi="Times New Roman" w:cs="Times New Roman"/>
          <w:b/>
          <w:bCs/>
          <w:sz w:val="24"/>
          <w:szCs w:val="24"/>
        </w:rPr>
        <w:t>Nodes</w:t>
      </w:r>
    </w:p>
    <w:p w14:paraId="4FE0864C" w14:textId="5AD3A372" w:rsidR="005D1310" w:rsidRDefault="007571CA" w:rsidP="00027002">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ES</w:t>
      </w:r>
      <w:r w:rsidR="005D1310" w:rsidRPr="005D1310">
        <w:rPr>
          <w:rFonts w:ascii="Times New Roman" w:hAnsi="Times New Roman" w:cs="Times New Roman"/>
          <w:sz w:val="24"/>
          <w:szCs w:val="24"/>
        </w:rPr>
        <w:t xml:space="preserve"> is clustered by multiple nodes, which are essentially a Java process. Each node </w:t>
      </w:r>
      <w:r w:rsidR="005D1310" w:rsidRPr="005D1310">
        <w:rPr>
          <w:rFonts w:ascii="Times New Roman" w:hAnsi="Times New Roman" w:cs="Times New Roman"/>
          <w:sz w:val="24"/>
          <w:szCs w:val="24"/>
        </w:rPr>
        <w:lastRenderedPageBreak/>
        <w:t xml:space="preserve">holds information about the state of the cluster, including all node information, all indexes and related Mapping to Setting information and routing information for the </w:t>
      </w:r>
      <w:proofErr w:type="spellStart"/>
      <w:r w:rsidR="005D1310" w:rsidRPr="005D1310">
        <w:rPr>
          <w:rFonts w:ascii="Times New Roman" w:hAnsi="Times New Roman" w:cs="Times New Roman"/>
          <w:sz w:val="24"/>
          <w:szCs w:val="24"/>
        </w:rPr>
        <w:t>sharding</w:t>
      </w:r>
      <w:proofErr w:type="spellEnd"/>
      <w:r w:rsidR="005D1310" w:rsidRPr="005D1310">
        <w:rPr>
          <w:rFonts w:ascii="Times New Roman" w:hAnsi="Times New Roman" w:cs="Times New Roman"/>
          <w:sz w:val="24"/>
          <w:szCs w:val="24"/>
        </w:rPr>
        <w:t>.</w:t>
      </w:r>
    </w:p>
    <w:p w14:paraId="7FE6AFCF" w14:textId="77DB0DE4" w:rsidR="005D1310" w:rsidRPr="005D1310" w:rsidRDefault="005D1310" w:rsidP="00027002">
      <w:pPr>
        <w:spacing w:line="360" w:lineRule="auto"/>
        <w:ind w:firstLineChars="100" w:firstLine="241"/>
        <w:rPr>
          <w:rFonts w:ascii="Times New Roman" w:hAnsi="Times New Roman" w:cs="Times New Roman"/>
          <w:b/>
          <w:bCs/>
          <w:sz w:val="24"/>
          <w:szCs w:val="24"/>
        </w:rPr>
      </w:pPr>
      <w:r w:rsidRPr="005D1310">
        <w:rPr>
          <w:rFonts w:ascii="Times New Roman" w:hAnsi="Times New Roman" w:cs="Times New Roman"/>
          <w:b/>
          <w:bCs/>
          <w:sz w:val="24"/>
          <w:szCs w:val="24"/>
        </w:rPr>
        <w:t>Shards</w:t>
      </w:r>
    </w:p>
    <w:p w14:paraId="29B0EB86" w14:textId="6B44A06F" w:rsidR="005D1310" w:rsidRDefault="005D1310" w:rsidP="00027002">
      <w:pPr>
        <w:spacing w:line="360" w:lineRule="auto"/>
        <w:ind w:firstLineChars="100" w:firstLine="240"/>
        <w:rPr>
          <w:rFonts w:ascii="Times New Roman" w:hAnsi="Times New Roman" w:cs="Times New Roman"/>
          <w:sz w:val="24"/>
          <w:szCs w:val="24"/>
        </w:rPr>
      </w:pPr>
      <w:proofErr w:type="spellStart"/>
      <w:r>
        <w:rPr>
          <w:rFonts w:ascii="Times New Roman" w:hAnsi="Times New Roman" w:cs="Times New Roman"/>
          <w:sz w:val="24"/>
          <w:szCs w:val="24"/>
        </w:rPr>
        <w:t>S</w:t>
      </w:r>
      <w:r w:rsidRPr="005D1310">
        <w:rPr>
          <w:rFonts w:ascii="Times New Roman" w:hAnsi="Times New Roman" w:cs="Times New Roman"/>
          <w:sz w:val="24"/>
          <w:szCs w:val="24"/>
        </w:rPr>
        <w:t>harding</w:t>
      </w:r>
      <w:proofErr w:type="spellEnd"/>
      <w:r w:rsidRPr="005D1310">
        <w:rPr>
          <w:rFonts w:ascii="Times New Roman" w:hAnsi="Times New Roman" w:cs="Times New Roman"/>
          <w:sz w:val="24"/>
          <w:szCs w:val="24"/>
        </w:rPr>
        <w:t xml:space="preserve"> is the cornerstone of ES distributed storage and</w:t>
      </w:r>
      <w:r>
        <w:rPr>
          <w:rFonts w:ascii="Times New Roman" w:hAnsi="Times New Roman" w:cs="Times New Roman"/>
          <w:sz w:val="24"/>
          <w:szCs w:val="24"/>
        </w:rPr>
        <w:t xml:space="preserve"> </w:t>
      </w:r>
      <w:r w:rsidRPr="005D1310">
        <w:rPr>
          <w:rFonts w:ascii="Times New Roman" w:hAnsi="Times New Roman" w:cs="Times New Roman"/>
          <w:sz w:val="24"/>
          <w:szCs w:val="24"/>
        </w:rPr>
        <w:t xml:space="preserve">the underlying basic read and write unit. The purpose of </w:t>
      </w:r>
      <w:proofErr w:type="spellStart"/>
      <w:r w:rsidRPr="005D1310">
        <w:rPr>
          <w:rFonts w:ascii="Times New Roman" w:hAnsi="Times New Roman" w:cs="Times New Roman"/>
          <w:sz w:val="24"/>
          <w:szCs w:val="24"/>
        </w:rPr>
        <w:t>sharding</w:t>
      </w:r>
      <w:proofErr w:type="spellEnd"/>
      <w:r w:rsidRPr="005D1310">
        <w:rPr>
          <w:rFonts w:ascii="Times New Roman" w:hAnsi="Times New Roman" w:cs="Times New Roman"/>
          <w:sz w:val="24"/>
          <w:szCs w:val="24"/>
        </w:rPr>
        <w:t xml:space="preserve"> is to partition huge indexes and spread data around the cluster. The shard is divided into a master shard, which handles write requests and stores data, and a replica shard, which only stores data and is a copy of the master shard, with documents stored on a specific master and replica shard.</w:t>
      </w:r>
    </w:p>
    <w:p w14:paraId="42CBC034" w14:textId="77777777" w:rsidR="004F2D87" w:rsidRPr="005D1310" w:rsidRDefault="004F2D87" w:rsidP="005D1310">
      <w:pPr>
        <w:spacing w:line="360" w:lineRule="auto"/>
        <w:rPr>
          <w:rFonts w:ascii="Times New Roman" w:hAnsi="Times New Roman" w:cs="Times New Roman"/>
          <w:sz w:val="24"/>
          <w:szCs w:val="24"/>
        </w:rPr>
      </w:pPr>
    </w:p>
    <w:p w14:paraId="00AF7240" w14:textId="575793BB" w:rsidR="005D1310" w:rsidRDefault="00027002" w:rsidP="00027002">
      <w:pPr>
        <w:pStyle w:val="3"/>
      </w:pPr>
      <w:bookmarkStart w:id="20" w:name="_Toc119880225"/>
      <w:r>
        <w:t xml:space="preserve">4.2.3 </w:t>
      </w:r>
      <w:r w:rsidR="007571CA">
        <w:t>S</w:t>
      </w:r>
      <w:r w:rsidR="007571CA" w:rsidRPr="007571CA">
        <w:t xml:space="preserve">upport for </w:t>
      </w:r>
      <w:r w:rsidR="007571CA">
        <w:t>C</w:t>
      </w:r>
      <w:r w:rsidR="007571CA" w:rsidRPr="007571CA">
        <w:t xml:space="preserve">omplex </w:t>
      </w:r>
      <w:r w:rsidR="007571CA">
        <w:t>Q</w:t>
      </w:r>
      <w:r w:rsidR="007571CA" w:rsidRPr="007571CA">
        <w:t xml:space="preserve">uery </w:t>
      </w:r>
      <w:r w:rsidR="007571CA">
        <w:t>M</w:t>
      </w:r>
      <w:r w:rsidR="007571CA" w:rsidRPr="007571CA">
        <w:t xml:space="preserve">ethods and </w:t>
      </w:r>
      <w:r w:rsidR="007571CA">
        <w:t>C</w:t>
      </w:r>
      <w:r w:rsidR="007571CA" w:rsidRPr="007571CA">
        <w:t xml:space="preserve">ustom </w:t>
      </w:r>
      <w:r w:rsidR="007571CA">
        <w:t>S</w:t>
      </w:r>
      <w:r w:rsidR="007571CA" w:rsidRPr="007571CA">
        <w:t>cripts</w:t>
      </w:r>
      <w:bookmarkEnd w:id="20"/>
    </w:p>
    <w:p w14:paraId="21244777" w14:textId="05426EF2" w:rsidR="007571CA" w:rsidRPr="004F2D87" w:rsidRDefault="004F2D87" w:rsidP="00027002">
      <w:pPr>
        <w:spacing w:line="360" w:lineRule="auto"/>
        <w:ind w:firstLineChars="100" w:firstLine="240"/>
        <w:rPr>
          <w:rFonts w:ascii="Times New Roman" w:hAnsi="Times New Roman" w:cs="Times New Roman"/>
          <w:sz w:val="24"/>
          <w:szCs w:val="24"/>
        </w:rPr>
      </w:pPr>
      <w:r w:rsidRPr="004F2D87">
        <w:rPr>
          <w:rFonts w:ascii="Times New Roman" w:hAnsi="Times New Roman" w:cs="Times New Roman"/>
          <w:sz w:val="24"/>
          <w:szCs w:val="24"/>
        </w:rPr>
        <w:t>ES is obviously better than MySQL when it comes to combination queries</w:t>
      </w:r>
      <w:r>
        <w:rPr>
          <w:rFonts w:ascii="Times New Roman" w:hAnsi="Times New Roman" w:cs="Times New Roman"/>
          <w:sz w:val="24"/>
          <w:szCs w:val="24"/>
        </w:rPr>
        <w:t>.</w:t>
      </w:r>
      <w:r w:rsidRPr="004F2D87">
        <w:rPr>
          <w:rFonts w:ascii="Times New Roman" w:hAnsi="Times New Roman" w:cs="Times New Roman"/>
          <w:sz w:val="24"/>
          <w:szCs w:val="24"/>
        </w:rPr>
        <w:t xml:space="preserve"> </w:t>
      </w:r>
      <w:r>
        <w:rPr>
          <w:rFonts w:ascii="Times New Roman" w:hAnsi="Times New Roman" w:cs="Times New Roman"/>
          <w:sz w:val="24"/>
          <w:szCs w:val="24"/>
        </w:rPr>
        <w:t>I</w:t>
      </w:r>
      <w:r w:rsidRPr="004F2D87">
        <w:rPr>
          <w:rFonts w:ascii="Times New Roman" w:hAnsi="Times New Roman" w:cs="Times New Roman"/>
          <w:sz w:val="24"/>
          <w:szCs w:val="24"/>
        </w:rPr>
        <w:t xml:space="preserve">t supports complex combination queries such as aggregation operations (MySQL has to build indexes beforehand </w:t>
      </w:r>
      <w:r>
        <w:rPr>
          <w:rFonts w:ascii="Times New Roman" w:hAnsi="Times New Roman" w:cs="Times New Roman"/>
          <w:sz w:val="24"/>
          <w:szCs w:val="24"/>
        </w:rPr>
        <w:t>to do this</w:t>
      </w:r>
      <w:r w:rsidRPr="004F2D87">
        <w:rPr>
          <w:rFonts w:ascii="Times New Roman" w:hAnsi="Times New Roman" w:cs="Times New Roman"/>
          <w:sz w:val="24"/>
          <w:szCs w:val="24"/>
        </w:rPr>
        <w:t xml:space="preserve">), </w:t>
      </w:r>
      <w:r>
        <w:rPr>
          <w:rFonts w:ascii="Times New Roman" w:hAnsi="Times New Roman" w:cs="Times New Roman"/>
          <w:sz w:val="24"/>
          <w:szCs w:val="24"/>
        </w:rPr>
        <w:t>and</w:t>
      </w:r>
      <w:r w:rsidRPr="004F2D87">
        <w:rPr>
          <w:rFonts w:ascii="Times New Roman" w:hAnsi="Times New Roman" w:cs="Times New Roman"/>
          <w:sz w:val="24"/>
          <w:szCs w:val="24"/>
        </w:rPr>
        <w:t xml:space="preserve"> can accomplish such complex operations</w:t>
      </w:r>
      <w:r>
        <w:rPr>
          <w:rFonts w:ascii="Times New Roman" w:hAnsi="Times New Roman" w:cs="Times New Roman"/>
          <w:sz w:val="24"/>
          <w:szCs w:val="24"/>
        </w:rPr>
        <w:t xml:space="preserve"> since</w:t>
      </w:r>
      <w:r w:rsidRPr="004F2D87">
        <w:rPr>
          <w:rFonts w:ascii="Times New Roman" w:hAnsi="Times New Roman" w:cs="Times New Roman"/>
          <w:sz w:val="24"/>
          <w:szCs w:val="24"/>
        </w:rPr>
        <w:t xml:space="preserve"> each field is indexed by default and can be combined with each other when querying.</w:t>
      </w:r>
    </w:p>
    <w:p w14:paraId="6CE5352E" w14:textId="1401C9CD" w:rsidR="00924638" w:rsidRDefault="004F2D87" w:rsidP="00027002">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esides, ES support </w:t>
      </w:r>
      <w:r w:rsidRPr="004F2D87">
        <w:rPr>
          <w:rFonts w:ascii="Times New Roman" w:hAnsi="Times New Roman" w:cs="Times New Roman"/>
          <w:sz w:val="24"/>
          <w:szCs w:val="24"/>
        </w:rPr>
        <w:t>custom scoring script</w:t>
      </w:r>
      <w:r>
        <w:rPr>
          <w:rFonts w:ascii="Times New Roman" w:hAnsi="Times New Roman" w:cs="Times New Roman"/>
          <w:sz w:val="24"/>
          <w:szCs w:val="24"/>
        </w:rPr>
        <w:t xml:space="preserve"> as searching method to replace default BM25 as well as TFIDF, which is extremely important for the nutritional standard calculation in our system to generate recommendations.</w:t>
      </w:r>
    </w:p>
    <w:p w14:paraId="7D1C3BF3" w14:textId="77777777" w:rsidR="004F2D87" w:rsidRPr="000B1B08" w:rsidRDefault="004F2D87" w:rsidP="00E06404">
      <w:pPr>
        <w:spacing w:line="360" w:lineRule="auto"/>
        <w:rPr>
          <w:rFonts w:ascii="Times New Roman" w:hAnsi="Times New Roman" w:cs="Times New Roman"/>
          <w:sz w:val="24"/>
          <w:szCs w:val="24"/>
        </w:rPr>
      </w:pPr>
    </w:p>
    <w:p w14:paraId="6DD7C59E" w14:textId="70AE9DB1" w:rsidR="007D1B5C" w:rsidRDefault="00027002" w:rsidP="007D1B5C">
      <w:pPr>
        <w:pStyle w:val="2"/>
        <w:numPr>
          <w:ilvl w:val="1"/>
          <w:numId w:val="8"/>
        </w:numPr>
        <w:spacing w:line="360" w:lineRule="auto"/>
      </w:pPr>
      <w:r>
        <w:t xml:space="preserve"> </w:t>
      </w:r>
      <w:bookmarkStart w:id="21" w:name="_Toc119880226"/>
      <w:r w:rsidR="007D1B5C">
        <w:t>Indexing</w:t>
      </w:r>
      <w:bookmarkEnd w:id="21"/>
    </w:p>
    <w:p w14:paraId="5B085552" w14:textId="2D2D19A9" w:rsidR="00330283" w:rsidRDefault="00E4053C" w:rsidP="00027002">
      <w:pPr>
        <w:spacing w:line="360" w:lineRule="auto"/>
        <w:ind w:firstLineChars="100" w:firstLine="240"/>
        <w:rPr>
          <w:rFonts w:ascii="Times New Roman" w:hAnsi="Times New Roman" w:cs="Times New Roman"/>
          <w:sz w:val="24"/>
          <w:szCs w:val="24"/>
        </w:rPr>
      </w:pPr>
      <w:r w:rsidRPr="00E4053C">
        <w:rPr>
          <w:rFonts w:ascii="Times New Roman" w:hAnsi="Times New Roman" w:cs="Times New Roman"/>
          <w:sz w:val="24"/>
          <w:szCs w:val="24"/>
        </w:rPr>
        <w:t xml:space="preserve">In </w:t>
      </w:r>
      <w:r>
        <w:rPr>
          <w:rFonts w:ascii="Times New Roman" w:hAnsi="Times New Roman" w:cs="Times New Roman"/>
          <w:sz w:val="24"/>
          <w:szCs w:val="24"/>
        </w:rPr>
        <w:t>E</w:t>
      </w:r>
      <w:r w:rsidRPr="00E4053C">
        <w:rPr>
          <w:rFonts w:ascii="Times New Roman" w:hAnsi="Times New Roman" w:cs="Times New Roman"/>
          <w:sz w:val="24"/>
          <w:szCs w:val="24"/>
        </w:rPr>
        <w:t xml:space="preserve">lasticsearch, data are stored as indexes, </w:t>
      </w:r>
      <w:r>
        <w:rPr>
          <w:rFonts w:ascii="Times New Roman" w:hAnsi="Times New Roman" w:cs="Times New Roman"/>
          <w:sz w:val="24"/>
          <w:szCs w:val="24"/>
        </w:rPr>
        <w:t>which</w:t>
      </w:r>
      <w:r w:rsidRPr="00E4053C">
        <w:rPr>
          <w:rFonts w:ascii="Times New Roman" w:hAnsi="Times New Roman" w:cs="Times New Roman"/>
          <w:sz w:val="24"/>
          <w:szCs w:val="24"/>
        </w:rPr>
        <w:t xml:space="preserve"> can be indexed in a structured or unstructured form. in our system, we </w:t>
      </w:r>
      <w:r>
        <w:rPr>
          <w:rFonts w:ascii="Times New Roman" w:hAnsi="Times New Roman" w:cs="Times New Roman"/>
          <w:sz w:val="24"/>
          <w:szCs w:val="24"/>
        </w:rPr>
        <w:t xml:space="preserve">firstly transferred the </w:t>
      </w:r>
      <w:r w:rsidRPr="00E4053C">
        <w:rPr>
          <w:rFonts w:ascii="Times New Roman" w:hAnsi="Times New Roman" w:cs="Times New Roman"/>
          <w:sz w:val="24"/>
          <w:szCs w:val="24"/>
        </w:rPr>
        <w:t>six previously preprocessed datasets</w:t>
      </w:r>
      <w:r>
        <w:rPr>
          <w:rFonts w:ascii="Times New Roman" w:hAnsi="Times New Roman" w:cs="Times New Roman"/>
          <w:sz w:val="24"/>
          <w:szCs w:val="24"/>
        </w:rPr>
        <w:t xml:space="preserve"> into </w:t>
      </w:r>
      <w:r w:rsidRPr="00DF0427">
        <w:rPr>
          <w:rFonts w:ascii="Times New Roman" w:hAnsi="Times New Roman" w:cs="Times New Roman"/>
          <w:b/>
          <w:bCs/>
          <w:sz w:val="24"/>
          <w:szCs w:val="24"/>
        </w:rPr>
        <w:t>json</w:t>
      </w:r>
      <w:r>
        <w:rPr>
          <w:rFonts w:ascii="Times New Roman" w:hAnsi="Times New Roman" w:cs="Times New Roman"/>
          <w:sz w:val="24"/>
          <w:szCs w:val="24"/>
        </w:rPr>
        <w:t xml:space="preserve"> formats, which is one of the structured data types</w:t>
      </w:r>
      <w:r w:rsidR="00330283">
        <w:rPr>
          <w:rFonts w:ascii="Times New Roman" w:hAnsi="Times New Roman" w:cs="Times New Roman"/>
          <w:sz w:val="24"/>
          <w:szCs w:val="24"/>
        </w:rPr>
        <w:t>.</w:t>
      </w:r>
    </w:p>
    <w:p w14:paraId="13CE97AC" w14:textId="363E27C9" w:rsidR="00DF0427" w:rsidRPr="00207E4C" w:rsidRDefault="00330283" w:rsidP="00027002">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 xml:space="preserve">ere we also put the </w:t>
      </w:r>
      <w:r w:rsidRPr="00DF0427">
        <w:rPr>
          <w:rFonts w:ascii="Times New Roman" w:hAnsi="Times New Roman" w:cs="Times New Roman"/>
          <w:b/>
          <w:bCs/>
          <w:sz w:val="24"/>
          <w:szCs w:val="24"/>
        </w:rPr>
        <w:t>max</w:t>
      </w:r>
      <w:r w:rsidR="00DF0427">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DF0427">
        <w:rPr>
          <w:rFonts w:ascii="Times New Roman" w:hAnsi="Times New Roman" w:cs="Times New Roman"/>
          <w:b/>
          <w:bCs/>
          <w:sz w:val="24"/>
          <w:szCs w:val="24"/>
        </w:rPr>
        <w:t>min</w:t>
      </w:r>
      <w:r>
        <w:rPr>
          <w:rFonts w:ascii="Times New Roman" w:hAnsi="Times New Roman" w:cs="Times New Roman"/>
          <w:sz w:val="24"/>
          <w:szCs w:val="24"/>
        </w:rPr>
        <w:t xml:space="preserve"> </w:t>
      </w:r>
      <w:r w:rsidR="00DF0427">
        <w:rPr>
          <w:rFonts w:ascii="Times New Roman" w:hAnsi="Times New Roman" w:cs="Times New Roman"/>
          <w:sz w:val="24"/>
          <w:szCs w:val="24"/>
        </w:rPr>
        <w:t>value of each record (calculated in the data preprocessing step) into the index, therefore normalization of standards can be conducted in the following scripted scoring.</w:t>
      </w:r>
    </w:p>
    <w:p w14:paraId="3ABB9B0A" w14:textId="29780A74" w:rsidR="00330283" w:rsidRPr="00E4053C" w:rsidRDefault="00DF0427" w:rsidP="00027002">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Besides,</w:t>
      </w:r>
      <w:r w:rsidR="00330283">
        <w:rPr>
          <w:rFonts w:ascii="Times New Roman" w:hAnsi="Times New Roman" w:cs="Times New Roman"/>
          <w:sz w:val="24"/>
          <w:szCs w:val="24"/>
        </w:rPr>
        <w:t xml:space="preserve"> </w:t>
      </w:r>
      <w:r w:rsidR="00330283" w:rsidRPr="00DF0427">
        <w:rPr>
          <w:rFonts w:ascii="Times New Roman" w:hAnsi="Times New Roman" w:cs="Times New Roman"/>
          <w:b/>
          <w:bCs/>
          <w:sz w:val="24"/>
          <w:szCs w:val="24"/>
        </w:rPr>
        <w:t>normalized</w:t>
      </w:r>
      <w:r w:rsidR="00330283">
        <w:rPr>
          <w:rFonts w:ascii="Times New Roman" w:hAnsi="Times New Roman" w:cs="Times New Roman"/>
          <w:sz w:val="24"/>
          <w:szCs w:val="24"/>
        </w:rPr>
        <w:t xml:space="preserve"> value</w:t>
      </w:r>
      <w:r>
        <w:rPr>
          <w:rFonts w:ascii="Times New Roman" w:hAnsi="Times New Roman" w:cs="Times New Roman"/>
          <w:sz w:val="24"/>
          <w:szCs w:val="24"/>
        </w:rPr>
        <w:t>s</w:t>
      </w:r>
      <w:r w:rsidR="00330283">
        <w:rPr>
          <w:rFonts w:ascii="Times New Roman" w:hAnsi="Times New Roman" w:cs="Times New Roman"/>
          <w:sz w:val="24"/>
          <w:szCs w:val="24"/>
        </w:rPr>
        <w:t xml:space="preserve"> of each </w:t>
      </w:r>
      <w:r>
        <w:rPr>
          <w:rFonts w:ascii="Times New Roman" w:hAnsi="Times New Roman" w:cs="Times New Roman"/>
          <w:sz w:val="24"/>
          <w:szCs w:val="24"/>
        </w:rPr>
        <w:t xml:space="preserve">type of nutrition are also put into the index, to conduct </w:t>
      </w:r>
      <w:r w:rsidRPr="00DF0427">
        <w:rPr>
          <w:rFonts w:ascii="Times New Roman" w:hAnsi="Times New Roman" w:cs="Times New Roman"/>
          <w:sz w:val="24"/>
          <w:szCs w:val="24"/>
        </w:rPr>
        <w:t>normali</w:t>
      </w:r>
      <w:r>
        <w:rPr>
          <w:rFonts w:ascii="Times New Roman" w:hAnsi="Times New Roman" w:cs="Times New Roman"/>
          <w:sz w:val="24"/>
          <w:szCs w:val="24"/>
        </w:rPr>
        <w:t>zation</w:t>
      </w:r>
      <w:r w:rsidRPr="00DF0427">
        <w:rPr>
          <w:rFonts w:ascii="Times New Roman" w:hAnsi="Times New Roman" w:cs="Times New Roman"/>
          <w:sz w:val="24"/>
          <w:szCs w:val="24"/>
        </w:rPr>
        <w:t xml:space="preserve"> in advance beyond the following </w:t>
      </w:r>
      <w:r>
        <w:rPr>
          <w:rFonts w:ascii="Times New Roman" w:hAnsi="Times New Roman" w:cs="Times New Roman"/>
          <w:sz w:val="24"/>
          <w:szCs w:val="24"/>
        </w:rPr>
        <w:t xml:space="preserve">scripted </w:t>
      </w:r>
      <w:r w:rsidRPr="00DF0427">
        <w:rPr>
          <w:rFonts w:ascii="Times New Roman" w:hAnsi="Times New Roman" w:cs="Times New Roman"/>
          <w:sz w:val="24"/>
          <w:szCs w:val="24"/>
        </w:rPr>
        <w:t xml:space="preserve">scoring, thus improving the </w:t>
      </w:r>
      <w:r w:rsidRPr="00DF0427">
        <w:rPr>
          <w:rFonts w:ascii="Times New Roman" w:hAnsi="Times New Roman" w:cs="Times New Roman"/>
          <w:b/>
          <w:bCs/>
          <w:sz w:val="24"/>
          <w:szCs w:val="24"/>
        </w:rPr>
        <w:t>efficiency</w:t>
      </w:r>
      <w:r w:rsidRPr="00DF0427">
        <w:rPr>
          <w:rFonts w:ascii="Times New Roman" w:hAnsi="Times New Roman" w:cs="Times New Roman"/>
          <w:sz w:val="24"/>
          <w:szCs w:val="24"/>
        </w:rPr>
        <w:t xml:space="preserve"> of the algorithm</w:t>
      </w:r>
      <w:r>
        <w:rPr>
          <w:rFonts w:ascii="Times New Roman" w:hAnsi="Times New Roman" w:cs="Times New Roman"/>
          <w:sz w:val="24"/>
          <w:szCs w:val="24"/>
        </w:rPr>
        <w:t>.</w:t>
      </w:r>
    </w:p>
    <w:p w14:paraId="39A281F5" w14:textId="77777777" w:rsidR="00874CFF" w:rsidRDefault="00E4053C" w:rsidP="00874CFF">
      <w:pPr>
        <w:keepNext/>
        <w:spacing w:line="360" w:lineRule="auto"/>
        <w:jc w:val="center"/>
      </w:pPr>
      <w:r>
        <w:rPr>
          <w:noProof/>
        </w:rPr>
        <w:lastRenderedPageBreak/>
        <w:drawing>
          <wp:inline distT="0" distB="0" distL="0" distR="0" wp14:anchorId="6203B185" wp14:editId="4843F280">
            <wp:extent cx="3530898" cy="43255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8208" cy="4334465"/>
                    </a:xfrm>
                    <a:prstGeom prst="rect">
                      <a:avLst/>
                    </a:prstGeom>
                  </pic:spPr>
                </pic:pic>
              </a:graphicData>
            </a:graphic>
          </wp:inline>
        </w:drawing>
      </w:r>
    </w:p>
    <w:p w14:paraId="0E412F8B" w14:textId="502666A9" w:rsidR="00E4053C" w:rsidRPr="00E4053C"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8</w:t>
      </w:r>
      <w:r w:rsidR="00685854">
        <w:rPr>
          <w:noProof/>
        </w:rPr>
        <w:fldChar w:fldCharType="end"/>
      </w:r>
      <w:r>
        <w:t xml:space="preserve"> JSON</w:t>
      </w:r>
    </w:p>
    <w:p w14:paraId="15FF4FF0" w14:textId="47190C7E" w:rsidR="00E4053C" w:rsidRDefault="00E4053C" w:rsidP="00027002">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we index those 6 json datasets as 6 indexes for different types of food. While </w:t>
      </w:r>
      <w:r w:rsidR="00636F7D">
        <w:rPr>
          <w:rFonts w:ascii="Times New Roman" w:hAnsi="Times New Roman" w:cs="Times New Roman"/>
          <w:sz w:val="24"/>
          <w:szCs w:val="24"/>
        </w:rPr>
        <w:t>indexing, we adopt the “bulk” methods, which allow us to accelerate the speed and efficiency of indexing for large amount of data:</w:t>
      </w:r>
    </w:p>
    <w:p w14:paraId="5DD06E57" w14:textId="77777777" w:rsidR="00874CFF" w:rsidRDefault="00636F7D" w:rsidP="00874CFF">
      <w:pPr>
        <w:keepNext/>
        <w:spacing w:line="360" w:lineRule="auto"/>
        <w:jc w:val="center"/>
      </w:pPr>
      <w:r>
        <w:rPr>
          <w:noProof/>
        </w:rPr>
        <w:drawing>
          <wp:inline distT="0" distB="0" distL="0" distR="0" wp14:anchorId="598F97C5" wp14:editId="74708F2E">
            <wp:extent cx="5041127" cy="2287731"/>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9484" cy="2296062"/>
                    </a:xfrm>
                    <a:prstGeom prst="rect">
                      <a:avLst/>
                    </a:prstGeom>
                  </pic:spPr>
                </pic:pic>
              </a:graphicData>
            </a:graphic>
          </wp:inline>
        </w:drawing>
      </w:r>
    </w:p>
    <w:p w14:paraId="27011ECF" w14:textId="56E4BA13" w:rsidR="00636F7D" w:rsidRPr="00636F7D"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9</w:t>
      </w:r>
      <w:r w:rsidR="00685854">
        <w:rPr>
          <w:noProof/>
        </w:rPr>
        <w:fldChar w:fldCharType="end"/>
      </w:r>
      <w:r>
        <w:t xml:space="preserve"> bulk</w:t>
      </w:r>
    </w:p>
    <w:p w14:paraId="442E667A" w14:textId="7941A504" w:rsidR="006737D2" w:rsidRDefault="00634544" w:rsidP="00027002">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he</w:t>
      </w:r>
      <w:r>
        <w:rPr>
          <w:rFonts w:ascii="Times New Roman" w:hAnsi="Times New Roman" w:cs="Times New Roman"/>
          <w:sz w:val="24"/>
          <w:szCs w:val="24"/>
        </w:rPr>
        <w:t xml:space="preserve"> indices can be checked on the web interface of Elasticsearch:</w:t>
      </w:r>
    </w:p>
    <w:p w14:paraId="45C67947" w14:textId="77777777" w:rsidR="00874CFF" w:rsidRDefault="00634544" w:rsidP="00874CFF">
      <w:pPr>
        <w:keepNext/>
        <w:spacing w:line="360" w:lineRule="auto"/>
        <w:jc w:val="center"/>
      </w:pPr>
      <w:r>
        <w:rPr>
          <w:noProof/>
        </w:rPr>
        <w:lastRenderedPageBreak/>
        <w:drawing>
          <wp:inline distT="0" distB="0" distL="0" distR="0" wp14:anchorId="2B754A08" wp14:editId="42E118B2">
            <wp:extent cx="5694040" cy="274320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4510" cy="2748244"/>
                    </a:xfrm>
                    <a:prstGeom prst="rect">
                      <a:avLst/>
                    </a:prstGeom>
                  </pic:spPr>
                </pic:pic>
              </a:graphicData>
            </a:graphic>
          </wp:inline>
        </w:drawing>
      </w:r>
    </w:p>
    <w:p w14:paraId="7BE61019" w14:textId="1AF9DADF" w:rsidR="00634544" w:rsidRPr="00E4053C"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10</w:t>
      </w:r>
      <w:r w:rsidR="00685854">
        <w:rPr>
          <w:noProof/>
        </w:rPr>
        <w:fldChar w:fldCharType="end"/>
      </w:r>
      <w:r>
        <w:t xml:space="preserve"> indexes</w:t>
      </w:r>
    </w:p>
    <w:p w14:paraId="2D4C427F" w14:textId="1B67E009" w:rsidR="00CF097E" w:rsidRPr="00CF097E" w:rsidRDefault="00CF097E" w:rsidP="00CF097E"/>
    <w:p w14:paraId="3F5D21EF" w14:textId="09891720" w:rsidR="007D1B5C" w:rsidRDefault="00027002" w:rsidP="007D1B5C">
      <w:pPr>
        <w:pStyle w:val="2"/>
        <w:numPr>
          <w:ilvl w:val="1"/>
          <w:numId w:val="8"/>
        </w:numPr>
        <w:spacing w:line="360" w:lineRule="auto"/>
      </w:pPr>
      <w:r>
        <w:t xml:space="preserve"> </w:t>
      </w:r>
      <w:bookmarkStart w:id="22" w:name="_Toc119880227"/>
      <w:r w:rsidR="007D1B5C">
        <w:t>Scripted Scoring</w:t>
      </w:r>
      <w:bookmarkEnd w:id="22"/>
    </w:p>
    <w:p w14:paraId="0C9F6B48" w14:textId="68E24A9A" w:rsidR="00EF4768" w:rsidRDefault="00EF4768" w:rsidP="00027002">
      <w:pPr>
        <w:spacing w:line="360" w:lineRule="auto"/>
        <w:ind w:firstLineChars="100" w:firstLine="240"/>
        <w:jc w:val="left"/>
        <w:rPr>
          <w:rFonts w:ascii="Times New Roman" w:hAnsi="Times New Roman" w:cs="Times New Roman"/>
          <w:sz w:val="24"/>
          <w:szCs w:val="24"/>
        </w:rPr>
      </w:pPr>
      <w:r w:rsidRPr="00EF4768">
        <w:rPr>
          <w:rFonts w:ascii="Times New Roman" w:hAnsi="Times New Roman" w:cs="Times New Roman"/>
          <w:sz w:val="24"/>
          <w:szCs w:val="24"/>
        </w:rPr>
        <w:t>By default, Elasticsearch uses the BM25 algorithm as a search method to perform a TFIDF-like text search based on word frequency</w:t>
      </w:r>
      <w:r>
        <w:rPr>
          <w:rFonts w:ascii="Times New Roman" w:hAnsi="Times New Roman" w:cs="Times New Roman"/>
          <w:sz w:val="24"/>
          <w:szCs w:val="24"/>
        </w:rPr>
        <w:t>, so we can conduct search like following:</w:t>
      </w:r>
    </w:p>
    <w:p w14:paraId="204E6219" w14:textId="77777777" w:rsidR="00874CFF" w:rsidRDefault="00EF4768" w:rsidP="00874CFF">
      <w:pPr>
        <w:keepNext/>
        <w:spacing w:line="360" w:lineRule="auto"/>
        <w:jc w:val="center"/>
      </w:pPr>
      <w:r>
        <w:rPr>
          <w:noProof/>
        </w:rPr>
        <w:drawing>
          <wp:inline distT="0" distB="0" distL="0" distR="0" wp14:anchorId="5728FA5A" wp14:editId="74656F5B">
            <wp:extent cx="6123504" cy="2210463"/>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42123" cy="2217184"/>
                    </a:xfrm>
                    <a:prstGeom prst="rect">
                      <a:avLst/>
                    </a:prstGeom>
                  </pic:spPr>
                </pic:pic>
              </a:graphicData>
            </a:graphic>
          </wp:inline>
        </w:drawing>
      </w:r>
    </w:p>
    <w:p w14:paraId="4C54E464" w14:textId="6190E811" w:rsidR="00EF4768"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11</w:t>
      </w:r>
      <w:r w:rsidR="00685854">
        <w:rPr>
          <w:noProof/>
        </w:rPr>
        <w:fldChar w:fldCharType="end"/>
      </w:r>
      <w:r>
        <w:t xml:space="preserve"> search results</w:t>
      </w:r>
    </w:p>
    <w:p w14:paraId="33929E86" w14:textId="479BDC6E" w:rsidR="00EF4768" w:rsidRDefault="00EF4768" w:rsidP="00027002">
      <w:pPr>
        <w:spacing w:line="360" w:lineRule="auto"/>
        <w:ind w:firstLineChars="100" w:firstLine="240"/>
        <w:jc w:val="left"/>
        <w:rPr>
          <w:rFonts w:ascii="Times New Roman" w:hAnsi="Times New Roman" w:cs="Times New Roman"/>
          <w:sz w:val="24"/>
          <w:szCs w:val="24"/>
        </w:rPr>
      </w:pPr>
      <w:r w:rsidRPr="00EF4768">
        <w:rPr>
          <w:rFonts w:ascii="Times New Roman" w:hAnsi="Times New Roman" w:cs="Times New Roman"/>
          <w:sz w:val="24"/>
          <w:szCs w:val="24"/>
        </w:rPr>
        <w:t xml:space="preserve">In addition to </w:t>
      </w:r>
      <w:r>
        <w:rPr>
          <w:rFonts w:ascii="Times New Roman" w:hAnsi="Times New Roman" w:cs="Times New Roman"/>
          <w:sz w:val="24"/>
          <w:szCs w:val="24"/>
        </w:rPr>
        <w:t>that</w:t>
      </w:r>
      <w:r w:rsidRPr="00EF4768">
        <w:rPr>
          <w:rFonts w:ascii="Times New Roman" w:hAnsi="Times New Roman" w:cs="Times New Roman"/>
          <w:sz w:val="24"/>
          <w:szCs w:val="24"/>
        </w:rPr>
        <w:t>, ES allows us to customize the search algorithm</w:t>
      </w:r>
      <w:r>
        <w:rPr>
          <w:rFonts w:ascii="Times New Roman" w:hAnsi="Times New Roman" w:cs="Times New Roman"/>
          <w:sz w:val="24"/>
          <w:szCs w:val="24"/>
        </w:rPr>
        <w:t>, like following:</w:t>
      </w:r>
    </w:p>
    <w:p w14:paraId="530FB891" w14:textId="77777777" w:rsidR="00874CFF" w:rsidRDefault="00EF4768" w:rsidP="00874CFF">
      <w:pPr>
        <w:keepNext/>
        <w:spacing w:line="360" w:lineRule="auto"/>
        <w:jc w:val="center"/>
      </w:pPr>
      <w:r>
        <w:rPr>
          <w:noProof/>
        </w:rPr>
        <w:drawing>
          <wp:inline distT="0" distB="0" distL="0" distR="0" wp14:anchorId="3206C2DF" wp14:editId="43A1FBE9">
            <wp:extent cx="6211830" cy="437322"/>
            <wp:effectExtent l="0" t="0" r="0" b="127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90615" cy="442869"/>
                    </a:xfrm>
                    <a:prstGeom prst="rect">
                      <a:avLst/>
                    </a:prstGeom>
                  </pic:spPr>
                </pic:pic>
              </a:graphicData>
            </a:graphic>
          </wp:inline>
        </w:drawing>
      </w:r>
    </w:p>
    <w:p w14:paraId="41644D6A" w14:textId="6CAF6566" w:rsidR="00EF4768" w:rsidRDefault="00874CFF" w:rsidP="00874CFF">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12</w:t>
      </w:r>
      <w:r w:rsidR="00685854">
        <w:rPr>
          <w:noProof/>
        </w:rPr>
        <w:fldChar w:fldCharType="end"/>
      </w:r>
      <w:r>
        <w:t xml:space="preserve"> script</w:t>
      </w:r>
    </w:p>
    <w:p w14:paraId="1702F8F9" w14:textId="7529E4FB" w:rsidR="00EF4768" w:rsidRDefault="00EF4768" w:rsidP="00027002">
      <w:pPr>
        <w:spacing w:line="360" w:lineRule="auto"/>
        <w:ind w:firstLineChars="100" w:firstLine="240"/>
        <w:jc w:val="left"/>
        <w:rPr>
          <w:rFonts w:ascii="Times New Roman" w:hAnsi="Times New Roman" w:cs="Times New Roman"/>
          <w:sz w:val="24"/>
          <w:szCs w:val="24"/>
        </w:rPr>
      </w:pPr>
      <w:r>
        <w:rPr>
          <w:rFonts w:ascii="Times New Roman" w:hAnsi="Times New Roman" w:cs="Times New Roman"/>
          <w:sz w:val="24"/>
          <w:szCs w:val="24"/>
        </w:rPr>
        <w:t>In that case,</w:t>
      </w:r>
      <w:r w:rsidRPr="00EF4768">
        <w:rPr>
          <w:rFonts w:ascii="Times New Roman" w:hAnsi="Times New Roman" w:cs="Times New Roman"/>
          <w:sz w:val="24"/>
          <w:szCs w:val="24"/>
        </w:rPr>
        <w:t xml:space="preserve"> we transformed the previously described nutritional </w:t>
      </w:r>
      <w:r>
        <w:rPr>
          <w:rFonts w:ascii="Times New Roman" w:hAnsi="Times New Roman" w:cs="Times New Roman"/>
          <w:sz w:val="24"/>
          <w:szCs w:val="24"/>
        </w:rPr>
        <w:t>standards</w:t>
      </w:r>
      <w:r w:rsidRPr="00EF4768">
        <w:rPr>
          <w:rFonts w:ascii="Times New Roman" w:hAnsi="Times New Roman" w:cs="Times New Roman"/>
          <w:sz w:val="24"/>
          <w:szCs w:val="24"/>
        </w:rPr>
        <w:t xml:space="preserve"> into the following algorithm (</w:t>
      </w:r>
      <w:r>
        <w:rPr>
          <w:rFonts w:ascii="Times New Roman" w:hAnsi="Times New Roman" w:cs="Times New Roman"/>
          <w:sz w:val="24"/>
          <w:szCs w:val="24"/>
        </w:rPr>
        <w:t>R</w:t>
      </w:r>
      <w:r w:rsidRPr="00EF4768">
        <w:rPr>
          <w:rFonts w:ascii="Times New Roman" w:hAnsi="Times New Roman" w:cs="Times New Roman"/>
          <w:sz w:val="24"/>
          <w:szCs w:val="24"/>
        </w:rPr>
        <w:t xml:space="preserve">ecommendation </w:t>
      </w:r>
      <w:r>
        <w:rPr>
          <w:rFonts w:ascii="Times New Roman" w:hAnsi="Times New Roman" w:cs="Times New Roman"/>
          <w:sz w:val="24"/>
          <w:szCs w:val="24"/>
        </w:rPr>
        <w:t>S</w:t>
      </w:r>
      <w:r w:rsidRPr="00EF4768">
        <w:rPr>
          <w:rFonts w:ascii="Times New Roman" w:hAnsi="Times New Roman" w:cs="Times New Roman"/>
          <w:sz w:val="24"/>
          <w:szCs w:val="24"/>
        </w:rPr>
        <w:t>cor</w:t>
      </w:r>
      <w:r>
        <w:rPr>
          <w:rFonts w:ascii="Times New Roman" w:hAnsi="Times New Roman" w:cs="Times New Roman"/>
          <w:sz w:val="24"/>
          <w:szCs w:val="24"/>
        </w:rPr>
        <w:t>ing</w:t>
      </w:r>
      <w:r w:rsidRPr="00EF4768">
        <w:rPr>
          <w:rFonts w:ascii="Times New Roman" w:hAnsi="Times New Roman" w:cs="Times New Roman"/>
          <w:sz w:val="24"/>
          <w:szCs w:val="24"/>
        </w:rPr>
        <w:t xml:space="preserve"> </w:t>
      </w:r>
      <w:r>
        <w:rPr>
          <w:rFonts w:ascii="Times New Roman" w:hAnsi="Times New Roman" w:cs="Times New Roman"/>
          <w:sz w:val="24"/>
          <w:szCs w:val="24"/>
        </w:rPr>
        <w:t>Function</w:t>
      </w:r>
      <w:r w:rsidRPr="00EF4768">
        <w:rPr>
          <w:rFonts w:ascii="Times New Roman" w:hAnsi="Times New Roman" w:cs="Times New Roman"/>
          <w:sz w:val="24"/>
          <w:szCs w:val="24"/>
        </w:rPr>
        <w:t>)</w:t>
      </w:r>
      <w:r>
        <w:rPr>
          <w:rFonts w:ascii="Times New Roman" w:hAnsi="Times New Roman" w:cs="Times New Roman"/>
          <w:sz w:val="24"/>
          <w:szCs w:val="24"/>
        </w:rPr>
        <w:t>:</w:t>
      </w:r>
    </w:p>
    <w:p w14:paraId="7F691D0A" w14:textId="3CAF94D1" w:rsidR="00A06E6C" w:rsidRPr="008C402A" w:rsidRDefault="00482D84" w:rsidP="008C402A">
      <w:pPr>
        <w:pStyle w:val="a4"/>
        <w:numPr>
          <w:ilvl w:val="0"/>
          <w:numId w:val="37"/>
        </w:numPr>
        <w:spacing w:line="360" w:lineRule="auto"/>
        <w:ind w:firstLineChars="0"/>
        <w:jc w:val="left"/>
        <w:rPr>
          <w:sz w:val="24"/>
          <w:szCs w:val="24"/>
        </w:rPr>
      </w:pPr>
      <w:r w:rsidRPr="008C402A">
        <w:rPr>
          <w:sz w:val="24"/>
          <w:szCs w:val="24"/>
        </w:rPr>
        <w:t xml:space="preserve">Firstly, </w:t>
      </w:r>
      <w:r w:rsidR="00A06E6C" w:rsidRPr="008C402A">
        <w:rPr>
          <w:sz w:val="24"/>
          <w:szCs w:val="24"/>
        </w:rPr>
        <w:t>based on user information (</w:t>
      </w:r>
      <w:r w:rsidR="00A06E6C" w:rsidRPr="008C402A">
        <w:rPr>
          <w:b/>
          <w:bCs/>
          <w:sz w:val="24"/>
          <w:szCs w:val="24"/>
        </w:rPr>
        <w:t>weight</w:t>
      </w:r>
      <w:r w:rsidR="00A06E6C" w:rsidRPr="008C402A">
        <w:rPr>
          <w:sz w:val="24"/>
          <w:szCs w:val="24"/>
        </w:rPr>
        <w:t xml:space="preserve">, </w:t>
      </w:r>
      <w:r w:rsidR="00A06E6C" w:rsidRPr="008C402A">
        <w:rPr>
          <w:b/>
          <w:bCs/>
          <w:sz w:val="24"/>
          <w:szCs w:val="24"/>
        </w:rPr>
        <w:t>height</w:t>
      </w:r>
      <w:r w:rsidR="00A06E6C" w:rsidRPr="008C402A">
        <w:rPr>
          <w:sz w:val="24"/>
          <w:szCs w:val="24"/>
        </w:rPr>
        <w:t xml:space="preserve">, </w:t>
      </w:r>
      <w:r w:rsidR="00A06E6C" w:rsidRPr="008C402A">
        <w:rPr>
          <w:b/>
          <w:bCs/>
          <w:sz w:val="24"/>
          <w:szCs w:val="24"/>
        </w:rPr>
        <w:t>age</w:t>
      </w:r>
      <w:r w:rsidR="00A06E6C" w:rsidRPr="008C402A">
        <w:rPr>
          <w:sz w:val="24"/>
          <w:szCs w:val="24"/>
        </w:rPr>
        <w:t xml:space="preserve"> and </w:t>
      </w:r>
      <w:r w:rsidR="00A06E6C" w:rsidRPr="008C402A">
        <w:rPr>
          <w:b/>
          <w:bCs/>
          <w:sz w:val="24"/>
          <w:szCs w:val="24"/>
        </w:rPr>
        <w:t>gender</w:t>
      </w:r>
      <w:r w:rsidR="00A06E6C" w:rsidRPr="008C402A">
        <w:rPr>
          <w:sz w:val="24"/>
          <w:szCs w:val="24"/>
        </w:rPr>
        <w:t xml:space="preserve">), </w:t>
      </w:r>
      <w:r w:rsidRPr="008C402A">
        <w:rPr>
          <w:sz w:val="24"/>
          <w:szCs w:val="24"/>
        </w:rPr>
        <w:t xml:space="preserve">calculate the </w:t>
      </w:r>
      <w:r w:rsidRPr="008C402A">
        <w:rPr>
          <w:b/>
          <w:bCs/>
          <w:sz w:val="24"/>
          <w:szCs w:val="24"/>
        </w:rPr>
        <w:t>BMR</w:t>
      </w:r>
      <w:r w:rsidRPr="008C402A">
        <w:rPr>
          <w:sz w:val="24"/>
          <w:szCs w:val="24"/>
        </w:rPr>
        <w:t xml:space="preserve"> (Basal Metabolic Rate) of </w:t>
      </w:r>
      <w:r w:rsidR="00A06E6C" w:rsidRPr="008C402A">
        <w:rPr>
          <w:sz w:val="24"/>
          <w:szCs w:val="24"/>
        </w:rPr>
        <w:t>each</w:t>
      </w:r>
      <w:r w:rsidRPr="008C402A">
        <w:rPr>
          <w:sz w:val="24"/>
          <w:szCs w:val="24"/>
        </w:rPr>
        <w:t xml:space="preserve"> user:</w:t>
      </w:r>
    </w:p>
    <w:p w14:paraId="19558C44" w14:textId="5E881BE0" w:rsidR="00A06E6C" w:rsidRPr="00330283" w:rsidRDefault="00A06E6C" w:rsidP="00330283">
      <w:pPr>
        <w:widowControl/>
        <w:numPr>
          <w:ilvl w:val="0"/>
          <w:numId w:val="16"/>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color w:val="000000"/>
          <w:kern w:val="0"/>
          <w:sz w:val="18"/>
          <w:szCs w:val="18"/>
          <w:bdr w:val="none" w:sz="0" w:space="0" w:color="auto" w:frame="1"/>
        </w:rPr>
        <w:lastRenderedPageBreak/>
        <w:t>script_query = {</w:t>
      </w:r>
      <w:r w:rsidRPr="00EF4768">
        <w:rPr>
          <w:rFonts w:ascii="Consolas" w:eastAsia="宋体" w:hAnsi="Consolas" w:cs="宋体"/>
          <w:color w:val="0000FF"/>
          <w:kern w:val="0"/>
          <w:sz w:val="18"/>
          <w:szCs w:val="18"/>
          <w:bdr w:val="none" w:sz="0" w:space="0" w:color="auto" w:frame="1"/>
        </w:rPr>
        <w:t>"script_score"</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query"</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match_all"</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script"</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source"</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w:t>
      </w:r>
      <w:r w:rsidRPr="00EF4768">
        <w:rPr>
          <w:rFonts w:ascii="Consolas" w:eastAsia="宋体" w:hAnsi="Consolas" w:cs="宋体"/>
          <w:color w:val="000000"/>
          <w:kern w:val="0"/>
          <w:sz w:val="18"/>
          <w:szCs w:val="18"/>
          <w:bdr w:val="none" w:sz="0" w:space="0" w:color="auto" w:frame="1"/>
        </w:rPr>
        <w:t>'</w:t>
      </w: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BMR = 9.99 * </w:t>
      </w:r>
      <w:proofErr w:type="gramStart"/>
      <w:r w:rsidRPr="00EF4768">
        <w:rPr>
          <w:rFonts w:ascii="Consolas" w:eastAsia="宋体" w:hAnsi="Consolas" w:cs="宋体"/>
          <w:color w:val="000000"/>
          <w:kern w:val="0"/>
          <w:sz w:val="18"/>
          <w:szCs w:val="18"/>
          <w:bdr w:val="none" w:sz="0" w:space="0" w:color="auto" w:frame="1"/>
        </w:rPr>
        <w:t>params.weight</w:t>
      </w:r>
      <w:proofErr w:type="gramEnd"/>
      <w:r w:rsidRPr="00EF4768">
        <w:rPr>
          <w:rFonts w:ascii="Consolas" w:eastAsia="宋体" w:hAnsi="Consolas" w:cs="宋体"/>
          <w:color w:val="000000"/>
          <w:kern w:val="0"/>
          <w:sz w:val="18"/>
          <w:szCs w:val="18"/>
          <w:bdr w:val="none" w:sz="0" w:space="0" w:color="auto" w:frame="1"/>
        </w:rPr>
        <w:t> + 6.25 * params.height - 4.92 * params.age + 166 * params.gender - 161 + params.bias;  </w:t>
      </w:r>
    </w:p>
    <w:p w14:paraId="30FE5486" w14:textId="0F91DF92" w:rsidR="00330283" w:rsidRPr="008C402A" w:rsidRDefault="00A06E6C" w:rsidP="008C402A">
      <w:pPr>
        <w:pStyle w:val="a4"/>
        <w:numPr>
          <w:ilvl w:val="0"/>
          <w:numId w:val="37"/>
        </w:numPr>
        <w:spacing w:line="360" w:lineRule="auto"/>
        <w:ind w:firstLineChars="0"/>
        <w:jc w:val="left"/>
        <w:rPr>
          <w:sz w:val="24"/>
          <w:szCs w:val="24"/>
        </w:rPr>
      </w:pPr>
      <w:r w:rsidRPr="008C402A">
        <w:rPr>
          <w:sz w:val="24"/>
          <w:szCs w:val="24"/>
        </w:rPr>
        <w:t xml:space="preserve">Based on the </w:t>
      </w:r>
      <w:r w:rsidRPr="008C402A">
        <w:rPr>
          <w:b/>
          <w:bCs/>
          <w:sz w:val="24"/>
          <w:szCs w:val="24"/>
        </w:rPr>
        <w:t>active level</w:t>
      </w:r>
      <w:r w:rsidRPr="008C402A">
        <w:rPr>
          <w:sz w:val="24"/>
          <w:szCs w:val="24"/>
        </w:rPr>
        <w:t>, which means user's daily exercise level (</w:t>
      </w:r>
      <w:r w:rsidR="00330283" w:rsidRPr="008C402A">
        <w:rPr>
          <w:b/>
          <w:bCs/>
          <w:sz w:val="24"/>
          <w:szCs w:val="24"/>
        </w:rPr>
        <w:t>Tends to be static: 1.2, low activity level: 1.375, normal activity level: 1.55, high activity level: 1.72, intense activity level: 1.9</w:t>
      </w:r>
      <w:r w:rsidRPr="008C402A">
        <w:rPr>
          <w:sz w:val="24"/>
          <w:szCs w:val="24"/>
        </w:rPr>
        <w:t>)</w:t>
      </w:r>
      <w:r w:rsidR="00330283" w:rsidRPr="008C402A">
        <w:rPr>
          <w:sz w:val="24"/>
          <w:szCs w:val="24"/>
        </w:rPr>
        <w:t xml:space="preserve">, we can calculate the </w:t>
      </w:r>
      <w:r w:rsidR="00330283" w:rsidRPr="008C402A">
        <w:rPr>
          <w:b/>
          <w:bCs/>
          <w:sz w:val="24"/>
          <w:szCs w:val="24"/>
        </w:rPr>
        <w:t>TDEE</w:t>
      </w:r>
      <w:r w:rsidR="00330283" w:rsidRPr="008C402A">
        <w:rPr>
          <w:sz w:val="24"/>
          <w:szCs w:val="24"/>
        </w:rPr>
        <w:t xml:space="preserve"> (Total Daily Energy Expenditure), which indicates the </w:t>
      </w:r>
      <w:r w:rsidR="00330283" w:rsidRPr="008C402A">
        <w:rPr>
          <w:b/>
          <w:bCs/>
          <w:sz w:val="24"/>
          <w:szCs w:val="24"/>
        </w:rPr>
        <w:t>standard</w:t>
      </w:r>
      <w:r w:rsidR="00330283" w:rsidRPr="008C402A">
        <w:rPr>
          <w:sz w:val="24"/>
          <w:szCs w:val="24"/>
        </w:rPr>
        <w:t xml:space="preserve"> of daily </w:t>
      </w:r>
      <w:r w:rsidR="00330283" w:rsidRPr="008C402A">
        <w:rPr>
          <w:b/>
          <w:bCs/>
          <w:sz w:val="24"/>
          <w:szCs w:val="24"/>
        </w:rPr>
        <w:t>calory</w:t>
      </w:r>
      <w:r w:rsidR="00330283" w:rsidRPr="008C402A">
        <w:rPr>
          <w:sz w:val="24"/>
          <w:szCs w:val="24"/>
        </w:rPr>
        <w:t xml:space="preserve"> intake (as well as </w:t>
      </w:r>
      <w:r w:rsidR="00330283" w:rsidRPr="008C402A">
        <w:rPr>
          <w:b/>
          <w:bCs/>
          <w:sz w:val="24"/>
          <w:szCs w:val="24"/>
        </w:rPr>
        <w:t>normalization</w:t>
      </w:r>
      <w:r w:rsidR="00330283" w:rsidRPr="008C402A">
        <w:rPr>
          <w:sz w:val="24"/>
          <w:szCs w:val="24"/>
        </w:rPr>
        <w:t xml:space="preserve"> for that value):</w:t>
      </w:r>
    </w:p>
    <w:p w14:paraId="41FD7DEE" w14:textId="3F2505B7" w:rsidR="00330283" w:rsidRPr="00330283" w:rsidRDefault="00330283" w:rsidP="00330283">
      <w:pPr>
        <w:widowControl/>
        <w:numPr>
          <w:ilvl w:val="0"/>
          <w:numId w:val="17"/>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TDEE = BMR * </w:t>
      </w:r>
      <w:proofErr w:type="spellStart"/>
      <w:proofErr w:type="gramStart"/>
      <w:r w:rsidRPr="00EF4768">
        <w:rPr>
          <w:rFonts w:ascii="Consolas" w:eastAsia="宋体" w:hAnsi="Consolas" w:cs="宋体"/>
          <w:color w:val="000000"/>
          <w:kern w:val="0"/>
          <w:sz w:val="18"/>
          <w:szCs w:val="18"/>
          <w:bdr w:val="none" w:sz="0" w:space="0" w:color="auto" w:frame="1"/>
        </w:rPr>
        <w:t>params.</w:t>
      </w:r>
      <w:r>
        <w:rPr>
          <w:rFonts w:ascii="Consolas" w:eastAsia="宋体" w:hAnsi="Consolas" w:cs="宋体"/>
          <w:color w:val="000000"/>
          <w:kern w:val="0"/>
          <w:sz w:val="18"/>
          <w:szCs w:val="18"/>
          <w:bdr w:val="none" w:sz="0" w:space="0" w:color="auto" w:frame="1"/>
        </w:rPr>
        <w:t>a</w:t>
      </w:r>
      <w:r w:rsidRPr="00EF4768">
        <w:rPr>
          <w:rFonts w:ascii="Consolas" w:eastAsia="宋体" w:hAnsi="Consolas" w:cs="宋体"/>
          <w:color w:val="000000"/>
          <w:kern w:val="0"/>
          <w:sz w:val="18"/>
          <w:szCs w:val="18"/>
          <w:bdr w:val="none" w:sz="0" w:space="0" w:color="auto" w:frame="1"/>
        </w:rPr>
        <w:t>ctive</w:t>
      </w:r>
      <w:proofErr w:type="gramEnd"/>
      <w:r>
        <w:rPr>
          <w:rFonts w:ascii="Consolas" w:eastAsia="宋体" w:hAnsi="Consolas" w:cs="宋体"/>
          <w:color w:val="000000"/>
          <w:kern w:val="0"/>
          <w:sz w:val="18"/>
          <w:szCs w:val="18"/>
          <w:bdr w:val="none" w:sz="0" w:space="0" w:color="auto" w:frame="1"/>
        </w:rPr>
        <w:t>_</w:t>
      </w:r>
      <w:r w:rsidRPr="00EF4768">
        <w:rPr>
          <w:rFonts w:ascii="Consolas" w:eastAsia="宋体" w:hAnsi="Consolas" w:cs="宋体"/>
          <w:color w:val="000000"/>
          <w:kern w:val="0"/>
          <w:sz w:val="18"/>
          <w:szCs w:val="18"/>
          <w:bdr w:val="none" w:sz="0" w:space="0" w:color="auto" w:frame="1"/>
        </w:rPr>
        <w:t>level</w:t>
      </w:r>
      <w:proofErr w:type="spellEnd"/>
      <w:r w:rsidRPr="00EF4768">
        <w:rPr>
          <w:rFonts w:ascii="Consolas" w:eastAsia="宋体" w:hAnsi="Consolas" w:cs="宋体"/>
          <w:color w:val="000000"/>
          <w:kern w:val="0"/>
          <w:sz w:val="18"/>
          <w:szCs w:val="18"/>
          <w:bdr w:val="none" w:sz="0" w:space="0" w:color="auto" w:frame="1"/>
        </w:rPr>
        <w:t>; </w:t>
      </w:r>
    </w:p>
    <w:p w14:paraId="1D28FB11" w14:textId="5BB35B4C" w:rsidR="00330283" w:rsidRPr="00330283" w:rsidRDefault="00330283" w:rsidP="00330283">
      <w:pPr>
        <w:widowControl/>
        <w:numPr>
          <w:ilvl w:val="0"/>
          <w:numId w:val="17"/>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TDEE_normalized = (TDEE - doc[</w:t>
      </w:r>
      <w:r w:rsidRPr="00EF4768">
        <w:rPr>
          <w:rFonts w:ascii="Consolas" w:eastAsia="宋体" w:hAnsi="Consolas" w:cs="宋体"/>
          <w:color w:val="0000FF"/>
          <w:kern w:val="0"/>
          <w:sz w:val="18"/>
          <w:szCs w:val="18"/>
          <w:bdr w:val="none" w:sz="0" w:space="0" w:color="auto" w:frame="1"/>
        </w:rPr>
        <w:t>'calory_min'</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calory_max'</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calory_min'</w:t>
      </w:r>
      <w:r w:rsidRPr="00EF4768">
        <w:rPr>
          <w:rFonts w:ascii="Consolas" w:eastAsia="宋体" w:hAnsi="Consolas" w:cs="宋体"/>
          <w:color w:val="000000"/>
          <w:kern w:val="0"/>
          <w:sz w:val="18"/>
          <w:szCs w:val="18"/>
          <w:bdr w:val="none" w:sz="0" w:space="0" w:color="auto" w:frame="1"/>
        </w:rPr>
        <w:t>].value) * ratio1;  </w:t>
      </w:r>
    </w:p>
    <w:p w14:paraId="5D7F8C7B" w14:textId="474B863E" w:rsidR="00330283" w:rsidRDefault="00330283" w:rsidP="00330283">
      <w:pPr>
        <w:pStyle w:val="a4"/>
        <w:spacing w:line="360" w:lineRule="auto"/>
        <w:ind w:left="720" w:firstLineChars="0" w:firstLine="0"/>
        <w:jc w:val="left"/>
        <w:rPr>
          <w:sz w:val="24"/>
          <w:szCs w:val="24"/>
        </w:rPr>
      </w:pPr>
      <w:r>
        <w:rPr>
          <w:sz w:val="24"/>
          <w:szCs w:val="24"/>
        </w:rPr>
        <w:t xml:space="preserve">Besides, </w:t>
      </w:r>
      <w:r w:rsidR="00DF0427" w:rsidRPr="0032084B">
        <w:rPr>
          <w:b/>
          <w:bCs/>
          <w:sz w:val="24"/>
          <w:szCs w:val="24"/>
        </w:rPr>
        <w:t>ratio1</w:t>
      </w:r>
      <w:r w:rsidR="00DF0427">
        <w:rPr>
          <w:sz w:val="24"/>
          <w:szCs w:val="24"/>
        </w:rPr>
        <w:t xml:space="preserve"> is </w:t>
      </w:r>
      <w:r w:rsidR="0032084B">
        <w:rPr>
          <w:sz w:val="24"/>
          <w:szCs w:val="24"/>
        </w:rPr>
        <w:t>the parameter used to p</w:t>
      </w:r>
      <w:r w:rsidR="0032084B" w:rsidRPr="0032084B">
        <w:rPr>
          <w:sz w:val="24"/>
          <w:szCs w:val="24"/>
        </w:rPr>
        <w:t>roportional</w:t>
      </w:r>
      <w:r w:rsidR="0032084B">
        <w:rPr>
          <w:sz w:val="24"/>
          <w:szCs w:val="24"/>
        </w:rPr>
        <w:t xml:space="preserve">ly divide the </w:t>
      </w:r>
      <w:r w:rsidR="0032084B" w:rsidRPr="0032084B">
        <w:rPr>
          <w:sz w:val="24"/>
          <w:szCs w:val="24"/>
        </w:rPr>
        <w:t>total daily nutrient content of all ingredients into individual food groups</w:t>
      </w:r>
      <w:r w:rsidR="0032084B">
        <w:rPr>
          <w:sz w:val="24"/>
          <w:szCs w:val="24"/>
        </w:rPr>
        <w:t xml:space="preserve"> (based on the proportion we talked before, a</w:t>
      </w:r>
      <w:r w:rsidR="0032084B" w:rsidRPr="0032084B">
        <w:rPr>
          <w:sz w:val="24"/>
          <w:szCs w:val="24"/>
        </w:rPr>
        <w:t xml:space="preserve">ccording to the respective </w:t>
      </w:r>
      <w:r w:rsidR="0032084B" w:rsidRPr="0032084B">
        <w:rPr>
          <w:b/>
          <w:bCs/>
          <w:sz w:val="24"/>
          <w:szCs w:val="24"/>
        </w:rPr>
        <w:t>quantity</w:t>
      </w:r>
      <w:r w:rsidR="0032084B" w:rsidRPr="0032084B">
        <w:rPr>
          <w:sz w:val="24"/>
          <w:szCs w:val="24"/>
        </w:rPr>
        <w:t xml:space="preserve"> share</w:t>
      </w:r>
      <w:r w:rsidR="0032084B">
        <w:rPr>
          <w:sz w:val="24"/>
          <w:szCs w:val="24"/>
        </w:rPr>
        <w:t>), which is defined as following:</w:t>
      </w:r>
    </w:p>
    <w:p w14:paraId="59A20966" w14:textId="77777777" w:rsidR="00874CFF" w:rsidRDefault="0032084B" w:rsidP="00874CFF">
      <w:pPr>
        <w:pStyle w:val="a4"/>
        <w:keepNext/>
        <w:spacing w:line="360" w:lineRule="auto"/>
        <w:ind w:left="720" w:firstLineChars="0" w:firstLine="0"/>
        <w:jc w:val="center"/>
      </w:pPr>
      <w:r>
        <w:rPr>
          <w:noProof/>
        </w:rPr>
        <w:drawing>
          <wp:inline distT="0" distB="0" distL="0" distR="0" wp14:anchorId="757EE7D2" wp14:editId="7AD15B0C">
            <wp:extent cx="2361538" cy="2369131"/>
            <wp:effectExtent l="0" t="0" r="1270"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9542" cy="2377161"/>
                    </a:xfrm>
                    <a:prstGeom prst="rect">
                      <a:avLst/>
                    </a:prstGeom>
                  </pic:spPr>
                </pic:pic>
              </a:graphicData>
            </a:graphic>
          </wp:inline>
        </w:drawing>
      </w:r>
    </w:p>
    <w:p w14:paraId="7C81402C" w14:textId="1D4AB5F2" w:rsidR="00874CFF" w:rsidRDefault="00874CFF" w:rsidP="00874CFF">
      <w:pPr>
        <w:pStyle w:val="a5"/>
        <w:jc w:val="center"/>
      </w:pPr>
      <w:r>
        <w:t xml:space="preserve">Table </w:t>
      </w:r>
      <w:r w:rsidR="00685854">
        <w:fldChar w:fldCharType="begin"/>
      </w:r>
      <w:r w:rsidR="00685854">
        <w:instrText xml:space="preserve"> SEQ Ta</w:instrText>
      </w:r>
      <w:r w:rsidR="00685854">
        <w:instrText xml:space="preserve">ble \* ARABIC </w:instrText>
      </w:r>
      <w:r w:rsidR="00685854">
        <w:fldChar w:fldCharType="separate"/>
      </w:r>
      <w:r w:rsidR="000D539C">
        <w:rPr>
          <w:noProof/>
        </w:rPr>
        <w:t>13</w:t>
      </w:r>
      <w:r w:rsidR="00685854">
        <w:rPr>
          <w:noProof/>
        </w:rPr>
        <w:fldChar w:fldCharType="end"/>
      </w:r>
      <w:r>
        <w:t xml:space="preserve"> ratio1</w:t>
      </w:r>
    </w:p>
    <w:p w14:paraId="038B58AE" w14:textId="327139D8" w:rsidR="00CB6F03" w:rsidRPr="008C402A" w:rsidRDefault="00330283" w:rsidP="008C402A">
      <w:pPr>
        <w:pStyle w:val="a4"/>
        <w:numPr>
          <w:ilvl w:val="0"/>
          <w:numId w:val="37"/>
        </w:numPr>
        <w:spacing w:line="360" w:lineRule="auto"/>
        <w:ind w:firstLineChars="0"/>
        <w:jc w:val="left"/>
        <w:rPr>
          <w:sz w:val="24"/>
          <w:szCs w:val="24"/>
        </w:rPr>
      </w:pPr>
      <w:r w:rsidRPr="008C402A">
        <w:rPr>
          <w:rFonts w:hint="cs"/>
          <w:sz w:val="24"/>
          <w:szCs w:val="24"/>
        </w:rPr>
        <w:t>A</w:t>
      </w:r>
      <w:r w:rsidRPr="008C402A">
        <w:rPr>
          <w:sz w:val="24"/>
          <w:szCs w:val="24"/>
        </w:rPr>
        <w:t xml:space="preserve">s we mentioned in the nutritional calculation part, </w:t>
      </w:r>
      <w:r w:rsidR="0032084B" w:rsidRPr="008C402A">
        <w:rPr>
          <w:b/>
          <w:bCs/>
          <w:sz w:val="24"/>
          <w:szCs w:val="24"/>
        </w:rPr>
        <w:t>TDEE</w:t>
      </w:r>
      <w:r w:rsidR="0032084B" w:rsidRPr="008C402A">
        <w:rPr>
          <w:sz w:val="24"/>
          <w:szCs w:val="24"/>
        </w:rPr>
        <w:t xml:space="preserve">, which indicates to the daily calory standard, can be divided into 3 sources: </w:t>
      </w:r>
      <w:r w:rsidR="0032084B" w:rsidRPr="008C402A">
        <w:rPr>
          <w:b/>
          <w:bCs/>
          <w:sz w:val="24"/>
          <w:szCs w:val="24"/>
        </w:rPr>
        <w:t>protein</w:t>
      </w:r>
      <w:r w:rsidR="0032084B" w:rsidRPr="008C402A">
        <w:rPr>
          <w:sz w:val="24"/>
          <w:szCs w:val="24"/>
        </w:rPr>
        <w:t xml:space="preserve">, </w:t>
      </w:r>
      <w:r w:rsidR="0032084B" w:rsidRPr="008C402A">
        <w:rPr>
          <w:b/>
          <w:bCs/>
          <w:sz w:val="24"/>
          <w:szCs w:val="24"/>
        </w:rPr>
        <w:t>fat</w:t>
      </w:r>
      <w:r w:rsidR="0032084B" w:rsidRPr="008C402A">
        <w:rPr>
          <w:sz w:val="24"/>
          <w:szCs w:val="24"/>
        </w:rPr>
        <w:t xml:space="preserve"> and </w:t>
      </w:r>
      <w:r w:rsidR="0032084B" w:rsidRPr="008C402A">
        <w:rPr>
          <w:b/>
          <w:bCs/>
          <w:sz w:val="24"/>
          <w:szCs w:val="24"/>
        </w:rPr>
        <w:t>carbohydrate</w:t>
      </w:r>
      <w:r w:rsidR="0032084B" w:rsidRPr="008C402A">
        <w:rPr>
          <w:sz w:val="24"/>
          <w:szCs w:val="24"/>
        </w:rPr>
        <w:t xml:space="preserve">. The proportion is </w:t>
      </w:r>
      <w:r w:rsidR="0032084B" w:rsidRPr="008C402A">
        <w:rPr>
          <w:b/>
          <w:bCs/>
          <w:sz w:val="24"/>
          <w:szCs w:val="24"/>
        </w:rPr>
        <w:t>0.15, 0.25</w:t>
      </w:r>
      <w:r w:rsidR="0032084B" w:rsidRPr="008C402A">
        <w:rPr>
          <w:sz w:val="24"/>
          <w:szCs w:val="24"/>
        </w:rPr>
        <w:t xml:space="preserve"> and </w:t>
      </w:r>
      <w:r w:rsidR="0032084B" w:rsidRPr="008C402A">
        <w:rPr>
          <w:b/>
          <w:bCs/>
          <w:sz w:val="24"/>
          <w:szCs w:val="24"/>
        </w:rPr>
        <w:t>0.65</w:t>
      </w:r>
      <w:r w:rsidR="0032084B" w:rsidRPr="008C402A">
        <w:rPr>
          <w:sz w:val="24"/>
          <w:szCs w:val="24"/>
        </w:rPr>
        <w:t xml:space="preserve"> respectively (Daily </w:t>
      </w:r>
      <w:r w:rsidR="0032084B" w:rsidRPr="008C402A">
        <w:rPr>
          <w:b/>
          <w:bCs/>
          <w:sz w:val="24"/>
          <w:szCs w:val="24"/>
        </w:rPr>
        <w:t>calory</w:t>
      </w:r>
      <w:r w:rsidR="0032084B" w:rsidRPr="008C402A">
        <w:rPr>
          <w:sz w:val="24"/>
          <w:szCs w:val="24"/>
        </w:rPr>
        <w:t xml:space="preserve"> intake: </w:t>
      </w:r>
      <w:r w:rsidR="0032084B" w:rsidRPr="008C402A">
        <w:rPr>
          <w:rFonts w:hint="eastAsia"/>
          <w:b/>
          <w:bCs/>
          <w:sz w:val="24"/>
          <w:szCs w:val="24"/>
        </w:rPr>
        <w:t>15%</w:t>
      </w:r>
      <w:r w:rsidR="0032084B" w:rsidRPr="008C402A">
        <w:rPr>
          <w:sz w:val="24"/>
          <w:szCs w:val="24"/>
        </w:rPr>
        <w:t xml:space="preserve"> from </w:t>
      </w:r>
      <w:r w:rsidR="0032084B" w:rsidRPr="008C402A">
        <w:rPr>
          <w:b/>
          <w:bCs/>
          <w:sz w:val="24"/>
          <w:szCs w:val="24"/>
        </w:rPr>
        <w:t>protein</w:t>
      </w:r>
      <w:r w:rsidR="0032084B" w:rsidRPr="008C402A">
        <w:rPr>
          <w:sz w:val="24"/>
          <w:szCs w:val="24"/>
        </w:rPr>
        <w:t xml:space="preserve">, </w:t>
      </w:r>
      <w:r w:rsidR="0032084B" w:rsidRPr="008C402A">
        <w:rPr>
          <w:rFonts w:hint="eastAsia"/>
          <w:b/>
          <w:bCs/>
          <w:sz w:val="24"/>
          <w:szCs w:val="24"/>
        </w:rPr>
        <w:t>25%</w:t>
      </w:r>
      <w:r w:rsidR="0032084B" w:rsidRPr="008C402A">
        <w:rPr>
          <w:sz w:val="24"/>
          <w:szCs w:val="24"/>
        </w:rPr>
        <w:t xml:space="preserve"> from </w:t>
      </w:r>
      <w:r w:rsidR="0032084B" w:rsidRPr="008C402A">
        <w:rPr>
          <w:b/>
          <w:bCs/>
          <w:sz w:val="24"/>
          <w:szCs w:val="24"/>
        </w:rPr>
        <w:t>fat</w:t>
      </w:r>
      <w:r w:rsidR="0032084B" w:rsidRPr="008C402A">
        <w:rPr>
          <w:sz w:val="24"/>
          <w:szCs w:val="24"/>
        </w:rPr>
        <w:t xml:space="preserve">, and </w:t>
      </w:r>
      <w:r w:rsidR="0032084B" w:rsidRPr="008C402A">
        <w:rPr>
          <w:rFonts w:hint="eastAsia"/>
          <w:b/>
          <w:bCs/>
          <w:sz w:val="24"/>
          <w:szCs w:val="24"/>
        </w:rPr>
        <w:t>65%</w:t>
      </w:r>
      <w:r w:rsidR="0032084B" w:rsidRPr="008C402A">
        <w:rPr>
          <w:rFonts w:hint="eastAsia"/>
          <w:sz w:val="24"/>
          <w:szCs w:val="24"/>
        </w:rPr>
        <w:t xml:space="preserve"> </w:t>
      </w:r>
      <w:r w:rsidR="0032084B" w:rsidRPr="008C402A">
        <w:rPr>
          <w:sz w:val="24"/>
          <w:szCs w:val="24"/>
        </w:rPr>
        <w:t xml:space="preserve">from </w:t>
      </w:r>
      <w:r w:rsidR="0032084B" w:rsidRPr="008C402A">
        <w:rPr>
          <w:b/>
          <w:bCs/>
          <w:sz w:val="24"/>
          <w:szCs w:val="24"/>
        </w:rPr>
        <w:t>carbohydrate</w:t>
      </w:r>
      <w:r w:rsidR="0032084B" w:rsidRPr="008C402A">
        <w:rPr>
          <w:sz w:val="24"/>
          <w:szCs w:val="24"/>
        </w:rPr>
        <w:t>).</w:t>
      </w:r>
      <w:r w:rsidR="00CB6F03" w:rsidRPr="008C402A">
        <w:rPr>
          <w:sz w:val="24"/>
          <w:szCs w:val="24"/>
        </w:rPr>
        <w:t xml:space="preserve"> Based on that, we can calculate the standard for the 3 types separately (as well as </w:t>
      </w:r>
      <w:r w:rsidR="00CB6F03" w:rsidRPr="008C402A">
        <w:rPr>
          <w:b/>
          <w:bCs/>
          <w:sz w:val="24"/>
          <w:szCs w:val="24"/>
        </w:rPr>
        <w:t>normalization</w:t>
      </w:r>
      <w:r w:rsidR="00CB6F03" w:rsidRPr="008C402A">
        <w:rPr>
          <w:sz w:val="24"/>
          <w:szCs w:val="24"/>
        </w:rPr>
        <w:t xml:space="preserve"> for that values)</w:t>
      </w:r>
      <w:r w:rsidR="00206BF7" w:rsidRPr="008C402A">
        <w:rPr>
          <w:sz w:val="24"/>
          <w:szCs w:val="24"/>
        </w:rPr>
        <w:t>:</w:t>
      </w:r>
    </w:p>
    <w:p w14:paraId="283D206C" w14:textId="4C118EB3" w:rsidR="00CB6F03" w:rsidRPr="00CB6F03" w:rsidRDefault="00CB6F03" w:rsidP="00CB6F03">
      <w:pPr>
        <w:widowControl/>
        <w:numPr>
          <w:ilvl w:val="0"/>
          <w:numId w:val="18"/>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protein standard = TDEE * 0.15;</w:t>
      </w:r>
    </w:p>
    <w:p w14:paraId="13D5BDCA" w14:textId="589C3D19" w:rsidR="00CB6F03" w:rsidRPr="00EF4768" w:rsidRDefault="00CB6F03" w:rsidP="00CB6F03">
      <w:pPr>
        <w:widowControl/>
        <w:numPr>
          <w:ilvl w:val="0"/>
          <w:numId w:val="18"/>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lastRenderedPageBreak/>
        <w:t>double</w:t>
      </w:r>
      <w:r w:rsidRPr="00EF4768">
        <w:rPr>
          <w:rFonts w:ascii="Consolas" w:eastAsia="宋体" w:hAnsi="Consolas" w:cs="宋体"/>
          <w:color w:val="000000"/>
          <w:kern w:val="0"/>
          <w:sz w:val="18"/>
          <w:szCs w:val="18"/>
          <w:bdr w:val="none" w:sz="0" w:space="0" w:color="auto" w:frame="1"/>
        </w:rPr>
        <w:t> protein_standard_normalized = (protein_standard - doc[</w:t>
      </w:r>
      <w:r w:rsidRPr="00EF4768">
        <w:rPr>
          <w:rFonts w:ascii="Consolas" w:eastAsia="宋体" w:hAnsi="Consolas" w:cs="宋体"/>
          <w:color w:val="0000FF"/>
          <w:kern w:val="0"/>
          <w:sz w:val="18"/>
          <w:szCs w:val="18"/>
          <w:bdr w:val="none" w:sz="0" w:space="0" w:color="auto" w:frame="1"/>
        </w:rPr>
        <w:t>'protein_min'</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protein_max'</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protein_min'</w:t>
      </w:r>
      <w:r w:rsidRPr="00EF4768">
        <w:rPr>
          <w:rFonts w:ascii="Consolas" w:eastAsia="宋体" w:hAnsi="Consolas" w:cs="宋体"/>
          <w:color w:val="000000"/>
          <w:kern w:val="0"/>
          <w:sz w:val="18"/>
          <w:szCs w:val="18"/>
          <w:bdr w:val="none" w:sz="0" w:space="0" w:color="auto" w:frame="1"/>
        </w:rPr>
        <w:t>].value) * ratio1; </w:t>
      </w:r>
    </w:p>
    <w:p w14:paraId="09DEB92A" w14:textId="77777777" w:rsidR="00CB6F03" w:rsidRPr="00EF4768" w:rsidRDefault="00CB6F03" w:rsidP="00CB6F03">
      <w:pPr>
        <w:widowControl/>
        <w:numPr>
          <w:ilvl w:val="0"/>
          <w:numId w:val="18"/>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fat_standard</w:t>
      </w:r>
      <w:proofErr w:type="spellEnd"/>
      <w:r w:rsidRPr="00EF4768">
        <w:rPr>
          <w:rFonts w:ascii="Consolas" w:eastAsia="宋体" w:hAnsi="Consolas" w:cs="宋体"/>
          <w:color w:val="000000"/>
          <w:kern w:val="0"/>
          <w:sz w:val="18"/>
          <w:szCs w:val="18"/>
          <w:bdr w:val="none" w:sz="0" w:space="0" w:color="auto" w:frame="1"/>
        </w:rPr>
        <w:t> = TDEE * 0.25;  </w:t>
      </w:r>
    </w:p>
    <w:p w14:paraId="40723E60" w14:textId="77777777" w:rsidR="00CB6F03" w:rsidRPr="00EF4768" w:rsidRDefault="00CB6F03" w:rsidP="00CB6F03">
      <w:pPr>
        <w:widowControl/>
        <w:numPr>
          <w:ilvl w:val="0"/>
          <w:numId w:val="18"/>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fat_standard_normalized = (fat_standard - doc[</w:t>
      </w:r>
      <w:r w:rsidRPr="00EF4768">
        <w:rPr>
          <w:rFonts w:ascii="Consolas" w:eastAsia="宋体" w:hAnsi="Consolas" w:cs="宋体"/>
          <w:color w:val="0000FF"/>
          <w:kern w:val="0"/>
          <w:sz w:val="18"/>
          <w:szCs w:val="18"/>
          <w:bdr w:val="none" w:sz="0" w:space="0" w:color="auto" w:frame="1"/>
        </w:rPr>
        <w:t>'fat_min'</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fat_max'</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fat_min'</w:t>
      </w:r>
      <w:r w:rsidRPr="00EF4768">
        <w:rPr>
          <w:rFonts w:ascii="Consolas" w:eastAsia="宋体" w:hAnsi="Consolas" w:cs="宋体"/>
          <w:color w:val="000000"/>
          <w:kern w:val="0"/>
          <w:sz w:val="18"/>
          <w:szCs w:val="18"/>
          <w:bdr w:val="none" w:sz="0" w:space="0" w:color="auto" w:frame="1"/>
        </w:rPr>
        <w:t>].value) * ratio1;  </w:t>
      </w:r>
    </w:p>
    <w:p w14:paraId="79CFB29A" w14:textId="77777777" w:rsidR="00CB6F03" w:rsidRPr="00EF4768" w:rsidRDefault="00CB6F03" w:rsidP="00CB6F03">
      <w:pPr>
        <w:widowControl/>
        <w:numPr>
          <w:ilvl w:val="0"/>
          <w:numId w:val="18"/>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carbohydrate_standard</w:t>
      </w:r>
      <w:proofErr w:type="spellEnd"/>
      <w:r w:rsidRPr="00EF4768">
        <w:rPr>
          <w:rFonts w:ascii="Consolas" w:eastAsia="宋体" w:hAnsi="Consolas" w:cs="宋体"/>
          <w:color w:val="000000"/>
          <w:kern w:val="0"/>
          <w:sz w:val="18"/>
          <w:szCs w:val="18"/>
          <w:bdr w:val="none" w:sz="0" w:space="0" w:color="auto" w:frame="1"/>
        </w:rPr>
        <w:t> = TDEE * 0.65;  </w:t>
      </w:r>
    </w:p>
    <w:p w14:paraId="63886B5A" w14:textId="6EF6A4E9" w:rsidR="00CB6F03" w:rsidRPr="00CB6F03" w:rsidRDefault="00CB6F03" w:rsidP="00CB6F03">
      <w:pPr>
        <w:widowControl/>
        <w:numPr>
          <w:ilvl w:val="0"/>
          <w:numId w:val="18"/>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carbohydrate_standard_normalized = (carbohydrate_standard - doc[</w:t>
      </w:r>
      <w:r w:rsidRPr="00EF4768">
        <w:rPr>
          <w:rFonts w:ascii="Consolas" w:eastAsia="宋体" w:hAnsi="Consolas" w:cs="宋体"/>
          <w:color w:val="0000FF"/>
          <w:kern w:val="0"/>
          <w:sz w:val="18"/>
          <w:szCs w:val="18"/>
          <w:bdr w:val="none" w:sz="0" w:space="0" w:color="auto" w:frame="1"/>
        </w:rPr>
        <w:t>'carbohydrate_min'</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carbohydrate_max'</w:t>
      </w:r>
      <w:r w:rsidRPr="00EF4768">
        <w:rPr>
          <w:rFonts w:ascii="Consolas" w:eastAsia="宋体" w:hAnsi="Consolas" w:cs="宋体"/>
          <w:color w:val="000000"/>
          <w:kern w:val="0"/>
          <w:sz w:val="18"/>
          <w:szCs w:val="18"/>
          <w:bdr w:val="none" w:sz="0" w:space="0" w:color="auto" w:frame="1"/>
        </w:rPr>
        <w:t>].value - doc[</w:t>
      </w:r>
      <w:r w:rsidRPr="00EF4768">
        <w:rPr>
          <w:rFonts w:ascii="Consolas" w:eastAsia="宋体" w:hAnsi="Consolas" w:cs="宋体"/>
          <w:color w:val="0000FF"/>
          <w:kern w:val="0"/>
          <w:sz w:val="18"/>
          <w:szCs w:val="18"/>
          <w:bdr w:val="none" w:sz="0" w:space="0" w:color="auto" w:frame="1"/>
        </w:rPr>
        <w:t>'carbohydrate_min'</w:t>
      </w:r>
      <w:r w:rsidRPr="00EF4768">
        <w:rPr>
          <w:rFonts w:ascii="Consolas" w:eastAsia="宋体" w:hAnsi="Consolas" w:cs="宋体"/>
          <w:color w:val="000000"/>
          <w:kern w:val="0"/>
          <w:sz w:val="18"/>
          <w:szCs w:val="18"/>
          <w:bdr w:val="none" w:sz="0" w:space="0" w:color="auto" w:frame="1"/>
        </w:rPr>
        <w:t>].value) * ratio1;  </w:t>
      </w:r>
    </w:p>
    <w:p w14:paraId="700CA8C1" w14:textId="78DA9D28" w:rsidR="004310EA" w:rsidRPr="008C402A" w:rsidRDefault="00A76EAA" w:rsidP="008C402A">
      <w:pPr>
        <w:pStyle w:val="a4"/>
        <w:numPr>
          <w:ilvl w:val="0"/>
          <w:numId w:val="37"/>
        </w:numPr>
        <w:spacing w:line="360" w:lineRule="auto"/>
        <w:ind w:firstLineChars="0"/>
        <w:jc w:val="left"/>
        <w:rPr>
          <w:sz w:val="24"/>
          <w:szCs w:val="24"/>
        </w:rPr>
      </w:pPr>
      <w:r w:rsidRPr="008C402A">
        <w:rPr>
          <w:sz w:val="24"/>
          <w:szCs w:val="24"/>
        </w:rPr>
        <w:t>After generating the standards, we can calculate the difference (</w:t>
      </w:r>
      <w:r w:rsidRPr="008C402A">
        <w:rPr>
          <w:b/>
          <w:bCs/>
          <w:sz w:val="24"/>
          <w:szCs w:val="24"/>
        </w:rPr>
        <w:t>absolute value</w:t>
      </w:r>
      <w:r w:rsidRPr="008C402A">
        <w:rPr>
          <w:sz w:val="24"/>
          <w:szCs w:val="24"/>
        </w:rPr>
        <w:t>) between them</w:t>
      </w:r>
      <w:r w:rsidR="004310EA" w:rsidRPr="008C402A">
        <w:rPr>
          <w:sz w:val="24"/>
          <w:szCs w:val="24"/>
        </w:rPr>
        <w:t xml:space="preserve"> (</w:t>
      </w:r>
      <w:r w:rsidR="004310EA" w:rsidRPr="008C402A">
        <w:rPr>
          <w:b/>
          <w:bCs/>
          <w:sz w:val="24"/>
          <w:szCs w:val="24"/>
        </w:rPr>
        <w:t>normalized</w:t>
      </w:r>
      <w:r w:rsidR="004310EA" w:rsidRPr="008C402A">
        <w:rPr>
          <w:sz w:val="24"/>
          <w:szCs w:val="24"/>
        </w:rPr>
        <w:t>)</w:t>
      </w:r>
      <w:r w:rsidRPr="008C402A">
        <w:rPr>
          <w:sz w:val="24"/>
          <w:szCs w:val="24"/>
        </w:rPr>
        <w:t xml:space="preserve"> and the amount of each type of nutrients from each food</w:t>
      </w:r>
      <w:r w:rsidR="00206BF7" w:rsidRPr="008C402A">
        <w:rPr>
          <w:sz w:val="24"/>
          <w:szCs w:val="24"/>
        </w:rPr>
        <w:t xml:space="preserve"> (only for </w:t>
      </w:r>
      <w:r w:rsidR="00206BF7" w:rsidRPr="008C402A">
        <w:rPr>
          <w:b/>
          <w:bCs/>
          <w:sz w:val="24"/>
          <w:szCs w:val="24"/>
        </w:rPr>
        <w:t>calory</w:t>
      </w:r>
      <w:r w:rsidR="00206BF7" w:rsidRPr="008C402A">
        <w:rPr>
          <w:sz w:val="24"/>
          <w:szCs w:val="24"/>
        </w:rPr>
        <w:t xml:space="preserve">, </w:t>
      </w:r>
      <w:r w:rsidR="00206BF7" w:rsidRPr="008C402A">
        <w:rPr>
          <w:b/>
          <w:bCs/>
          <w:sz w:val="24"/>
          <w:szCs w:val="24"/>
        </w:rPr>
        <w:t>protein</w:t>
      </w:r>
      <w:r w:rsidR="00206BF7" w:rsidRPr="008C402A">
        <w:rPr>
          <w:sz w:val="24"/>
          <w:szCs w:val="24"/>
        </w:rPr>
        <w:t xml:space="preserve">, </w:t>
      </w:r>
      <w:r w:rsidR="00206BF7" w:rsidRPr="008C402A">
        <w:rPr>
          <w:b/>
          <w:bCs/>
          <w:sz w:val="24"/>
          <w:szCs w:val="24"/>
        </w:rPr>
        <w:t>carbohydrate</w:t>
      </w:r>
      <w:r w:rsidR="00206BF7" w:rsidRPr="008C402A">
        <w:rPr>
          <w:sz w:val="24"/>
          <w:szCs w:val="24"/>
        </w:rPr>
        <w:t xml:space="preserve">, </w:t>
      </w:r>
      <w:r w:rsidR="00206BF7" w:rsidRPr="008C402A">
        <w:rPr>
          <w:b/>
          <w:bCs/>
          <w:sz w:val="24"/>
          <w:szCs w:val="24"/>
        </w:rPr>
        <w:t>fat</w:t>
      </w:r>
      <w:r w:rsidR="00206BF7" w:rsidRPr="008C402A">
        <w:rPr>
          <w:sz w:val="24"/>
          <w:szCs w:val="24"/>
        </w:rPr>
        <w:t xml:space="preserve">, </w:t>
      </w:r>
      <w:r w:rsidR="00206BF7" w:rsidRPr="008C402A">
        <w:rPr>
          <w:b/>
          <w:bCs/>
          <w:sz w:val="24"/>
          <w:szCs w:val="24"/>
        </w:rPr>
        <w:t>Na</w:t>
      </w:r>
      <w:r w:rsidR="00206BF7" w:rsidRPr="008C402A">
        <w:rPr>
          <w:sz w:val="24"/>
          <w:szCs w:val="24"/>
        </w:rPr>
        <w:t xml:space="preserve">, and </w:t>
      </w:r>
      <w:r w:rsidR="00206BF7" w:rsidRPr="008C402A">
        <w:rPr>
          <w:b/>
          <w:bCs/>
          <w:sz w:val="24"/>
          <w:szCs w:val="24"/>
        </w:rPr>
        <w:t>Ca</w:t>
      </w:r>
      <w:r w:rsidR="00206BF7" w:rsidRPr="008C402A">
        <w:rPr>
          <w:sz w:val="24"/>
          <w:szCs w:val="24"/>
        </w:rPr>
        <w:t>)</w:t>
      </w:r>
      <w:r w:rsidR="00206BF7" w:rsidRPr="008C402A">
        <w:rPr>
          <w:rFonts w:asciiTheme="minorEastAsia" w:eastAsiaTheme="minorEastAsia" w:hAnsiTheme="minorEastAsia"/>
          <w:sz w:val="24"/>
          <w:szCs w:val="24"/>
          <w:lang w:eastAsia="zh-CN"/>
        </w:rPr>
        <w:t>:</w:t>
      </w:r>
    </w:p>
    <w:p w14:paraId="7DD02C67" w14:textId="36445FDC" w:rsidR="004310EA" w:rsidRPr="004310EA" w:rsidRDefault="004310EA" w:rsidP="004310EA">
      <w:pPr>
        <w:widowControl/>
        <w:numPr>
          <w:ilvl w:val="0"/>
          <w:numId w:val="19"/>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calory_res = TDEE_normalized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calory_normalized'</w:t>
      </w:r>
      <w:r w:rsidRPr="00EF4768">
        <w:rPr>
          <w:rFonts w:ascii="Consolas" w:eastAsia="宋体" w:hAnsi="Consolas" w:cs="宋体"/>
          <w:color w:val="000000"/>
          <w:kern w:val="0"/>
          <w:sz w:val="18"/>
          <w:szCs w:val="18"/>
          <w:bdr w:val="none" w:sz="0" w:space="0" w:color="auto" w:frame="1"/>
        </w:rPr>
        <w:t>].value;</w:t>
      </w:r>
    </w:p>
    <w:p w14:paraId="30B2D778" w14:textId="1FC904F7" w:rsidR="004310EA" w:rsidRPr="00EF4768" w:rsidRDefault="004310EA" w:rsidP="004310EA">
      <w:pPr>
        <w:widowControl/>
        <w:numPr>
          <w:ilvl w:val="0"/>
          <w:numId w:val="19"/>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protein_res = protein_standard_normalized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protein_normalized'</w:t>
      </w:r>
      <w:r w:rsidRPr="00EF4768">
        <w:rPr>
          <w:rFonts w:ascii="Consolas" w:eastAsia="宋体" w:hAnsi="Consolas" w:cs="宋体"/>
          <w:color w:val="000000"/>
          <w:kern w:val="0"/>
          <w:sz w:val="18"/>
          <w:szCs w:val="18"/>
          <w:bdr w:val="none" w:sz="0" w:space="0" w:color="auto" w:frame="1"/>
        </w:rPr>
        <w:t>].value;  </w:t>
      </w:r>
    </w:p>
    <w:p w14:paraId="5800EB09" w14:textId="77777777" w:rsidR="004310EA" w:rsidRPr="00EF4768" w:rsidRDefault="004310EA" w:rsidP="004310EA">
      <w:pPr>
        <w:widowControl/>
        <w:numPr>
          <w:ilvl w:val="0"/>
          <w:numId w:val="19"/>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fat_res = fat_standard_normalized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fat_normalized'</w:t>
      </w:r>
      <w:r w:rsidRPr="00EF4768">
        <w:rPr>
          <w:rFonts w:ascii="Consolas" w:eastAsia="宋体" w:hAnsi="Consolas" w:cs="宋体"/>
          <w:color w:val="000000"/>
          <w:kern w:val="0"/>
          <w:sz w:val="18"/>
          <w:szCs w:val="18"/>
          <w:bdr w:val="none" w:sz="0" w:space="0" w:color="auto" w:frame="1"/>
        </w:rPr>
        <w:t>].value;  </w:t>
      </w:r>
    </w:p>
    <w:p w14:paraId="3645AD4F" w14:textId="77777777" w:rsidR="004310EA" w:rsidRPr="00EF4768" w:rsidRDefault="004310EA" w:rsidP="004310EA">
      <w:pPr>
        <w:widowControl/>
        <w:numPr>
          <w:ilvl w:val="0"/>
          <w:numId w:val="19"/>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carbohydrate_res = carbohydrate_standard_normalized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carbohydrate_normalized'</w:t>
      </w:r>
      <w:r w:rsidRPr="00EF4768">
        <w:rPr>
          <w:rFonts w:ascii="Consolas" w:eastAsia="宋体" w:hAnsi="Consolas" w:cs="宋体"/>
          <w:color w:val="000000"/>
          <w:kern w:val="0"/>
          <w:sz w:val="18"/>
          <w:szCs w:val="18"/>
          <w:bdr w:val="none" w:sz="0" w:space="0" w:color="auto" w:frame="1"/>
        </w:rPr>
        <w:t>].value;  </w:t>
      </w:r>
    </w:p>
    <w:p w14:paraId="2A167EE6" w14:textId="3932265A" w:rsidR="004310EA" w:rsidRPr="004310EA" w:rsidRDefault="004310EA" w:rsidP="004310EA">
      <w:pPr>
        <w:widowControl/>
        <w:numPr>
          <w:ilvl w:val="0"/>
          <w:numId w:val="19"/>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Na_res = doc[</w:t>
      </w:r>
      <w:r w:rsidRPr="00EF4768">
        <w:rPr>
          <w:rFonts w:ascii="Consolas" w:eastAsia="宋体" w:hAnsi="Consolas" w:cs="宋体"/>
          <w:color w:val="0000FF"/>
          <w:kern w:val="0"/>
          <w:sz w:val="18"/>
          <w:szCs w:val="18"/>
          <w:bdr w:val="none" w:sz="0" w:space="0" w:color="auto" w:frame="1"/>
        </w:rPr>
        <w:t>'Na_standard_normalized'</w:t>
      </w:r>
      <w:r w:rsidRPr="00EF4768">
        <w:rPr>
          <w:rFonts w:ascii="Consolas" w:eastAsia="宋体" w:hAnsi="Consolas" w:cs="宋体"/>
          <w:color w:val="000000"/>
          <w:kern w:val="0"/>
          <w:sz w:val="18"/>
          <w:szCs w:val="18"/>
          <w:bdr w:val="none" w:sz="0" w:space="0" w:color="auto" w:frame="1"/>
        </w:rPr>
        <w:t>].value * ratio1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sodium_normalized'</w:t>
      </w:r>
      <w:r w:rsidRPr="00EF4768">
        <w:rPr>
          <w:rFonts w:ascii="Consolas" w:eastAsia="宋体" w:hAnsi="Consolas" w:cs="宋体"/>
          <w:color w:val="000000"/>
          <w:kern w:val="0"/>
          <w:sz w:val="18"/>
          <w:szCs w:val="18"/>
          <w:bdr w:val="none" w:sz="0" w:space="0" w:color="auto" w:frame="1"/>
        </w:rPr>
        <w:t>].value;  </w:t>
      </w:r>
    </w:p>
    <w:p w14:paraId="50E2505F" w14:textId="379C880C" w:rsidR="004310EA" w:rsidRPr="0091612A" w:rsidRDefault="004310EA" w:rsidP="0091612A">
      <w:pPr>
        <w:widowControl/>
        <w:numPr>
          <w:ilvl w:val="0"/>
          <w:numId w:val="19"/>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Ca_res = doc[</w:t>
      </w:r>
      <w:r w:rsidRPr="00EF4768">
        <w:rPr>
          <w:rFonts w:ascii="Consolas" w:eastAsia="宋体" w:hAnsi="Consolas" w:cs="宋体"/>
          <w:color w:val="0000FF"/>
          <w:kern w:val="0"/>
          <w:sz w:val="18"/>
          <w:szCs w:val="18"/>
          <w:bdr w:val="none" w:sz="0" w:space="0" w:color="auto" w:frame="1"/>
        </w:rPr>
        <w:t>'Ca_standard_normalized'</w:t>
      </w:r>
      <w:r w:rsidRPr="00EF4768">
        <w:rPr>
          <w:rFonts w:ascii="Consolas" w:eastAsia="宋体" w:hAnsi="Consolas" w:cs="宋体"/>
          <w:color w:val="000000"/>
          <w:kern w:val="0"/>
          <w:sz w:val="18"/>
          <w:szCs w:val="18"/>
          <w:bdr w:val="none" w:sz="0" w:space="0" w:color="auto" w:frame="1"/>
        </w:rPr>
        <w:t>].value * ratio1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calcium_normalized'</w:t>
      </w:r>
      <w:r w:rsidRPr="00EF4768">
        <w:rPr>
          <w:rFonts w:ascii="Consolas" w:eastAsia="宋体" w:hAnsi="Consolas" w:cs="宋体"/>
          <w:color w:val="000000"/>
          <w:kern w:val="0"/>
          <w:sz w:val="18"/>
          <w:szCs w:val="18"/>
          <w:bdr w:val="none" w:sz="0" w:space="0" w:color="auto" w:frame="1"/>
        </w:rPr>
        <w:t>].value;</w:t>
      </w:r>
    </w:p>
    <w:p w14:paraId="4185AA64" w14:textId="1183C83E" w:rsidR="004310EA" w:rsidRDefault="0091612A" w:rsidP="004310EA">
      <w:pPr>
        <w:pStyle w:val="a4"/>
        <w:spacing w:line="360" w:lineRule="auto"/>
        <w:ind w:left="720" w:firstLineChars="0" w:firstLine="0"/>
        <w:jc w:val="left"/>
        <w:rPr>
          <w:sz w:val="24"/>
          <w:szCs w:val="24"/>
        </w:rPr>
      </w:pPr>
      <w:r>
        <w:rPr>
          <w:sz w:val="24"/>
          <w:szCs w:val="24"/>
        </w:rPr>
        <w:t xml:space="preserve">The </w:t>
      </w:r>
      <w:r w:rsidRPr="0091612A">
        <w:rPr>
          <w:b/>
          <w:bCs/>
          <w:sz w:val="24"/>
          <w:szCs w:val="24"/>
        </w:rPr>
        <w:t>quantity</w:t>
      </w:r>
      <w:r>
        <w:rPr>
          <w:sz w:val="24"/>
          <w:szCs w:val="24"/>
        </w:rPr>
        <w:t xml:space="preserve"> is the amount of each type of food that a person is supposed to intake each day, which is defined as following (the theory of defining quantity is talked in the nutrition calculation part):</w:t>
      </w:r>
    </w:p>
    <w:p w14:paraId="089FEF77" w14:textId="77777777" w:rsidR="00874CFF" w:rsidRDefault="0091612A" w:rsidP="00874CFF">
      <w:pPr>
        <w:pStyle w:val="a4"/>
        <w:keepNext/>
        <w:spacing w:line="360" w:lineRule="auto"/>
        <w:ind w:left="720" w:firstLineChars="0" w:firstLine="0"/>
        <w:jc w:val="center"/>
      </w:pPr>
      <w:r>
        <w:rPr>
          <w:noProof/>
        </w:rPr>
        <w:drawing>
          <wp:inline distT="0" distB="0" distL="0" distR="0" wp14:anchorId="5B54FB54" wp14:editId="7C69D3A2">
            <wp:extent cx="2011680" cy="1620094"/>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4603" cy="1630501"/>
                    </a:xfrm>
                    <a:prstGeom prst="rect">
                      <a:avLst/>
                    </a:prstGeom>
                  </pic:spPr>
                </pic:pic>
              </a:graphicData>
            </a:graphic>
          </wp:inline>
        </w:drawing>
      </w:r>
    </w:p>
    <w:p w14:paraId="07A5A062" w14:textId="559D5E0D" w:rsidR="0091612A" w:rsidRPr="004310EA" w:rsidRDefault="00874CFF" w:rsidP="00874CFF">
      <w:pPr>
        <w:pStyle w:val="a5"/>
        <w:jc w:val="center"/>
        <w:rPr>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14</w:t>
      </w:r>
      <w:r w:rsidR="00685854">
        <w:rPr>
          <w:noProof/>
        </w:rPr>
        <w:fldChar w:fldCharType="end"/>
      </w:r>
      <w:r>
        <w:t xml:space="preserve"> ratio2</w:t>
      </w:r>
    </w:p>
    <w:p w14:paraId="7A0FE79B" w14:textId="17143F33" w:rsidR="00B76A28" w:rsidRPr="008C402A" w:rsidRDefault="00FF6975" w:rsidP="008C402A">
      <w:pPr>
        <w:pStyle w:val="a4"/>
        <w:numPr>
          <w:ilvl w:val="0"/>
          <w:numId w:val="37"/>
        </w:numPr>
        <w:spacing w:line="360" w:lineRule="auto"/>
        <w:ind w:firstLineChars="0"/>
        <w:jc w:val="left"/>
        <w:rPr>
          <w:sz w:val="24"/>
          <w:szCs w:val="24"/>
        </w:rPr>
      </w:pPr>
      <w:r w:rsidRPr="008C402A">
        <w:rPr>
          <w:rFonts w:hint="cs"/>
          <w:sz w:val="24"/>
          <w:szCs w:val="24"/>
        </w:rPr>
        <w:lastRenderedPageBreak/>
        <w:t>F</w:t>
      </w:r>
      <w:r w:rsidRPr="008C402A">
        <w:rPr>
          <w:sz w:val="24"/>
          <w:szCs w:val="24"/>
        </w:rPr>
        <w:t>or</w:t>
      </w:r>
      <w:r w:rsidRPr="008C402A">
        <w:rPr>
          <w:b/>
          <w:bCs/>
          <w:sz w:val="24"/>
          <w:szCs w:val="24"/>
        </w:rPr>
        <w:t xml:space="preserve"> dietary fiber</w:t>
      </w:r>
      <w:r w:rsidRPr="008C402A">
        <w:rPr>
          <w:sz w:val="24"/>
          <w:szCs w:val="24"/>
        </w:rPr>
        <w:t xml:space="preserve">, because it only exists in </w:t>
      </w:r>
      <w:r w:rsidRPr="008C402A">
        <w:rPr>
          <w:b/>
          <w:bCs/>
          <w:sz w:val="24"/>
          <w:szCs w:val="24"/>
        </w:rPr>
        <w:t>fruits</w:t>
      </w:r>
      <w:r w:rsidR="00B76A28" w:rsidRPr="008C402A">
        <w:rPr>
          <w:b/>
          <w:bCs/>
          <w:sz w:val="24"/>
          <w:szCs w:val="24"/>
        </w:rPr>
        <w:t xml:space="preserve">, vegetables </w:t>
      </w:r>
      <w:r w:rsidR="00B76A28" w:rsidRPr="008C402A">
        <w:rPr>
          <w:sz w:val="24"/>
          <w:szCs w:val="24"/>
        </w:rPr>
        <w:t>and</w:t>
      </w:r>
      <w:r w:rsidR="00B76A28" w:rsidRPr="008C402A">
        <w:rPr>
          <w:b/>
          <w:bCs/>
          <w:sz w:val="24"/>
          <w:szCs w:val="24"/>
        </w:rPr>
        <w:t xml:space="preserve"> cereals</w:t>
      </w:r>
      <w:r w:rsidRPr="008C402A">
        <w:rPr>
          <w:sz w:val="24"/>
          <w:szCs w:val="24"/>
        </w:rPr>
        <w:t xml:space="preserve">, we added two parameters: </w:t>
      </w:r>
      <w:r w:rsidRPr="008C402A">
        <w:rPr>
          <w:b/>
          <w:bCs/>
          <w:sz w:val="24"/>
          <w:szCs w:val="24"/>
        </w:rPr>
        <w:t>ratio2_1</w:t>
      </w:r>
      <w:r w:rsidRPr="008C402A">
        <w:rPr>
          <w:sz w:val="24"/>
          <w:szCs w:val="24"/>
        </w:rPr>
        <w:t xml:space="preserve"> and </w:t>
      </w:r>
      <w:r w:rsidRPr="008C402A">
        <w:rPr>
          <w:b/>
          <w:bCs/>
          <w:sz w:val="24"/>
          <w:szCs w:val="24"/>
        </w:rPr>
        <w:t>ratio2_2</w:t>
      </w:r>
      <w:r w:rsidRPr="008C402A">
        <w:rPr>
          <w:sz w:val="24"/>
          <w:szCs w:val="24"/>
        </w:rPr>
        <w:t xml:space="preserve"> for it to calculate the standard and residual value exclusively:</w:t>
      </w:r>
    </w:p>
    <w:p w14:paraId="7B865F74" w14:textId="76AEB87F" w:rsidR="00B76A28" w:rsidRPr="00B76A28" w:rsidRDefault="00B76A28" w:rsidP="00B76A28">
      <w:pPr>
        <w:widowControl/>
        <w:numPr>
          <w:ilvl w:val="0"/>
          <w:numId w:val="20"/>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Pr>
          <w:rFonts w:ascii="Consolas" w:eastAsia="宋体" w:hAnsi="Consolas" w:cs="宋体"/>
          <w:b/>
          <w:bCs/>
          <w:color w:val="006699"/>
          <w:kern w:val="0"/>
          <w:sz w:val="18"/>
          <w:szCs w:val="18"/>
          <w:bdr w:val="none" w:sz="0" w:space="0" w:color="auto" w:frame="1"/>
        </w:rPr>
        <w:t xml:space="preserve">double </w:t>
      </w:r>
      <w:proofErr w:type="spellStart"/>
      <w:r w:rsidRPr="00B5537A">
        <w:rPr>
          <w:rFonts w:ascii="Consolas" w:eastAsia="宋体" w:hAnsi="Consolas" w:cs="宋体"/>
          <w:color w:val="000000"/>
          <w:kern w:val="0"/>
          <w:sz w:val="18"/>
          <w:szCs w:val="18"/>
          <w:bdr w:val="none" w:sz="0" w:space="0" w:color="auto" w:frame="1"/>
        </w:rPr>
        <w:t>dietary_fiber_standard_normalized</w:t>
      </w:r>
      <w:proofErr w:type="spellEnd"/>
      <w:r>
        <w:rPr>
          <w:rFonts w:ascii="Consolas" w:eastAsia="宋体" w:hAnsi="Consolas" w:cs="宋体"/>
          <w:color w:val="000000"/>
          <w:kern w:val="0"/>
          <w:sz w:val="18"/>
          <w:szCs w:val="18"/>
          <w:bdr w:val="none" w:sz="0" w:space="0" w:color="auto" w:frame="1"/>
        </w:rPr>
        <w:t xml:space="preserve"> = </w:t>
      </w:r>
      <w:r w:rsidRPr="00EF4768">
        <w:rPr>
          <w:rFonts w:ascii="Consolas" w:eastAsia="宋体" w:hAnsi="Consolas" w:cs="宋体"/>
          <w:color w:val="000000"/>
          <w:kern w:val="0"/>
          <w:sz w:val="18"/>
          <w:szCs w:val="18"/>
          <w:bdr w:val="none" w:sz="0" w:space="0" w:color="auto" w:frame="1"/>
        </w:rPr>
        <w:t>doc[</w:t>
      </w:r>
      <w:r w:rsidRPr="00EF4768">
        <w:rPr>
          <w:rFonts w:ascii="Consolas" w:eastAsia="宋体" w:hAnsi="Consolas" w:cs="宋体"/>
          <w:color w:val="0000FF"/>
          <w:kern w:val="0"/>
          <w:sz w:val="18"/>
          <w:szCs w:val="18"/>
          <w:bdr w:val="none" w:sz="0" w:space="0" w:color="auto" w:frame="1"/>
        </w:rPr>
        <w:t>'dietary_fiber_standard_normalized'</w:t>
      </w:r>
      <w:r w:rsidRPr="00EF4768">
        <w:rPr>
          <w:rFonts w:ascii="Consolas" w:eastAsia="宋体" w:hAnsi="Consolas" w:cs="宋体"/>
          <w:color w:val="000000"/>
          <w:kern w:val="0"/>
          <w:sz w:val="18"/>
          <w:szCs w:val="18"/>
          <w:bdr w:val="none" w:sz="0" w:space="0" w:color="auto" w:frame="1"/>
        </w:rPr>
        <w:t>].value * </w:t>
      </w:r>
      <w:proofErr w:type="gramStart"/>
      <w:r w:rsidR="007B6F67">
        <w:rPr>
          <w:rFonts w:ascii="Consolas" w:eastAsia="宋体" w:hAnsi="Consolas" w:cs="宋体"/>
          <w:color w:val="000000"/>
          <w:kern w:val="0"/>
          <w:sz w:val="18"/>
          <w:szCs w:val="18"/>
          <w:bdr w:val="none" w:sz="0" w:space="0" w:color="auto" w:frame="1"/>
        </w:rPr>
        <w:t>params.</w:t>
      </w:r>
      <w:r w:rsidRPr="00EF4768">
        <w:rPr>
          <w:rFonts w:ascii="Consolas" w:eastAsia="宋体" w:hAnsi="Consolas" w:cs="宋体"/>
          <w:color w:val="000000"/>
          <w:kern w:val="0"/>
          <w:sz w:val="18"/>
          <w:szCs w:val="18"/>
          <w:bdr w:val="none" w:sz="0" w:space="0" w:color="auto" w:frame="1"/>
        </w:rPr>
        <w:t>ratio</w:t>
      </w:r>
      <w:proofErr w:type="gramEnd"/>
      <w:r w:rsidRPr="00EF4768">
        <w:rPr>
          <w:rFonts w:ascii="Consolas" w:eastAsia="宋体" w:hAnsi="Consolas" w:cs="宋体"/>
          <w:color w:val="000000"/>
          <w:kern w:val="0"/>
          <w:sz w:val="18"/>
          <w:szCs w:val="18"/>
          <w:bdr w:val="none" w:sz="0" w:space="0" w:color="auto" w:frame="1"/>
        </w:rPr>
        <w:t>2</w:t>
      </w:r>
      <w:r>
        <w:rPr>
          <w:rFonts w:ascii="Consolas" w:eastAsia="宋体" w:hAnsi="Consolas" w:cs="宋体"/>
          <w:color w:val="000000"/>
          <w:kern w:val="0"/>
          <w:sz w:val="18"/>
          <w:szCs w:val="18"/>
          <w:bdr w:val="none" w:sz="0" w:space="0" w:color="auto" w:frame="1"/>
        </w:rPr>
        <w:t>_1;</w:t>
      </w:r>
    </w:p>
    <w:p w14:paraId="4F353193" w14:textId="3DDB9EB1" w:rsidR="00B76A28" w:rsidRPr="00EF4768" w:rsidRDefault="00B76A28" w:rsidP="00B76A28">
      <w:pPr>
        <w:widowControl/>
        <w:numPr>
          <w:ilvl w:val="0"/>
          <w:numId w:val="20"/>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dietary_fiber_res = </w:t>
      </w:r>
      <w:r>
        <w:rPr>
          <w:rFonts w:ascii="Consolas" w:eastAsia="宋体" w:hAnsi="Consolas" w:cs="宋体"/>
          <w:color w:val="000000"/>
          <w:kern w:val="0"/>
          <w:sz w:val="18"/>
          <w:szCs w:val="18"/>
          <w:bdr w:val="none" w:sz="0" w:space="0" w:color="auto" w:frame="1"/>
        </w:rPr>
        <w:t>(</w:t>
      </w:r>
      <w:r w:rsidRPr="00B5537A">
        <w:rPr>
          <w:rFonts w:ascii="Consolas" w:eastAsia="宋体" w:hAnsi="Consolas" w:cs="宋体"/>
          <w:color w:val="000000"/>
          <w:kern w:val="0"/>
          <w:sz w:val="18"/>
          <w:szCs w:val="18"/>
          <w:bdr w:val="none" w:sz="0" w:space="0" w:color="auto" w:frame="1"/>
        </w:rPr>
        <w:t>dietary_fiber_standard_normalized</w:t>
      </w:r>
      <w:r w:rsidRPr="00EF4768">
        <w:rPr>
          <w:rFonts w:ascii="Consolas" w:eastAsia="宋体" w:hAnsi="Consolas" w:cs="宋体"/>
          <w:color w:val="000000"/>
          <w:kern w:val="0"/>
          <w:sz w:val="18"/>
          <w:szCs w:val="18"/>
          <w:bdr w:val="none" w:sz="0" w:space="0" w:color="auto" w:frame="1"/>
        </w:rPr>
        <w:t> - </w:t>
      </w:r>
      <w:proofErr w:type="gramStart"/>
      <w:r w:rsidRPr="00EF4768">
        <w:rPr>
          <w:rFonts w:ascii="Consolas" w:eastAsia="宋体" w:hAnsi="Consolas" w:cs="宋体"/>
          <w:color w:val="000000"/>
          <w:kern w:val="0"/>
          <w:sz w:val="18"/>
          <w:szCs w:val="18"/>
          <w:bdr w:val="none" w:sz="0" w:space="0" w:color="auto" w:frame="1"/>
        </w:rPr>
        <w:t>params.quantity</w:t>
      </w:r>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dietary_fiber_normalized'</w:t>
      </w:r>
      <w:r w:rsidRPr="00EF4768">
        <w:rPr>
          <w:rFonts w:ascii="Consolas" w:eastAsia="宋体" w:hAnsi="Consolas" w:cs="宋体"/>
          <w:color w:val="000000"/>
          <w:kern w:val="0"/>
          <w:sz w:val="18"/>
          <w:szCs w:val="18"/>
          <w:bdr w:val="none" w:sz="0" w:space="0" w:color="auto" w:frame="1"/>
        </w:rPr>
        <w:t>].value</w:t>
      </w:r>
      <w:r>
        <w:rPr>
          <w:rFonts w:ascii="Consolas" w:eastAsia="宋体" w:hAnsi="Consolas" w:cs="宋体"/>
          <w:color w:val="000000"/>
          <w:kern w:val="0"/>
          <w:sz w:val="18"/>
          <w:szCs w:val="18"/>
          <w:bdr w:val="none" w:sz="0" w:space="0" w:color="auto" w:frame="1"/>
        </w:rPr>
        <w:t xml:space="preserve">) * </w:t>
      </w:r>
      <w:r w:rsidR="007B6F67">
        <w:rPr>
          <w:rFonts w:ascii="Consolas" w:eastAsia="宋体" w:hAnsi="Consolas" w:cs="宋体"/>
          <w:color w:val="000000"/>
          <w:kern w:val="0"/>
          <w:sz w:val="18"/>
          <w:szCs w:val="18"/>
          <w:bdr w:val="none" w:sz="0" w:space="0" w:color="auto" w:frame="1"/>
        </w:rPr>
        <w:t>params.</w:t>
      </w:r>
      <w:r>
        <w:rPr>
          <w:rFonts w:ascii="Consolas" w:eastAsia="宋体" w:hAnsi="Consolas" w:cs="宋体"/>
          <w:color w:val="000000"/>
          <w:kern w:val="0"/>
          <w:sz w:val="18"/>
          <w:szCs w:val="18"/>
          <w:bdr w:val="none" w:sz="0" w:space="0" w:color="auto" w:frame="1"/>
        </w:rPr>
        <w:t>ratio2_2</w:t>
      </w:r>
      <w:r w:rsidRPr="00EF4768">
        <w:rPr>
          <w:rFonts w:ascii="Consolas" w:eastAsia="宋体" w:hAnsi="Consolas" w:cs="宋体"/>
          <w:color w:val="000000"/>
          <w:kern w:val="0"/>
          <w:sz w:val="18"/>
          <w:szCs w:val="18"/>
          <w:bdr w:val="none" w:sz="0" w:space="0" w:color="auto" w:frame="1"/>
        </w:rPr>
        <w:t>;  </w:t>
      </w:r>
    </w:p>
    <w:p w14:paraId="20305A96" w14:textId="242B82E7" w:rsidR="00B76A28" w:rsidRPr="001A4533" w:rsidRDefault="00B76A28" w:rsidP="00B76A28">
      <w:pPr>
        <w:pStyle w:val="a4"/>
        <w:spacing w:line="360" w:lineRule="auto"/>
        <w:ind w:left="720" w:firstLineChars="0" w:firstLine="0"/>
        <w:jc w:val="left"/>
        <w:rPr>
          <w:sz w:val="24"/>
          <w:szCs w:val="24"/>
        </w:rPr>
      </w:pPr>
      <w:r>
        <w:rPr>
          <w:sz w:val="24"/>
          <w:szCs w:val="24"/>
        </w:rPr>
        <w:t xml:space="preserve">The </w:t>
      </w:r>
      <w:r w:rsidRPr="00B76A28">
        <w:rPr>
          <w:b/>
          <w:bCs/>
          <w:sz w:val="24"/>
          <w:szCs w:val="24"/>
        </w:rPr>
        <w:t>ratio2_1</w:t>
      </w:r>
      <w:r>
        <w:rPr>
          <w:sz w:val="24"/>
          <w:szCs w:val="24"/>
        </w:rPr>
        <w:t xml:space="preserve"> here indicates the proportion of the amount of dietary fiber shared between the three types of food (other types of food are with value </w:t>
      </w:r>
      <w:r w:rsidRPr="00B76A28">
        <w:rPr>
          <w:b/>
          <w:bCs/>
          <w:sz w:val="24"/>
          <w:szCs w:val="24"/>
        </w:rPr>
        <w:t>1</w:t>
      </w:r>
      <w:r>
        <w:rPr>
          <w:sz w:val="24"/>
          <w:szCs w:val="24"/>
        </w:rPr>
        <w:t xml:space="preserve">), and </w:t>
      </w:r>
      <w:r w:rsidRPr="001A4533">
        <w:rPr>
          <w:b/>
          <w:bCs/>
          <w:sz w:val="24"/>
          <w:szCs w:val="24"/>
        </w:rPr>
        <w:t>ratio2_2</w:t>
      </w:r>
      <w:r>
        <w:rPr>
          <w:sz w:val="24"/>
          <w:szCs w:val="24"/>
        </w:rPr>
        <w:t xml:space="preserve"> </w:t>
      </w:r>
      <w:r w:rsidR="001A4533">
        <w:rPr>
          <w:sz w:val="24"/>
          <w:szCs w:val="24"/>
        </w:rPr>
        <w:t xml:space="preserve">indicates whether to use the standard of dietary fiber as a </w:t>
      </w:r>
      <w:r w:rsidR="00FB436B">
        <w:rPr>
          <w:sz w:val="24"/>
          <w:szCs w:val="24"/>
        </w:rPr>
        <w:t>criterion</w:t>
      </w:r>
      <w:r w:rsidR="001A4533">
        <w:rPr>
          <w:sz w:val="24"/>
          <w:szCs w:val="24"/>
        </w:rPr>
        <w:t xml:space="preserve"> to limit a certain food, where 1 for</w:t>
      </w:r>
      <w:r w:rsidR="001A4533" w:rsidRPr="001A4533">
        <w:rPr>
          <w:sz w:val="24"/>
          <w:szCs w:val="24"/>
        </w:rPr>
        <w:t xml:space="preserve"> </w:t>
      </w:r>
      <w:r w:rsidR="001A4533">
        <w:rPr>
          <w:sz w:val="24"/>
          <w:szCs w:val="24"/>
        </w:rPr>
        <w:t xml:space="preserve">only </w:t>
      </w:r>
      <w:r w:rsidR="001A4533" w:rsidRPr="00FF6975">
        <w:rPr>
          <w:b/>
          <w:bCs/>
          <w:sz w:val="24"/>
          <w:szCs w:val="24"/>
        </w:rPr>
        <w:t>fruits</w:t>
      </w:r>
      <w:r w:rsidR="001A4533">
        <w:rPr>
          <w:b/>
          <w:bCs/>
          <w:sz w:val="24"/>
          <w:szCs w:val="24"/>
        </w:rPr>
        <w:t xml:space="preserve">, vegetables </w:t>
      </w:r>
      <w:r w:rsidR="001A4533" w:rsidRPr="00B76A28">
        <w:rPr>
          <w:sz w:val="24"/>
          <w:szCs w:val="24"/>
        </w:rPr>
        <w:t>and</w:t>
      </w:r>
      <w:r w:rsidR="001A4533">
        <w:rPr>
          <w:b/>
          <w:bCs/>
          <w:sz w:val="24"/>
          <w:szCs w:val="24"/>
        </w:rPr>
        <w:t xml:space="preserve"> cereals</w:t>
      </w:r>
      <w:r w:rsidR="001A4533" w:rsidRPr="001A4533">
        <w:rPr>
          <w:sz w:val="24"/>
          <w:szCs w:val="24"/>
        </w:rPr>
        <w:t xml:space="preserve">, and </w:t>
      </w:r>
      <w:r w:rsidR="001A4533" w:rsidRPr="001A4533">
        <w:rPr>
          <w:b/>
          <w:bCs/>
          <w:sz w:val="24"/>
          <w:szCs w:val="24"/>
        </w:rPr>
        <w:t>0</w:t>
      </w:r>
      <w:r w:rsidR="001A4533" w:rsidRPr="001A4533">
        <w:rPr>
          <w:sz w:val="24"/>
          <w:szCs w:val="24"/>
        </w:rPr>
        <w:t xml:space="preserve"> for the others</w:t>
      </w:r>
      <w:r w:rsidR="001A4533">
        <w:rPr>
          <w:sz w:val="24"/>
          <w:szCs w:val="24"/>
        </w:rPr>
        <w:t>:</w:t>
      </w:r>
    </w:p>
    <w:p w14:paraId="51B5C742" w14:textId="77777777" w:rsidR="00874CFF" w:rsidRDefault="00B76A28" w:rsidP="00874CFF">
      <w:pPr>
        <w:pStyle w:val="a4"/>
        <w:keepNext/>
        <w:spacing w:line="360" w:lineRule="auto"/>
        <w:ind w:left="720" w:firstLineChars="0" w:firstLine="0"/>
        <w:jc w:val="center"/>
      </w:pPr>
      <w:r>
        <w:rPr>
          <w:noProof/>
        </w:rPr>
        <w:drawing>
          <wp:inline distT="0" distB="0" distL="0" distR="0" wp14:anchorId="4A1551BA" wp14:editId="783F318E">
            <wp:extent cx="3639971" cy="2274073"/>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3049" cy="2282243"/>
                    </a:xfrm>
                    <a:prstGeom prst="rect">
                      <a:avLst/>
                    </a:prstGeom>
                  </pic:spPr>
                </pic:pic>
              </a:graphicData>
            </a:graphic>
          </wp:inline>
        </w:drawing>
      </w:r>
    </w:p>
    <w:p w14:paraId="33B97584" w14:textId="6FBC2B74" w:rsidR="00874CFF" w:rsidRDefault="00874CFF" w:rsidP="00874CFF">
      <w:pPr>
        <w:pStyle w:val="a5"/>
        <w:jc w:val="center"/>
      </w:pPr>
      <w:r>
        <w:t xml:space="preserve">Table </w:t>
      </w:r>
      <w:r w:rsidR="00685854">
        <w:fldChar w:fldCharType="begin"/>
      </w:r>
      <w:r w:rsidR="00685854">
        <w:instrText xml:space="preserve"> SEQ Table \* ARABIC </w:instrText>
      </w:r>
      <w:r w:rsidR="00685854">
        <w:fldChar w:fldCharType="separate"/>
      </w:r>
      <w:r w:rsidR="000D539C">
        <w:rPr>
          <w:noProof/>
        </w:rPr>
        <w:t>15</w:t>
      </w:r>
      <w:r w:rsidR="00685854">
        <w:rPr>
          <w:noProof/>
        </w:rPr>
        <w:fldChar w:fldCharType="end"/>
      </w:r>
      <w:r>
        <w:t xml:space="preserve"> ratio2</w:t>
      </w:r>
    </w:p>
    <w:p w14:paraId="360B4D6C" w14:textId="30443E2B" w:rsidR="00CE0E30" w:rsidRPr="008C402A" w:rsidRDefault="001C1332" w:rsidP="008C402A">
      <w:pPr>
        <w:pStyle w:val="a4"/>
        <w:numPr>
          <w:ilvl w:val="0"/>
          <w:numId w:val="37"/>
        </w:numPr>
        <w:spacing w:line="360" w:lineRule="auto"/>
        <w:ind w:firstLineChars="0"/>
        <w:jc w:val="left"/>
        <w:rPr>
          <w:sz w:val="24"/>
          <w:szCs w:val="24"/>
        </w:rPr>
      </w:pPr>
      <w:r w:rsidRPr="008C402A">
        <w:rPr>
          <w:rFonts w:hint="cs"/>
          <w:sz w:val="24"/>
          <w:szCs w:val="24"/>
        </w:rPr>
        <w:t>F</w:t>
      </w:r>
      <w:r w:rsidRPr="008C402A">
        <w:rPr>
          <w:sz w:val="24"/>
          <w:szCs w:val="24"/>
        </w:rPr>
        <w:t xml:space="preserve">or </w:t>
      </w:r>
      <w:r w:rsidRPr="008C402A">
        <w:rPr>
          <w:b/>
          <w:bCs/>
          <w:sz w:val="24"/>
          <w:szCs w:val="24"/>
        </w:rPr>
        <w:t>Vitamin C</w:t>
      </w:r>
      <w:r w:rsidRPr="008C402A">
        <w:rPr>
          <w:sz w:val="24"/>
          <w:szCs w:val="24"/>
        </w:rPr>
        <w:t xml:space="preserve">, because </w:t>
      </w:r>
      <w:r w:rsidR="008423FC" w:rsidRPr="008C402A">
        <w:rPr>
          <w:sz w:val="24"/>
          <w:szCs w:val="24"/>
        </w:rPr>
        <w:t xml:space="preserve">it only exists in </w:t>
      </w:r>
      <w:r w:rsidR="008423FC" w:rsidRPr="008C402A">
        <w:rPr>
          <w:b/>
          <w:bCs/>
          <w:sz w:val="24"/>
          <w:szCs w:val="24"/>
        </w:rPr>
        <w:t>fruits</w:t>
      </w:r>
      <w:r w:rsidR="008423FC" w:rsidRPr="008C402A">
        <w:rPr>
          <w:sz w:val="24"/>
          <w:szCs w:val="24"/>
        </w:rPr>
        <w:t xml:space="preserve"> (because it would be broken in high temperatures), </w:t>
      </w:r>
      <w:r w:rsidR="005820E9" w:rsidRPr="008C402A">
        <w:rPr>
          <w:sz w:val="24"/>
          <w:szCs w:val="24"/>
        </w:rPr>
        <w:t xml:space="preserve">we use </w:t>
      </w:r>
      <w:r w:rsidR="005820E9" w:rsidRPr="008C402A">
        <w:rPr>
          <w:b/>
          <w:bCs/>
          <w:sz w:val="24"/>
          <w:szCs w:val="24"/>
        </w:rPr>
        <w:t>ratio3</w:t>
      </w:r>
      <w:r w:rsidR="005820E9" w:rsidRPr="008C402A">
        <w:rPr>
          <w:sz w:val="24"/>
          <w:szCs w:val="24"/>
        </w:rPr>
        <w:t xml:space="preserve"> to calculate its residual:</w:t>
      </w:r>
    </w:p>
    <w:p w14:paraId="76D371E6" w14:textId="75AE7C73" w:rsidR="00CE0E30" w:rsidRPr="00CE0E30" w:rsidRDefault="00CE0E30" w:rsidP="00CE0E30">
      <w:pPr>
        <w:widowControl/>
        <w:numPr>
          <w:ilvl w:val="0"/>
          <w:numId w:val="21"/>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double</w:t>
      </w:r>
      <w:r w:rsidRPr="00EF4768">
        <w:rPr>
          <w:rFonts w:ascii="Consolas" w:eastAsia="宋体" w:hAnsi="Consolas" w:cs="宋体"/>
          <w:color w:val="000000"/>
          <w:kern w:val="0"/>
          <w:sz w:val="18"/>
          <w:szCs w:val="18"/>
          <w:bdr w:val="none" w:sz="0" w:space="0" w:color="auto" w:frame="1"/>
        </w:rPr>
        <w:t> VC_res = </w:t>
      </w:r>
      <w:r>
        <w:rPr>
          <w:rFonts w:ascii="Consolas" w:eastAsia="宋体" w:hAnsi="Consolas" w:cs="宋体"/>
          <w:color w:val="000000"/>
          <w:kern w:val="0"/>
          <w:sz w:val="18"/>
          <w:szCs w:val="18"/>
          <w:bdr w:val="none" w:sz="0" w:space="0" w:color="auto" w:frame="1"/>
        </w:rPr>
        <w:t>(</w:t>
      </w:r>
      <w:r w:rsidRPr="00EF4768">
        <w:rPr>
          <w:rFonts w:ascii="Consolas" w:eastAsia="宋体" w:hAnsi="Consolas" w:cs="宋体"/>
          <w:color w:val="000000"/>
          <w:kern w:val="0"/>
          <w:sz w:val="18"/>
          <w:szCs w:val="18"/>
          <w:bdr w:val="none" w:sz="0" w:space="0" w:color="auto" w:frame="1"/>
        </w:rPr>
        <w:t>doc[</w:t>
      </w:r>
      <w:r w:rsidRPr="00EF4768">
        <w:rPr>
          <w:rFonts w:ascii="Consolas" w:eastAsia="宋体" w:hAnsi="Consolas" w:cs="宋体"/>
          <w:color w:val="0000FF"/>
          <w:kern w:val="0"/>
          <w:sz w:val="18"/>
          <w:szCs w:val="18"/>
          <w:bdr w:val="none" w:sz="0" w:space="0" w:color="auto" w:frame="1"/>
        </w:rPr>
        <w:t>'VC_standard_normalized'</w:t>
      </w:r>
      <w:r w:rsidRPr="00EF4768">
        <w:rPr>
          <w:rFonts w:ascii="Consolas" w:eastAsia="宋体" w:hAnsi="Consolas" w:cs="宋体"/>
          <w:color w:val="000000"/>
          <w:kern w:val="0"/>
          <w:sz w:val="18"/>
          <w:szCs w:val="18"/>
          <w:bdr w:val="none" w:sz="0" w:space="0" w:color="auto" w:frame="1"/>
        </w:rPr>
        <w:t>].value - </w:t>
      </w:r>
      <w:proofErr w:type="spellStart"/>
      <w:proofErr w:type="gramStart"/>
      <w:r w:rsidRPr="00EF4768">
        <w:rPr>
          <w:rFonts w:ascii="Consolas" w:eastAsia="宋体" w:hAnsi="Consolas" w:cs="宋体"/>
          <w:color w:val="000000"/>
          <w:kern w:val="0"/>
          <w:sz w:val="18"/>
          <w:szCs w:val="18"/>
          <w:bdr w:val="none" w:sz="0" w:space="0" w:color="auto" w:frame="1"/>
        </w:rPr>
        <w:t>params.quantity</w:t>
      </w:r>
      <w:proofErr w:type="spellEnd"/>
      <w:proofErr w:type="gramEnd"/>
      <w:r w:rsidRPr="00EF4768">
        <w:rPr>
          <w:rFonts w:ascii="Consolas" w:eastAsia="宋体" w:hAnsi="Consolas" w:cs="宋体"/>
          <w:color w:val="000000"/>
          <w:kern w:val="0"/>
          <w:sz w:val="18"/>
          <w:szCs w:val="18"/>
          <w:bdr w:val="none" w:sz="0" w:space="0" w:color="auto" w:frame="1"/>
        </w:rPr>
        <w:t> * doc[</w:t>
      </w:r>
      <w:r w:rsidRPr="00EF4768">
        <w:rPr>
          <w:rFonts w:ascii="Consolas" w:eastAsia="宋体" w:hAnsi="Consolas" w:cs="宋体"/>
          <w:color w:val="0000FF"/>
          <w:kern w:val="0"/>
          <w:sz w:val="18"/>
          <w:szCs w:val="18"/>
          <w:bdr w:val="none" w:sz="0" w:space="0" w:color="auto" w:frame="1"/>
        </w:rPr>
        <w:t>'</w:t>
      </w:r>
      <w:proofErr w:type="spellStart"/>
      <w:r w:rsidRPr="00EF4768">
        <w:rPr>
          <w:rFonts w:ascii="Consolas" w:eastAsia="宋体" w:hAnsi="Consolas" w:cs="宋体"/>
          <w:color w:val="0000FF"/>
          <w:kern w:val="0"/>
          <w:sz w:val="18"/>
          <w:szCs w:val="18"/>
          <w:bdr w:val="none" w:sz="0" w:space="0" w:color="auto" w:frame="1"/>
        </w:rPr>
        <w:t>Vitamin_C_normalized</w:t>
      </w:r>
      <w:proofErr w:type="spellEnd"/>
      <w:r w:rsidRPr="00EF4768">
        <w:rPr>
          <w:rFonts w:ascii="Consolas" w:eastAsia="宋体" w:hAnsi="Consolas" w:cs="宋体"/>
          <w:color w:val="0000FF"/>
          <w:kern w:val="0"/>
          <w:sz w:val="18"/>
          <w:szCs w:val="18"/>
          <w:bdr w:val="none" w:sz="0" w:space="0" w:color="auto" w:frame="1"/>
        </w:rPr>
        <w:t>'</w:t>
      </w:r>
      <w:r w:rsidRPr="00EF4768">
        <w:rPr>
          <w:rFonts w:ascii="Consolas" w:eastAsia="宋体" w:hAnsi="Consolas" w:cs="宋体"/>
          <w:color w:val="000000"/>
          <w:kern w:val="0"/>
          <w:sz w:val="18"/>
          <w:szCs w:val="18"/>
          <w:bdr w:val="none" w:sz="0" w:space="0" w:color="auto" w:frame="1"/>
        </w:rPr>
        <w:t>].value</w:t>
      </w:r>
      <w:r>
        <w:rPr>
          <w:rFonts w:ascii="Consolas" w:eastAsia="宋体" w:hAnsi="Consolas" w:cs="宋体"/>
          <w:color w:val="000000"/>
          <w:kern w:val="0"/>
          <w:sz w:val="18"/>
          <w:szCs w:val="18"/>
          <w:bdr w:val="none" w:sz="0" w:space="0" w:color="auto" w:frame="1"/>
        </w:rPr>
        <w:t xml:space="preserve">) </w:t>
      </w:r>
      <w:r w:rsidRPr="00EF4768">
        <w:rPr>
          <w:rFonts w:ascii="Consolas" w:eastAsia="宋体" w:hAnsi="Consolas" w:cs="宋体"/>
          <w:color w:val="000000"/>
          <w:kern w:val="0"/>
          <w:sz w:val="18"/>
          <w:szCs w:val="18"/>
          <w:bdr w:val="none" w:sz="0" w:space="0" w:color="auto" w:frame="1"/>
        </w:rPr>
        <w:t>* </w:t>
      </w:r>
      <w:r w:rsidR="007B6F67">
        <w:rPr>
          <w:rFonts w:ascii="Consolas" w:eastAsia="宋体" w:hAnsi="Consolas" w:cs="宋体" w:hint="eastAsia"/>
          <w:color w:val="000000"/>
          <w:kern w:val="0"/>
          <w:sz w:val="18"/>
          <w:szCs w:val="18"/>
          <w:bdr w:val="none" w:sz="0" w:space="0" w:color="auto" w:frame="1"/>
        </w:rPr>
        <w:t>pa</w:t>
      </w:r>
      <w:r w:rsidR="007B6F67">
        <w:rPr>
          <w:rFonts w:ascii="Consolas" w:eastAsia="宋体" w:hAnsi="Consolas" w:cs="宋体"/>
          <w:color w:val="000000"/>
          <w:kern w:val="0"/>
          <w:sz w:val="18"/>
          <w:szCs w:val="18"/>
          <w:bdr w:val="none" w:sz="0" w:space="0" w:color="auto" w:frame="1"/>
        </w:rPr>
        <w:t>rams.</w:t>
      </w:r>
      <w:r w:rsidRPr="00EF4768">
        <w:rPr>
          <w:rFonts w:ascii="Consolas" w:eastAsia="宋体" w:hAnsi="Consolas" w:cs="宋体"/>
          <w:color w:val="000000"/>
          <w:kern w:val="0"/>
          <w:sz w:val="18"/>
          <w:szCs w:val="18"/>
          <w:bdr w:val="none" w:sz="0" w:space="0" w:color="auto" w:frame="1"/>
        </w:rPr>
        <w:t>ratio3;         </w:t>
      </w:r>
    </w:p>
    <w:p w14:paraId="4D61E180" w14:textId="48B781DC" w:rsidR="00CE0E30" w:rsidRDefault="00CE0E30" w:rsidP="00CE0E30">
      <w:pPr>
        <w:pStyle w:val="a4"/>
        <w:spacing w:line="360" w:lineRule="auto"/>
        <w:ind w:left="720" w:firstLineChars="0" w:firstLine="0"/>
        <w:jc w:val="left"/>
        <w:rPr>
          <w:sz w:val="24"/>
          <w:szCs w:val="24"/>
        </w:rPr>
      </w:pPr>
      <w:r>
        <w:rPr>
          <w:sz w:val="24"/>
          <w:szCs w:val="24"/>
        </w:rPr>
        <w:t xml:space="preserve">The </w:t>
      </w:r>
      <w:r w:rsidRPr="005820E9">
        <w:rPr>
          <w:b/>
          <w:bCs/>
          <w:sz w:val="24"/>
          <w:szCs w:val="24"/>
        </w:rPr>
        <w:t>ratio3</w:t>
      </w:r>
      <w:r>
        <w:rPr>
          <w:b/>
          <w:bCs/>
          <w:sz w:val="24"/>
          <w:szCs w:val="24"/>
        </w:rPr>
        <w:t xml:space="preserve"> </w:t>
      </w:r>
      <w:r>
        <w:rPr>
          <w:sz w:val="24"/>
          <w:szCs w:val="24"/>
        </w:rPr>
        <w:t>indicates whether to use the standard of Vitamin C as a criterion to limit a certain food</w:t>
      </w:r>
      <w:r w:rsidR="003744A8">
        <w:rPr>
          <w:sz w:val="24"/>
          <w:szCs w:val="24"/>
        </w:rPr>
        <w:t xml:space="preserve">, where only </w:t>
      </w:r>
      <w:r w:rsidR="00180547">
        <w:rPr>
          <w:sz w:val="24"/>
          <w:szCs w:val="24"/>
        </w:rPr>
        <w:t xml:space="preserve">the value of fruit is set to </w:t>
      </w:r>
      <w:r w:rsidR="00180547" w:rsidRPr="00180547">
        <w:rPr>
          <w:b/>
          <w:bCs/>
          <w:sz w:val="24"/>
          <w:szCs w:val="24"/>
        </w:rPr>
        <w:t>1</w:t>
      </w:r>
      <w:r w:rsidR="00180547">
        <w:rPr>
          <w:sz w:val="24"/>
          <w:szCs w:val="24"/>
        </w:rPr>
        <w:t>:</w:t>
      </w:r>
    </w:p>
    <w:p w14:paraId="224A6977" w14:textId="77777777" w:rsidR="00874CFF" w:rsidRDefault="00180547" w:rsidP="00874CFF">
      <w:pPr>
        <w:pStyle w:val="a4"/>
        <w:keepNext/>
        <w:spacing w:line="360" w:lineRule="auto"/>
        <w:ind w:left="720" w:firstLineChars="0" w:firstLine="0"/>
        <w:jc w:val="center"/>
      </w:pPr>
      <w:r>
        <w:rPr>
          <w:noProof/>
        </w:rPr>
        <w:lastRenderedPageBreak/>
        <w:drawing>
          <wp:inline distT="0" distB="0" distL="0" distR="0" wp14:anchorId="7B542219" wp14:editId="11E0AF2F">
            <wp:extent cx="1971924" cy="1612698"/>
            <wp:effectExtent l="0" t="0" r="0" b="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78146" cy="1617786"/>
                    </a:xfrm>
                    <a:prstGeom prst="rect">
                      <a:avLst/>
                    </a:prstGeom>
                  </pic:spPr>
                </pic:pic>
              </a:graphicData>
            </a:graphic>
          </wp:inline>
        </w:drawing>
      </w:r>
    </w:p>
    <w:p w14:paraId="61BB0F7E" w14:textId="200D5F29" w:rsidR="00180547" w:rsidRPr="00CE0E30" w:rsidRDefault="00874CFF" w:rsidP="00874CFF">
      <w:pPr>
        <w:pStyle w:val="a5"/>
        <w:jc w:val="center"/>
        <w:rPr>
          <w:sz w:val="24"/>
          <w:szCs w:val="24"/>
        </w:rPr>
      </w:pPr>
      <w:r>
        <w:t xml:space="preserve">Table </w:t>
      </w:r>
      <w:r w:rsidR="00685854">
        <w:fldChar w:fldCharType="begin"/>
      </w:r>
      <w:r w:rsidR="00685854">
        <w:instrText xml:space="preserve"> SEQ Table \* ARABIC </w:instrText>
      </w:r>
      <w:r w:rsidR="00685854">
        <w:fldChar w:fldCharType="separate"/>
      </w:r>
      <w:r w:rsidR="000D539C">
        <w:rPr>
          <w:noProof/>
        </w:rPr>
        <w:t>16</w:t>
      </w:r>
      <w:r w:rsidR="00685854">
        <w:rPr>
          <w:noProof/>
        </w:rPr>
        <w:fldChar w:fldCharType="end"/>
      </w:r>
      <w:r>
        <w:t xml:space="preserve"> ratio3</w:t>
      </w:r>
    </w:p>
    <w:p w14:paraId="3E7D7ED5" w14:textId="479AB0D8" w:rsidR="00924941" w:rsidRPr="008C402A" w:rsidRDefault="00B652BB" w:rsidP="008C402A">
      <w:pPr>
        <w:pStyle w:val="a4"/>
        <w:numPr>
          <w:ilvl w:val="0"/>
          <w:numId w:val="37"/>
        </w:numPr>
        <w:spacing w:line="360" w:lineRule="auto"/>
        <w:ind w:firstLineChars="0"/>
        <w:jc w:val="left"/>
        <w:rPr>
          <w:sz w:val="24"/>
          <w:szCs w:val="24"/>
        </w:rPr>
      </w:pPr>
      <w:r w:rsidRPr="008C402A">
        <w:rPr>
          <w:rFonts w:hint="cs"/>
          <w:sz w:val="24"/>
          <w:szCs w:val="24"/>
        </w:rPr>
        <w:t>T</w:t>
      </w:r>
      <w:r w:rsidRPr="008C402A">
        <w:rPr>
          <w:sz w:val="24"/>
          <w:szCs w:val="24"/>
        </w:rPr>
        <w:t xml:space="preserve">he next step is to transfer those </w:t>
      </w:r>
      <w:r w:rsidR="00CC6B31" w:rsidRPr="008C402A">
        <w:rPr>
          <w:sz w:val="24"/>
          <w:szCs w:val="24"/>
        </w:rPr>
        <w:t xml:space="preserve">residuals to their </w:t>
      </w:r>
      <w:r w:rsidR="00CC6B31" w:rsidRPr="008C402A">
        <w:rPr>
          <w:b/>
          <w:bCs/>
          <w:sz w:val="24"/>
          <w:szCs w:val="24"/>
        </w:rPr>
        <w:t>absolute value</w:t>
      </w:r>
      <w:r w:rsidR="00CC6B31" w:rsidRPr="008C402A">
        <w:rPr>
          <w:sz w:val="24"/>
          <w:szCs w:val="24"/>
        </w:rPr>
        <w:t xml:space="preserve">, because we want the </w:t>
      </w:r>
      <w:r w:rsidR="00D25EAD" w:rsidRPr="008C402A">
        <w:rPr>
          <w:sz w:val="24"/>
          <w:szCs w:val="24"/>
        </w:rPr>
        <w:t xml:space="preserve">exact nutrient values of each food are </w:t>
      </w:r>
      <w:r w:rsidR="008C6F52" w:rsidRPr="008C402A">
        <w:rPr>
          <w:b/>
          <w:bCs/>
          <w:sz w:val="24"/>
          <w:szCs w:val="24"/>
        </w:rPr>
        <w:t>floating up and down</w:t>
      </w:r>
      <w:r w:rsidR="008C6F52" w:rsidRPr="008C402A">
        <w:rPr>
          <w:sz w:val="24"/>
          <w:szCs w:val="24"/>
        </w:rPr>
        <w:t xml:space="preserve"> of the standard value while being as close to the it as possible</w:t>
      </w:r>
      <w:r w:rsidR="007A516B" w:rsidRPr="008C402A">
        <w:rPr>
          <w:sz w:val="24"/>
          <w:szCs w:val="24"/>
        </w:rPr>
        <w:t xml:space="preserve"> (</w:t>
      </w:r>
      <w:r w:rsidR="00F2759F" w:rsidRPr="008C402A">
        <w:rPr>
          <w:sz w:val="24"/>
          <w:szCs w:val="24"/>
        </w:rPr>
        <w:t xml:space="preserve">some nutrients value can exceed or </w:t>
      </w:r>
      <w:r w:rsidR="00143461" w:rsidRPr="008C402A">
        <w:rPr>
          <w:sz w:val="24"/>
          <w:szCs w:val="24"/>
        </w:rPr>
        <w:t xml:space="preserve">leave </w:t>
      </w:r>
      <w:r w:rsidR="00F2759F" w:rsidRPr="008C402A">
        <w:rPr>
          <w:sz w:val="24"/>
          <w:szCs w:val="24"/>
        </w:rPr>
        <w:t>below the standard</w:t>
      </w:r>
      <w:r w:rsidR="00143461" w:rsidRPr="008C402A">
        <w:rPr>
          <w:sz w:val="24"/>
          <w:szCs w:val="24"/>
        </w:rPr>
        <w:t xml:space="preserve"> to meet different needs of users</w:t>
      </w:r>
      <w:r w:rsidR="007A516B" w:rsidRPr="008C402A">
        <w:rPr>
          <w:sz w:val="24"/>
          <w:szCs w:val="24"/>
        </w:rPr>
        <w:t>)</w:t>
      </w:r>
      <w:r w:rsidR="008C6F52" w:rsidRPr="008C402A">
        <w:rPr>
          <w:sz w:val="24"/>
          <w:szCs w:val="24"/>
        </w:rPr>
        <w:t>.</w:t>
      </w:r>
      <w:r w:rsidR="00EF4768" w:rsidRPr="008C402A">
        <w:rPr>
          <w:rFonts w:ascii="Consolas" w:eastAsia="宋体" w:hAnsi="Consolas" w:cs="宋体"/>
          <w:color w:val="000000"/>
          <w:sz w:val="18"/>
          <w:szCs w:val="18"/>
          <w:bdr w:val="none" w:sz="0" w:space="0" w:color="auto" w:frame="1"/>
        </w:rPr>
        <w:t>    </w:t>
      </w:r>
    </w:p>
    <w:p w14:paraId="7B26846C" w14:textId="0FB3102F" w:rsidR="00924941" w:rsidRPr="00924941" w:rsidRDefault="00924941" w:rsidP="00924941">
      <w:pPr>
        <w:widowControl/>
        <w:numPr>
          <w:ilvl w:val="0"/>
          <w:numId w:val="22"/>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calory_res</w:t>
      </w:r>
      <w:proofErr w:type="spellEnd"/>
      <w:r w:rsidRPr="00EF4768">
        <w:rPr>
          <w:rFonts w:ascii="Consolas" w:eastAsia="宋体" w:hAnsi="Consolas" w:cs="宋体"/>
          <w:color w:val="000000"/>
          <w:kern w:val="0"/>
          <w:sz w:val="18"/>
          <w:szCs w:val="18"/>
          <w:bdr w:val="none" w:sz="0" w:space="0" w:color="auto" w:frame="1"/>
        </w:rPr>
        <w:t> &lt;= </w:t>
      </w:r>
      <w:proofErr w:type="gramStart"/>
      <w:r w:rsidRPr="00EF4768">
        <w:rPr>
          <w:rFonts w:ascii="Consolas" w:eastAsia="宋体" w:hAnsi="Consolas" w:cs="宋体"/>
          <w:color w:val="000000"/>
          <w:kern w:val="0"/>
          <w:sz w:val="18"/>
          <w:szCs w:val="18"/>
          <w:bdr w:val="none" w:sz="0" w:space="0" w:color="auto" w:frame="1"/>
        </w:rPr>
        <w:t>0){</w:t>
      </w:r>
      <w:proofErr w:type="spellStart"/>
      <w:proofErr w:type="gramEnd"/>
      <w:r w:rsidRPr="00EF4768">
        <w:rPr>
          <w:rFonts w:ascii="Consolas" w:eastAsia="宋体" w:hAnsi="Consolas" w:cs="宋体"/>
          <w:color w:val="000000"/>
          <w:kern w:val="0"/>
          <w:sz w:val="18"/>
          <w:szCs w:val="18"/>
          <w:bdr w:val="none" w:sz="0" w:space="0" w:color="auto" w:frame="1"/>
        </w:rPr>
        <w:t>calory_res</w:t>
      </w:r>
      <w:proofErr w:type="spellEnd"/>
      <w:r w:rsidRPr="00EF4768">
        <w:rPr>
          <w:rFonts w:ascii="Consolas" w:eastAsia="宋体" w:hAnsi="Consolas" w:cs="宋体"/>
          <w:color w:val="000000"/>
          <w:kern w:val="0"/>
          <w:sz w:val="18"/>
          <w:szCs w:val="18"/>
          <w:bdr w:val="none" w:sz="0" w:space="0" w:color="auto" w:frame="1"/>
        </w:rPr>
        <w:t> = (-1) * </w:t>
      </w:r>
      <w:proofErr w:type="spellStart"/>
      <w:r w:rsidRPr="00EF4768">
        <w:rPr>
          <w:rFonts w:ascii="Consolas" w:eastAsia="宋体" w:hAnsi="Consolas" w:cs="宋体"/>
          <w:color w:val="000000"/>
          <w:kern w:val="0"/>
          <w:sz w:val="18"/>
          <w:szCs w:val="18"/>
          <w:bdr w:val="none" w:sz="0" w:space="0" w:color="auto" w:frame="1"/>
        </w:rPr>
        <w:t>calory_res</w:t>
      </w:r>
      <w:proofErr w:type="spellEnd"/>
      <w:r w:rsidRPr="00EF4768">
        <w:rPr>
          <w:rFonts w:ascii="Consolas" w:eastAsia="宋体" w:hAnsi="Consolas" w:cs="宋体"/>
          <w:color w:val="000000"/>
          <w:kern w:val="0"/>
          <w:sz w:val="18"/>
          <w:szCs w:val="18"/>
          <w:bdr w:val="none" w:sz="0" w:space="0" w:color="auto" w:frame="1"/>
        </w:rPr>
        <w:t>} </w:t>
      </w:r>
    </w:p>
    <w:p w14:paraId="7189157F" w14:textId="5C6A7565" w:rsidR="00924941" w:rsidRPr="00EF4768" w:rsidRDefault="00924941" w:rsidP="00924941">
      <w:pPr>
        <w:widowControl/>
        <w:numPr>
          <w:ilvl w:val="0"/>
          <w:numId w:val="22"/>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protein_res</w:t>
      </w:r>
      <w:proofErr w:type="spellEnd"/>
      <w:r w:rsidRPr="00EF4768">
        <w:rPr>
          <w:rFonts w:ascii="Consolas" w:eastAsia="宋体" w:hAnsi="Consolas" w:cs="宋体"/>
          <w:color w:val="000000"/>
          <w:kern w:val="0"/>
          <w:sz w:val="18"/>
          <w:szCs w:val="18"/>
          <w:bdr w:val="none" w:sz="0" w:space="0" w:color="auto" w:frame="1"/>
        </w:rPr>
        <w:t> &lt;= </w:t>
      </w:r>
      <w:proofErr w:type="gramStart"/>
      <w:r w:rsidRPr="00EF4768">
        <w:rPr>
          <w:rFonts w:ascii="Consolas" w:eastAsia="宋体" w:hAnsi="Consolas" w:cs="宋体"/>
          <w:color w:val="000000"/>
          <w:kern w:val="0"/>
          <w:sz w:val="18"/>
          <w:szCs w:val="18"/>
          <w:bdr w:val="none" w:sz="0" w:space="0" w:color="auto" w:frame="1"/>
        </w:rPr>
        <w:t>0){</w:t>
      </w:r>
      <w:proofErr w:type="spellStart"/>
      <w:proofErr w:type="gramEnd"/>
      <w:r w:rsidRPr="00EF4768">
        <w:rPr>
          <w:rFonts w:ascii="Consolas" w:eastAsia="宋体" w:hAnsi="Consolas" w:cs="宋体"/>
          <w:color w:val="000000"/>
          <w:kern w:val="0"/>
          <w:sz w:val="18"/>
          <w:szCs w:val="18"/>
          <w:bdr w:val="none" w:sz="0" w:space="0" w:color="auto" w:frame="1"/>
        </w:rPr>
        <w:t>protein_res</w:t>
      </w:r>
      <w:proofErr w:type="spellEnd"/>
      <w:r w:rsidRPr="00EF4768">
        <w:rPr>
          <w:rFonts w:ascii="Consolas" w:eastAsia="宋体" w:hAnsi="Consolas" w:cs="宋体"/>
          <w:color w:val="000000"/>
          <w:kern w:val="0"/>
          <w:sz w:val="18"/>
          <w:szCs w:val="18"/>
          <w:bdr w:val="none" w:sz="0" w:space="0" w:color="auto" w:frame="1"/>
        </w:rPr>
        <w:t> = (-1) * </w:t>
      </w:r>
      <w:proofErr w:type="spellStart"/>
      <w:r w:rsidRPr="00EF4768">
        <w:rPr>
          <w:rFonts w:ascii="Consolas" w:eastAsia="宋体" w:hAnsi="Consolas" w:cs="宋体"/>
          <w:color w:val="000000"/>
          <w:kern w:val="0"/>
          <w:sz w:val="18"/>
          <w:szCs w:val="18"/>
          <w:bdr w:val="none" w:sz="0" w:space="0" w:color="auto" w:frame="1"/>
        </w:rPr>
        <w:t>protein_res</w:t>
      </w:r>
      <w:proofErr w:type="spellEnd"/>
      <w:r w:rsidRPr="00EF4768">
        <w:rPr>
          <w:rFonts w:ascii="Consolas" w:eastAsia="宋体" w:hAnsi="Consolas" w:cs="宋体"/>
          <w:color w:val="000000"/>
          <w:kern w:val="0"/>
          <w:sz w:val="18"/>
          <w:szCs w:val="18"/>
          <w:bdr w:val="none" w:sz="0" w:space="0" w:color="auto" w:frame="1"/>
        </w:rPr>
        <w:t>}  </w:t>
      </w:r>
    </w:p>
    <w:p w14:paraId="330AA957" w14:textId="77777777" w:rsidR="00924941" w:rsidRPr="00EF4768" w:rsidRDefault="00924941" w:rsidP="00924941">
      <w:pPr>
        <w:widowControl/>
        <w:numPr>
          <w:ilvl w:val="0"/>
          <w:numId w:val="22"/>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fat_res</w:t>
      </w:r>
      <w:proofErr w:type="spellEnd"/>
      <w:r w:rsidRPr="00EF4768">
        <w:rPr>
          <w:rFonts w:ascii="Consolas" w:eastAsia="宋体" w:hAnsi="Consolas" w:cs="宋体"/>
          <w:color w:val="000000"/>
          <w:kern w:val="0"/>
          <w:sz w:val="18"/>
          <w:szCs w:val="18"/>
          <w:bdr w:val="none" w:sz="0" w:space="0" w:color="auto" w:frame="1"/>
        </w:rPr>
        <w:t> &lt;= </w:t>
      </w:r>
      <w:proofErr w:type="gramStart"/>
      <w:r w:rsidRPr="00EF4768">
        <w:rPr>
          <w:rFonts w:ascii="Consolas" w:eastAsia="宋体" w:hAnsi="Consolas" w:cs="宋体"/>
          <w:color w:val="000000"/>
          <w:kern w:val="0"/>
          <w:sz w:val="18"/>
          <w:szCs w:val="18"/>
          <w:bdr w:val="none" w:sz="0" w:space="0" w:color="auto" w:frame="1"/>
        </w:rPr>
        <w:t>0){</w:t>
      </w:r>
      <w:proofErr w:type="spellStart"/>
      <w:proofErr w:type="gramEnd"/>
      <w:r w:rsidRPr="00EF4768">
        <w:rPr>
          <w:rFonts w:ascii="Consolas" w:eastAsia="宋体" w:hAnsi="Consolas" w:cs="宋体"/>
          <w:color w:val="000000"/>
          <w:kern w:val="0"/>
          <w:sz w:val="18"/>
          <w:szCs w:val="18"/>
          <w:bdr w:val="none" w:sz="0" w:space="0" w:color="auto" w:frame="1"/>
        </w:rPr>
        <w:t>fat_res</w:t>
      </w:r>
      <w:proofErr w:type="spellEnd"/>
      <w:r w:rsidRPr="00EF4768">
        <w:rPr>
          <w:rFonts w:ascii="Consolas" w:eastAsia="宋体" w:hAnsi="Consolas" w:cs="宋体"/>
          <w:color w:val="000000"/>
          <w:kern w:val="0"/>
          <w:sz w:val="18"/>
          <w:szCs w:val="18"/>
          <w:bdr w:val="none" w:sz="0" w:space="0" w:color="auto" w:frame="1"/>
        </w:rPr>
        <w:t> = (-1) * </w:t>
      </w:r>
      <w:proofErr w:type="spellStart"/>
      <w:r w:rsidRPr="00EF4768">
        <w:rPr>
          <w:rFonts w:ascii="Consolas" w:eastAsia="宋体" w:hAnsi="Consolas" w:cs="宋体"/>
          <w:color w:val="000000"/>
          <w:kern w:val="0"/>
          <w:sz w:val="18"/>
          <w:szCs w:val="18"/>
          <w:bdr w:val="none" w:sz="0" w:space="0" w:color="auto" w:frame="1"/>
        </w:rPr>
        <w:t>fat_res</w:t>
      </w:r>
      <w:proofErr w:type="spellEnd"/>
      <w:r w:rsidRPr="00EF4768">
        <w:rPr>
          <w:rFonts w:ascii="Consolas" w:eastAsia="宋体" w:hAnsi="Consolas" w:cs="宋体"/>
          <w:color w:val="000000"/>
          <w:kern w:val="0"/>
          <w:sz w:val="18"/>
          <w:szCs w:val="18"/>
          <w:bdr w:val="none" w:sz="0" w:space="0" w:color="auto" w:frame="1"/>
        </w:rPr>
        <w:t>}  </w:t>
      </w:r>
    </w:p>
    <w:p w14:paraId="3B0F405A" w14:textId="77777777" w:rsidR="00924941" w:rsidRPr="00EF4768" w:rsidRDefault="00924941" w:rsidP="00924941">
      <w:pPr>
        <w:widowControl/>
        <w:numPr>
          <w:ilvl w:val="0"/>
          <w:numId w:val="22"/>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carbohydrate_res &lt;= </w:t>
      </w:r>
      <w:proofErr w:type="gramStart"/>
      <w:r w:rsidRPr="00EF4768">
        <w:rPr>
          <w:rFonts w:ascii="Consolas" w:eastAsia="宋体" w:hAnsi="Consolas" w:cs="宋体"/>
          <w:color w:val="000000"/>
          <w:kern w:val="0"/>
          <w:sz w:val="18"/>
          <w:szCs w:val="18"/>
          <w:bdr w:val="none" w:sz="0" w:space="0" w:color="auto" w:frame="1"/>
        </w:rPr>
        <w:t>0){</w:t>
      </w:r>
      <w:proofErr w:type="gramEnd"/>
      <w:r w:rsidRPr="00EF4768">
        <w:rPr>
          <w:rFonts w:ascii="Consolas" w:eastAsia="宋体" w:hAnsi="Consolas" w:cs="宋体"/>
          <w:color w:val="000000"/>
          <w:kern w:val="0"/>
          <w:sz w:val="18"/>
          <w:szCs w:val="18"/>
          <w:bdr w:val="none" w:sz="0" w:space="0" w:color="auto" w:frame="1"/>
        </w:rPr>
        <w:t>carbohydrate_res = (-1) * carbohydrate_res}  </w:t>
      </w:r>
    </w:p>
    <w:p w14:paraId="53249D0D" w14:textId="77777777" w:rsidR="00924941" w:rsidRPr="00EF4768" w:rsidRDefault="00924941" w:rsidP="00924941">
      <w:pPr>
        <w:widowControl/>
        <w:numPr>
          <w:ilvl w:val="0"/>
          <w:numId w:val="22"/>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Na_res</w:t>
      </w:r>
      <w:proofErr w:type="spellEnd"/>
      <w:r w:rsidRPr="00EF4768">
        <w:rPr>
          <w:rFonts w:ascii="Consolas" w:eastAsia="宋体" w:hAnsi="Consolas" w:cs="宋体"/>
          <w:color w:val="000000"/>
          <w:kern w:val="0"/>
          <w:sz w:val="18"/>
          <w:szCs w:val="18"/>
          <w:bdr w:val="none" w:sz="0" w:space="0" w:color="auto" w:frame="1"/>
        </w:rPr>
        <w:t> &lt;= </w:t>
      </w:r>
      <w:proofErr w:type="gramStart"/>
      <w:r w:rsidRPr="00EF4768">
        <w:rPr>
          <w:rFonts w:ascii="Consolas" w:eastAsia="宋体" w:hAnsi="Consolas" w:cs="宋体"/>
          <w:color w:val="000000"/>
          <w:kern w:val="0"/>
          <w:sz w:val="18"/>
          <w:szCs w:val="18"/>
          <w:bdr w:val="none" w:sz="0" w:space="0" w:color="auto" w:frame="1"/>
        </w:rPr>
        <w:t>0){</w:t>
      </w:r>
      <w:proofErr w:type="spellStart"/>
      <w:proofErr w:type="gramEnd"/>
      <w:r w:rsidRPr="00EF4768">
        <w:rPr>
          <w:rFonts w:ascii="Consolas" w:eastAsia="宋体" w:hAnsi="Consolas" w:cs="宋体"/>
          <w:color w:val="000000"/>
          <w:kern w:val="0"/>
          <w:sz w:val="18"/>
          <w:szCs w:val="18"/>
          <w:bdr w:val="none" w:sz="0" w:space="0" w:color="auto" w:frame="1"/>
        </w:rPr>
        <w:t>Na_res</w:t>
      </w:r>
      <w:proofErr w:type="spellEnd"/>
      <w:r w:rsidRPr="00EF4768">
        <w:rPr>
          <w:rFonts w:ascii="Consolas" w:eastAsia="宋体" w:hAnsi="Consolas" w:cs="宋体"/>
          <w:color w:val="000000"/>
          <w:kern w:val="0"/>
          <w:sz w:val="18"/>
          <w:szCs w:val="18"/>
          <w:bdr w:val="none" w:sz="0" w:space="0" w:color="auto" w:frame="1"/>
        </w:rPr>
        <w:t> = (-1) * </w:t>
      </w:r>
      <w:proofErr w:type="spellStart"/>
      <w:r w:rsidRPr="00EF4768">
        <w:rPr>
          <w:rFonts w:ascii="Consolas" w:eastAsia="宋体" w:hAnsi="Consolas" w:cs="宋体"/>
          <w:color w:val="000000"/>
          <w:kern w:val="0"/>
          <w:sz w:val="18"/>
          <w:szCs w:val="18"/>
          <w:bdr w:val="none" w:sz="0" w:space="0" w:color="auto" w:frame="1"/>
        </w:rPr>
        <w:t>Na_res</w:t>
      </w:r>
      <w:proofErr w:type="spellEnd"/>
      <w:r w:rsidRPr="00EF4768">
        <w:rPr>
          <w:rFonts w:ascii="Consolas" w:eastAsia="宋体" w:hAnsi="Consolas" w:cs="宋体"/>
          <w:color w:val="000000"/>
          <w:kern w:val="0"/>
          <w:sz w:val="18"/>
          <w:szCs w:val="18"/>
          <w:bdr w:val="none" w:sz="0" w:space="0" w:color="auto" w:frame="1"/>
        </w:rPr>
        <w:t>}  </w:t>
      </w:r>
    </w:p>
    <w:p w14:paraId="3EA9EC31" w14:textId="77777777" w:rsidR="00924941" w:rsidRPr="00EF4768" w:rsidRDefault="00924941" w:rsidP="00924941">
      <w:pPr>
        <w:widowControl/>
        <w:numPr>
          <w:ilvl w:val="0"/>
          <w:numId w:val="22"/>
        </w:numPr>
        <w:pBdr>
          <w:left w:val="single" w:sz="18" w:space="0" w:color="6CE26C"/>
        </w:pBdr>
        <w:shd w:val="clear" w:color="auto" w:fill="FFFFFF"/>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Ca_res</w:t>
      </w:r>
      <w:proofErr w:type="spellEnd"/>
      <w:r w:rsidRPr="00EF4768">
        <w:rPr>
          <w:rFonts w:ascii="Consolas" w:eastAsia="宋体" w:hAnsi="Consolas" w:cs="宋体"/>
          <w:color w:val="000000"/>
          <w:kern w:val="0"/>
          <w:sz w:val="18"/>
          <w:szCs w:val="18"/>
          <w:bdr w:val="none" w:sz="0" w:space="0" w:color="auto" w:frame="1"/>
        </w:rPr>
        <w:t> &lt;= </w:t>
      </w:r>
      <w:proofErr w:type="gramStart"/>
      <w:r w:rsidRPr="00EF4768">
        <w:rPr>
          <w:rFonts w:ascii="Consolas" w:eastAsia="宋体" w:hAnsi="Consolas" w:cs="宋体"/>
          <w:color w:val="000000"/>
          <w:kern w:val="0"/>
          <w:sz w:val="18"/>
          <w:szCs w:val="18"/>
          <w:bdr w:val="none" w:sz="0" w:space="0" w:color="auto" w:frame="1"/>
        </w:rPr>
        <w:t>0){</w:t>
      </w:r>
      <w:proofErr w:type="spellStart"/>
      <w:proofErr w:type="gramEnd"/>
      <w:r w:rsidRPr="00EF4768">
        <w:rPr>
          <w:rFonts w:ascii="Consolas" w:eastAsia="宋体" w:hAnsi="Consolas" w:cs="宋体"/>
          <w:color w:val="000000"/>
          <w:kern w:val="0"/>
          <w:sz w:val="18"/>
          <w:szCs w:val="18"/>
          <w:bdr w:val="none" w:sz="0" w:space="0" w:color="auto" w:frame="1"/>
        </w:rPr>
        <w:t>Ca_res</w:t>
      </w:r>
      <w:proofErr w:type="spellEnd"/>
      <w:r w:rsidRPr="00EF4768">
        <w:rPr>
          <w:rFonts w:ascii="Consolas" w:eastAsia="宋体" w:hAnsi="Consolas" w:cs="宋体"/>
          <w:color w:val="000000"/>
          <w:kern w:val="0"/>
          <w:sz w:val="18"/>
          <w:szCs w:val="18"/>
          <w:bdr w:val="none" w:sz="0" w:space="0" w:color="auto" w:frame="1"/>
        </w:rPr>
        <w:t> = (-1) * </w:t>
      </w:r>
      <w:proofErr w:type="spellStart"/>
      <w:r w:rsidRPr="00EF4768">
        <w:rPr>
          <w:rFonts w:ascii="Consolas" w:eastAsia="宋体" w:hAnsi="Consolas" w:cs="宋体"/>
          <w:color w:val="000000"/>
          <w:kern w:val="0"/>
          <w:sz w:val="18"/>
          <w:szCs w:val="18"/>
          <w:bdr w:val="none" w:sz="0" w:space="0" w:color="auto" w:frame="1"/>
        </w:rPr>
        <w:t>Ca_res</w:t>
      </w:r>
      <w:proofErr w:type="spellEnd"/>
      <w:r w:rsidRPr="00EF4768">
        <w:rPr>
          <w:rFonts w:ascii="Consolas" w:eastAsia="宋体" w:hAnsi="Consolas" w:cs="宋体"/>
          <w:color w:val="000000"/>
          <w:kern w:val="0"/>
          <w:sz w:val="18"/>
          <w:szCs w:val="18"/>
          <w:bdr w:val="none" w:sz="0" w:space="0" w:color="auto" w:frame="1"/>
        </w:rPr>
        <w:t>}  </w:t>
      </w:r>
    </w:p>
    <w:p w14:paraId="17D6DFEE" w14:textId="612FD617" w:rsidR="00924941" w:rsidRPr="00924941" w:rsidRDefault="00924941" w:rsidP="00924941">
      <w:pPr>
        <w:widowControl/>
        <w:numPr>
          <w:ilvl w:val="0"/>
          <w:numId w:val="22"/>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dietary_fiber_res &lt;= </w:t>
      </w:r>
      <w:proofErr w:type="gramStart"/>
      <w:r w:rsidRPr="00EF4768">
        <w:rPr>
          <w:rFonts w:ascii="Consolas" w:eastAsia="宋体" w:hAnsi="Consolas" w:cs="宋体"/>
          <w:color w:val="000000"/>
          <w:kern w:val="0"/>
          <w:sz w:val="18"/>
          <w:szCs w:val="18"/>
          <w:bdr w:val="none" w:sz="0" w:space="0" w:color="auto" w:frame="1"/>
        </w:rPr>
        <w:t>0){</w:t>
      </w:r>
      <w:proofErr w:type="gramEnd"/>
      <w:r w:rsidRPr="00EF4768">
        <w:rPr>
          <w:rFonts w:ascii="Consolas" w:eastAsia="宋体" w:hAnsi="Consolas" w:cs="宋体"/>
          <w:color w:val="000000"/>
          <w:kern w:val="0"/>
          <w:sz w:val="18"/>
          <w:szCs w:val="18"/>
          <w:bdr w:val="none" w:sz="0" w:space="0" w:color="auto" w:frame="1"/>
        </w:rPr>
        <w:t>dietary_fiber_res = (-1) * dietary_fiber_res}</w:t>
      </w:r>
    </w:p>
    <w:p w14:paraId="5A079F4A" w14:textId="5822AF35" w:rsidR="00924941" w:rsidRPr="00924941" w:rsidRDefault="00924941" w:rsidP="00924941">
      <w:pPr>
        <w:widowControl/>
        <w:numPr>
          <w:ilvl w:val="0"/>
          <w:numId w:val="22"/>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if</w:t>
      </w:r>
      <w:r w:rsidRPr="00EF4768">
        <w:rPr>
          <w:rFonts w:ascii="Consolas" w:eastAsia="宋体" w:hAnsi="Consolas" w:cs="宋体"/>
          <w:color w:val="000000"/>
          <w:kern w:val="0"/>
          <w:sz w:val="18"/>
          <w:szCs w:val="18"/>
          <w:bdr w:val="none" w:sz="0" w:space="0" w:color="auto" w:frame="1"/>
        </w:rPr>
        <w:t> (</w:t>
      </w:r>
      <w:proofErr w:type="spellStart"/>
      <w:r w:rsidRPr="00EF4768">
        <w:rPr>
          <w:rFonts w:ascii="Consolas" w:eastAsia="宋体" w:hAnsi="Consolas" w:cs="宋体"/>
          <w:color w:val="000000"/>
          <w:kern w:val="0"/>
          <w:sz w:val="18"/>
          <w:szCs w:val="18"/>
          <w:bdr w:val="none" w:sz="0" w:space="0" w:color="auto" w:frame="1"/>
        </w:rPr>
        <w:t>VC_res</w:t>
      </w:r>
      <w:proofErr w:type="spellEnd"/>
      <w:r w:rsidRPr="00EF4768">
        <w:rPr>
          <w:rFonts w:ascii="Consolas" w:eastAsia="宋体" w:hAnsi="Consolas" w:cs="宋体"/>
          <w:color w:val="000000"/>
          <w:kern w:val="0"/>
          <w:sz w:val="18"/>
          <w:szCs w:val="18"/>
          <w:bdr w:val="none" w:sz="0" w:space="0" w:color="auto" w:frame="1"/>
        </w:rPr>
        <w:t> &lt;= </w:t>
      </w:r>
      <w:proofErr w:type="gramStart"/>
      <w:r w:rsidRPr="00EF4768">
        <w:rPr>
          <w:rFonts w:ascii="Consolas" w:eastAsia="宋体" w:hAnsi="Consolas" w:cs="宋体"/>
          <w:color w:val="000000"/>
          <w:kern w:val="0"/>
          <w:sz w:val="18"/>
          <w:szCs w:val="18"/>
          <w:bdr w:val="none" w:sz="0" w:space="0" w:color="auto" w:frame="1"/>
        </w:rPr>
        <w:t>0){</w:t>
      </w:r>
      <w:proofErr w:type="spellStart"/>
      <w:proofErr w:type="gramEnd"/>
      <w:r w:rsidRPr="00EF4768">
        <w:rPr>
          <w:rFonts w:ascii="Consolas" w:eastAsia="宋体" w:hAnsi="Consolas" w:cs="宋体"/>
          <w:color w:val="000000"/>
          <w:kern w:val="0"/>
          <w:sz w:val="18"/>
          <w:szCs w:val="18"/>
          <w:bdr w:val="none" w:sz="0" w:space="0" w:color="auto" w:frame="1"/>
        </w:rPr>
        <w:t>VC_res</w:t>
      </w:r>
      <w:proofErr w:type="spellEnd"/>
      <w:r w:rsidRPr="00EF4768">
        <w:rPr>
          <w:rFonts w:ascii="Consolas" w:eastAsia="宋体" w:hAnsi="Consolas" w:cs="宋体"/>
          <w:color w:val="000000"/>
          <w:kern w:val="0"/>
          <w:sz w:val="18"/>
          <w:szCs w:val="18"/>
          <w:bdr w:val="none" w:sz="0" w:space="0" w:color="auto" w:frame="1"/>
        </w:rPr>
        <w:t> = (-1) * </w:t>
      </w:r>
      <w:proofErr w:type="spellStart"/>
      <w:r w:rsidRPr="00EF4768">
        <w:rPr>
          <w:rFonts w:ascii="Consolas" w:eastAsia="宋体" w:hAnsi="Consolas" w:cs="宋体"/>
          <w:color w:val="000000"/>
          <w:kern w:val="0"/>
          <w:sz w:val="18"/>
          <w:szCs w:val="18"/>
          <w:bdr w:val="none" w:sz="0" w:space="0" w:color="auto" w:frame="1"/>
        </w:rPr>
        <w:t>VC_res</w:t>
      </w:r>
      <w:proofErr w:type="spellEnd"/>
      <w:r w:rsidRPr="00EF4768">
        <w:rPr>
          <w:rFonts w:ascii="Consolas" w:eastAsia="宋体" w:hAnsi="Consolas" w:cs="宋体"/>
          <w:color w:val="000000"/>
          <w:kern w:val="0"/>
          <w:sz w:val="18"/>
          <w:szCs w:val="18"/>
          <w:bdr w:val="none" w:sz="0" w:space="0" w:color="auto" w:frame="1"/>
        </w:rPr>
        <w:t>}</w:t>
      </w:r>
    </w:p>
    <w:p w14:paraId="1938000E" w14:textId="6244885B" w:rsidR="00F07FB3" w:rsidRPr="008C402A" w:rsidRDefault="001E1E36" w:rsidP="008C402A">
      <w:pPr>
        <w:pStyle w:val="a4"/>
        <w:numPr>
          <w:ilvl w:val="0"/>
          <w:numId w:val="37"/>
        </w:numPr>
        <w:spacing w:line="360" w:lineRule="auto"/>
        <w:ind w:firstLineChars="0"/>
        <w:jc w:val="left"/>
        <w:rPr>
          <w:sz w:val="24"/>
          <w:szCs w:val="24"/>
        </w:rPr>
      </w:pPr>
      <w:r w:rsidRPr="008C402A">
        <w:rPr>
          <w:rFonts w:hint="cs"/>
          <w:sz w:val="24"/>
          <w:szCs w:val="24"/>
        </w:rPr>
        <w:t>F</w:t>
      </w:r>
      <w:r w:rsidRPr="008C402A">
        <w:rPr>
          <w:sz w:val="24"/>
          <w:szCs w:val="24"/>
        </w:rPr>
        <w:t xml:space="preserve">inally, </w:t>
      </w:r>
      <w:r w:rsidR="00B26ED8" w:rsidRPr="008C402A">
        <w:rPr>
          <w:sz w:val="24"/>
          <w:szCs w:val="24"/>
        </w:rPr>
        <w:t xml:space="preserve">we need to </w:t>
      </w:r>
      <w:r w:rsidR="008B5E50" w:rsidRPr="008C402A">
        <w:rPr>
          <w:sz w:val="24"/>
          <w:szCs w:val="24"/>
        </w:rPr>
        <w:t>scor</w:t>
      </w:r>
      <w:r w:rsidR="001A79DA" w:rsidRPr="008C402A">
        <w:rPr>
          <w:sz w:val="24"/>
          <w:szCs w:val="24"/>
        </w:rPr>
        <w:t>e</w:t>
      </w:r>
      <w:r w:rsidR="008B5E50" w:rsidRPr="008C402A">
        <w:rPr>
          <w:sz w:val="24"/>
          <w:szCs w:val="24"/>
        </w:rPr>
        <w:t xml:space="preserve"> each </w:t>
      </w:r>
      <w:r w:rsidR="00FF0055" w:rsidRPr="008C402A">
        <w:rPr>
          <w:sz w:val="24"/>
          <w:szCs w:val="24"/>
        </w:rPr>
        <w:t>food to</w:t>
      </w:r>
      <w:r w:rsidR="00F2522E" w:rsidRPr="008C402A">
        <w:rPr>
          <w:sz w:val="24"/>
          <w:szCs w:val="24"/>
        </w:rPr>
        <w:t xml:space="preserve"> select the </w:t>
      </w:r>
      <w:r w:rsidR="00F2522E" w:rsidRPr="008C402A">
        <w:rPr>
          <w:b/>
          <w:bCs/>
          <w:sz w:val="24"/>
          <w:szCs w:val="24"/>
        </w:rPr>
        <w:t>best foods</w:t>
      </w:r>
      <w:r w:rsidR="00F2522E" w:rsidRPr="008C402A">
        <w:rPr>
          <w:sz w:val="24"/>
          <w:szCs w:val="24"/>
        </w:rPr>
        <w:t xml:space="preserve"> with the </w:t>
      </w:r>
      <w:r w:rsidR="003F371C" w:rsidRPr="008C402A">
        <w:rPr>
          <w:b/>
          <w:bCs/>
          <w:sz w:val="24"/>
          <w:szCs w:val="24"/>
        </w:rPr>
        <w:t>highest</w:t>
      </w:r>
      <w:r w:rsidR="00A6686C" w:rsidRPr="008C402A">
        <w:rPr>
          <w:b/>
          <w:bCs/>
          <w:sz w:val="24"/>
          <w:szCs w:val="24"/>
        </w:rPr>
        <w:t xml:space="preserve"> </w:t>
      </w:r>
      <w:r w:rsidR="00F2522E" w:rsidRPr="008C402A">
        <w:rPr>
          <w:b/>
          <w:bCs/>
          <w:sz w:val="24"/>
          <w:szCs w:val="24"/>
        </w:rPr>
        <w:t>scoring values</w:t>
      </w:r>
      <w:r w:rsidR="00F2522E" w:rsidRPr="008C402A">
        <w:rPr>
          <w:sz w:val="24"/>
          <w:szCs w:val="24"/>
        </w:rPr>
        <w:t>.</w:t>
      </w:r>
    </w:p>
    <w:p w14:paraId="3AE39332" w14:textId="7CFABBBE" w:rsidR="00373409" w:rsidRPr="008C402A" w:rsidRDefault="00F07FB3" w:rsidP="008C402A">
      <w:pPr>
        <w:pStyle w:val="a4"/>
        <w:spacing w:line="360" w:lineRule="auto"/>
        <w:ind w:left="720" w:firstLineChars="0" w:firstLine="0"/>
        <w:jc w:val="left"/>
        <w:rPr>
          <w:sz w:val="24"/>
          <w:szCs w:val="24"/>
        </w:rPr>
      </w:pPr>
      <w:r>
        <w:rPr>
          <w:sz w:val="24"/>
          <w:szCs w:val="24"/>
        </w:rPr>
        <w:t>A</w:t>
      </w:r>
      <w:r w:rsidR="001E1E36">
        <w:rPr>
          <w:sz w:val="24"/>
          <w:szCs w:val="24"/>
        </w:rPr>
        <w:t>s the score of each food</w:t>
      </w:r>
      <w:r w:rsidR="008557E7">
        <w:rPr>
          <w:sz w:val="24"/>
          <w:szCs w:val="24"/>
        </w:rPr>
        <w:t>, the return value need</w:t>
      </w:r>
      <w:r w:rsidR="00381CBD">
        <w:rPr>
          <w:sz w:val="24"/>
          <w:szCs w:val="24"/>
        </w:rPr>
        <w:t>s</w:t>
      </w:r>
      <w:r w:rsidR="008557E7">
        <w:rPr>
          <w:sz w:val="24"/>
          <w:szCs w:val="24"/>
        </w:rPr>
        <w:t xml:space="preserve"> to </w:t>
      </w:r>
      <w:r w:rsidR="00165B57">
        <w:rPr>
          <w:sz w:val="24"/>
          <w:szCs w:val="24"/>
        </w:rPr>
        <w:t xml:space="preserve">show the </w:t>
      </w:r>
      <w:r w:rsidR="003915E3" w:rsidRPr="009F35CB">
        <w:rPr>
          <w:b/>
          <w:bCs/>
          <w:sz w:val="24"/>
          <w:szCs w:val="24"/>
        </w:rPr>
        <w:t>sum of the residuals</w:t>
      </w:r>
      <w:r w:rsidR="00182E03">
        <w:rPr>
          <w:sz w:val="24"/>
          <w:szCs w:val="24"/>
        </w:rPr>
        <w:t xml:space="preserve">, and the larger the sum, </w:t>
      </w:r>
      <w:r w:rsidR="009C2E99">
        <w:rPr>
          <w:sz w:val="24"/>
          <w:szCs w:val="24"/>
        </w:rPr>
        <w:t xml:space="preserve">the score should be </w:t>
      </w:r>
      <w:r w:rsidR="00343A65">
        <w:rPr>
          <w:sz w:val="24"/>
          <w:szCs w:val="24"/>
        </w:rPr>
        <w:t>smaller; the smaller the sum, the score should be larger</w:t>
      </w:r>
      <w:r w:rsidR="00562DAA">
        <w:rPr>
          <w:sz w:val="24"/>
          <w:szCs w:val="24"/>
        </w:rPr>
        <w:t xml:space="preserve"> </w:t>
      </w:r>
      <w:r w:rsidR="00B26ED8">
        <w:rPr>
          <w:sz w:val="24"/>
          <w:szCs w:val="24"/>
        </w:rPr>
        <w:t>(</w:t>
      </w:r>
      <w:r w:rsidR="003F371C" w:rsidRPr="003F371C">
        <w:rPr>
          <w:sz w:val="24"/>
          <w:szCs w:val="24"/>
        </w:rPr>
        <w:t>larger sum means that the nutritional value of the food is farther from the standard, so it is inversely proportional to the score</w:t>
      </w:r>
      <w:r w:rsidR="00B26ED8">
        <w:rPr>
          <w:sz w:val="24"/>
          <w:szCs w:val="24"/>
        </w:rPr>
        <w:t>)</w:t>
      </w:r>
      <w:r w:rsidR="00373409">
        <w:rPr>
          <w:sz w:val="24"/>
          <w:szCs w:val="24"/>
        </w:rPr>
        <w:t>.</w:t>
      </w:r>
    </w:p>
    <w:p w14:paraId="6506ABE7" w14:textId="37F58DF4" w:rsidR="00373409" w:rsidRDefault="00373409" w:rsidP="00B26ED8">
      <w:pPr>
        <w:pStyle w:val="a4"/>
        <w:spacing w:line="360" w:lineRule="auto"/>
        <w:ind w:left="720" w:firstLineChars="0" w:firstLine="0"/>
        <w:jc w:val="left"/>
        <w:rPr>
          <w:sz w:val="24"/>
          <w:szCs w:val="24"/>
        </w:rPr>
      </w:pPr>
      <w:r>
        <w:rPr>
          <w:rFonts w:hint="cs"/>
          <w:sz w:val="24"/>
          <w:szCs w:val="24"/>
        </w:rPr>
        <w:t>I</w:t>
      </w:r>
      <w:r>
        <w:rPr>
          <w:sz w:val="24"/>
          <w:szCs w:val="24"/>
        </w:rPr>
        <w:t xml:space="preserve">n that case, we use the </w:t>
      </w:r>
      <w:r w:rsidRPr="009F35CB">
        <w:rPr>
          <w:b/>
          <w:bCs/>
          <w:sz w:val="24"/>
          <w:szCs w:val="24"/>
        </w:rPr>
        <w:t>inverse of the sum of residual</w:t>
      </w:r>
      <w:r w:rsidR="007B2A16" w:rsidRPr="009F35CB">
        <w:rPr>
          <w:b/>
          <w:bCs/>
          <w:sz w:val="24"/>
          <w:szCs w:val="24"/>
        </w:rPr>
        <w:t>s</w:t>
      </w:r>
      <w:r w:rsidR="00BE0EC3">
        <w:rPr>
          <w:sz w:val="24"/>
          <w:szCs w:val="24"/>
        </w:rPr>
        <w:t xml:space="preserve"> (+1 to </w:t>
      </w:r>
      <w:r w:rsidR="00F61D0A">
        <w:rPr>
          <w:sz w:val="24"/>
          <w:szCs w:val="24"/>
        </w:rPr>
        <w:t>a</w:t>
      </w:r>
      <w:r w:rsidR="00F61D0A" w:rsidRPr="00F61D0A">
        <w:rPr>
          <w:sz w:val="24"/>
          <w:szCs w:val="24"/>
        </w:rPr>
        <w:t>void denominator of 0</w:t>
      </w:r>
      <w:r w:rsidR="00BE0EC3">
        <w:rPr>
          <w:sz w:val="24"/>
          <w:szCs w:val="24"/>
        </w:rPr>
        <w:t>)</w:t>
      </w:r>
      <w:r w:rsidR="007B2A16">
        <w:rPr>
          <w:sz w:val="24"/>
          <w:szCs w:val="24"/>
        </w:rPr>
        <w:t xml:space="preserve"> as </w:t>
      </w:r>
      <w:r w:rsidR="00BE0EC3">
        <w:rPr>
          <w:sz w:val="24"/>
          <w:szCs w:val="24"/>
        </w:rPr>
        <w:t>return value</w:t>
      </w:r>
      <w:r w:rsidR="009049E5">
        <w:rPr>
          <w:sz w:val="24"/>
          <w:szCs w:val="24"/>
        </w:rPr>
        <w:t>:</w:t>
      </w:r>
    </w:p>
    <w:p w14:paraId="6253A07B" w14:textId="68F1DBDE" w:rsidR="009049E5" w:rsidRPr="000D14C6" w:rsidRDefault="00685854" w:rsidP="00B26ED8">
      <w:pPr>
        <w:pStyle w:val="a4"/>
        <w:spacing w:line="360" w:lineRule="auto"/>
        <w:ind w:left="720" w:firstLineChars="0" w:firstLine="0"/>
        <w:jc w:val="left"/>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es</m:t>
              </m:r>
              <m:r>
                <w:rPr>
                  <w:rFonts w:ascii="Cambria Math" w:hAnsi="Cambria Math"/>
                  <w:sz w:val="24"/>
                  <w:szCs w:val="24"/>
                </w:rPr>
                <m:t>1+</m:t>
              </m:r>
              <m:r>
                <w:rPr>
                  <w:rFonts w:ascii="Cambria Math" w:hAnsi="Cambria Math"/>
                  <w:sz w:val="24"/>
                  <w:szCs w:val="24"/>
                </w:rPr>
                <m:t>res</m:t>
              </m:r>
              <m:r>
                <w:rPr>
                  <w:rFonts w:ascii="Cambria Math" w:hAnsi="Cambria Math"/>
                  <w:sz w:val="24"/>
                  <w:szCs w:val="24"/>
                </w:rPr>
                <m:t>2+…+</m:t>
              </m:r>
              <m:r>
                <w:rPr>
                  <w:rFonts w:ascii="Cambria Math" w:hAnsi="Cambria Math"/>
                  <w:sz w:val="24"/>
                  <w:szCs w:val="24"/>
                </w:rPr>
                <m:t>resN</m:t>
              </m:r>
              <m:r>
                <w:rPr>
                  <w:rFonts w:ascii="Cambria Math" w:hAnsi="Cambria Math"/>
                  <w:sz w:val="24"/>
                  <w:szCs w:val="24"/>
                </w:rPr>
                <m:t>+1</m:t>
              </m:r>
            </m:den>
          </m:f>
        </m:oMath>
      </m:oMathPara>
    </w:p>
    <w:p w14:paraId="001D74FB" w14:textId="2427C328" w:rsidR="00601CA1" w:rsidRPr="002D5AA4" w:rsidRDefault="000D14C6" w:rsidP="002D5AA4">
      <w:pPr>
        <w:pStyle w:val="a4"/>
        <w:spacing w:line="360" w:lineRule="auto"/>
        <w:ind w:left="720" w:firstLineChars="0" w:firstLine="0"/>
        <w:jc w:val="left"/>
        <w:rPr>
          <w:sz w:val="24"/>
          <w:szCs w:val="24"/>
        </w:rPr>
      </w:pPr>
      <w:r>
        <w:rPr>
          <w:rFonts w:hint="cs"/>
          <w:sz w:val="24"/>
          <w:szCs w:val="24"/>
        </w:rPr>
        <w:t>T</w:t>
      </w:r>
      <w:r>
        <w:rPr>
          <w:sz w:val="24"/>
          <w:szCs w:val="24"/>
        </w:rPr>
        <w:t>his scoring formula can</w:t>
      </w:r>
      <w:r w:rsidR="00082327">
        <w:rPr>
          <w:sz w:val="24"/>
          <w:szCs w:val="24"/>
        </w:rPr>
        <w:t xml:space="preserve"> efficiently </w:t>
      </w:r>
      <w:r w:rsidR="00720B4C">
        <w:rPr>
          <w:sz w:val="24"/>
          <w:szCs w:val="24"/>
        </w:rPr>
        <w:t>give</w:t>
      </w:r>
      <w:r w:rsidR="0075097E">
        <w:rPr>
          <w:sz w:val="24"/>
          <w:szCs w:val="24"/>
        </w:rPr>
        <w:t xml:space="preserve"> larger differences </w:t>
      </w:r>
      <w:r w:rsidR="00720B4C">
        <w:rPr>
          <w:sz w:val="24"/>
          <w:szCs w:val="24"/>
        </w:rPr>
        <w:t>lower scores,</w:t>
      </w:r>
      <w:r w:rsidR="006E45E7">
        <w:rPr>
          <w:sz w:val="24"/>
          <w:szCs w:val="24"/>
        </w:rPr>
        <w:t xml:space="preserve"> and the codes are following:</w:t>
      </w:r>
      <w:r w:rsidR="00601CA1" w:rsidRPr="00EF4768">
        <w:rPr>
          <w:rFonts w:ascii="Consolas" w:eastAsia="宋体" w:hAnsi="Consolas" w:cs="宋体"/>
          <w:color w:val="000000"/>
          <w:sz w:val="18"/>
          <w:szCs w:val="18"/>
          <w:bdr w:val="none" w:sz="0" w:space="0" w:color="auto" w:frame="1"/>
        </w:rPr>
        <w:t>  </w:t>
      </w:r>
    </w:p>
    <w:p w14:paraId="25F92404" w14:textId="77777777" w:rsidR="002D5AA4" w:rsidRDefault="00601CA1" w:rsidP="002D5AA4">
      <w:pPr>
        <w:widowControl/>
        <w:numPr>
          <w:ilvl w:val="0"/>
          <w:numId w:val="23"/>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b/>
          <w:bCs/>
          <w:color w:val="006699"/>
          <w:kern w:val="0"/>
          <w:sz w:val="18"/>
          <w:szCs w:val="18"/>
          <w:bdr w:val="none" w:sz="0" w:space="0" w:color="auto" w:frame="1"/>
        </w:rPr>
        <w:t>return</w:t>
      </w:r>
      <w:r w:rsidRPr="00EF4768">
        <w:rPr>
          <w:rFonts w:ascii="Consolas" w:eastAsia="宋体" w:hAnsi="Consolas" w:cs="宋体"/>
          <w:color w:val="000000"/>
          <w:kern w:val="0"/>
          <w:sz w:val="18"/>
          <w:szCs w:val="18"/>
          <w:bdr w:val="none" w:sz="0" w:space="0" w:color="auto" w:frame="1"/>
        </w:rPr>
        <w:t> 1</w:t>
      </w:r>
      <w:proofErr w:type="gramStart"/>
      <w:r w:rsidRPr="00EF4768">
        <w:rPr>
          <w:rFonts w:ascii="Consolas" w:eastAsia="宋体" w:hAnsi="Consolas" w:cs="宋体"/>
          <w:color w:val="000000"/>
          <w:kern w:val="0"/>
          <w:sz w:val="18"/>
          <w:szCs w:val="18"/>
          <w:bdr w:val="none" w:sz="0" w:space="0" w:color="auto" w:frame="1"/>
        </w:rPr>
        <w:t>/(</w:t>
      </w:r>
      <w:proofErr w:type="gramEnd"/>
      <w:r w:rsidRPr="00EF4768">
        <w:rPr>
          <w:rFonts w:ascii="Consolas" w:eastAsia="宋体" w:hAnsi="Consolas" w:cs="宋体"/>
          <w:color w:val="000000"/>
          <w:kern w:val="0"/>
          <w:sz w:val="18"/>
          <w:szCs w:val="18"/>
          <w:bdr w:val="none" w:sz="0" w:space="0" w:color="auto" w:frame="1"/>
        </w:rPr>
        <w:t>calory_res + protein_res + fat_res + carbohydrate_res + Na_res + Ca_res + dietary_fiber_res + VC_res + 1)</w:t>
      </w:r>
      <w:r w:rsidRPr="00EF4768">
        <w:rPr>
          <w:rFonts w:ascii="Consolas" w:eastAsia="宋体" w:hAnsi="Consolas" w:cs="宋体"/>
          <w:color w:val="0000FF"/>
          <w:kern w:val="0"/>
          <w:sz w:val="18"/>
          <w:szCs w:val="18"/>
          <w:bdr w:val="none" w:sz="0" w:space="0" w:color="auto" w:frame="1"/>
        </w:rPr>
        <w:t>''</w:t>
      </w:r>
      <w:r w:rsidRPr="00EF4768">
        <w:rPr>
          <w:rFonts w:ascii="Consolas" w:eastAsia="宋体" w:hAnsi="Consolas" w:cs="宋体"/>
          <w:color w:val="000000"/>
          <w:kern w:val="0"/>
          <w:sz w:val="18"/>
          <w:szCs w:val="18"/>
          <w:bdr w:val="none" w:sz="0" w:space="0" w:color="auto" w:frame="1"/>
        </w:rPr>
        <w:t>',</w:t>
      </w:r>
    </w:p>
    <w:p w14:paraId="2B11A296" w14:textId="09B21506" w:rsidR="00601CA1" w:rsidRDefault="003F47B8" w:rsidP="00B26ED8">
      <w:pPr>
        <w:pStyle w:val="a4"/>
        <w:spacing w:line="360" w:lineRule="auto"/>
        <w:ind w:left="720" w:firstLineChars="0" w:firstLine="0"/>
        <w:jc w:val="left"/>
        <w:rPr>
          <w:sz w:val="24"/>
          <w:szCs w:val="24"/>
        </w:rPr>
      </w:pPr>
      <w:r>
        <w:rPr>
          <w:rFonts w:hint="cs"/>
          <w:sz w:val="24"/>
          <w:szCs w:val="24"/>
        </w:rPr>
        <w:t>T</w:t>
      </w:r>
      <w:r>
        <w:rPr>
          <w:sz w:val="24"/>
          <w:szCs w:val="24"/>
        </w:rPr>
        <w:t xml:space="preserve">he outer parameters </w:t>
      </w:r>
      <w:r w:rsidR="00B640AC">
        <w:rPr>
          <w:sz w:val="24"/>
          <w:szCs w:val="24"/>
        </w:rPr>
        <w:t>input to this script are:</w:t>
      </w:r>
    </w:p>
    <w:p w14:paraId="0F7CF179" w14:textId="4DE76704" w:rsidR="00EF4768" w:rsidRPr="00EF4768" w:rsidRDefault="00EF4768" w:rsidP="00601CA1">
      <w:pPr>
        <w:widowControl/>
        <w:numPr>
          <w:ilvl w:val="0"/>
          <w:numId w:val="23"/>
        </w:numPr>
        <w:pBdr>
          <w:left w:val="single" w:sz="18" w:space="0" w:color="6CE26C"/>
        </w:pBdr>
        <w:shd w:val="clear" w:color="auto" w:fill="F8F8F8"/>
        <w:spacing w:line="360" w:lineRule="auto"/>
        <w:ind w:left="1395"/>
        <w:jc w:val="left"/>
        <w:rPr>
          <w:rFonts w:ascii="Consolas" w:eastAsia="宋体" w:hAnsi="Consolas" w:cs="宋体"/>
          <w:color w:val="5C5C5C"/>
          <w:kern w:val="0"/>
          <w:sz w:val="18"/>
          <w:szCs w:val="18"/>
        </w:rPr>
      </w:pPr>
      <w:r w:rsidRPr="00EF4768">
        <w:rPr>
          <w:rFonts w:ascii="Consolas" w:eastAsia="宋体" w:hAnsi="Consolas" w:cs="宋体"/>
          <w:color w:val="0000FF"/>
          <w:kern w:val="0"/>
          <w:sz w:val="18"/>
          <w:szCs w:val="18"/>
          <w:bdr w:val="none" w:sz="0" w:space="0" w:color="auto" w:frame="1"/>
        </w:rPr>
        <w:lastRenderedPageBreak/>
        <w:t>"params"</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weight"</w:t>
      </w:r>
      <w:r w:rsidRPr="00EF4768">
        <w:rPr>
          <w:rFonts w:ascii="Consolas" w:eastAsia="宋体" w:hAnsi="Consolas" w:cs="宋体"/>
          <w:color w:val="000000"/>
          <w:kern w:val="0"/>
          <w:sz w:val="18"/>
          <w:szCs w:val="18"/>
          <w:bdr w:val="none" w:sz="0" w:space="0" w:color="auto" w:frame="1"/>
        </w:rPr>
        <w:t>: weight, </w:t>
      </w:r>
      <w:r w:rsidRPr="00EF4768">
        <w:rPr>
          <w:rFonts w:ascii="Consolas" w:eastAsia="宋体" w:hAnsi="Consolas" w:cs="宋体"/>
          <w:color w:val="0000FF"/>
          <w:kern w:val="0"/>
          <w:sz w:val="18"/>
          <w:szCs w:val="18"/>
          <w:bdr w:val="none" w:sz="0" w:space="0" w:color="auto" w:frame="1"/>
        </w:rPr>
        <w:t>"height"</w:t>
      </w:r>
      <w:r w:rsidRPr="00EF4768">
        <w:rPr>
          <w:rFonts w:ascii="Consolas" w:eastAsia="宋体" w:hAnsi="Consolas" w:cs="宋体"/>
          <w:color w:val="000000"/>
          <w:kern w:val="0"/>
          <w:sz w:val="18"/>
          <w:szCs w:val="18"/>
          <w:bdr w:val="none" w:sz="0" w:space="0" w:color="auto" w:frame="1"/>
        </w:rPr>
        <w:t>: height, </w:t>
      </w:r>
      <w:r w:rsidRPr="00EF4768">
        <w:rPr>
          <w:rFonts w:ascii="Consolas" w:eastAsia="宋体" w:hAnsi="Consolas" w:cs="宋体"/>
          <w:color w:val="0000FF"/>
          <w:kern w:val="0"/>
          <w:sz w:val="18"/>
          <w:szCs w:val="18"/>
          <w:bdr w:val="none" w:sz="0" w:space="0" w:color="auto" w:frame="1"/>
        </w:rPr>
        <w:t>"age"</w:t>
      </w:r>
      <w:r w:rsidRPr="00EF4768">
        <w:rPr>
          <w:rFonts w:ascii="Consolas" w:eastAsia="宋体" w:hAnsi="Consolas" w:cs="宋体"/>
          <w:color w:val="000000"/>
          <w:kern w:val="0"/>
          <w:sz w:val="18"/>
          <w:szCs w:val="18"/>
          <w:bdr w:val="none" w:sz="0" w:space="0" w:color="auto" w:frame="1"/>
        </w:rPr>
        <w:t>: age, </w:t>
      </w:r>
      <w:r w:rsidRPr="00EF4768">
        <w:rPr>
          <w:rFonts w:ascii="Consolas" w:eastAsia="宋体" w:hAnsi="Consolas" w:cs="宋体"/>
          <w:color w:val="0000FF"/>
          <w:kern w:val="0"/>
          <w:sz w:val="18"/>
          <w:szCs w:val="18"/>
          <w:bdr w:val="none" w:sz="0" w:space="0" w:color="auto" w:frame="1"/>
        </w:rPr>
        <w:t>"gender"</w:t>
      </w:r>
      <w:r w:rsidRPr="00EF4768">
        <w:rPr>
          <w:rFonts w:ascii="Consolas" w:eastAsia="宋体" w:hAnsi="Consolas" w:cs="宋体"/>
          <w:color w:val="000000"/>
          <w:kern w:val="0"/>
          <w:sz w:val="18"/>
          <w:szCs w:val="18"/>
          <w:bdr w:val="none" w:sz="0" w:space="0" w:color="auto" w:frame="1"/>
        </w:rPr>
        <w:t>: gender, </w:t>
      </w:r>
      <w:r w:rsidRPr="00EF4768">
        <w:rPr>
          <w:rFonts w:ascii="Consolas" w:eastAsia="宋体" w:hAnsi="Consolas" w:cs="宋体"/>
          <w:color w:val="0000FF"/>
          <w:kern w:val="0"/>
          <w:sz w:val="18"/>
          <w:szCs w:val="18"/>
          <w:bdr w:val="none" w:sz="0" w:space="0" w:color="auto" w:frame="1"/>
        </w:rPr>
        <w:t>"active_level"</w:t>
      </w:r>
      <w:r w:rsidRPr="00EF4768">
        <w:rPr>
          <w:rFonts w:ascii="Consolas" w:eastAsia="宋体" w:hAnsi="Consolas" w:cs="宋体"/>
          <w:color w:val="000000"/>
          <w:kern w:val="0"/>
          <w:sz w:val="18"/>
          <w:szCs w:val="18"/>
          <w:bdr w:val="none" w:sz="0" w:space="0" w:color="auto" w:frame="1"/>
        </w:rPr>
        <w:t>: active_level, </w:t>
      </w:r>
      <w:r w:rsidRPr="00EF4768">
        <w:rPr>
          <w:rFonts w:ascii="Consolas" w:eastAsia="宋体" w:hAnsi="Consolas" w:cs="宋体"/>
          <w:color w:val="0000FF"/>
          <w:kern w:val="0"/>
          <w:sz w:val="18"/>
          <w:szCs w:val="18"/>
          <w:bdr w:val="none" w:sz="0" w:space="0" w:color="auto" w:frame="1"/>
        </w:rPr>
        <w:t>"quantity"</w:t>
      </w:r>
      <w:r w:rsidRPr="00EF4768">
        <w:rPr>
          <w:rFonts w:ascii="Consolas" w:eastAsia="宋体" w:hAnsi="Consolas" w:cs="宋体"/>
          <w:color w:val="000000"/>
          <w:kern w:val="0"/>
          <w:sz w:val="18"/>
          <w:szCs w:val="18"/>
          <w:bdr w:val="none" w:sz="0" w:space="0" w:color="auto" w:frame="1"/>
        </w:rPr>
        <w:t>: quantity, </w:t>
      </w:r>
      <w:r w:rsidRPr="00EF4768">
        <w:rPr>
          <w:rFonts w:ascii="Consolas" w:eastAsia="宋体" w:hAnsi="Consolas" w:cs="宋体"/>
          <w:color w:val="0000FF"/>
          <w:kern w:val="0"/>
          <w:sz w:val="18"/>
          <w:szCs w:val="18"/>
          <w:bdr w:val="none" w:sz="0" w:space="0" w:color="auto" w:frame="1"/>
        </w:rPr>
        <w:t>"bias"</w:t>
      </w:r>
      <w:r w:rsidRPr="00EF4768">
        <w:rPr>
          <w:rFonts w:ascii="Consolas" w:eastAsia="宋体" w:hAnsi="Consolas" w:cs="宋体"/>
          <w:color w:val="000000"/>
          <w:kern w:val="0"/>
          <w:sz w:val="18"/>
          <w:szCs w:val="18"/>
          <w:bdr w:val="none" w:sz="0" w:space="0" w:color="auto" w:frame="1"/>
        </w:rPr>
        <w:t>: bias, </w:t>
      </w:r>
      <w:r w:rsidRPr="00EF4768">
        <w:rPr>
          <w:rFonts w:ascii="Consolas" w:eastAsia="宋体" w:hAnsi="Consolas" w:cs="宋体"/>
          <w:color w:val="0000FF"/>
          <w:kern w:val="0"/>
          <w:sz w:val="18"/>
          <w:szCs w:val="18"/>
          <w:bdr w:val="none" w:sz="0" w:space="0" w:color="auto" w:frame="1"/>
        </w:rPr>
        <w:t>"ratio1"</w:t>
      </w:r>
      <w:r w:rsidRPr="00EF4768">
        <w:rPr>
          <w:rFonts w:ascii="Consolas" w:eastAsia="宋体" w:hAnsi="Consolas" w:cs="宋体"/>
          <w:color w:val="000000"/>
          <w:kern w:val="0"/>
          <w:sz w:val="18"/>
          <w:szCs w:val="18"/>
          <w:bdr w:val="none" w:sz="0" w:space="0" w:color="auto" w:frame="1"/>
        </w:rPr>
        <w:t>: ratio1, </w:t>
      </w:r>
      <w:r w:rsidRPr="00EF4768">
        <w:rPr>
          <w:rFonts w:ascii="Consolas" w:eastAsia="宋体" w:hAnsi="Consolas" w:cs="宋体"/>
          <w:color w:val="0000FF"/>
          <w:kern w:val="0"/>
          <w:sz w:val="18"/>
          <w:szCs w:val="18"/>
          <w:bdr w:val="none" w:sz="0" w:space="0" w:color="auto" w:frame="1"/>
        </w:rPr>
        <w:t>"ratio2</w:t>
      </w:r>
      <w:r w:rsidR="00B5537A">
        <w:rPr>
          <w:rFonts w:ascii="Consolas" w:eastAsia="宋体" w:hAnsi="Consolas" w:cs="宋体"/>
          <w:color w:val="0000FF"/>
          <w:kern w:val="0"/>
          <w:sz w:val="18"/>
          <w:szCs w:val="18"/>
          <w:bdr w:val="none" w:sz="0" w:space="0" w:color="auto" w:frame="1"/>
        </w:rPr>
        <w:t>_1</w:t>
      </w:r>
      <w:r w:rsidRPr="00EF4768">
        <w:rPr>
          <w:rFonts w:ascii="Consolas" w:eastAsia="宋体" w:hAnsi="Consolas" w:cs="宋体"/>
          <w:color w:val="0000FF"/>
          <w:kern w:val="0"/>
          <w:sz w:val="18"/>
          <w:szCs w:val="18"/>
          <w:bdr w:val="none" w:sz="0" w:space="0" w:color="auto" w:frame="1"/>
        </w:rPr>
        <w:t>"</w:t>
      </w:r>
      <w:r w:rsidRPr="00EF4768">
        <w:rPr>
          <w:rFonts w:ascii="Consolas" w:eastAsia="宋体" w:hAnsi="Consolas" w:cs="宋体"/>
          <w:color w:val="000000"/>
          <w:kern w:val="0"/>
          <w:sz w:val="18"/>
          <w:szCs w:val="18"/>
          <w:bdr w:val="none" w:sz="0" w:space="0" w:color="auto" w:frame="1"/>
        </w:rPr>
        <w:t>: ratio2</w:t>
      </w:r>
      <w:r w:rsidR="00B5537A">
        <w:rPr>
          <w:rFonts w:ascii="Consolas" w:eastAsia="宋体" w:hAnsi="Consolas" w:cs="宋体"/>
          <w:color w:val="000000"/>
          <w:kern w:val="0"/>
          <w:sz w:val="18"/>
          <w:szCs w:val="18"/>
          <w:bdr w:val="none" w:sz="0" w:space="0" w:color="auto" w:frame="1"/>
        </w:rPr>
        <w:t>_1</w:t>
      </w:r>
      <w:r w:rsidRPr="00EF4768">
        <w:rPr>
          <w:rFonts w:ascii="Consolas" w:eastAsia="宋体" w:hAnsi="Consolas" w:cs="宋体"/>
          <w:color w:val="000000"/>
          <w:kern w:val="0"/>
          <w:sz w:val="18"/>
          <w:szCs w:val="18"/>
          <w:bdr w:val="none" w:sz="0" w:space="0" w:color="auto" w:frame="1"/>
        </w:rPr>
        <w:t>,</w:t>
      </w:r>
      <w:r w:rsidR="00B5537A">
        <w:rPr>
          <w:rFonts w:ascii="Consolas" w:eastAsia="宋体" w:hAnsi="Consolas" w:cs="宋体"/>
          <w:color w:val="000000"/>
          <w:kern w:val="0"/>
          <w:sz w:val="18"/>
          <w:szCs w:val="18"/>
          <w:bdr w:val="none" w:sz="0" w:space="0" w:color="auto" w:frame="1"/>
        </w:rPr>
        <w:t xml:space="preserve"> </w:t>
      </w:r>
      <w:r w:rsidR="00B5537A" w:rsidRPr="00EF4768">
        <w:rPr>
          <w:rFonts w:ascii="Consolas" w:eastAsia="宋体" w:hAnsi="Consolas" w:cs="宋体"/>
          <w:color w:val="0000FF"/>
          <w:kern w:val="0"/>
          <w:sz w:val="18"/>
          <w:szCs w:val="18"/>
          <w:bdr w:val="none" w:sz="0" w:space="0" w:color="auto" w:frame="1"/>
        </w:rPr>
        <w:t>"ratio2</w:t>
      </w:r>
      <w:r w:rsidR="00B5537A">
        <w:rPr>
          <w:rFonts w:ascii="Consolas" w:eastAsia="宋体" w:hAnsi="Consolas" w:cs="宋体"/>
          <w:color w:val="0000FF"/>
          <w:kern w:val="0"/>
          <w:sz w:val="18"/>
          <w:szCs w:val="18"/>
          <w:bdr w:val="none" w:sz="0" w:space="0" w:color="auto" w:frame="1"/>
        </w:rPr>
        <w:t>_2</w:t>
      </w:r>
      <w:r w:rsidR="00B5537A" w:rsidRPr="00EF4768">
        <w:rPr>
          <w:rFonts w:ascii="Consolas" w:eastAsia="宋体" w:hAnsi="Consolas" w:cs="宋体"/>
          <w:color w:val="0000FF"/>
          <w:kern w:val="0"/>
          <w:sz w:val="18"/>
          <w:szCs w:val="18"/>
          <w:bdr w:val="none" w:sz="0" w:space="0" w:color="auto" w:frame="1"/>
        </w:rPr>
        <w:t>"</w:t>
      </w:r>
      <w:r w:rsidR="00B5537A" w:rsidRPr="00EF4768">
        <w:rPr>
          <w:rFonts w:ascii="Consolas" w:eastAsia="宋体" w:hAnsi="Consolas" w:cs="宋体"/>
          <w:color w:val="000000"/>
          <w:kern w:val="0"/>
          <w:sz w:val="18"/>
          <w:szCs w:val="18"/>
          <w:bdr w:val="none" w:sz="0" w:space="0" w:color="auto" w:frame="1"/>
        </w:rPr>
        <w:t>: ratio2</w:t>
      </w:r>
      <w:r w:rsidR="00B5537A">
        <w:rPr>
          <w:rFonts w:ascii="Consolas" w:eastAsia="宋体" w:hAnsi="Consolas" w:cs="宋体"/>
          <w:color w:val="000000"/>
          <w:kern w:val="0"/>
          <w:sz w:val="18"/>
          <w:szCs w:val="18"/>
          <w:bdr w:val="none" w:sz="0" w:space="0" w:color="auto" w:frame="1"/>
        </w:rPr>
        <w:t>_2,</w:t>
      </w:r>
      <w:r w:rsidRPr="00EF4768">
        <w:rPr>
          <w:rFonts w:ascii="Consolas" w:eastAsia="宋体" w:hAnsi="Consolas" w:cs="宋体"/>
          <w:color w:val="000000"/>
          <w:kern w:val="0"/>
          <w:sz w:val="18"/>
          <w:szCs w:val="18"/>
          <w:bdr w:val="none" w:sz="0" w:space="0" w:color="auto" w:frame="1"/>
        </w:rPr>
        <w:t> </w:t>
      </w:r>
      <w:r w:rsidRPr="00EF4768">
        <w:rPr>
          <w:rFonts w:ascii="Consolas" w:eastAsia="宋体" w:hAnsi="Consolas" w:cs="宋体"/>
          <w:color w:val="0000FF"/>
          <w:kern w:val="0"/>
          <w:sz w:val="18"/>
          <w:szCs w:val="18"/>
          <w:bdr w:val="none" w:sz="0" w:space="0" w:color="auto" w:frame="1"/>
        </w:rPr>
        <w:t>"ratio3"</w:t>
      </w:r>
      <w:r w:rsidRPr="00EF4768">
        <w:rPr>
          <w:rFonts w:ascii="Consolas" w:eastAsia="宋体" w:hAnsi="Consolas" w:cs="宋体"/>
          <w:color w:val="000000"/>
          <w:kern w:val="0"/>
          <w:sz w:val="18"/>
          <w:szCs w:val="18"/>
          <w:bdr w:val="none" w:sz="0" w:space="0" w:color="auto" w:frame="1"/>
        </w:rPr>
        <w:t>: ratio3}}}}</w:t>
      </w:r>
    </w:p>
    <w:p w14:paraId="1DD654DC" w14:textId="4EF81196" w:rsidR="00EF4768" w:rsidRPr="00EF4768" w:rsidRDefault="00EF4768" w:rsidP="00EF4768">
      <w:pPr>
        <w:spacing w:line="360" w:lineRule="auto"/>
        <w:jc w:val="left"/>
        <w:rPr>
          <w:rFonts w:ascii="Times New Roman" w:hAnsi="Times New Roman" w:cs="Times New Roman"/>
          <w:sz w:val="24"/>
          <w:szCs w:val="24"/>
        </w:rPr>
      </w:pPr>
    </w:p>
    <w:p w14:paraId="4A63A1C0" w14:textId="49F5D95A" w:rsidR="00A57B83" w:rsidRDefault="00A57B83" w:rsidP="008C402A">
      <w:pPr>
        <w:pStyle w:val="1"/>
        <w:numPr>
          <w:ilvl w:val="0"/>
          <w:numId w:val="8"/>
        </w:numPr>
        <w:tabs>
          <w:tab w:val="clear" w:pos="960"/>
        </w:tabs>
        <w:rPr>
          <w:rFonts w:eastAsia="宋体"/>
          <w:sz w:val="32"/>
          <w:szCs w:val="32"/>
        </w:rPr>
      </w:pPr>
      <w:bookmarkStart w:id="23" w:name="_Toc119880228"/>
      <w:r>
        <w:rPr>
          <w:rFonts w:eastAsia="宋体" w:hint="eastAsia"/>
          <w:sz w:val="32"/>
          <w:szCs w:val="32"/>
        </w:rPr>
        <w:lastRenderedPageBreak/>
        <w:t>E</w:t>
      </w:r>
      <w:r>
        <w:rPr>
          <w:rFonts w:eastAsia="宋体"/>
          <w:sz w:val="32"/>
          <w:szCs w:val="32"/>
        </w:rPr>
        <w:t>at What You Like: Find Similar Users by Collaborative Filtering</w:t>
      </w:r>
      <w:bookmarkEnd w:id="23"/>
    </w:p>
    <w:p w14:paraId="579917F5" w14:textId="7ED10005" w:rsidR="00E869DB" w:rsidRDefault="008C402A" w:rsidP="008C402A">
      <w:pPr>
        <w:pStyle w:val="2"/>
        <w:numPr>
          <w:ilvl w:val="1"/>
          <w:numId w:val="8"/>
        </w:numPr>
        <w:spacing w:line="360" w:lineRule="auto"/>
      </w:pPr>
      <w:r>
        <w:t xml:space="preserve"> </w:t>
      </w:r>
      <w:bookmarkStart w:id="24" w:name="_Toc119880229"/>
      <w:r w:rsidR="00E869DB">
        <w:t>Motivations and G</w:t>
      </w:r>
      <w:r w:rsidR="00E869DB">
        <w:rPr>
          <w:rFonts w:hint="eastAsia"/>
        </w:rPr>
        <w:t>oal</w:t>
      </w:r>
      <w:r w:rsidR="00E869DB" w:rsidRPr="003859CF">
        <w:t>s</w:t>
      </w:r>
      <w:bookmarkEnd w:id="24"/>
    </w:p>
    <w:p w14:paraId="2738EA59" w14:textId="35D784F4" w:rsidR="00E869DB" w:rsidRDefault="00E869DB" w:rsidP="00DA3C2A">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 xml:space="preserve">Because </w:t>
      </w:r>
      <w:r w:rsidR="00EE6F1D">
        <w:rPr>
          <w:rFonts w:ascii="Times New Roman" w:hAnsi="Times New Roman" w:cs="Times New Roman"/>
          <w:sz w:val="24"/>
          <w:szCs w:val="24"/>
        </w:rPr>
        <w:t xml:space="preserve">if only use nutritional standards to search for foods provided in the dietary meal for users, </w:t>
      </w:r>
      <w:r w:rsidR="00DA3C2A">
        <w:rPr>
          <w:rFonts w:ascii="Times New Roman" w:hAnsi="Times New Roman" w:cs="Times New Roman"/>
          <w:sz w:val="24"/>
          <w:szCs w:val="24"/>
        </w:rPr>
        <w:t>their flavor or preference cannot be met.</w:t>
      </w:r>
    </w:p>
    <w:p w14:paraId="28144E4C" w14:textId="5018549C" w:rsidR="00DA3C2A" w:rsidRDefault="00DA3C2A" w:rsidP="002428AE">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at case, </w:t>
      </w:r>
      <w:r w:rsidR="004202B8">
        <w:rPr>
          <w:rFonts w:ascii="Times New Roman" w:hAnsi="Times New Roman" w:cs="Times New Roman"/>
          <w:sz w:val="24"/>
          <w:szCs w:val="24"/>
        </w:rPr>
        <w:t xml:space="preserve">we </w:t>
      </w:r>
      <w:r w:rsidR="00617DDD">
        <w:rPr>
          <w:rFonts w:ascii="Times New Roman" w:hAnsi="Times New Roman" w:cs="Times New Roman"/>
          <w:sz w:val="24"/>
          <w:szCs w:val="24"/>
        </w:rPr>
        <w:t xml:space="preserve">chose to </w:t>
      </w:r>
      <w:r w:rsidR="004202B8">
        <w:rPr>
          <w:rFonts w:ascii="Times New Roman" w:hAnsi="Times New Roman" w:cs="Times New Roman"/>
          <w:sz w:val="24"/>
          <w:szCs w:val="24"/>
        </w:rPr>
        <w:t xml:space="preserve">use </w:t>
      </w:r>
      <w:r w:rsidR="004202B8" w:rsidRPr="0083402F">
        <w:rPr>
          <w:rFonts w:ascii="Times New Roman" w:hAnsi="Times New Roman" w:cs="Times New Roman"/>
          <w:b/>
          <w:bCs/>
          <w:sz w:val="24"/>
          <w:szCs w:val="24"/>
        </w:rPr>
        <w:t>Collaborative Filtering</w:t>
      </w:r>
      <w:r w:rsidR="00A439EF" w:rsidRPr="0083402F">
        <w:rPr>
          <w:rFonts w:ascii="Times New Roman" w:hAnsi="Times New Roman" w:cs="Times New Roman"/>
          <w:b/>
          <w:bCs/>
          <w:sz w:val="24"/>
          <w:szCs w:val="24"/>
        </w:rPr>
        <w:t xml:space="preserve"> (CF)</w:t>
      </w:r>
      <w:r w:rsidR="004202B8">
        <w:rPr>
          <w:rFonts w:ascii="Times New Roman" w:hAnsi="Times New Roman" w:cs="Times New Roman"/>
          <w:sz w:val="24"/>
          <w:szCs w:val="24"/>
        </w:rPr>
        <w:t xml:space="preserve"> to find the users with similar </w:t>
      </w:r>
      <w:r w:rsidR="00617DDD">
        <w:rPr>
          <w:rFonts w:ascii="Times New Roman" w:hAnsi="Times New Roman" w:cs="Times New Roman"/>
          <w:sz w:val="24"/>
          <w:szCs w:val="24"/>
        </w:rPr>
        <w:t>flavor to the current user.</w:t>
      </w:r>
    </w:p>
    <w:p w14:paraId="271A895A" w14:textId="1F71B159" w:rsidR="00DC194C" w:rsidRDefault="00A439EF" w:rsidP="002428AE">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CF read</w:t>
      </w:r>
      <w:r w:rsidR="002428AE">
        <w:rPr>
          <w:rFonts w:ascii="Times New Roman" w:hAnsi="Times New Roman" w:cs="Times New Roman"/>
          <w:sz w:val="24"/>
          <w:szCs w:val="24"/>
        </w:rPr>
        <w:t>s</w:t>
      </w:r>
      <w:r>
        <w:rPr>
          <w:rFonts w:ascii="Times New Roman" w:hAnsi="Times New Roman" w:cs="Times New Roman"/>
          <w:sz w:val="24"/>
          <w:szCs w:val="24"/>
        </w:rPr>
        <w:t xml:space="preserve"> the</w:t>
      </w:r>
      <w:r w:rsidR="0083402F" w:rsidRPr="0083402F">
        <w:rPr>
          <w:rFonts w:ascii="Times New Roman" w:hAnsi="Times New Roman" w:cs="Times New Roman"/>
          <w:b/>
          <w:bCs/>
          <w:sz w:val="24"/>
          <w:szCs w:val="24"/>
        </w:rPr>
        <w:t xml:space="preserve"> “ratings”:</w:t>
      </w:r>
      <w:r w:rsidRPr="0083402F">
        <w:rPr>
          <w:rFonts w:ascii="Times New Roman" w:hAnsi="Times New Roman" w:cs="Times New Roman"/>
          <w:b/>
          <w:bCs/>
          <w:sz w:val="24"/>
          <w:szCs w:val="24"/>
        </w:rPr>
        <w:t xml:space="preserve"> </w:t>
      </w:r>
      <w:r w:rsidR="002428AE" w:rsidRPr="0083402F">
        <w:rPr>
          <w:rFonts w:ascii="Times New Roman" w:hAnsi="Times New Roman" w:cs="Times New Roman"/>
          <w:b/>
          <w:bCs/>
          <w:sz w:val="24"/>
          <w:szCs w:val="24"/>
        </w:rPr>
        <w:t>users’ eating history</w:t>
      </w:r>
      <w:r w:rsidR="002428AE">
        <w:rPr>
          <w:rFonts w:ascii="Times New Roman" w:hAnsi="Times New Roman" w:cs="Times New Roman"/>
          <w:sz w:val="24"/>
          <w:szCs w:val="24"/>
        </w:rPr>
        <w:t xml:space="preserve">, which is the </w:t>
      </w:r>
      <w:r w:rsidR="002428AE" w:rsidRPr="0083402F">
        <w:rPr>
          <w:rFonts w:ascii="Times New Roman" w:hAnsi="Times New Roman" w:cs="Times New Roman"/>
          <w:b/>
          <w:bCs/>
          <w:sz w:val="24"/>
          <w:szCs w:val="24"/>
        </w:rPr>
        <w:t>frequency</w:t>
      </w:r>
      <w:r w:rsidR="002428AE">
        <w:rPr>
          <w:rFonts w:ascii="Times New Roman" w:hAnsi="Times New Roman" w:cs="Times New Roman"/>
          <w:sz w:val="24"/>
          <w:szCs w:val="24"/>
        </w:rPr>
        <w:t xml:space="preserve"> of </w:t>
      </w:r>
      <w:r w:rsidR="00505268">
        <w:rPr>
          <w:rFonts w:ascii="Times New Roman" w:hAnsi="Times New Roman" w:cs="Times New Roman"/>
          <w:sz w:val="24"/>
          <w:szCs w:val="24"/>
        </w:rPr>
        <w:t>each food a particular user has eaten in the previous week (7 days)</w:t>
      </w:r>
      <w:r w:rsidR="00DC194C">
        <w:rPr>
          <w:rFonts w:ascii="Times New Roman" w:hAnsi="Times New Roman" w:cs="Times New Roman"/>
          <w:sz w:val="24"/>
          <w:szCs w:val="24"/>
        </w:rPr>
        <w:t>. B</w:t>
      </w:r>
      <w:r w:rsidR="00DC194C" w:rsidRPr="00DC194C">
        <w:rPr>
          <w:rFonts w:ascii="Times New Roman" w:hAnsi="Times New Roman" w:cs="Times New Roman"/>
          <w:sz w:val="24"/>
          <w:szCs w:val="24"/>
        </w:rPr>
        <w:t>ecause the foods that users tend to eat regularly are often</w:t>
      </w:r>
      <w:r w:rsidR="00DC194C" w:rsidRPr="0083402F">
        <w:rPr>
          <w:rFonts w:ascii="Times New Roman" w:hAnsi="Times New Roman" w:cs="Times New Roman"/>
          <w:b/>
          <w:bCs/>
          <w:sz w:val="24"/>
          <w:szCs w:val="24"/>
        </w:rPr>
        <w:t xml:space="preserve"> what they like to eat </w:t>
      </w:r>
      <w:r w:rsidR="00DC194C" w:rsidRPr="00DC194C">
        <w:rPr>
          <w:rFonts w:ascii="Times New Roman" w:hAnsi="Times New Roman" w:cs="Times New Roman"/>
          <w:sz w:val="24"/>
          <w:szCs w:val="24"/>
        </w:rPr>
        <w:t xml:space="preserve">or what they "should" eat (because of fitness or disease requirements, which we also interpret as what they "want" to eat). </w:t>
      </w:r>
    </w:p>
    <w:p w14:paraId="5F97672D" w14:textId="67AD56F5" w:rsidR="00617DDD" w:rsidRDefault="00DC194C" w:rsidP="002428AE">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Therefore, t</w:t>
      </w:r>
      <w:r w:rsidRPr="00DC194C">
        <w:rPr>
          <w:rFonts w:ascii="Times New Roman" w:hAnsi="Times New Roman" w:cs="Times New Roman"/>
          <w:sz w:val="24"/>
          <w:szCs w:val="24"/>
        </w:rPr>
        <w:t>his step can try to let users not only eat “healthy”, but also eat what they “like” to eat.</w:t>
      </w:r>
    </w:p>
    <w:p w14:paraId="7FEDD49C" w14:textId="77777777" w:rsidR="0083402F" w:rsidRDefault="0083402F" w:rsidP="002428AE">
      <w:pPr>
        <w:spacing w:line="360" w:lineRule="auto"/>
        <w:ind w:firstLineChars="100" w:firstLine="240"/>
        <w:rPr>
          <w:rFonts w:ascii="Times New Roman" w:hAnsi="Times New Roman" w:cs="Times New Roman"/>
          <w:sz w:val="24"/>
          <w:szCs w:val="24"/>
        </w:rPr>
      </w:pPr>
    </w:p>
    <w:p w14:paraId="13E1BA21" w14:textId="7921E859" w:rsidR="00120E51" w:rsidRPr="008C402A" w:rsidRDefault="00E869DB" w:rsidP="008C402A">
      <w:pPr>
        <w:pStyle w:val="2"/>
        <w:spacing w:line="360" w:lineRule="auto"/>
      </w:pPr>
      <w:bookmarkStart w:id="25" w:name="_Toc119880230"/>
      <w:r w:rsidRPr="008C402A">
        <w:t xml:space="preserve">5.2 </w:t>
      </w:r>
      <w:r w:rsidR="00120E51" w:rsidRPr="008C402A">
        <w:t>Conception</w:t>
      </w:r>
      <w:bookmarkEnd w:id="25"/>
    </w:p>
    <w:p w14:paraId="55AE32E4" w14:textId="77777777" w:rsidR="00120E51" w:rsidRPr="00D0042C" w:rsidRDefault="00120E51" w:rsidP="008C402A">
      <w:pPr>
        <w:spacing w:line="360" w:lineRule="auto"/>
        <w:ind w:firstLineChars="100" w:firstLine="240"/>
        <w:rPr>
          <w:rFonts w:ascii="Times New Roman" w:hAnsi="Times New Roman" w:cs="Times New Roman"/>
          <w:b/>
          <w:bCs/>
          <w:sz w:val="24"/>
          <w:szCs w:val="24"/>
        </w:rPr>
      </w:pPr>
      <w:r w:rsidRPr="00120D0C">
        <w:rPr>
          <w:rFonts w:ascii="Times New Roman" w:hAnsi="Times New Roman" w:cs="Times New Roman"/>
          <w:sz w:val="24"/>
          <w:szCs w:val="24"/>
        </w:rPr>
        <w:t>In recommender systems, collaborative filtering (CF) is a method that is frequently employed. By examining the resemblance ("synergy") between users or items, this technology predicts the content that the user may be interested in and suggests this content to the user. The similarity in this case might be either demographic (gender, age, location of residence, etc.) or browsing content-related (for instance, they have shown interest in content connected to Chinese food) or it can be provided by individuals through a specific mechanism. the reaction to something (for example, some teaching sites let users rate the instructor). For instance, users A and B are both Beijing-based women in their 20s and 30s who have shown interest in information about clothing and cosmetics. In this case, collaborative filtering may consider that A and B are highly similar. Therefore, it is possible to recommend to B the content that A pays attention to and B does not pay attention to, and vice versa.</w:t>
      </w:r>
    </w:p>
    <w:p w14:paraId="16E349CB" w14:textId="77777777" w:rsidR="00120E51" w:rsidRPr="00120D0C" w:rsidRDefault="00120E51" w:rsidP="00120E51">
      <w:pPr>
        <w:spacing w:line="360" w:lineRule="auto"/>
        <w:rPr>
          <w:rFonts w:ascii="Times New Roman" w:hAnsi="Times New Roman" w:cs="Times New Roman"/>
          <w:sz w:val="24"/>
          <w:szCs w:val="24"/>
        </w:rPr>
      </w:pPr>
    </w:p>
    <w:p w14:paraId="2892B8FB" w14:textId="37815DD2" w:rsidR="00120E51" w:rsidRPr="00021DDE" w:rsidRDefault="00120E51" w:rsidP="008C402A">
      <w:pPr>
        <w:pStyle w:val="2"/>
        <w:spacing w:line="360" w:lineRule="auto"/>
      </w:pPr>
      <w:bookmarkStart w:id="26" w:name="_Toc119880231"/>
      <w:r w:rsidRPr="00021DDE">
        <w:rPr>
          <w:rFonts w:hint="eastAsia"/>
        </w:rPr>
        <w:t>5</w:t>
      </w:r>
      <w:r w:rsidRPr="00021DDE">
        <w:t>.</w:t>
      </w:r>
      <w:r w:rsidR="00267ED6">
        <w:t xml:space="preserve">3 </w:t>
      </w:r>
      <w:r w:rsidRPr="00021DDE">
        <w:t>Strategy</w:t>
      </w:r>
      <w:bookmarkEnd w:id="26"/>
    </w:p>
    <w:p w14:paraId="1FCF2C8F" w14:textId="77777777" w:rsidR="00120E51" w:rsidRPr="00120D0C" w:rsidRDefault="00120E51" w:rsidP="008C402A">
      <w:pPr>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Using similar statistical methods to obtain adjacent users with similar hobbies or interests, it is called user-based collaborative filtering. Method steps:</w:t>
      </w:r>
    </w:p>
    <w:p w14:paraId="69ED2657" w14:textId="77777777" w:rsidR="00120E51" w:rsidRPr="000B08BE" w:rsidRDefault="00120E51" w:rsidP="00120E51">
      <w:pPr>
        <w:pStyle w:val="a4"/>
        <w:widowControl w:val="0"/>
        <w:numPr>
          <w:ilvl w:val="0"/>
          <w:numId w:val="33"/>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lastRenderedPageBreak/>
        <w:t>Collect user information: Collect information that can represent user interests. The general website system uses the method of scoring or giving evaluation, which is called "active scoring". The other is "passive scoring", which is based on the user's behavior pattern and the system completes the evaluation instead of the user, without the user directly scoring or inputting evaluation data. E-commerce websites have their advantages in obtaining passive scoring data, and the records of products purchased by users are quite useful data.</w:t>
      </w:r>
    </w:p>
    <w:p w14:paraId="49E4C0E1" w14:textId="77777777" w:rsidR="00120E51" w:rsidRPr="000B08BE" w:rsidRDefault="00120E51" w:rsidP="00120E51">
      <w:pPr>
        <w:pStyle w:val="a4"/>
        <w:widowControl w:val="0"/>
        <w:numPr>
          <w:ilvl w:val="0"/>
          <w:numId w:val="33"/>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Nearest neighbor search (NNS): The starting point of user-based collaborative filtering is another group of users with the same interests and hobbies as the user, which is to calculate the similarity between two users. For example: Find n users who have similar interests with A, and use their ratings on M as A's rating prediction on M. Generally, different algorithms are selected according to different data. Currently, the most commonly used similarity algorithms are Pearson Correlation Coefficient, Cosine-based Similarity, and Adjusted Cosine Similarity</w:t>
      </w:r>
      <w:r>
        <w:rPr>
          <w:sz w:val="24"/>
          <w:szCs w:val="24"/>
        </w:rPr>
        <w:t>.</w:t>
      </w:r>
    </w:p>
    <w:p w14:paraId="67C85971" w14:textId="77777777" w:rsidR="00120E51" w:rsidRPr="000B08BE" w:rsidRDefault="00120E51" w:rsidP="00120E51">
      <w:pPr>
        <w:pStyle w:val="a4"/>
        <w:widowControl w:val="0"/>
        <w:numPr>
          <w:ilvl w:val="0"/>
          <w:numId w:val="33"/>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Generate recommendation results: With the nearest neighbor set, it is possible to predict the interest of the target user and generate recommendation results. Different forms of recommendation are made according to different recommendation purposes. The more common recommendation results include Top-N recommendation and relationship recommendation. Top-N recommendations are generated for individual users and produce different results for each person. For example, by counting the nearest neighbor users of user A, select the ones with high frequency and do not exist in the rating items of user A, as Recommendation results; relational recommendation is to mine association rules from the records of the nearest neighbor users.</w:t>
      </w:r>
    </w:p>
    <w:p w14:paraId="0C1C3EDD" w14:textId="77777777" w:rsidR="00120E51" w:rsidRPr="00120D0C" w:rsidRDefault="00120E51" w:rsidP="008C402A">
      <w:pPr>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The similarity judgment in the recommendation algorithm actually has such a potential assumption: if two objects are very similar, that is, the distance is very close, then the two objects can easily produce the same action. If two news articles are very similar, then they are easy to be clicked and read by the same person, and if two users are very similar, then it is easy for them to click on the same news. This intuitive assumption works well most of the time.</w:t>
      </w:r>
    </w:p>
    <w:p w14:paraId="32A44C99" w14:textId="77777777" w:rsidR="00120E51" w:rsidRDefault="00120E51" w:rsidP="008C402A">
      <w:pPr>
        <w:spacing w:line="360" w:lineRule="auto"/>
        <w:ind w:firstLineChars="100" w:firstLine="240"/>
        <w:rPr>
          <w:rFonts w:ascii="Times New Roman" w:hAnsi="Times New Roman" w:cs="Times New Roman"/>
          <w:sz w:val="24"/>
          <w:szCs w:val="24"/>
        </w:rPr>
      </w:pPr>
      <w:r w:rsidRPr="00120D0C">
        <w:rPr>
          <w:rFonts w:ascii="Times New Roman" w:hAnsi="Times New Roman" w:cs="Times New Roman" w:hint="eastAsia"/>
          <w:sz w:val="24"/>
          <w:szCs w:val="24"/>
        </w:rPr>
        <w:t>O</w:t>
      </w:r>
      <w:r w:rsidRPr="00120D0C">
        <w:rPr>
          <w:rFonts w:ascii="Times New Roman" w:hAnsi="Times New Roman" w:cs="Times New Roman"/>
          <w:sz w:val="24"/>
          <w:szCs w:val="24"/>
        </w:rPr>
        <w:t>ur project aims to find the relationship between each user. We would put hundreds of user records as the history dataset in each type of food</w:t>
      </w:r>
      <w:r w:rsidRPr="00120D0C">
        <w:rPr>
          <w:rFonts w:ascii="Times New Roman" w:hAnsi="Times New Roman" w:cs="Times New Roman" w:hint="eastAsia"/>
          <w:sz w:val="24"/>
          <w:szCs w:val="24"/>
        </w:rPr>
        <w:t>.</w:t>
      </w:r>
      <w:r w:rsidRPr="00120D0C">
        <w:rPr>
          <w:rFonts w:ascii="Times New Roman" w:hAnsi="Times New Roman" w:cs="Times New Roman"/>
          <w:sz w:val="24"/>
          <w:szCs w:val="24"/>
        </w:rPr>
        <w:t xml:space="preserve"> In these dietary records, we record the frequency of intake of a certain food by the user in a period of one week as a unit. It </w:t>
      </w:r>
      <w:r w:rsidRPr="00120D0C">
        <w:rPr>
          <w:rFonts w:ascii="Times New Roman" w:hAnsi="Times New Roman" w:cs="Times New Roman"/>
          <w:sz w:val="24"/>
          <w:szCs w:val="24"/>
        </w:rPr>
        <w:lastRenderedPageBreak/>
        <w:t>should be noted here that in general recommendation systems based on user selections, user ratings are usually used. We replaced "rating" with "eating frequency"</w:t>
      </w:r>
      <w:r w:rsidRPr="00120D0C">
        <w:rPr>
          <w:rFonts w:ascii="Times New Roman" w:hAnsi="Times New Roman" w:cs="Times New Roman" w:hint="eastAsia"/>
          <w:sz w:val="24"/>
          <w:szCs w:val="24"/>
        </w:rPr>
        <w:t xml:space="preserve"> </w:t>
      </w:r>
      <w:r w:rsidRPr="00120D0C">
        <w:rPr>
          <w:rFonts w:ascii="Times New Roman" w:hAnsi="Times New Roman" w:cs="Times New Roman"/>
          <w:sz w:val="24"/>
          <w:szCs w:val="24"/>
        </w:rPr>
        <w:t>in our User-based collaborative filtering</w:t>
      </w:r>
      <w:r w:rsidRPr="00120D0C">
        <w:rPr>
          <w:rFonts w:ascii="Times New Roman" w:hAnsi="Times New Roman" w:cs="Times New Roman" w:hint="eastAsia"/>
          <w:sz w:val="24"/>
          <w:szCs w:val="24"/>
        </w:rPr>
        <w:t>.</w:t>
      </w:r>
    </w:p>
    <w:p w14:paraId="641B58C8" w14:textId="77777777" w:rsidR="00120E51" w:rsidRPr="00120D0C" w:rsidRDefault="00120E51" w:rsidP="00120E51">
      <w:pPr>
        <w:spacing w:line="360" w:lineRule="auto"/>
        <w:rPr>
          <w:rFonts w:ascii="Times New Roman" w:hAnsi="Times New Roman" w:cs="Times New Roman"/>
          <w:sz w:val="24"/>
          <w:szCs w:val="24"/>
        </w:rPr>
      </w:pPr>
    </w:p>
    <w:p w14:paraId="0829CA46" w14:textId="774F268C" w:rsidR="00120E51" w:rsidRPr="00021DDE" w:rsidRDefault="00120E51" w:rsidP="008C402A">
      <w:pPr>
        <w:pStyle w:val="2"/>
        <w:spacing w:line="360" w:lineRule="auto"/>
      </w:pPr>
      <w:bookmarkStart w:id="27" w:name="_Toc119880232"/>
      <w:r w:rsidRPr="00021DDE">
        <w:t>5.</w:t>
      </w:r>
      <w:r w:rsidR="008C402A">
        <w:t>4</w:t>
      </w:r>
      <w:r w:rsidRPr="00021DDE">
        <w:t xml:space="preserve"> Method</w:t>
      </w:r>
      <w:r w:rsidRPr="00021DDE">
        <w:rPr>
          <w:rFonts w:hint="eastAsia"/>
        </w:rPr>
        <w:t>o</w:t>
      </w:r>
      <w:r w:rsidRPr="00021DDE">
        <w:t>logy</w:t>
      </w:r>
      <w:bookmarkEnd w:id="27"/>
    </w:p>
    <w:p w14:paraId="46419C32" w14:textId="77777777" w:rsidR="00120E51" w:rsidRPr="00120D0C" w:rsidRDefault="00120E51" w:rsidP="008C402A">
      <w:pPr>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Based on the collaborative filtering recommendation algorithm of users, we can divide the algorithm into two steps. The first step is to find a user set with similar interests to the target user, and the other step is to find the items that the user likes in this set and the target user has not heard of and recommend to the target user.</w:t>
      </w:r>
    </w:p>
    <w:p w14:paraId="11DD732B" w14:textId="77777777" w:rsidR="008C402A" w:rsidRDefault="00120E51" w:rsidP="008C402A">
      <w:pPr>
        <w:pStyle w:val="a4"/>
        <w:widowControl w:val="0"/>
        <w:numPr>
          <w:ilvl w:val="0"/>
          <w:numId w:val="34"/>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Find a collection of users with similar interests</w:t>
      </w:r>
    </w:p>
    <w:p w14:paraId="75F97778" w14:textId="436842F4" w:rsidR="00120E51" w:rsidRPr="008C402A" w:rsidRDefault="00120E51" w:rsidP="008C402A">
      <w:pPr>
        <w:pStyle w:val="a4"/>
        <w:widowControl w:val="0"/>
        <w:tabs>
          <w:tab w:val="clear" w:pos="960"/>
          <w:tab w:val="clear" w:pos="1440"/>
          <w:tab w:val="clear" w:pos="3261"/>
          <w:tab w:val="clear" w:pos="5670"/>
        </w:tabs>
        <w:suppressAutoHyphens w:val="0"/>
        <w:spacing w:before="0" w:after="0" w:line="360" w:lineRule="auto"/>
        <w:ind w:left="561" w:right="0" w:firstLineChars="100" w:firstLine="240"/>
        <w:textAlignment w:val="auto"/>
        <w:rPr>
          <w:sz w:val="24"/>
          <w:szCs w:val="24"/>
        </w:rPr>
      </w:pPr>
      <w:r w:rsidRPr="008C402A">
        <w:rPr>
          <w:sz w:val="24"/>
          <w:szCs w:val="24"/>
        </w:rPr>
        <w:t>Seek for users who have similar rating behavior to the active user (the user whom the prediction is for). To find user groups with similar interests, we must first define indicators to measure the similarity between users. This is also like the K-nearest neighbor algorithm we mentioned, or the shadow of the clustering algorithm. We introduce cosine similarity here, and use the two to calculate the similarity between users. Assuming that A represents the frequency set of food eaten by user a every week, and B is the frequency set of food eaten by user b every week, then the similarity between users is calculated by cosine similarity as follows:</w:t>
      </w:r>
    </w:p>
    <w:p w14:paraId="7E693345" w14:textId="77777777" w:rsidR="00120E51" w:rsidRPr="00120D0C" w:rsidRDefault="00120E51" w:rsidP="00120E51">
      <w:pPr>
        <w:spacing w:line="360" w:lineRule="auto"/>
        <w:ind w:firstLine="420"/>
        <w:rPr>
          <w:rFonts w:ascii="Times New Roman" w:hAnsi="Times New Roman" w:cs="Times New Roman"/>
          <w:sz w:val="24"/>
          <w:szCs w:val="24"/>
        </w:rPr>
      </w:pPr>
      <m:oMathPara>
        <m:oMath>
          <m:r>
            <m:rPr>
              <m:nor/>
            </m:rPr>
            <w:rPr>
              <w:rFonts w:ascii="Times New Roman" w:hAnsi="Times New Roman" w:cs="Times New Roman"/>
              <w:sz w:val="24"/>
              <w:szCs w:val="24"/>
            </w:rPr>
            <m:t xml:space="preserve">similarity </m:t>
          </m:r>
          <m:r>
            <w:rPr>
              <w:rFonts w:ascii="Cambria Math" w:hAnsi="Cambria Math" w:cs="Times New Roman"/>
              <w:sz w:val="24"/>
              <w:szCs w:val="24"/>
            </w:rPr>
            <m:t>=</m:t>
          </m:r>
          <m:r>
            <m:rPr>
              <m:sty m:val="p"/>
            </m:rPr>
            <w:rPr>
              <w:rFonts w:ascii="Cambria Math" w:hAnsi="Cambria Math" w:cs="Times New Roman"/>
              <w:sz w:val="24"/>
              <w:szCs w:val="24"/>
            </w:rPr>
            <m:t>cos</m:t>
          </m:r>
          <m:r>
            <w:rPr>
              <w:rFonts w:ascii="Cambria Math" w:hAnsi="Cambria Math" w:cs="Times New Roman"/>
              <w:sz w:val="24"/>
              <w:szCs w:val="24"/>
            </w:rPr>
            <m:t>⁡(θ)=</m:t>
          </m:r>
          <m:f>
            <m:fPr>
              <m:ctrlPr>
                <w:rPr>
                  <w:rFonts w:ascii="Cambria Math" w:hAnsi="Cambria Math" w:cs="Times New Roman"/>
                  <w:sz w:val="24"/>
                  <w:szCs w:val="24"/>
                </w:rPr>
              </m:ctrlPr>
            </m:fPr>
            <m:num>
              <m:r>
                <w:rPr>
                  <w:rFonts w:ascii="Cambria Math" w:hAnsi="Cambria Math" w:cs="Times New Roman"/>
                  <w:sz w:val="24"/>
                  <w:szCs w:val="24"/>
                </w:rPr>
                <m:t>A⋅B</m:t>
              </m:r>
            </m:num>
            <m:den>
              <m:r>
                <w:rPr>
                  <w:rFonts w:ascii="Cambria Math" w:hAnsi="Cambria Math" w:cs="Times New Roman"/>
                  <w:sz w:val="24"/>
                  <w:szCs w:val="24"/>
                </w:rPr>
                <m:t>∥A∥∥B∥</m:t>
              </m:r>
            </m:den>
          </m:f>
          <m: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m:t>
                  </m:r>
                </m:e>
              </m:nary>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ad>
                <m:radPr>
                  <m:degHide m:val="1"/>
                  <m:ctrlPr>
                    <w:rPr>
                      <w:rFonts w:ascii="Cambria Math" w:hAnsi="Cambria Math" w:cs="Times New Roman"/>
                      <w:sz w:val="24"/>
                      <w:szCs w:val="24"/>
                    </w:rPr>
                  </m:ctrlPr>
                </m:radPr>
                <m:deg/>
                <m:e>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e>
                      </m:d>
                    </m:e>
                    <m:sup>
                      <m:r>
                        <w:rPr>
                          <w:rFonts w:ascii="Cambria Math" w:hAnsi="Cambria Math" w:cs="Times New Roman"/>
                          <w:sz w:val="24"/>
                          <w:szCs w:val="24"/>
                        </w:rPr>
                        <m:t>2</m:t>
                      </m:r>
                    </m:sup>
                  </m:sSup>
                  <m:r>
                    <w:rPr>
                      <w:rFonts w:ascii="Cambria Math" w:hAnsi="Cambria Math" w:cs="Times New Roman"/>
                      <w:sz w:val="24"/>
                      <w:szCs w:val="24"/>
                    </w:rPr>
                    <m:t>×</m:t>
                  </m:r>
                  <m:rad>
                    <m:radPr>
                      <m:degHide m:val="1"/>
                      <m:ctrlPr>
                        <w:rPr>
                          <w:rFonts w:ascii="Cambria Math" w:hAnsi="Cambria Math" w:cs="Times New Roman"/>
                          <w:sz w:val="24"/>
                          <w:szCs w:val="24"/>
                        </w:rPr>
                      </m:ctrlPr>
                    </m:radPr>
                    <m:deg/>
                    <m:e>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d>
                        </m:e>
                        <m:sup>
                          <m:r>
                            <w:rPr>
                              <w:rFonts w:ascii="Cambria Math" w:hAnsi="Cambria Math" w:cs="Times New Roman"/>
                              <w:sz w:val="24"/>
                              <w:szCs w:val="24"/>
                            </w:rPr>
                            <m:t>2</m:t>
                          </m:r>
                        </m:sup>
                      </m:sSup>
                    </m:e>
                  </m:rad>
                </m:e>
              </m:rad>
            </m:den>
          </m:f>
        </m:oMath>
      </m:oMathPara>
    </w:p>
    <w:p w14:paraId="4558F087" w14:textId="77777777" w:rsidR="008C402A" w:rsidRDefault="00120E51" w:rsidP="008C402A">
      <w:pPr>
        <w:pStyle w:val="a4"/>
        <w:widowControl w:val="0"/>
        <w:numPr>
          <w:ilvl w:val="0"/>
          <w:numId w:val="34"/>
        </w:numPr>
        <w:tabs>
          <w:tab w:val="clear" w:pos="960"/>
          <w:tab w:val="clear" w:pos="1440"/>
          <w:tab w:val="clear" w:pos="3261"/>
          <w:tab w:val="clear" w:pos="5670"/>
        </w:tabs>
        <w:suppressAutoHyphens w:val="0"/>
        <w:spacing w:before="0" w:after="0" w:line="360" w:lineRule="auto"/>
        <w:ind w:right="0" w:firstLineChars="0"/>
        <w:textAlignment w:val="auto"/>
        <w:rPr>
          <w:sz w:val="24"/>
          <w:szCs w:val="24"/>
        </w:rPr>
      </w:pPr>
      <w:r w:rsidRPr="00120D0C">
        <w:rPr>
          <w:sz w:val="24"/>
          <w:szCs w:val="24"/>
        </w:rPr>
        <w:t>Recommending items</w:t>
      </w:r>
    </w:p>
    <w:p w14:paraId="14E9BE4E" w14:textId="77777777" w:rsidR="008C402A" w:rsidRDefault="00120E51" w:rsidP="008C402A">
      <w:pPr>
        <w:pStyle w:val="a4"/>
        <w:widowControl w:val="0"/>
        <w:tabs>
          <w:tab w:val="clear" w:pos="960"/>
          <w:tab w:val="clear" w:pos="1440"/>
          <w:tab w:val="clear" w:pos="3261"/>
          <w:tab w:val="clear" w:pos="5670"/>
        </w:tabs>
        <w:suppressAutoHyphens w:val="0"/>
        <w:spacing w:before="0" w:after="0" w:line="360" w:lineRule="auto"/>
        <w:ind w:left="561" w:right="0" w:firstLineChars="100" w:firstLine="240"/>
        <w:textAlignment w:val="auto"/>
        <w:rPr>
          <w:sz w:val="24"/>
          <w:szCs w:val="24"/>
        </w:rPr>
      </w:pPr>
      <w:r w:rsidRPr="008C402A">
        <w:rPr>
          <w:sz w:val="24"/>
          <w:szCs w:val="24"/>
        </w:rPr>
        <w:t>Make a prediction for the current user using the feedback from the users who shared</w:t>
      </w:r>
      <w:r w:rsidR="008C402A">
        <w:rPr>
          <w:sz w:val="24"/>
          <w:szCs w:val="24"/>
        </w:rPr>
        <w:t xml:space="preserve"> </w:t>
      </w:r>
      <w:r w:rsidRPr="00D0042C">
        <w:rPr>
          <w:sz w:val="24"/>
          <w:szCs w:val="24"/>
        </w:rPr>
        <w:t>your interests in step 1 by using their result of calculating similarity of frequency.</w:t>
      </w:r>
    </w:p>
    <w:p w14:paraId="3F84FECB" w14:textId="4D140AA8" w:rsidR="00120E51" w:rsidRPr="00120D0C" w:rsidRDefault="00120E51" w:rsidP="008C402A">
      <w:pPr>
        <w:pStyle w:val="a4"/>
        <w:widowControl w:val="0"/>
        <w:tabs>
          <w:tab w:val="clear" w:pos="960"/>
          <w:tab w:val="clear" w:pos="1440"/>
          <w:tab w:val="clear" w:pos="3261"/>
          <w:tab w:val="clear" w:pos="5670"/>
        </w:tabs>
        <w:suppressAutoHyphens w:val="0"/>
        <w:spacing w:before="0" w:after="0" w:line="360" w:lineRule="auto"/>
        <w:ind w:left="561" w:right="0" w:firstLineChars="100" w:firstLine="240"/>
        <w:textAlignment w:val="auto"/>
        <w:rPr>
          <w:sz w:val="24"/>
          <w:szCs w:val="24"/>
        </w:rPr>
      </w:pPr>
      <w:r w:rsidRPr="00120D0C">
        <w:rPr>
          <w:sz w:val="24"/>
          <w:szCs w:val="24"/>
        </w:rPr>
        <w:t xml:space="preserve">Give a simple example to show how to calculate the similarity between users u and v, assuming that the relevant </w:t>
      </w:r>
      <w:r w:rsidRPr="00120D0C">
        <w:rPr>
          <w:rFonts w:hint="eastAsia"/>
          <w:sz w:val="24"/>
          <w:szCs w:val="24"/>
        </w:rPr>
        <w:t>f</w:t>
      </w:r>
      <w:r w:rsidRPr="00120D0C">
        <w:rPr>
          <w:sz w:val="24"/>
          <w:szCs w:val="24"/>
        </w:rPr>
        <w:t>ood (encoding as 1-7) that user u and user v like and the frequency of eating in a week are as follows:</w:t>
      </w:r>
    </w:p>
    <w:tbl>
      <w:tblPr>
        <w:tblStyle w:val="af3"/>
        <w:tblW w:w="0" w:type="auto"/>
        <w:jc w:val="center"/>
        <w:tblLook w:val="04A0" w:firstRow="1" w:lastRow="0" w:firstColumn="1" w:lastColumn="0" w:noHBand="0" w:noVBand="1"/>
      </w:tblPr>
      <w:tblGrid>
        <w:gridCol w:w="1230"/>
        <w:gridCol w:w="1027"/>
        <w:gridCol w:w="1027"/>
        <w:gridCol w:w="1027"/>
        <w:gridCol w:w="1028"/>
        <w:gridCol w:w="1028"/>
        <w:gridCol w:w="1028"/>
        <w:gridCol w:w="1028"/>
      </w:tblGrid>
      <w:tr w:rsidR="00120E51" w:rsidRPr="00120D0C" w14:paraId="54FC6259" w14:textId="77777777" w:rsidTr="008C402A">
        <w:trPr>
          <w:jc w:val="center"/>
        </w:trPr>
        <w:tc>
          <w:tcPr>
            <w:tcW w:w="1103" w:type="dxa"/>
          </w:tcPr>
          <w:p w14:paraId="6C2F8776"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sz w:val="24"/>
                <w:szCs w:val="24"/>
              </w:rPr>
              <w:t>User/</w:t>
            </w:r>
            <w:r w:rsidRPr="00120D0C">
              <w:rPr>
                <w:rFonts w:ascii="Times New Roman" w:hAnsi="Times New Roman" w:cs="Times New Roman" w:hint="eastAsia"/>
                <w:sz w:val="24"/>
                <w:szCs w:val="24"/>
              </w:rPr>
              <w:t>F</w:t>
            </w:r>
            <w:r w:rsidRPr="00120D0C">
              <w:rPr>
                <w:rFonts w:ascii="Times New Roman" w:hAnsi="Times New Roman" w:cs="Times New Roman"/>
                <w:sz w:val="24"/>
                <w:szCs w:val="24"/>
              </w:rPr>
              <w:t>ood</w:t>
            </w:r>
          </w:p>
        </w:tc>
        <w:tc>
          <w:tcPr>
            <w:tcW w:w="1027" w:type="dxa"/>
          </w:tcPr>
          <w:p w14:paraId="766CB246"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p>
        </w:tc>
        <w:tc>
          <w:tcPr>
            <w:tcW w:w="1027" w:type="dxa"/>
          </w:tcPr>
          <w:p w14:paraId="430023BC"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2</w:t>
            </w:r>
          </w:p>
        </w:tc>
        <w:tc>
          <w:tcPr>
            <w:tcW w:w="1027" w:type="dxa"/>
          </w:tcPr>
          <w:p w14:paraId="7767CA52"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3</w:t>
            </w:r>
          </w:p>
        </w:tc>
        <w:tc>
          <w:tcPr>
            <w:tcW w:w="1028" w:type="dxa"/>
          </w:tcPr>
          <w:p w14:paraId="63C9A2A0"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4</w:t>
            </w:r>
          </w:p>
        </w:tc>
        <w:tc>
          <w:tcPr>
            <w:tcW w:w="1028" w:type="dxa"/>
          </w:tcPr>
          <w:p w14:paraId="4970B143"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p>
        </w:tc>
        <w:tc>
          <w:tcPr>
            <w:tcW w:w="1028" w:type="dxa"/>
          </w:tcPr>
          <w:p w14:paraId="034D28B7"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6</w:t>
            </w:r>
          </w:p>
        </w:tc>
        <w:tc>
          <w:tcPr>
            <w:tcW w:w="1028" w:type="dxa"/>
          </w:tcPr>
          <w:p w14:paraId="421FB1FF"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7</w:t>
            </w:r>
          </w:p>
        </w:tc>
      </w:tr>
      <w:tr w:rsidR="00120E51" w:rsidRPr="00120D0C" w14:paraId="56252F4B" w14:textId="77777777" w:rsidTr="008C402A">
        <w:trPr>
          <w:jc w:val="center"/>
        </w:trPr>
        <w:tc>
          <w:tcPr>
            <w:tcW w:w="1103" w:type="dxa"/>
          </w:tcPr>
          <w:p w14:paraId="7155D196"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J</w:t>
            </w:r>
            <w:r w:rsidRPr="00120D0C">
              <w:rPr>
                <w:rFonts w:ascii="Times New Roman" w:hAnsi="Times New Roman" w:cs="Times New Roman"/>
                <w:sz w:val="24"/>
                <w:szCs w:val="24"/>
              </w:rPr>
              <w:t>erry</w:t>
            </w:r>
          </w:p>
        </w:tc>
        <w:tc>
          <w:tcPr>
            <w:tcW w:w="1027" w:type="dxa"/>
          </w:tcPr>
          <w:p w14:paraId="04565EDB"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4</w:t>
            </w:r>
          </w:p>
        </w:tc>
        <w:tc>
          <w:tcPr>
            <w:tcW w:w="1027" w:type="dxa"/>
          </w:tcPr>
          <w:p w14:paraId="0081B8AD"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7" w:type="dxa"/>
          </w:tcPr>
          <w:p w14:paraId="0B967268"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p>
        </w:tc>
        <w:tc>
          <w:tcPr>
            <w:tcW w:w="1028" w:type="dxa"/>
          </w:tcPr>
          <w:p w14:paraId="25AFC40B"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3</w:t>
            </w:r>
          </w:p>
        </w:tc>
        <w:tc>
          <w:tcPr>
            <w:tcW w:w="1028" w:type="dxa"/>
          </w:tcPr>
          <w:p w14:paraId="6300AB2E"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p>
        </w:tc>
        <w:tc>
          <w:tcPr>
            <w:tcW w:w="1028" w:type="dxa"/>
          </w:tcPr>
          <w:p w14:paraId="2BB3E95A"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8" w:type="dxa"/>
          </w:tcPr>
          <w:p w14:paraId="300BF790"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r>
      <w:tr w:rsidR="00120E51" w:rsidRPr="00120D0C" w14:paraId="171BD3DC" w14:textId="77777777" w:rsidTr="008C402A">
        <w:trPr>
          <w:jc w:val="center"/>
        </w:trPr>
        <w:tc>
          <w:tcPr>
            <w:tcW w:w="1103" w:type="dxa"/>
          </w:tcPr>
          <w:p w14:paraId="6B94443C"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T</w:t>
            </w:r>
            <w:r w:rsidRPr="00120D0C">
              <w:rPr>
                <w:rFonts w:ascii="Times New Roman" w:hAnsi="Times New Roman" w:cs="Times New Roman"/>
                <w:sz w:val="24"/>
                <w:szCs w:val="24"/>
              </w:rPr>
              <w:t>om</w:t>
            </w:r>
          </w:p>
        </w:tc>
        <w:tc>
          <w:tcPr>
            <w:tcW w:w="1027" w:type="dxa"/>
          </w:tcPr>
          <w:p w14:paraId="320A9288"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7" w:type="dxa"/>
          </w:tcPr>
          <w:p w14:paraId="5AA43210"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4</w:t>
            </w:r>
          </w:p>
        </w:tc>
        <w:tc>
          <w:tcPr>
            <w:tcW w:w="1027" w:type="dxa"/>
          </w:tcPr>
          <w:p w14:paraId="682174AA"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8" w:type="dxa"/>
          </w:tcPr>
          <w:p w14:paraId="66858A54"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4</w:t>
            </w:r>
          </w:p>
        </w:tc>
        <w:tc>
          <w:tcPr>
            <w:tcW w:w="1028" w:type="dxa"/>
          </w:tcPr>
          <w:p w14:paraId="2C1899ED"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8" w:type="dxa"/>
          </w:tcPr>
          <w:p w14:paraId="46D5D1AB"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p>
        </w:tc>
        <w:tc>
          <w:tcPr>
            <w:tcW w:w="1028" w:type="dxa"/>
          </w:tcPr>
          <w:p w14:paraId="13D96C48"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r>
      <w:tr w:rsidR="00120E51" w:rsidRPr="00120D0C" w14:paraId="38D7B72C" w14:textId="77777777" w:rsidTr="008C402A">
        <w:trPr>
          <w:jc w:val="center"/>
        </w:trPr>
        <w:tc>
          <w:tcPr>
            <w:tcW w:w="1103" w:type="dxa"/>
          </w:tcPr>
          <w:p w14:paraId="219B6043"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w:t>
            </w:r>
            <w:r w:rsidRPr="00120D0C">
              <w:rPr>
                <w:rFonts w:ascii="Times New Roman" w:hAnsi="Times New Roman" w:cs="Times New Roman"/>
                <w:sz w:val="24"/>
                <w:szCs w:val="24"/>
              </w:rPr>
              <w:t>ily</w:t>
            </w:r>
          </w:p>
        </w:tc>
        <w:tc>
          <w:tcPr>
            <w:tcW w:w="1027" w:type="dxa"/>
          </w:tcPr>
          <w:p w14:paraId="60C8ACCD"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2</w:t>
            </w:r>
          </w:p>
        </w:tc>
        <w:tc>
          <w:tcPr>
            <w:tcW w:w="1027" w:type="dxa"/>
          </w:tcPr>
          <w:p w14:paraId="0D9A12BC"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7" w:type="dxa"/>
          </w:tcPr>
          <w:p w14:paraId="6ACD7D1A"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2</w:t>
            </w:r>
          </w:p>
        </w:tc>
        <w:tc>
          <w:tcPr>
            <w:tcW w:w="1028" w:type="dxa"/>
          </w:tcPr>
          <w:p w14:paraId="6845413C"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8" w:type="dxa"/>
          </w:tcPr>
          <w:p w14:paraId="43E47F20"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p>
        </w:tc>
        <w:tc>
          <w:tcPr>
            <w:tcW w:w="1028" w:type="dxa"/>
          </w:tcPr>
          <w:p w14:paraId="2FEDD0C8" w14:textId="77777777" w:rsidR="00120E51" w:rsidRPr="00120D0C" w:rsidRDefault="00120E51" w:rsidP="00B92D2F">
            <w:pPr>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c>
          <w:tcPr>
            <w:tcW w:w="1028" w:type="dxa"/>
          </w:tcPr>
          <w:p w14:paraId="516F608C" w14:textId="77777777" w:rsidR="00120E51" w:rsidRPr="00120D0C" w:rsidRDefault="00120E51" w:rsidP="000D539C">
            <w:pPr>
              <w:keepNext/>
              <w:widowControl/>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p>
        </w:tc>
      </w:tr>
    </w:tbl>
    <w:p w14:paraId="60F20F69" w14:textId="44368300" w:rsidR="000D539C" w:rsidRDefault="000D539C" w:rsidP="000D539C">
      <w:pPr>
        <w:pStyle w:val="a5"/>
        <w:jc w:val="center"/>
      </w:pPr>
      <w:r>
        <w:t xml:space="preserve">Table </w:t>
      </w:r>
      <w:r w:rsidR="00685854">
        <w:fldChar w:fldCharType="begin"/>
      </w:r>
      <w:r w:rsidR="00685854">
        <w:instrText xml:space="preserve"> SEQ Table \* ARABIC </w:instrText>
      </w:r>
      <w:r w:rsidR="00685854">
        <w:fldChar w:fldCharType="separate"/>
      </w:r>
      <w:r>
        <w:rPr>
          <w:noProof/>
        </w:rPr>
        <w:t>17</w:t>
      </w:r>
      <w:r w:rsidR="00685854">
        <w:rPr>
          <w:noProof/>
        </w:rPr>
        <w:fldChar w:fldCharType="end"/>
      </w:r>
      <w:r>
        <w:t xml:space="preserve"> Sample Frequency</w:t>
      </w:r>
    </w:p>
    <w:p w14:paraId="469AE46E" w14:textId="77777777" w:rsidR="00120E51" w:rsidRPr="00120D0C" w:rsidRDefault="00120E51" w:rsidP="00EF4CAB">
      <w:pPr>
        <w:widowControl/>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lastRenderedPageBreak/>
        <w:t>Our goal is to find other customers who are most similar to Jerry.</w:t>
      </w:r>
      <w:r w:rsidRPr="00120D0C">
        <w:rPr>
          <w:rFonts w:ascii="Times New Roman" w:hAnsi="Times New Roman" w:cs="Times New Roman" w:hint="eastAsia"/>
          <w:sz w:val="24"/>
          <w:szCs w:val="24"/>
        </w:rPr>
        <w:t xml:space="preserve"> </w:t>
      </w:r>
      <w:r w:rsidRPr="00120D0C">
        <w:rPr>
          <w:rFonts w:ascii="Times New Roman" w:hAnsi="Times New Roman" w:cs="Times New Roman"/>
          <w:sz w:val="24"/>
          <w:szCs w:val="24"/>
        </w:rPr>
        <w:t>Then, through the calculation of the law of cosines and the above formula, we can get:</w:t>
      </w:r>
    </w:p>
    <w:p w14:paraId="3F3A3ACF" w14:textId="77777777" w:rsidR="00120E51" w:rsidRPr="00120D0C" w:rsidRDefault="00120E51" w:rsidP="00120E51">
      <w:pPr>
        <w:widowControl/>
        <w:spacing w:line="36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Cos</m:t>
          </m:r>
          <m:d>
            <m:dPr>
              <m:ctrlPr>
                <w:rPr>
                  <w:rFonts w:ascii="Cambria Math" w:hAnsi="Cambria Math" w:cs="Times New Roman"/>
                  <w:sz w:val="24"/>
                  <w:szCs w:val="24"/>
                </w:rPr>
              </m:ctrlPr>
            </m:dPr>
            <m:e>
              <m:r>
                <m:rPr>
                  <m:sty m:val="p"/>
                </m:rPr>
                <w:rPr>
                  <w:rFonts w:ascii="Cambria Math" w:hAnsi="Cambria Math" w:cs="Times New Roman"/>
                  <w:sz w:val="24"/>
                  <w:szCs w:val="24"/>
                </w:rPr>
                <m:t>Jerry, Tom</m:t>
              </m:r>
            </m:e>
          </m:d>
          <m:r>
            <w:rPr>
              <w:rFonts w:ascii="Cambria Math" w:hAnsi="Cambria Math" w:cs="Times New Roman"/>
              <w:sz w:val="24"/>
              <w:szCs w:val="24"/>
            </w:rPr>
            <m:t xml:space="preserve">=0.1835 </m:t>
          </m:r>
          <m:r>
            <m:rPr>
              <m:sty m:val="p"/>
            </m:rPr>
            <w:rPr>
              <w:rFonts w:ascii="Cambria Math" w:hAnsi="Cambria Math" w:cs="Times New Roman"/>
              <w:sz w:val="24"/>
              <w:szCs w:val="24"/>
            </w:rPr>
            <m:t>Cos(Jerry, Lily) = 0.8853</m:t>
          </m:r>
        </m:oMath>
      </m:oMathPara>
    </w:p>
    <w:p w14:paraId="37EEF1CA" w14:textId="77777777" w:rsidR="00120E51" w:rsidRDefault="00120E51" w:rsidP="00EF4CAB">
      <w:pPr>
        <w:widowControl/>
        <w:spacing w:line="360" w:lineRule="auto"/>
        <w:ind w:firstLineChars="100" w:firstLine="240"/>
        <w:rPr>
          <w:rFonts w:ascii="Times New Roman" w:hAnsi="Times New Roman" w:cs="Times New Roman"/>
          <w:sz w:val="24"/>
          <w:szCs w:val="24"/>
        </w:rPr>
      </w:pPr>
      <w:r w:rsidRPr="00120D0C">
        <w:rPr>
          <w:rFonts w:ascii="Times New Roman" w:hAnsi="Times New Roman" w:cs="Times New Roman" w:hint="eastAsia"/>
          <w:sz w:val="24"/>
          <w:szCs w:val="24"/>
        </w:rPr>
        <w:t>F</w:t>
      </w:r>
      <w:r w:rsidRPr="00120D0C">
        <w:rPr>
          <w:rFonts w:ascii="Times New Roman" w:hAnsi="Times New Roman" w:cs="Times New Roman"/>
          <w:sz w:val="24"/>
          <w:szCs w:val="24"/>
        </w:rPr>
        <w:t>rom this we can infer that Lily is more similar than Tom while comparing with Jerry. In other words, the behaviors of Jerry and Lily are similar, and they can be attributed to similar users, so as to make better recommendations.</w:t>
      </w:r>
    </w:p>
    <w:p w14:paraId="64BE9D02" w14:textId="77777777" w:rsidR="00120E51" w:rsidRPr="00120D0C" w:rsidRDefault="00120E51" w:rsidP="00120E51">
      <w:pPr>
        <w:widowControl/>
        <w:spacing w:line="360" w:lineRule="auto"/>
        <w:rPr>
          <w:rFonts w:ascii="Times New Roman" w:hAnsi="Times New Roman" w:cs="Times New Roman"/>
          <w:sz w:val="24"/>
          <w:szCs w:val="24"/>
        </w:rPr>
      </w:pPr>
    </w:p>
    <w:p w14:paraId="7F9A52A1" w14:textId="7DAABAB4" w:rsidR="00120E51" w:rsidRDefault="00120E51" w:rsidP="003A39FD">
      <w:pPr>
        <w:pStyle w:val="2"/>
      </w:pPr>
      <w:bookmarkStart w:id="28" w:name="_Toc119880233"/>
      <w:r w:rsidRPr="00021DDE">
        <w:t>5.</w:t>
      </w:r>
      <w:r w:rsidR="003A39FD">
        <w:t>5</w:t>
      </w:r>
      <w:r w:rsidRPr="00021DDE">
        <w:t xml:space="preserve"> </w:t>
      </w:r>
      <w:r w:rsidR="00267ED6">
        <w:t>Implementation in Our System</w:t>
      </w:r>
      <w:bookmarkEnd w:id="28"/>
    </w:p>
    <w:p w14:paraId="5E60E2D2" w14:textId="61FF9BFB" w:rsidR="00120E51" w:rsidRPr="00D0042C" w:rsidRDefault="00D85D86" w:rsidP="00120E51">
      <w:pPr>
        <w:widowControl/>
        <w:spacing w:line="360" w:lineRule="auto"/>
        <w:ind w:firstLineChars="100" w:firstLine="240"/>
        <w:rPr>
          <w:rFonts w:ascii="Times New Roman" w:hAnsi="Times New Roman" w:cs="Times New Roman"/>
          <w:b/>
          <w:bCs/>
          <w:sz w:val="24"/>
          <w:szCs w:val="24"/>
        </w:rPr>
      </w:pPr>
      <w:r w:rsidRPr="00120D0C">
        <w:rPr>
          <w:rFonts w:ascii="Times New Roman" w:hAnsi="Times New Roman" w:cs="Times New Roman"/>
          <w:noProof/>
          <w:sz w:val="24"/>
          <w:szCs w:val="24"/>
        </w:rPr>
        <w:drawing>
          <wp:anchor distT="0" distB="0" distL="114300" distR="114300" simplePos="0" relativeHeight="251657728" behindDoc="0" locked="0" layoutInCell="1" allowOverlap="1" wp14:anchorId="691B59EA" wp14:editId="29B74CF0">
            <wp:simplePos x="0" y="0"/>
            <wp:positionH relativeFrom="column">
              <wp:posOffset>4422775</wp:posOffset>
            </wp:positionH>
            <wp:positionV relativeFrom="paragraph">
              <wp:posOffset>626110</wp:posOffset>
            </wp:positionV>
            <wp:extent cx="905510" cy="1554480"/>
            <wp:effectExtent l="0" t="0" r="0" b="0"/>
            <wp:wrapSquare wrapText="bothSides"/>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551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0E51" w:rsidRPr="00120D0C">
        <w:rPr>
          <w:rFonts w:ascii="Times New Roman" w:hAnsi="Times New Roman" w:cs="Times New Roman"/>
          <w:sz w:val="24"/>
          <w:szCs w:val="24"/>
        </w:rPr>
        <w:t xml:space="preserve">In our project, the specific implementation of the recommendation system is through the user's eating frequency and the types of various foods. The format of the foods and </w:t>
      </w:r>
      <w:proofErr w:type="gramStart"/>
      <w:r w:rsidR="00120E51" w:rsidRPr="00120D0C">
        <w:rPr>
          <w:rFonts w:ascii="Times New Roman" w:hAnsi="Times New Roman" w:cs="Times New Roman"/>
          <w:sz w:val="24"/>
          <w:szCs w:val="24"/>
        </w:rPr>
        <w:t>users</w:t>
      </w:r>
      <w:proofErr w:type="gramEnd"/>
      <w:r w:rsidR="00120E51" w:rsidRPr="00120D0C">
        <w:rPr>
          <w:rFonts w:ascii="Times New Roman" w:hAnsi="Times New Roman" w:cs="Times New Roman"/>
          <w:sz w:val="24"/>
          <w:szCs w:val="24"/>
        </w:rPr>
        <w:t xml:space="preserve"> data we input to the code are as follows (.csv file):</w:t>
      </w:r>
    </w:p>
    <w:p w14:paraId="17AF58C5" w14:textId="77777777" w:rsidR="000D539C" w:rsidRDefault="00120E51" w:rsidP="000D539C">
      <w:pPr>
        <w:keepNext/>
        <w:widowControl/>
        <w:spacing w:line="360" w:lineRule="auto"/>
      </w:pPr>
      <w:r w:rsidRPr="00120D0C">
        <w:rPr>
          <w:rFonts w:ascii="Times New Roman" w:hAnsi="Times New Roman" w:cs="Times New Roman"/>
          <w:noProof/>
          <w:sz w:val="24"/>
          <w:szCs w:val="24"/>
        </w:rPr>
        <w:drawing>
          <wp:inline distT="0" distB="0" distL="0" distR="0" wp14:anchorId="36D8557F" wp14:editId="414764C2">
            <wp:extent cx="4405963" cy="1153028"/>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50045" cy="1164564"/>
                    </a:xfrm>
                    <a:prstGeom prst="rect">
                      <a:avLst/>
                    </a:prstGeom>
                    <a:noFill/>
                    <a:ln>
                      <a:noFill/>
                    </a:ln>
                  </pic:spPr>
                </pic:pic>
              </a:graphicData>
            </a:graphic>
          </wp:inline>
        </w:drawing>
      </w:r>
    </w:p>
    <w:p w14:paraId="45EA87B4" w14:textId="20CD9163" w:rsidR="00120E51" w:rsidRPr="00120D0C"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w:instrText>
      </w:r>
      <w:r w:rsidR="00685854">
        <w:instrText xml:space="preserve">ARABIC </w:instrText>
      </w:r>
      <w:r w:rsidR="00685854">
        <w:fldChar w:fldCharType="separate"/>
      </w:r>
      <w:r>
        <w:rPr>
          <w:noProof/>
        </w:rPr>
        <w:t>18</w:t>
      </w:r>
      <w:r w:rsidR="00685854">
        <w:rPr>
          <w:noProof/>
        </w:rPr>
        <w:fldChar w:fldCharType="end"/>
      </w:r>
      <w:r>
        <w:t xml:space="preserve"> csv</w:t>
      </w:r>
    </w:p>
    <w:p w14:paraId="60A19E8F" w14:textId="77777777" w:rsidR="003A39FD" w:rsidRDefault="003A39FD" w:rsidP="003A39FD">
      <w:pPr>
        <w:widowControl/>
        <w:spacing w:line="360" w:lineRule="auto"/>
        <w:ind w:firstLineChars="100" w:firstLine="240"/>
        <w:jc w:val="left"/>
        <w:rPr>
          <w:rFonts w:ascii="Times New Roman" w:hAnsi="Times New Roman" w:cs="Times New Roman"/>
          <w:sz w:val="24"/>
          <w:szCs w:val="24"/>
        </w:rPr>
      </w:pPr>
    </w:p>
    <w:p w14:paraId="5164D011" w14:textId="19C97531" w:rsidR="00120E51" w:rsidRPr="00120D0C" w:rsidRDefault="00120E51" w:rsidP="003A39FD">
      <w:pPr>
        <w:widowControl/>
        <w:spacing w:line="360" w:lineRule="auto"/>
        <w:ind w:firstLineChars="100" w:firstLine="240"/>
        <w:jc w:val="left"/>
        <w:rPr>
          <w:rFonts w:ascii="Times New Roman" w:hAnsi="Times New Roman" w:cs="Times New Roman"/>
          <w:sz w:val="24"/>
          <w:szCs w:val="24"/>
        </w:rPr>
      </w:pPr>
      <w:r w:rsidRPr="00120D0C">
        <w:rPr>
          <w:rFonts w:ascii="Times New Roman" w:hAnsi="Times New Roman" w:cs="Times New Roman" w:hint="eastAsia"/>
          <w:sz w:val="24"/>
          <w:szCs w:val="24"/>
        </w:rPr>
        <w:t>A</w:t>
      </w:r>
      <w:r w:rsidRPr="00120D0C">
        <w:rPr>
          <w:rFonts w:ascii="Times New Roman" w:hAnsi="Times New Roman" w:cs="Times New Roman"/>
          <w:sz w:val="24"/>
          <w:szCs w:val="24"/>
        </w:rPr>
        <w:t>nd in our code, our main part has two function</w:t>
      </w:r>
      <w:r>
        <w:rPr>
          <w:rFonts w:ascii="Times New Roman" w:hAnsi="Times New Roman" w:cs="Times New Roman"/>
          <w:sz w:val="24"/>
          <w:szCs w:val="24"/>
        </w:rPr>
        <w:t>s</w:t>
      </w:r>
      <w:r w:rsidRPr="00120D0C">
        <w:rPr>
          <w:rFonts w:ascii="Times New Roman" w:hAnsi="Times New Roman" w:cs="Times New Roman"/>
          <w:sz w:val="24"/>
          <w:szCs w:val="24"/>
        </w:rPr>
        <w:t xml:space="preserve"> code name</w:t>
      </w:r>
      <w:r>
        <w:rPr>
          <w:rFonts w:ascii="Times New Roman" w:hAnsi="Times New Roman" w:cs="Times New Roman"/>
          <w:sz w:val="24"/>
          <w:szCs w:val="24"/>
        </w:rPr>
        <w:t xml:space="preserve"> </w:t>
      </w:r>
      <w:r w:rsidRPr="00120D0C">
        <w:rPr>
          <w:rFonts w:ascii="Times New Roman" w:hAnsi="Times New Roman" w:cs="Times New Roman"/>
          <w:sz w:val="24"/>
          <w:szCs w:val="24"/>
        </w:rPr>
        <w:t>“</w:t>
      </w:r>
      <w:proofErr w:type="spellStart"/>
      <w:r w:rsidRPr="00120D0C">
        <w:rPr>
          <w:rFonts w:ascii="Times New Roman" w:hAnsi="Times New Roman" w:cs="Times New Roman"/>
          <w:sz w:val="24"/>
          <w:szCs w:val="24"/>
        </w:rPr>
        <w:t>getCost</w:t>
      </w:r>
      <w:proofErr w:type="spellEnd"/>
      <w:r w:rsidRPr="00120D0C">
        <w:rPr>
          <w:rFonts w:ascii="Times New Roman" w:hAnsi="Times New Roman" w:cs="Times New Roman"/>
          <w:sz w:val="24"/>
          <w:szCs w:val="24"/>
        </w:rPr>
        <w:t>” and “</w:t>
      </w:r>
      <w:proofErr w:type="spellStart"/>
      <w:r w:rsidRPr="00120D0C">
        <w:rPr>
          <w:rFonts w:ascii="Times New Roman" w:hAnsi="Times New Roman" w:cs="Times New Roman"/>
          <w:sz w:val="24"/>
          <w:szCs w:val="24"/>
        </w:rPr>
        <w:t>getNearestNeighbor</w:t>
      </w:r>
      <w:proofErr w:type="spellEnd"/>
      <w:r w:rsidRPr="00120D0C">
        <w:rPr>
          <w:rFonts w:ascii="Times New Roman" w:hAnsi="Times New Roman" w:cs="Times New Roman"/>
          <w:sz w:val="24"/>
          <w:szCs w:val="24"/>
        </w:rPr>
        <w:t>”, which instead of calculating the cosine similarity number and list them by the ascending order.</w:t>
      </w:r>
    </w:p>
    <w:p w14:paraId="43AEC9BF" w14:textId="77777777" w:rsidR="000D539C" w:rsidRDefault="00120E51" w:rsidP="000D539C">
      <w:pPr>
        <w:keepNext/>
        <w:widowControl/>
        <w:spacing w:line="360" w:lineRule="auto"/>
        <w:jc w:val="center"/>
      </w:pPr>
      <w:r w:rsidRPr="00120D0C">
        <w:rPr>
          <w:rFonts w:ascii="Times New Roman" w:hAnsi="Times New Roman" w:cs="Times New Roman"/>
          <w:noProof/>
          <w:sz w:val="24"/>
          <w:szCs w:val="24"/>
        </w:rPr>
        <w:drawing>
          <wp:inline distT="0" distB="0" distL="0" distR="0" wp14:anchorId="60D1B91F" wp14:editId="68B7D24B">
            <wp:extent cx="5253990" cy="2926080"/>
            <wp:effectExtent l="0" t="0" r="3810" b="762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3990" cy="2926080"/>
                    </a:xfrm>
                    <a:prstGeom prst="rect">
                      <a:avLst/>
                    </a:prstGeom>
                    <a:noFill/>
                    <a:ln>
                      <a:noFill/>
                    </a:ln>
                  </pic:spPr>
                </pic:pic>
              </a:graphicData>
            </a:graphic>
          </wp:inline>
        </w:drawing>
      </w:r>
    </w:p>
    <w:p w14:paraId="238F078D" w14:textId="05081A56" w:rsidR="00120E51" w:rsidRPr="00120D0C"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19</w:t>
      </w:r>
      <w:r w:rsidR="00685854">
        <w:rPr>
          <w:noProof/>
        </w:rPr>
        <w:fldChar w:fldCharType="end"/>
      </w:r>
      <w:r>
        <w:t xml:space="preserve"> Code1</w:t>
      </w:r>
    </w:p>
    <w:p w14:paraId="0AB14B76" w14:textId="77777777" w:rsidR="000D539C" w:rsidRDefault="00120E51" w:rsidP="000D539C">
      <w:pPr>
        <w:keepNext/>
        <w:widowControl/>
        <w:spacing w:line="360" w:lineRule="auto"/>
        <w:jc w:val="center"/>
      </w:pPr>
      <w:r w:rsidRPr="00120D0C">
        <w:rPr>
          <w:rFonts w:ascii="Times New Roman" w:hAnsi="Times New Roman" w:cs="Times New Roman"/>
          <w:noProof/>
          <w:sz w:val="24"/>
          <w:szCs w:val="24"/>
        </w:rPr>
        <w:lastRenderedPageBreak/>
        <w:drawing>
          <wp:inline distT="0" distB="0" distL="0" distR="0" wp14:anchorId="6F0B86FF" wp14:editId="40A3B698">
            <wp:extent cx="5383862" cy="254479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84596" cy="2545139"/>
                    </a:xfrm>
                    <a:prstGeom prst="rect">
                      <a:avLst/>
                    </a:prstGeom>
                    <a:noFill/>
                    <a:ln>
                      <a:noFill/>
                    </a:ln>
                  </pic:spPr>
                </pic:pic>
              </a:graphicData>
            </a:graphic>
          </wp:inline>
        </w:drawing>
      </w:r>
    </w:p>
    <w:p w14:paraId="41216ADD" w14:textId="165EDB11" w:rsidR="00120E51" w:rsidRPr="00120D0C"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0</w:t>
      </w:r>
      <w:r w:rsidR="00685854">
        <w:rPr>
          <w:noProof/>
        </w:rPr>
        <w:fldChar w:fldCharType="end"/>
      </w:r>
      <w:r>
        <w:t xml:space="preserve"> Code 2</w:t>
      </w:r>
    </w:p>
    <w:p w14:paraId="3A0D746E" w14:textId="77777777" w:rsidR="00120E51" w:rsidRPr="00120D0C" w:rsidRDefault="00120E51" w:rsidP="003A39FD">
      <w:pPr>
        <w:widowControl/>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Because in the recommendation process, we calculate the distance between the target user and other users through the cosine similarity theorem mentioned and explained above, and then arrange them in order from small to large. The results of the final recommended fruit to the targeted user:</w:t>
      </w:r>
    </w:p>
    <w:p w14:paraId="2A6115E3" w14:textId="77777777" w:rsidR="000D539C" w:rsidRDefault="00120E51" w:rsidP="000D539C">
      <w:pPr>
        <w:keepNext/>
        <w:widowControl/>
        <w:spacing w:line="360" w:lineRule="auto"/>
        <w:jc w:val="center"/>
      </w:pPr>
      <w:r w:rsidRPr="00120D0C">
        <w:rPr>
          <w:rFonts w:ascii="Times New Roman" w:hAnsi="Times New Roman" w:cs="Times New Roman"/>
          <w:noProof/>
          <w:sz w:val="24"/>
          <w:szCs w:val="24"/>
        </w:rPr>
        <w:drawing>
          <wp:inline distT="0" distB="0" distL="0" distR="0" wp14:anchorId="410851D3" wp14:editId="7737D7A0">
            <wp:extent cx="5274310" cy="1623060"/>
            <wp:effectExtent l="0" t="0" r="2540" b="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1623060"/>
                    </a:xfrm>
                    <a:prstGeom prst="rect">
                      <a:avLst/>
                    </a:prstGeom>
                    <a:noFill/>
                    <a:ln>
                      <a:noFill/>
                    </a:ln>
                  </pic:spPr>
                </pic:pic>
              </a:graphicData>
            </a:graphic>
          </wp:inline>
        </w:drawing>
      </w:r>
    </w:p>
    <w:p w14:paraId="31387920" w14:textId="1294DEF8" w:rsidR="00120E51"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1</w:t>
      </w:r>
      <w:r w:rsidR="00685854">
        <w:rPr>
          <w:noProof/>
        </w:rPr>
        <w:fldChar w:fldCharType="end"/>
      </w:r>
      <w:r>
        <w:t xml:space="preserve"> Results</w:t>
      </w:r>
    </w:p>
    <w:p w14:paraId="5E8BA04F" w14:textId="77777777" w:rsidR="00120E51" w:rsidRPr="00120D0C" w:rsidRDefault="00120E51" w:rsidP="00120E51">
      <w:pPr>
        <w:widowControl/>
        <w:spacing w:line="360" w:lineRule="auto"/>
        <w:rPr>
          <w:rFonts w:ascii="Times New Roman" w:hAnsi="Times New Roman" w:cs="Times New Roman"/>
          <w:sz w:val="24"/>
          <w:szCs w:val="24"/>
        </w:rPr>
      </w:pPr>
    </w:p>
    <w:p w14:paraId="2D91CED1" w14:textId="71185BF7" w:rsidR="00120E51" w:rsidRPr="00021DDE" w:rsidRDefault="00120E51" w:rsidP="003A39FD">
      <w:pPr>
        <w:pStyle w:val="2"/>
        <w:spacing w:line="360" w:lineRule="auto"/>
      </w:pPr>
      <w:bookmarkStart w:id="29" w:name="_Toc119880234"/>
      <w:r w:rsidRPr="00021DDE">
        <w:t>5.</w:t>
      </w:r>
      <w:r w:rsidR="003A39FD">
        <w:t>6</w:t>
      </w:r>
      <w:r w:rsidRPr="00021DDE">
        <w:t xml:space="preserve"> Conclusion</w:t>
      </w:r>
      <w:bookmarkEnd w:id="29"/>
      <w:r w:rsidRPr="00021DDE">
        <w:t xml:space="preserve"> </w:t>
      </w:r>
    </w:p>
    <w:p w14:paraId="04AFFB1A" w14:textId="77777777" w:rsidR="003A39FD" w:rsidRDefault="00120E51" w:rsidP="003A39FD">
      <w:pPr>
        <w:widowControl/>
        <w:spacing w:line="360" w:lineRule="auto"/>
        <w:ind w:firstLineChars="100" w:firstLine="240"/>
        <w:rPr>
          <w:rFonts w:ascii="Times New Roman" w:hAnsi="Times New Roman" w:cs="Times New Roman"/>
          <w:sz w:val="24"/>
          <w:szCs w:val="24"/>
        </w:rPr>
      </w:pPr>
      <w:r w:rsidRPr="00120D0C">
        <w:rPr>
          <w:rFonts w:ascii="Times New Roman" w:hAnsi="Times New Roman" w:cs="Times New Roman"/>
          <w:sz w:val="24"/>
          <w:szCs w:val="24"/>
        </w:rPr>
        <w:t xml:space="preserve">User Based CF (UBCF) is one of the most popular personalized recommendation technologies today. The basic idea of ​​this algorithm is to find users with high similarity and recommend items of interest to target users. The entire recommendation process can be divided into the following three points: first, use the existing user rating records to calculate the similarity between users; then, sort the obtained similarity results in descending order, and sort the similarity results As the nearest neighbor of the target user, the user generates the target user's neighbor matrix, and uses the existing score records of the target user's neighbor matrix to predict the score of the target user on the unrated items; finally, select the top ranked items in the predicted score as recommendations The results </w:t>
      </w:r>
      <w:r w:rsidRPr="00120D0C">
        <w:rPr>
          <w:rFonts w:ascii="Times New Roman" w:hAnsi="Times New Roman" w:cs="Times New Roman"/>
          <w:sz w:val="24"/>
          <w:szCs w:val="24"/>
        </w:rPr>
        <w:lastRenderedPageBreak/>
        <w:t>are fed back to the user. Compared with other algorithms, UBCF has the following advantages:</w:t>
      </w:r>
    </w:p>
    <w:p w14:paraId="729F905B" w14:textId="77777777" w:rsidR="003A39FD" w:rsidRPr="003A39FD" w:rsidRDefault="00120E51" w:rsidP="003A39FD">
      <w:pPr>
        <w:pStyle w:val="a4"/>
        <w:numPr>
          <w:ilvl w:val="0"/>
          <w:numId w:val="38"/>
        </w:numPr>
        <w:spacing w:line="360" w:lineRule="auto"/>
        <w:ind w:firstLineChars="0"/>
        <w:rPr>
          <w:sz w:val="24"/>
          <w:szCs w:val="24"/>
        </w:rPr>
      </w:pPr>
      <w:r w:rsidRPr="003A39FD">
        <w:rPr>
          <w:sz w:val="24"/>
          <w:szCs w:val="24"/>
        </w:rPr>
        <w:t xml:space="preserve">It has the ability to recommend information. Since users cannot get the content of recommended information in advance, it can mine the potential needs of users (that is, interest preferences that exist implicitly but have not yet been discovered by themselves) And make corresponding recommendations; </w:t>
      </w:r>
    </w:p>
    <w:p w14:paraId="1665CB98" w14:textId="77777777" w:rsidR="003A39FD" w:rsidRPr="003A39FD" w:rsidRDefault="00120E51" w:rsidP="003A39FD">
      <w:pPr>
        <w:pStyle w:val="a4"/>
        <w:numPr>
          <w:ilvl w:val="0"/>
          <w:numId w:val="38"/>
        </w:numPr>
        <w:spacing w:line="360" w:lineRule="auto"/>
        <w:ind w:firstLineChars="0"/>
        <w:rPr>
          <w:sz w:val="24"/>
          <w:szCs w:val="24"/>
        </w:rPr>
      </w:pPr>
      <w:r w:rsidRPr="003A39FD">
        <w:rPr>
          <w:sz w:val="24"/>
          <w:szCs w:val="24"/>
        </w:rPr>
        <w:t xml:space="preserve">It can exclude analysis information that is difficult for machines to recognize, such as pictures, music, etc.; </w:t>
      </w:r>
    </w:p>
    <w:p w14:paraId="74911D0C" w14:textId="3F78BFE0" w:rsidR="00A57B83" w:rsidRPr="003A39FD" w:rsidRDefault="00120E51" w:rsidP="003A39FD">
      <w:pPr>
        <w:pStyle w:val="a4"/>
        <w:numPr>
          <w:ilvl w:val="0"/>
          <w:numId w:val="38"/>
        </w:numPr>
        <w:spacing w:line="360" w:lineRule="auto"/>
        <w:ind w:firstLineChars="0"/>
        <w:rPr>
          <w:rFonts w:eastAsiaTheme="minorEastAsia"/>
          <w:kern w:val="2"/>
          <w:sz w:val="24"/>
          <w:szCs w:val="24"/>
          <w:lang w:eastAsia="zh-CN"/>
        </w:rPr>
      </w:pPr>
      <w:r w:rsidRPr="003A39FD">
        <w:rPr>
          <w:sz w:val="24"/>
          <w:szCs w:val="24"/>
        </w:rPr>
        <w:t>Drawing on the experience and experiments of others, it improves the accuracy and integrity of content analysis, and can filter some concepts that are difficult to describe (e.g., information quality, aesthetics).</w:t>
      </w:r>
    </w:p>
    <w:p w14:paraId="4A66B136" w14:textId="315557C9" w:rsidR="007D1B5C" w:rsidRPr="00CB07D2" w:rsidRDefault="007D1B5C" w:rsidP="00634544">
      <w:pPr>
        <w:spacing w:line="360" w:lineRule="auto"/>
        <w:jc w:val="center"/>
        <w:rPr>
          <w:rFonts w:ascii="Times New Roman" w:eastAsia="MingLiU" w:hAnsi="Times New Roman" w:cs="Times New Roman"/>
          <w:kern w:val="0"/>
          <w:sz w:val="24"/>
          <w:szCs w:val="24"/>
          <w:lang w:eastAsia="ar-SA"/>
        </w:rPr>
      </w:pPr>
    </w:p>
    <w:p w14:paraId="3E0671F2" w14:textId="0C96724B" w:rsidR="007A74B2" w:rsidRDefault="00C72371" w:rsidP="003A39FD">
      <w:pPr>
        <w:pStyle w:val="1"/>
        <w:numPr>
          <w:ilvl w:val="0"/>
          <w:numId w:val="8"/>
        </w:numPr>
        <w:tabs>
          <w:tab w:val="clear" w:pos="960"/>
        </w:tabs>
        <w:rPr>
          <w:rFonts w:eastAsia="宋体"/>
          <w:sz w:val="32"/>
          <w:szCs w:val="32"/>
        </w:rPr>
      </w:pPr>
      <w:bookmarkStart w:id="30" w:name="_Toc119880235"/>
      <w:r>
        <w:rPr>
          <w:rFonts w:eastAsia="宋体"/>
          <w:sz w:val="32"/>
          <w:szCs w:val="32"/>
        </w:rPr>
        <w:lastRenderedPageBreak/>
        <w:t>A</w:t>
      </w:r>
      <w:r w:rsidRPr="007A74B2">
        <w:rPr>
          <w:rFonts w:eastAsia="宋体"/>
          <w:sz w:val="32"/>
          <w:szCs w:val="32"/>
        </w:rPr>
        <w:t xml:space="preserve">rchitecture and </w:t>
      </w:r>
      <w:r>
        <w:rPr>
          <w:rFonts w:eastAsia="宋体"/>
          <w:sz w:val="32"/>
          <w:szCs w:val="32"/>
        </w:rPr>
        <w:t>D</w:t>
      </w:r>
      <w:r w:rsidRPr="007A74B2">
        <w:rPr>
          <w:rFonts w:eastAsia="宋体"/>
          <w:sz w:val="32"/>
          <w:szCs w:val="32"/>
        </w:rPr>
        <w:t xml:space="preserve">evelopment </w:t>
      </w:r>
      <w:r>
        <w:rPr>
          <w:rFonts w:eastAsia="宋体"/>
          <w:sz w:val="32"/>
          <w:szCs w:val="32"/>
        </w:rPr>
        <w:t>P</w:t>
      </w:r>
      <w:r w:rsidRPr="007A74B2">
        <w:rPr>
          <w:rFonts w:eastAsia="宋体"/>
          <w:sz w:val="32"/>
          <w:szCs w:val="32"/>
        </w:rPr>
        <w:t>roces</w:t>
      </w:r>
      <w:r>
        <w:rPr>
          <w:rFonts w:eastAsia="宋体" w:hint="eastAsia"/>
          <w:sz w:val="32"/>
          <w:szCs w:val="32"/>
        </w:rPr>
        <w:t>s</w:t>
      </w:r>
      <w:r>
        <w:rPr>
          <w:rFonts w:eastAsia="宋体"/>
          <w:sz w:val="32"/>
          <w:szCs w:val="32"/>
        </w:rPr>
        <w:t xml:space="preserve"> of </w:t>
      </w:r>
      <w:r w:rsidR="007A74B2" w:rsidRPr="007A74B2">
        <w:rPr>
          <w:rFonts w:eastAsia="宋体"/>
          <w:sz w:val="32"/>
          <w:szCs w:val="32"/>
        </w:rPr>
        <w:t>Web</w:t>
      </w:r>
      <w:r>
        <w:rPr>
          <w:rFonts w:eastAsia="宋体"/>
          <w:sz w:val="32"/>
          <w:szCs w:val="32"/>
        </w:rPr>
        <w:t xml:space="preserve"> Interface</w:t>
      </w:r>
      <w:bookmarkEnd w:id="30"/>
    </w:p>
    <w:p w14:paraId="41B09F98" w14:textId="3A546C45" w:rsidR="009C44E7" w:rsidRDefault="00121388" w:rsidP="003A39FD">
      <w:pPr>
        <w:pStyle w:val="2"/>
        <w:numPr>
          <w:ilvl w:val="1"/>
          <w:numId w:val="8"/>
        </w:numPr>
        <w:spacing w:line="360" w:lineRule="auto"/>
      </w:pPr>
      <w:r>
        <w:t xml:space="preserve"> </w:t>
      </w:r>
      <w:bookmarkStart w:id="31" w:name="_Toc119880236"/>
      <w:r w:rsidR="00FB73A0">
        <w:t xml:space="preserve">Website </w:t>
      </w:r>
      <w:r w:rsidR="004D42FF">
        <w:t>Architecture</w:t>
      </w:r>
      <w:bookmarkEnd w:id="31"/>
    </w:p>
    <w:p w14:paraId="0113F0AF" w14:textId="4536D291" w:rsidR="00162B12" w:rsidRDefault="004D42FF"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Since basic functions of our system are implemented in </w:t>
      </w:r>
      <w:r w:rsidRPr="004D42FF">
        <w:rPr>
          <w:rFonts w:ascii="Times New Roman" w:eastAsia="MingLiU" w:hAnsi="Times New Roman" w:cs="Times New Roman"/>
          <w:b/>
          <w:bCs/>
          <w:kern w:val="0"/>
          <w:sz w:val="24"/>
          <w:szCs w:val="24"/>
          <w:lang w:eastAsia="ar-SA"/>
        </w:rPr>
        <w:t>Python</w:t>
      </w:r>
      <w:r>
        <w:rPr>
          <w:rFonts w:ascii="Times New Roman" w:eastAsia="MingLiU" w:hAnsi="Times New Roman" w:cs="Times New Roman"/>
          <w:kern w:val="0"/>
          <w:sz w:val="24"/>
          <w:szCs w:val="24"/>
          <w:lang w:eastAsia="ar-SA"/>
        </w:rPr>
        <w:t>, w</w:t>
      </w:r>
      <w:r w:rsidR="00162B12">
        <w:rPr>
          <w:rFonts w:ascii="Times New Roman" w:eastAsia="MingLiU" w:hAnsi="Times New Roman" w:cs="Times New Roman"/>
          <w:kern w:val="0"/>
          <w:sz w:val="24"/>
          <w:szCs w:val="24"/>
          <w:lang w:eastAsia="ar-SA"/>
        </w:rPr>
        <w:t xml:space="preserve">e adopted </w:t>
      </w:r>
      <w:r w:rsidR="00162B12" w:rsidRPr="00162B12">
        <w:rPr>
          <w:rFonts w:ascii="Times New Roman" w:eastAsia="MingLiU" w:hAnsi="Times New Roman" w:cs="Times New Roman"/>
          <w:b/>
          <w:bCs/>
          <w:kern w:val="0"/>
          <w:sz w:val="24"/>
          <w:szCs w:val="24"/>
          <w:lang w:eastAsia="ar-SA"/>
        </w:rPr>
        <w:t>Django</w:t>
      </w:r>
      <w:r w:rsidR="00162B12">
        <w:rPr>
          <w:rFonts w:ascii="Times New Roman" w:eastAsia="MingLiU" w:hAnsi="Times New Roman" w:cs="Times New Roman"/>
          <w:kern w:val="0"/>
          <w:sz w:val="24"/>
          <w:szCs w:val="24"/>
          <w:lang w:eastAsia="ar-SA"/>
        </w:rPr>
        <w:t xml:space="preserve"> architecture for the construction of our website, which uses t</w:t>
      </w:r>
      <w:r w:rsidR="00162B12" w:rsidRPr="00162B12">
        <w:rPr>
          <w:rFonts w:ascii="Times New Roman" w:eastAsia="MingLiU" w:hAnsi="Times New Roman" w:cs="Times New Roman"/>
          <w:kern w:val="0"/>
          <w:sz w:val="24"/>
          <w:szCs w:val="24"/>
          <w:lang w:eastAsia="ar-SA"/>
        </w:rPr>
        <w:t xml:space="preserve">he </w:t>
      </w:r>
      <w:r w:rsidR="00162B12" w:rsidRPr="00162B12">
        <w:rPr>
          <w:rFonts w:ascii="Times New Roman" w:eastAsia="MingLiU" w:hAnsi="Times New Roman" w:cs="Times New Roman"/>
          <w:b/>
          <w:bCs/>
          <w:kern w:val="0"/>
          <w:sz w:val="24"/>
          <w:szCs w:val="24"/>
          <w:lang w:eastAsia="ar-SA"/>
        </w:rPr>
        <w:t>MTV</w:t>
      </w:r>
      <w:r w:rsidR="00162B12" w:rsidRPr="00162B12">
        <w:rPr>
          <w:rFonts w:ascii="Times New Roman" w:eastAsia="MingLiU" w:hAnsi="Times New Roman" w:cs="Times New Roman"/>
          <w:kern w:val="0"/>
          <w:sz w:val="24"/>
          <w:szCs w:val="24"/>
          <w:lang w:eastAsia="ar-SA"/>
        </w:rPr>
        <w:t xml:space="preserve"> framework model</w:t>
      </w:r>
      <w:r w:rsidR="00162B12">
        <w:rPr>
          <w:rFonts w:ascii="Times New Roman" w:eastAsia="MingLiU" w:hAnsi="Times New Roman" w:cs="Times New Roman"/>
          <w:kern w:val="0"/>
          <w:sz w:val="24"/>
          <w:szCs w:val="24"/>
          <w:lang w:eastAsia="ar-SA"/>
        </w:rPr>
        <w:t xml:space="preserve">: </w:t>
      </w:r>
      <w:r w:rsidR="00162B12" w:rsidRPr="00162B12">
        <w:rPr>
          <w:rFonts w:ascii="Times New Roman" w:eastAsia="MingLiU" w:hAnsi="Times New Roman" w:cs="Times New Roman"/>
          <w:b/>
          <w:bCs/>
          <w:kern w:val="0"/>
          <w:sz w:val="24"/>
          <w:szCs w:val="24"/>
          <w:lang w:eastAsia="ar-SA"/>
        </w:rPr>
        <w:t>Model M</w:t>
      </w:r>
      <w:r w:rsidR="00162B12" w:rsidRPr="00162B12">
        <w:rPr>
          <w:rFonts w:ascii="Times New Roman" w:eastAsia="MingLiU" w:hAnsi="Times New Roman" w:cs="Times New Roman"/>
          <w:kern w:val="0"/>
          <w:sz w:val="24"/>
          <w:szCs w:val="24"/>
          <w:lang w:eastAsia="ar-SA"/>
        </w:rPr>
        <w:t xml:space="preserve">, </w:t>
      </w:r>
      <w:r w:rsidR="00162B12" w:rsidRPr="00162B12">
        <w:rPr>
          <w:rFonts w:ascii="Times New Roman" w:eastAsia="MingLiU" w:hAnsi="Times New Roman" w:cs="Times New Roman"/>
          <w:b/>
          <w:bCs/>
          <w:kern w:val="0"/>
          <w:sz w:val="24"/>
          <w:szCs w:val="24"/>
          <w:lang w:eastAsia="ar-SA"/>
        </w:rPr>
        <w:t>View V</w:t>
      </w:r>
      <w:r w:rsidR="00162B12" w:rsidRPr="00162B12">
        <w:rPr>
          <w:rFonts w:ascii="Times New Roman" w:eastAsia="MingLiU" w:hAnsi="Times New Roman" w:cs="Times New Roman"/>
          <w:kern w:val="0"/>
          <w:sz w:val="24"/>
          <w:szCs w:val="24"/>
          <w:lang w:eastAsia="ar-SA"/>
        </w:rPr>
        <w:t xml:space="preserve"> and </w:t>
      </w:r>
      <w:r w:rsidR="00162B12" w:rsidRPr="00162B12">
        <w:rPr>
          <w:rFonts w:ascii="Times New Roman" w:eastAsia="MingLiU" w:hAnsi="Times New Roman" w:cs="Times New Roman"/>
          <w:b/>
          <w:bCs/>
          <w:kern w:val="0"/>
          <w:sz w:val="24"/>
          <w:szCs w:val="24"/>
          <w:lang w:eastAsia="ar-SA"/>
        </w:rPr>
        <w:t>Template T</w:t>
      </w:r>
      <w:r w:rsidR="00162B12">
        <w:rPr>
          <w:rFonts w:ascii="Times New Roman" w:eastAsia="MingLiU" w:hAnsi="Times New Roman" w:cs="Times New Roman"/>
          <w:kern w:val="0"/>
          <w:sz w:val="24"/>
          <w:szCs w:val="24"/>
          <w:lang w:eastAsia="ar-SA"/>
        </w:rPr>
        <w:t>.</w:t>
      </w:r>
    </w:p>
    <w:p w14:paraId="6D06461A" w14:textId="77777777" w:rsidR="000D539C" w:rsidRDefault="006B55F2" w:rsidP="000D539C">
      <w:pPr>
        <w:keepNext/>
        <w:spacing w:line="360" w:lineRule="auto"/>
        <w:jc w:val="center"/>
      </w:pPr>
      <w:r>
        <w:rPr>
          <w:noProof/>
        </w:rPr>
        <w:drawing>
          <wp:inline distT="0" distB="0" distL="0" distR="0" wp14:anchorId="7A8D37B5" wp14:editId="7659C050">
            <wp:extent cx="3466769" cy="247713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9322" cy="2486100"/>
                    </a:xfrm>
                    <a:prstGeom prst="rect">
                      <a:avLst/>
                    </a:prstGeom>
                  </pic:spPr>
                </pic:pic>
              </a:graphicData>
            </a:graphic>
          </wp:inline>
        </w:drawing>
      </w:r>
    </w:p>
    <w:p w14:paraId="614C40FB" w14:textId="2CBADF0A" w:rsidR="00162B12"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2</w:t>
      </w:r>
      <w:r w:rsidR="00685854">
        <w:rPr>
          <w:noProof/>
        </w:rPr>
        <w:fldChar w:fldCharType="end"/>
      </w:r>
      <w:r>
        <w:t xml:space="preserve"> MTV</w:t>
      </w:r>
    </w:p>
    <w:p w14:paraId="1A39B477" w14:textId="46024825" w:rsidR="006B55F2" w:rsidRDefault="006B55F2" w:rsidP="00121388">
      <w:pPr>
        <w:spacing w:line="360" w:lineRule="auto"/>
        <w:ind w:firstLineChars="100" w:firstLine="240"/>
        <w:rPr>
          <w:rFonts w:ascii="Times New Roman" w:eastAsia="MingLiU" w:hAnsi="Times New Roman" w:cs="Times New Roman"/>
          <w:kern w:val="0"/>
          <w:sz w:val="24"/>
          <w:szCs w:val="24"/>
          <w:lang w:eastAsia="ar-SA"/>
        </w:rPr>
      </w:pPr>
      <w:r w:rsidRPr="006B55F2">
        <w:rPr>
          <w:rFonts w:ascii="Times New Roman" w:eastAsia="MingLiU" w:hAnsi="Times New Roman" w:cs="Times New Roman"/>
          <w:kern w:val="0"/>
          <w:sz w:val="24"/>
          <w:szCs w:val="24"/>
          <w:lang w:eastAsia="ar-SA"/>
        </w:rPr>
        <w:t>Briefly</w:t>
      </w:r>
      <w:r>
        <w:rPr>
          <w:rFonts w:ascii="Times New Roman" w:eastAsia="MingLiU" w:hAnsi="Times New Roman" w:cs="Times New Roman"/>
          <w:kern w:val="0"/>
          <w:sz w:val="24"/>
          <w:szCs w:val="24"/>
          <w:lang w:eastAsia="ar-SA"/>
        </w:rPr>
        <w:t xml:space="preserve"> speaking, </w:t>
      </w:r>
      <w:r w:rsidRPr="00162B12">
        <w:rPr>
          <w:rFonts w:ascii="Times New Roman" w:eastAsia="MingLiU" w:hAnsi="Times New Roman" w:cs="Times New Roman"/>
          <w:b/>
          <w:bCs/>
          <w:kern w:val="0"/>
          <w:sz w:val="24"/>
          <w:szCs w:val="24"/>
          <w:lang w:eastAsia="ar-SA"/>
        </w:rPr>
        <w:t>Template</w:t>
      </w:r>
      <w:r>
        <w:rPr>
          <w:rFonts w:ascii="Times New Roman" w:eastAsia="MingLiU" w:hAnsi="Times New Roman" w:cs="Times New Roman"/>
          <w:b/>
          <w:bCs/>
          <w:kern w:val="0"/>
          <w:sz w:val="24"/>
          <w:szCs w:val="24"/>
          <w:lang w:eastAsia="ar-SA"/>
        </w:rPr>
        <w:t xml:space="preserve">s </w:t>
      </w:r>
      <w:r w:rsidRPr="006B55F2">
        <w:rPr>
          <w:rFonts w:ascii="Times New Roman" w:eastAsia="MingLiU" w:hAnsi="Times New Roman" w:cs="Times New Roman"/>
          <w:kern w:val="0"/>
          <w:sz w:val="24"/>
          <w:szCs w:val="24"/>
          <w:lang w:eastAsia="ar-SA"/>
        </w:rPr>
        <w:t>contain</w:t>
      </w:r>
      <w:r>
        <w:rPr>
          <w:rFonts w:ascii="Times New Roman" w:eastAsia="MingLiU" w:hAnsi="Times New Roman" w:cs="Times New Roman"/>
          <w:kern w:val="0"/>
          <w:sz w:val="24"/>
          <w:szCs w:val="24"/>
          <w:lang w:eastAsia="ar-SA"/>
        </w:rPr>
        <w:t xml:space="preserve"> our </w:t>
      </w:r>
      <w:r w:rsidRPr="00FD6AE7">
        <w:rPr>
          <w:rFonts w:ascii="Times New Roman" w:eastAsia="MingLiU" w:hAnsi="Times New Roman" w:cs="Times New Roman"/>
          <w:b/>
          <w:bCs/>
          <w:kern w:val="0"/>
          <w:sz w:val="24"/>
          <w:szCs w:val="24"/>
          <w:lang w:eastAsia="ar-SA"/>
        </w:rPr>
        <w:t>HTML files</w:t>
      </w:r>
      <w:r>
        <w:rPr>
          <w:rFonts w:ascii="Times New Roman" w:eastAsia="MingLiU" w:hAnsi="Times New Roman" w:cs="Times New Roman"/>
          <w:kern w:val="0"/>
          <w:sz w:val="24"/>
          <w:szCs w:val="24"/>
          <w:lang w:eastAsia="ar-SA"/>
        </w:rPr>
        <w:t xml:space="preserve"> for each web page, </w:t>
      </w:r>
      <w:r w:rsidR="00FD6AE7">
        <w:rPr>
          <w:rFonts w:ascii="Times New Roman" w:eastAsia="MingLiU" w:hAnsi="Times New Roman" w:cs="Times New Roman"/>
          <w:kern w:val="0"/>
          <w:sz w:val="24"/>
          <w:szCs w:val="24"/>
          <w:lang w:eastAsia="ar-SA"/>
        </w:rPr>
        <w:t xml:space="preserve">which would send </w:t>
      </w:r>
      <w:r w:rsidR="00FD6AE7" w:rsidRPr="00FD6AE7">
        <w:rPr>
          <w:rFonts w:ascii="Times New Roman" w:eastAsia="MingLiU" w:hAnsi="Times New Roman" w:cs="Times New Roman"/>
          <w:b/>
          <w:bCs/>
          <w:kern w:val="0"/>
          <w:sz w:val="24"/>
          <w:szCs w:val="24"/>
          <w:lang w:eastAsia="ar-SA"/>
        </w:rPr>
        <w:t>request</w:t>
      </w:r>
      <w:r w:rsidR="00FD6AE7">
        <w:rPr>
          <w:rFonts w:ascii="Times New Roman" w:eastAsia="MingLiU" w:hAnsi="Times New Roman" w:cs="Times New Roman"/>
          <w:kern w:val="0"/>
          <w:sz w:val="24"/>
          <w:szCs w:val="24"/>
          <w:lang w:eastAsia="ar-SA"/>
        </w:rPr>
        <w:t xml:space="preserve"> (submit forms) to the backend:</w:t>
      </w:r>
    </w:p>
    <w:p w14:paraId="49EED9D7" w14:textId="77777777" w:rsidR="000D539C" w:rsidRDefault="00FD6AE7" w:rsidP="000D539C">
      <w:pPr>
        <w:keepNext/>
        <w:spacing w:line="360" w:lineRule="auto"/>
        <w:jc w:val="center"/>
      </w:pPr>
      <w:r>
        <w:rPr>
          <w:noProof/>
        </w:rPr>
        <w:drawing>
          <wp:inline distT="0" distB="0" distL="0" distR="0" wp14:anchorId="17DA1A93" wp14:editId="699FF919">
            <wp:extent cx="3442915" cy="10998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52717" cy="1102951"/>
                    </a:xfrm>
                    <a:prstGeom prst="rect">
                      <a:avLst/>
                    </a:prstGeom>
                  </pic:spPr>
                </pic:pic>
              </a:graphicData>
            </a:graphic>
          </wp:inline>
        </w:drawing>
      </w:r>
    </w:p>
    <w:p w14:paraId="60968B08" w14:textId="15ABE22B" w:rsidR="00FD6AE7"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3</w:t>
      </w:r>
      <w:r w:rsidR="00685854">
        <w:rPr>
          <w:noProof/>
        </w:rPr>
        <w:fldChar w:fldCharType="end"/>
      </w:r>
      <w:r>
        <w:t xml:space="preserve"> request</w:t>
      </w:r>
    </w:p>
    <w:p w14:paraId="3CA06A12" w14:textId="247B575C" w:rsidR="00FD6AE7" w:rsidRDefault="00FD6AE7"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Or get the </w:t>
      </w:r>
      <w:r w:rsidRPr="00FD6AE7">
        <w:rPr>
          <w:rFonts w:ascii="Times New Roman" w:eastAsia="MingLiU" w:hAnsi="Times New Roman" w:cs="Times New Roman"/>
          <w:b/>
          <w:bCs/>
          <w:kern w:val="0"/>
          <w:sz w:val="24"/>
          <w:szCs w:val="24"/>
          <w:lang w:eastAsia="ar-SA"/>
        </w:rPr>
        <w:t>responds</w:t>
      </w:r>
      <w:r>
        <w:rPr>
          <w:rFonts w:ascii="Times New Roman" w:eastAsia="MingLiU" w:hAnsi="Times New Roman" w:cs="Times New Roman"/>
          <w:kern w:val="0"/>
          <w:sz w:val="24"/>
          <w:szCs w:val="24"/>
          <w:lang w:eastAsia="ar-SA"/>
        </w:rPr>
        <w:t xml:space="preserve"> from backend:</w:t>
      </w:r>
    </w:p>
    <w:p w14:paraId="075CAEB1" w14:textId="77777777" w:rsidR="000D539C" w:rsidRDefault="00FD6AE7" w:rsidP="000D539C">
      <w:pPr>
        <w:keepNext/>
        <w:spacing w:line="360" w:lineRule="auto"/>
        <w:jc w:val="center"/>
      </w:pPr>
      <w:r>
        <w:rPr>
          <w:noProof/>
        </w:rPr>
        <w:drawing>
          <wp:inline distT="0" distB="0" distL="0" distR="0" wp14:anchorId="2927D92C" wp14:editId="1FD85476">
            <wp:extent cx="5287529" cy="175723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13972" cy="1766026"/>
                    </a:xfrm>
                    <a:prstGeom prst="rect">
                      <a:avLst/>
                    </a:prstGeom>
                  </pic:spPr>
                </pic:pic>
              </a:graphicData>
            </a:graphic>
          </wp:inline>
        </w:drawing>
      </w:r>
    </w:p>
    <w:p w14:paraId="7C341B51" w14:textId="3CFAA720" w:rsidR="006B55F2"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4</w:t>
      </w:r>
      <w:r w:rsidR="00685854">
        <w:rPr>
          <w:noProof/>
        </w:rPr>
        <w:fldChar w:fldCharType="end"/>
      </w:r>
      <w:r>
        <w:t xml:space="preserve"> responds</w:t>
      </w:r>
    </w:p>
    <w:p w14:paraId="16A8FA32" w14:textId="21644689" w:rsidR="006B55F2" w:rsidRDefault="006B55F2" w:rsidP="00121388">
      <w:pPr>
        <w:spacing w:line="360" w:lineRule="auto"/>
        <w:ind w:firstLineChars="100" w:firstLine="240"/>
        <w:rPr>
          <w:rFonts w:ascii="Times New Roman" w:eastAsia="MingLiU" w:hAnsi="Times New Roman" w:cs="Times New Roman"/>
          <w:kern w:val="0"/>
          <w:sz w:val="24"/>
          <w:szCs w:val="24"/>
          <w:lang w:eastAsia="ar-SA"/>
        </w:rPr>
      </w:pPr>
      <w:r w:rsidRPr="006B55F2">
        <w:rPr>
          <w:rFonts w:ascii="Times New Roman" w:eastAsia="MingLiU" w:hAnsi="Times New Roman" w:cs="Times New Roman"/>
          <w:b/>
          <w:bCs/>
          <w:kern w:val="0"/>
          <w:sz w:val="24"/>
          <w:szCs w:val="24"/>
          <w:lang w:eastAsia="ar-SA"/>
        </w:rPr>
        <w:lastRenderedPageBreak/>
        <w:t>view.py</w:t>
      </w:r>
      <w:r>
        <w:rPr>
          <w:rFonts w:ascii="Times New Roman" w:eastAsia="MingLiU" w:hAnsi="Times New Roman" w:cs="Times New Roman"/>
          <w:kern w:val="0"/>
          <w:sz w:val="24"/>
          <w:szCs w:val="24"/>
          <w:lang w:eastAsia="ar-SA"/>
        </w:rPr>
        <w:t xml:space="preserve"> includes the functions to </w:t>
      </w:r>
      <w:r w:rsidRPr="006B55F2">
        <w:rPr>
          <w:rFonts w:ascii="Times New Roman" w:eastAsia="MingLiU" w:hAnsi="Times New Roman" w:cs="Times New Roman"/>
          <w:b/>
          <w:bCs/>
          <w:kern w:val="0"/>
          <w:sz w:val="24"/>
          <w:szCs w:val="24"/>
          <w:lang w:eastAsia="ar-SA"/>
        </w:rPr>
        <w:t>respond the requests</w:t>
      </w:r>
      <w:r>
        <w:rPr>
          <w:rFonts w:ascii="Times New Roman" w:eastAsia="MingLiU" w:hAnsi="Times New Roman" w:cs="Times New Roman"/>
          <w:kern w:val="0"/>
          <w:sz w:val="24"/>
          <w:szCs w:val="24"/>
          <w:lang w:eastAsia="ar-SA"/>
        </w:rPr>
        <w:t xml:space="preserve"> </w:t>
      </w:r>
      <w:r w:rsidR="00FD6AE7">
        <w:rPr>
          <w:rFonts w:ascii="Times New Roman" w:eastAsia="MingLiU" w:hAnsi="Times New Roman" w:cs="Times New Roman"/>
          <w:kern w:val="0"/>
          <w:sz w:val="24"/>
          <w:szCs w:val="24"/>
          <w:lang w:eastAsia="ar-SA"/>
        </w:rPr>
        <w:t>of each</w:t>
      </w:r>
      <w:r>
        <w:rPr>
          <w:rFonts w:ascii="Times New Roman" w:eastAsia="MingLiU" w:hAnsi="Times New Roman" w:cs="Times New Roman"/>
          <w:kern w:val="0"/>
          <w:sz w:val="24"/>
          <w:szCs w:val="24"/>
          <w:lang w:eastAsia="ar-SA"/>
        </w:rPr>
        <w:t xml:space="preserve"> web page, </w:t>
      </w:r>
    </w:p>
    <w:p w14:paraId="130DF905" w14:textId="77777777" w:rsidR="000D539C" w:rsidRDefault="006B55F2" w:rsidP="000D539C">
      <w:pPr>
        <w:keepNext/>
        <w:spacing w:line="360" w:lineRule="auto"/>
        <w:jc w:val="center"/>
      </w:pPr>
      <w:r>
        <w:rPr>
          <w:noProof/>
        </w:rPr>
        <w:drawing>
          <wp:inline distT="0" distB="0" distL="0" distR="0" wp14:anchorId="241CB083" wp14:editId="601E2ADA">
            <wp:extent cx="2888037" cy="47707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34947" cy="484828"/>
                    </a:xfrm>
                    <a:prstGeom prst="rect">
                      <a:avLst/>
                    </a:prstGeom>
                  </pic:spPr>
                </pic:pic>
              </a:graphicData>
            </a:graphic>
          </wp:inline>
        </w:drawing>
      </w:r>
    </w:p>
    <w:p w14:paraId="229F6C16" w14:textId="429A7010" w:rsidR="006B55F2"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5</w:t>
      </w:r>
      <w:r w:rsidR="00685854">
        <w:rPr>
          <w:noProof/>
        </w:rPr>
        <w:fldChar w:fldCharType="end"/>
      </w:r>
      <w:r>
        <w:t xml:space="preserve"> respond</w:t>
      </w:r>
    </w:p>
    <w:p w14:paraId="50D26140" w14:textId="39ED5FAA" w:rsidR="006B55F2" w:rsidRDefault="006B55F2"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And thus call the function to conduct </w:t>
      </w:r>
      <w:r w:rsidRPr="006B55F2">
        <w:rPr>
          <w:rFonts w:ascii="Times New Roman" w:eastAsia="MingLiU" w:hAnsi="Times New Roman" w:cs="Times New Roman"/>
          <w:b/>
          <w:bCs/>
          <w:kern w:val="0"/>
          <w:sz w:val="24"/>
          <w:szCs w:val="24"/>
          <w:lang w:eastAsia="ar-SA"/>
        </w:rPr>
        <w:t>Elasticsearch searching</w:t>
      </w:r>
      <w:r>
        <w:rPr>
          <w:rFonts w:ascii="Times New Roman" w:eastAsia="MingLiU" w:hAnsi="Times New Roman" w:cs="Times New Roman"/>
          <w:kern w:val="0"/>
          <w:sz w:val="24"/>
          <w:szCs w:val="24"/>
          <w:lang w:eastAsia="ar-SA"/>
        </w:rPr>
        <w:t xml:space="preserve"> (recommendation):</w:t>
      </w:r>
    </w:p>
    <w:p w14:paraId="0BD1D29B" w14:textId="3B950F10" w:rsidR="006B55F2" w:rsidRDefault="006B55F2" w:rsidP="00121388">
      <w:pPr>
        <w:spacing w:line="360" w:lineRule="auto"/>
        <w:jc w:val="center"/>
        <w:rPr>
          <w:noProof/>
        </w:rPr>
      </w:pPr>
      <w:r>
        <w:rPr>
          <w:noProof/>
        </w:rPr>
        <w:drawing>
          <wp:inline distT="0" distB="0" distL="0" distR="0" wp14:anchorId="7FD740A3" wp14:editId="7D337ED1">
            <wp:extent cx="5775421" cy="74742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82345" cy="748319"/>
                    </a:xfrm>
                    <a:prstGeom prst="rect">
                      <a:avLst/>
                    </a:prstGeom>
                  </pic:spPr>
                </pic:pic>
              </a:graphicData>
            </a:graphic>
          </wp:inline>
        </w:drawing>
      </w:r>
    </w:p>
    <w:p w14:paraId="627BD1E0" w14:textId="645E2C2E" w:rsidR="006B55F2" w:rsidRDefault="006B55F2" w:rsidP="00121388">
      <w:pPr>
        <w:spacing w:line="360" w:lineRule="auto"/>
        <w:jc w:val="center"/>
        <w:rPr>
          <w:rFonts w:ascii="Times New Roman" w:eastAsia="MingLiU" w:hAnsi="Times New Roman" w:cs="Times New Roman"/>
          <w:kern w:val="0"/>
          <w:sz w:val="24"/>
          <w:szCs w:val="24"/>
          <w:lang w:eastAsia="ar-SA"/>
        </w:rPr>
      </w:pPr>
      <w:r>
        <w:rPr>
          <w:noProof/>
        </w:rPr>
        <w:drawing>
          <wp:inline distT="0" distB="0" distL="0" distR="0" wp14:anchorId="7256A347" wp14:editId="4B9D15E7">
            <wp:extent cx="5517918" cy="77908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4852"/>
                    <a:stretch/>
                  </pic:blipFill>
                  <pic:spPr bwMode="auto">
                    <a:xfrm>
                      <a:off x="0" y="0"/>
                      <a:ext cx="5520055" cy="779391"/>
                    </a:xfrm>
                    <a:prstGeom prst="rect">
                      <a:avLst/>
                    </a:prstGeom>
                    <a:ln>
                      <a:noFill/>
                    </a:ln>
                    <a:extLst>
                      <a:ext uri="{53640926-AAD7-44D8-BBD7-CCE9431645EC}">
                        <a14:shadowObscured xmlns:a14="http://schemas.microsoft.com/office/drawing/2010/main"/>
                      </a:ext>
                    </a:extLst>
                  </pic:spPr>
                </pic:pic>
              </a:graphicData>
            </a:graphic>
          </wp:inline>
        </w:drawing>
      </w:r>
    </w:p>
    <w:p w14:paraId="20A27CCE" w14:textId="77777777" w:rsidR="000D539C" w:rsidRDefault="006B55F2" w:rsidP="000D539C">
      <w:pPr>
        <w:keepNext/>
        <w:spacing w:line="360" w:lineRule="auto"/>
        <w:jc w:val="center"/>
      </w:pPr>
      <w:r>
        <w:rPr>
          <w:noProof/>
        </w:rPr>
        <w:drawing>
          <wp:inline distT="0" distB="0" distL="0" distR="0" wp14:anchorId="55678F7B" wp14:editId="4AF87D57">
            <wp:extent cx="5520055" cy="1377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20055" cy="137795"/>
                    </a:xfrm>
                    <a:prstGeom prst="rect">
                      <a:avLst/>
                    </a:prstGeom>
                  </pic:spPr>
                </pic:pic>
              </a:graphicData>
            </a:graphic>
          </wp:inline>
        </w:drawing>
      </w:r>
    </w:p>
    <w:p w14:paraId="0E540436" w14:textId="5D8D4652" w:rsidR="006B55F2"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6</w:t>
      </w:r>
      <w:r w:rsidR="00685854">
        <w:rPr>
          <w:noProof/>
        </w:rPr>
        <w:fldChar w:fldCharType="end"/>
      </w:r>
      <w:r>
        <w:t xml:space="preserve"> ES search</w:t>
      </w:r>
    </w:p>
    <w:p w14:paraId="37118EC2" w14:textId="545FB71E" w:rsidR="006B55F2" w:rsidRDefault="006B55F2"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Or call the function of </w:t>
      </w:r>
      <w:r w:rsidRPr="00FD6AE7">
        <w:rPr>
          <w:rFonts w:ascii="Times New Roman" w:eastAsia="MingLiU" w:hAnsi="Times New Roman" w:cs="Times New Roman"/>
          <w:b/>
          <w:bCs/>
          <w:kern w:val="0"/>
          <w:sz w:val="24"/>
          <w:szCs w:val="24"/>
          <w:lang w:eastAsia="ar-SA"/>
        </w:rPr>
        <w:t>collaborative filtering</w:t>
      </w:r>
      <w:r>
        <w:rPr>
          <w:rFonts w:ascii="Times New Roman" w:eastAsia="MingLiU" w:hAnsi="Times New Roman" w:cs="Times New Roman"/>
          <w:kern w:val="0"/>
          <w:sz w:val="24"/>
          <w:szCs w:val="24"/>
          <w:lang w:eastAsia="ar-SA"/>
        </w:rPr>
        <w:t xml:space="preserve"> to give recommendations based on users’ preference:</w:t>
      </w:r>
    </w:p>
    <w:p w14:paraId="7700E81D" w14:textId="6F4A2E0C" w:rsidR="006B55F2" w:rsidRDefault="006B55F2" w:rsidP="00121388">
      <w:pPr>
        <w:spacing w:line="360" w:lineRule="auto"/>
        <w:jc w:val="center"/>
        <w:rPr>
          <w:rFonts w:ascii="Times New Roman" w:eastAsia="MingLiU" w:hAnsi="Times New Roman" w:cs="Times New Roman"/>
          <w:kern w:val="0"/>
          <w:sz w:val="24"/>
          <w:szCs w:val="24"/>
          <w:lang w:eastAsia="ar-SA"/>
        </w:rPr>
      </w:pPr>
      <w:r>
        <w:rPr>
          <w:noProof/>
        </w:rPr>
        <w:drawing>
          <wp:inline distT="0" distB="0" distL="0" distR="0" wp14:anchorId="6DDA4B45" wp14:editId="15AB7F95">
            <wp:extent cx="4126727" cy="87128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8622" cy="878020"/>
                    </a:xfrm>
                    <a:prstGeom prst="rect">
                      <a:avLst/>
                    </a:prstGeom>
                  </pic:spPr>
                </pic:pic>
              </a:graphicData>
            </a:graphic>
          </wp:inline>
        </w:drawing>
      </w:r>
    </w:p>
    <w:p w14:paraId="5E415D23" w14:textId="77777777" w:rsidR="000D539C" w:rsidRDefault="00FD6AE7" w:rsidP="000D539C">
      <w:pPr>
        <w:keepNext/>
        <w:spacing w:line="360" w:lineRule="auto"/>
        <w:jc w:val="center"/>
      </w:pPr>
      <w:r>
        <w:rPr>
          <w:noProof/>
        </w:rPr>
        <w:drawing>
          <wp:inline distT="0" distB="0" distL="0" distR="0" wp14:anchorId="6A500AA9" wp14:editId="3185A22A">
            <wp:extent cx="5390984" cy="91224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23914" cy="917816"/>
                    </a:xfrm>
                    <a:prstGeom prst="rect">
                      <a:avLst/>
                    </a:prstGeom>
                  </pic:spPr>
                </pic:pic>
              </a:graphicData>
            </a:graphic>
          </wp:inline>
        </w:drawing>
      </w:r>
    </w:p>
    <w:p w14:paraId="0BD58809" w14:textId="6E4E3B69" w:rsidR="006B55F2"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7</w:t>
      </w:r>
      <w:r w:rsidR="00685854">
        <w:rPr>
          <w:noProof/>
        </w:rPr>
        <w:fldChar w:fldCharType="end"/>
      </w:r>
      <w:r>
        <w:t xml:space="preserve"> CF search</w:t>
      </w:r>
    </w:p>
    <w:p w14:paraId="00065BB2" w14:textId="383DDEE2" w:rsidR="00FD6AE7" w:rsidRDefault="00FD6AE7"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And finally, render these recommendations as responds to the frontend (HTML):</w:t>
      </w:r>
    </w:p>
    <w:p w14:paraId="6EEDC69B" w14:textId="77777777" w:rsidR="000D539C" w:rsidRDefault="00FD6AE7" w:rsidP="000D539C">
      <w:pPr>
        <w:keepNext/>
        <w:spacing w:line="360" w:lineRule="auto"/>
        <w:jc w:val="center"/>
      </w:pPr>
      <w:r>
        <w:rPr>
          <w:noProof/>
        </w:rPr>
        <w:drawing>
          <wp:inline distT="0" distB="0" distL="0" distR="0" wp14:anchorId="51BA7864" wp14:editId="38B5175C">
            <wp:extent cx="4047214" cy="599587"/>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78488" cy="604220"/>
                    </a:xfrm>
                    <a:prstGeom prst="rect">
                      <a:avLst/>
                    </a:prstGeom>
                  </pic:spPr>
                </pic:pic>
              </a:graphicData>
            </a:graphic>
          </wp:inline>
        </w:drawing>
      </w:r>
    </w:p>
    <w:p w14:paraId="389C545A" w14:textId="4CE8525C" w:rsidR="00FD6AE7"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8</w:t>
      </w:r>
      <w:r w:rsidR="00685854">
        <w:rPr>
          <w:noProof/>
        </w:rPr>
        <w:fldChar w:fldCharType="end"/>
      </w:r>
      <w:r>
        <w:t xml:space="preserve"> render</w:t>
      </w:r>
    </w:p>
    <w:p w14:paraId="08D85EFC" w14:textId="0BCE5E53" w:rsidR="009C44E7" w:rsidRDefault="009C44E7" w:rsidP="009C44E7">
      <w:pPr>
        <w:spacing w:line="360" w:lineRule="auto"/>
        <w:rPr>
          <w:rFonts w:ascii="Times New Roman" w:eastAsia="MingLiU" w:hAnsi="Times New Roman" w:cs="Times New Roman"/>
          <w:kern w:val="0"/>
          <w:sz w:val="24"/>
          <w:szCs w:val="24"/>
          <w:lang w:eastAsia="ar-SA"/>
        </w:rPr>
      </w:pPr>
    </w:p>
    <w:p w14:paraId="73369C84" w14:textId="3ED55D24" w:rsidR="00557409" w:rsidRDefault="00557409" w:rsidP="00121388">
      <w:pPr>
        <w:pStyle w:val="2"/>
        <w:numPr>
          <w:ilvl w:val="1"/>
          <w:numId w:val="8"/>
        </w:numPr>
        <w:spacing w:line="360" w:lineRule="auto"/>
      </w:pPr>
      <w:bookmarkStart w:id="32" w:name="_Toc119880237"/>
      <w:r>
        <w:t>Website Fro</w:t>
      </w:r>
      <w:r w:rsidR="004D42FF">
        <w:t>n</w:t>
      </w:r>
      <w:r>
        <w:t>tend:</w:t>
      </w:r>
      <w:bookmarkEnd w:id="32"/>
    </w:p>
    <w:p w14:paraId="70C1292B" w14:textId="3D5555C7" w:rsidR="003662FA" w:rsidRPr="003662FA" w:rsidRDefault="004D42FF" w:rsidP="00121388">
      <w:pPr>
        <w:spacing w:line="360" w:lineRule="auto"/>
        <w:ind w:firstLineChars="100" w:firstLine="240"/>
        <w:rPr>
          <w:rFonts w:ascii="Times New Roman" w:hAnsi="Times New Roman" w:cs="Times New Roman"/>
          <w:sz w:val="24"/>
          <w:szCs w:val="24"/>
        </w:rPr>
      </w:pPr>
      <w:r w:rsidRPr="009C44E7">
        <w:rPr>
          <w:rFonts w:ascii="Times New Roman" w:eastAsia="MingLiU" w:hAnsi="Times New Roman" w:cs="Times New Roman"/>
          <w:kern w:val="0"/>
          <w:sz w:val="24"/>
          <w:szCs w:val="24"/>
          <w:lang w:eastAsia="ar-SA"/>
        </w:rPr>
        <w:t>Our website has</w:t>
      </w:r>
      <w:r>
        <w:rPr>
          <w:rFonts w:ascii="Times New Roman" w:eastAsia="MingLiU" w:hAnsi="Times New Roman" w:cs="Times New Roman"/>
          <w:kern w:val="0"/>
          <w:sz w:val="24"/>
          <w:szCs w:val="24"/>
          <w:lang w:eastAsia="ar-SA"/>
        </w:rPr>
        <w:t xml:space="preserve"> 4 pages in total: </w:t>
      </w:r>
      <w:r w:rsidRPr="00BE314D">
        <w:rPr>
          <w:rFonts w:ascii="Times New Roman" w:hAnsi="Times New Roman" w:cs="Times New Roman"/>
          <w:b/>
          <w:bCs/>
          <w:sz w:val="24"/>
          <w:szCs w:val="24"/>
        </w:rPr>
        <w:t>index.html</w:t>
      </w:r>
      <w:r>
        <w:rPr>
          <w:rFonts w:ascii="Times New Roman" w:hAnsi="Times New Roman" w:cs="Times New Roman"/>
          <w:sz w:val="24"/>
          <w:szCs w:val="24"/>
        </w:rPr>
        <w:t xml:space="preserve"> for home page, </w:t>
      </w:r>
      <w:r w:rsidRPr="00BE314D">
        <w:rPr>
          <w:rFonts w:ascii="Times New Roman" w:hAnsi="Times New Roman" w:cs="Times New Roman"/>
          <w:b/>
          <w:bCs/>
          <w:sz w:val="24"/>
          <w:szCs w:val="24"/>
        </w:rPr>
        <w:t>search.html</w:t>
      </w:r>
      <w:r>
        <w:rPr>
          <w:rFonts w:ascii="Times New Roman" w:hAnsi="Times New Roman" w:cs="Times New Roman"/>
          <w:sz w:val="24"/>
          <w:szCs w:val="24"/>
        </w:rPr>
        <w:t xml:space="preserve"> for recommendations, </w:t>
      </w:r>
      <w:r>
        <w:rPr>
          <w:rFonts w:ascii="Times New Roman" w:hAnsi="Times New Roman" w:cs="Times New Roman"/>
          <w:b/>
          <w:bCs/>
          <w:sz w:val="24"/>
          <w:szCs w:val="24"/>
        </w:rPr>
        <w:t>user</w:t>
      </w:r>
      <w:r w:rsidRPr="00BE314D">
        <w:rPr>
          <w:rFonts w:ascii="Times New Roman" w:hAnsi="Times New Roman" w:cs="Times New Roman"/>
          <w:b/>
          <w:bCs/>
          <w:sz w:val="24"/>
          <w:szCs w:val="24"/>
        </w:rPr>
        <w:t>.html</w:t>
      </w:r>
      <w:r>
        <w:rPr>
          <w:rFonts w:ascii="Times New Roman" w:hAnsi="Times New Roman" w:cs="Times New Roman"/>
          <w:sz w:val="24"/>
          <w:szCs w:val="24"/>
        </w:rPr>
        <w:t xml:space="preserve"> for user information and history recording in real time and </w:t>
      </w:r>
      <w:r>
        <w:rPr>
          <w:rFonts w:ascii="Times New Roman" w:hAnsi="Times New Roman" w:cs="Times New Roman"/>
          <w:b/>
          <w:bCs/>
          <w:sz w:val="24"/>
          <w:szCs w:val="24"/>
        </w:rPr>
        <w:t>data</w:t>
      </w:r>
      <w:r w:rsidRPr="00BE314D">
        <w:rPr>
          <w:rFonts w:ascii="Times New Roman" w:hAnsi="Times New Roman" w:cs="Times New Roman"/>
          <w:b/>
          <w:bCs/>
          <w:sz w:val="24"/>
          <w:szCs w:val="24"/>
        </w:rPr>
        <w:t>.html</w:t>
      </w:r>
      <w:r>
        <w:rPr>
          <w:rFonts w:ascii="Times New Roman" w:hAnsi="Times New Roman" w:cs="Times New Roman"/>
          <w:sz w:val="24"/>
          <w:szCs w:val="24"/>
        </w:rPr>
        <w:t xml:space="preserve"> for visualizing the foods &amp; nutrients database.</w:t>
      </w:r>
    </w:p>
    <w:p w14:paraId="27BF5C25" w14:textId="77777777" w:rsidR="000D539C" w:rsidRDefault="004D42FF" w:rsidP="000D539C">
      <w:pPr>
        <w:keepNext/>
        <w:spacing w:line="360" w:lineRule="auto"/>
        <w:jc w:val="center"/>
      </w:pPr>
      <w:r>
        <w:rPr>
          <w:noProof/>
        </w:rPr>
        <w:lastRenderedPageBreak/>
        <w:drawing>
          <wp:inline distT="0" distB="0" distL="0" distR="0" wp14:anchorId="2B937638" wp14:editId="3C78DA0B">
            <wp:extent cx="3856320" cy="80272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8425"/>
                    <a:stretch/>
                  </pic:blipFill>
                  <pic:spPr bwMode="auto">
                    <a:xfrm>
                      <a:off x="0" y="0"/>
                      <a:ext cx="3865153" cy="804562"/>
                    </a:xfrm>
                    <a:prstGeom prst="rect">
                      <a:avLst/>
                    </a:prstGeom>
                    <a:ln>
                      <a:noFill/>
                    </a:ln>
                    <a:extLst>
                      <a:ext uri="{53640926-AAD7-44D8-BBD7-CCE9431645EC}">
                        <a14:shadowObscured xmlns:a14="http://schemas.microsoft.com/office/drawing/2010/main"/>
                      </a:ext>
                    </a:extLst>
                  </pic:spPr>
                </pic:pic>
              </a:graphicData>
            </a:graphic>
          </wp:inline>
        </w:drawing>
      </w:r>
    </w:p>
    <w:p w14:paraId="6BBB62D6" w14:textId="01FAC067" w:rsidR="004D42FF"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29</w:t>
      </w:r>
      <w:r w:rsidR="00685854">
        <w:rPr>
          <w:noProof/>
        </w:rPr>
        <w:fldChar w:fldCharType="end"/>
      </w:r>
      <w:r>
        <w:t xml:space="preserve"> HTML</w:t>
      </w:r>
    </w:p>
    <w:p w14:paraId="4039DE01" w14:textId="6F871D97" w:rsidR="0085085E" w:rsidRPr="00121388" w:rsidRDefault="00121388" w:rsidP="00121388">
      <w:pPr>
        <w:pStyle w:val="3"/>
      </w:pPr>
      <w:bookmarkStart w:id="33" w:name="_Toc119880238"/>
      <w:r>
        <w:t xml:space="preserve">6.2.1 </w:t>
      </w:r>
      <w:r w:rsidR="004D42FF" w:rsidRPr="00121388">
        <w:t>Index.html</w:t>
      </w:r>
      <w:bookmarkEnd w:id="33"/>
    </w:p>
    <w:p w14:paraId="7EAB453A" w14:textId="6F88BA9B" w:rsidR="002A3FFA" w:rsidRDefault="002A3FFA" w:rsidP="00121388">
      <w:pPr>
        <w:spacing w:line="360" w:lineRule="auto"/>
        <w:ind w:firstLineChars="100" w:firstLine="240"/>
        <w:rPr>
          <w:rFonts w:ascii="Times New Roman" w:hAnsi="Times New Roman" w:cs="Times New Roman"/>
          <w:sz w:val="24"/>
          <w:szCs w:val="24"/>
        </w:rPr>
      </w:pPr>
      <w:r w:rsidRPr="002A3FFA">
        <w:rPr>
          <w:rFonts w:ascii="Times New Roman" w:hAnsi="Times New Roman" w:cs="Times New Roman"/>
          <w:sz w:val="24"/>
          <w:szCs w:val="24"/>
        </w:rPr>
        <w:t xml:space="preserve">A </w:t>
      </w:r>
      <w:r w:rsidRPr="00603ABB">
        <w:rPr>
          <w:rFonts w:ascii="Times New Roman" w:hAnsi="Times New Roman" w:cs="Times New Roman"/>
          <w:b/>
          <w:bCs/>
          <w:sz w:val="24"/>
          <w:szCs w:val="24"/>
        </w:rPr>
        <w:t>home page</w:t>
      </w:r>
      <w:r>
        <w:rPr>
          <w:rFonts w:ascii="Times New Roman" w:hAnsi="Times New Roman" w:cs="Times New Roman"/>
          <w:sz w:val="24"/>
          <w:szCs w:val="24"/>
        </w:rPr>
        <w:t xml:space="preserve"> with logo and search bar, that allow users to start their journey with our recommendation system.</w:t>
      </w:r>
    </w:p>
    <w:p w14:paraId="1E03865A" w14:textId="069DF6FF" w:rsidR="002A3FFA" w:rsidRDefault="002A3FFA" w:rsidP="00121388">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w:t>
      </w:r>
      <w:r w:rsidRPr="002A3FFA">
        <w:rPr>
          <w:rFonts w:ascii="Times New Roman" w:hAnsi="Times New Roman" w:cs="Times New Roman"/>
          <w:b/>
          <w:bCs/>
          <w:sz w:val="24"/>
          <w:szCs w:val="24"/>
        </w:rPr>
        <w:t xml:space="preserve">search </w:t>
      </w:r>
      <w:r w:rsidRPr="002A3FFA">
        <w:rPr>
          <w:rFonts w:ascii="Times New Roman" w:hAnsi="Times New Roman" w:cs="Times New Roman" w:hint="eastAsia"/>
          <w:b/>
          <w:bCs/>
          <w:sz w:val="24"/>
          <w:szCs w:val="24"/>
        </w:rPr>
        <w:t>bar</w:t>
      </w:r>
      <w:r w:rsidRPr="002A3FFA">
        <w:rPr>
          <w:rFonts w:ascii="Times New Roman" w:hAnsi="Times New Roman" w:cs="Times New Roman"/>
          <w:b/>
          <w:bCs/>
          <w:sz w:val="24"/>
          <w:szCs w:val="24"/>
        </w:rPr>
        <w:t xml:space="preserve"> </w:t>
      </w:r>
      <w:r>
        <w:rPr>
          <w:rFonts w:ascii="Times New Roman" w:hAnsi="Times New Roman" w:cs="Times New Roman"/>
          <w:sz w:val="24"/>
          <w:szCs w:val="24"/>
        </w:rPr>
        <w:t>with the</w:t>
      </w:r>
      <w:r w:rsidRPr="002A3FFA">
        <w:rPr>
          <w:rFonts w:ascii="Times New Roman" w:hAnsi="Times New Roman" w:cs="Times New Roman"/>
          <w:b/>
          <w:bCs/>
          <w:sz w:val="24"/>
          <w:szCs w:val="24"/>
        </w:rPr>
        <w:t xml:space="preserve"> check boxes </w:t>
      </w:r>
      <w:r>
        <w:rPr>
          <w:rFonts w:ascii="Times New Roman" w:hAnsi="Times New Roman" w:cs="Times New Roman"/>
          <w:sz w:val="24"/>
          <w:szCs w:val="24"/>
        </w:rPr>
        <w:t>below allow user to get recommendations either based on the nutrition standards (</w:t>
      </w:r>
      <w:r w:rsidRPr="002A3FFA">
        <w:rPr>
          <w:rFonts w:ascii="Times New Roman" w:hAnsi="Times New Roman" w:cs="Times New Roman"/>
          <w:b/>
          <w:bCs/>
          <w:sz w:val="24"/>
          <w:szCs w:val="24"/>
        </w:rPr>
        <w:t>Elasticsearch</w:t>
      </w:r>
      <w:r>
        <w:rPr>
          <w:rFonts w:ascii="Times New Roman" w:hAnsi="Times New Roman" w:cs="Times New Roman"/>
          <w:sz w:val="24"/>
          <w:szCs w:val="24"/>
        </w:rPr>
        <w:t>) or preference (</w:t>
      </w:r>
      <w:r w:rsidRPr="002A3FFA">
        <w:rPr>
          <w:rFonts w:ascii="Times New Roman" w:hAnsi="Times New Roman" w:cs="Times New Roman"/>
          <w:b/>
          <w:bCs/>
          <w:sz w:val="24"/>
          <w:szCs w:val="24"/>
        </w:rPr>
        <w:t>Collaborative Filtering</w:t>
      </w:r>
      <w:r>
        <w:rPr>
          <w:rFonts w:ascii="Times New Roman" w:hAnsi="Times New Roman" w:cs="Times New Roman"/>
          <w:sz w:val="24"/>
          <w:szCs w:val="24"/>
        </w:rPr>
        <w:t>).</w:t>
      </w:r>
    </w:p>
    <w:p w14:paraId="0BA30970" w14:textId="1B9C7808" w:rsidR="002A3FFA" w:rsidRDefault="002A3FFA" w:rsidP="002A3FFA">
      <w:pPr>
        <w:spacing w:line="360" w:lineRule="auto"/>
        <w:rPr>
          <w:rFonts w:ascii="Times New Roman" w:hAnsi="Times New Roman" w:cs="Times New Roman"/>
          <w:sz w:val="24"/>
          <w:szCs w:val="24"/>
        </w:rPr>
      </w:pPr>
      <w:r>
        <w:rPr>
          <w:rFonts w:ascii="Times New Roman" w:hAnsi="Times New Roman" w:cs="Times New Roman"/>
          <w:sz w:val="24"/>
          <w:szCs w:val="24"/>
        </w:rPr>
        <w:t xml:space="preserve">Under the search bar, user need to </w:t>
      </w:r>
      <w:r w:rsidRPr="002A3FFA">
        <w:rPr>
          <w:rFonts w:ascii="Times New Roman" w:hAnsi="Times New Roman" w:cs="Times New Roman"/>
          <w:b/>
          <w:bCs/>
          <w:sz w:val="24"/>
          <w:szCs w:val="24"/>
        </w:rPr>
        <w:t>login</w:t>
      </w:r>
      <w:r>
        <w:rPr>
          <w:rFonts w:ascii="Times New Roman" w:hAnsi="Times New Roman" w:cs="Times New Roman"/>
          <w:sz w:val="24"/>
          <w:szCs w:val="24"/>
        </w:rPr>
        <w:t xml:space="preserve"> or </w:t>
      </w:r>
      <w:r w:rsidRPr="002A3FFA">
        <w:rPr>
          <w:rFonts w:ascii="Times New Roman" w:hAnsi="Times New Roman" w:cs="Times New Roman"/>
          <w:b/>
          <w:bCs/>
          <w:sz w:val="24"/>
          <w:szCs w:val="24"/>
        </w:rPr>
        <w:t>register</w:t>
      </w:r>
      <w:r>
        <w:rPr>
          <w:rFonts w:ascii="Times New Roman" w:hAnsi="Times New Roman" w:cs="Times New Roman"/>
          <w:sz w:val="24"/>
          <w:szCs w:val="24"/>
        </w:rPr>
        <w:t xml:space="preserve"> their account by input user name.</w:t>
      </w:r>
    </w:p>
    <w:p w14:paraId="5CB58067" w14:textId="2E41E0C8" w:rsidR="002A3FFA" w:rsidRPr="002A3FFA" w:rsidRDefault="002A3FFA" w:rsidP="002A3FFA">
      <w:pPr>
        <w:spacing w:line="360" w:lineRule="auto"/>
        <w:rPr>
          <w:rFonts w:ascii="Times New Roman" w:hAnsi="Times New Roman" w:cs="Times New Roman"/>
          <w:sz w:val="24"/>
          <w:szCs w:val="24"/>
        </w:rPr>
      </w:pPr>
      <w:r>
        <w:rPr>
          <w:rFonts w:ascii="Times New Roman" w:hAnsi="Times New Roman" w:cs="Times New Roman"/>
          <w:sz w:val="24"/>
          <w:szCs w:val="24"/>
        </w:rPr>
        <w:t xml:space="preserve">At the top of this page, </w:t>
      </w:r>
      <w:r w:rsidRPr="002A3FFA">
        <w:rPr>
          <w:rFonts w:ascii="Times New Roman" w:hAnsi="Times New Roman" w:cs="Times New Roman"/>
          <w:b/>
          <w:bCs/>
          <w:sz w:val="24"/>
          <w:szCs w:val="24"/>
        </w:rPr>
        <w:t>links</w:t>
      </w:r>
      <w:r>
        <w:rPr>
          <w:rFonts w:ascii="Times New Roman" w:hAnsi="Times New Roman" w:cs="Times New Roman"/>
          <w:sz w:val="24"/>
          <w:szCs w:val="24"/>
        </w:rPr>
        <w:t xml:space="preserve"> to other pages are provided.</w:t>
      </w:r>
    </w:p>
    <w:p w14:paraId="1392429D" w14:textId="77777777" w:rsidR="000D539C" w:rsidRDefault="002A3FFA" w:rsidP="000D539C">
      <w:pPr>
        <w:keepNext/>
        <w:spacing w:line="360" w:lineRule="auto"/>
        <w:jc w:val="center"/>
      </w:pPr>
      <w:r>
        <w:rPr>
          <w:noProof/>
        </w:rPr>
        <w:drawing>
          <wp:inline distT="0" distB="0" distL="0" distR="0" wp14:anchorId="6ABE7477" wp14:editId="0CEBD51A">
            <wp:extent cx="6294985" cy="282271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03190" cy="2826392"/>
                    </a:xfrm>
                    <a:prstGeom prst="rect">
                      <a:avLst/>
                    </a:prstGeom>
                  </pic:spPr>
                </pic:pic>
              </a:graphicData>
            </a:graphic>
          </wp:inline>
        </w:drawing>
      </w:r>
    </w:p>
    <w:p w14:paraId="0AFC0685" w14:textId="526AF671" w:rsidR="00214D30" w:rsidRPr="0085085E" w:rsidRDefault="000D539C" w:rsidP="000D539C">
      <w:pPr>
        <w:pStyle w:val="a5"/>
        <w:jc w:val="center"/>
        <w:rPr>
          <w:sz w:val="24"/>
          <w:szCs w:val="24"/>
        </w:rPr>
      </w:pPr>
      <w:r>
        <w:t xml:space="preserve">Table </w:t>
      </w:r>
      <w:r w:rsidR="00685854">
        <w:fldChar w:fldCharType="begin"/>
      </w:r>
      <w:r w:rsidR="00685854">
        <w:instrText xml:space="preserve"> SEQ Table \* ARABIC </w:instrText>
      </w:r>
      <w:r w:rsidR="00685854">
        <w:fldChar w:fldCharType="separate"/>
      </w:r>
      <w:r>
        <w:rPr>
          <w:noProof/>
        </w:rPr>
        <w:t>30</w:t>
      </w:r>
      <w:r w:rsidR="00685854">
        <w:rPr>
          <w:noProof/>
        </w:rPr>
        <w:fldChar w:fldCharType="end"/>
      </w:r>
      <w:r>
        <w:t xml:space="preserve"> index</w:t>
      </w:r>
    </w:p>
    <w:p w14:paraId="348DABBC" w14:textId="75AC8BC4" w:rsidR="004D42FF" w:rsidRDefault="00121388" w:rsidP="00121388">
      <w:pPr>
        <w:pStyle w:val="3"/>
      </w:pPr>
      <w:bookmarkStart w:id="34" w:name="_Toc119880239"/>
      <w:r>
        <w:t xml:space="preserve">6.2.2 </w:t>
      </w:r>
      <w:r w:rsidR="004D42FF">
        <w:t>Search.html</w:t>
      </w:r>
      <w:bookmarkEnd w:id="34"/>
    </w:p>
    <w:p w14:paraId="008DAFB1" w14:textId="5E9B1B25" w:rsidR="00D40EB3" w:rsidRDefault="00D40EB3" w:rsidP="00121388">
      <w:pPr>
        <w:spacing w:line="360" w:lineRule="auto"/>
        <w:ind w:firstLineChars="100" w:firstLine="240"/>
        <w:rPr>
          <w:rFonts w:ascii="Times New Roman" w:hAnsi="Times New Roman" w:cs="Times New Roman"/>
          <w:sz w:val="24"/>
          <w:szCs w:val="24"/>
        </w:rPr>
      </w:pPr>
      <w:r w:rsidRPr="00D40EB3">
        <w:rPr>
          <w:rFonts w:ascii="Times New Roman" w:hAnsi="Times New Roman" w:cs="Times New Roman"/>
          <w:sz w:val="24"/>
          <w:szCs w:val="24"/>
        </w:rPr>
        <w:t>A</w:t>
      </w:r>
      <w:r w:rsidRPr="00603ABB">
        <w:rPr>
          <w:rFonts w:ascii="Times New Roman" w:hAnsi="Times New Roman" w:cs="Times New Roman"/>
          <w:b/>
          <w:bCs/>
          <w:sz w:val="24"/>
          <w:szCs w:val="24"/>
        </w:rPr>
        <w:t xml:space="preserve"> main page</w:t>
      </w:r>
      <w:r>
        <w:rPr>
          <w:rFonts w:ascii="Times New Roman" w:hAnsi="Times New Roman" w:cs="Times New Roman"/>
          <w:sz w:val="24"/>
          <w:szCs w:val="24"/>
        </w:rPr>
        <w:t xml:space="preserve"> that users can get their </w:t>
      </w:r>
      <w:r w:rsidRPr="00603ABB">
        <w:rPr>
          <w:rFonts w:ascii="Times New Roman" w:hAnsi="Times New Roman" w:cs="Times New Roman"/>
          <w:b/>
          <w:bCs/>
          <w:sz w:val="24"/>
          <w:szCs w:val="24"/>
        </w:rPr>
        <w:t>recommendations</w:t>
      </w:r>
      <w:r>
        <w:rPr>
          <w:rFonts w:ascii="Times New Roman" w:hAnsi="Times New Roman" w:cs="Times New Roman"/>
          <w:sz w:val="24"/>
          <w:szCs w:val="24"/>
        </w:rPr>
        <w:t xml:space="preserve"> or customize them.</w:t>
      </w:r>
    </w:p>
    <w:p w14:paraId="2D25A518" w14:textId="1A1807E0" w:rsidR="00D40EB3" w:rsidRDefault="00D40EB3" w:rsidP="00D40EB3">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recommendations of </w:t>
      </w:r>
      <w:r w:rsidRPr="00D40EB3">
        <w:rPr>
          <w:rFonts w:ascii="Times New Roman" w:hAnsi="Times New Roman" w:cs="Times New Roman"/>
          <w:b/>
          <w:bCs/>
          <w:sz w:val="24"/>
          <w:szCs w:val="24"/>
        </w:rPr>
        <w:t>ES</w:t>
      </w:r>
      <w:r>
        <w:rPr>
          <w:rFonts w:ascii="Times New Roman" w:hAnsi="Times New Roman" w:cs="Times New Roman"/>
          <w:sz w:val="24"/>
          <w:szCs w:val="24"/>
        </w:rPr>
        <w:t xml:space="preserve"> would be shown automatically, users can choose one or more foods they want to eat from each category, or change the recommending method of one category to </w:t>
      </w:r>
      <w:r w:rsidRPr="00D40EB3">
        <w:rPr>
          <w:rFonts w:ascii="Times New Roman" w:hAnsi="Times New Roman" w:cs="Times New Roman"/>
          <w:b/>
          <w:bCs/>
          <w:sz w:val="24"/>
          <w:szCs w:val="24"/>
        </w:rPr>
        <w:t>“Guess What You Like”</w:t>
      </w:r>
      <w:r>
        <w:rPr>
          <w:rFonts w:ascii="Times New Roman" w:hAnsi="Times New Roman" w:cs="Times New Roman"/>
          <w:sz w:val="24"/>
          <w:szCs w:val="24"/>
        </w:rPr>
        <w:t xml:space="preserve">, which changed to </w:t>
      </w:r>
      <w:r w:rsidRPr="00D40EB3">
        <w:rPr>
          <w:rFonts w:ascii="Times New Roman" w:hAnsi="Times New Roman" w:cs="Times New Roman"/>
          <w:b/>
          <w:bCs/>
          <w:sz w:val="24"/>
          <w:szCs w:val="24"/>
        </w:rPr>
        <w:t>CF</w:t>
      </w:r>
      <w:r>
        <w:rPr>
          <w:rFonts w:ascii="Times New Roman" w:hAnsi="Times New Roman" w:cs="Times New Roman"/>
          <w:sz w:val="24"/>
          <w:szCs w:val="24"/>
        </w:rPr>
        <w:t xml:space="preserve"> recommendations based on preference.</w:t>
      </w:r>
    </w:p>
    <w:p w14:paraId="26F2D912" w14:textId="46046E21" w:rsidR="005A6146" w:rsidRDefault="005A6146" w:rsidP="00121388">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nally, their </w:t>
      </w:r>
      <w:r w:rsidRPr="005A6146">
        <w:rPr>
          <w:rFonts w:ascii="Times New Roman" w:hAnsi="Times New Roman" w:cs="Times New Roman"/>
          <w:b/>
          <w:bCs/>
          <w:sz w:val="24"/>
          <w:szCs w:val="24"/>
        </w:rPr>
        <w:t>recommended recipes</w:t>
      </w:r>
      <w:r>
        <w:rPr>
          <w:rFonts w:ascii="Times New Roman" w:hAnsi="Times New Roman" w:cs="Times New Roman"/>
          <w:sz w:val="24"/>
          <w:szCs w:val="24"/>
        </w:rPr>
        <w:t xml:space="preserve"> (combination of all 6 categories of foods) will be given in the order of </w:t>
      </w:r>
      <w:r w:rsidRPr="005A6146">
        <w:rPr>
          <w:rFonts w:ascii="Times New Roman" w:hAnsi="Times New Roman" w:cs="Times New Roman"/>
          <w:sz w:val="24"/>
          <w:szCs w:val="24"/>
        </w:rPr>
        <w:t>calor</w:t>
      </w:r>
      <w:r>
        <w:rPr>
          <w:rFonts w:ascii="Times New Roman" w:hAnsi="Times New Roman" w:cs="Times New Roman"/>
          <w:sz w:val="24"/>
          <w:szCs w:val="24"/>
        </w:rPr>
        <w:t>y</w:t>
      </w:r>
      <w:r w:rsidRPr="005A6146">
        <w:rPr>
          <w:rFonts w:ascii="Times New Roman" w:hAnsi="Times New Roman" w:cs="Times New Roman"/>
          <w:sz w:val="24"/>
          <w:szCs w:val="24"/>
        </w:rPr>
        <w:t xml:space="preserve"> value</w:t>
      </w:r>
      <w:r>
        <w:rPr>
          <w:rFonts w:ascii="Times New Roman" w:hAnsi="Times New Roman" w:cs="Times New Roman"/>
          <w:sz w:val="24"/>
          <w:szCs w:val="24"/>
        </w:rPr>
        <w:t>.</w:t>
      </w:r>
    </w:p>
    <w:p w14:paraId="30BCAC88" w14:textId="77777777" w:rsidR="000D539C" w:rsidRDefault="00291ECD" w:rsidP="000D539C">
      <w:pPr>
        <w:keepNext/>
        <w:spacing w:line="360" w:lineRule="auto"/>
        <w:jc w:val="center"/>
      </w:pPr>
      <w:r w:rsidRPr="00291ECD">
        <w:rPr>
          <w:rFonts w:ascii="Times New Roman" w:hAnsi="Times New Roman" w:cs="Times New Roman"/>
          <w:noProof/>
          <w:sz w:val="24"/>
          <w:szCs w:val="24"/>
        </w:rPr>
        <w:lastRenderedPageBreak/>
        <w:drawing>
          <wp:inline distT="0" distB="0" distL="0" distR="0" wp14:anchorId="21BD4865" wp14:editId="504F0A41">
            <wp:extent cx="6401711" cy="28624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19758" cy="2870539"/>
                    </a:xfrm>
                    <a:prstGeom prst="rect">
                      <a:avLst/>
                    </a:prstGeom>
                    <a:noFill/>
                    <a:ln>
                      <a:noFill/>
                    </a:ln>
                  </pic:spPr>
                </pic:pic>
              </a:graphicData>
            </a:graphic>
          </wp:inline>
        </w:drawing>
      </w:r>
    </w:p>
    <w:p w14:paraId="3301C32D" w14:textId="29284127" w:rsidR="00291ECD" w:rsidRPr="00D40EB3"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1</w:t>
      </w:r>
      <w:r w:rsidR="00685854">
        <w:rPr>
          <w:noProof/>
        </w:rPr>
        <w:fldChar w:fldCharType="end"/>
      </w:r>
      <w:r>
        <w:t xml:space="preserve"> search</w:t>
      </w:r>
    </w:p>
    <w:p w14:paraId="3A022D74" w14:textId="540FF4A6" w:rsidR="004D42FF" w:rsidRDefault="00121388" w:rsidP="00121388">
      <w:pPr>
        <w:pStyle w:val="3"/>
      </w:pPr>
      <w:bookmarkStart w:id="35" w:name="_Toc119880240"/>
      <w:r>
        <w:t xml:space="preserve">6.2.3 </w:t>
      </w:r>
      <w:r w:rsidR="004D42FF">
        <w:t>User.html</w:t>
      </w:r>
      <w:bookmarkEnd w:id="35"/>
    </w:p>
    <w:p w14:paraId="76B65DC4" w14:textId="7CD53EA1" w:rsidR="00603ABB" w:rsidRDefault="00603ABB" w:rsidP="00121388">
      <w:pPr>
        <w:spacing w:line="360" w:lineRule="auto"/>
        <w:ind w:firstLineChars="100" w:firstLine="240"/>
        <w:rPr>
          <w:rFonts w:ascii="Times New Roman" w:hAnsi="Times New Roman" w:cs="Times New Roman"/>
          <w:sz w:val="24"/>
          <w:szCs w:val="24"/>
        </w:rPr>
      </w:pPr>
      <w:r w:rsidRPr="00603ABB">
        <w:rPr>
          <w:rFonts w:ascii="Times New Roman" w:hAnsi="Times New Roman" w:cs="Times New Roman"/>
          <w:sz w:val="24"/>
          <w:szCs w:val="24"/>
        </w:rPr>
        <w:t xml:space="preserve">The </w:t>
      </w:r>
      <w:r w:rsidRPr="00603ABB">
        <w:rPr>
          <w:rFonts w:ascii="Times New Roman" w:hAnsi="Times New Roman" w:cs="Times New Roman"/>
          <w:b/>
          <w:bCs/>
          <w:sz w:val="24"/>
          <w:szCs w:val="24"/>
        </w:rPr>
        <w:t>user information page</w:t>
      </w:r>
      <w:r>
        <w:rPr>
          <w:rFonts w:ascii="Times New Roman" w:hAnsi="Times New Roman" w:cs="Times New Roman"/>
          <w:sz w:val="24"/>
          <w:szCs w:val="24"/>
        </w:rPr>
        <w:t xml:space="preserve"> that users would be allowed to: register as a new user (input their info), update their physical info, visualize their eating history.</w:t>
      </w:r>
    </w:p>
    <w:p w14:paraId="6ABFE42B" w14:textId="77777777" w:rsidR="000D539C" w:rsidRDefault="00291ECD" w:rsidP="000D539C">
      <w:pPr>
        <w:keepNext/>
        <w:spacing w:line="360" w:lineRule="auto"/>
        <w:jc w:val="center"/>
      </w:pPr>
      <w:r>
        <w:rPr>
          <w:noProof/>
        </w:rPr>
        <w:drawing>
          <wp:inline distT="0" distB="0" distL="0" distR="0" wp14:anchorId="380418EC" wp14:editId="6FD29DEC">
            <wp:extent cx="6436843" cy="2886324"/>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49946" cy="2892200"/>
                    </a:xfrm>
                    <a:prstGeom prst="rect">
                      <a:avLst/>
                    </a:prstGeom>
                  </pic:spPr>
                </pic:pic>
              </a:graphicData>
            </a:graphic>
          </wp:inline>
        </w:drawing>
      </w:r>
    </w:p>
    <w:p w14:paraId="1BD09E73" w14:textId="24BF6EDD" w:rsidR="00603ABB" w:rsidRPr="00603ABB"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2</w:t>
      </w:r>
      <w:r w:rsidR="00685854">
        <w:rPr>
          <w:noProof/>
        </w:rPr>
        <w:fldChar w:fldCharType="end"/>
      </w:r>
      <w:r>
        <w:t xml:space="preserve"> user</w:t>
      </w:r>
    </w:p>
    <w:p w14:paraId="00969309" w14:textId="6D4F0DAC" w:rsidR="004D42FF" w:rsidRPr="00D63E1A" w:rsidRDefault="00121388" w:rsidP="00121388">
      <w:pPr>
        <w:pStyle w:val="3"/>
      </w:pPr>
      <w:bookmarkStart w:id="36" w:name="_Toc119880241"/>
      <w:r>
        <w:t xml:space="preserve">6.2.4 </w:t>
      </w:r>
      <w:r w:rsidR="004D42FF">
        <w:t>Data.html</w:t>
      </w:r>
      <w:bookmarkEnd w:id="36"/>
    </w:p>
    <w:p w14:paraId="07055911" w14:textId="5954B09B" w:rsidR="00557409" w:rsidRDefault="00291ECD"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T</w:t>
      </w:r>
      <w:r>
        <w:rPr>
          <w:rFonts w:ascii="Times New Roman" w:eastAsia="MingLiU" w:hAnsi="Times New Roman" w:cs="Times New Roman"/>
          <w:kern w:val="0"/>
          <w:sz w:val="24"/>
          <w:szCs w:val="24"/>
          <w:lang w:eastAsia="ar-SA"/>
        </w:rPr>
        <w:t xml:space="preserve">he </w:t>
      </w:r>
      <w:r w:rsidRPr="00291ECD">
        <w:rPr>
          <w:rFonts w:ascii="Times New Roman" w:eastAsia="MingLiU" w:hAnsi="Times New Roman" w:cs="Times New Roman"/>
          <w:b/>
          <w:bCs/>
          <w:kern w:val="0"/>
          <w:sz w:val="24"/>
          <w:szCs w:val="24"/>
          <w:lang w:eastAsia="ar-SA"/>
        </w:rPr>
        <w:t>database search and visualize page</w:t>
      </w:r>
      <w:r>
        <w:rPr>
          <w:rFonts w:ascii="Times New Roman" w:eastAsia="MingLiU" w:hAnsi="Times New Roman" w:cs="Times New Roman"/>
          <w:kern w:val="0"/>
          <w:sz w:val="24"/>
          <w:szCs w:val="24"/>
          <w:lang w:eastAsia="ar-SA"/>
        </w:rPr>
        <w:t xml:space="preserve"> for users to search for any foods and check the nutrients of them.</w:t>
      </w:r>
    </w:p>
    <w:p w14:paraId="4AFFEB70" w14:textId="77777777" w:rsidR="000D539C" w:rsidRDefault="00C1548D" w:rsidP="000D539C">
      <w:pPr>
        <w:keepNext/>
        <w:spacing w:line="360" w:lineRule="auto"/>
        <w:jc w:val="center"/>
      </w:pPr>
      <w:r>
        <w:rPr>
          <w:noProof/>
        </w:rPr>
        <w:lastRenderedPageBreak/>
        <w:drawing>
          <wp:inline distT="0" distB="0" distL="0" distR="0" wp14:anchorId="541812D0" wp14:editId="4854455D">
            <wp:extent cx="6371984" cy="2973788"/>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381941" cy="2978435"/>
                    </a:xfrm>
                    <a:prstGeom prst="rect">
                      <a:avLst/>
                    </a:prstGeom>
                  </pic:spPr>
                </pic:pic>
              </a:graphicData>
            </a:graphic>
          </wp:inline>
        </w:drawing>
      </w:r>
    </w:p>
    <w:p w14:paraId="210811DD" w14:textId="50E327CA" w:rsidR="00291ECD"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3</w:t>
      </w:r>
      <w:r w:rsidR="00685854">
        <w:rPr>
          <w:noProof/>
        </w:rPr>
        <w:fldChar w:fldCharType="end"/>
      </w:r>
      <w:r>
        <w:t xml:space="preserve"> data</w:t>
      </w:r>
    </w:p>
    <w:p w14:paraId="5E825701" w14:textId="77777777" w:rsidR="006D20F0" w:rsidRPr="00291ECD" w:rsidRDefault="006D20F0" w:rsidP="009C44E7">
      <w:pPr>
        <w:spacing w:line="360" w:lineRule="auto"/>
        <w:rPr>
          <w:rFonts w:ascii="Times New Roman" w:eastAsia="MingLiU" w:hAnsi="Times New Roman" w:cs="Times New Roman"/>
          <w:kern w:val="0"/>
          <w:sz w:val="24"/>
          <w:szCs w:val="24"/>
          <w:lang w:eastAsia="ar-SA"/>
        </w:rPr>
      </w:pPr>
    </w:p>
    <w:p w14:paraId="4EC4D17D" w14:textId="0CCC7952" w:rsidR="00FB73A0" w:rsidRDefault="00121388" w:rsidP="00121388">
      <w:pPr>
        <w:pStyle w:val="2"/>
        <w:numPr>
          <w:ilvl w:val="1"/>
          <w:numId w:val="8"/>
        </w:numPr>
        <w:spacing w:line="360" w:lineRule="auto"/>
      </w:pPr>
      <w:r>
        <w:t xml:space="preserve"> </w:t>
      </w:r>
      <w:bookmarkStart w:id="37" w:name="_Toc119880242"/>
      <w:r w:rsidR="00FB73A0">
        <w:t>Website Backend and Basic Functions:</w:t>
      </w:r>
      <w:bookmarkEnd w:id="37"/>
    </w:p>
    <w:p w14:paraId="5B879B91" w14:textId="4A6C50CD" w:rsidR="00FB73A0" w:rsidRDefault="00D90DC7"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I</w:t>
      </w:r>
      <w:r>
        <w:rPr>
          <w:rFonts w:ascii="Times New Roman" w:eastAsia="MingLiU" w:hAnsi="Times New Roman" w:cs="Times New Roman"/>
          <w:kern w:val="0"/>
          <w:sz w:val="24"/>
          <w:szCs w:val="24"/>
          <w:lang w:eastAsia="ar-SA"/>
        </w:rPr>
        <w:t>n our recommendation system, the following functions are implemented in the backend for users:</w:t>
      </w:r>
    </w:p>
    <w:p w14:paraId="3864AB3B" w14:textId="48528CFC" w:rsidR="00D90DC7" w:rsidRDefault="00121388" w:rsidP="00121388">
      <w:pPr>
        <w:pStyle w:val="3"/>
      </w:pPr>
      <w:bookmarkStart w:id="38" w:name="_Toc119880243"/>
      <w:r>
        <w:t xml:space="preserve">6.3.1 </w:t>
      </w:r>
      <w:r w:rsidR="008B1F2A" w:rsidRPr="008B1F2A">
        <w:t>User Registration and Physical Condition Recording &amp; Updating</w:t>
      </w:r>
      <w:bookmarkEnd w:id="38"/>
    </w:p>
    <w:p w14:paraId="53ECC328" w14:textId="290838FF" w:rsidR="00CB53F2" w:rsidRDefault="00CB53F2"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When a user trying to use the system, they need to either login or register first.</w:t>
      </w:r>
    </w:p>
    <w:p w14:paraId="6D4105C4" w14:textId="10E28E12" w:rsidR="00CB53F2" w:rsidRDefault="00CB53F2" w:rsidP="00561AE9">
      <w:pPr>
        <w:spacing w:line="360" w:lineRule="auto"/>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Login process would require the user to input their username, and check with the name in the database.</w:t>
      </w:r>
    </w:p>
    <w:p w14:paraId="0B1A3A18" w14:textId="4FA652B3" w:rsidR="00561AE9" w:rsidRDefault="002A0A6A" w:rsidP="00121388">
      <w:pPr>
        <w:spacing w:line="360" w:lineRule="auto"/>
        <w:ind w:firstLineChars="100" w:firstLine="240"/>
        <w:rPr>
          <w:rFonts w:ascii="Times New Roman" w:eastAsia="MingLiU" w:hAnsi="Times New Roman" w:cs="Times New Roman"/>
          <w:kern w:val="0"/>
          <w:sz w:val="24"/>
          <w:szCs w:val="24"/>
          <w:lang w:eastAsia="ar-SA"/>
        </w:rPr>
      </w:pPr>
      <w:r w:rsidRPr="002A0A6A">
        <w:rPr>
          <w:rFonts w:ascii="Times New Roman" w:eastAsia="MingLiU" w:hAnsi="Times New Roman" w:cs="Times New Roman"/>
          <w:kern w:val="0"/>
          <w:sz w:val="24"/>
          <w:szCs w:val="24"/>
          <w:lang w:eastAsia="ar-SA"/>
        </w:rPr>
        <w:t xml:space="preserve">For </w:t>
      </w:r>
      <w:r w:rsidR="00CB53F2">
        <w:rPr>
          <w:rFonts w:ascii="Times New Roman" w:eastAsia="MingLiU" w:hAnsi="Times New Roman" w:cs="Times New Roman"/>
          <w:kern w:val="0"/>
          <w:sz w:val="24"/>
          <w:szCs w:val="24"/>
          <w:lang w:eastAsia="ar-SA"/>
        </w:rPr>
        <w:t>new</w:t>
      </w:r>
      <w:r w:rsidRPr="002A0A6A">
        <w:rPr>
          <w:rFonts w:ascii="Times New Roman" w:eastAsia="MingLiU" w:hAnsi="Times New Roman" w:cs="Times New Roman"/>
          <w:kern w:val="0"/>
          <w:sz w:val="24"/>
          <w:szCs w:val="24"/>
          <w:lang w:eastAsia="ar-SA"/>
        </w:rPr>
        <w:t xml:space="preserve"> user</w:t>
      </w:r>
      <w:r w:rsidR="00CB53F2">
        <w:rPr>
          <w:rFonts w:ascii="Times New Roman" w:eastAsia="MingLiU" w:hAnsi="Times New Roman" w:cs="Times New Roman"/>
          <w:kern w:val="0"/>
          <w:sz w:val="24"/>
          <w:szCs w:val="24"/>
          <w:lang w:eastAsia="ar-SA"/>
        </w:rPr>
        <w:t>s</w:t>
      </w:r>
      <w:r w:rsidRPr="002A0A6A">
        <w:rPr>
          <w:rFonts w:ascii="Times New Roman" w:eastAsia="MingLiU" w:hAnsi="Times New Roman" w:cs="Times New Roman"/>
          <w:kern w:val="0"/>
          <w:sz w:val="24"/>
          <w:szCs w:val="24"/>
          <w:lang w:eastAsia="ar-SA"/>
        </w:rPr>
        <w:t>, when they register this website, they need to input their personal physical conditions</w:t>
      </w:r>
      <w:r>
        <w:rPr>
          <w:rFonts w:ascii="Times New Roman" w:eastAsia="MingLiU" w:hAnsi="Times New Roman" w:cs="Times New Roman"/>
          <w:kern w:val="0"/>
          <w:sz w:val="24"/>
          <w:szCs w:val="24"/>
          <w:lang w:eastAsia="ar-SA"/>
        </w:rPr>
        <w:t xml:space="preserve"> (</w:t>
      </w:r>
      <w:r w:rsidR="006D5664" w:rsidRPr="006D5664">
        <w:rPr>
          <w:rFonts w:ascii="Times New Roman" w:eastAsia="MingLiU" w:hAnsi="Times New Roman" w:cs="Times New Roman"/>
          <w:b/>
          <w:bCs/>
          <w:kern w:val="0"/>
          <w:sz w:val="24"/>
          <w:szCs w:val="24"/>
          <w:lang w:eastAsia="ar-SA"/>
        </w:rPr>
        <w:t xml:space="preserve">username, gender, age, weight, height, active level </w:t>
      </w:r>
      <w:r w:rsidR="006D5664" w:rsidRPr="006D5664">
        <w:rPr>
          <w:rFonts w:ascii="Times New Roman" w:eastAsia="MingLiU" w:hAnsi="Times New Roman" w:cs="Times New Roman"/>
          <w:kern w:val="0"/>
          <w:sz w:val="24"/>
          <w:szCs w:val="24"/>
          <w:lang w:eastAsia="ar-SA"/>
        </w:rPr>
        <w:t>and</w:t>
      </w:r>
      <w:r w:rsidR="006D5664" w:rsidRPr="006D5664">
        <w:rPr>
          <w:rFonts w:ascii="Times New Roman" w:eastAsia="MingLiU" w:hAnsi="Times New Roman" w:cs="Times New Roman"/>
          <w:b/>
          <w:bCs/>
          <w:kern w:val="0"/>
          <w:sz w:val="24"/>
          <w:szCs w:val="24"/>
          <w:lang w:eastAsia="ar-SA"/>
        </w:rPr>
        <w:t xml:space="preserve"> fitness target</w:t>
      </w:r>
      <w:r>
        <w:rPr>
          <w:rFonts w:ascii="Times New Roman" w:eastAsia="MingLiU" w:hAnsi="Times New Roman" w:cs="Times New Roman"/>
          <w:kern w:val="0"/>
          <w:sz w:val="24"/>
          <w:szCs w:val="24"/>
          <w:lang w:eastAsia="ar-SA"/>
        </w:rPr>
        <w:t>)</w:t>
      </w:r>
      <w:r w:rsidR="00902FE7">
        <w:rPr>
          <w:rFonts w:ascii="Times New Roman" w:eastAsia="MingLiU" w:hAnsi="Times New Roman" w:cs="Times New Roman"/>
          <w:kern w:val="0"/>
          <w:sz w:val="24"/>
          <w:szCs w:val="24"/>
          <w:lang w:eastAsia="ar-SA"/>
        </w:rPr>
        <w:t xml:space="preserve">, which </w:t>
      </w:r>
      <w:r w:rsidR="006D5664">
        <w:rPr>
          <w:rFonts w:ascii="Times New Roman" w:eastAsia="MingLiU" w:hAnsi="Times New Roman" w:cs="Times New Roman"/>
          <w:kern w:val="0"/>
          <w:sz w:val="24"/>
          <w:szCs w:val="24"/>
          <w:lang w:eastAsia="ar-SA"/>
        </w:rPr>
        <w:t>can be used to calculate their nutritional standards</w:t>
      </w:r>
      <w:r w:rsidR="00CB53F2">
        <w:rPr>
          <w:rFonts w:ascii="Times New Roman" w:eastAsia="MingLiU" w:hAnsi="Times New Roman" w:cs="Times New Roman"/>
          <w:kern w:val="0"/>
          <w:sz w:val="24"/>
          <w:szCs w:val="24"/>
          <w:lang w:eastAsia="ar-SA"/>
        </w:rPr>
        <w:t>.</w:t>
      </w:r>
    </w:p>
    <w:p w14:paraId="51612143" w14:textId="77777777" w:rsidR="000D539C" w:rsidRDefault="00CB53F2" w:rsidP="000D539C">
      <w:pPr>
        <w:keepNext/>
        <w:spacing w:line="360" w:lineRule="auto"/>
        <w:jc w:val="center"/>
      </w:pPr>
      <w:r>
        <w:rPr>
          <w:noProof/>
        </w:rPr>
        <w:drawing>
          <wp:inline distT="0" distB="0" distL="0" distR="0" wp14:anchorId="5C7C7A88" wp14:editId="16A150FB">
            <wp:extent cx="5520055" cy="118745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20055" cy="1187450"/>
                    </a:xfrm>
                    <a:prstGeom prst="rect">
                      <a:avLst/>
                    </a:prstGeom>
                  </pic:spPr>
                </pic:pic>
              </a:graphicData>
            </a:graphic>
          </wp:inline>
        </w:drawing>
      </w:r>
    </w:p>
    <w:p w14:paraId="3ABF7D16" w14:textId="0E2C5255" w:rsidR="00CB53F2"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4</w:t>
      </w:r>
      <w:r w:rsidR="00685854">
        <w:rPr>
          <w:noProof/>
        </w:rPr>
        <w:fldChar w:fldCharType="end"/>
      </w:r>
      <w:r>
        <w:t xml:space="preserve"> users</w:t>
      </w:r>
    </w:p>
    <w:p w14:paraId="47AF3C3A" w14:textId="7E622C4D" w:rsidR="00CB53F2" w:rsidRPr="00CB53F2" w:rsidRDefault="00CB53F2"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T</w:t>
      </w:r>
      <w:r>
        <w:rPr>
          <w:rFonts w:ascii="Times New Roman" w:eastAsia="MingLiU" w:hAnsi="Times New Roman" w:cs="Times New Roman"/>
          <w:kern w:val="0"/>
          <w:sz w:val="24"/>
          <w:szCs w:val="24"/>
          <w:lang w:eastAsia="ar-SA"/>
        </w:rPr>
        <w:t xml:space="preserve">he login status of current user will be passed to each page the user is staying at now using </w:t>
      </w:r>
      <w:r w:rsidRPr="00CB53F2">
        <w:rPr>
          <w:rFonts w:ascii="Times New Roman" w:eastAsia="MingLiU" w:hAnsi="Times New Roman" w:cs="Times New Roman"/>
          <w:b/>
          <w:bCs/>
          <w:kern w:val="0"/>
          <w:sz w:val="24"/>
          <w:szCs w:val="24"/>
          <w:lang w:eastAsia="ar-SA"/>
        </w:rPr>
        <w:t>“session”</w:t>
      </w:r>
      <w:r>
        <w:rPr>
          <w:rFonts w:ascii="Times New Roman" w:eastAsia="MingLiU" w:hAnsi="Times New Roman" w:cs="Times New Roman"/>
          <w:kern w:val="0"/>
          <w:sz w:val="24"/>
          <w:szCs w:val="24"/>
          <w:lang w:eastAsia="ar-SA"/>
        </w:rPr>
        <w:t>, so the system can provide information for them:</w:t>
      </w:r>
    </w:p>
    <w:p w14:paraId="7D81F162" w14:textId="0FD83EDB" w:rsidR="00CB53F2" w:rsidRPr="00CB53F2" w:rsidRDefault="00CB53F2" w:rsidP="00CB53F2">
      <w:pPr>
        <w:widowControl/>
        <w:numPr>
          <w:ilvl w:val="0"/>
          <w:numId w:val="27"/>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w:t>
      </w:r>
      <w:proofErr w:type="spellStart"/>
      <w:proofErr w:type="gramStart"/>
      <w:r>
        <w:rPr>
          <w:rFonts w:ascii="Consolas" w:hAnsi="Consolas"/>
          <w:color w:val="000000"/>
          <w:sz w:val="18"/>
          <w:szCs w:val="18"/>
          <w:bdr w:val="none" w:sz="0" w:space="0" w:color="auto" w:frame="1"/>
        </w:rPr>
        <w:t>django.shortcuts</w:t>
      </w:r>
      <w:proofErr w:type="spellEnd"/>
      <w:proofErr w:type="gramEnd"/>
      <w:r>
        <w:rPr>
          <w:rFonts w:ascii="Consolas" w:hAnsi="Consolas"/>
          <w:color w:val="000000"/>
          <w:sz w:val="18"/>
          <w:szCs w:val="18"/>
          <w:bdr w:val="none" w:sz="0" w:space="0" w:color="auto" w:frame="1"/>
        </w:rPr>
        <w:t> </w:t>
      </w:r>
      <w:r>
        <w:rPr>
          <w:rStyle w:val="keyword"/>
          <w:rFonts w:ascii="Consolas" w:hAnsi="Consolas"/>
          <w:b/>
          <w:bCs/>
          <w:color w:val="006699"/>
          <w:sz w:val="18"/>
          <w:szCs w:val="18"/>
          <w:bdr w:val="none" w:sz="0" w:space="0" w:color="auto" w:frame="1"/>
        </w:rPr>
        <w:t>import</w:t>
      </w:r>
      <w:r>
        <w:rPr>
          <w:rFonts w:ascii="Consolas" w:hAnsi="Consolas"/>
          <w:color w:val="000000"/>
          <w:sz w:val="18"/>
          <w:szCs w:val="18"/>
          <w:bdr w:val="none" w:sz="0" w:space="0" w:color="auto" w:frame="1"/>
        </w:rPr>
        <w:t> render</w:t>
      </w:r>
    </w:p>
    <w:p w14:paraId="0CB512A3" w14:textId="669BAE7D" w:rsidR="00CB53F2" w:rsidRPr="00CB53F2" w:rsidRDefault="00CB53F2" w:rsidP="00CB53F2">
      <w:pPr>
        <w:widowControl/>
        <w:numPr>
          <w:ilvl w:val="0"/>
          <w:numId w:val="27"/>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CB53F2">
        <w:rPr>
          <w:rFonts w:ascii="Consolas" w:eastAsia="宋体" w:hAnsi="Consolas" w:cs="宋体"/>
          <w:b/>
          <w:bCs/>
          <w:color w:val="006699"/>
          <w:kern w:val="0"/>
          <w:sz w:val="18"/>
          <w:szCs w:val="18"/>
          <w:bdr w:val="none" w:sz="0" w:space="0" w:color="auto" w:frame="1"/>
        </w:rPr>
        <w:t>def</w:t>
      </w:r>
      <w:r w:rsidRPr="00CB53F2">
        <w:rPr>
          <w:rFonts w:ascii="Consolas" w:eastAsia="宋体" w:hAnsi="Consolas" w:cs="宋体"/>
          <w:color w:val="000000"/>
          <w:kern w:val="0"/>
          <w:sz w:val="18"/>
          <w:szCs w:val="18"/>
          <w:bdr w:val="none" w:sz="0" w:space="0" w:color="auto" w:frame="1"/>
        </w:rPr>
        <w:t> index(request):  </w:t>
      </w:r>
    </w:p>
    <w:p w14:paraId="1998BC87" w14:textId="77777777" w:rsidR="00CB53F2" w:rsidRPr="00CB53F2" w:rsidRDefault="00CB53F2" w:rsidP="00CB53F2">
      <w:pPr>
        <w:widowControl/>
        <w:numPr>
          <w:ilvl w:val="0"/>
          <w:numId w:val="27"/>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CB53F2">
        <w:rPr>
          <w:rFonts w:ascii="Consolas" w:eastAsia="宋体" w:hAnsi="Consolas" w:cs="宋体"/>
          <w:color w:val="000000"/>
          <w:kern w:val="0"/>
          <w:sz w:val="18"/>
          <w:szCs w:val="18"/>
          <w:bdr w:val="none" w:sz="0" w:space="0" w:color="auto" w:frame="1"/>
        </w:rPr>
        <w:lastRenderedPageBreak/>
        <w:t>    context=</w:t>
      </w:r>
      <w:proofErr w:type="spellStart"/>
      <w:r w:rsidRPr="00CB53F2">
        <w:rPr>
          <w:rFonts w:ascii="Consolas" w:eastAsia="宋体" w:hAnsi="Consolas" w:cs="宋体"/>
          <w:color w:val="000000"/>
          <w:kern w:val="0"/>
          <w:sz w:val="18"/>
          <w:szCs w:val="18"/>
          <w:bdr w:val="none" w:sz="0" w:space="0" w:color="auto" w:frame="1"/>
        </w:rPr>
        <w:t>request.session.get</w:t>
      </w:r>
      <w:proofErr w:type="spellEnd"/>
      <w:r w:rsidRPr="00CB53F2">
        <w:rPr>
          <w:rFonts w:ascii="Consolas" w:eastAsia="宋体" w:hAnsi="Consolas" w:cs="宋体"/>
          <w:color w:val="000000"/>
          <w:kern w:val="0"/>
          <w:sz w:val="18"/>
          <w:szCs w:val="18"/>
          <w:bdr w:val="none" w:sz="0" w:space="0" w:color="auto" w:frame="1"/>
        </w:rPr>
        <w:t>(</w:t>
      </w:r>
      <w:r w:rsidRPr="00CB53F2">
        <w:rPr>
          <w:rFonts w:ascii="Consolas" w:eastAsia="宋体" w:hAnsi="Consolas" w:cs="宋体"/>
          <w:color w:val="0000FF"/>
          <w:kern w:val="0"/>
          <w:sz w:val="18"/>
          <w:szCs w:val="18"/>
          <w:bdr w:val="none" w:sz="0" w:space="0" w:color="auto" w:frame="1"/>
        </w:rPr>
        <w:t>'</w:t>
      </w:r>
      <w:proofErr w:type="spellStart"/>
      <w:r w:rsidRPr="00CB53F2">
        <w:rPr>
          <w:rFonts w:ascii="Consolas" w:eastAsia="宋体" w:hAnsi="Consolas" w:cs="宋体"/>
          <w:color w:val="0000FF"/>
          <w:kern w:val="0"/>
          <w:sz w:val="18"/>
          <w:szCs w:val="18"/>
          <w:bdr w:val="none" w:sz="0" w:space="0" w:color="auto" w:frame="1"/>
        </w:rPr>
        <w:t>currentUser</w:t>
      </w:r>
      <w:proofErr w:type="spellEnd"/>
      <w:r w:rsidRPr="00CB53F2">
        <w:rPr>
          <w:rFonts w:ascii="Consolas" w:eastAsia="宋体" w:hAnsi="Consolas" w:cs="宋体"/>
          <w:color w:val="0000FF"/>
          <w:kern w:val="0"/>
          <w:sz w:val="18"/>
          <w:szCs w:val="18"/>
          <w:bdr w:val="none" w:sz="0" w:space="0" w:color="auto" w:frame="1"/>
        </w:rPr>
        <w:t>'</w:t>
      </w:r>
      <w:r w:rsidRPr="00CB53F2">
        <w:rPr>
          <w:rFonts w:ascii="Consolas" w:eastAsia="宋体" w:hAnsi="Consolas" w:cs="宋体"/>
          <w:color w:val="000000"/>
          <w:kern w:val="0"/>
          <w:sz w:val="18"/>
          <w:szCs w:val="18"/>
          <w:bdr w:val="none" w:sz="0" w:space="0" w:color="auto" w:frame="1"/>
        </w:rPr>
        <w:t>)  </w:t>
      </w:r>
    </w:p>
    <w:p w14:paraId="13853B32" w14:textId="77777777" w:rsidR="00CB53F2" w:rsidRPr="00CB53F2" w:rsidRDefault="00CB53F2" w:rsidP="00CB53F2">
      <w:pPr>
        <w:widowControl/>
        <w:numPr>
          <w:ilvl w:val="0"/>
          <w:numId w:val="27"/>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CB53F2">
        <w:rPr>
          <w:rFonts w:ascii="Consolas" w:eastAsia="宋体" w:hAnsi="Consolas" w:cs="宋体"/>
          <w:color w:val="000000"/>
          <w:kern w:val="0"/>
          <w:sz w:val="18"/>
          <w:szCs w:val="18"/>
          <w:bdr w:val="none" w:sz="0" w:space="0" w:color="auto" w:frame="1"/>
        </w:rPr>
        <w:t>    </w:t>
      </w:r>
      <w:r w:rsidRPr="00CB53F2">
        <w:rPr>
          <w:rFonts w:ascii="Consolas" w:eastAsia="宋体" w:hAnsi="Consolas" w:cs="宋体"/>
          <w:b/>
          <w:bCs/>
          <w:color w:val="006699"/>
          <w:kern w:val="0"/>
          <w:sz w:val="18"/>
          <w:szCs w:val="18"/>
          <w:bdr w:val="none" w:sz="0" w:space="0" w:color="auto" w:frame="1"/>
        </w:rPr>
        <w:t>return</w:t>
      </w:r>
      <w:r w:rsidRPr="00CB53F2">
        <w:rPr>
          <w:rFonts w:ascii="Consolas" w:eastAsia="宋体" w:hAnsi="Consolas" w:cs="宋体"/>
          <w:color w:val="000000"/>
          <w:kern w:val="0"/>
          <w:sz w:val="18"/>
          <w:szCs w:val="18"/>
          <w:bdr w:val="none" w:sz="0" w:space="0" w:color="auto" w:frame="1"/>
        </w:rPr>
        <w:t> render(</w:t>
      </w:r>
      <w:proofErr w:type="spellStart"/>
      <w:r w:rsidRPr="00CB53F2">
        <w:rPr>
          <w:rFonts w:ascii="Consolas" w:eastAsia="宋体" w:hAnsi="Consolas" w:cs="宋体"/>
          <w:color w:val="000000"/>
          <w:kern w:val="0"/>
          <w:sz w:val="18"/>
          <w:szCs w:val="18"/>
          <w:bdr w:val="none" w:sz="0" w:space="0" w:color="auto" w:frame="1"/>
        </w:rPr>
        <w:t>request,</w:t>
      </w:r>
      <w:r w:rsidRPr="00CB53F2">
        <w:rPr>
          <w:rFonts w:ascii="Consolas" w:eastAsia="宋体" w:hAnsi="Consolas" w:cs="宋体"/>
          <w:color w:val="0000FF"/>
          <w:kern w:val="0"/>
          <w:sz w:val="18"/>
          <w:szCs w:val="18"/>
          <w:bdr w:val="none" w:sz="0" w:space="0" w:color="auto" w:frame="1"/>
        </w:rPr>
        <w:t>'user.html</w:t>
      </w:r>
      <w:proofErr w:type="gramStart"/>
      <w:r w:rsidRPr="00CB53F2">
        <w:rPr>
          <w:rFonts w:ascii="Consolas" w:eastAsia="宋体" w:hAnsi="Consolas" w:cs="宋体"/>
          <w:color w:val="0000FF"/>
          <w:kern w:val="0"/>
          <w:sz w:val="18"/>
          <w:szCs w:val="18"/>
          <w:bdr w:val="none" w:sz="0" w:space="0" w:color="auto" w:frame="1"/>
        </w:rPr>
        <w:t>'</w:t>
      </w:r>
      <w:r w:rsidRPr="00CB53F2">
        <w:rPr>
          <w:rFonts w:ascii="Consolas" w:eastAsia="宋体" w:hAnsi="Consolas" w:cs="宋体"/>
          <w:color w:val="000000"/>
          <w:kern w:val="0"/>
          <w:sz w:val="18"/>
          <w:szCs w:val="18"/>
          <w:bdr w:val="none" w:sz="0" w:space="0" w:color="auto" w:frame="1"/>
        </w:rPr>
        <w:t>,context</w:t>
      </w:r>
      <w:proofErr w:type="spellEnd"/>
      <w:proofErr w:type="gramEnd"/>
      <w:r w:rsidRPr="00CB53F2">
        <w:rPr>
          <w:rFonts w:ascii="Consolas" w:eastAsia="宋体" w:hAnsi="Consolas" w:cs="宋体"/>
          <w:color w:val="000000"/>
          <w:kern w:val="0"/>
          <w:sz w:val="18"/>
          <w:szCs w:val="18"/>
          <w:bdr w:val="none" w:sz="0" w:space="0" w:color="auto" w:frame="1"/>
        </w:rPr>
        <w:t>)  </w:t>
      </w:r>
    </w:p>
    <w:p w14:paraId="2855BEAE" w14:textId="5918F918" w:rsidR="00CB53F2" w:rsidRDefault="00CB53F2"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B</w:t>
      </w:r>
      <w:r>
        <w:rPr>
          <w:rFonts w:ascii="Times New Roman" w:eastAsia="MingLiU" w:hAnsi="Times New Roman" w:cs="Times New Roman"/>
          <w:kern w:val="0"/>
          <w:sz w:val="24"/>
          <w:szCs w:val="24"/>
          <w:lang w:eastAsia="ar-SA"/>
        </w:rPr>
        <w:t xml:space="preserve">esides, each user can change their physical conditions or fitness target on the </w:t>
      </w:r>
      <w:r w:rsidRPr="00330BA3">
        <w:rPr>
          <w:rFonts w:ascii="Times New Roman" w:eastAsia="MingLiU" w:hAnsi="Times New Roman" w:cs="Times New Roman"/>
          <w:b/>
          <w:bCs/>
          <w:kern w:val="0"/>
          <w:sz w:val="24"/>
          <w:szCs w:val="24"/>
          <w:lang w:eastAsia="ar-SA"/>
        </w:rPr>
        <w:t>“User”</w:t>
      </w:r>
      <w:r>
        <w:rPr>
          <w:rFonts w:ascii="Times New Roman" w:eastAsia="MingLiU" w:hAnsi="Times New Roman" w:cs="Times New Roman"/>
          <w:kern w:val="0"/>
          <w:sz w:val="24"/>
          <w:szCs w:val="24"/>
          <w:lang w:eastAsia="ar-SA"/>
        </w:rPr>
        <w:t xml:space="preserve"> page</w:t>
      </w:r>
      <w:r w:rsidR="00330BA3">
        <w:rPr>
          <w:rFonts w:ascii="Times New Roman" w:eastAsia="MingLiU" w:hAnsi="Times New Roman" w:cs="Times New Roman"/>
          <w:kern w:val="0"/>
          <w:sz w:val="24"/>
          <w:szCs w:val="24"/>
          <w:lang w:eastAsia="ar-SA"/>
        </w:rPr>
        <w:t xml:space="preserve"> if the “</w:t>
      </w:r>
      <w:r w:rsidR="00330BA3" w:rsidRPr="00330BA3">
        <w:rPr>
          <w:rFonts w:ascii="Times New Roman" w:eastAsia="MingLiU" w:hAnsi="Times New Roman" w:cs="Times New Roman"/>
          <w:b/>
          <w:bCs/>
          <w:kern w:val="0"/>
          <w:sz w:val="24"/>
          <w:szCs w:val="24"/>
          <w:lang w:eastAsia="ar-SA"/>
        </w:rPr>
        <w:t>session</w:t>
      </w:r>
      <w:r w:rsidR="00330BA3">
        <w:rPr>
          <w:rFonts w:ascii="Times New Roman" w:eastAsia="MingLiU" w:hAnsi="Times New Roman" w:cs="Times New Roman"/>
          <w:kern w:val="0"/>
          <w:sz w:val="24"/>
          <w:szCs w:val="24"/>
          <w:lang w:eastAsia="ar-SA"/>
        </w:rPr>
        <w:t>” has status “</w:t>
      </w:r>
      <w:r w:rsidR="00330BA3" w:rsidRPr="00330BA3">
        <w:rPr>
          <w:rFonts w:ascii="Times New Roman" w:eastAsia="MingLiU" w:hAnsi="Times New Roman" w:cs="Times New Roman"/>
          <w:b/>
          <w:bCs/>
          <w:kern w:val="0"/>
          <w:sz w:val="24"/>
          <w:szCs w:val="24"/>
          <w:lang w:eastAsia="ar-SA"/>
        </w:rPr>
        <w:t>update</w:t>
      </w:r>
      <w:r w:rsidR="00330BA3">
        <w:rPr>
          <w:rFonts w:ascii="Times New Roman" w:eastAsia="MingLiU" w:hAnsi="Times New Roman" w:cs="Times New Roman"/>
          <w:kern w:val="0"/>
          <w:sz w:val="24"/>
          <w:szCs w:val="24"/>
          <w:lang w:eastAsia="ar-SA"/>
        </w:rPr>
        <w:t>”:</w:t>
      </w:r>
    </w:p>
    <w:p w14:paraId="6FB195C8" w14:textId="6160E35E"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update == 1):   </w:t>
      </w:r>
      <w:r w:rsidRPr="00330BA3">
        <w:rPr>
          <w:rFonts w:ascii="Consolas" w:eastAsia="宋体" w:hAnsi="Consolas" w:cs="宋体"/>
          <w:color w:val="008200"/>
          <w:kern w:val="0"/>
          <w:sz w:val="18"/>
          <w:szCs w:val="18"/>
          <w:bdr w:val="none" w:sz="0" w:space="0" w:color="auto" w:frame="1"/>
        </w:rPr>
        <w:t># </w:t>
      </w:r>
      <w:r>
        <w:rPr>
          <w:rFonts w:ascii="Consolas" w:eastAsia="宋体" w:hAnsi="Consolas" w:cs="宋体"/>
          <w:color w:val="008200"/>
          <w:kern w:val="0"/>
          <w:sz w:val="18"/>
          <w:szCs w:val="18"/>
          <w:bdr w:val="none" w:sz="0" w:space="0" w:color="auto" w:frame="1"/>
        </w:rPr>
        <w:t>update status</w:t>
      </w:r>
      <w:r w:rsidRPr="00330BA3">
        <w:rPr>
          <w:rFonts w:ascii="Consolas" w:eastAsia="宋体" w:hAnsi="Consolas" w:cs="宋体"/>
          <w:color w:val="000000"/>
          <w:kern w:val="0"/>
          <w:sz w:val="18"/>
          <w:szCs w:val="18"/>
          <w:bdr w:val="none" w:sz="0" w:space="0" w:color="auto" w:frame="1"/>
        </w:rPr>
        <w:t> </w:t>
      </w:r>
    </w:p>
    <w:p w14:paraId="0ACC11FF"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for</w:t>
      </w:r>
      <w:r w:rsidRPr="00330BA3">
        <w:rPr>
          <w:rFonts w:ascii="Consolas" w:eastAsia="宋体" w:hAnsi="Consolas" w:cs="宋体"/>
          <w:color w:val="000000"/>
          <w:kern w:val="0"/>
          <w:sz w:val="18"/>
          <w:szCs w:val="18"/>
          <w:bdr w:val="none" w:sz="0" w:space="0" w:color="auto" w:frame="1"/>
        </w:rPr>
        <w:t> id </w:t>
      </w:r>
      <w:r w:rsidRPr="00330BA3">
        <w:rPr>
          <w:rFonts w:ascii="Consolas" w:eastAsia="宋体" w:hAnsi="Consolas" w:cs="宋体"/>
          <w:b/>
          <w:bCs/>
          <w:color w:val="006699"/>
          <w:kern w:val="0"/>
          <w:sz w:val="18"/>
          <w:szCs w:val="18"/>
          <w:bdr w:val="none" w:sz="0" w:space="0" w:color="auto" w:frame="1"/>
        </w:rPr>
        <w:t>in</w:t>
      </w:r>
      <w:r w:rsidRPr="00330BA3">
        <w:rPr>
          <w:rFonts w:ascii="Consolas" w:eastAsia="宋体" w:hAnsi="Consolas" w:cs="宋体"/>
          <w:color w:val="000000"/>
          <w:kern w:val="0"/>
          <w:sz w:val="18"/>
          <w:szCs w:val="18"/>
          <w:bdr w:val="none" w:sz="0" w:space="0" w:color="auto" w:frame="1"/>
        </w:rPr>
        <w:t> df[</w:t>
      </w:r>
      <w:r w:rsidRPr="00330BA3">
        <w:rPr>
          <w:rFonts w:ascii="Consolas" w:eastAsia="宋体" w:hAnsi="Consolas" w:cs="宋体"/>
          <w:color w:val="0000FF"/>
          <w:kern w:val="0"/>
          <w:sz w:val="18"/>
          <w:szCs w:val="18"/>
          <w:bdr w:val="none" w:sz="0" w:space="0" w:color="auto" w:frame="1"/>
        </w:rPr>
        <w:t>'ID'</w:t>
      </w:r>
      <w:r w:rsidRPr="00330BA3">
        <w:rPr>
          <w:rFonts w:ascii="Consolas" w:eastAsia="宋体" w:hAnsi="Consolas" w:cs="宋体"/>
          <w:color w:val="000000"/>
          <w:kern w:val="0"/>
          <w:sz w:val="18"/>
          <w:szCs w:val="18"/>
          <w:bdr w:val="none" w:sz="0" w:space="0" w:color="auto" w:frame="1"/>
        </w:rPr>
        <w:t>]:  </w:t>
      </w:r>
    </w:p>
    <w:p w14:paraId="51DB0C52"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currentUser</w:t>
      </w:r>
      <w:proofErr w:type="spellEnd"/>
      <w:r w:rsidRPr="00330BA3">
        <w:rPr>
          <w:rFonts w:ascii="Consolas" w:eastAsia="宋体" w:hAnsi="Consolas" w:cs="宋体"/>
          <w:color w:val="000000"/>
          <w:kern w:val="0"/>
          <w:sz w:val="18"/>
          <w:szCs w:val="18"/>
          <w:bdr w:val="none" w:sz="0" w:space="0" w:color="auto" w:frame="1"/>
        </w:rPr>
        <w:t> == id:  </w:t>
      </w:r>
    </w:p>
    <w:p w14:paraId="5B7497D4" w14:textId="07FC9425"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bookmarkStart w:id="39" w:name="_Hlk119864277"/>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color w:val="008200"/>
          <w:kern w:val="0"/>
          <w:sz w:val="18"/>
          <w:szCs w:val="18"/>
          <w:bdr w:val="none" w:sz="0" w:space="0" w:color="auto" w:frame="1"/>
        </w:rPr>
        <w:t># </w:t>
      </w:r>
      <w:r>
        <w:rPr>
          <w:rFonts w:ascii="Consolas" w:eastAsia="宋体" w:hAnsi="Consolas" w:cs="宋体"/>
          <w:color w:val="008200"/>
          <w:kern w:val="0"/>
          <w:sz w:val="18"/>
          <w:szCs w:val="18"/>
          <w:bdr w:val="none" w:sz="0" w:space="0" w:color="auto" w:frame="1"/>
        </w:rPr>
        <w:t>ID is not allowed to be updated</w:t>
      </w:r>
      <w:r w:rsidRPr="00330BA3">
        <w:rPr>
          <w:rFonts w:ascii="Consolas" w:eastAsia="宋体" w:hAnsi="Consolas" w:cs="宋体"/>
          <w:color w:val="000000"/>
          <w:kern w:val="0"/>
          <w:sz w:val="18"/>
          <w:szCs w:val="18"/>
          <w:bdr w:val="none" w:sz="0" w:space="0" w:color="auto" w:frame="1"/>
        </w:rPr>
        <w:t> </w:t>
      </w:r>
      <w:bookmarkEnd w:id="39"/>
      <w:r w:rsidRPr="00330BA3">
        <w:rPr>
          <w:rFonts w:ascii="Consolas" w:eastAsia="宋体" w:hAnsi="Consolas" w:cs="宋体"/>
          <w:color w:val="000000"/>
          <w:kern w:val="0"/>
          <w:sz w:val="18"/>
          <w:szCs w:val="18"/>
          <w:bdr w:val="none" w:sz="0" w:space="0" w:color="auto" w:frame="1"/>
        </w:rPr>
        <w:t> </w:t>
      </w:r>
    </w:p>
    <w:p w14:paraId="22F18B64"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name'</w:t>
      </w:r>
      <w:r w:rsidRPr="00330BA3">
        <w:rPr>
          <w:rFonts w:ascii="Consolas" w:eastAsia="宋体" w:hAnsi="Consolas" w:cs="宋体"/>
          <w:color w:val="000000"/>
          <w:kern w:val="0"/>
          <w:sz w:val="18"/>
          <w:szCs w:val="18"/>
          <w:bdr w:val="none" w:sz="0" w:space="0" w:color="auto" w:frame="1"/>
        </w:rPr>
        <w:t>):  </w:t>
      </w:r>
    </w:p>
    <w:p w14:paraId="277D39F8"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loc</w:t>
      </w:r>
      <w:proofErr w:type="spellEnd"/>
      <w:r w:rsidRPr="00330BA3">
        <w:rPr>
          <w:rFonts w:ascii="Consolas" w:eastAsia="宋体" w:hAnsi="Consolas" w:cs="宋体"/>
          <w:color w:val="000000"/>
          <w:kern w:val="0"/>
          <w:sz w:val="18"/>
          <w:szCs w:val="18"/>
          <w:bdr w:val="none" w:sz="0" w:space="0" w:color="auto" w:frame="1"/>
        </w:rPr>
        <w:t>[int(id)-1,</w:t>
      </w:r>
      <w:r w:rsidRPr="00330BA3">
        <w:rPr>
          <w:rFonts w:ascii="Consolas" w:eastAsia="宋体" w:hAnsi="Consolas" w:cs="宋体"/>
          <w:color w:val="0000FF"/>
          <w:kern w:val="0"/>
          <w:sz w:val="18"/>
          <w:szCs w:val="18"/>
          <w:bdr w:val="none" w:sz="0" w:space="0" w:color="auto" w:frame="1"/>
        </w:rPr>
        <w:t>'name'</w:t>
      </w:r>
      <w:r w:rsidRPr="00330BA3">
        <w:rPr>
          <w:rFonts w:ascii="Consolas" w:eastAsia="宋体" w:hAnsi="Consolas" w:cs="宋体"/>
          <w:color w:val="000000"/>
          <w:kern w:val="0"/>
          <w:sz w:val="18"/>
          <w:szCs w:val="18"/>
          <w:bdr w:val="none" w:sz="0" w:space="0" w:color="auto" w:frame="1"/>
        </w:rPr>
        <w:t>] = </w:t>
      </w:r>
      <w:proofErr w:type="spellStart"/>
      <w:r w:rsidRPr="00330BA3">
        <w:rPr>
          <w:rFonts w:ascii="Consolas" w:eastAsia="宋体" w:hAnsi="Consolas" w:cs="宋体"/>
          <w:color w:val="000000"/>
          <w:kern w:val="0"/>
          <w:sz w:val="18"/>
          <w:szCs w:val="18"/>
          <w:bdr w:val="none" w:sz="0" w:space="0" w:color="auto" w:frame="1"/>
        </w:rPr>
        <w:t>reques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name'</w:t>
      </w:r>
      <w:r w:rsidRPr="00330BA3">
        <w:rPr>
          <w:rFonts w:ascii="Consolas" w:eastAsia="宋体" w:hAnsi="Consolas" w:cs="宋体"/>
          <w:color w:val="000000"/>
          <w:kern w:val="0"/>
          <w:sz w:val="18"/>
          <w:szCs w:val="18"/>
          <w:bdr w:val="none" w:sz="0" w:space="0" w:color="auto" w:frame="1"/>
        </w:rPr>
        <w:t>]  </w:t>
      </w:r>
    </w:p>
    <w:p w14:paraId="0A25B33E"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gender'</w:t>
      </w:r>
      <w:r w:rsidRPr="00330BA3">
        <w:rPr>
          <w:rFonts w:ascii="Consolas" w:eastAsia="宋体" w:hAnsi="Consolas" w:cs="宋体"/>
          <w:color w:val="000000"/>
          <w:kern w:val="0"/>
          <w:sz w:val="18"/>
          <w:szCs w:val="18"/>
          <w:bdr w:val="none" w:sz="0" w:space="0" w:color="auto" w:frame="1"/>
        </w:rPr>
        <w:t>):  </w:t>
      </w:r>
    </w:p>
    <w:p w14:paraId="635A0453"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loc</w:t>
      </w:r>
      <w:proofErr w:type="spellEnd"/>
      <w:r w:rsidRPr="00330BA3">
        <w:rPr>
          <w:rFonts w:ascii="Consolas" w:eastAsia="宋体" w:hAnsi="Consolas" w:cs="宋体"/>
          <w:color w:val="000000"/>
          <w:kern w:val="0"/>
          <w:sz w:val="18"/>
          <w:szCs w:val="18"/>
          <w:bdr w:val="none" w:sz="0" w:space="0" w:color="auto" w:frame="1"/>
        </w:rPr>
        <w:t>[int(id)-1,</w:t>
      </w:r>
      <w:r w:rsidRPr="00330BA3">
        <w:rPr>
          <w:rFonts w:ascii="Consolas" w:eastAsia="宋体" w:hAnsi="Consolas" w:cs="宋体"/>
          <w:color w:val="0000FF"/>
          <w:kern w:val="0"/>
          <w:sz w:val="18"/>
          <w:szCs w:val="18"/>
          <w:bdr w:val="none" w:sz="0" w:space="0" w:color="auto" w:frame="1"/>
        </w:rPr>
        <w:t>'gender'</w:t>
      </w:r>
      <w:r w:rsidRPr="00330BA3">
        <w:rPr>
          <w:rFonts w:ascii="Consolas" w:eastAsia="宋体" w:hAnsi="Consolas" w:cs="宋体"/>
          <w:color w:val="000000"/>
          <w:kern w:val="0"/>
          <w:sz w:val="18"/>
          <w:szCs w:val="18"/>
          <w:bdr w:val="none" w:sz="0" w:space="0" w:color="auto" w:frame="1"/>
        </w:rPr>
        <w:t>] = </w:t>
      </w:r>
      <w:proofErr w:type="spellStart"/>
      <w:r w:rsidRPr="00330BA3">
        <w:rPr>
          <w:rFonts w:ascii="Consolas" w:eastAsia="宋体" w:hAnsi="Consolas" w:cs="宋体"/>
          <w:color w:val="000000"/>
          <w:kern w:val="0"/>
          <w:sz w:val="18"/>
          <w:szCs w:val="18"/>
          <w:bdr w:val="none" w:sz="0" w:space="0" w:color="auto" w:frame="1"/>
        </w:rPr>
        <w:t>reques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gender'</w:t>
      </w:r>
      <w:r w:rsidRPr="00330BA3">
        <w:rPr>
          <w:rFonts w:ascii="Consolas" w:eastAsia="宋体" w:hAnsi="Consolas" w:cs="宋体"/>
          <w:color w:val="000000"/>
          <w:kern w:val="0"/>
          <w:sz w:val="18"/>
          <w:szCs w:val="18"/>
          <w:bdr w:val="none" w:sz="0" w:space="0" w:color="auto" w:frame="1"/>
        </w:rPr>
        <w:t>]  </w:t>
      </w:r>
    </w:p>
    <w:p w14:paraId="0F64C3D7"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height'</w:t>
      </w:r>
      <w:r w:rsidRPr="00330BA3">
        <w:rPr>
          <w:rFonts w:ascii="Consolas" w:eastAsia="宋体" w:hAnsi="Consolas" w:cs="宋体"/>
          <w:color w:val="000000"/>
          <w:kern w:val="0"/>
          <w:sz w:val="18"/>
          <w:szCs w:val="18"/>
          <w:bdr w:val="none" w:sz="0" w:space="0" w:color="auto" w:frame="1"/>
        </w:rPr>
        <w:t>):  </w:t>
      </w:r>
    </w:p>
    <w:p w14:paraId="27B9C0DC"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loc</w:t>
      </w:r>
      <w:proofErr w:type="spellEnd"/>
      <w:r w:rsidRPr="00330BA3">
        <w:rPr>
          <w:rFonts w:ascii="Consolas" w:eastAsia="宋体" w:hAnsi="Consolas" w:cs="宋体"/>
          <w:color w:val="000000"/>
          <w:kern w:val="0"/>
          <w:sz w:val="18"/>
          <w:szCs w:val="18"/>
          <w:bdr w:val="none" w:sz="0" w:space="0" w:color="auto" w:frame="1"/>
        </w:rPr>
        <w:t>[int(id)-1,</w:t>
      </w:r>
      <w:r w:rsidRPr="00330BA3">
        <w:rPr>
          <w:rFonts w:ascii="Consolas" w:eastAsia="宋体" w:hAnsi="Consolas" w:cs="宋体"/>
          <w:color w:val="0000FF"/>
          <w:kern w:val="0"/>
          <w:sz w:val="18"/>
          <w:szCs w:val="18"/>
          <w:bdr w:val="none" w:sz="0" w:space="0" w:color="auto" w:frame="1"/>
        </w:rPr>
        <w:t>'height'</w:t>
      </w:r>
      <w:r w:rsidRPr="00330BA3">
        <w:rPr>
          <w:rFonts w:ascii="Consolas" w:eastAsia="宋体" w:hAnsi="Consolas" w:cs="宋体"/>
          <w:color w:val="000000"/>
          <w:kern w:val="0"/>
          <w:sz w:val="18"/>
          <w:szCs w:val="18"/>
          <w:bdr w:val="none" w:sz="0" w:space="0" w:color="auto" w:frame="1"/>
        </w:rPr>
        <w:t>] = </w:t>
      </w:r>
      <w:proofErr w:type="spellStart"/>
      <w:r w:rsidRPr="00330BA3">
        <w:rPr>
          <w:rFonts w:ascii="Consolas" w:eastAsia="宋体" w:hAnsi="Consolas" w:cs="宋体"/>
          <w:color w:val="000000"/>
          <w:kern w:val="0"/>
          <w:sz w:val="18"/>
          <w:szCs w:val="18"/>
          <w:bdr w:val="none" w:sz="0" w:space="0" w:color="auto" w:frame="1"/>
        </w:rPr>
        <w:t>reques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height'</w:t>
      </w:r>
      <w:r w:rsidRPr="00330BA3">
        <w:rPr>
          <w:rFonts w:ascii="Consolas" w:eastAsia="宋体" w:hAnsi="Consolas" w:cs="宋体"/>
          <w:color w:val="000000"/>
          <w:kern w:val="0"/>
          <w:sz w:val="18"/>
          <w:szCs w:val="18"/>
          <w:bdr w:val="none" w:sz="0" w:space="0" w:color="auto" w:frame="1"/>
        </w:rPr>
        <w:t>]  </w:t>
      </w:r>
    </w:p>
    <w:p w14:paraId="1C2882C7"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weight'</w:t>
      </w:r>
      <w:r w:rsidRPr="00330BA3">
        <w:rPr>
          <w:rFonts w:ascii="Consolas" w:eastAsia="宋体" w:hAnsi="Consolas" w:cs="宋体"/>
          <w:color w:val="000000"/>
          <w:kern w:val="0"/>
          <w:sz w:val="18"/>
          <w:szCs w:val="18"/>
          <w:bdr w:val="none" w:sz="0" w:space="0" w:color="auto" w:frame="1"/>
        </w:rPr>
        <w:t>):  </w:t>
      </w:r>
    </w:p>
    <w:p w14:paraId="592DD160"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loc</w:t>
      </w:r>
      <w:proofErr w:type="spellEnd"/>
      <w:r w:rsidRPr="00330BA3">
        <w:rPr>
          <w:rFonts w:ascii="Consolas" w:eastAsia="宋体" w:hAnsi="Consolas" w:cs="宋体"/>
          <w:color w:val="000000"/>
          <w:kern w:val="0"/>
          <w:sz w:val="18"/>
          <w:szCs w:val="18"/>
          <w:bdr w:val="none" w:sz="0" w:space="0" w:color="auto" w:frame="1"/>
        </w:rPr>
        <w:t>[int(id)-1,</w:t>
      </w:r>
      <w:r w:rsidRPr="00330BA3">
        <w:rPr>
          <w:rFonts w:ascii="Consolas" w:eastAsia="宋体" w:hAnsi="Consolas" w:cs="宋体"/>
          <w:color w:val="0000FF"/>
          <w:kern w:val="0"/>
          <w:sz w:val="18"/>
          <w:szCs w:val="18"/>
          <w:bdr w:val="none" w:sz="0" w:space="0" w:color="auto" w:frame="1"/>
        </w:rPr>
        <w:t>'weight'</w:t>
      </w:r>
      <w:r w:rsidRPr="00330BA3">
        <w:rPr>
          <w:rFonts w:ascii="Consolas" w:eastAsia="宋体" w:hAnsi="Consolas" w:cs="宋体"/>
          <w:color w:val="000000"/>
          <w:kern w:val="0"/>
          <w:sz w:val="18"/>
          <w:szCs w:val="18"/>
          <w:bdr w:val="none" w:sz="0" w:space="0" w:color="auto" w:frame="1"/>
        </w:rPr>
        <w:t>] = </w:t>
      </w:r>
      <w:proofErr w:type="spellStart"/>
      <w:r w:rsidRPr="00330BA3">
        <w:rPr>
          <w:rFonts w:ascii="Consolas" w:eastAsia="宋体" w:hAnsi="Consolas" w:cs="宋体"/>
          <w:color w:val="000000"/>
          <w:kern w:val="0"/>
          <w:sz w:val="18"/>
          <w:szCs w:val="18"/>
          <w:bdr w:val="none" w:sz="0" w:space="0" w:color="auto" w:frame="1"/>
        </w:rPr>
        <w:t>reques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weight'</w:t>
      </w:r>
      <w:r w:rsidRPr="00330BA3">
        <w:rPr>
          <w:rFonts w:ascii="Consolas" w:eastAsia="宋体" w:hAnsi="Consolas" w:cs="宋体"/>
          <w:color w:val="000000"/>
          <w:kern w:val="0"/>
          <w:sz w:val="18"/>
          <w:szCs w:val="18"/>
          <w:bdr w:val="none" w:sz="0" w:space="0" w:color="auto" w:frame="1"/>
        </w:rPr>
        <w:t>]  </w:t>
      </w:r>
    </w:p>
    <w:p w14:paraId="4DC63BD9"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age'</w:t>
      </w:r>
      <w:r w:rsidRPr="00330BA3">
        <w:rPr>
          <w:rFonts w:ascii="Consolas" w:eastAsia="宋体" w:hAnsi="Consolas" w:cs="宋体"/>
          <w:color w:val="000000"/>
          <w:kern w:val="0"/>
          <w:sz w:val="18"/>
          <w:szCs w:val="18"/>
          <w:bdr w:val="none" w:sz="0" w:space="0" w:color="auto" w:frame="1"/>
        </w:rPr>
        <w:t>):  </w:t>
      </w:r>
    </w:p>
    <w:p w14:paraId="48F2C3DB"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loc</w:t>
      </w:r>
      <w:proofErr w:type="spellEnd"/>
      <w:r w:rsidRPr="00330BA3">
        <w:rPr>
          <w:rFonts w:ascii="Consolas" w:eastAsia="宋体" w:hAnsi="Consolas" w:cs="宋体"/>
          <w:color w:val="000000"/>
          <w:kern w:val="0"/>
          <w:sz w:val="18"/>
          <w:szCs w:val="18"/>
          <w:bdr w:val="none" w:sz="0" w:space="0" w:color="auto" w:frame="1"/>
        </w:rPr>
        <w:t>[int(id)-1,</w:t>
      </w:r>
      <w:r w:rsidRPr="00330BA3">
        <w:rPr>
          <w:rFonts w:ascii="Consolas" w:eastAsia="宋体" w:hAnsi="Consolas" w:cs="宋体"/>
          <w:color w:val="0000FF"/>
          <w:kern w:val="0"/>
          <w:sz w:val="18"/>
          <w:szCs w:val="18"/>
          <w:bdr w:val="none" w:sz="0" w:space="0" w:color="auto" w:frame="1"/>
        </w:rPr>
        <w:t>'age'</w:t>
      </w:r>
      <w:r w:rsidRPr="00330BA3">
        <w:rPr>
          <w:rFonts w:ascii="Consolas" w:eastAsia="宋体" w:hAnsi="Consolas" w:cs="宋体"/>
          <w:color w:val="000000"/>
          <w:kern w:val="0"/>
          <w:sz w:val="18"/>
          <w:szCs w:val="18"/>
          <w:bdr w:val="none" w:sz="0" w:space="0" w:color="auto" w:frame="1"/>
        </w:rPr>
        <w:t>] = </w:t>
      </w:r>
      <w:proofErr w:type="spellStart"/>
      <w:r w:rsidRPr="00330BA3">
        <w:rPr>
          <w:rFonts w:ascii="Consolas" w:eastAsia="宋体" w:hAnsi="Consolas" w:cs="宋体"/>
          <w:color w:val="000000"/>
          <w:kern w:val="0"/>
          <w:sz w:val="18"/>
          <w:szCs w:val="18"/>
          <w:bdr w:val="none" w:sz="0" w:space="0" w:color="auto" w:frame="1"/>
        </w:rPr>
        <w:t>reques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age'</w:t>
      </w:r>
      <w:r w:rsidRPr="00330BA3">
        <w:rPr>
          <w:rFonts w:ascii="Consolas" w:eastAsia="宋体" w:hAnsi="Consolas" w:cs="宋体"/>
          <w:color w:val="000000"/>
          <w:kern w:val="0"/>
          <w:sz w:val="18"/>
          <w:szCs w:val="18"/>
          <w:bdr w:val="none" w:sz="0" w:space="0" w:color="auto" w:frame="1"/>
        </w:rPr>
        <w:t>]  </w:t>
      </w:r>
    </w:p>
    <w:p w14:paraId="2450821A"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w:t>
      </w:r>
      <w:proofErr w:type="spellStart"/>
      <w:r w:rsidRPr="00330BA3">
        <w:rPr>
          <w:rFonts w:ascii="Consolas" w:eastAsia="宋体" w:hAnsi="Consolas" w:cs="宋体"/>
          <w:color w:val="0000FF"/>
          <w:kern w:val="0"/>
          <w:sz w:val="18"/>
          <w:szCs w:val="18"/>
          <w:bdr w:val="none" w:sz="0" w:space="0" w:color="auto" w:frame="1"/>
        </w:rPr>
        <w:t>active_level</w:t>
      </w:r>
      <w:proofErr w:type="spellEnd"/>
      <w:r w:rsidRPr="00330BA3">
        <w:rPr>
          <w:rFonts w:ascii="Consolas" w:eastAsia="宋体" w:hAnsi="Consolas" w:cs="宋体"/>
          <w:color w:val="0000FF"/>
          <w:kern w:val="0"/>
          <w:sz w:val="18"/>
          <w:szCs w:val="18"/>
          <w:bdr w:val="none" w:sz="0" w:space="0" w:color="auto" w:frame="1"/>
        </w:rPr>
        <w:t>'</w:t>
      </w:r>
      <w:r w:rsidRPr="00330BA3">
        <w:rPr>
          <w:rFonts w:ascii="Consolas" w:eastAsia="宋体" w:hAnsi="Consolas" w:cs="宋体"/>
          <w:color w:val="000000"/>
          <w:kern w:val="0"/>
          <w:sz w:val="18"/>
          <w:szCs w:val="18"/>
          <w:bdr w:val="none" w:sz="0" w:space="0" w:color="auto" w:frame="1"/>
        </w:rPr>
        <w:t>):  </w:t>
      </w:r>
    </w:p>
    <w:p w14:paraId="3F9BD53F"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df.loc[int(id)-1,</w:t>
      </w:r>
      <w:r w:rsidRPr="00330BA3">
        <w:rPr>
          <w:rFonts w:ascii="Consolas" w:eastAsia="宋体" w:hAnsi="Consolas" w:cs="宋体"/>
          <w:color w:val="0000FF"/>
          <w:kern w:val="0"/>
          <w:sz w:val="18"/>
          <w:szCs w:val="18"/>
          <w:bdr w:val="none" w:sz="0" w:space="0" w:color="auto" w:frame="1"/>
        </w:rPr>
        <w:t>'active_level'</w:t>
      </w:r>
      <w:r w:rsidRPr="00330BA3">
        <w:rPr>
          <w:rFonts w:ascii="Consolas" w:eastAsia="宋体" w:hAnsi="Consolas" w:cs="宋体"/>
          <w:color w:val="000000"/>
          <w:kern w:val="0"/>
          <w:sz w:val="18"/>
          <w:szCs w:val="18"/>
          <w:bdr w:val="none" w:sz="0" w:space="0" w:color="auto" w:frame="1"/>
        </w:rPr>
        <w:t>] = request.GET[</w:t>
      </w:r>
      <w:r w:rsidRPr="00330BA3">
        <w:rPr>
          <w:rFonts w:ascii="Consolas" w:eastAsia="宋体" w:hAnsi="Consolas" w:cs="宋体"/>
          <w:color w:val="0000FF"/>
          <w:kern w:val="0"/>
          <w:sz w:val="18"/>
          <w:szCs w:val="18"/>
          <w:bdr w:val="none" w:sz="0" w:space="0" w:color="auto" w:frame="1"/>
        </w:rPr>
        <w:t>'active_level'</w:t>
      </w:r>
      <w:r w:rsidRPr="00330BA3">
        <w:rPr>
          <w:rFonts w:ascii="Consolas" w:eastAsia="宋体" w:hAnsi="Consolas" w:cs="宋体"/>
          <w:color w:val="000000"/>
          <w:kern w:val="0"/>
          <w:sz w:val="18"/>
          <w:szCs w:val="18"/>
          <w:bdr w:val="none" w:sz="0" w:space="0" w:color="auto" w:frame="1"/>
        </w:rPr>
        <w:t>]  </w:t>
      </w:r>
    </w:p>
    <w:p w14:paraId="58509565"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r w:rsidRPr="00330BA3">
        <w:rPr>
          <w:rFonts w:ascii="Consolas" w:eastAsia="宋体" w:hAnsi="Consolas" w:cs="宋体"/>
          <w:b/>
          <w:bCs/>
          <w:color w:val="006699"/>
          <w:kern w:val="0"/>
          <w:sz w:val="18"/>
          <w:szCs w:val="18"/>
          <w:bdr w:val="none" w:sz="0" w:space="0" w:color="auto" w:frame="1"/>
        </w:rPr>
        <w:t>if</w:t>
      </w: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request.GE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target'</w:t>
      </w:r>
      <w:r w:rsidRPr="00330BA3">
        <w:rPr>
          <w:rFonts w:ascii="Consolas" w:eastAsia="宋体" w:hAnsi="Consolas" w:cs="宋体"/>
          <w:color w:val="000000"/>
          <w:kern w:val="0"/>
          <w:sz w:val="18"/>
          <w:szCs w:val="18"/>
          <w:bdr w:val="none" w:sz="0" w:space="0" w:color="auto" w:frame="1"/>
        </w:rPr>
        <w:t>):  </w:t>
      </w:r>
    </w:p>
    <w:p w14:paraId="268036C8" w14:textId="77777777" w:rsidR="00330BA3" w:rsidRPr="00330BA3" w:rsidRDefault="00330BA3" w:rsidP="00330BA3">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loc</w:t>
      </w:r>
      <w:proofErr w:type="spellEnd"/>
      <w:r w:rsidRPr="00330BA3">
        <w:rPr>
          <w:rFonts w:ascii="Consolas" w:eastAsia="宋体" w:hAnsi="Consolas" w:cs="宋体"/>
          <w:color w:val="000000"/>
          <w:kern w:val="0"/>
          <w:sz w:val="18"/>
          <w:szCs w:val="18"/>
          <w:bdr w:val="none" w:sz="0" w:space="0" w:color="auto" w:frame="1"/>
        </w:rPr>
        <w:t>[int(id)-1,</w:t>
      </w:r>
      <w:r w:rsidRPr="00330BA3">
        <w:rPr>
          <w:rFonts w:ascii="Consolas" w:eastAsia="宋体" w:hAnsi="Consolas" w:cs="宋体"/>
          <w:color w:val="0000FF"/>
          <w:kern w:val="0"/>
          <w:sz w:val="18"/>
          <w:szCs w:val="18"/>
          <w:bdr w:val="none" w:sz="0" w:space="0" w:color="auto" w:frame="1"/>
        </w:rPr>
        <w:t>'target'</w:t>
      </w:r>
      <w:r w:rsidRPr="00330BA3">
        <w:rPr>
          <w:rFonts w:ascii="Consolas" w:eastAsia="宋体" w:hAnsi="Consolas" w:cs="宋体"/>
          <w:color w:val="000000"/>
          <w:kern w:val="0"/>
          <w:sz w:val="18"/>
          <w:szCs w:val="18"/>
          <w:bdr w:val="none" w:sz="0" w:space="0" w:color="auto" w:frame="1"/>
        </w:rPr>
        <w:t>] = </w:t>
      </w:r>
      <w:proofErr w:type="spellStart"/>
      <w:r w:rsidRPr="00330BA3">
        <w:rPr>
          <w:rFonts w:ascii="Consolas" w:eastAsia="宋体" w:hAnsi="Consolas" w:cs="宋体"/>
          <w:color w:val="000000"/>
          <w:kern w:val="0"/>
          <w:sz w:val="18"/>
          <w:szCs w:val="18"/>
          <w:bdr w:val="none" w:sz="0" w:space="0" w:color="auto" w:frame="1"/>
        </w:rPr>
        <w:t>request.GET</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target'</w:t>
      </w:r>
      <w:r w:rsidRPr="00330BA3">
        <w:rPr>
          <w:rFonts w:ascii="Consolas" w:eastAsia="宋体" w:hAnsi="Consolas" w:cs="宋体"/>
          <w:color w:val="000000"/>
          <w:kern w:val="0"/>
          <w:sz w:val="18"/>
          <w:szCs w:val="18"/>
          <w:bdr w:val="none" w:sz="0" w:space="0" w:color="auto" w:frame="1"/>
        </w:rPr>
        <w:t>]  </w:t>
      </w:r>
    </w:p>
    <w:p w14:paraId="1FC2707F" w14:textId="77777777" w:rsidR="00330BA3" w:rsidRPr="00330BA3" w:rsidRDefault="00330BA3" w:rsidP="00330BA3">
      <w:pPr>
        <w:widowControl/>
        <w:numPr>
          <w:ilvl w:val="0"/>
          <w:numId w:val="29"/>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w:t>
      </w:r>
      <w:proofErr w:type="spellStart"/>
      <w:r w:rsidRPr="00330BA3">
        <w:rPr>
          <w:rFonts w:ascii="Consolas" w:eastAsia="宋体" w:hAnsi="Consolas" w:cs="宋体"/>
          <w:color w:val="000000"/>
          <w:kern w:val="0"/>
          <w:sz w:val="18"/>
          <w:szCs w:val="18"/>
          <w:bdr w:val="none" w:sz="0" w:space="0" w:color="auto" w:frame="1"/>
        </w:rPr>
        <w:t>df.to_csv</w:t>
      </w:r>
      <w:proofErr w:type="spellEnd"/>
      <w:r w:rsidRPr="00330BA3">
        <w:rPr>
          <w:rFonts w:ascii="Consolas" w:eastAsia="宋体" w:hAnsi="Consolas" w:cs="宋体"/>
          <w:color w:val="000000"/>
          <w:kern w:val="0"/>
          <w:sz w:val="18"/>
          <w:szCs w:val="18"/>
          <w:bdr w:val="none" w:sz="0" w:space="0" w:color="auto" w:frame="1"/>
        </w:rPr>
        <w:t>(</w:t>
      </w:r>
      <w:r w:rsidRPr="00330BA3">
        <w:rPr>
          <w:rFonts w:ascii="Consolas" w:eastAsia="宋体" w:hAnsi="Consolas" w:cs="宋体"/>
          <w:color w:val="0000FF"/>
          <w:kern w:val="0"/>
          <w:sz w:val="18"/>
          <w:szCs w:val="18"/>
          <w:bdr w:val="none" w:sz="0" w:space="0" w:color="auto" w:frame="1"/>
        </w:rPr>
        <w:t>'/root/Downloads/food/</w:t>
      </w:r>
      <w:proofErr w:type="spellStart"/>
      <w:r w:rsidRPr="00330BA3">
        <w:rPr>
          <w:rFonts w:ascii="Consolas" w:eastAsia="宋体" w:hAnsi="Consolas" w:cs="宋体"/>
          <w:color w:val="0000FF"/>
          <w:kern w:val="0"/>
          <w:sz w:val="18"/>
          <w:szCs w:val="18"/>
          <w:bdr w:val="none" w:sz="0" w:space="0" w:color="auto" w:frame="1"/>
        </w:rPr>
        <w:t>foodrecommend</w:t>
      </w:r>
      <w:proofErr w:type="spellEnd"/>
      <w:r w:rsidRPr="00330BA3">
        <w:rPr>
          <w:rFonts w:ascii="Consolas" w:eastAsia="宋体" w:hAnsi="Consolas" w:cs="宋体"/>
          <w:color w:val="0000FF"/>
          <w:kern w:val="0"/>
          <w:sz w:val="18"/>
          <w:szCs w:val="18"/>
          <w:bdr w:val="none" w:sz="0" w:space="0" w:color="auto" w:frame="1"/>
        </w:rPr>
        <w:t>/users.csv'</w:t>
      </w:r>
      <w:r w:rsidRPr="00330BA3">
        <w:rPr>
          <w:rFonts w:ascii="Consolas" w:eastAsia="宋体" w:hAnsi="Consolas" w:cs="宋体"/>
          <w:color w:val="000000"/>
          <w:kern w:val="0"/>
          <w:sz w:val="18"/>
          <w:szCs w:val="18"/>
          <w:bdr w:val="none" w:sz="0" w:space="0" w:color="auto" w:frame="1"/>
        </w:rPr>
        <w:t>)  </w:t>
      </w:r>
    </w:p>
    <w:p w14:paraId="792A14B4" w14:textId="2A8E895D" w:rsidR="00CB53F2" w:rsidRPr="00AD4138" w:rsidRDefault="00330BA3" w:rsidP="00AD4138">
      <w:pPr>
        <w:widowControl/>
        <w:numPr>
          <w:ilvl w:val="0"/>
          <w:numId w:val="29"/>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330BA3">
        <w:rPr>
          <w:rFonts w:ascii="Consolas" w:eastAsia="宋体" w:hAnsi="Consolas" w:cs="宋体"/>
          <w:color w:val="000000"/>
          <w:kern w:val="0"/>
          <w:sz w:val="18"/>
          <w:szCs w:val="18"/>
          <w:bdr w:val="none" w:sz="0" w:space="0" w:color="auto" w:frame="1"/>
        </w:rPr>
        <w:t>  update = 0 </w:t>
      </w:r>
      <w:r w:rsidRPr="00330BA3">
        <w:rPr>
          <w:rFonts w:ascii="Consolas" w:eastAsia="宋体" w:hAnsi="Consolas" w:cs="宋体"/>
          <w:color w:val="008200"/>
          <w:kern w:val="0"/>
          <w:sz w:val="18"/>
          <w:szCs w:val="18"/>
          <w:bdr w:val="none" w:sz="0" w:space="0" w:color="auto" w:frame="1"/>
        </w:rPr>
        <w:t># </w:t>
      </w:r>
      <w:r>
        <w:rPr>
          <w:rFonts w:ascii="Consolas" w:eastAsia="宋体" w:hAnsi="Consolas" w:cs="宋体" w:hint="eastAsia"/>
          <w:color w:val="008200"/>
          <w:kern w:val="0"/>
          <w:sz w:val="18"/>
          <w:szCs w:val="18"/>
          <w:bdr w:val="none" w:sz="0" w:space="0" w:color="auto" w:frame="1"/>
        </w:rPr>
        <w:t>e</w:t>
      </w:r>
      <w:r>
        <w:rPr>
          <w:rFonts w:ascii="Consolas" w:eastAsia="宋体" w:hAnsi="Consolas" w:cs="宋体"/>
          <w:color w:val="008200"/>
          <w:kern w:val="0"/>
          <w:sz w:val="18"/>
          <w:szCs w:val="18"/>
          <w:bdr w:val="none" w:sz="0" w:space="0" w:color="auto" w:frame="1"/>
        </w:rPr>
        <w:t>xit the update status</w:t>
      </w:r>
      <w:r w:rsidRPr="00330BA3">
        <w:rPr>
          <w:rFonts w:ascii="Consolas" w:eastAsia="宋体" w:hAnsi="Consolas" w:cs="宋体"/>
          <w:color w:val="000000"/>
          <w:kern w:val="0"/>
          <w:sz w:val="18"/>
          <w:szCs w:val="18"/>
          <w:bdr w:val="none" w:sz="0" w:space="0" w:color="auto" w:frame="1"/>
        </w:rPr>
        <w:t>  </w:t>
      </w:r>
    </w:p>
    <w:p w14:paraId="0C3C1BDE" w14:textId="77777777" w:rsidR="00844B0D" w:rsidRPr="00844B0D" w:rsidRDefault="00844B0D" w:rsidP="00844B0D">
      <w:pPr>
        <w:spacing w:line="360" w:lineRule="auto"/>
        <w:rPr>
          <w:sz w:val="24"/>
          <w:szCs w:val="24"/>
        </w:rPr>
      </w:pPr>
    </w:p>
    <w:p w14:paraId="614E2D8D" w14:textId="2F94BBE2" w:rsidR="00844B0D" w:rsidRDefault="00121388" w:rsidP="00121388">
      <w:pPr>
        <w:pStyle w:val="3"/>
      </w:pPr>
      <w:bookmarkStart w:id="40" w:name="_Toc119880244"/>
      <w:r>
        <w:t xml:space="preserve">6.3.2 </w:t>
      </w:r>
      <w:r w:rsidR="00844B0D" w:rsidRPr="00844B0D">
        <w:t>Recording and Visualization of User Previous Eating History</w:t>
      </w:r>
      <w:bookmarkEnd w:id="40"/>
    </w:p>
    <w:p w14:paraId="1B669B5E" w14:textId="31581739" w:rsidR="0015151E" w:rsidRPr="0015151E" w:rsidRDefault="0015151E" w:rsidP="00121388">
      <w:pPr>
        <w:spacing w:line="360" w:lineRule="auto"/>
        <w:ind w:firstLineChars="100" w:firstLine="240"/>
        <w:rPr>
          <w:rFonts w:ascii="Times New Roman" w:eastAsia="MingLiU" w:hAnsi="Times New Roman" w:cs="Times New Roman"/>
          <w:kern w:val="0"/>
          <w:sz w:val="24"/>
          <w:szCs w:val="24"/>
          <w:lang w:eastAsia="ar-SA"/>
        </w:rPr>
      </w:pPr>
      <w:r w:rsidRPr="0015151E">
        <w:rPr>
          <w:rFonts w:ascii="Times New Roman" w:eastAsia="MingLiU" w:hAnsi="Times New Roman" w:cs="Times New Roman"/>
          <w:kern w:val="0"/>
          <w:sz w:val="24"/>
          <w:szCs w:val="24"/>
          <w:lang w:eastAsia="ar-SA"/>
        </w:rPr>
        <w:t>In each day they use this website, they need to record what they eat, so the system can record their eating habits and previous foods. (If the user is</w:t>
      </w:r>
      <w:r w:rsidRPr="006E434C">
        <w:rPr>
          <w:rFonts w:ascii="Times New Roman" w:eastAsia="MingLiU" w:hAnsi="Times New Roman" w:cs="Times New Roman"/>
          <w:b/>
          <w:bCs/>
          <w:kern w:val="0"/>
          <w:sz w:val="24"/>
          <w:szCs w:val="24"/>
          <w:lang w:eastAsia="ar-SA"/>
        </w:rPr>
        <w:t xml:space="preserve"> newly registered</w:t>
      </w:r>
      <w:r w:rsidRPr="0015151E">
        <w:rPr>
          <w:rFonts w:ascii="Times New Roman" w:eastAsia="MingLiU" w:hAnsi="Times New Roman" w:cs="Times New Roman"/>
          <w:kern w:val="0"/>
          <w:sz w:val="24"/>
          <w:szCs w:val="24"/>
          <w:lang w:eastAsia="ar-SA"/>
        </w:rPr>
        <w:t xml:space="preserve"> but they want to use the recommendation system, he/she can choose to give recommendations just based on his/her personal conditions or input previous days’ diets).</w:t>
      </w:r>
    </w:p>
    <w:p w14:paraId="34A52011" w14:textId="7B414B73" w:rsidR="00844B0D" w:rsidRDefault="0015151E"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These history data can help the system </w:t>
      </w:r>
      <w:r w:rsidR="00844B0D" w:rsidRPr="00844B0D">
        <w:rPr>
          <w:rFonts w:ascii="Times New Roman" w:eastAsia="MingLiU" w:hAnsi="Times New Roman" w:cs="Times New Roman"/>
          <w:kern w:val="0"/>
          <w:sz w:val="24"/>
          <w:szCs w:val="24"/>
          <w:lang w:eastAsia="ar-SA"/>
        </w:rPr>
        <w:t>analyze the user</w:t>
      </w:r>
      <w:r>
        <w:rPr>
          <w:rFonts w:ascii="Times New Roman" w:eastAsia="MingLiU" w:hAnsi="Times New Roman" w:cs="Times New Roman"/>
          <w:kern w:val="0"/>
          <w:sz w:val="24"/>
          <w:szCs w:val="24"/>
          <w:lang w:eastAsia="ar-SA"/>
        </w:rPr>
        <w:t>s</w:t>
      </w:r>
      <w:r w:rsidR="00844B0D" w:rsidRPr="00844B0D">
        <w:rPr>
          <w:rFonts w:ascii="Times New Roman" w:eastAsia="MingLiU" w:hAnsi="Times New Roman" w:cs="Times New Roman"/>
          <w:kern w:val="0"/>
          <w:sz w:val="24"/>
          <w:szCs w:val="24"/>
          <w:lang w:eastAsia="ar-SA"/>
        </w:rPr>
        <w:t xml:space="preserve">’ behaviors, which are the foods he/she ate in the previous days. These foods will be </w:t>
      </w:r>
      <w:r w:rsidR="006E434C">
        <w:rPr>
          <w:rFonts w:ascii="Times New Roman" w:eastAsia="MingLiU" w:hAnsi="Times New Roman" w:cs="Times New Roman"/>
          <w:kern w:val="0"/>
          <w:sz w:val="24"/>
          <w:szCs w:val="24"/>
          <w:lang w:eastAsia="ar-SA"/>
        </w:rPr>
        <w:t xml:space="preserve">used in </w:t>
      </w:r>
      <w:r w:rsidR="006E434C" w:rsidRPr="006E434C">
        <w:rPr>
          <w:rFonts w:ascii="Times New Roman" w:eastAsia="MingLiU" w:hAnsi="Times New Roman" w:cs="Times New Roman"/>
          <w:b/>
          <w:bCs/>
          <w:kern w:val="0"/>
          <w:sz w:val="24"/>
          <w:szCs w:val="24"/>
          <w:lang w:eastAsia="ar-SA"/>
        </w:rPr>
        <w:t>Collaborative Filtering</w:t>
      </w:r>
      <w:r w:rsidR="006E434C">
        <w:rPr>
          <w:rFonts w:ascii="Times New Roman" w:eastAsia="MingLiU" w:hAnsi="Times New Roman" w:cs="Times New Roman"/>
          <w:kern w:val="0"/>
          <w:sz w:val="24"/>
          <w:szCs w:val="24"/>
          <w:lang w:eastAsia="ar-SA"/>
        </w:rPr>
        <w:t xml:space="preserve"> to generate the </w:t>
      </w:r>
      <w:r w:rsidR="006E434C" w:rsidRPr="00E74813">
        <w:rPr>
          <w:rFonts w:ascii="Times New Roman" w:eastAsia="MingLiU" w:hAnsi="Times New Roman" w:cs="Times New Roman"/>
          <w:b/>
          <w:bCs/>
          <w:kern w:val="0"/>
          <w:sz w:val="24"/>
          <w:szCs w:val="24"/>
          <w:lang w:eastAsia="ar-SA"/>
        </w:rPr>
        <w:t xml:space="preserve">similar users </w:t>
      </w:r>
      <w:r w:rsidR="006E434C" w:rsidRPr="00E74813">
        <w:rPr>
          <w:rFonts w:ascii="Times New Roman" w:eastAsia="MingLiU" w:hAnsi="Times New Roman" w:cs="Times New Roman"/>
          <w:kern w:val="0"/>
          <w:sz w:val="24"/>
          <w:szCs w:val="24"/>
          <w:lang w:eastAsia="ar-SA"/>
        </w:rPr>
        <w:t xml:space="preserve">which have </w:t>
      </w:r>
      <w:r w:rsidR="006E434C" w:rsidRPr="00E74813">
        <w:rPr>
          <w:rFonts w:ascii="Times New Roman" w:eastAsia="MingLiU" w:hAnsi="Times New Roman" w:cs="Times New Roman"/>
          <w:b/>
          <w:bCs/>
          <w:kern w:val="0"/>
          <w:sz w:val="24"/>
          <w:szCs w:val="24"/>
          <w:lang w:eastAsia="ar-SA"/>
        </w:rPr>
        <w:t>similar flavors</w:t>
      </w:r>
      <w:r w:rsidR="006E434C">
        <w:rPr>
          <w:rFonts w:ascii="Times New Roman" w:eastAsia="MingLiU" w:hAnsi="Times New Roman" w:cs="Times New Roman"/>
          <w:kern w:val="0"/>
          <w:sz w:val="24"/>
          <w:szCs w:val="24"/>
          <w:lang w:eastAsia="ar-SA"/>
        </w:rPr>
        <w:t>.</w:t>
      </w:r>
    </w:p>
    <w:p w14:paraId="12F86A0D" w14:textId="61C81C0C" w:rsidR="002A6C45" w:rsidRPr="00844B0D" w:rsidRDefault="002A6C45"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B</w:t>
      </w:r>
      <w:r>
        <w:rPr>
          <w:rFonts w:ascii="Times New Roman" w:eastAsia="MingLiU" w:hAnsi="Times New Roman" w:cs="Times New Roman"/>
          <w:kern w:val="0"/>
          <w:sz w:val="24"/>
          <w:szCs w:val="24"/>
          <w:lang w:eastAsia="ar-SA"/>
        </w:rPr>
        <w:t>esides, t</w:t>
      </w:r>
      <w:r w:rsidRPr="00BE13D0">
        <w:rPr>
          <w:rFonts w:ascii="Times New Roman" w:eastAsia="MingLiU" w:hAnsi="Times New Roman" w:cs="Times New Roman"/>
          <w:kern w:val="0"/>
          <w:sz w:val="24"/>
          <w:szCs w:val="24"/>
          <w:lang w:eastAsia="ar-SA"/>
        </w:rPr>
        <w:t xml:space="preserve">he users can see their previous foods by visualization with </w:t>
      </w:r>
      <w:r w:rsidRPr="002A6C45">
        <w:rPr>
          <w:rFonts w:ascii="Times New Roman" w:eastAsia="MingLiU" w:hAnsi="Times New Roman" w:cs="Times New Roman"/>
          <w:b/>
          <w:bCs/>
          <w:kern w:val="0"/>
          <w:sz w:val="24"/>
          <w:szCs w:val="24"/>
          <w:lang w:eastAsia="ar-SA"/>
        </w:rPr>
        <w:t>pie chart</w:t>
      </w:r>
      <w:r w:rsidRPr="00BE13D0">
        <w:rPr>
          <w:rFonts w:ascii="Times New Roman" w:eastAsia="MingLiU" w:hAnsi="Times New Roman" w:cs="Times New Roman"/>
          <w:kern w:val="0"/>
          <w:sz w:val="24"/>
          <w:szCs w:val="24"/>
          <w:lang w:eastAsia="ar-SA"/>
        </w:rPr>
        <w:t xml:space="preserve"> to see the amount of each nutrient they take in each day.</w:t>
      </w:r>
    </w:p>
    <w:p w14:paraId="5DAFD03E" w14:textId="77777777" w:rsidR="00812E14" w:rsidRPr="00844B0D" w:rsidRDefault="00812E14" w:rsidP="00844B0D">
      <w:pPr>
        <w:spacing w:line="360" w:lineRule="auto"/>
        <w:rPr>
          <w:rFonts w:ascii="Times New Roman" w:eastAsia="MingLiU" w:hAnsi="Times New Roman" w:cs="Times New Roman"/>
          <w:kern w:val="0"/>
          <w:sz w:val="24"/>
          <w:szCs w:val="24"/>
          <w:lang w:eastAsia="ar-SA"/>
        </w:rPr>
      </w:pPr>
    </w:p>
    <w:p w14:paraId="7E52FA05" w14:textId="20A30D92" w:rsidR="008B1F2A" w:rsidRDefault="00121388" w:rsidP="00121388">
      <w:pPr>
        <w:pStyle w:val="3"/>
      </w:pPr>
      <w:bookmarkStart w:id="41" w:name="_Toc119880245"/>
      <w:r>
        <w:t xml:space="preserve">6.3.3 </w:t>
      </w:r>
      <w:r w:rsidR="006368FB" w:rsidRPr="00D30E28">
        <w:t xml:space="preserve">Automatic </w:t>
      </w:r>
      <w:r w:rsidR="008B1F2A">
        <w:t>Healthy Food Recommendation</w:t>
      </w:r>
      <w:bookmarkEnd w:id="41"/>
    </w:p>
    <w:p w14:paraId="070A9738" w14:textId="60B6852E" w:rsidR="008B1F2A" w:rsidRDefault="008B1F2A" w:rsidP="00121388">
      <w:pPr>
        <w:spacing w:line="360" w:lineRule="auto"/>
        <w:rPr>
          <w:rFonts w:ascii="Times New Roman" w:eastAsia="MingLiU" w:hAnsi="Times New Roman" w:cs="Times New Roman"/>
          <w:b/>
          <w:bCs/>
          <w:kern w:val="0"/>
          <w:sz w:val="24"/>
          <w:szCs w:val="24"/>
          <w:lang w:eastAsia="ar-SA"/>
        </w:rPr>
      </w:pPr>
      <w:r>
        <w:rPr>
          <w:rFonts w:ascii="Times New Roman" w:eastAsia="MingLiU" w:hAnsi="Times New Roman" w:cs="Times New Roman"/>
          <w:b/>
          <w:bCs/>
          <w:kern w:val="0"/>
          <w:sz w:val="24"/>
          <w:szCs w:val="24"/>
          <w:lang w:eastAsia="ar-SA"/>
        </w:rPr>
        <w:t xml:space="preserve">Healthy: </w:t>
      </w:r>
      <w:r w:rsidRPr="008B1F2A">
        <w:rPr>
          <w:rFonts w:ascii="Times New Roman" w:eastAsia="MingLiU" w:hAnsi="Times New Roman" w:cs="Times New Roman"/>
          <w:b/>
          <w:bCs/>
          <w:kern w:val="0"/>
          <w:sz w:val="24"/>
          <w:szCs w:val="24"/>
          <w:lang w:eastAsia="ar-SA"/>
        </w:rPr>
        <w:t xml:space="preserve">Based on </w:t>
      </w:r>
      <w:r w:rsidRPr="008B1F2A">
        <w:rPr>
          <w:rFonts w:ascii="Times New Roman" w:eastAsia="MingLiU" w:hAnsi="Times New Roman" w:cs="Times New Roman" w:hint="cs"/>
          <w:b/>
          <w:bCs/>
          <w:kern w:val="0"/>
          <w:sz w:val="24"/>
          <w:szCs w:val="24"/>
          <w:lang w:eastAsia="ar-SA"/>
        </w:rPr>
        <w:t>N</w:t>
      </w:r>
      <w:r w:rsidRPr="008B1F2A">
        <w:rPr>
          <w:rFonts w:ascii="Times New Roman" w:eastAsia="MingLiU" w:hAnsi="Times New Roman" w:cs="Times New Roman"/>
          <w:b/>
          <w:bCs/>
          <w:kern w:val="0"/>
          <w:sz w:val="24"/>
          <w:szCs w:val="24"/>
          <w:lang w:eastAsia="ar-SA"/>
        </w:rPr>
        <w:t>utritional Standards</w:t>
      </w:r>
      <w:r w:rsidR="000B51D5">
        <w:rPr>
          <w:rFonts w:ascii="Times New Roman" w:eastAsia="MingLiU" w:hAnsi="Times New Roman" w:cs="Times New Roman"/>
          <w:b/>
          <w:bCs/>
          <w:kern w:val="0"/>
          <w:sz w:val="24"/>
          <w:szCs w:val="24"/>
          <w:lang w:eastAsia="ar-SA"/>
        </w:rPr>
        <w:t xml:space="preserve"> (Elasticsearch)</w:t>
      </w:r>
    </w:p>
    <w:p w14:paraId="55202940" w14:textId="24FC650C" w:rsidR="001F1480" w:rsidRDefault="006368FB" w:rsidP="00121388">
      <w:pPr>
        <w:spacing w:line="360" w:lineRule="auto"/>
        <w:ind w:firstLineChars="100" w:firstLine="240"/>
        <w:rPr>
          <w:rFonts w:ascii="Times New Roman" w:eastAsia="MingLiU" w:hAnsi="Times New Roman" w:cs="Times New Roman"/>
          <w:kern w:val="0"/>
          <w:sz w:val="24"/>
          <w:szCs w:val="24"/>
          <w:lang w:eastAsia="ar-SA"/>
        </w:rPr>
      </w:pPr>
      <w:r w:rsidRPr="006368FB">
        <w:rPr>
          <w:rFonts w:ascii="Times New Roman" w:eastAsia="MingLiU" w:hAnsi="Times New Roman" w:cs="Times New Roman"/>
          <w:kern w:val="0"/>
          <w:sz w:val="24"/>
          <w:szCs w:val="24"/>
          <w:lang w:eastAsia="ar-SA"/>
        </w:rPr>
        <w:t>While a user login</w:t>
      </w:r>
      <w:r>
        <w:rPr>
          <w:rFonts w:ascii="Times New Roman" w:eastAsia="MingLiU" w:hAnsi="Times New Roman" w:cs="Times New Roman"/>
          <w:kern w:val="0"/>
          <w:sz w:val="24"/>
          <w:szCs w:val="24"/>
          <w:lang w:eastAsia="ar-SA"/>
        </w:rPr>
        <w:t xml:space="preserve"> and move to the </w:t>
      </w:r>
      <w:r w:rsidRPr="006368FB">
        <w:rPr>
          <w:rFonts w:ascii="Times New Roman" w:eastAsia="MingLiU" w:hAnsi="Times New Roman" w:cs="Times New Roman"/>
          <w:b/>
          <w:bCs/>
          <w:kern w:val="0"/>
          <w:sz w:val="24"/>
          <w:szCs w:val="24"/>
          <w:lang w:eastAsia="ar-SA"/>
        </w:rPr>
        <w:t>“search”</w:t>
      </w:r>
      <w:r>
        <w:rPr>
          <w:rFonts w:ascii="Times New Roman" w:eastAsia="MingLiU" w:hAnsi="Times New Roman" w:cs="Times New Roman"/>
          <w:kern w:val="0"/>
          <w:sz w:val="24"/>
          <w:szCs w:val="24"/>
          <w:lang w:eastAsia="ar-SA"/>
        </w:rPr>
        <w:t xml:space="preserve"> page</w:t>
      </w:r>
      <w:r w:rsidRPr="006368FB">
        <w:rPr>
          <w:rFonts w:ascii="Times New Roman" w:eastAsia="MingLiU" w:hAnsi="Times New Roman" w:cs="Times New Roman"/>
          <w:kern w:val="0"/>
          <w:sz w:val="24"/>
          <w:szCs w:val="24"/>
          <w:lang w:eastAsia="ar-SA"/>
        </w:rPr>
        <w:t xml:space="preserve">, the system will search in the database using </w:t>
      </w:r>
      <w:r w:rsidRPr="003F6904">
        <w:rPr>
          <w:rFonts w:ascii="Times New Roman" w:eastAsia="MingLiU" w:hAnsi="Times New Roman" w:cs="Times New Roman"/>
          <w:b/>
          <w:bCs/>
          <w:kern w:val="0"/>
          <w:sz w:val="24"/>
          <w:szCs w:val="24"/>
          <w:lang w:eastAsia="ar-SA"/>
        </w:rPr>
        <w:t>Elasticsearch</w:t>
      </w:r>
      <w:r w:rsidRPr="006368FB">
        <w:rPr>
          <w:rFonts w:ascii="Times New Roman" w:eastAsia="MingLiU" w:hAnsi="Times New Roman" w:cs="Times New Roman"/>
          <w:kern w:val="0"/>
          <w:sz w:val="24"/>
          <w:szCs w:val="24"/>
          <w:lang w:eastAsia="ar-SA"/>
        </w:rPr>
        <w:t xml:space="preserve"> automatically</w:t>
      </w:r>
      <w:r w:rsidR="003F6904">
        <w:rPr>
          <w:rFonts w:ascii="Times New Roman" w:eastAsia="MingLiU" w:hAnsi="Times New Roman" w:cs="Times New Roman"/>
          <w:kern w:val="0"/>
          <w:sz w:val="24"/>
          <w:szCs w:val="24"/>
          <w:lang w:eastAsia="ar-SA"/>
        </w:rPr>
        <w:t xml:space="preserve"> for each category of food, and </w:t>
      </w:r>
      <w:r w:rsidRPr="006368FB">
        <w:rPr>
          <w:rFonts w:ascii="Times New Roman" w:eastAsia="MingLiU" w:hAnsi="Times New Roman" w:cs="Times New Roman"/>
          <w:kern w:val="0"/>
          <w:sz w:val="24"/>
          <w:szCs w:val="24"/>
          <w:lang w:eastAsia="ar-SA"/>
        </w:rPr>
        <w:t>get the most appropriate foods</w:t>
      </w:r>
      <w:r w:rsidR="003F6904">
        <w:rPr>
          <w:rFonts w:ascii="Times New Roman" w:eastAsia="MingLiU" w:hAnsi="Times New Roman" w:cs="Times New Roman"/>
          <w:kern w:val="0"/>
          <w:sz w:val="24"/>
          <w:szCs w:val="24"/>
          <w:lang w:eastAsia="ar-SA"/>
        </w:rPr>
        <w:t xml:space="preserve"> (</w:t>
      </w:r>
      <w:r w:rsidR="003F6904" w:rsidRPr="008B6D1A">
        <w:rPr>
          <w:rFonts w:ascii="Times New Roman" w:eastAsia="MingLiU" w:hAnsi="Times New Roman" w:cs="Times New Roman"/>
          <w:b/>
          <w:bCs/>
          <w:kern w:val="0"/>
          <w:sz w:val="24"/>
          <w:szCs w:val="24"/>
          <w:lang w:eastAsia="ar-SA"/>
        </w:rPr>
        <w:t>top 10</w:t>
      </w:r>
      <w:r w:rsidR="003F6904">
        <w:rPr>
          <w:rFonts w:ascii="Times New Roman" w:eastAsia="MingLiU" w:hAnsi="Times New Roman" w:cs="Times New Roman"/>
          <w:kern w:val="0"/>
          <w:sz w:val="24"/>
          <w:szCs w:val="24"/>
          <w:lang w:eastAsia="ar-SA"/>
        </w:rPr>
        <w:t>)</w:t>
      </w:r>
      <w:r w:rsidRPr="006368FB">
        <w:rPr>
          <w:rFonts w:ascii="Times New Roman" w:eastAsia="MingLiU" w:hAnsi="Times New Roman" w:cs="Times New Roman"/>
          <w:kern w:val="0"/>
          <w:sz w:val="24"/>
          <w:szCs w:val="24"/>
          <w:lang w:eastAsia="ar-SA"/>
        </w:rPr>
        <w:t xml:space="preserve"> for recommendations.</w:t>
      </w:r>
    </w:p>
    <w:p w14:paraId="01BD3E1A" w14:textId="337C0796" w:rsidR="00954AFA" w:rsidRDefault="00954AFA"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U</w:t>
      </w:r>
      <w:r>
        <w:rPr>
          <w:rFonts w:ascii="Times New Roman" w:eastAsia="MingLiU" w:hAnsi="Times New Roman" w:cs="Times New Roman"/>
          <w:kern w:val="0"/>
          <w:sz w:val="24"/>
          <w:szCs w:val="24"/>
          <w:lang w:eastAsia="ar-SA"/>
        </w:rPr>
        <w:t xml:space="preserve">sers’ physical conditions, active level and fitness target will be used to calculate and </w:t>
      </w:r>
      <w:r>
        <w:rPr>
          <w:rFonts w:ascii="Times New Roman" w:eastAsia="MingLiU" w:hAnsi="Times New Roman" w:cs="Times New Roman"/>
          <w:kern w:val="0"/>
          <w:sz w:val="24"/>
          <w:szCs w:val="24"/>
          <w:lang w:eastAsia="ar-SA"/>
        </w:rPr>
        <w:lastRenderedPageBreak/>
        <w:t>adjust the standard of each category of food, thus search and score each food using ES.</w:t>
      </w:r>
    </w:p>
    <w:p w14:paraId="383BD96A" w14:textId="5B7D44D3" w:rsidR="00954AFA" w:rsidRDefault="00954AFA" w:rsidP="008B1F2A">
      <w:pPr>
        <w:spacing w:line="360" w:lineRule="auto"/>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T</w:t>
      </w:r>
      <w:r>
        <w:rPr>
          <w:rFonts w:ascii="Times New Roman" w:eastAsia="MingLiU" w:hAnsi="Times New Roman" w:cs="Times New Roman"/>
          <w:kern w:val="0"/>
          <w:sz w:val="24"/>
          <w:szCs w:val="24"/>
          <w:lang w:eastAsia="ar-SA"/>
        </w:rPr>
        <w:t xml:space="preserve">he results will be processed on the backend, and rendered to the frontend (the function is implemented in </w:t>
      </w:r>
      <w:r w:rsidRPr="00954AFA">
        <w:rPr>
          <w:rFonts w:ascii="Times New Roman" w:eastAsia="MingLiU" w:hAnsi="Times New Roman" w:cs="Times New Roman"/>
          <w:b/>
          <w:bCs/>
          <w:kern w:val="0"/>
          <w:sz w:val="24"/>
          <w:szCs w:val="24"/>
          <w:lang w:eastAsia="ar-SA"/>
        </w:rPr>
        <w:t>food_query.py</w:t>
      </w:r>
      <w:r>
        <w:rPr>
          <w:rFonts w:ascii="Times New Roman" w:eastAsia="MingLiU" w:hAnsi="Times New Roman" w:cs="Times New Roman"/>
          <w:kern w:val="0"/>
          <w:sz w:val="24"/>
          <w:szCs w:val="24"/>
          <w:lang w:eastAsia="ar-SA"/>
        </w:rPr>
        <w:t xml:space="preserve"> </w:t>
      </w:r>
      <w:r w:rsidR="00710BC2">
        <w:rPr>
          <w:rFonts w:ascii="Times New Roman" w:eastAsia="MingLiU" w:hAnsi="Times New Roman" w:cs="Times New Roman"/>
          <w:kern w:val="0"/>
          <w:sz w:val="24"/>
          <w:szCs w:val="24"/>
          <w:lang w:eastAsia="ar-SA"/>
        </w:rPr>
        <w:t>separately</w:t>
      </w:r>
      <w:r>
        <w:rPr>
          <w:rFonts w:ascii="Times New Roman" w:eastAsia="MingLiU" w:hAnsi="Times New Roman" w:cs="Times New Roman"/>
          <w:kern w:val="0"/>
          <w:sz w:val="24"/>
          <w:szCs w:val="24"/>
          <w:lang w:eastAsia="ar-SA"/>
        </w:rPr>
        <w:t>):</w:t>
      </w:r>
    </w:p>
    <w:p w14:paraId="54C24E1D" w14:textId="77777777" w:rsidR="000D539C" w:rsidRDefault="00954AFA" w:rsidP="000D539C">
      <w:pPr>
        <w:keepNext/>
        <w:spacing w:line="360" w:lineRule="auto"/>
        <w:jc w:val="center"/>
      </w:pPr>
      <w:r>
        <w:rPr>
          <w:noProof/>
        </w:rPr>
        <w:drawing>
          <wp:inline distT="0" distB="0" distL="0" distR="0" wp14:anchorId="5C95D27B" wp14:editId="1513F584">
            <wp:extent cx="5216055" cy="285914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22879" cy="2862880"/>
                    </a:xfrm>
                    <a:prstGeom prst="rect">
                      <a:avLst/>
                    </a:prstGeom>
                  </pic:spPr>
                </pic:pic>
              </a:graphicData>
            </a:graphic>
          </wp:inline>
        </w:drawing>
      </w:r>
    </w:p>
    <w:p w14:paraId="4DE8F90D" w14:textId="6B607279" w:rsidR="00A12F10" w:rsidRPr="006368FB"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5</w:t>
      </w:r>
      <w:r w:rsidR="00685854">
        <w:rPr>
          <w:noProof/>
        </w:rPr>
        <w:fldChar w:fldCharType="end"/>
      </w:r>
      <w:r>
        <w:t xml:space="preserve"> </w:t>
      </w:r>
      <w:proofErr w:type="spellStart"/>
      <w:r>
        <w:t>food_query</w:t>
      </w:r>
      <w:proofErr w:type="spellEnd"/>
    </w:p>
    <w:p w14:paraId="7306BC13" w14:textId="69D39D71" w:rsidR="001F1480" w:rsidRPr="008B1F2A" w:rsidRDefault="001F1480" w:rsidP="008B1F2A">
      <w:pPr>
        <w:spacing w:line="360" w:lineRule="auto"/>
        <w:rPr>
          <w:rFonts w:ascii="Times New Roman" w:eastAsia="MingLiU" w:hAnsi="Times New Roman" w:cs="Times New Roman"/>
          <w:b/>
          <w:bCs/>
          <w:kern w:val="0"/>
          <w:sz w:val="24"/>
          <w:szCs w:val="24"/>
          <w:lang w:eastAsia="ar-SA"/>
        </w:rPr>
      </w:pPr>
      <w:r w:rsidRPr="001F1480">
        <w:rPr>
          <w:rFonts w:ascii="Times New Roman" w:eastAsia="MingLiU" w:hAnsi="Times New Roman" w:cs="Times New Roman"/>
          <w:b/>
          <w:bCs/>
          <w:kern w:val="0"/>
          <w:sz w:val="24"/>
          <w:szCs w:val="24"/>
          <w:lang w:eastAsia="ar-SA"/>
        </w:rPr>
        <w:t>Customize Recommendations</w:t>
      </w:r>
    </w:p>
    <w:p w14:paraId="591C263D" w14:textId="504024D8" w:rsidR="00A12F10" w:rsidRDefault="00710BC2"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Users don’t need to adopt all the recommendations provided for them, instead, they just need to choose (tick) some of them that they like to eat. These one or more</w:t>
      </w:r>
      <w:r w:rsidR="00844B0D">
        <w:rPr>
          <w:rFonts w:ascii="Times New Roman" w:eastAsia="MingLiU" w:hAnsi="Times New Roman" w:cs="Times New Roman"/>
          <w:kern w:val="0"/>
          <w:sz w:val="24"/>
          <w:szCs w:val="24"/>
          <w:lang w:eastAsia="ar-SA"/>
        </w:rPr>
        <w:t xml:space="preserve"> foods in each category would be combined together as many integral recipes, and be scored and sorted finally.</w:t>
      </w:r>
    </w:p>
    <w:p w14:paraId="09243071" w14:textId="7E7F0A9E" w:rsidR="008B1F2A" w:rsidRPr="000B51D5" w:rsidRDefault="000B51D5" w:rsidP="008B1F2A">
      <w:pPr>
        <w:spacing w:line="360" w:lineRule="auto"/>
        <w:rPr>
          <w:rFonts w:ascii="Times New Roman" w:eastAsia="MingLiU" w:hAnsi="Times New Roman" w:cs="Times New Roman"/>
          <w:b/>
          <w:bCs/>
          <w:kern w:val="0"/>
          <w:sz w:val="24"/>
          <w:szCs w:val="24"/>
          <w:lang w:eastAsia="ar-SA"/>
        </w:rPr>
      </w:pPr>
      <w:r w:rsidRPr="000B51D5">
        <w:rPr>
          <w:rFonts w:ascii="Times New Roman" w:eastAsia="MingLiU" w:hAnsi="Times New Roman" w:cs="Times New Roman"/>
          <w:b/>
          <w:bCs/>
          <w:kern w:val="0"/>
          <w:sz w:val="24"/>
          <w:szCs w:val="24"/>
          <w:lang w:eastAsia="ar-SA"/>
        </w:rPr>
        <w:t xml:space="preserve">Like: </w:t>
      </w:r>
      <w:r w:rsidR="008B1F2A" w:rsidRPr="000B51D5">
        <w:rPr>
          <w:rFonts w:ascii="Times New Roman" w:eastAsia="MingLiU" w:hAnsi="Times New Roman" w:cs="Times New Roman" w:hint="cs"/>
          <w:b/>
          <w:bCs/>
          <w:kern w:val="0"/>
          <w:sz w:val="24"/>
          <w:szCs w:val="24"/>
          <w:lang w:eastAsia="ar-SA"/>
        </w:rPr>
        <w:t>B</w:t>
      </w:r>
      <w:r w:rsidR="008B1F2A" w:rsidRPr="000B51D5">
        <w:rPr>
          <w:rFonts w:ascii="Times New Roman" w:eastAsia="MingLiU" w:hAnsi="Times New Roman" w:cs="Times New Roman"/>
          <w:b/>
          <w:bCs/>
          <w:kern w:val="0"/>
          <w:sz w:val="24"/>
          <w:szCs w:val="24"/>
          <w:lang w:eastAsia="ar-SA"/>
        </w:rPr>
        <w:t>ased</w:t>
      </w:r>
      <w:r w:rsidRPr="000B51D5">
        <w:rPr>
          <w:rFonts w:ascii="Times New Roman" w:eastAsia="MingLiU" w:hAnsi="Times New Roman" w:cs="Times New Roman"/>
          <w:b/>
          <w:bCs/>
          <w:kern w:val="0"/>
          <w:sz w:val="24"/>
          <w:szCs w:val="24"/>
          <w:lang w:eastAsia="ar-SA"/>
        </w:rPr>
        <w:t xml:space="preserve"> on Preference of Similar Users (Collaborative Filtering)</w:t>
      </w:r>
    </w:p>
    <w:p w14:paraId="380A420D" w14:textId="0F7FE6EE" w:rsidR="00844B0D" w:rsidRDefault="00844B0D"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I</w:t>
      </w:r>
      <w:r>
        <w:rPr>
          <w:rFonts w:ascii="Times New Roman" w:eastAsia="MingLiU" w:hAnsi="Times New Roman" w:cs="Times New Roman"/>
          <w:kern w:val="0"/>
          <w:sz w:val="24"/>
          <w:szCs w:val="24"/>
          <w:lang w:eastAsia="ar-SA"/>
        </w:rPr>
        <w:t xml:space="preserve">f a user is totally </w:t>
      </w:r>
      <w:r w:rsidRPr="00844B0D">
        <w:rPr>
          <w:rFonts w:ascii="Times New Roman" w:eastAsia="MingLiU" w:hAnsi="Times New Roman" w:cs="Times New Roman"/>
          <w:kern w:val="0"/>
          <w:sz w:val="24"/>
          <w:szCs w:val="24"/>
          <w:lang w:eastAsia="ar-SA"/>
        </w:rPr>
        <w:t xml:space="preserve">not satisfied with the automatic recommendations, or he/she </w:t>
      </w:r>
      <w:r>
        <w:rPr>
          <w:rFonts w:ascii="Times New Roman" w:eastAsia="MingLiU" w:hAnsi="Times New Roman" w:cs="Times New Roman"/>
          <w:kern w:val="0"/>
          <w:sz w:val="24"/>
          <w:szCs w:val="24"/>
          <w:lang w:eastAsia="ar-SA"/>
        </w:rPr>
        <w:t xml:space="preserve">has no idea what to eat today but just want the system to decide for them, we will change the method to </w:t>
      </w:r>
      <w:r w:rsidRPr="00844B0D">
        <w:rPr>
          <w:rFonts w:ascii="Times New Roman" w:eastAsia="MingLiU" w:hAnsi="Times New Roman" w:cs="Times New Roman"/>
          <w:b/>
          <w:bCs/>
          <w:kern w:val="0"/>
          <w:sz w:val="24"/>
          <w:szCs w:val="24"/>
          <w:lang w:eastAsia="ar-SA"/>
        </w:rPr>
        <w:t>Collaborative</w:t>
      </w:r>
      <w:r w:rsidRPr="000B51D5">
        <w:rPr>
          <w:rFonts w:ascii="Times New Roman" w:eastAsia="MingLiU" w:hAnsi="Times New Roman" w:cs="Times New Roman"/>
          <w:b/>
          <w:bCs/>
          <w:kern w:val="0"/>
          <w:sz w:val="24"/>
          <w:szCs w:val="24"/>
          <w:lang w:eastAsia="ar-SA"/>
        </w:rPr>
        <w:t xml:space="preserve"> Filtering</w:t>
      </w:r>
      <w:r>
        <w:rPr>
          <w:rFonts w:ascii="Times New Roman" w:eastAsia="MingLiU" w:hAnsi="Times New Roman" w:cs="Times New Roman"/>
          <w:kern w:val="0"/>
          <w:sz w:val="24"/>
          <w:szCs w:val="24"/>
          <w:lang w:eastAsia="ar-SA"/>
        </w:rPr>
        <w:t xml:space="preserve"> to recommend something they may like to eat.</w:t>
      </w:r>
    </w:p>
    <w:p w14:paraId="6AC75571" w14:textId="51215ACE" w:rsidR="000B51D5" w:rsidRDefault="00CA7F13" w:rsidP="008B1F2A">
      <w:pPr>
        <w:spacing w:line="360" w:lineRule="auto"/>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Because we </w:t>
      </w:r>
      <w:r w:rsidR="003B30FF">
        <w:rPr>
          <w:rFonts w:ascii="Times New Roman" w:eastAsia="MingLiU" w:hAnsi="Times New Roman" w:cs="Times New Roman"/>
          <w:kern w:val="0"/>
          <w:sz w:val="24"/>
          <w:szCs w:val="24"/>
          <w:lang w:eastAsia="ar-SA"/>
        </w:rPr>
        <w:t xml:space="preserve">have </w:t>
      </w:r>
      <w:r>
        <w:rPr>
          <w:rFonts w:ascii="Times New Roman" w:eastAsia="MingLiU" w:hAnsi="Times New Roman" w:cs="Times New Roman"/>
          <w:kern w:val="0"/>
          <w:sz w:val="24"/>
          <w:szCs w:val="24"/>
          <w:lang w:eastAsia="ar-SA"/>
        </w:rPr>
        <w:t xml:space="preserve">recorded each user’s eating history, we can generate </w:t>
      </w:r>
      <w:r w:rsidR="00BF182C">
        <w:rPr>
          <w:rFonts w:ascii="Times New Roman" w:eastAsia="MingLiU" w:hAnsi="Times New Roman" w:cs="Times New Roman"/>
          <w:kern w:val="0"/>
          <w:sz w:val="24"/>
          <w:szCs w:val="24"/>
          <w:lang w:eastAsia="ar-SA"/>
        </w:rPr>
        <w:t xml:space="preserve">the frequency of each food each user has eaten within one week (7 days), which can strongly </w:t>
      </w:r>
      <w:r w:rsidR="003B30FF">
        <w:rPr>
          <w:rFonts w:ascii="Times New Roman" w:eastAsia="MingLiU" w:hAnsi="Times New Roman" w:cs="Times New Roman"/>
          <w:kern w:val="0"/>
          <w:sz w:val="24"/>
          <w:szCs w:val="24"/>
          <w:lang w:eastAsia="ar-SA"/>
        </w:rPr>
        <w:t>indicate</w:t>
      </w:r>
      <w:r w:rsidR="00BF182C">
        <w:rPr>
          <w:rFonts w:ascii="Times New Roman" w:eastAsia="MingLiU" w:hAnsi="Times New Roman" w:cs="Times New Roman"/>
          <w:kern w:val="0"/>
          <w:sz w:val="24"/>
          <w:szCs w:val="24"/>
          <w:lang w:eastAsia="ar-SA"/>
        </w:rPr>
        <w:t xml:space="preserve"> each user’s eating preference (flavor), we will recommend </w:t>
      </w:r>
      <w:r w:rsidR="00C17928">
        <w:rPr>
          <w:rFonts w:ascii="Times New Roman" w:eastAsia="MingLiU" w:hAnsi="Times New Roman" w:cs="Times New Roman"/>
          <w:kern w:val="0"/>
          <w:sz w:val="24"/>
          <w:szCs w:val="24"/>
          <w:lang w:eastAsia="ar-SA"/>
        </w:rPr>
        <w:t>the food that the users similar to the current user would like to eat</w:t>
      </w:r>
      <w:r w:rsidR="003B30FF">
        <w:rPr>
          <w:rFonts w:ascii="Times New Roman" w:eastAsia="MingLiU" w:hAnsi="Times New Roman" w:cs="Times New Roman"/>
          <w:kern w:val="0"/>
          <w:sz w:val="24"/>
          <w:szCs w:val="24"/>
          <w:lang w:eastAsia="ar-SA"/>
        </w:rPr>
        <w:t>.</w:t>
      </w:r>
    </w:p>
    <w:p w14:paraId="07A57E29" w14:textId="133FB435" w:rsidR="003B30FF" w:rsidRDefault="003B30FF"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T</w:t>
      </w:r>
      <w:r>
        <w:rPr>
          <w:rFonts w:ascii="Times New Roman" w:eastAsia="MingLiU" w:hAnsi="Times New Roman" w:cs="Times New Roman"/>
          <w:kern w:val="0"/>
          <w:sz w:val="24"/>
          <w:szCs w:val="24"/>
          <w:lang w:eastAsia="ar-SA"/>
        </w:rPr>
        <w:t>he range of recommendation is still inside the foods that are “</w:t>
      </w:r>
      <w:r w:rsidRPr="003B30FF">
        <w:rPr>
          <w:rFonts w:ascii="Times New Roman" w:eastAsia="MingLiU" w:hAnsi="Times New Roman" w:cs="Times New Roman"/>
          <w:b/>
          <w:bCs/>
          <w:kern w:val="0"/>
          <w:sz w:val="24"/>
          <w:szCs w:val="24"/>
          <w:lang w:eastAsia="ar-SA"/>
        </w:rPr>
        <w:t>healthy</w:t>
      </w:r>
      <w:r>
        <w:rPr>
          <w:rFonts w:ascii="Times New Roman" w:eastAsia="MingLiU" w:hAnsi="Times New Roman" w:cs="Times New Roman"/>
          <w:kern w:val="0"/>
          <w:sz w:val="24"/>
          <w:szCs w:val="24"/>
          <w:lang w:eastAsia="ar-SA"/>
        </w:rPr>
        <w:t xml:space="preserve">” for the user, which means they are from the results of </w:t>
      </w:r>
      <w:r w:rsidRPr="003B30FF">
        <w:rPr>
          <w:rFonts w:ascii="Times New Roman" w:eastAsia="MingLiU" w:hAnsi="Times New Roman" w:cs="Times New Roman"/>
          <w:b/>
          <w:bCs/>
          <w:kern w:val="0"/>
          <w:sz w:val="24"/>
          <w:szCs w:val="24"/>
          <w:lang w:eastAsia="ar-SA"/>
        </w:rPr>
        <w:t>Elasticsearch</w:t>
      </w:r>
      <w:r>
        <w:rPr>
          <w:rFonts w:ascii="Times New Roman" w:eastAsia="MingLiU" w:hAnsi="Times New Roman" w:cs="Times New Roman"/>
          <w:b/>
          <w:bCs/>
          <w:kern w:val="0"/>
          <w:sz w:val="24"/>
          <w:szCs w:val="24"/>
          <w:lang w:eastAsia="ar-SA"/>
        </w:rPr>
        <w:t xml:space="preserve"> </w:t>
      </w:r>
      <w:r>
        <w:rPr>
          <w:rFonts w:ascii="Times New Roman" w:eastAsia="MingLiU" w:hAnsi="Times New Roman" w:cs="Times New Roman"/>
          <w:kern w:val="0"/>
          <w:sz w:val="24"/>
          <w:szCs w:val="24"/>
          <w:lang w:eastAsia="ar-SA"/>
        </w:rPr>
        <w:t xml:space="preserve">(the function is implemented in </w:t>
      </w:r>
      <w:r>
        <w:rPr>
          <w:rFonts w:ascii="Times New Roman" w:eastAsia="MingLiU" w:hAnsi="Times New Roman" w:cs="Times New Roman"/>
          <w:b/>
          <w:bCs/>
          <w:kern w:val="0"/>
          <w:sz w:val="24"/>
          <w:szCs w:val="24"/>
          <w:lang w:eastAsia="ar-SA"/>
        </w:rPr>
        <w:t>collaborative</w:t>
      </w:r>
      <w:r w:rsidRPr="00954AFA">
        <w:rPr>
          <w:rFonts w:ascii="Times New Roman" w:eastAsia="MingLiU" w:hAnsi="Times New Roman" w:cs="Times New Roman"/>
          <w:b/>
          <w:bCs/>
          <w:kern w:val="0"/>
          <w:sz w:val="24"/>
          <w:szCs w:val="24"/>
          <w:lang w:eastAsia="ar-SA"/>
        </w:rPr>
        <w:t>_</w:t>
      </w:r>
      <w:r>
        <w:rPr>
          <w:rFonts w:ascii="Times New Roman" w:eastAsia="MingLiU" w:hAnsi="Times New Roman" w:cs="Times New Roman"/>
          <w:b/>
          <w:bCs/>
          <w:kern w:val="0"/>
          <w:sz w:val="24"/>
          <w:szCs w:val="24"/>
          <w:lang w:eastAsia="ar-SA"/>
        </w:rPr>
        <w:t>filtering</w:t>
      </w:r>
      <w:r w:rsidRPr="00954AFA">
        <w:rPr>
          <w:rFonts w:ascii="Times New Roman" w:eastAsia="MingLiU" w:hAnsi="Times New Roman" w:cs="Times New Roman"/>
          <w:b/>
          <w:bCs/>
          <w:kern w:val="0"/>
          <w:sz w:val="24"/>
          <w:szCs w:val="24"/>
          <w:lang w:eastAsia="ar-SA"/>
        </w:rPr>
        <w:t>.py</w:t>
      </w:r>
      <w:r>
        <w:rPr>
          <w:rFonts w:ascii="Times New Roman" w:eastAsia="MingLiU" w:hAnsi="Times New Roman" w:cs="Times New Roman"/>
          <w:kern w:val="0"/>
          <w:sz w:val="24"/>
          <w:szCs w:val="24"/>
          <w:lang w:eastAsia="ar-SA"/>
        </w:rPr>
        <w:t xml:space="preserve"> separately):</w:t>
      </w:r>
    </w:p>
    <w:p w14:paraId="5AE57069" w14:textId="77777777" w:rsidR="000D539C" w:rsidRDefault="003B30FF" w:rsidP="000D539C">
      <w:pPr>
        <w:keepNext/>
        <w:spacing w:line="360" w:lineRule="auto"/>
        <w:jc w:val="center"/>
      </w:pPr>
      <w:r>
        <w:rPr>
          <w:noProof/>
        </w:rPr>
        <w:lastRenderedPageBreak/>
        <w:drawing>
          <wp:inline distT="0" distB="0" distL="0" distR="0" wp14:anchorId="240A54A8" wp14:editId="7E4C699C">
            <wp:extent cx="6013722" cy="3220278"/>
            <wp:effectExtent l="0" t="0" r="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22408" cy="3224929"/>
                    </a:xfrm>
                    <a:prstGeom prst="rect">
                      <a:avLst/>
                    </a:prstGeom>
                  </pic:spPr>
                </pic:pic>
              </a:graphicData>
            </a:graphic>
          </wp:inline>
        </w:drawing>
      </w:r>
    </w:p>
    <w:p w14:paraId="44AB3061" w14:textId="0F6665A1" w:rsidR="003B30FF" w:rsidRDefault="000D539C" w:rsidP="000D539C">
      <w:pPr>
        <w:pStyle w:val="a5"/>
        <w:jc w:val="center"/>
        <w:rPr>
          <w:rFonts w:ascii="Times New Roman" w:eastAsia="MingLiU"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6</w:t>
      </w:r>
      <w:r w:rsidR="00685854">
        <w:rPr>
          <w:noProof/>
        </w:rPr>
        <w:fldChar w:fldCharType="end"/>
      </w:r>
      <w:r>
        <w:t xml:space="preserve"> CF</w:t>
      </w:r>
    </w:p>
    <w:p w14:paraId="795BFB66" w14:textId="47D24ACF" w:rsidR="00D1782D" w:rsidRPr="00844B0D" w:rsidRDefault="00D1782D"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P</w:t>
      </w:r>
      <w:r w:rsidRPr="00D1782D">
        <w:rPr>
          <w:rFonts w:ascii="Times New Roman" w:eastAsia="MingLiU" w:hAnsi="Times New Roman" w:cs="Times New Roman"/>
          <w:kern w:val="0"/>
          <w:sz w:val="24"/>
          <w:szCs w:val="24"/>
          <w:lang w:eastAsia="ar-SA"/>
        </w:rPr>
        <w:t>articular</w:t>
      </w:r>
      <w:r>
        <w:rPr>
          <w:rFonts w:ascii="Times New Roman" w:eastAsia="MingLiU" w:hAnsi="Times New Roman" w:cs="Times New Roman"/>
          <w:kern w:val="0"/>
          <w:sz w:val="24"/>
          <w:szCs w:val="24"/>
          <w:lang w:eastAsia="ar-SA"/>
        </w:rPr>
        <w:t>ly</w:t>
      </w:r>
      <w:r w:rsidRPr="00D1782D">
        <w:rPr>
          <w:rFonts w:ascii="Times New Roman" w:eastAsia="MingLiU" w:hAnsi="Times New Roman" w:cs="Times New Roman"/>
          <w:kern w:val="0"/>
          <w:sz w:val="24"/>
          <w:szCs w:val="24"/>
          <w:lang w:eastAsia="ar-SA"/>
        </w:rPr>
        <w:t xml:space="preserve">, for those users with </w:t>
      </w:r>
      <w:r w:rsidRPr="00A21ECF">
        <w:rPr>
          <w:rFonts w:ascii="Times New Roman" w:eastAsia="MingLiU" w:hAnsi="Times New Roman" w:cs="Times New Roman"/>
          <w:b/>
          <w:bCs/>
          <w:kern w:val="0"/>
          <w:sz w:val="24"/>
          <w:szCs w:val="24"/>
          <w:lang w:eastAsia="ar-SA"/>
        </w:rPr>
        <w:t>no or insufficient dietary history</w:t>
      </w:r>
      <w:r w:rsidRPr="00D1782D">
        <w:rPr>
          <w:rFonts w:ascii="Times New Roman" w:eastAsia="MingLiU" w:hAnsi="Times New Roman" w:cs="Times New Roman"/>
          <w:kern w:val="0"/>
          <w:sz w:val="24"/>
          <w:szCs w:val="24"/>
          <w:lang w:eastAsia="ar-SA"/>
        </w:rPr>
        <w:t xml:space="preserve">, we still automatically recommend the </w:t>
      </w:r>
      <w:r>
        <w:rPr>
          <w:rFonts w:ascii="Times New Roman" w:eastAsia="MingLiU" w:hAnsi="Times New Roman" w:cs="Times New Roman"/>
          <w:kern w:val="0"/>
          <w:sz w:val="24"/>
          <w:szCs w:val="24"/>
          <w:lang w:eastAsia="ar-SA"/>
        </w:rPr>
        <w:t>most appropriate</w:t>
      </w:r>
      <w:r w:rsidRPr="00D1782D">
        <w:rPr>
          <w:rFonts w:ascii="Times New Roman" w:eastAsia="MingLiU" w:hAnsi="Times New Roman" w:cs="Times New Roman"/>
          <w:kern w:val="0"/>
          <w:sz w:val="24"/>
          <w:szCs w:val="24"/>
          <w:lang w:eastAsia="ar-SA"/>
        </w:rPr>
        <w:t xml:space="preserve"> foods based on</w:t>
      </w:r>
      <w:r w:rsidRPr="00A21ECF">
        <w:rPr>
          <w:rFonts w:ascii="Times New Roman" w:eastAsia="MingLiU" w:hAnsi="Times New Roman" w:cs="Times New Roman"/>
          <w:b/>
          <w:bCs/>
          <w:kern w:val="0"/>
          <w:sz w:val="24"/>
          <w:szCs w:val="24"/>
          <w:lang w:eastAsia="ar-SA"/>
        </w:rPr>
        <w:t xml:space="preserve"> nutritional standards.</w:t>
      </w:r>
    </w:p>
    <w:p w14:paraId="5173E234" w14:textId="34679894" w:rsidR="000B51D5" w:rsidRPr="000B51D5" w:rsidRDefault="000B51D5" w:rsidP="008B1F2A">
      <w:pPr>
        <w:spacing w:line="360" w:lineRule="auto"/>
        <w:rPr>
          <w:rFonts w:ascii="Times New Roman" w:eastAsia="MingLiU" w:hAnsi="Times New Roman" w:cs="Times New Roman"/>
          <w:b/>
          <w:bCs/>
          <w:kern w:val="0"/>
          <w:sz w:val="24"/>
          <w:szCs w:val="24"/>
          <w:lang w:eastAsia="ar-SA"/>
        </w:rPr>
      </w:pPr>
      <w:r w:rsidRPr="000B51D5">
        <w:rPr>
          <w:rFonts w:ascii="Times New Roman" w:eastAsia="MingLiU" w:hAnsi="Times New Roman" w:cs="Times New Roman"/>
          <w:b/>
          <w:bCs/>
          <w:kern w:val="0"/>
          <w:sz w:val="24"/>
          <w:szCs w:val="24"/>
          <w:lang w:eastAsia="ar-SA"/>
        </w:rPr>
        <w:t xml:space="preserve">Sorting of </w:t>
      </w:r>
      <w:r w:rsidRPr="000B51D5">
        <w:rPr>
          <w:rFonts w:ascii="Times New Roman" w:eastAsia="MingLiU" w:hAnsi="Times New Roman" w:cs="Times New Roman" w:hint="cs"/>
          <w:b/>
          <w:bCs/>
          <w:kern w:val="0"/>
          <w:sz w:val="24"/>
          <w:szCs w:val="24"/>
          <w:lang w:eastAsia="ar-SA"/>
        </w:rPr>
        <w:t>R</w:t>
      </w:r>
      <w:r w:rsidRPr="000B51D5">
        <w:rPr>
          <w:rFonts w:ascii="Times New Roman" w:eastAsia="MingLiU" w:hAnsi="Times New Roman" w:cs="Times New Roman"/>
          <w:b/>
          <w:bCs/>
          <w:kern w:val="0"/>
          <w:sz w:val="24"/>
          <w:szCs w:val="24"/>
          <w:lang w:eastAsia="ar-SA"/>
        </w:rPr>
        <w:t>ecipe Combinations</w:t>
      </w:r>
      <w:r w:rsidR="002A6C45">
        <w:rPr>
          <w:rFonts w:ascii="Times New Roman" w:eastAsia="MingLiU" w:hAnsi="Times New Roman" w:cs="Times New Roman"/>
          <w:b/>
          <w:bCs/>
          <w:kern w:val="0"/>
          <w:sz w:val="24"/>
          <w:szCs w:val="24"/>
          <w:lang w:eastAsia="ar-SA"/>
        </w:rPr>
        <w:t xml:space="preserve"> Using Elasticsearch</w:t>
      </w:r>
    </w:p>
    <w:p w14:paraId="3BBFC823" w14:textId="616171B2" w:rsidR="008B1F2A" w:rsidRDefault="000073A1"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kern w:val="0"/>
          <w:sz w:val="24"/>
          <w:szCs w:val="24"/>
          <w:lang w:eastAsia="ar-SA"/>
        </w:rPr>
        <w:t xml:space="preserve">Finally, the </w:t>
      </w:r>
      <w:r w:rsidR="002A6C45">
        <w:rPr>
          <w:rFonts w:ascii="Times New Roman" w:eastAsia="MingLiU" w:hAnsi="Times New Roman" w:cs="Times New Roman"/>
          <w:kern w:val="0"/>
          <w:sz w:val="24"/>
          <w:szCs w:val="24"/>
          <w:lang w:eastAsia="ar-SA"/>
        </w:rPr>
        <w:t xml:space="preserve">combination of 6 categories of foods will be combined together, and indexed into </w:t>
      </w:r>
      <w:r w:rsidR="002A6C45" w:rsidRPr="002A6C45">
        <w:rPr>
          <w:rFonts w:ascii="Times New Roman" w:eastAsia="MingLiU" w:hAnsi="Times New Roman" w:cs="Times New Roman"/>
          <w:b/>
          <w:bCs/>
          <w:kern w:val="0"/>
          <w:sz w:val="24"/>
          <w:szCs w:val="24"/>
          <w:lang w:eastAsia="ar-SA"/>
        </w:rPr>
        <w:t>Elasticsearch</w:t>
      </w:r>
      <w:r w:rsidR="002A6C45">
        <w:rPr>
          <w:rFonts w:ascii="Times New Roman" w:eastAsia="MingLiU" w:hAnsi="Times New Roman" w:cs="Times New Roman"/>
          <w:kern w:val="0"/>
          <w:sz w:val="24"/>
          <w:szCs w:val="24"/>
          <w:lang w:eastAsia="ar-SA"/>
        </w:rPr>
        <w:t xml:space="preserve"> again.</w:t>
      </w:r>
    </w:p>
    <w:p w14:paraId="7253AA34" w14:textId="45BDA3D1" w:rsidR="002A6C45" w:rsidRDefault="002A6C45"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E</w:t>
      </w:r>
      <w:r>
        <w:rPr>
          <w:rFonts w:ascii="Times New Roman" w:eastAsia="MingLiU" w:hAnsi="Times New Roman" w:cs="Times New Roman"/>
          <w:kern w:val="0"/>
          <w:sz w:val="24"/>
          <w:szCs w:val="24"/>
          <w:lang w:eastAsia="ar-SA"/>
        </w:rPr>
        <w:t xml:space="preserve">S will calculate their </w:t>
      </w:r>
      <w:r w:rsidRPr="002A6C45">
        <w:rPr>
          <w:rFonts w:ascii="Times New Roman" w:eastAsia="MingLiU" w:hAnsi="Times New Roman" w:cs="Times New Roman"/>
          <w:b/>
          <w:bCs/>
          <w:kern w:val="0"/>
          <w:sz w:val="24"/>
          <w:szCs w:val="24"/>
          <w:lang w:eastAsia="ar-SA"/>
        </w:rPr>
        <w:t>total distance from the sum of standards</w:t>
      </w:r>
      <w:r>
        <w:rPr>
          <w:rFonts w:ascii="Times New Roman" w:eastAsia="MingLiU" w:hAnsi="Times New Roman" w:cs="Times New Roman"/>
          <w:kern w:val="0"/>
          <w:sz w:val="24"/>
          <w:szCs w:val="24"/>
          <w:lang w:eastAsia="ar-SA"/>
        </w:rPr>
        <w:t xml:space="preserve">, which will give the </w:t>
      </w:r>
      <w:r w:rsidRPr="002A6C45">
        <w:rPr>
          <w:rFonts w:ascii="Times New Roman" w:eastAsia="MingLiU" w:hAnsi="Times New Roman" w:cs="Times New Roman"/>
          <w:b/>
          <w:bCs/>
          <w:kern w:val="0"/>
          <w:sz w:val="24"/>
          <w:szCs w:val="24"/>
          <w:lang w:eastAsia="ar-SA"/>
        </w:rPr>
        <w:t>healthiest</w:t>
      </w:r>
      <w:r>
        <w:rPr>
          <w:rFonts w:ascii="Times New Roman" w:eastAsia="MingLiU" w:hAnsi="Times New Roman" w:cs="Times New Roman"/>
          <w:kern w:val="0"/>
          <w:sz w:val="24"/>
          <w:szCs w:val="24"/>
          <w:lang w:eastAsia="ar-SA"/>
        </w:rPr>
        <w:t xml:space="preserve"> recipe.</w:t>
      </w:r>
    </w:p>
    <w:p w14:paraId="58787D10" w14:textId="751B0966" w:rsidR="002A6C45" w:rsidRDefault="002A6C45" w:rsidP="00121388">
      <w:pPr>
        <w:spacing w:line="360" w:lineRule="auto"/>
        <w:ind w:firstLineChars="100" w:firstLine="240"/>
        <w:rPr>
          <w:rFonts w:ascii="Times New Roman" w:eastAsia="MingLiU" w:hAnsi="Times New Roman" w:cs="Times New Roman"/>
          <w:kern w:val="0"/>
          <w:sz w:val="24"/>
          <w:szCs w:val="24"/>
          <w:lang w:eastAsia="ar-SA"/>
        </w:rPr>
      </w:pPr>
      <w:r>
        <w:rPr>
          <w:rFonts w:ascii="Times New Roman" w:eastAsia="MingLiU" w:hAnsi="Times New Roman" w:cs="Times New Roman" w:hint="cs"/>
          <w:kern w:val="0"/>
          <w:sz w:val="24"/>
          <w:szCs w:val="24"/>
          <w:lang w:eastAsia="ar-SA"/>
        </w:rPr>
        <w:t>I</w:t>
      </w:r>
      <w:r>
        <w:rPr>
          <w:rFonts w:ascii="Times New Roman" w:eastAsia="MingLiU" w:hAnsi="Times New Roman" w:cs="Times New Roman"/>
          <w:kern w:val="0"/>
          <w:sz w:val="24"/>
          <w:szCs w:val="24"/>
          <w:lang w:eastAsia="ar-SA"/>
        </w:rPr>
        <w:t>n addition, the recipes can also be sorted by the</w:t>
      </w:r>
      <w:r w:rsidRPr="002A6C45">
        <w:rPr>
          <w:rFonts w:ascii="Times New Roman" w:eastAsia="MingLiU" w:hAnsi="Times New Roman" w:cs="Times New Roman"/>
          <w:b/>
          <w:bCs/>
          <w:kern w:val="0"/>
          <w:sz w:val="24"/>
          <w:szCs w:val="24"/>
          <w:lang w:eastAsia="ar-SA"/>
        </w:rPr>
        <w:t xml:space="preserve"> quantity of calory</w:t>
      </w:r>
      <w:r>
        <w:rPr>
          <w:rFonts w:ascii="Times New Roman" w:eastAsia="MingLiU" w:hAnsi="Times New Roman" w:cs="Times New Roman"/>
          <w:kern w:val="0"/>
          <w:sz w:val="24"/>
          <w:szCs w:val="24"/>
          <w:lang w:eastAsia="ar-SA"/>
        </w:rPr>
        <w:t xml:space="preserve"> for users to make decision.</w:t>
      </w:r>
    </w:p>
    <w:p w14:paraId="2843195A" w14:textId="77777777" w:rsidR="000073A1" w:rsidRPr="008B1F2A" w:rsidRDefault="000073A1" w:rsidP="008B1F2A">
      <w:pPr>
        <w:spacing w:line="360" w:lineRule="auto"/>
        <w:rPr>
          <w:rFonts w:ascii="Times New Roman" w:eastAsia="MingLiU" w:hAnsi="Times New Roman" w:cs="Times New Roman"/>
          <w:kern w:val="0"/>
          <w:sz w:val="24"/>
          <w:szCs w:val="24"/>
          <w:lang w:eastAsia="ar-SA"/>
        </w:rPr>
      </w:pPr>
    </w:p>
    <w:p w14:paraId="01C68319" w14:textId="63CD8ADE" w:rsidR="00561AE9" w:rsidRPr="008B1F2A" w:rsidRDefault="00121388" w:rsidP="00121388">
      <w:pPr>
        <w:pStyle w:val="3"/>
      </w:pPr>
      <w:bookmarkStart w:id="42" w:name="_Toc119880246"/>
      <w:r>
        <w:t xml:space="preserve">6.3.4 </w:t>
      </w:r>
      <w:r w:rsidR="00CD069E">
        <w:t xml:space="preserve">Querying of </w:t>
      </w:r>
      <w:r w:rsidR="00CD069E" w:rsidRPr="00CD069E">
        <w:t xml:space="preserve">Food </w:t>
      </w:r>
      <w:r w:rsidR="00CD069E">
        <w:t>N</w:t>
      </w:r>
      <w:r w:rsidR="00CD069E" w:rsidRPr="00CD069E">
        <w:t xml:space="preserve">utrient </w:t>
      </w:r>
      <w:r w:rsidR="00CD069E">
        <w:t>C</w:t>
      </w:r>
      <w:r w:rsidR="00CD069E" w:rsidRPr="00CD069E">
        <w:t xml:space="preserve">ontent </w:t>
      </w:r>
      <w:r w:rsidR="00CD069E">
        <w:t>D</w:t>
      </w:r>
      <w:r w:rsidR="00CD069E" w:rsidRPr="00CD069E">
        <w:t>atabase</w:t>
      </w:r>
      <w:bookmarkEnd w:id="42"/>
    </w:p>
    <w:p w14:paraId="0359C3FC" w14:textId="151B7BA9" w:rsidR="007A74B2" w:rsidRDefault="00BE13D0" w:rsidP="00121388">
      <w:pPr>
        <w:spacing w:line="360" w:lineRule="auto"/>
        <w:ind w:firstLineChars="100" w:firstLine="240"/>
        <w:rPr>
          <w:rFonts w:ascii="Times New Roman" w:eastAsia="MingLiU" w:hAnsi="Times New Roman" w:cs="Times New Roman"/>
          <w:kern w:val="0"/>
          <w:sz w:val="24"/>
          <w:szCs w:val="24"/>
          <w:lang w:eastAsia="ar-SA"/>
        </w:rPr>
      </w:pPr>
      <w:r w:rsidRPr="00BE13D0">
        <w:rPr>
          <w:rFonts w:ascii="Times New Roman" w:eastAsia="MingLiU" w:hAnsi="Times New Roman" w:cs="Times New Roman"/>
          <w:kern w:val="0"/>
          <w:sz w:val="24"/>
          <w:szCs w:val="24"/>
          <w:lang w:eastAsia="ar-SA"/>
        </w:rPr>
        <w:t xml:space="preserve">At the same time, all the </w:t>
      </w:r>
      <w:r w:rsidRPr="00710DB5">
        <w:rPr>
          <w:rFonts w:ascii="Times New Roman" w:eastAsia="MingLiU" w:hAnsi="Times New Roman" w:cs="Times New Roman"/>
          <w:b/>
          <w:bCs/>
          <w:kern w:val="0"/>
          <w:sz w:val="24"/>
          <w:szCs w:val="24"/>
          <w:lang w:eastAsia="ar-SA"/>
        </w:rPr>
        <w:t>foods</w:t>
      </w:r>
      <w:r w:rsidRPr="00BE13D0">
        <w:rPr>
          <w:rFonts w:ascii="Times New Roman" w:eastAsia="MingLiU" w:hAnsi="Times New Roman" w:cs="Times New Roman"/>
          <w:kern w:val="0"/>
          <w:sz w:val="24"/>
          <w:szCs w:val="24"/>
          <w:lang w:eastAsia="ar-SA"/>
        </w:rPr>
        <w:t xml:space="preserve"> can be checked in the database to get the </w:t>
      </w:r>
      <w:r w:rsidRPr="00710DB5">
        <w:rPr>
          <w:rFonts w:ascii="Times New Roman" w:eastAsia="MingLiU" w:hAnsi="Times New Roman" w:cs="Times New Roman"/>
          <w:b/>
          <w:bCs/>
          <w:kern w:val="0"/>
          <w:sz w:val="24"/>
          <w:szCs w:val="24"/>
          <w:lang w:eastAsia="ar-SA"/>
        </w:rPr>
        <w:t>detailed nutritional information</w:t>
      </w:r>
      <w:r w:rsidRPr="00BE13D0">
        <w:rPr>
          <w:rFonts w:ascii="Times New Roman" w:eastAsia="MingLiU" w:hAnsi="Times New Roman" w:cs="Times New Roman"/>
          <w:kern w:val="0"/>
          <w:sz w:val="24"/>
          <w:szCs w:val="24"/>
          <w:lang w:eastAsia="ar-SA"/>
        </w:rPr>
        <w:t xml:space="preserve">. </w:t>
      </w:r>
      <w:r w:rsidR="00710DB5">
        <w:rPr>
          <w:rFonts w:ascii="Times New Roman" w:eastAsia="MingLiU" w:hAnsi="Times New Roman" w:cs="Times New Roman"/>
          <w:kern w:val="0"/>
          <w:sz w:val="24"/>
          <w:szCs w:val="24"/>
          <w:lang w:eastAsia="ar-SA"/>
        </w:rPr>
        <w:t>Users can search for whatever foods in any categories freely, thus have a better understanding of the recommendations.</w:t>
      </w:r>
    </w:p>
    <w:p w14:paraId="5A63D15E" w14:textId="4263EE39" w:rsidR="00F54F5E" w:rsidRDefault="00F54F5E" w:rsidP="00D90DC7">
      <w:pPr>
        <w:spacing w:line="360" w:lineRule="auto"/>
        <w:rPr>
          <w:rFonts w:ascii="Times New Roman" w:eastAsia="MingLiU" w:hAnsi="Times New Roman" w:cs="Times New Roman"/>
          <w:kern w:val="0"/>
          <w:sz w:val="24"/>
          <w:szCs w:val="24"/>
          <w:lang w:eastAsia="ar-SA"/>
        </w:rPr>
      </w:pPr>
    </w:p>
    <w:p w14:paraId="0EB6C9D7" w14:textId="011AADB5" w:rsidR="00F54F5E" w:rsidRPr="00E63B6F" w:rsidRDefault="00121388" w:rsidP="00121388">
      <w:pPr>
        <w:pStyle w:val="3"/>
      </w:pPr>
      <w:bookmarkStart w:id="43" w:name="_Toc119880247"/>
      <w:r>
        <w:t xml:space="preserve">6.3.5 </w:t>
      </w:r>
      <w:r w:rsidR="00F54F5E" w:rsidRPr="00E63B6F">
        <w:t>Other Special Features</w:t>
      </w:r>
      <w:bookmarkEnd w:id="43"/>
    </w:p>
    <w:p w14:paraId="45B6A8AA" w14:textId="77777777" w:rsidR="00E63B6F" w:rsidRPr="00E63B6F" w:rsidRDefault="00E63B6F" w:rsidP="00121388">
      <w:pPr>
        <w:spacing w:line="360" w:lineRule="auto"/>
        <w:ind w:firstLineChars="100" w:firstLine="240"/>
        <w:rPr>
          <w:rFonts w:ascii="Times New Roman" w:eastAsia="宋体" w:hAnsi="Times New Roman" w:cs="Times New Roman"/>
          <w:sz w:val="24"/>
          <w:szCs w:val="24"/>
        </w:rPr>
      </w:pPr>
      <w:r w:rsidRPr="00E63B6F">
        <w:rPr>
          <w:rFonts w:ascii="Times New Roman" w:eastAsia="宋体" w:hAnsi="Times New Roman" w:cs="Times New Roman"/>
          <w:sz w:val="24"/>
          <w:szCs w:val="24"/>
        </w:rPr>
        <w:t>Our website will also have some other special features:</w:t>
      </w:r>
    </w:p>
    <w:p w14:paraId="241476B4" w14:textId="607DB99F" w:rsidR="00E63B6F" w:rsidRPr="00956DAC" w:rsidRDefault="00E63B6F" w:rsidP="00121388">
      <w:pPr>
        <w:spacing w:line="360" w:lineRule="auto"/>
        <w:ind w:firstLineChars="100" w:firstLine="241"/>
        <w:rPr>
          <w:rFonts w:ascii="Times New Roman" w:hAnsi="Times New Roman" w:cs="Times New Roman"/>
          <w:b/>
          <w:bCs/>
          <w:sz w:val="24"/>
          <w:szCs w:val="24"/>
        </w:rPr>
      </w:pPr>
      <w:r w:rsidRPr="00956DAC">
        <w:rPr>
          <w:rFonts w:ascii="Times New Roman" w:hAnsi="Times New Roman" w:cs="Times New Roman" w:hint="eastAsia"/>
          <w:b/>
          <w:bCs/>
          <w:sz w:val="24"/>
          <w:szCs w:val="24"/>
        </w:rPr>
        <w:t>Cooking</w:t>
      </w:r>
      <w:r w:rsidRPr="00956DAC">
        <w:rPr>
          <w:rFonts w:ascii="Times New Roman" w:hAnsi="Times New Roman" w:cs="Times New Roman"/>
          <w:b/>
          <w:bCs/>
          <w:sz w:val="24"/>
          <w:szCs w:val="24"/>
        </w:rPr>
        <w:t xml:space="preserve"> </w:t>
      </w:r>
      <w:r w:rsidR="00004D48" w:rsidRPr="00956DAC">
        <w:rPr>
          <w:rFonts w:ascii="Times New Roman" w:hAnsi="Times New Roman" w:cs="Times New Roman"/>
          <w:b/>
          <w:bCs/>
          <w:sz w:val="24"/>
          <w:szCs w:val="24"/>
        </w:rPr>
        <w:t>M</w:t>
      </w:r>
      <w:r w:rsidRPr="00956DAC">
        <w:rPr>
          <w:rFonts w:ascii="Times New Roman" w:hAnsi="Times New Roman" w:cs="Times New Roman"/>
          <w:b/>
          <w:bCs/>
          <w:sz w:val="24"/>
          <w:szCs w:val="24"/>
        </w:rPr>
        <w:t>ethod &amp;</w:t>
      </w:r>
      <w:r w:rsidR="00004D48" w:rsidRPr="00956DAC">
        <w:rPr>
          <w:rFonts w:ascii="Times New Roman" w:hAnsi="Times New Roman" w:cs="Times New Roman"/>
          <w:b/>
          <w:bCs/>
          <w:sz w:val="24"/>
          <w:szCs w:val="24"/>
        </w:rPr>
        <w:t xml:space="preserve"> Allergic Information</w:t>
      </w:r>
    </w:p>
    <w:p w14:paraId="0B36B7B7" w14:textId="7ACD9BCF" w:rsidR="00956DAC" w:rsidRDefault="00956DAC" w:rsidP="00121388">
      <w:pPr>
        <w:spacing w:line="360" w:lineRule="auto"/>
        <w:ind w:firstLineChars="200" w:firstLine="480"/>
        <w:rPr>
          <w:rFonts w:ascii="Times New Roman" w:hAnsi="Times New Roman" w:cs="Times New Roman"/>
          <w:sz w:val="24"/>
          <w:szCs w:val="24"/>
        </w:rPr>
      </w:pPr>
      <w:r w:rsidRPr="00956DAC">
        <w:rPr>
          <w:rFonts w:ascii="Times New Roman" w:hAnsi="Times New Roman" w:cs="Times New Roman"/>
          <w:sz w:val="24"/>
          <w:szCs w:val="24"/>
        </w:rPr>
        <w:lastRenderedPageBreak/>
        <w:t>While giving recommendations, they are not just combinations of foods, but list the nutrition structure, and for each food, we know that different cooking method (fried or steaming) or different spices (sauces) can lead to different nutrition structures, so we also give the details of “how” to eat the foods.</w:t>
      </w:r>
      <w:r>
        <w:rPr>
          <w:rFonts w:ascii="Times New Roman" w:hAnsi="Times New Roman" w:cs="Times New Roman"/>
          <w:sz w:val="24"/>
          <w:szCs w:val="24"/>
        </w:rPr>
        <w:t xml:space="preserve"> These cooking methods </w:t>
      </w:r>
      <w:r w:rsidR="00BB3835">
        <w:rPr>
          <w:rFonts w:ascii="Times New Roman" w:hAnsi="Times New Roman" w:cs="Times New Roman"/>
          <w:sz w:val="24"/>
          <w:szCs w:val="24"/>
        </w:rPr>
        <w:t xml:space="preserve">are appended </w:t>
      </w:r>
      <w:r w:rsidR="005116A3">
        <w:rPr>
          <w:rFonts w:ascii="Times New Roman" w:hAnsi="Times New Roman" w:cs="Times New Roman"/>
          <w:sz w:val="24"/>
          <w:szCs w:val="24"/>
        </w:rPr>
        <w:t xml:space="preserve">to each food, because </w:t>
      </w:r>
      <w:r w:rsidR="008A3749">
        <w:rPr>
          <w:rFonts w:ascii="Times New Roman" w:hAnsi="Times New Roman" w:cs="Times New Roman"/>
          <w:sz w:val="24"/>
          <w:szCs w:val="24"/>
        </w:rPr>
        <w:t xml:space="preserve">different cooking methods will lead to different nutrient </w:t>
      </w:r>
      <w:r w:rsidR="0024793C">
        <w:rPr>
          <w:rFonts w:ascii="Times New Roman" w:hAnsi="Times New Roman" w:cs="Times New Roman"/>
          <w:sz w:val="24"/>
          <w:szCs w:val="24"/>
        </w:rPr>
        <w:t>amount:</w:t>
      </w:r>
    </w:p>
    <w:p w14:paraId="3384E138" w14:textId="77777777" w:rsidR="000D539C" w:rsidRDefault="0024793C" w:rsidP="000D539C">
      <w:pPr>
        <w:keepNext/>
        <w:spacing w:line="360" w:lineRule="auto"/>
        <w:jc w:val="center"/>
      </w:pPr>
      <w:r>
        <w:rPr>
          <w:noProof/>
        </w:rPr>
        <w:drawing>
          <wp:inline distT="0" distB="0" distL="0" distR="0" wp14:anchorId="2751C91A" wp14:editId="2457D365">
            <wp:extent cx="2872596" cy="230887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90273" cy="2323080"/>
                    </a:xfrm>
                    <a:prstGeom prst="rect">
                      <a:avLst/>
                    </a:prstGeom>
                  </pic:spPr>
                </pic:pic>
              </a:graphicData>
            </a:graphic>
          </wp:inline>
        </w:drawing>
      </w:r>
    </w:p>
    <w:p w14:paraId="3CDF5C32" w14:textId="072906E6" w:rsidR="0024793C" w:rsidRPr="00956DAC" w:rsidRDefault="000D539C" w:rsidP="000D539C">
      <w:pPr>
        <w:pStyle w:val="a5"/>
        <w:jc w:val="center"/>
        <w:rPr>
          <w:rFonts w:ascii="Times New Roman" w:hAnsi="Times New Roman"/>
          <w:sz w:val="24"/>
          <w:szCs w:val="24"/>
        </w:rPr>
      </w:pPr>
      <w:r>
        <w:t xml:space="preserve">Table </w:t>
      </w:r>
      <w:r w:rsidR="00685854">
        <w:fldChar w:fldCharType="begin"/>
      </w:r>
      <w:r w:rsidR="00685854">
        <w:instrText xml:space="preserve"> SEQ Table \* ARABIC </w:instrText>
      </w:r>
      <w:r w:rsidR="00685854">
        <w:fldChar w:fldCharType="separate"/>
      </w:r>
      <w:r>
        <w:rPr>
          <w:noProof/>
        </w:rPr>
        <w:t>37</w:t>
      </w:r>
      <w:r w:rsidR="00685854">
        <w:rPr>
          <w:noProof/>
        </w:rPr>
        <w:fldChar w:fldCharType="end"/>
      </w:r>
      <w:r>
        <w:t xml:space="preserve"> cooking methods</w:t>
      </w:r>
    </w:p>
    <w:p w14:paraId="3CE16935" w14:textId="7786A436" w:rsidR="006368FB" w:rsidRPr="00121388" w:rsidRDefault="00956DAC" w:rsidP="00121388">
      <w:pPr>
        <w:spacing w:line="360" w:lineRule="auto"/>
        <w:ind w:firstLineChars="200" w:firstLine="480"/>
        <w:rPr>
          <w:rFonts w:ascii="Times New Roman" w:hAnsi="Times New Roman" w:cs="Times New Roman"/>
          <w:sz w:val="24"/>
          <w:szCs w:val="24"/>
        </w:rPr>
      </w:pPr>
      <w:r w:rsidRPr="00956DAC">
        <w:rPr>
          <w:rFonts w:ascii="Times New Roman" w:hAnsi="Times New Roman" w:cs="Times New Roman"/>
          <w:sz w:val="24"/>
          <w:szCs w:val="24"/>
        </w:rPr>
        <w:t>Besides, some allergic information such as beans are also very important and be provided.</w:t>
      </w:r>
    </w:p>
    <w:p w14:paraId="2C0C8D2F" w14:textId="788C932C" w:rsidR="00E1633E" w:rsidRPr="00724FA7" w:rsidRDefault="00E1633E" w:rsidP="00121388">
      <w:pPr>
        <w:spacing w:line="360" w:lineRule="auto"/>
        <w:ind w:firstLineChars="100" w:firstLine="241"/>
        <w:rPr>
          <w:rFonts w:ascii="Times New Roman" w:hAnsi="Times New Roman" w:cs="Times New Roman"/>
          <w:b/>
          <w:bCs/>
          <w:sz w:val="24"/>
          <w:szCs w:val="24"/>
        </w:rPr>
      </w:pPr>
      <w:r>
        <w:rPr>
          <w:rFonts w:ascii="Times New Roman" w:hAnsi="Times New Roman" w:cs="Times New Roman"/>
          <w:b/>
          <w:bCs/>
          <w:sz w:val="24"/>
          <w:szCs w:val="24"/>
        </w:rPr>
        <w:t>Separation of Different Kind of Users</w:t>
      </w:r>
    </w:p>
    <w:p w14:paraId="4E1FFAE0" w14:textId="353BA49B" w:rsidR="006368FB" w:rsidRPr="00E3670D" w:rsidRDefault="00E1633E" w:rsidP="00121388">
      <w:pPr>
        <w:spacing w:line="360" w:lineRule="auto"/>
        <w:ind w:firstLineChars="200" w:firstLine="480"/>
        <w:rPr>
          <w:rFonts w:ascii="Times New Roman" w:eastAsia="MingLiU" w:hAnsi="Times New Roman" w:cs="Times New Roman"/>
          <w:kern w:val="0"/>
          <w:sz w:val="24"/>
          <w:szCs w:val="24"/>
          <w:lang w:eastAsia="ar-SA"/>
        </w:rPr>
      </w:pPr>
      <w:r w:rsidRPr="00E1633E">
        <w:rPr>
          <w:rFonts w:ascii="Times New Roman" w:eastAsia="MingLiU" w:hAnsi="Times New Roman" w:cs="Times New Roman"/>
          <w:kern w:val="0"/>
          <w:sz w:val="24"/>
          <w:szCs w:val="24"/>
          <w:lang w:eastAsia="ar-SA"/>
        </w:rPr>
        <w:t>We will separate different kinds of users: for users not registered, they cannot see the previous eating history, and cannot get an accurate recommendation, whereas registered users can use all of the functions above.</w:t>
      </w:r>
    </w:p>
    <w:p w14:paraId="3DDD3BCE" w14:textId="7C72CB9A" w:rsidR="00891935" w:rsidRDefault="00E8586D" w:rsidP="00121388">
      <w:pPr>
        <w:pStyle w:val="1"/>
        <w:numPr>
          <w:ilvl w:val="0"/>
          <w:numId w:val="8"/>
        </w:numPr>
        <w:tabs>
          <w:tab w:val="clear" w:pos="960"/>
        </w:tabs>
        <w:ind w:left="660" w:hanging="660"/>
        <w:rPr>
          <w:rFonts w:eastAsia="宋体"/>
          <w:sz w:val="32"/>
          <w:szCs w:val="32"/>
        </w:rPr>
      </w:pPr>
      <w:bookmarkStart w:id="44" w:name="_Toc119880248"/>
      <w:r>
        <w:rPr>
          <w:rFonts w:eastAsia="宋体"/>
          <w:sz w:val="32"/>
          <w:szCs w:val="32"/>
        </w:rPr>
        <w:lastRenderedPageBreak/>
        <w:t>Working Life-cycle of the System</w:t>
      </w:r>
      <w:bookmarkEnd w:id="44"/>
    </w:p>
    <w:p w14:paraId="109CA738" w14:textId="40A370DA" w:rsidR="008346AC" w:rsidRPr="008346AC" w:rsidRDefault="00685854" w:rsidP="00121388">
      <w:pPr>
        <w:pStyle w:val="a4"/>
        <w:spacing w:line="360" w:lineRule="auto"/>
        <w:ind w:left="360" w:firstLineChars="100" w:firstLine="200"/>
        <w:rPr>
          <w:rFonts w:eastAsia="宋体"/>
          <w:sz w:val="24"/>
          <w:szCs w:val="24"/>
        </w:rPr>
      </w:pPr>
      <w:r>
        <w:rPr>
          <w:noProof/>
        </w:rPr>
        <w:pict w14:anchorId="48480D8C">
          <v:shapetype id="_x0000_t202" coordsize="21600,21600" o:spt="202" path="m,l,21600r21600,l21600,xe">
            <v:stroke joinstyle="miter"/>
            <v:path gradientshapeok="t" o:connecttype="rect"/>
          </v:shapetype>
          <v:shape id="Text Box 103" o:spid="_x0000_s1424" type="#_x0000_t202" style="position:absolute;left:0;text-align:left;margin-left:20.2pt;margin-top:651.4pt;width:414.0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" stroked="f">
            <v:textbox style="mso-next-textbox:#Text Box 103;mso-fit-shape-to-text:t" inset="0,0,0,0">
              <w:txbxContent>
                <w:p w14:paraId="34E7DE52" w14:textId="77777777" w:rsidR="008346AC" w:rsidRPr="00512952" w:rsidRDefault="008346AC" w:rsidP="008346AC">
                  <w:pPr>
                    <w:pStyle w:val="a5"/>
                    <w:jc w:val="center"/>
                    <w:rPr>
                      <w:rFonts w:ascii="Times New Roman" w:eastAsia="MingLiU" w:hAnsi="Times New Roman"/>
                    </w:rPr>
                  </w:pPr>
                  <w:r>
                    <w:t>Figure 5</w:t>
                  </w:r>
                  <w:r>
                    <w:rPr>
                      <w:rFonts w:hint="eastAsia"/>
                      <w:lang w:eastAsia="zh-CN"/>
                    </w:rPr>
                    <w:t xml:space="preserve">: </w:t>
                  </w:r>
                  <w:r>
                    <w:rPr>
                      <w:lang w:eastAsia="zh-CN"/>
                    </w:rPr>
                    <w:t>Working Life-cycle of the Website</w:t>
                  </w:r>
                </w:p>
              </w:txbxContent>
            </v:textbox>
          </v:shape>
        </w:pict>
      </w:r>
      <w:r w:rsidR="008346AC" w:rsidRPr="008346AC">
        <w:rPr>
          <w:rFonts w:eastAsia="宋体"/>
          <w:sz w:val="24"/>
          <w:szCs w:val="24"/>
        </w:rPr>
        <w:t>As we separate</w:t>
      </w:r>
      <w:r w:rsidR="002A184B">
        <w:rPr>
          <w:rFonts w:eastAsia="宋体"/>
          <w:sz w:val="24"/>
          <w:szCs w:val="24"/>
        </w:rPr>
        <w:t>d</w:t>
      </w:r>
      <w:r w:rsidR="008346AC" w:rsidRPr="008346AC">
        <w:rPr>
          <w:rFonts w:eastAsia="宋体"/>
          <w:sz w:val="24"/>
          <w:szCs w:val="24"/>
        </w:rPr>
        <w:t xml:space="preserve"> the users into different kinds, the life-cycle of this system </w:t>
      </w:r>
      <w:r w:rsidR="008346AC">
        <w:rPr>
          <w:rFonts w:eastAsia="宋体"/>
          <w:sz w:val="24"/>
          <w:szCs w:val="24"/>
        </w:rPr>
        <w:t xml:space="preserve">while a </w:t>
      </w:r>
      <w:r>
        <w:rPr>
          <w:noProof/>
        </w:rPr>
        <w:pict w14:anchorId="7A86163D">
          <v:shape id="_x0000_s1426" type="#_x0000_t202" style="position:absolute;left:0;text-align:left;margin-left:19.3pt;margin-top:654.5pt;width:414.95pt;height:.05pt;z-index:251662336;mso-position-horizontal-relative:text;mso-position-vertical-relative:text" stroked="f">
            <v:textbox style="mso-fit-shape-to-text:t" inset="0,0,0,0">
              <w:txbxContent>
                <w:p w14:paraId="05102EBB" w14:textId="25BFAFE4" w:rsidR="000D539C" w:rsidRPr="00EF3965" w:rsidRDefault="000D539C" w:rsidP="000D539C">
                  <w:pPr>
                    <w:pStyle w:val="a5"/>
                    <w:rPr>
                      <w:rFonts w:ascii="Times New Roman" w:eastAsia="MingLiU" w:hAnsi="Times New Roman"/>
                      <w:noProof/>
                    </w:rPr>
                  </w:pPr>
                  <w:r>
                    <w:t xml:space="preserve">Table </w:t>
                  </w:r>
                  <w:r w:rsidR="00685854">
                    <w:fldChar w:fldCharType="begin"/>
                  </w:r>
                  <w:r w:rsidR="00685854">
                    <w:instrText xml:space="preserve"> SEQ Table \* ARABIC </w:instrText>
                  </w:r>
                  <w:r w:rsidR="00685854">
                    <w:fldChar w:fldCharType="separate"/>
                  </w:r>
                  <w:r>
                    <w:rPr>
                      <w:noProof/>
                    </w:rPr>
                    <w:t>38</w:t>
                  </w:r>
                  <w:r w:rsidR="00685854">
                    <w:rPr>
                      <w:noProof/>
                    </w:rPr>
                    <w:fldChar w:fldCharType="end"/>
                  </w:r>
                  <w:r>
                    <w:t xml:space="preserve"> Working Lifecycle</w:t>
                  </w:r>
                </w:p>
              </w:txbxContent>
            </v:textbox>
            <w10:wrap type="square"/>
          </v:shape>
        </w:pict>
      </w:r>
      <w:r>
        <w:rPr>
          <w:noProof/>
        </w:rPr>
        <w:pict w14:anchorId="4B1AA704">
          <v:group id="Canvas 42" o:spid="_x0000_s1375" editas="canvas" style="position:absolute;margin-left:1.3pt;margin-top:28.1pt;width:414.95pt;height:601.2pt;z-index:251659264;mso-position-horizontal-relative:char;mso-position-vertical-relative:line" coordorigin="641,476" coordsize="52698,7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76" type="#_x0000_t75" style="position:absolute;left:641;top:476;width:52699;height:76352;visibility:visible;mso-wrap-style:square">
              <v:fill o:detectmouseclick="t"/>
              <v:path o:connecttype="none"/>
            </v:shape>
            <v:shapetype id="_x0000_t116" coordsize="21600,21600" o:spt="116" path="m3475,qx,10800,3475,21600l18125,21600qx21600,10800,18125,xe">
              <v:stroke joinstyle="miter"/>
              <v:path gradientshapeok="t" o:connecttype="rect" textboxrect="1018,3163,20582,18437"/>
            </v:shapetype>
            <v:shape id="AutoShape 44" o:spid="_x0000_s1377" type="#_x0000_t116" style="position:absolute;left:29588;top:16257;width:15010;height:3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">
              <v:textbox style="mso-next-textbox:#AutoShape 44">
                <w:txbxContent>
                  <w:p w14:paraId="3E48BB65" w14:textId="77777777" w:rsidR="008346AC" w:rsidRPr="00B40110" w:rsidRDefault="008346AC" w:rsidP="008346AC">
                    <w:pPr>
                      <w:jc w:val="center"/>
                      <w:rPr>
                        <w:rFonts w:eastAsia="宋体"/>
                      </w:rPr>
                    </w:pPr>
                    <w:r>
                      <w:rPr>
                        <w:rFonts w:eastAsia="宋体"/>
                      </w:rPr>
                      <w:t>Registered users</w:t>
                    </w:r>
                  </w:p>
                </w:txbxContent>
              </v:textbox>
            </v:shape>
            <v:line id="Line 45" o:spid="_x0000_s1378" style="position:absolute;visibility:visible;mso-wrap-style:square" from="10337,13106" to="10337,16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">
              <v:stroke endarrow="block"/>
            </v:line>
            <v:line id="Line 47" o:spid="_x0000_s1379" style="position:absolute;flip:x;visibility:visible;mso-wrap-style:square" from="37050,6642" to="37058,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jzr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57C/zNxAr38AwAA//8DAFBLAQItABQABgAIAAAAIQDb4fbL7gAAAIUBAAATAAAAAAAAAAAA&#10;AAAAAAAAAABbQ29udGVudF9UeXBlc10ueG1sUEsBAi0AFAAGAAgAAAAhAFr0LFu/AAAAFQEAAAsA&#10;AAAAAAAAAAAAAAAAHwEAAF9yZWxzLy5yZWxzUEsBAi0AFAAGAAgAAAAhANTCPOvEAAAA3AAAAA8A&#10;AAAAAAAAAAAAAAAABwIAAGRycy9kb3ducmV2LnhtbFBLBQYAAAAAAwADALcAAAD4AgAAAAA=&#10;">
              <v:stroke endarrow="block"/>
            </v:line>
            <v:shapetype id="_x0000_t109" coordsize="21600,21600" o:spt="109" path="m,l,21600r21600,l21600,xe">
              <v:stroke joinstyle="miter"/>
              <v:path gradientshapeok="t" o:connecttype="rect"/>
            </v:shapetype>
            <v:shape id="AutoShape 48" o:spid="_x0000_s1380" type="#_x0000_t109" style="position:absolute;left:27396;top:523;width:1932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">
              <v:textbox style="mso-next-textbox:#AutoShape 48">
                <w:txbxContent>
                  <w:p w14:paraId="0749E6BD" w14:textId="77777777" w:rsidR="008346AC" w:rsidRPr="00B40110" w:rsidRDefault="008346AC" w:rsidP="008346AC">
                    <w:pPr>
                      <w:ind w:right="410"/>
                      <w:jc w:val="center"/>
                      <w:rPr>
                        <w:rFonts w:eastAsia="宋体"/>
                      </w:rPr>
                    </w:pPr>
                    <w:r>
                      <w:rPr>
                        <w:rFonts w:eastAsia="宋体"/>
                      </w:rPr>
                      <w:t xml:space="preserve"> Input their personal conditions and other information</w:t>
                    </w:r>
                  </w:p>
                </w:txbxContent>
              </v:textbox>
            </v:shape>
            <v:line id="Line 49" o:spid="_x0000_s1381" style="position:absolute;visibility:visible;mso-wrap-style:square" from="22860,3587" to="27393,3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">
              <v:stroke endarrow="block"/>
            </v:line>
            <v:shape id="AutoShape 53" o:spid="_x0000_s1382" type="#_x0000_t109" style="position:absolute;left:27396;top:22845;width:19410;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">
              <v:textbox style="mso-next-textbox:#AutoShape 53">
                <w:txbxContent>
                  <w:p w14:paraId="39259A5B" w14:textId="49718924" w:rsidR="008346AC" w:rsidRPr="00B40110" w:rsidRDefault="008346AC" w:rsidP="008346AC">
                    <w:pPr>
                      <w:jc w:val="center"/>
                      <w:rPr>
                        <w:rFonts w:eastAsia="宋体"/>
                      </w:rPr>
                    </w:pPr>
                    <w:r>
                      <w:rPr>
                        <w:rFonts w:eastAsia="宋体"/>
                      </w:rPr>
                      <w:t>(When daily log in) Record diet and sports activit</w:t>
                    </w:r>
                    <w:r w:rsidR="00D77B7A">
                      <w:rPr>
                        <w:rFonts w:eastAsia="宋体"/>
                      </w:rPr>
                      <w:t>y level</w:t>
                    </w:r>
                  </w:p>
                </w:txbxContent>
              </v:textbox>
            </v:shape>
            <v:shape id="AutoShape 56" o:spid="_x0000_s1383" type="#_x0000_t109" style="position:absolute;left:26485;top:29470;width:21305;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">
              <v:textbox style="mso-next-textbox:#AutoShape 56">
                <w:txbxContent>
                  <w:p w14:paraId="729F69A6" w14:textId="5BE6222B" w:rsidR="008346AC" w:rsidRPr="00B40110" w:rsidRDefault="008346AC" w:rsidP="008346AC">
                    <w:pPr>
                      <w:jc w:val="center"/>
                      <w:rPr>
                        <w:rFonts w:eastAsia="宋体"/>
                      </w:rPr>
                    </w:pPr>
                    <w:r>
                      <w:rPr>
                        <w:rFonts w:eastAsia="宋体"/>
                      </w:rPr>
                      <w:t>Get automatic recommendation using Elasticsearch</w:t>
                    </w:r>
                  </w:p>
                </w:txbxContent>
              </v:textbox>
            </v:shape>
            <v:line id="Line 59" o:spid="_x0000_s1384" style="position:absolute;visibility:visible;mso-wrap-style:square" from="37141,34239" to="37179,37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">
              <v:stroke endarrow="block"/>
            </v:line>
            <v:shapetype id="_x0000_t110" coordsize="21600,21600" o:spt="110" path="m10800,l,10800,10800,21600,21600,10800xe">
              <v:stroke joinstyle="miter"/>
              <v:path gradientshapeok="t" o:connecttype="rect" textboxrect="5400,5400,16200,16200"/>
            </v:shapetype>
            <v:shape id="AutoShape 60" o:spid="_x0000_s1385" type="#_x0000_t110" style="position:absolute;left:29243;top:37546;width:15872;height:5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">
              <v:textbox style="mso-next-textbox:#AutoShape 60">
                <w:txbxContent>
                  <w:p w14:paraId="68A50847" w14:textId="77777777" w:rsidR="008346AC" w:rsidRPr="00747F8C" w:rsidRDefault="008346AC" w:rsidP="008346AC">
                    <w:pPr>
                      <w:jc w:val="center"/>
                      <w:rPr>
                        <w:rFonts w:eastAsia="宋体"/>
                      </w:rPr>
                    </w:pPr>
                    <w:r>
                      <w:rPr>
                        <w:rFonts w:eastAsia="宋体"/>
                      </w:rPr>
                      <w:t>Satisfied?</w:t>
                    </w:r>
                  </w:p>
                </w:txbxContent>
              </v:textbox>
            </v:shape>
            <v:line id="Line 62" o:spid="_x0000_s1386" style="position:absolute;flip:x;visibility:visible;mso-wrap-style:square" from="18597,10300" to="22773,10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"/>
            <v:line id="Line 64" o:spid="_x0000_s1387" style="position:absolute;visibility:visible;mso-wrap-style:square" from="24244,18072" to="29591,18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">
              <v:stroke endarrow="block"/>
            </v:line>
            <v:line id="Line 67" o:spid="_x0000_s1388" style="position:absolute;visibility:visible;mso-wrap-style:square" from="37179,43162" to="37179,45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">
              <v:stroke endarrow="block"/>
            </v:line>
            <v:shape id="AutoShape 69" o:spid="_x0000_s1389" type="#_x0000_t109" style="position:absolute;left:26657;top:45948;width:21044;height:5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">
              <v:textbox style="mso-next-textbox:#AutoShape 69">
                <w:txbxContent>
                  <w:p w14:paraId="1E3B791E" w14:textId="653BDE0B" w:rsidR="008346AC" w:rsidRPr="00B40110" w:rsidRDefault="00771F26" w:rsidP="008346AC">
                    <w:pPr>
                      <w:ind w:right="410"/>
                      <w:jc w:val="center"/>
                      <w:rPr>
                        <w:rFonts w:eastAsia="宋体"/>
                      </w:rPr>
                    </w:pPr>
                    <w:r>
                      <w:rPr>
                        <w:rFonts w:eastAsia="宋体"/>
                      </w:rPr>
                      <w:t>C</w:t>
                    </w:r>
                    <w:r>
                      <w:rPr>
                        <w:rFonts w:eastAsia="宋体" w:hint="eastAsia"/>
                      </w:rPr>
                      <w:t>hoo</w:t>
                    </w:r>
                    <w:r>
                      <w:rPr>
                        <w:rFonts w:eastAsia="宋体"/>
                      </w:rPr>
                      <w:t xml:space="preserve">se what they want to eat </w:t>
                    </w:r>
                    <w:r w:rsidR="008778CE">
                      <w:rPr>
                        <w:rFonts w:eastAsia="宋体"/>
                      </w:rPr>
                      <w:t>from each food category</w:t>
                    </w:r>
                  </w:p>
                </w:txbxContent>
              </v:textbox>
            </v:shape>
            <v:line id="Line 70" o:spid="_x0000_s1390" style="position:absolute;visibility:visible;mso-wrap-style:square" from="24022,65811" to="26612,65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">
              <v:stroke endarrow="block"/>
            </v:line>
            <v:shape id="Text Box 75" o:spid="_x0000_s1391" type="#_x0000_t202" style="position:absolute;left:19668;top:5538;width:4870;height:3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" stroked="f">
              <v:textbox style="mso-next-textbox:#Text Box 75">
                <w:txbxContent>
                  <w:p w14:paraId="6AA227E5" w14:textId="77777777" w:rsidR="008346AC" w:rsidRPr="00704AB6" w:rsidRDefault="008346AC" w:rsidP="008346AC">
                    <w:pPr>
                      <w:rPr>
                        <w:rFonts w:eastAsia="宋体"/>
                      </w:rPr>
                    </w:pPr>
                    <w:r>
                      <w:rPr>
                        <w:rFonts w:eastAsia="宋体"/>
                      </w:rPr>
                      <w:t>Yes</w:t>
                    </w:r>
                  </w:p>
                </w:txbxContent>
              </v:textbox>
            </v:shape>
            <v:line id="Line 99" o:spid="_x0000_s1392" style="position:absolute;visibility:visible;mso-wrap-style:square" from="10337,4730" to="10337,7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">
              <v:stroke endarrow="block"/>
            </v:line>
            <v:line id="Line 49" o:spid="_x0000_s1393" style="position:absolute;visibility:visible;mso-wrap-style:square" from="37103,27057" to="37141,29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hz0wwAAANwAAAAPAAAAZHJzL2Rvd25yZXYueG1sRE9NawIx&#10;EL0L/Q9hCr1pVi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O5Yc9MMAAADcAAAADwAA&#10;AAAAAAAAAAAAAAAHAgAAZHJzL2Rvd25yZXYueG1sUEsFBgAAAAADAAMAtwAAAPcCAAAAAA==&#10;">
              <v:stroke endarrow="block"/>
            </v:line>
            <v:line id="Line 62" o:spid="_x0000_s1394" style="position:absolute;flip:y;visibility:visible;mso-wrap-style:square" from="22859,3709" to="22859,10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"/>
            <v:shape id="AutoShape 69" o:spid="_x0000_s1395" type="#_x0000_t109" style="position:absolute;left:26911;top:52743;width:21222;height:7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">
              <v:textbox>
                <w:txbxContent>
                  <w:p w14:paraId="69E17EA4" w14:textId="33152A43" w:rsidR="008346AC" w:rsidRPr="0086245D" w:rsidRDefault="00771F26" w:rsidP="0086245D">
                    <w:pPr>
                      <w:ind w:right="410"/>
                      <w:jc w:val="center"/>
                      <w:rPr>
                        <w:rFonts w:eastAsia="宋体"/>
                      </w:rPr>
                    </w:pPr>
                    <w:r>
                      <w:rPr>
                        <w:rFonts w:eastAsia="宋体"/>
                      </w:rPr>
                      <w:t xml:space="preserve">Customize the recommendation by </w:t>
                    </w:r>
                    <w:r w:rsidR="00C7503D">
                      <w:rPr>
                        <w:rFonts w:eastAsia="宋体"/>
                      </w:rPr>
                      <w:t>changing to Collaborative Filtering</w:t>
                    </w:r>
                    <w:r w:rsidR="0086245D">
                      <w:rPr>
                        <w:rFonts w:eastAsia="宋体"/>
                      </w:rPr>
                      <w:t xml:space="preserve"> for what they may like</w:t>
                    </w:r>
                  </w:p>
                </w:txbxContent>
              </v:textbox>
            </v:shape>
            <v:shape id="AutoShape 60" o:spid="_x0000_s1396" type="#_x0000_t110" style="position:absolute;left:2070;top:7493;width:16527;height:5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">
              <v:textbox>
                <w:txbxContent>
                  <w:p w14:paraId="0AC43C7D" w14:textId="77777777" w:rsidR="008346AC" w:rsidRDefault="008346AC" w:rsidP="008346AC">
                    <w:pPr>
                      <w:jc w:val="center"/>
                      <w:rPr>
                        <w:rFonts w:ascii="Calibri" w:hAnsi="Calibri" w:cs="Times New Roman"/>
                        <w:szCs w:val="21"/>
                      </w:rPr>
                    </w:pPr>
                    <w:r>
                      <w:rPr>
                        <w:rFonts w:ascii="Calibri" w:hAnsi="Calibri" w:cs="Times New Roman"/>
                        <w:szCs w:val="21"/>
                      </w:rPr>
                      <w:t>Register?</w:t>
                    </w:r>
                  </w:p>
                </w:txbxContent>
              </v:textbox>
            </v:shape>
            <v:shape id="AutoShape 44" o:spid="_x0000_s1397" type="#_x0000_t116" style="position:absolute;left:2835;top:1109;width:1500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">
              <v:textbox>
                <w:txbxContent>
                  <w:p w14:paraId="255131E5" w14:textId="77777777" w:rsidR="008346AC" w:rsidRDefault="008346AC" w:rsidP="008346AC">
                    <w:pPr>
                      <w:jc w:val="center"/>
                      <w:rPr>
                        <w:rFonts w:ascii="Calibri" w:hAnsi="Calibri" w:cs="Times New Roman"/>
                        <w:szCs w:val="21"/>
                      </w:rPr>
                    </w:pPr>
                    <w:r>
                      <w:rPr>
                        <w:rFonts w:ascii="Calibri" w:hAnsi="Calibri" w:cs="Times New Roman"/>
                        <w:szCs w:val="21"/>
                      </w:rPr>
                      <w:t>New users</w:t>
                    </w:r>
                  </w:p>
                </w:txbxContent>
              </v:textbox>
            </v:shape>
            <v:shape id="AutoShape 44" o:spid="_x0000_s1398" type="#_x0000_t116" style="position:absolute;left:2835;top:16109;width:1500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">
              <v:textbox>
                <w:txbxContent>
                  <w:p w14:paraId="36F3F7A8" w14:textId="77777777" w:rsidR="008346AC" w:rsidRDefault="008346AC" w:rsidP="008346AC">
                    <w:pPr>
                      <w:jc w:val="center"/>
                      <w:rPr>
                        <w:rFonts w:ascii="Calibri" w:hAnsi="Calibri" w:cs="Times New Roman"/>
                        <w:szCs w:val="21"/>
                      </w:rPr>
                    </w:pPr>
                    <w:r>
                      <w:rPr>
                        <w:rFonts w:ascii="Calibri" w:hAnsi="Calibri" w:cs="Times New Roman"/>
                        <w:szCs w:val="21"/>
                      </w:rPr>
                      <w:t>Visitors</w:t>
                    </w:r>
                  </w:p>
                </w:txbxContent>
              </v:textbox>
            </v:shape>
            <v:shape id="Text Box 75" o:spid="_x0000_s1399" type="#_x0000_t202" style="position:absolute;left:12237;top:13061;width:389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" stroked="f">
              <v:textbox>
                <w:txbxContent>
                  <w:p w14:paraId="4870BD39" w14:textId="77777777" w:rsidR="008346AC" w:rsidRDefault="008346AC" w:rsidP="008346AC">
                    <w:pPr>
                      <w:rPr>
                        <w:rFonts w:ascii="Calibri" w:hAnsi="Calibri" w:cs="Times New Roman"/>
                        <w:szCs w:val="21"/>
                      </w:rPr>
                    </w:pPr>
                    <w:r>
                      <w:rPr>
                        <w:rFonts w:ascii="Calibri" w:hAnsi="Calibri" w:cs="Times New Roman"/>
                        <w:szCs w:val="21"/>
                      </w:rPr>
                      <w:t>No</w:t>
                    </w:r>
                  </w:p>
                </w:txbxContent>
              </v:textbox>
            </v:shape>
            <v:shape id="AutoShape 53" o:spid="_x0000_s1400" type="#_x0000_t109" style="position:absolute;left:27432;top:9541;width:19236;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">
              <v:textbox>
                <w:txbxContent>
                  <w:p w14:paraId="281821B4" w14:textId="77777777" w:rsidR="008346AC" w:rsidRDefault="008346AC" w:rsidP="008346AC">
                    <w:pPr>
                      <w:jc w:val="center"/>
                      <w:rPr>
                        <w:rFonts w:ascii="Calibri" w:hAnsi="Calibri" w:cs="Times New Roman"/>
                        <w:szCs w:val="21"/>
                      </w:rPr>
                    </w:pPr>
                    <w:r>
                      <w:rPr>
                        <w:rFonts w:ascii="Calibri" w:hAnsi="Calibri" w:cs="Times New Roman"/>
                        <w:szCs w:val="21"/>
                      </w:rPr>
                      <w:t>Pre-define the expected dietary</w:t>
                    </w:r>
                    <w:r w:rsidRPr="002D298F">
                      <w:rPr>
                        <w:rFonts w:ascii="Calibri" w:hAnsi="Calibri" w:cs="Times New Roman"/>
                        <w:szCs w:val="21"/>
                      </w:rPr>
                      <w:t xml:space="preserve"> control </w:t>
                    </w:r>
                    <w:r>
                      <w:rPr>
                        <w:rFonts w:ascii="Calibri" w:hAnsi="Calibri" w:cs="Times New Roman"/>
                        <w:szCs w:val="21"/>
                      </w:rPr>
                      <w:t xml:space="preserve">intensity or </w:t>
                    </w:r>
                    <w:r w:rsidRPr="002D298F">
                      <w:rPr>
                        <w:rFonts w:ascii="Calibri" w:hAnsi="Calibri" w:cs="Times New Roman"/>
                        <w:szCs w:val="21"/>
                      </w:rPr>
                      <w:t>goals</w:t>
                    </w:r>
                  </w:p>
                </w:txbxContent>
              </v:textbox>
            </v:shape>
            <v:line id="Line 47" o:spid="_x0000_s1401" style="position:absolute;visibility:visible;mso-wrap-style:square" from="37052,13754" to="37096,16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">
              <v:stroke endarrow="block"/>
            </v:line>
            <v:line id="Line 47" o:spid="_x0000_s1402" style="position:absolute;visibility:visible;mso-wrap-style:square" from="37096,19881" to="37103,22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">
              <v:stroke endarrow="block"/>
            </v:line>
            <v:shape id="Text Box 75" o:spid="_x0000_s1403" type="#_x0000_t202" style="position:absolute;left:46484;top:37772;width:389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" stroked="f">
              <v:textbox>
                <w:txbxContent>
                  <w:p w14:paraId="40D1C2BE" w14:textId="77777777" w:rsidR="008346AC" w:rsidRDefault="008346AC" w:rsidP="008346AC">
                    <w:pPr>
                      <w:rPr>
                        <w:rFonts w:ascii="Calibri" w:hAnsi="Calibri" w:cs="Times New Roman"/>
                        <w:szCs w:val="21"/>
                      </w:rPr>
                    </w:pPr>
                    <w:r>
                      <w:rPr>
                        <w:rFonts w:ascii="Calibri" w:hAnsi="Calibri" w:cs="Times New Roman"/>
                        <w:szCs w:val="21"/>
                      </w:rPr>
                      <w:t>No</w:t>
                    </w:r>
                  </w:p>
                </w:txbxContent>
              </v:textbox>
            </v:shape>
            <v:line id="Line 49" o:spid="_x0000_s1404" style="position:absolute;flip:x;visibility:visible;mso-wrap-style:square" from="48133,56521" to="50723,56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">
              <v:stroke endarrow="block"/>
            </v:line>
            <v:line id="Line 62" o:spid="_x0000_s1405" style="position:absolute;flip:x;visibility:visible;mso-wrap-style:square" from="45115,40354" to="50723,40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"/>
            <v:line id="Line 62" o:spid="_x0000_s1406" style="position:absolute;visibility:visible;mso-wrap-style:square" from="50723,40354" to="50723,56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"/>
            <v:shape id="Text Box 75" o:spid="_x0000_s1407" type="#_x0000_t202" style="position:absolute;left:39239;top:42602;width:389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" stroked="f">
              <v:textbox>
                <w:txbxContent>
                  <w:p w14:paraId="4A28D062" w14:textId="77777777" w:rsidR="008346AC" w:rsidRDefault="008346AC" w:rsidP="008346AC">
                    <w:pPr>
                      <w:rPr>
                        <w:rFonts w:ascii="Calibri" w:hAnsi="Calibri" w:cs="Times New Roman"/>
                        <w:szCs w:val="21"/>
                      </w:rPr>
                    </w:pPr>
                    <w:r>
                      <w:rPr>
                        <w:rFonts w:ascii="Calibri" w:hAnsi="Calibri" w:cs="Times New Roman"/>
                        <w:szCs w:val="21"/>
                      </w:rPr>
                      <w:t>Yes</w:t>
                    </w:r>
                  </w:p>
                </w:txbxContent>
              </v:textbox>
            </v:shape>
            <v:line id="Line 62" o:spid="_x0000_s1408" style="position:absolute;flip:x;visibility:visible;mso-wrap-style:square" from="23933,48514" to="24028,65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"/>
            <v:line id="Line 62" o:spid="_x0000_s1409" style="position:absolute;flip:x;visibility:visible;mso-wrap-style:square" from="24155,48514" to="26657,48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"/>
            <v:line id="Line 62" o:spid="_x0000_s1410" style="position:absolute;flip:x;visibility:visible;mso-wrap-style:square" from="24028,56521" to="26911,56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"/>
            <v:shape id="AutoShape 69" o:spid="_x0000_s1411" type="#_x0000_t109" style="position:absolute;left:27432;top:71570;width:20529;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">
              <v:textbox>
                <w:txbxContent>
                  <w:p w14:paraId="1ACF25E2" w14:textId="53234B98" w:rsidR="008346AC" w:rsidRDefault="008346AC" w:rsidP="008346AC">
                    <w:pPr>
                      <w:ind w:right="403"/>
                      <w:jc w:val="center"/>
                      <w:rPr>
                        <w:rFonts w:ascii="Calibri" w:hAnsi="Calibri" w:cs="Times New Roman"/>
                        <w:szCs w:val="21"/>
                      </w:rPr>
                    </w:pPr>
                    <w:r>
                      <w:rPr>
                        <w:rFonts w:ascii="Calibri" w:hAnsi="Calibri" w:cs="Times New Roman"/>
                        <w:szCs w:val="21"/>
                      </w:rPr>
                      <w:t>Visualize the eating history in pie chart</w:t>
                    </w:r>
                    <w:r w:rsidR="003838C7">
                      <w:rPr>
                        <w:rFonts w:ascii="Calibri" w:hAnsi="Calibri" w:cs="Times New Roman"/>
                        <w:szCs w:val="21"/>
                      </w:rPr>
                      <w:t xml:space="preserve"> in the “User” page</w:t>
                    </w:r>
                  </w:p>
                </w:txbxContent>
              </v:textbox>
            </v:shape>
            <v:shape id="AutoShape 69" o:spid="_x0000_s1412" type="#_x0000_t109" style="position:absolute;left:26612;top:62807;width:22058;height:6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">
              <v:textbox>
                <w:txbxContent>
                  <w:p w14:paraId="17ED0042" w14:textId="09E7594A" w:rsidR="008346AC" w:rsidRDefault="008346AC" w:rsidP="008346AC">
                    <w:pPr>
                      <w:ind w:right="403"/>
                      <w:jc w:val="center"/>
                      <w:rPr>
                        <w:rFonts w:ascii="Calibri" w:hAnsi="Calibri" w:cs="Times New Roman"/>
                        <w:szCs w:val="21"/>
                      </w:rPr>
                    </w:pPr>
                    <w:r>
                      <w:rPr>
                        <w:rFonts w:ascii="Calibri" w:hAnsi="Calibri" w:cs="Times New Roman"/>
                        <w:szCs w:val="21"/>
                      </w:rPr>
                      <w:t>Get the recipe/</w:t>
                    </w:r>
                    <w:r w:rsidR="0086245D">
                      <w:rPr>
                        <w:rFonts w:ascii="Calibri" w:hAnsi="Calibri" w:cs="Times New Roman"/>
                        <w:szCs w:val="21"/>
                      </w:rPr>
                      <w:t>combination</w:t>
                    </w:r>
                    <w:r>
                      <w:rPr>
                        <w:rFonts w:ascii="Calibri" w:hAnsi="Calibri" w:cs="Times New Roman"/>
                        <w:szCs w:val="21"/>
                      </w:rPr>
                      <w:t xml:space="preserve">s </w:t>
                    </w:r>
                    <w:r w:rsidR="0086245D">
                      <w:rPr>
                        <w:rFonts w:ascii="Calibri" w:hAnsi="Calibri" w:cs="Times New Roman"/>
                        <w:szCs w:val="21"/>
                      </w:rPr>
                      <w:t>in the</w:t>
                    </w:r>
                    <w:r w:rsidR="0032200C">
                      <w:rPr>
                        <w:rFonts w:ascii="Calibri" w:hAnsi="Calibri" w:cs="Times New Roman"/>
                        <w:szCs w:val="21"/>
                      </w:rPr>
                      <w:t xml:space="preserve"> order of calory or distances form standards</w:t>
                    </w:r>
                  </w:p>
                </w:txbxContent>
              </v:textbox>
            </v:shape>
            <v:shape id="AutoShape 69" o:spid="_x0000_s1413" type="#_x0000_t109" style="position:absolute;left:863;top:34969;width:18980;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">
              <v:textbox>
                <w:txbxContent>
                  <w:p w14:paraId="7A2F9D71" w14:textId="65AFA517" w:rsidR="008346AC" w:rsidRPr="00730472" w:rsidRDefault="00730472" w:rsidP="00730472">
                    <w:pPr>
                      <w:ind w:right="403"/>
                      <w:jc w:val="center"/>
                      <w:rPr>
                        <w:rFonts w:ascii="Calibri" w:hAnsi="Calibri" w:cs="Times New Roman"/>
                        <w:szCs w:val="21"/>
                      </w:rPr>
                    </w:pPr>
                    <w:r>
                      <w:rPr>
                        <w:rFonts w:ascii="Calibri" w:hAnsi="Calibri" w:cs="Times New Roman"/>
                        <w:szCs w:val="21"/>
                      </w:rPr>
                      <w:t>Search for nutrition composition in the database</w:t>
                    </w:r>
                  </w:p>
                </w:txbxContent>
              </v:textbox>
            </v:shape>
            <v:line id="Line 67" o:spid="_x0000_s1415" style="position:absolute;visibility:visible;mso-wrap-style:square" from="37641,68807" to="37697,71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">
              <v:stroke endarrow="block"/>
            </v:line>
            <v:shape id="AutoShape 69" o:spid="_x0000_s1416" type="#_x0000_t109" style="position:absolute;left:690;top:22848;width:19323;height:9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">
              <v:textbox>
                <w:txbxContent>
                  <w:p w14:paraId="2190325B" w14:textId="77777777" w:rsidR="008346AC" w:rsidRDefault="008346AC" w:rsidP="008346AC">
                    <w:pPr>
                      <w:ind w:right="403"/>
                      <w:jc w:val="center"/>
                      <w:rPr>
                        <w:rFonts w:ascii="Calibri" w:hAnsi="Calibri" w:cs="Times New Roman"/>
                        <w:szCs w:val="21"/>
                      </w:rPr>
                    </w:pPr>
                    <w:r w:rsidRPr="00646F3D">
                      <w:rPr>
                        <w:rFonts w:ascii="Calibri" w:hAnsi="Calibri" w:cs="Times New Roman"/>
                        <w:szCs w:val="21"/>
                      </w:rPr>
                      <w:t xml:space="preserve">choose to </w:t>
                    </w:r>
                    <w:r>
                      <w:rPr>
                        <w:rFonts w:ascii="Calibri" w:hAnsi="Calibri" w:cs="Times New Roman"/>
                        <w:szCs w:val="21"/>
                      </w:rPr>
                      <w:t>get</w:t>
                    </w:r>
                    <w:r w:rsidRPr="00646F3D">
                      <w:rPr>
                        <w:rFonts w:ascii="Calibri" w:hAnsi="Calibri" w:cs="Times New Roman"/>
                        <w:szCs w:val="21"/>
                      </w:rPr>
                      <w:t xml:space="preserve"> recommendations just based on his/her personal conditions or input previous days’ diets</w:t>
                    </w:r>
                  </w:p>
                </w:txbxContent>
              </v:textbox>
            </v:shape>
            <v:line id="Line 47" o:spid="_x0000_s1417" style="position:absolute;visibility:visible;mso-wrap-style:square" from="10337,19729" to="10356,22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">
              <v:stroke endarrow="block"/>
            </v:line>
            <v:line id="Line 47" o:spid="_x0000_s1418" style="position:absolute;visibility:visible;mso-wrap-style:square" from="10356,32264" to="10356,34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">
              <v:stroke endarrow="block"/>
            </v:line>
            <v:line id="Line 62" o:spid="_x0000_s1420" style="position:absolute;visibility:visible;mso-wrap-style:square" from="23844,18065" to="23844,37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"/>
            <v:line id="Line 62" o:spid="_x0000_s1421" style="position:absolute;flip:x;visibility:visible;mso-wrap-style:square" from="23844,18072" to="29591,18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"/>
            <v:line id="Line 49" o:spid="_x0000_s1422" style="position:absolute;flip:x;visibility:visible;mso-wrap-style:square" from="19843,37795" to="23844,37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">
              <v:stroke endarrow="block"/>
            </v:line>
            <w10:wrap type="square"/>
          </v:group>
        </w:pict>
      </w:r>
      <w:r w:rsidR="008346AC">
        <w:rPr>
          <w:rFonts w:eastAsia="宋体"/>
          <w:sz w:val="24"/>
          <w:szCs w:val="24"/>
        </w:rPr>
        <w:t xml:space="preserve">user </w:t>
      </w:r>
      <w:r w:rsidR="00F36443">
        <w:rPr>
          <w:rFonts w:eastAsia="宋体"/>
          <w:sz w:val="24"/>
          <w:szCs w:val="24"/>
        </w:rPr>
        <w:t xml:space="preserve">is using </w:t>
      </w:r>
      <w:r w:rsidR="008346AC" w:rsidRPr="008346AC">
        <w:rPr>
          <w:rFonts w:eastAsia="宋体"/>
          <w:sz w:val="24"/>
          <w:szCs w:val="24"/>
        </w:rPr>
        <w:t xml:space="preserve">will </w:t>
      </w:r>
      <w:r w:rsidR="00F36443">
        <w:rPr>
          <w:rFonts w:eastAsia="宋体"/>
          <w:sz w:val="24"/>
          <w:szCs w:val="24"/>
        </w:rPr>
        <w:t>be like following</w:t>
      </w:r>
      <w:r w:rsidR="008346AC" w:rsidRPr="008346AC">
        <w:rPr>
          <w:rFonts w:eastAsia="宋体"/>
          <w:sz w:val="24"/>
          <w:szCs w:val="24"/>
        </w:rPr>
        <w:t>:</w:t>
      </w:r>
    </w:p>
    <w:p w14:paraId="03C61E42" w14:textId="425D5570" w:rsidR="00525E43" w:rsidRDefault="00525E43" w:rsidP="00121388">
      <w:pPr>
        <w:pStyle w:val="1"/>
        <w:numPr>
          <w:ilvl w:val="0"/>
          <w:numId w:val="8"/>
        </w:numPr>
        <w:tabs>
          <w:tab w:val="clear" w:pos="960"/>
        </w:tabs>
        <w:ind w:left="660" w:hanging="660"/>
        <w:rPr>
          <w:rFonts w:eastAsia="宋体"/>
          <w:sz w:val="32"/>
          <w:szCs w:val="32"/>
        </w:rPr>
      </w:pPr>
      <w:bookmarkStart w:id="45" w:name="_Toc119880249"/>
      <w:bookmarkStart w:id="46" w:name="_Toc437852580"/>
      <w:bookmarkStart w:id="47" w:name="_Toc437852712"/>
      <w:bookmarkStart w:id="48" w:name="_Toc437852892"/>
      <w:bookmarkStart w:id="49" w:name="_Toc437852999"/>
      <w:bookmarkStart w:id="50" w:name="_Toc443560555"/>
      <w:r>
        <w:rPr>
          <w:rFonts w:eastAsia="宋体"/>
          <w:sz w:val="32"/>
          <w:szCs w:val="32"/>
        </w:rPr>
        <w:lastRenderedPageBreak/>
        <w:t>Conclusion</w:t>
      </w:r>
      <w:bookmarkEnd w:id="45"/>
    </w:p>
    <w:p w14:paraId="71761230" w14:textId="1A286F12" w:rsidR="00717DBC" w:rsidRDefault="00532B83"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hint="cs"/>
          <w:kern w:val="0"/>
          <w:sz w:val="24"/>
          <w:szCs w:val="24"/>
          <w:lang w:eastAsia="ar-SA"/>
        </w:rPr>
        <w:t>T</w:t>
      </w:r>
      <w:r>
        <w:rPr>
          <w:rFonts w:ascii="Times New Roman" w:eastAsia="宋体" w:hAnsi="Times New Roman" w:cs="Times New Roman"/>
          <w:kern w:val="0"/>
          <w:sz w:val="24"/>
          <w:szCs w:val="24"/>
          <w:lang w:eastAsia="ar-SA"/>
        </w:rPr>
        <w:t>his</w:t>
      </w:r>
      <w:r w:rsidR="001916EE">
        <w:rPr>
          <w:rFonts w:ascii="Times New Roman" w:eastAsia="宋体" w:hAnsi="Times New Roman" w:cs="Times New Roman"/>
          <w:kern w:val="0"/>
          <w:sz w:val="24"/>
          <w:szCs w:val="24"/>
          <w:lang w:eastAsia="ar-SA"/>
        </w:rPr>
        <w:t xml:space="preserve"> Healthy</w:t>
      </w:r>
      <w:r>
        <w:rPr>
          <w:rFonts w:ascii="Times New Roman" w:eastAsia="宋体" w:hAnsi="Times New Roman" w:cs="Times New Roman"/>
          <w:kern w:val="0"/>
          <w:sz w:val="24"/>
          <w:szCs w:val="24"/>
          <w:lang w:eastAsia="ar-SA"/>
        </w:rPr>
        <w:t xml:space="preserve"> </w:t>
      </w:r>
      <w:r w:rsidR="001916EE">
        <w:rPr>
          <w:rFonts w:ascii="Times New Roman" w:eastAsia="宋体" w:hAnsi="Times New Roman" w:cs="Times New Roman"/>
          <w:kern w:val="0"/>
          <w:sz w:val="24"/>
          <w:szCs w:val="24"/>
          <w:lang w:eastAsia="ar-SA"/>
        </w:rPr>
        <w:t>F</w:t>
      </w:r>
      <w:r w:rsidR="00425770">
        <w:rPr>
          <w:rFonts w:ascii="Times New Roman" w:eastAsia="宋体" w:hAnsi="Times New Roman" w:cs="Times New Roman"/>
          <w:kern w:val="0"/>
          <w:sz w:val="24"/>
          <w:szCs w:val="24"/>
          <w:lang w:eastAsia="ar-SA"/>
        </w:rPr>
        <w:t xml:space="preserve">ood </w:t>
      </w:r>
      <w:r w:rsidR="001916EE">
        <w:rPr>
          <w:rFonts w:ascii="Times New Roman" w:eastAsia="宋体" w:hAnsi="Times New Roman" w:cs="Times New Roman"/>
          <w:kern w:val="0"/>
          <w:sz w:val="24"/>
          <w:szCs w:val="24"/>
          <w:lang w:eastAsia="ar-SA"/>
        </w:rPr>
        <w:t>R</w:t>
      </w:r>
      <w:r w:rsidR="00425770">
        <w:rPr>
          <w:rFonts w:ascii="Times New Roman" w:eastAsia="宋体" w:hAnsi="Times New Roman" w:cs="Times New Roman"/>
          <w:kern w:val="0"/>
          <w:sz w:val="24"/>
          <w:szCs w:val="24"/>
          <w:lang w:eastAsia="ar-SA"/>
        </w:rPr>
        <w:t xml:space="preserve">ecommendation </w:t>
      </w:r>
      <w:r w:rsidR="001916EE">
        <w:rPr>
          <w:rFonts w:ascii="Times New Roman" w:eastAsia="宋体" w:hAnsi="Times New Roman" w:cs="Times New Roman"/>
          <w:kern w:val="0"/>
          <w:sz w:val="24"/>
          <w:szCs w:val="24"/>
          <w:lang w:eastAsia="ar-SA"/>
        </w:rPr>
        <w:t>S</w:t>
      </w:r>
      <w:r w:rsidR="00425770">
        <w:rPr>
          <w:rFonts w:ascii="Times New Roman" w:eastAsia="宋体" w:hAnsi="Times New Roman" w:cs="Times New Roman"/>
          <w:kern w:val="0"/>
          <w:sz w:val="24"/>
          <w:szCs w:val="24"/>
          <w:lang w:eastAsia="ar-SA"/>
        </w:rPr>
        <w:t>ystem</w:t>
      </w:r>
      <w:r w:rsidR="00EF18E0">
        <w:rPr>
          <w:rFonts w:ascii="Times New Roman" w:eastAsia="宋体" w:hAnsi="Times New Roman" w:cs="Times New Roman"/>
          <w:kern w:val="0"/>
          <w:sz w:val="24"/>
          <w:szCs w:val="24"/>
          <w:lang w:eastAsia="ar-SA"/>
        </w:rPr>
        <w:t xml:space="preserve"> </w:t>
      </w:r>
      <w:r w:rsidR="00846521">
        <w:rPr>
          <w:rFonts w:ascii="Times New Roman" w:eastAsia="宋体" w:hAnsi="Times New Roman" w:cs="Times New Roman"/>
          <w:kern w:val="0"/>
          <w:sz w:val="24"/>
          <w:szCs w:val="24"/>
          <w:lang w:eastAsia="ar-SA"/>
        </w:rPr>
        <w:t>is a project which combines the</w:t>
      </w:r>
      <w:r w:rsidR="004757A5">
        <w:rPr>
          <w:rFonts w:ascii="Times New Roman" w:eastAsia="宋体" w:hAnsi="Times New Roman" w:cs="Times New Roman"/>
          <w:kern w:val="0"/>
          <w:sz w:val="24"/>
          <w:szCs w:val="24"/>
          <w:lang w:eastAsia="ar-SA"/>
        </w:rPr>
        <w:t xml:space="preserve"> </w:t>
      </w:r>
      <w:r w:rsidR="00E200D8">
        <w:rPr>
          <w:rFonts w:ascii="Times New Roman" w:eastAsia="宋体" w:hAnsi="Times New Roman" w:cs="Times New Roman"/>
          <w:kern w:val="0"/>
          <w:sz w:val="24"/>
          <w:szCs w:val="24"/>
          <w:lang w:eastAsia="ar-SA"/>
        </w:rPr>
        <w:t xml:space="preserve">big data analysis &amp; information retrieval techniques and </w:t>
      </w:r>
      <w:r w:rsidR="00125175">
        <w:rPr>
          <w:rFonts w:ascii="Times New Roman" w:eastAsia="宋体" w:hAnsi="Times New Roman" w:cs="Times New Roman"/>
          <w:kern w:val="0"/>
          <w:sz w:val="24"/>
          <w:szCs w:val="24"/>
          <w:lang w:eastAsia="ar-SA"/>
        </w:rPr>
        <w:t xml:space="preserve">knowledges </w:t>
      </w:r>
      <w:r w:rsidR="006F6DA9">
        <w:rPr>
          <w:rFonts w:ascii="Times New Roman" w:eastAsia="宋体" w:hAnsi="Times New Roman" w:cs="Times New Roman"/>
          <w:kern w:val="0"/>
          <w:sz w:val="24"/>
          <w:szCs w:val="24"/>
          <w:lang w:eastAsia="ar-SA"/>
        </w:rPr>
        <w:t>from</w:t>
      </w:r>
      <w:r w:rsidR="00125175">
        <w:rPr>
          <w:rFonts w:ascii="Times New Roman" w:eastAsia="宋体" w:hAnsi="Times New Roman" w:cs="Times New Roman"/>
          <w:kern w:val="0"/>
          <w:sz w:val="24"/>
          <w:szCs w:val="24"/>
          <w:lang w:eastAsia="ar-SA"/>
        </w:rPr>
        <w:t xml:space="preserve"> food technology. </w:t>
      </w:r>
    </w:p>
    <w:p w14:paraId="1C39C4A2" w14:textId="71A364F3" w:rsidR="00F251E5" w:rsidRDefault="00F251E5"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hint="cs"/>
          <w:kern w:val="0"/>
          <w:sz w:val="24"/>
          <w:szCs w:val="24"/>
          <w:lang w:eastAsia="ar-SA"/>
        </w:rPr>
        <w:t>T</w:t>
      </w:r>
      <w:r>
        <w:rPr>
          <w:rFonts w:ascii="Times New Roman" w:eastAsia="宋体" w:hAnsi="Times New Roman" w:cs="Times New Roman"/>
          <w:kern w:val="0"/>
          <w:sz w:val="24"/>
          <w:szCs w:val="24"/>
          <w:lang w:eastAsia="ar-SA"/>
        </w:rPr>
        <w:t>he innovative methodology is that we adopted both nutri</w:t>
      </w:r>
      <w:r w:rsidR="00615E02">
        <w:rPr>
          <w:rFonts w:ascii="Times New Roman" w:eastAsia="宋体" w:hAnsi="Times New Roman" w:cs="Times New Roman"/>
          <w:kern w:val="0"/>
          <w:sz w:val="24"/>
          <w:szCs w:val="24"/>
          <w:lang w:eastAsia="ar-SA"/>
        </w:rPr>
        <w:t>ti</w:t>
      </w:r>
      <w:r>
        <w:rPr>
          <w:rFonts w:ascii="Times New Roman" w:eastAsia="宋体" w:hAnsi="Times New Roman" w:cs="Times New Roman"/>
          <w:kern w:val="0"/>
          <w:sz w:val="24"/>
          <w:szCs w:val="24"/>
          <w:lang w:eastAsia="ar-SA"/>
        </w:rPr>
        <w:t xml:space="preserve">on-based </w:t>
      </w:r>
      <w:r w:rsidR="00615E02">
        <w:rPr>
          <w:rFonts w:ascii="Times New Roman" w:eastAsia="宋体" w:hAnsi="Times New Roman" w:cs="Times New Roman"/>
          <w:kern w:val="0"/>
          <w:sz w:val="24"/>
          <w:szCs w:val="24"/>
          <w:lang w:eastAsia="ar-SA"/>
        </w:rPr>
        <w:t xml:space="preserve">Elasticsearch scripted scoring </w:t>
      </w:r>
      <w:r w:rsidR="004A51C6">
        <w:rPr>
          <w:rFonts w:ascii="Times New Roman" w:eastAsia="宋体" w:hAnsi="Times New Roman" w:cs="Times New Roman"/>
          <w:kern w:val="0"/>
          <w:sz w:val="24"/>
          <w:szCs w:val="24"/>
          <w:lang w:eastAsia="ar-SA"/>
        </w:rPr>
        <w:t>f</w:t>
      </w:r>
      <w:r w:rsidR="004A51C6" w:rsidRPr="004A51C6">
        <w:rPr>
          <w:rFonts w:ascii="Times New Roman" w:eastAsia="宋体" w:hAnsi="Times New Roman" w:cs="Times New Roman"/>
          <w:kern w:val="0"/>
          <w:sz w:val="24"/>
          <w:szCs w:val="24"/>
          <w:lang w:eastAsia="ar-SA"/>
        </w:rPr>
        <w:t>rom the perspective of food science</w:t>
      </w:r>
      <w:r w:rsidR="00615E02" w:rsidRPr="00615E02">
        <w:rPr>
          <w:rFonts w:ascii="Times New Roman" w:eastAsia="宋体" w:hAnsi="Times New Roman" w:cs="Times New Roman"/>
          <w:kern w:val="0"/>
          <w:sz w:val="24"/>
          <w:szCs w:val="24"/>
          <w:lang w:eastAsia="ar-SA"/>
        </w:rPr>
        <w:t xml:space="preserve"> </w:t>
      </w:r>
      <w:r w:rsidR="00615E02">
        <w:rPr>
          <w:rFonts w:ascii="Times New Roman" w:eastAsia="宋体" w:hAnsi="Times New Roman" w:cs="Times New Roman"/>
          <w:kern w:val="0"/>
          <w:sz w:val="24"/>
          <w:szCs w:val="24"/>
          <w:lang w:eastAsia="ar-SA"/>
        </w:rPr>
        <w:t xml:space="preserve">as well as </w:t>
      </w:r>
      <w:r w:rsidR="00F14C9C">
        <w:rPr>
          <w:rFonts w:ascii="Times New Roman" w:eastAsia="宋体" w:hAnsi="Times New Roman" w:cs="Times New Roman"/>
          <w:kern w:val="0"/>
          <w:sz w:val="24"/>
          <w:szCs w:val="24"/>
          <w:lang w:eastAsia="ar-SA"/>
        </w:rPr>
        <w:t>recommendations from other users with similar flavors</w:t>
      </w:r>
      <w:r w:rsidR="004A51C6" w:rsidRPr="004A51C6">
        <w:t xml:space="preserve"> </w:t>
      </w:r>
      <w:r w:rsidR="004A51C6">
        <w:rPr>
          <w:rFonts w:ascii="Times New Roman" w:eastAsia="宋体" w:hAnsi="Times New Roman" w:cs="Times New Roman"/>
          <w:kern w:val="0"/>
          <w:sz w:val="24"/>
          <w:szCs w:val="24"/>
          <w:lang w:eastAsia="ar-SA"/>
        </w:rPr>
        <w:t>f</w:t>
      </w:r>
      <w:r w:rsidR="004A51C6" w:rsidRPr="004A51C6">
        <w:rPr>
          <w:rFonts w:ascii="Times New Roman" w:eastAsia="宋体" w:hAnsi="Times New Roman" w:cs="Times New Roman"/>
          <w:kern w:val="0"/>
          <w:sz w:val="24"/>
          <w:szCs w:val="24"/>
          <w:lang w:eastAsia="ar-SA"/>
        </w:rPr>
        <w:t xml:space="preserve">rom the perspective of data </w:t>
      </w:r>
      <w:r w:rsidR="00012414" w:rsidRPr="004A51C6">
        <w:rPr>
          <w:rFonts w:ascii="Times New Roman" w:eastAsia="宋体" w:hAnsi="Times New Roman" w:cs="Times New Roman"/>
          <w:kern w:val="0"/>
          <w:sz w:val="24"/>
          <w:szCs w:val="24"/>
          <w:lang w:eastAsia="ar-SA"/>
        </w:rPr>
        <w:t>analysis</w:t>
      </w:r>
      <w:r w:rsidR="00012414">
        <w:rPr>
          <w:rFonts w:ascii="Times New Roman" w:eastAsia="宋体" w:hAnsi="Times New Roman" w:cs="Times New Roman"/>
          <w:kern w:val="0"/>
          <w:sz w:val="24"/>
          <w:szCs w:val="24"/>
          <w:lang w:eastAsia="ar-SA"/>
        </w:rPr>
        <w:t>,</w:t>
      </w:r>
      <w:r w:rsidR="003C5AFE">
        <w:rPr>
          <w:rFonts w:ascii="Times New Roman" w:eastAsia="宋体" w:hAnsi="Times New Roman" w:cs="Times New Roman"/>
          <w:kern w:val="0"/>
          <w:sz w:val="24"/>
          <w:szCs w:val="24"/>
          <w:lang w:eastAsia="ar-SA"/>
        </w:rPr>
        <w:t xml:space="preserve"> which </w:t>
      </w:r>
      <w:r w:rsidR="00012414">
        <w:rPr>
          <w:rFonts w:ascii="Times New Roman" w:eastAsia="宋体" w:hAnsi="Times New Roman" w:cs="Times New Roman"/>
          <w:kern w:val="0"/>
          <w:sz w:val="24"/>
          <w:szCs w:val="24"/>
          <w:lang w:eastAsia="ar-SA"/>
        </w:rPr>
        <w:t xml:space="preserve">can allow users both </w:t>
      </w:r>
      <w:r w:rsidR="00012414" w:rsidRPr="00012414">
        <w:rPr>
          <w:rFonts w:ascii="Times New Roman" w:eastAsia="宋体" w:hAnsi="Times New Roman" w:cs="Times New Roman"/>
          <w:b/>
          <w:bCs/>
          <w:kern w:val="0"/>
          <w:sz w:val="24"/>
          <w:szCs w:val="24"/>
          <w:lang w:eastAsia="ar-SA"/>
        </w:rPr>
        <w:t>“eat healthy and eat what they like”</w:t>
      </w:r>
      <w:r w:rsidR="00012414">
        <w:rPr>
          <w:rFonts w:ascii="Times New Roman" w:eastAsia="宋体" w:hAnsi="Times New Roman" w:cs="Times New Roman"/>
          <w:kern w:val="0"/>
          <w:sz w:val="24"/>
          <w:szCs w:val="24"/>
          <w:lang w:eastAsia="ar-SA"/>
        </w:rPr>
        <w:t>.</w:t>
      </w:r>
    </w:p>
    <w:p w14:paraId="1B44CB97" w14:textId="2464A8C1" w:rsidR="00EF18E0" w:rsidRDefault="006046D0"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t xml:space="preserve">Starting from BMR, </w:t>
      </w:r>
      <w:r w:rsidR="00DC735D">
        <w:rPr>
          <w:rFonts w:ascii="Times New Roman" w:eastAsia="宋体" w:hAnsi="Times New Roman" w:cs="Times New Roman"/>
          <w:kern w:val="0"/>
          <w:sz w:val="24"/>
          <w:szCs w:val="24"/>
          <w:lang w:eastAsia="ar-SA"/>
        </w:rPr>
        <w:t xml:space="preserve">it can calculate the </w:t>
      </w:r>
      <w:r w:rsidR="002E5E9C">
        <w:rPr>
          <w:rFonts w:ascii="Times New Roman" w:eastAsia="宋体" w:hAnsi="Times New Roman" w:cs="Times New Roman"/>
          <w:kern w:val="0"/>
          <w:sz w:val="24"/>
          <w:szCs w:val="24"/>
          <w:lang w:eastAsia="ar-SA"/>
        </w:rPr>
        <w:t xml:space="preserve">user’s TDEE based on their </w:t>
      </w:r>
      <w:r w:rsidR="0082094E">
        <w:rPr>
          <w:rFonts w:ascii="Times New Roman" w:eastAsia="宋体" w:hAnsi="Times New Roman" w:cs="Times New Roman"/>
          <w:kern w:val="0"/>
          <w:sz w:val="24"/>
          <w:szCs w:val="24"/>
          <w:lang w:eastAsia="ar-SA"/>
        </w:rPr>
        <w:t xml:space="preserve">physical conditions, active level and </w:t>
      </w:r>
      <w:r w:rsidR="0082534D">
        <w:rPr>
          <w:rFonts w:ascii="Times New Roman" w:eastAsia="宋体" w:hAnsi="Times New Roman" w:cs="Times New Roman"/>
          <w:kern w:val="0"/>
          <w:sz w:val="24"/>
          <w:szCs w:val="24"/>
          <w:lang w:eastAsia="ar-SA"/>
        </w:rPr>
        <w:t>fitness target.</w:t>
      </w:r>
      <w:r w:rsidR="00115D8F">
        <w:rPr>
          <w:rFonts w:ascii="Times New Roman" w:eastAsia="宋体" w:hAnsi="Times New Roman" w:cs="Times New Roman"/>
          <w:kern w:val="0"/>
          <w:sz w:val="24"/>
          <w:szCs w:val="24"/>
          <w:lang w:eastAsia="ar-SA"/>
        </w:rPr>
        <w:t xml:space="preserve"> </w:t>
      </w:r>
      <w:r w:rsidR="00A33CDC">
        <w:rPr>
          <w:rFonts w:ascii="Times New Roman" w:eastAsia="宋体" w:hAnsi="Times New Roman" w:cs="Times New Roman"/>
          <w:kern w:val="0"/>
          <w:sz w:val="24"/>
          <w:szCs w:val="24"/>
          <w:lang w:eastAsia="ar-SA"/>
        </w:rPr>
        <w:t xml:space="preserve">Then the </w:t>
      </w:r>
      <w:r w:rsidR="006033D4">
        <w:rPr>
          <w:rFonts w:ascii="Times New Roman" w:eastAsia="宋体" w:hAnsi="Times New Roman" w:cs="Times New Roman"/>
          <w:kern w:val="0"/>
          <w:sz w:val="24"/>
          <w:szCs w:val="24"/>
          <w:lang w:eastAsia="ar-SA"/>
        </w:rPr>
        <w:t xml:space="preserve">nutritional standards of </w:t>
      </w:r>
      <w:r w:rsidR="00A75A7F">
        <w:rPr>
          <w:rFonts w:ascii="Times New Roman" w:eastAsia="宋体" w:hAnsi="Times New Roman" w:cs="Times New Roman"/>
          <w:kern w:val="0"/>
          <w:sz w:val="24"/>
          <w:szCs w:val="24"/>
          <w:lang w:eastAsia="ar-SA"/>
        </w:rPr>
        <w:t xml:space="preserve">calory-relative </w:t>
      </w:r>
      <w:r w:rsidR="002B626D">
        <w:rPr>
          <w:rFonts w:ascii="Times New Roman" w:eastAsia="宋体" w:hAnsi="Times New Roman" w:cs="Times New Roman"/>
          <w:kern w:val="0"/>
          <w:sz w:val="24"/>
          <w:szCs w:val="24"/>
          <w:lang w:eastAsia="ar-SA"/>
        </w:rPr>
        <w:t xml:space="preserve">nutrients </w:t>
      </w:r>
      <w:r w:rsidR="00654525">
        <w:rPr>
          <w:rFonts w:ascii="Times New Roman" w:eastAsia="宋体" w:hAnsi="Times New Roman" w:cs="Times New Roman"/>
          <w:kern w:val="0"/>
          <w:sz w:val="24"/>
          <w:szCs w:val="24"/>
          <w:lang w:eastAsia="ar-SA"/>
        </w:rPr>
        <w:t xml:space="preserve">will be formulated. Combined with </w:t>
      </w:r>
      <w:r w:rsidR="005A15C0">
        <w:rPr>
          <w:rFonts w:ascii="Times New Roman" w:eastAsia="宋体" w:hAnsi="Times New Roman" w:cs="Times New Roman"/>
          <w:kern w:val="0"/>
          <w:sz w:val="24"/>
          <w:szCs w:val="24"/>
          <w:lang w:eastAsia="ar-SA"/>
        </w:rPr>
        <w:t xml:space="preserve">other fixed level of </w:t>
      </w:r>
      <w:r w:rsidR="005A15C0" w:rsidRPr="005A15C0">
        <w:rPr>
          <w:rFonts w:ascii="Times New Roman" w:eastAsia="宋体" w:hAnsi="Times New Roman" w:cs="Times New Roman"/>
          <w:kern w:val="0"/>
          <w:sz w:val="24"/>
          <w:szCs w:val="24"/>
          <w:lang w:eastAsia="ar-SA"/>
        </w:rPr>
        <w:t>trace element</w:t>
      </w:r>
      <w:r w:rsidR="005A15C0">
        <w:rPr>
          <w:rFonts w:ascii="Times New Roman" w:eastAsia="宋体" w:hAnsi="Times New Roman" w:cs="Times New Roman"/>
          <w:kern w:val="0"/>
          <w:sz w:val="24"/>
          <w:szCs w:val="24"/>
          <w:lang w:eastAsia="ar-SA"/>
        </w:rPr>
        <w:t xml:space="preserve">s, </w:t>
      </w:r>
      <w:r w:rsidR="00717DBC">
        <w:rPr>
          <w:rFonts w:ascii="Times New Roman" w:eastAsia="宋体" w:hAnsi="Times New Roman" w:cs="Times New Roman"/>
          <w:kern w:val="0"/>
          <w:sz w:val="24"/>
          <w:szCs w:val="24"/>
          <w:lang w:eastAsia="ar-SA"/>
        </w:rPr>
        <w:t>the healthiest foods will be recommended to users.</w:t>
      </w:r>
    </w:p>
    <w:p w14:paraId="0BFB731F" w14:textId="3601C90A" w:rsidR="00532B83" w:rsidRDefault="00FE18A8"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hint="cs"/>
          <w:kern w:val="0"/>
          <w:sz w:val="24"/>
          <w:szCs w:val="24"/>
          <w:lang w:eastAsia="ar-SA"/>
        </w:rPr>
        <w:t>W</w:t>
      </w:r>
      <w:r>
        <w:rPr>
          <w:rFonts w:ascii="Times New Roman" w:eastAsia="宋体" w:hAnsi="Times New Roman" w:cs="Times New Roman"/>
          <w:kern w:val="0"/>
          <w:sz w:val="24"/>
          <w:szCs w:val="24"/>
          <w:lang w:eastAsia="ar-SA"/>
        </w:rPr>
        <w:t xml:space="preserve">hile users want to </w:t>
      </w:r>
      <w:r w:rsidR="00E736CA">
        <w:rPr>
          <w:rFonts w:ascii="Times New Roman" w:eastAsia="宋体" w:hAnsi="Times New Roman" w:cs="Times New Roman"/>
          <w:kern w:val="0"/>
          <w:sz w:val="24"/>
          <w:szCs w:val="24"/>
          <w:lang w:eastAsia="ar-SA"/>
        </w:rPr>
        <w:t>customize their recipe, the system can also find the</w:t>
      </w:r>
      <w:r w:rsidR="00CE476B">
        <w:rPr>
          <w:rFonts w:ascii="Times New Roman" w:eastAsia="宋体" w:hAnsi="Times New Roman" w:cs="Times New Roman"/>
          <w:kern w:val="0"/>
          <w:sz w:val="24"/>
          <w:szCs w:val="24"/>
          <w:lang w:eastAsia="ar-SA"/>
        </w:rPr>
        <w:t xml:space="preserve"> similar users from the history, and recommend </w:t>
      </w:r>
      <w:r w:rsidR="00FD7424">
        <w:rPr>
          <w:rFonts w:ascii="Times New Roman" w:eastAsia="宋体" w:hAnsi="Times New Roman" w:cs="Times New Roman"/>
          <w:kern w:val="0"/>
          <w:sz w:val="24"/>
          <w:szCs w:val="24"/>
          <w:lang w:eastAsia="ar-SA"/>
        </w:rPr>
        <w:t xml:space="preserve">foods that </w:t>
      </w:r>
      <w:r w:rsidR="00AD596F">
        <w:rPr>
          <w:rFonts w:ascii="Times New Roman" w:eastAsia="宋体" w:hAnsi="Times New Roman" w:cs="Times New Roman"/>
          <w:kern w:val="0"/>
          <w:sz w:val="24"/>
          <w:szCs w:val="24"/>
          <w:lang w:eastAsia="ar-SA"/>
        </w:rPr>
        <w:t>the user may like to eat.</w:t>
      </w:r>
    </w:p>
    <w:p w14:paraId="7D8A45D1" w14:textId="5ACC4C70" w:rsidR="007D7D6F" w:rsidRDefault="007D7D6F"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hint="cs"/>
          <w:kern w:val="0"/>
          <w:sz w:val="24"/>
          <w:szCs w:val="24"/>
          <w:lang w:eastAsia="ar-SA"/>
        </w:rPr>
        <w:t>W</w:t>
      </w:r>
      <w:r>
        <w:rPr>
          <w:rFonts w:ascii="Times New Roman" w:eastAsia="宋体" w:hAnsi="Times New Roman" w:cs="Times New Roman"/>
          <w:kern w:val="0"/>
          <w:sz w:val="24"/>
          <w:szCs w:val="24"/>
          <w:lang w:eastAsia="ar-SA"/>
        </w:rPr>
        <w:t>e think</w:t>
      </w:r>
      <w:r w:rsidRPr="007D7D6F">
        <w:t xml:space="preserve"> </w:t>
      </w:r>
      <w:r>
        <w:rPr>
          <w:rFonts w:ascii="Times New Roman" w:eastAsia="宋体" w:hAnsi="Times New Roman" w:cs="Times New Roman"/>
          <w:kern w:val="0"/>
          <w:sz w:val="24"/>
          <w:szCs w:val="24"/>
          <w:lang w:eastAsia="ar-SA"/>
        </w:rPr>
        <w:t>t</w:t>
      </w:r>
      <w:r w:rsidRPr="007D7D6F">
        <w:rPr>
          <w:rFonts w:ascii="Times New Roman" w:eastAsia="宋体" w:hAnsi="Times New Roman" w:cs="Times New Roman"/>
          <w:kern w:val="0"/>
          <w:sz w:val="24"/>
          <w:szCs w:val="24"/>
          <w:lang w:eastAsia="ar-SA"/>
        </w:rPr>
        <w:t xml:space="preserve">his project is very </w:t>
      </w:r>
      <w:r w:rsidR="00456BE8" w:rsidRPr="00456BE8">
        <w:rPr>
          <w:rFonts w:ascii="Times New Roman" w:eastAsia="宋体" w:hAnsi="Times New Roman" w:cs="Times New Roman"/>
          <w:kern w:val="0"/>
          <w:sz w:val="24"/>
          <w:szCs w:val="24"/>
          <w:lang w:eastAsia="ar-SA"/>
        </w:rPr>
        <w:t>realistic</w:t>
      </w:r>
      <w:r w:rsidR="00456BE8">
        <w:rPr>
          <w:rFonts w:ascii="Times New Roman" w:eastAsia="宋体" w:hAnsi="Times New Roman" w:cs="Times New Roman"/>
          <w:kern w:val="0"/>
          <w:sz w:val="24"/>
          <w:szCs w:val="24"/>
          <w:lang w:eastAsia="ar-SA"/>
        </w:rPr>
        <w:t xml:space="preserve"> and </w:t>
      </w:r>
      <w:r>
        <w:rPr>
          <w:rFonts w:ascii="Times New Roman" w:eastAsia="宋体" w:hAnsi="Times New Roman" w:cs="Times New Roman"/>
          <w:kern w:val="0"/>
          <w:sz w:val="24"/>
          <w:szCs w:val="24"/>
          <w:lang w:eastAsia="ar-SA"/>
        </w:rPr>
        <w:t xml:space="preserve">modern people are really in need of this system, because of the following </w:t>
      </w:r>
      <w:r w:rsidR="00456BE8">
        <w:rPr>
          <w:rFonts w:ascii="Times New Roman" w:eastAsia="宋体" w:hAnsi="Times New Roman" w:cs="Times New Roman"/>
          <w:kern w:val="0"/>
          <w:sz w:val="24"/>
          <w:szCs w:val="24"/>
          <w:lang w:eastAsia="ar-SA"/>
        </w:rPr>
        <w:t>reasons:</w:t>
      </w:r>
    </w:p>
    <w:p w14:paraId="668F8724" w14:textId="74E65863" w:rsidR="005D0FA1" w:rsidRDefault="00573CF9" w:rsidP="00FE0DEC">
      <w:pPr>
        <w:spacing w:line="360" w:lineRule="auto"/>
        <w:ind w:firstLineChars="100" w:firstLine="240"/>
        <w:rPr>
          <w:rFonts w:ascii="Times New Roman" w:eastAsia="宋体" w:hAnsi="Times New Roman" w:cs="Times New Roman"/>
          <w:kern w:val="0"/>
          <w:sz w:val="24"/>
          <w:szCs w:val="24"/>
          <w:lang w:eastAsia="ar-SA"/>
        </w:rPr>
      </w:pPr>
      <w:r w:rsidRPr="00573CF9">
        <w:rPr>
          <w:rFonts w:ascii="Times New Roman" w:eastAsia="宋体" w:hAnsi="Times New Roman" w:cs="Times New Roman"/>
          <w:kern w:val="0"/>
          <w:sz w:val="24"/>
          <w:szCs w:val="24"/>
          <w:lang w:eastAsia="ar-SA"/>
        </w:rPr>
        <w:t>People in modern society often suffer from health or obesity problems, but due to the fast-paced life, it is often difficult to achieve a healthy body in exchange for intense fitness. Therefore, inspired by this, we want to use this platform to help people become healthier by controlling their diet and developing a diet that only suits them</w:t>
      </w:r>
      <w:r w:rsidR="007D7D6F">
        <w:rPr>
          <w:rFonts w:ascii="Times New Roman" w:eastAsia="宋体" w:hAnsi="Times New Roman" w:cs="Times New Roman"/>
          <w:kern w:val="0"/>
          <w:sz w:val="24"/>
          <w:szCs w:val="24"/>
          <w:lang w:eastAsia="ar-SA"/>
        </w:rPr>
        <w:t>.</w:t>
      </w:r>
    </w:p>
    <w:p w14:paraId="43D9B2F8" w14:textId="4BAFE570" w:rsidR="007D7D6F" w:rsidRDefault="007D7D6F" w:rsidP="00FE0DEC">
      <w:pPr>
        <w:spacing w:line="360" w:lineRule="auto"/>
        <w:ind w:firstLineChars="100" w:firstLine="240"/>
        <w:rPr>
          <w:rFonts w:ascii="Times New Roman" w:eastAsia="宋体" w:hAnsi="Times New Roman" w:cs="Times New Roman"/>
          <w:kern w:val="0"/>
          <w:sz w:val="24"/>
          <w:szCs w:val="24"/>
          <w:lang w:eastAsia="ar-SA"/>
        </w:rPr>
      </w:pPr>
      <w:r w:rsidRPr="007D7D6F">
        <w:rPr>
          <w:rFonts w:ascii="Times New Roman" w:eastAsia="宋体" w:hAnsi="Times New Roman" w:cs="Times New Roman"/>
          <w:kern w:val="0"/>
          <w:sz w:val="24"/>
          <w:szCs w:val="24"/>
          <w:lang w:eastAsia="ar-SA"/>
        </w:rPr>
        <w:t>At the same time, the unbearable fitness meals commonly prepared for the general public on the Internet that are different from their own tastes are often a major factor preventing adherence to a controlled diet. To solve this problem, we again try to recommend suitable healthy meals within a healthy range and according to the user's taste as much as possible, thus promoting a long-lasting healthy body</w:t>
      </w:r>
      <w:r>
        <w:rPr>
          <w:rFonts w:ascii="Times New Roman" w:eastAsia="宋体" w:hAnsi="Times New Roman" w:cs="Times New Roman"/>
          <w:kern w:val="0"/>
          <w:sz w:val="24"/>
          <w:szCs w:val="24"/>
          <w:lang w:eastAsia="ar-SA"/>
        </w:rPr>
        <w:t>.</w:t>
      </w:r>
    </w:p>
    <w:p w14:paraId="7BF61F51" w14:textId="77777777" w:rsidR="00456BE8" w:rsidRDefault="00456BE8"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t>However, t</w:t>
      </w:r>
      <w:r w:rsidRPr="00456BE8">
        <w:rPr>
          <w:rFonts w:ascii="Times New Roman" w:eastAsia="宋体" w:hAnsi="Times New Roman" w:cs="Times New Roman"/>
          <w:kern w:val="0"/>
          <w:sz w:val="24"/>
          <w:szCs w:val="24"/>
          <w:lang w:eastAsia="ar-SA"/>
        </w:rPr>
        <w:t xml:space="preserve">here are still many aspects of our system that deserve improvement: </w:t>
      </w:r>
    </w:p>
    <w:p w14:paraId="1FED6632" w14:textId="77777777" w:rsidR="00456BE8" w:rsidRDefault="00456BE8"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t>O</w:t>
      </w:r>
      <w:r w:rsidRPr="00456BE8">
        <w:rPr>
          <w:rFonts w:ascii="Times New Roman" w:eastAsia="宋体" w:hAnsi="Times New Roman" w:cs="Times New Roman"/>
          <w:kern w:val="0"/>
          <w:sz w:val="24"/>
          <w:szCs w:val="24"/>
          <w:lang w:eastAsia="ar-SA"/>
        </w:rPr>
        <w:t xml:space="preserve">ur dataset comes from the Hong Kong government, and in order to be applicable to people in all regions of the world, the dataset should be prepared separately for people with different eating habits in different regions; </w:t>
      </w:r>
    </w:p>
    <w:p w14:paraId="108F0897" w14:textId="77777777" w:rsidR="00456BE8" w:rsidRDefault="00456BE8"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t>O</w:t>
      </w:r>
      <w:r w:rsidRPr="00456BE8">
        <w:rPr>
          <w:rFonts w:ascii="Times New Roman" w:eastAsia="宋体" w:hAnsi="Times New Roman" w:cs="Times New Roman"/>
          <w:kern w:val="0"/>
          <w:sz w:val="24"/>
          <w:szCs w:val="24"/>
          <w:lang w:eastAsia="ar-SA"/>
        </w:rPr>
        <w:t xml:space="preserve">ur website becomes slower and less efficient in operation when faced with processing a large amount of historical data from users, which needs to continue to be optimized; </w:t>
      </w:r>
    </w:p>
    <w:p w14:paraId="1578EBF9" w14:textId="5B016FE5" w:rsidR="00456BE8" w:rsidRDefault="00456BE8"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t>O</w:t>
      </w:r>
      <w:r w:rsidRPr="00456BE8">
        <w:rPr>
          <w:rFonts w:ascii="Times New Roman" w:eastAsia="宋体" w:hAnsi="Times New Roman" w:cs="Times New Roman"/>
          <w:kern w:val="0"/>
          <w:sz w:val="24"/>
          <w:szCs w:val="24"/>
          <w:lang w:eastAsia="ar-SA"/>
        </w:rPr>
        <w:t>ther features, such as an ordering service that provides users with recommended result menus, health knowledge and guidelines, have not been implemented in time due to time constraints.</w:t>
      </w:r>
    </w:p>
    <w:p w14:paraId="612E861F" w14:textId="0F2DD0E2" w:rsidR="00456BE8" w:rsidRDefault="00456BE8"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lastRenderedPageBreak/>
        <w:t>We will keep working on those problems to make a better system.</w:t>
      </w:r>
    </w:p>
    <w:p w14:paraId="487C2834" w14:textId="17E51D84" w:rsidR="00532B83" w:rsidRPr="00C46CB5" w:rsidRDefault="00D60B84" w:rsidP="00FE0DEC">
      <w:pPr>
        <w:spacing w:line="360" w:lineRule="auto"/>
        <w:ind w:firstLineChars="100" w:firstLine="240"/>
        <w:rPr>
          <w:rFonts w:ascii="Times New Roman" w:eastAsia="宋体" w:hAnsi="Times New Roman" w:cs="Times New Roman"/>
          <w:kern w:val="0"/>
          <w:sz w:val="24"/>
          <w:szCs w:val="24"/>
          <w:lang w:eastAsia="ar-SA"/>
        </w:rPr>
      </w:pPr>
      <w:r>
        <w:rPr>
          <w:rFonts w:ascii="Times New Roman" w:eastAsia="宋体" w:hAnsi="Times New Roman" w:cs="Times New Roman"/>
          <w:kern w:val="0"/>
          <w:sz w:val="24"/>
          <w:szCs w:val="24"/>
          <w:lang w:eastAsia="ar-SA"/>
        </w:rPr>
        <w:t>In summary, m</w:t>
      </w:r>
      <w:r w:rsidR="00532B83">
        <w:rPr>
          <w:rFonts w:ascii="Times New Roman" w:eastAsia="宋体" w:hAnsi="Times New Roman" w:cs="Times New Roman"/>
          <w:kern w:val="0"/>
          <w:sz w:val="24"/>
          <w:szCs w:val="24"/>
          <w:lang w:eastAsia="ar-SA"/>
        </w:rPr>
        <w:t xml:space="preserve">y partner and me </w:t>
      </w:r>
      <w:r w:rsidR="00532B83" w:rsidRPr="00710203">
        <w:rPr>
          <w:rFonts w:ascii="Times New Roman" w:eastAsia="宋体" w:hAnsi="Times New Roman" w:cs="Times New Roman"/>
          <w:kern w:val="0"/>
          <w:sz w:val="24"/>
          <w:szCs w:val="24"/>
          <w:lang w:eastAsia="ar-SA"/>
        </w:rPr>
        <w:t xml:space="preserve">believe </w:t>
      </w:r>
      <w:r w:rsidR="00532B83">
        <w:rPr>
          <w:rFonts w:ascii="Times New Roman" w:eastAsia="宋体" w:hAnsi="Times New Roman" w:cs="Times New Roman"/>
          <w:kern w:val="0"/>
          <w:sz w:val="24"/>
          <w:szCs w:val="24"/>
          <w:lang w:eastAsia="ar-SA"/>
        </w:rPr>
        <w:t>that it</w:t>
      </w:r>
      <w:r w:rsidR="00532B83" w:rsidRPr="00710203">
        <w:rPr>
          <w:rFonts w:ascii="Times New Roman" w:eastAsia="宋体" w:hAnsi="Times New Roman" w:cs="Times New Roman"/>
          <w:kern w:val="0"/>
          <w:sz w:val="24"/>
          <w:szCs w:val="24"/>
          <w:lang w:eastAsia="ar-SA"/>
        </w:rPr>
        <w:t xml:space="preserve"> </w:t>
      </w:r>
      <w:r w:rsidR="00532B83">
        <w:rPr>
          <w:rFonts w:ascii="Times New Roman" w:eastAsia="宋体" w:hAnsi="Times New Roman" w:cs="Times New Roman"/>
          <w:kern w:val="0"/>
          <w:sz w:val="24"/>
          <w:szCs w:val="24"/>
          <w:lang w:eastAsia="ar-SA"/>
        </w:rPr>
        <w:t>is</w:t>
      </w:r>
      <w:r w:rsidR="00532B83" w:rsidRPr="00710203">
        <w:rPr>
          <w:rFonts w:ascii="Times New Roman" w:eastAsia="宋体" w:hAnsi="Times New Roman" w:cs="Times New Roman"/>
          <w:kern w:val="0"/>
          <w:sz w:val="24"/>
          <w:szCs w:val="24"/>
          <w:lang w:eastAsia="ar-SA"/>
        </w:rPr>
        <w:t xml:space="preserve"> a very innovative and practical study</w:t>
      </w:r>
      <w:r w:rsidR="00532B83">
        <w:rPr>
          <w:rFonts w:ascii="Times New Roman" w:eastAsia="宋体" w:hAnsi="Times New Roman" w:cs="Times New Roman"/>
          <w:kern w:val="0"/>
          <w:sz w:val="24"/>
          <w:szCs w:val="24"/>
          <w:lang w:eastAsia="ar-SA"/>
        </w:rPr>
        <w:t xml:space="preserve"> because of the special functions and ideas we try to realize, and we </w:t>
      </w:r>
      <w:r w:rsidR="00532B83" w:rsidRPr="00710203">
        <w:rPr>
          <w:rFonts w:ascii="Times New Roman" w:eastAsia="宋体" w:hAnsi="Times New Roman" w:cs="Times New Roman"/>
          <w:kern w:val="0"/>
          <w:sz w:val="24"/>
          <w:szCs w:val="24"/>
          <w:lang w:eastAsia="ar-SA"/>
        </w:rPr>
        <w:t xml:space="preserve">want to do </w:t>
      </w:r>
      <w:r w:rsidR="00532B83">
        <w:rPr>
          <w:rFonts w:ascii="Times New Roman" w:eastAsia="宋体" w:hAnsi="Times New Roman" w:cs="Times New Roman"/>
          <w:kern w:val="0"/>
          <w:sz w:val="24"/>
          <w:szCs w:val="24"/>
          <w:lang w:eastAsia="ar-SA"/>
        </w:rPr>
        <w:t>our best</w:t>
      </w:r>
      <w:r w:rsidR="00532B83" w:rsidRPr="00710203">
        <w:rPr>
          <w:rFonts w:ascii="Times New Roman" w:eastAsia="宋体" w:hAnsi="Times New Roman" w:cs="Times New Roman"/>
          <w:kern w:val="0"/>
          <w:sz w:val="24"/>
          <w:szCs w:val="24"/>
          <w:lang w:eastAsia="ar-SA"/>
        </w:rPr>
        <w:t xml:space="preserve"> to provide a platform where users can </w:t>
      </w:r>
      <w:r w:rsidR="00532B83">
        <w:rPr>
          <w:rFonts w:ascii="Times New Roman" w:eastAsia="宋体" w:hAnsi="Times New Roman" w:cs="Times New Roman"/>
          <w:kern w:val="0"/>
          <w:sz w:val="24"/>
          <w:szCs w:val="24"/>
          <w:lang w:eastAsia="ar-SA"/>
        </w:rPr>
        <w:t xml:space="preserve">easily </w:t>
      </w:r>
      <w:r w:rsidR="00532B83" w:rsidRPr="00710203">
        <w:rPr>
          <w:rFonts w:ascii="Times New Roman" w:eastAsia="宋体" w:hAnsi="Times New Roman" w:cs="Times New Roman"/>
          <w:kern w:val="0"/>
          <w:sz w:val="24"/>
          <w:szCs w:val="24"/>
          <w:lang w:eastAsia="ar-SA"/>
        </w:rPr>
        <w:t xml:space="preserve">get </w:t>
      </w:r>
      <w:r w:rsidR="00532B83">
        <w:rPr>
          <w:rFonts w:ascii="Times New Roman" w:eastAsia="宋体" w:hAnsi="Times New Roman" w:cs="Times New Roman"/>
          <w:kern w:val="0"/>
          <w:sz w:val="24"/>
          <w:szCs w:val="24"/>
          <w:lang w:eastAsia="ar-SA"/>
        </w:rPr>
        <w:t xml:space="preserve">their </w:t>
      </w:r>
      <w:r w:rsidR="00532B83" w:rsidRPr="00710203">
        <w:rPr>
          <w:rFonts w:ascii="Times New Roman" w:eastAsia="宋体" w:hAnsi="Times New Roman" w:cs="Times New Roman"/>
          <w:kern w:val="0"/>
          <w:sz w:val="24"/>
          <w:szCs w:val="24"/>
          <w:lang w:eastAsia="ar-SA"/>
        </w:rPr>
        <w:t xml:space="preserve">diet plan </w:t>
      </w:r>
      <w:r w:rsidR="00532B83">
        <w:rPr>
          <w:rFonts w:ascii="Times New Roman" w:eastAsia="宋体" w:hAnsi="Times New Roman" w:cs="Times New Roman"/>
          <w:kern w:val="0"/>
          <w:sz w:val="24"/>
          <w:szCs w:val="24"/>
          <w:lang w:eastAsia="ar-SA"/>
        </w:rPr>
        <w:t>which</w:t>
      </w:r>
      <w:r w:rsidR="00532B83" w:rsidRPr="00710203">
        <w:rPr>
          <w:rFonts w:ascii="Times New Roman" w:eastAsia="宋体" w:hAnsi="Times New Roman" w:cs="Times New Roman"/>
          <w:kern w:val="0"/>
          <w:sz w:val="24"/>
          <w:szCs w:val="24"/>
          <w:lang w:eastAsia="ar-SA"/>
        </w:rPr>
        <w:t xml:space="preserve"> is not only healthy but also </w:t>
      </w:r>
      <w:r w:rsidR="00532B83">
        <w:rPr>
          <w:rFonts w:ascii="Times New Roman" w:eastAsia="宋体" w:hAnsi="Times New Roman" w:cs="Times New Roman"/>
          <w:kern w:val="0"/>
          <w:sz w:val="24"/>
          <w:szCs w:val="24"/>
          <w:lang w:eastAsia="ar-SA"/>
        </w:rPr>
        <w:t>“</w:t>
      </w:r>
      <w:r w:rsidR="00532B83" w:rsidRPr="00710203">
        <w:rPr>
          <w:rFonts w:ascii="Times New Roman" w:eastAsia="宋体" w:hAnsi="Times New Roman" w:cs="Times New Roman"/>
          <w:kern w:val="0"/>
          <w:sz w:val="24"/>
          <w:szCs w:val="24"/>
          <w:lang w:eastAsia="ar-SA"/>
        </w:rPr>
        <w:t>enjoyable</w:t>
      </w:r>
      <w:r w:rsidR="00532B83">
        <w:rPr>
          <w:rFonts w:ascii="Times New Roman" w:eastAsia="宋体" w:hAnsi="Times New Roman" w:cs="Times New Roman"/>
          <w:kern w:val="0"/>
          <w:sz w:val="24"/>
          <w:szCs w:val="24"/>
          <w:lang w:eastAsia="ar-SA"/>
        </w:rPr>
        <w:t>”, to solve the “vital” problem for everyone: what to eat today?</w:t>
      </w:r>
    </w:p>
    <w:p w14:paraId="10F022BA" w14:textId="235BC1BD" w:rsidR="00574BF6" w:rsidRPr="00F6724B" w:rsidRDefault="00574BF6" w:rsidP="00574BF6">
      <w:pPr>
        <w:pStyle w:val="1"/>
        <w:rPr>
          <w:bCs w:val="0"/>
          <w:sz w:val="32"/>
          <w:szCs w:val="32"/>
        </w:rPr>
      </w:pPr>
      <w:bookmarkStart w:id="51" w:name="_Toc119880250"/>
      <w:r w:rsidRPr="00F6724B">
        <w:rPr>
          <w:bCs w:val="0"/>
          <w:sz w:val="32"/>
          <w:szCs w:val="32"/>
        </w:rPr>
        <w:lastRenderedPageBreak/>
        <w:t>References</w:t>
      </w:r>
      <w:bookmarkEnd w:id="46"/>
      <w:bookmarkEnd w:id="47"/>
      <w:bookmarkEnd w:id="48"/>
      <w:bookmarkEnd w:id="49"/>
      <w:bookmarkEnd w:id="50"/>
      <w:bookmarkEnd w:id="51"/>
    </w:p>
    <w:p w14:paraId="7A4DFFD4" w14:textId="7E1D699D" w:rsidR="00946BF6" w:rsidRPr="00946BF6" w:rsidRDefault="00946BF6" w:rsidP="00946BF6">
      <w:pPr>
        <w:pStyle w:val="a4"/>
        <w:numPr>
          <w:ilvl w:val="0"/>
          <w:numId w:val="2"/>
        </w:numPr>
        <w:spacing w:line="360" w:lineRule="auto"/>
        <w:ind w:firstLineChars="0"/>
        <w:rPr>
          <w:sz w:val="24"/>
          <w:szCs w:val="24"/>
        </w:rPr>
      </w:pPr>
      <w:r w:rsidRPr="00946BF6">
        <w:rPr>
          <w:sz w:val="24"/>
          <w:szCs w:val="24"/>
        </w:rPr>
        <w:t xml:space="preserve">Johnstone AM, </w:t>
      </w:r>
      <w:proofErr w:type="spellStart"/>
      <w:r w:rsidRPr="00946BF6">
        <w:rPr>
          <w:sz w:val="24"/>
          <w:szCs w:val="24"/>
        </w:rPr>
        <w:t>Murison</w:t>
      </w:r>
      <w:proofErr w:type="spellEnd"/>
      <w:r w:rsidRPr="00946BF6">
        <w:rPr>
          <w:sz w:val="24"/>
          <w:szCs w:val="24"/>
        </w:rPr>
        <w:t xml:space="preserve"> SD, Duncan JS, </w:t>
      </w:r>
      <w:proofErr w:type="spellStart"/>
      <w:r w:rsidRPr="00946BF6">
        <w:rPr>
          <w:sz w:val="24"/>
          <w:szCs w:val="24"/>
        </w:rPr>
        <w:t>Rance</w:t>
      </w:r>
      <w:proofErr w:type="spellEnd"/>
      <w:r w:rsidRPr="00946BF6">
        <w:rPr>
          <w:sz w:val="24"/>
          <w:szCs w:val="24"/>
        </w:rPr>
        <w:t xml:space="preserve"> KA, Speakman JR, Koh YO (2005). "Factors influencing variation in basal metabolic rate include fat-free mass, fat mass, age, and circulating thyroxine but not sex, circulating leptin, or triiodothyronine". American Journal of Clinical Nutrition. 82 (5): 941–948. doi:10.1093/</w:t>
      </w:r>
      <w:proofErr w:type="spellStart"/>
      <w:r w:rsidRPr="00946BF6">
        <w:rPr>
          <w:sz w:val="24"/>
          <w:szCs w:val="24"/>
        </w:rPr>
        <w:t>ajcn</w:t>
      </w:r>
      <w:proofErr w:type="spellEnd"/>
      <w:r w:rsidRPr="00946BF6">
        <w:rPr>
          <w:sz w:val="24"/>
          <w:szCs w:val="24"/>
        </w:rPr>
        <w:t>/82.5.941. PMID 16280423.</w:t>
      </w:r>
    </w:p>
    <w:p w14:paraId="2ADDC27B" w14:textId="6952B753" w:rsidR="00946BF6" w:rsidRPr="00946BF6" w:rsidRDefault="00946BF6" w:rsidP="00946BF6">
      <w:pPr>
        <w:pStyle w:val="t1"/>
        <w:numPr>
          <w:ilvl w:val="0"/>
          <w:numId w:val="2"/>
        </w:numPr>
        <w:spacing w:line="360" w:lineRule="auto"/>
        <w:jc w:val="left"/>
        <w:rPr>
          <w:rFonts w:ascii="Times New Roman" w:eastAsia="宋体" w:hAnsi="Times New Roman"/>
          <w:sz w:val="24"/>
          <w:szCs w:val="24"/>
          <w:lang w:eastAsia="zh-CN"/>
        </w:rPr>
      </w:pPr>
      <w:r w:rsidRPr="006B146A">
        <w:rPr>
          <w:rFonts w:ascii="Times New Roman" w:eastAsia="宋体" w:hAnsi="Times New Roman"/>
          <w:sz w:val="24"/>
          <w:szCs w:val="24"/>
          <w:lang w:eastAsia="zh-CN"/>
        </w:rPr>
        <w:t xml:space="preserve">Fang Qi. (2018). Research on personalized healthy diet recommendation method (Master's thesis, </w:t>
      </w:r>
      <w:proofErr w:type="spellStart"/>
      <w:r w:rsidRPr="006B146A">
        <w:rPr>
          <w:rFonts w:ascii="Times New Roman" w:eastAsia="宋体" w:hAnsi="Times New Roman"/>
          <w:sz w:val="24"/>
          <w:szCs w:val="24"/>
          <w:lang w:eastAsia="zh-CN"/>
        </w:rPr>
        <w:t>Chang'an</w:t>
      </w:r>
      <w:proofErr w:type="spellEnd"/>
      <w:r w:rsidRPr="006B146A">
        <w:rPr>
          <w:rFonts w:ascii="Times New Roman" w:eastAsia="宋体" w:hAnsi="Times New Roman"/>
          <w:sz w:val="24"/>
          <w:szCs w:val="24"/>
          <w:lang w:eastAsia="zh-CN"/>
        </w:rPr>
        <w:t xml:space="preserve"> University).</w:t>
      </w:r>
    </w:p>
    <w:p w14:paraId="7D6A5A43" w14:textId="3DA62B73" w:rsidR="00946BF6" w:rsidRPr="00946BF6" w:rsidRDefault="00946BF6" w:rsidP="00946BF6">
      <w:pPr>
        <w:pStyle w:val="a4"/>
        <w:numPr>
          <w:ilvl w:val="0"/>
          <w:numId w:val="2"/>
        </w:numPr>
        <w:spacing w:line="360" w:lineRule="auto"/>
        <w:ind w:firstLineChars="0"/>
        <w:rPr>
          <w:sz w:val="24"/>
          <w:szCs w:val="24"/>
        </w:rPr>
      </w:pPr>
      <w:r w:rsidRPr="00946BF6">
        <w:rPr>
          <w:sz w:val="24"/>
          <w:szCs w:val="24"/>
        </w:rPr>
        <w:t xml:space="preserve">Francesco Ricci and </w:t>
      </w:r>
      <w:proofErr w:type="spellStart"/>
      <w:r w:rsidRPr="00946BF6">
        <w:rPr>
          <w:sz w:val="24"/>
          <w:szCs w:val="24"/>
        </w:rPr>
        <w:t>Lior</w:t>
      </w:r>
      <w:proofErr w:type="spellEnd"/>
      <w:r w:rsidRPr="00946BF6">
        <w:rPr>
          <w:sz w:val="24"/>
          <w:szCs w:val="24"/>
        </w:rPr>
        <w:t xml:space="preserve"> </w:t>
      </w:r>
      <w:proofErr w:type="spellStart"/>
      <w:r w:rsidRPr="00946BF6">
        <w:rPr>
          <w:sz w:val="24"/>
          <w:szCs w:val="24"/>
        </w:rPr>
        <w:t>Rokach</w:t>
      </w:r>
      <w:proofErr w:type="spellEnd"/>
      <w:r w:rsidRPr="00946BF6">
        <w:rPr>
          <w:sz w:val="24"/>
          <w:szCs w:val="24"/>
        </w:rPr>
        <w:t xml:space="preserve"> and </w:t>
      </w:r>
      <w:proofErr w:type="spellStart"/>
      <w:r w:rsidRPr="00946BF6">
        <w:rPr>
          <w:sz w:val="24"/>
          <w:szCs w:val="24"/>
        </w:rPr>
        <w:t>Bracha</w:t>
      </w:r>
      <w:proofErr w:type="spellEnd"/>
      <w:r w:rsidRPr="00946BF6">
        <w:rPr>
          <w:sz w:val="24"/>
          <w:szCs w:val="24"/>
        </w:rPr>
        <w:t xml:space="preserve"> Shapira, Introduction to Recommender Systems Handbook, Recommender Systems Handbook, Springer, 2011, pp. 1-35</w:t>
      </w:r>
    </w:p>
    <w:p w14:paraId="00341ABA" w14:textId="3619282E" w:rsidR="00946BF6" w:rsidRPr="00946BF6" w:rsidRDefault="00946BF6" w:rsidP="00946BF6">
      <w:pPr>
        <w:pStyle w:val="a4"/>
        <w:numPr>
          <w:ilvl w:val="0"/>
          <w:numId w:val="2"/>
        </w:numPr>
        <w:spacing w:line="360" w:lineRule="auto"/>
        <w:ind w:firstLineChars="0"/>
        <w:rPr>
          <w:sz w:val="24"/>
          <w:szCs w:val="24"/>
        </w:rPr>
      </w:pPr>
      <w:r w:rsidRPr="00946BF6">
        <w:rPr>
          <w:sz w:val="24"/>
          <w:szCs w:val="24"/>
        </w:rPr>
        <w:t xml:space="preserve">McArdle, William D. (1986). Exercise Physiology (2nd ed.). Philadelphia: Lea &amp; </w:t>
      </w:r>
      <w:proofErr w:type="spellStart"/>
      <w:proofErr w:type="gramStart"/>
      <w:r w:rsidRPr="00946BF6">
        <w:rPr>
          <w:sz w:val="24"/>
          <w:szCs w:val="24"/>
        </w:rPr>
        <w:t>Febigier</w:t>
      </w:r>
      <w:proofErr w:type="spellEnd"/>
      <w:r w:rsidRPr="00946BF6">
        <w:rPr>
          <w:sz w:val="24"/>
          <w:szCs w:val="24"/>
        </w:rPr>
        <w:t>.[</w:t>
      </w:r>
      <w:proofErr w:type="gramEnd"/>
      <w:r w:rsidRPr="00946BF6">
        <w:rPr>
          <w:sz w:val="24"/>
          <w:szCs w:val="24"/>
        </w:rPr>
        <w:t>page needed]</w:t>
      </w:r>
    </w:p>
    <w:p w14:paraId="06A6D8CB" w14:textId="0230D8D5" w:rsidR="00946BF6" w:rsidRPr="00946BF6" w:rsidRDefault="00946BF6" w:rsidP="00946BF6">
      <w:pPr>
        <w:pStyle w:val="a4"/>
        <w:numPr>
          <w:ilvl w:val="0"/>
          <w:numId w:val="2"/>
        </w:numPr>
        <w:spacing w:line="360" w:lineRule="auto"/>
        <w:ind w:firstLineChars="0"/>
        <w:rPr>
          <w:sz w:val="24"/>
          <w:szCs w:val="24"/>
        </w:rPr>
      </w:pPr>
      <w:r w:rsidRPr="00946BF6">
        <w:rPr>
          <w:sz w:val="24"/>
          <w:szCs w:val="24"/>
        </w:rPr>
        <w:t xml:space="preserve">“The Chinese dietary guideline (2022)” </w:t>
      </w:r>
      <w:hyperlink r:id="rId47" w:history="1">
        <w:r w:rsidRPr="00946BF6">
          <w:rPr>
            <w:rStyle w:val="a3"/>
            <w:sz w:val="24"/>
            <w:szCs w:val="24"/>
          </w:rPr>
          <w:t>http://dg.cnsoc.org/</w:t>
        </w:r>
      </w:hyperlink>
    </w:p>
    <w:p w14:paraId="6E2A7EE1" w14:textId="12D463C7" w:rsidR="00946BF6" w:rsidRPr="00946BF6" w:rsidRDefault="00946BF6" w:rsidP="00946BF6">
      <w:pPr>
        <w:pStyle w:val="a4"/>
        <w:numPr>
          <w:ilvl w:val="0"/>
          <w:numId w:val="2"/>
        </w:numPr>
        <w:spacing w:line="360" w:lineRule="auto"/>
        <w:ind w:firstLineChars="0"/>
        <w:rPr>
          <w:sz w:val="24"/>
          <w:szCs w:val="24"/>
        </w:rPr>
      </w:pPr>
      <w:r w:rsidRPr="00946BF6">
        <w:rPr>
          <w:sz w:val="24"/>
          <w:szCs w:val="24"/>
        </w:rPr>
        <w:t>International Standard ISO 31-4: Quantities and units, Part 4: Heat. Annex B (informative): Other units given for information, especially regarding the conversion factor. International Organization for Standardization, 1992.</w:t>
      </w:r>
    </w:p>
    <w:p w14:paraId="5AD0DEC8" w14:textId="18F0EB1D" w:rsidR="00946BF6" w:rsidRPr="00946BF6" w:rsidRDefault="00946BF6" w:rsidP="00946BF6">
      <w:pPr>
        <w:pStyle w:val="a4"/>
        <w:numPr>
          <w:ilvl w:val="0"/>
          <w:numId w:val="2"/>
        </w:numPr>
        <w:spacing w:line="360" w:lineRule="auto"/>
        <w:ind w:firstLineChars="0"/>
        <w:rPr>
          <w:sz w:val="24"/>
          <w:szCs w:val="24"/>
        </w:rPr>
      </w:pPr>
      <w:r w:rsidRPr="00946BF6">
        <w:rPr>
          <w:sz w:val="24"/>
          <w:szCs w:val="24"/>
        </w:rPr>
        <w:t xml:space="preserve">Berg J, </w:t>
      </w:r>
      <w:proofErr w:type="spellStart"/>
      <w:r w:rsidRPr="00946BF6">
        <w:rPr>
          <w:sz w:val="24"/>
          <w:szCs w:val="24"/>
        </w:rPr>
        <w:t>Tymoczko</w:t>
      </w:r>
      <w:proofErr w:type="spellEnd"/>
      <w:r w:rsidRPr="00946BF6">
        <w:rPr>
          <w:sz w:val="24"/>
          <w:szCs w:val="24"/>
        </w:rPr>
        <w:t xml:space="preserve"> JL, </w:t>
      </w:r>
      <w:proofErr w:type="spellStart"/>
      <w:r w:rsidRPr="00946BF6">
        <w:rPr>
          <w:sz w:val="24"/>
          <w:szCs w:val="24"/>
        </w:rPr>
        <w:t>Stryer</w:t>
      </w:r>
      <w:proofErr w:type="spellEnd"/>
      <w:r w:rsidRPr="00946BF6">
        <w:rPr>
          <w:sz w:val="24"/>
          <w:szCs w:val="24"/>
        </w:rPr>
        <w:t xml:space="preserve"> L. Biochemistry 5th. San Francisco, CA: W.H. Freeman. 2002: 603. ISBN 0716746840.</w:t>
      </w:r>
    </w:p>
    <w:p w14:paraId="5AE585ED" w14:textId="3C1257C5" w:rsidR="00946BF6" w:rsidRDefault="00946BF6"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r w:rsidRPr="006B146A">
        <w:rPr>
          <w:rFonts w:ascii="Times New Roman" w:eastAsia="宋体" w:hAnsi="Times New Roman"/>
          <w:sz w:val="24"/>
          <w:szCs w:val="24"/>
          <w:lang w:eastAsia="zh-CN"/>
        </w:rPr>
        <w:t xml:space="preserve">Hao, S.N., &amp; Zhao, </w:t>
      </w:r>
      <w:proofErr w:type="gramStart"/>
      <w:r w:rsidRPr="006B146A">
        <w:rPr>
          <w:rFonts w:ascii="Times New Roman" w:eastAsia="宋体" w:hAnsi="Times New Roman"/>
          <w:sz w:val="24"/>
          <w:szCs w:val="24"/>
          <w:lang w:eastAsia="zh-CN"/>
        </w:rPr>
        <w:t>L.J..</w:t>
      </w:r>
      <w:proofErr w:type="gramEnd"/>
      <w:r w:rsidRPr="006B146A">
        <w:rPr>
          <w:rFonts w:ascii="Times New Roman" w:eastAsia="宋体" w:hAnsi="Times New Roman"/>
          <w:sz w:val="24"/>
          <w:szCs w:val="24"/>
          <w:lang w:eastAsia="zh-CN"/>
        </w:rPr>
        <w:t xml:space="preserve"> (2017). An </w:t>
      </w:r>
      <w:proofErr w:type="spellStart"/>
      <w:r w:rsidRPr="006B146A">
        <w:rPr>
          <w:rFonts w:ascii="Times New Roman" w:eastAsia="宋体" w:hAnsi="Times New Roman"/>
          <w:sz w:val="24"/>
          <w:szCs w:val="24"/>
          <w:lang w:eastAsia="zh-CN"/>
        </w:rPr>
        <w:t>ElasticSearch</w:t>
      </w:r>
      <w:proofErr w:type="spellEnd"/>
      <w:r w:rsidRPr="006B146A">
        <w:rPr>
          <w:rFonts w:ascii="Times New Roman" w:eastAsia="宋体" w:hAnsi="Times New Roman"/>
          <w:sz w:val="24"/>
          <w:szCs w:val="24"/>
          <w:lang w:eastAsia="zh-CN"/>
        </w:rPr>
        <w:t>-based recommender system architecture. Computer Knowledge and Technology, 36.</w:t>
      </w:r>
    </w:p>
    <w:p w14:paraId="26BE0366" w14:textId="4084F458" w:rsidR="00946BF6" w:rsidRPr="00946BF6" w:rsidRDefault="00946BF6"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proofErr w:type="spellStart"/>
      <w:r w:rsidRPr="006B146A">
        <w:rPr>
          <w:rFonts w:ascii="Times New Roman" w:eastAsia="宋体" w:hAnsi="Times New Roman"/>
          <w:sz w:val="24"/>
          <w:szCs w:val="24"/>
          <w:lang w:eastAsia="zh-CN"/>
        </w:rPr>
        <w:t>Divya</w:t>
      </w:r>
      <w:proofErr w:type="spellEnd"/>
      <w:r w:rsidRPr="006B146A">
        <w:rPr>
          <w:rFonts w:ascii="Times New Roman" w:eastAsia="宋体" w:hAnsi="Times New Roman"/>
          <w:sz w:val="24"/>
          <w:szCs w:val="24"/>
          <w:lang w:eastAsia="zh-CN"/>
        </w:rPr>
        <w:t xml:space="preserve">, M. S., &amp; Goyal, S. K. (2013). </w:t>
      </w:r>
      <w:proofErr w:type="spellStart"/>
      <w:r w:rsidRPr="006B146A">
        <w:rPr>
          <w:rFonts w:ascii="Times New Roman" w:eastAsia="宋体" w:hAnsi="Times New Roman"/>
          <w:sz w:val="24"/>
          <w:szCs w:val="24"/>
          <w:lang w:eastAsia="zh-CN"/>
        </w:rPr>
        <w:t>ElasticSearch</w:t>
      </w:r>
      <w:proofErr w:type="spellEnd"/>
      <w:r w:rsidRPr="006B146A">
        <w:rPr>
          <w:rFonts w:ascii="Times New Roman" w:eastAsia="宋体" w:hAnsi="Times New Roman"/>
          <w:sz w:val="24"/>
          <w:szCs w:val="24"/>
          <w:lang w:eastAsia="zh-CN"/>
        </w:rPr>
        <w:t xml:space="preserve">: An advanced and quick search technique to handle voluminous data. </w:t>
      </w:r>
      <w:proofErr w:type="spellStart"/>
      <w:r w:rsidRPr="006B146A">
        <w:rPr>
          <w:rFonts w:ascii="Times New Roman" w:eastAsia="宋体" w:hAnsi="Times New Roman"/>
          <w:sz w:val="24"/>
          <w:szCs w:val="24"/>
          <w:lang w:eastAsia="zh-CN"/>
        </w:rPr>
        <w:t>Compusoft</w:t>
      </w:r>
      <w:proofErr w:type="spellEnd"/>
      <w:r w:rsidRPr="006B146A">
        <w:rPr>
          <w:rFonts w:ascii="Times New Roman" w:eastAsia="宋体" w:hAnsi="Times New Roman"/>
          <w:sz w:val="24"/>
          <w:szCs w:val="24"/>
          <w:lang w:eastAsia="zh-CN"/>
        </w:rPr>
        <w:t>, 2(6), 171.</w:t>
      </w:r>
    </w:p>
    <w:p w14:paraId="730D10CC" w14:textId="30C1943D" w:rsidR="006B146A" w:rsidRDefault="006B146A"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proofErr w:type="spellStart"/>
      <w:r w:rsidRPr="006B146A">
        <w:rPr>
          <w:rFonts w:ascii="Times New Roman" w:eastAsia="宋体" w:hAnsi="Times New Roman"/>
          <w:sz w:val="24"/>
          <w:szCs w:val="24"/>
          <w:lang w:eastAsia="zh-CN"/>
        </w:rPr>
        <w:t>Su</w:t>
      </w:r>
      <w:proofErr w:type="spellEnd"/>
      <w:r w:rsidRPr="006B146A">
        <w:rPr>
          <w:rFonts w:ascii="Times New Roman" w:eastAsia="宋体" w:hAnsi="Times New Roman"/>
          <w:sz w:val="24"/>
          <w:szCs w:val="24"/>
          <w:lang w:eastAsia="zh-CN"/>
        </w:rPr>
        <w:t xml:space="preserve">, X., &amp; </w:t>
      </w:r>
      <w:proofErr w:type="spellStart"/>
      <w:r w:rsidRPr="006B146A">
        <w:rPr>
          <w:rFonts w:ascii="Times New Roman" w:eastAsia="宋体" w:hAnsi="Times New Roman"/>
          <w:sz w:val="24"/>
          <w:szCs w:val="24"/>
          <w:lang w:eastAsia="zh-CN"/>
        </w:rPr>
        <w:t>Khoshgoftaar</w:t>
      </w:r>
      <w:proofErr w:type="spellEnd"/>
      <w:r w:rsidRPr="006B146A">
        <w:rPr>
          <w:rFonts w:ascii="Times New Roman" w:eastAsia="宋体" w:hAnsi="Times New Roman"/>
          <w:sz w:val="24"/>
          <w:szCs w:val="24"/>
          <w:lang w:eastAsia="zh-CN"/>
        </w:rPr>
        <w:t>, T. M. (2009). A survey of collaborative filtering techniques. Advances in artificial intelligence, 2009.</w:t>
      </w:r>
    </w:p>
    <w:p w14:paraId="0D60C466" w14:textId="2AF18328" w:rsidR="00946BF6" w:rsidRPr="00946BF6" w:rsidRDefault="00946BF6" w:rsidP="00946BF6">
      <w:pPr>
        <w:pStyle w:val="a4"/>
        <w:numPr>
          <w:ilvl w:val="0"/>
          <w:numId w:val="2"/>
        </w:numPr>
        <w:spacing w:line="360" w:lineRule="auto"/>
        <w:ind w:firstLineChars="0"/>
        <w:rPr>
          <w:sz w:val="24"/>
          <w:szCs w:val="24"/>
        </w:rPr>
      </w:pPr>
      <w:r w:rsidRPr="00946BF6">
        <w:rPr>
          <w:sz w:val="24"/>
          <w:szCs w:val="24"/>
        </w:rPr>
        <w:t xml:space="preserve">Zhou Hua, &amp; Yuan </w:t>
      </w:r>
      <w:proofErr w:type="spellStart"/>
      <w:r w:rsidRPr="00946BF6">
        <w:rPr>
          <w:sz w:val="24"/>
          <w:szCs w:val="24"/>
        </w:rPr>
        <w:t>Zhi</w:t>
      </w:r>
      <w:proofErr w:type="spellEnd"/>
      <w:r w:rsidRPr="00946BF6">
        <w:rPr>
          <w:sz w:val="24"/>
          <w:szCs w:val="24"/>
        </w:rPr>
        <w:t>. (2017). Research on Cosine Similarity Weighted Slope One Collaborative Filtering Algorithm. Computer Science and Application, 7, 1036.</w:t>
      </w:r>
    </w:p>
    <w:p w14:paraId="5BF80564" w14:textId="4C796C06" w:rsidR="006B146A" w:rsidRPr="006B146A" w:rsidRDefault="006B146A"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r w:rsidRPr="006B146A">
        <w:rPr>
          <w:rFonts w:ascii="Times New Roman" w:eastAsia="宋体" w:hAnsi="Times New Roman"/>
          <w:sz w:val="24"/>
          <w:szCs w:val="24"/>
          <w:lang w:eastAsia="zh-CN"/>
        </w:rPr>
        <w:t xml:space="preserve">He, </w:t>
      </w:r>
      <w:proofErr w:type="spellStart"/>
      <w:r w:rsidRPr="006B146A">
        <w:rPr>
          <w:rFonts w:ascii="Times New Roman" w:eastAsia="宋体" w:hAnsi="Times New Roman"/>
          <w:sz w:val="24"/>
          <w:szCs w:val="24"/>
          <w:lang w:eastAsia="zh-CN"/>
        </w:rPr>
        <w:t>Jinchao</w:t>
      </w:r>
      <w:proofErr w:type="spellEnd"/>
      <w:r w:rsidRPr="006B146A">
        <w:rPr>
          <w:rFonts w:ascii="Times New Roman" w:eastAsia="宋体" w:hAnsi="Times New Roman"/>
          <w:sz w:val="24"/>
          <w:szCs w:val="24"/>
          <w:lang w:eastAsia="zh-CN"/>
        </w:rPr>
        <w:t xml:space="preserve">, Luo, Fang, Yuan, </w:t>
      </w:r>
      <w:proofErr w:type="spellStart"/>
      <w:r w:rsidRPr="006B146A">
        <w:rPr>
          <w:rFonts w:ascii="Times New Roman" w:eastAsia="宋体" w:hAnsi="Times New Roman"/>
          <w:sz w:val="24"/>
          <w:szCs w:val="24"/>
          <w:lang w:eastAsia="zh-CN"/>
        </w:rPr>
        <w:t>Zhicai</w:t>
      </w:r>
      <w:proofErr w:type="spellEnd"/>
      <w:r w:rsidRPr="006B146A">
        <w:rPr>
          <w:rFonts w:ascii="Times New Roman" w:eastAsia="宋体" w:hAnsi="Times New Roman"/>
          <w:sz w:val="24"/>
          <w:szCs w:val="24"/>
          <w:lang w:eastAsia="zh-CN"/>
        </w:rPr>
        <w:t xml:space="preserve">, &amp; Huang, </w:t>
      </w:r>
      <w:proofErr w:type="spellStart"/>
      <w:r w:rsidRPr="006B146A">
        <w:rPr>
          <w:rFonts w:ascii="Times New Roman" w:eastAsia="宋体" w:hAnsi="Times New Roman"/>
          <w:sz w:val="24"/>
          <w:szCs w:val="24"/>
          <w:lang w:eastAsia="zh-CN"/>
        </w:rPr>
        <w:t>Huizhong</w:t>
      </w:r>
      <w:proofErr w:type="spellEnd"/>
      <w:r w:rsidRPr="006B146A">
        <w:rPr>
          <w:rFonts w:ascii="Times New Roman" w:eastAsia="宋体" w:hAnsi="Times New Roman"/>
          <w:sz w:val="24"/>
          <w:szCs w:val="24"/>
          <w:lang w:eastAsia="zh-CN"/>
        </w:rPr>
        <w:t>. (2019). Application of collaborative filtering and particle swarm algorithm in dietary recommendation. Computer Applications and Software, 36(8), 36-40.</w:t>
      </w:r>
    </w:p>
    <w:p w14:paraId="54F3B87A" w14:textId="7E4C2180" w:rsidR="006B146A" w:rsidRPr="006B146A" w:rsidRDefault="006B146A"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r w:rsidRPr="006B146A">
        <w:rPr>
          <w:rFonts w:ascii="Times New Roman" w:eastAsia="宋体" w:hAnsi="Times New Roman"/>
          <w:sz w:val="24"/>
          <w:szCs w:val="24"/>
          <w:lang w:eastAsia="zh-CN"/>
        </w:rPr>
        <w:t xml:space="preserve">Li, J. B., Lin, S. Y., Hsu, Y. H., &amp; Huang, Y. C. (2020). An empirical study of alternating least squares collaborative filtering recommendation for </w:t>
      </w:r>
      <w:proofErr w:type="spellStart"/>
      <w:r w:rsidRPr="006B146A">
        <w:rPr>
          <w:rFonts w:ascii="Times New Roman" w:eastAsia="宋体" w:hAnsi="Times New Roman"/>
          <w:sz w:val="24"/>
          <w:szCs w:val="24"/>
          <w:lang w:eastAsia="zh-CN"/>
        </w:rPr>
        <w:t>Movielens</w:t>
      </w:r>
      <w:proofErr w:type="spellEnd"/>
      <w:r w:rsidRPr="006B146A">
        <w:rPr>
          <w:rFonts w:ascii="Times New Roman" w:eastAsia="宋体" w:hAnsi="Times New Roman"/>
          <w:sz w:val="24"/>
          <w:szCs w:val="24"/>
          <w:lang w:eastAsia="zh-CN"/>
        </w:rPr>
        <w:t xml:space="preserve"> on </w:t>
      </w:r>
      <w:r w:rsidRPr="006B146A">
        <w:rPr>
          <w:rFonts w:ascii="Times New Roman" w:eastAsia="宋体" w:hAnsi="Times New Roman"/>
          <w:sz w:val="24"/>
          <w:szCs w:val="24"/>
          <w:lang w:eastAsia="zh-CN"/>
        </w:rPr>
        <w:lastRenderedPageBreak/>
        <w:t>Apache Hadoop and Spark. International Journal of Grid and Utility Computing, 11(5), 674-682.</w:t>
      </w:r>
    </w:p>
    <w:p w14:paraId="7D2C1960" w14:textId="19A15306" w:rsidR="006B146A" w:rsidRPr="006B146A" w:rsidRDefault="006B146A"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r w:rsidRPr="006B146A">
        <w:rPr>
          <w:rFonts w:ascii="Times New Roman" w:eastAsia="宋体" w:hAnsi="Times New Roman"/>
          <w:sz w:val="24"/>
          <w:szCs w:val="24"/>
          <w:lang w:eastAsia="zh-CN"/>
        </w:rPr>
        <w:t xml:space="preserve">Huang </w:t>
      </w:r>
      <w:proofErr w:type="spellStart"/>
      <w:r w:rsidRPr="006B146A">
        <w:rPr>
          <w:rFonts w:ascii="Times New Roman" w:eastAsia="宋体" w:hAnsi="Times New Roman"/>
          <w:sz w:val="24"/>
          <w:szCs w:val="24"/>
          <w:lang w:eastAsia="zh-CN"/>
        </w:rPr>
        <w:t>Dawei</w:t>
      </w:r>
      <w:proofErr w:type="spellEnd"/>
      <w:r w:rsidRPr="006B146A">
        <w:rPr>
          <w:rFonts w:ascii="Times New Roman" w:eastAsia="宋体" w:hAnsi="Times New Roman"/>
          <w:sz w:val="24"/>
          <w:szCs w:val="24"/>
          <w:lang w:eastAsia="zh-CN"/>
        </w:rPr>
        <w:t>. (2020). Food and beverage recommendation system based on big data framework (Master's thesis, South China University of Technology).\</w:t>
      </w:r>
    </w:p>
    <w:p w14:paraId="1FD67648" w14:textId="547CA0E4" w:rsidR="006B146A" w:rsidRPr="006B146A" w:rsidRDefault="006B146A"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r w:rsidRPr="006B146A">
        <w:rPr>
          <w:rFonts w:ascii="Times New Roman" w:eastAsia="宋体" w:hAnsi="Times New Roman"/>
          <w:sz w:val="24"/>
          <w:szCs w:val="24"/>
          <w:lang w:eastAsia="zh-CN"/>
        </w:rPr>
        <w:t>Meng P. (2016). Research on personalized diet recommendation service based on eating behavior (Master's thesis, Shaanxi Normal University).</w:t>
      </w:r>
    </w:p>
    <w:p w14:paraId="01846C1F" w14:textId="5CBC377E" w:rsidR="006B146A" w:rsidRPr="006B146A" w:rsidRDefault="006B146A" w:rsidP="00946BF6">
      <w:pPr>
        <w:pStyle w:val="t1"/>
        <w:numPr>
          <w:ilvl w:val="0"/>
          <w:numId w:val="2"/>
        </w:numPr>
        <w:tabs>
          <w:tab w:val="clear" w:pos="450"/>
          <w:tab w:val="left" w:pos="426"/>
        </w:tabs>
        <w:spacing w:line="360" w:lineRule="auto"/>
        <w:jc w:val="left"/>
        <w:rPr>
          <w:rFonts w:ascii="Times New Roman" w:eastAsia="宋体" w:hAnsi="Times New Roman"/>
          <w:sz w:val="24"/>
          <w:szCs w:val="24"/>
          <w:lang w:eastAsia="zh-CN"/>
        </w:rPr>
      </w:pPr>
      <w:proofErr w:type="spellStart"/>
      <w:r w:rsidRPr="006B146A">
        <w:rPr>
          <w:rFonts w:ascii="Times New Roman" w:eastAsia="宋体" w:hAnsi="Times New Roman"/>
          <w:sz w:val="24"/>
          <w:szCs w:val="24"/>
          <w:lang w:eastAsia="zh-CN"/>
        </w:rPr>
        <w:t>Divya</w:t>
      </w:r>
      <w:proofErr w:type="spellEnd"/>
      <w:r w:rsidRPr="006B146A">
        <w:rPr>
          <w:rFonts w:ascii="Times New Roman" w:eastAsia="宋体" w:hAnsi="Times New Roman"/>
          <w:sz w:val="24"/>
          <w:szCs w:val="24"/>
          <w:lang w:eastAsia="zh-CN"/>
        </w:rPr>
        <w:t xml:space="preserve">, M. S., &amp; Goyal, S. K. (2013). </w:t>
      </w:r>
      <w:proofErr w:type="spellStart"/>
      <w:r w:rsidRPr="006B146A">
        <w:rPr>
          <w:rFonts w:ascii="Times New Roman" w:eastAsia="宋体" w:hAnsi="Times New Roman"/>
          <w:sz w:val="24"/>
          <w:szCs w:val="24"/>
          <w:lang w:eastAsia="zh-CN"/>
        </w:rPr>
        <w:t>ElasticSearch</w:t>
      </w:r>
      <w:proofErr w:type="spellEnd"/>
      <w:r w:rsidRPr="006B146A">
        <w:rPr>
          <w:rFonts w:ascii="Times New Roman" w:eastAsia="宋体" w:hAnsi="Times New Roman"/>
          <w:sz w:val="24"/>
          <w:szCs w:val="24"/>
          <w:lang w:eastAsia="zh-CN"/>
        </w:rPr>
        <w:t xml:space="preserve">: An advanced and quick search technique to handle voluminous data. </w:t>
      </w:r>
      <w:proofErr w:type="spellStart"/>
      <w:r w:rsidRPr="006B146A">
        <w:rPr>
          <w:rFonts w:ascii="Times New Roman" w:eastAsia="宋体" w:hAnsi="Times New Roman"/>
          <w:sz w:val="24"/>
          <w:szCs w:val="24"/>
          <w:lang w:eastAsia="zh-CN"/>
        </w:rPr>
        <w:t>Compusoft</w:t>
      </w:r>
      <w:proofErr w:type="spellEnd"/>
      <w:r w:rsidRPr="006B146A">
        <w:rPr>
          <w:rFonts w:ascii="Times New Roman" w:eastAsia="宋体" w:hAnsi="Times New Roman"/>
          <w:sz w:val="24"/>
          <w:szCs w:val="24"/>
          <w:lang w:eastAsia="zh-CN"/>
        </w:rPr>
        <w:t>, 2(6), 171.</w:t>
      </w:r>
    </w:p>
    <w:p w14:paraId="57BB17D8" w14:textId="3F8E9A93" w:rsidR="00946BF6" w:rsidRDefault="00946BF6" w:rsidP="00946BF6">
      <w:pPr>
        <w:pStyle w:val="t1"/>
        <w:tabs>
          <w:tab w:val="clear" w:pos="960"/>
        </w:tabs>
        <w:spacing w:line="360" w:lineRule="auto"/>
        <w:jc w:val="left"/>
        <w:rPr>
          <w:rFonts w:ascii="Times New Roman" w:eastAsia="宋体" w:hAnsi="Times New Roman"/>
          <w:sz w:val="24"/>
          <w:szCs w:val="24"/>
          <w:lang w:eastAsia="zh-CN"/>
        </w:rPr>
      </w:pPr>
    </w:p>
    <w:p w14:paraId="5CCCE2D3" w14:textId="3B26A84C" w:rsidR="00946BF6" w:rsidRDefault="00946BF6" w:rsidP="00946BF6">
      <w:pPr>
        <w:pStyle w:val="t1"/>
        <w:tabs>
          <w:tab w:val="clear" w:pos="960"/>
        </w:tabs>
        <w:spacing w:line="360" w:lineRule="auto"/>
        <w:jc w:val="left"/>
        <w:rPr>
          <w:rFonts w:ascii="Times New Roman" w:eastAsia="宋体" w:hAnsi="Times New Roman"/>
          <w:sz w:val="24"/>
          <w:szCs w:val="24"/>
          <w:lang w:eastAsia="zh-CN"/>
        </w:rPr>
      </w:pPr>
    </w:p>
    <w:p w14:paraId="551337CF" w14:textId="5D50F5FC" w:rsidR="00946BF6" w:rsidRDefault="00946BF6" w:rsidP="00946BF6">
      <w:pPr>
        <w:pStyle w:val="t1"/>
        <w:tabs>
          <w:tab w:val="clear" w:pos="960"/>
        </w:tabs>
        <w:spacing w:line="360" w:lineRule="auto"/>
        <w:jc w:val="left"/>
        <w:rPr>
          <w:rFonts w:ascii="Times New Roman" w:eastAsia="宋体" w:hAnsi="Times New Roman"/>
          <w:sz w:val="24"/>
          <w:szCs w:val="24"/>
          <w:lang w:eastAsia="zh-CN"/>
        </w:rPr>
      </w:pPr>
    </w:p>
    <w:p w14:paraId="1BD7975E" w14:textId="5C016155" w:rsidR="00E52B9D" w:rsidRPr="00F6724B" w:rsidRDefault="00E52B9D" w:rsidP="00E52B9D">
      <w:pPr>
        <w:pStyle w:val="1"/>
        <w:rPr>
          <w:bCs w:val="0"/>
          <w:sz w:val="32"/>
          <w:szCs w:val="32"/>
        </w:rPr>
      </w:pPr>
      <w:bookmarkStart w:id="52" w:name="_Toc437852581"/>
      <w:bookmarkStart w:id="53" w:name="_Toc437852713"/>
      <w:bookmarkStart w:id="54" w:name="_Toc437852893"/>
      <w:bookmarkStart w:id="55" w:name="_Toc437853000"/>
      <w:bookmarkStart w:id="56" w:name="_Toc443560556"/>
      <w:bookmarkStart w:id="57" w:name="_Toc443563296"/>
      <w:bookmarkStart w:id="58" w:name="_Toc119880251"/>
      <w:r w:rsidRPr="00F6724B">
        <w:rPr>
          <w:bCs w:val="0"/>
          <w:sz w:val="32"/>
          <w:szCs w:val="32"/>
        </w:rPr>
        <w:lastRenderedPageBreak/>
        <w:t>Appendices</w:t>
      </w:r>
      <w:bookmarkEnd w:id="52"/>
      <w:bookmarkEnd w:id="53"/>
      <w:bookmarkEnd w:id="54"/>
      <w:bookmarkEnd w:id="55"/>
      <w:bookmarkEnd w:id="56"/>
      <w:bookmarkEnd w:id="57"/>
      <w:bookmarkEnd w:id="58"/>
    </w:p>
    <w:p w14:paraId="69129728" w14:textId="70A573C9" w:rsidR="00E52B9D" w:rsidRDefault="00E52B9D" w:rsidP="00E52B9D">
      <w:pPr>
        <w:spacing w:line="360" w:lineRule="auto"/>
        <w:rPr>
          <w:rStyle w:val="a3"/>
          <w:rFonts w:ascii="Times New Roman" w:hAnsi="Times New Roman" w:cs="Times New Roman"/>
          <w:sz w:val="24"/>
          <w:szCs w:val="24"/>
        </w:rPr>
      </w:pPr>
      <w:r>
        <w:rPr>
          <w:rFonts w:ascii="Times New Roman" w:hAnsi="Times New Roman" w:cs="Times New Roman"/>
          <w:sz w:val="24"/>
          <w:szCs w:val="24"/>
        </w:rPr>
        <w:t xml:space="preserve">[1] </w:t>
      </w:r>
      <w:r w:rsidR="00DD07AB">
        <w:rPr>
          <w:rFonts w:ascii="Times New Roman" w:hAnsi="Times New Roman" w:cs="Times New Roman"/>
          <w:sz w:val="24"/>
          <w:szCs w:val="24"/>
        </w:rPr>
        <w:t xml:space="preserve">Food Nutrients </w:t>
      </w:r>
      <w:r w:rsidR="00946BF6" w:rsidRPr="00E52B9D">
        <w:rPr>
          <w:rFonts w:ascii="Times New Roman" w:hAnsi="Times New Roman" w:cs="Times New Roman"/>
          <w:sz w:val="24"/>
          <w:szCs w:val="24"/>
        </w:rPr>
        <w:t>Dataset</w:t>
      </w:r>
      <w:r w:rsidR="00DD07AB">
        <w:rPr>
          <w:rFonts w:ascii="Times New Roman" w:hAnsi="Times New Roman" w:cs="Times New Roman"/>
          <w:sz w:val="24"/>
          <w:szCs w:val="24"/>
        </w:rPr>
        <w:t>:</w:t>
      </w:r>
      <w:r w:rsidR="00946BF6" w:rsidRPr="00E52B9D">
        <w:rPr>
          <w:rFonts w:ascii="Times New Roman" w:hAnsi="Times New Roman" w:cs="Times New Roman"/>
          <w:sz w:val="24"/>
          <w:szCs w:val="24"/>
        </w:rPr>
        <w:t xml:space="preserve"> </w:t>
      </w:r>
      <w:hyperlink r:id="rId48" w:history="1">
        <w:r w:rsidR="00946BF6" w:rsidRPr="00E52B9D">
          <w:rPr>
            <w:rStyle w:val="a3"/>
            <w:rFonts w:ascii="Times New Roman" w:hAnsi="Times New Roman" w:cs="Times New Roman"/>
            <w:sz w:val="24"/>
            <w:szCs w:val="24"/>
          </w:rPr>
          <w:t>https://www.cfs.gov.hk/sc_chi/nutrient/search1.php</w:t>
        </w:r>
      </w:hyperlink>
    </w:p>
    <w:p w14:paraId="0A86838E" w14:textId="218E43D6" w:rsidR="00DD07AB" w:rsidRPr="00E52B9D" w:rsidRDefault="00E52B9D" w:rsidP="00E52B9D">
      <w:pPr>
        <w:spacing w:line="360" w:lineRule="auto"/>
        <w:rPr>
          <w:rFonts w:ascii="Times New Roman" w:hAnsi="Times New Roman" w:cs="Times New Roman"/>
          <w:sz w:val="24"/>
          <w:szCs w:val="24"/>
        </w:rPr>
      </w:pPr>
      <w:r w:rsidRPr="00E52B9D">
        <w:rPr>
          <w:rFonts w:ascii="Times New Roman" w:hAnsi="Times New Roman" w:cs="Times New Roman" w:hint="eastAsia"/>
          <w:sz w:val="24"/>
          <w:szCs w:val="24"/>
        </w:rPr>
        <w:t>[</w:t>
      </w:r>
      <w:r>
        <w:rPr>
          <w:rFonts w:ascii="Times New Roman" w:hAnsi="Times New Roman" w:cs="Times New Roman"/>
          <w:sz w:val="24"/>
          <w:szCs w:val="24"/>
        </w:rPr>
        <w:t>2</w:t>
      </w:r>
      <w:r w:rsidRPr="00E52B9D">
        <w:rPr>
          <w:rFonts w:ascii="Times New Roman" w:hAnsi="Times New Roman" w:cs="Times New Roman"/>
          <w:sz w:val="24"/>
          <w:szCs w:val="24"/>
        </w:rPr>
        <w:t>]</w:t>
      </w:r>
      <w:r>
        <w:rPr>
          <w:rFonts w:ascii="Times New Roman" w:hAnsi="Times New Roman" w:cs="Times New Roman"/>
          <w:sz w:val="24"/>
          <w:szCs w:val="24"/>
        </w:rPr>
        <w:t xml:space="preserve"> </w:t>
      </w:r>
      <w:r w:rsidR="00DD07AB">
        <w:rPr>
          <w:rFonts w:ascii="Times New Roman" w:hAnsi="Times New Roman" w:cs="Times New Roman"/>
          <w:sz w:val="24"/>
          <w:szCs w:val="24"/>
        </w:rPr>
        <w:t>Dietary Factors from 1989 &amp; 2002 WHO:</w:t>
      </w:r>
    </w:p>
    <w:tbl>
      <w:tblPr>
        <w:tblStyle w:val="af3"/>
        <w:tblW w:w="8784" w:type="dxa"/>
        <w:tblLook w:val="04A0" w:firstRow="1" w:lastRow="0" w:firstColumn="1" w:lastColumn="0" w:noHBand="0" w:noVBand="1"/>
      </w:tblPr>
      <w:tblGrid>
        <w:gridCol w:w="2689"/>
        <w:gridCol w:w="2841"/>
        <w:gridCol w:w="3254"/>
      </w:tblGrid>
      <w:tr w:rsidR="00DD07AB" w:rsidRPr="00120D0C" w14:paraId="521F3319" w14:textId="77777777" w:rsidTr="00B92D2F">
        <w:tc>
          <w:tcPr>
            <w:tcW w:w="2689" w:type="dxa"/>
          </w:tcPr>
          <w:p w14:paraId="65719BE0"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Die</w:t>
            </w:r>
            <w:r w:rsidRPr="00120D0C">
              <w:rPr>
                <w:rFonts w:ascii="Times New Roman" w:hAnsi="Times New Roman" w:cs="Times New Roman"/>
                <w:sz w:val="24"/>
                <w:szCs w:val="24"/>
              </w:rPr>
              <w:t>tary factor</w:t>
            </w:r>
          </w:p>
        </w:tc>
        <w:tc>
          <w:tcPr>
            <w:tcW w:w="2841" w:type="dxa"/>
          </w:tcPr>
          <w:p w14:paraId="5275D08B"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989 WHO Study Group</w:t>
            </w:r>
          </w:p>
          <w:p w14:paraId="0CCE3B1E"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r</w:t>
            </w:r>
            <w:r w:rsidRPr="00120D0C">
              <w:rPr>
                <w:rFonts w:ascii="Times New Roman" w:hAnsi="Times New Roman" w:cs="Times New Roman"/>
                <w:sz w:val="24"/>
                <w:szCs w:val="24"/>
              </w:rPr>
              <w:t>ecommendations</w:t>
            </w:r>
          </w:p>
        </w:tc>
        <w:tc>
          <w:tcPr>
            <w:tcW w:w="3254" w:type="dxa"/>
          </w:tcPr>
          <w:p w14:paraId="5EBEA079"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2002 Joint WHO/FAO Expert Consultation recommendations</w:t>
            </w:r>
          </w:p>
        </w:tc>
      </w:tr>
      <w:tr w:rsidR="00DD07AB" w:rsidRPr="00120D0C" w14:paraId="3CCEB814" w14:textId="77777777" w:rsidTr="00B92D2F">
        <w:tc>
          <w:tcPr>
            <w:tcW w:w="2689" w:type="dxa"/>
          </w:tcPr>
          <w:p w14:paraId="11F82A90"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T</w:t>
            </w:r>
            <w:r w:rsidRPr="00120D0C">
              <w:rPr>
                <w:rFonts w:ascii="Times New Roman" w:hAnsi="Times New Roman" w:cs="Times New Roman"/>
                <w:sz w:val="24"/>
                <w:szCs w:val="24"/>
              </w:rPr>
              <w:t>otal fat</w:t>
            </w:r>
          </w:p>
        </w:tc>
        <w:tc>
          <w:tcPr>
            <w:tcW w:w="2841" w:type="dxa"/>
          </w:tcPr>
          <w:p w14:paraId="7885A00A"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5-30%</w:t>
            </w:r>
          </w:p>
        </w:tc>
        <w:tc>
          <w:tcPr>
            <w:tcW w:w="3254" w:type="dxa"/>
          </w:tcPr>
          <w:p w14:paraId="395995A5"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5-30%</w:t>
            </w:r>
          </w:p>
        </w:tc>
      </w:tr>
      <w:tr w:rsidR="00DD07AB" w:rsidRPr="00120D0C" w14:paraId="50776237" w14:textId="77777777" w:rsidTr="00B92D2F">
        <w:tc>
          <w:tcPr>
            <w:tcW w:w="2689" w:type="dxa"/>
          </w:tcPr>
          <w:p w14:paraId="6178A8A3"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S</w:t>
            </w:r>
            <w:r w:rsidRPr="00120D0C">
              <w:rPr>
                <w:rFonts w:ascii="Times New Roman" w:hAnsi="Times New Roman" w:cs="Times New Roman"/>
                <w:sz w:val="24"/>
                <w:szCs w:val="24"/>
              </w:rPr>
              <w:t>aturated fatty acids (SFAs)</w:t>
            </w:r>
          </w:p>
        </w:tc>
        <w:tc>
          <w:tcPr>
            <w:tcW w:w="2841" w:type="dxa"/>
          </w:tcPr>
          <w:p w14:paraId="6CEA5918"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r w:rsidRPr="00120D0C">
              <w:rPr>
                <w:rFonts w:ascii="Times New Roman" w:hAnsi="Times New Roman" w:cs="Times New Roman"/>
                <w:sz w:val="24"/>
                <w:szCs w:val="24"/>
              </w:rPr>
              <w:t>-10%</w:t>
            </w:r>
          </w:p>
        </w:tc>
        <w:tc>
          <w:tcPr>
            <w:tcW w:w="3254" w:type="dxa"/>
          </w:tcPr>
          <w:p w14:paraId="7568CC6D"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t;</w:t>
            </w:r>
            <w:r w:rsidRPr="00120D0C">
              <w:rPr>
                <w:rFonts w:ascii="Times New Roman" w:hAnsi="Times New Roman" w:cs="Times New Roman"/>
                <w:sz w:val="24"/>
                <w:szCs w:val="24"/>
              </w:rPr>
              <w:t>10%</w:t>
            </w:r>
          </w:p>
        </w:tc>
      </w:tr>
      <w:tr w:rsidR="00DD07AB" w:rsidRPr="00120D0C" w14:paraId="595F0584" w14:textId="77777777" w:rsidTr="00B92D2F">
        <w:tc>
          <w:tcPr>
            <w:tcW w:w="2689" w:type="dxa"/>
          </w:tcPr>
          <w:p w14:paraId="0EFFB21F"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P</w:t>
            </w:r>
            <w:r w:rsidRPr="00120D0C">
              <w:rPr>
                <w:rFonts w:ascii="Times New Roman" w:hAnsi="Times New Roman" w:cs="Times New Roman"/>
                <w:sz w:val="24"/>
                <w:szCs w:val="24"/>
              </w:rPr>
              <w:t>olyunsaturated fatty acids (PUFAs)</w:t>
            </w:r>
          </w:p>
        </w:tc>
        <w:tc>
          <w:tcPr>
            <w:tcW w:w="2841" w:type="dxa"/>
          </w:tcPr>
          <w:p w14:paraId="02611673"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3</w:t>
            </w:r>
            <w:r w:rsidRPr="00120D0C">
              <w:rPr>
                <w:rFonts w:ascii="Times New Roman" w:hAnsi="Times New Roman" w:cs="Times New Roman"/>
                <w:sz w:val="24"/>
                <w:szCs w:val="24"/>
              </w:rPr>
              <w:t>-7%</w:t>
            </w:r>
          </w:p>
        </w:tc>
        <w:tc>
          <w:tcPr>
            <w:tcW w:w="3254" w:type="dxa"/>
          </w:tcPr>
          <w:p w14:paraId="61A6DC51"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6</w:t>
            </w:r>
            <w:r w:rsidRPr="00120D0C">
              <w:rPr>
                <w:rFonts w:ascii="Times New Roman" w:hAnsi="Times New Roman" w:cs="Times New Roman"/>
                <w:sz w:val="24"/>
                <w:szCs w:val="24"/>
              </w:rPr>
              <w:t>-10%</w:t>
            </w:r>
          </w:p>
        </w:tc>
      </w:tr>
      <w:tr w:rsidR="00DD07AB" w:rsidRPr="00120D0C" w14:paraId="288C7393" w14:textId="77777777" w:rsidTr="00B92D2F">
        <w:tc>
          <w:tcPr>
            <w:tcW w:w="2689" w:type="dxa"/>
          </w:tcPr>
          <w:p w14:paraId="2D636DA0"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n</w:t>
            </w:r>
            <w:r w:rsidRPr="00120D0C">
              <w:rPr>
                <w:rFonts w:ascii="Times New Roman" w:hAnsi="Times New Roman" w:cs="Times New Roman"/>
                <w:sz w:val="24"/>
                <w:szCs w:val="24"/>
              </w:rPr>
              <w:t>-6 PUFAs</w:t>
            </w:r>
          </w:p>
        </w:tc>
        <w:tc>
          <w:tcPr>
            <w:tcW w:w="2841" w:type="dxa"/>
          </w:tcPr>
          <w:p w14:paraId="5A715057" w14:textId="77777777" w:rsidR="00DD07AB" w:rsidRPr="00120D0C" w:rsidRDefault="00DD07AB" w:rsidP="00B92D2F">
            <w:pPr>
              <w:spacing w:line="360" w:lineRule="auto"/>
              <w:rPr>
                <w:rFonts w:ascii="Times New Roman" w:hAnsi="Times New Roman" w:cs="Times New Roman"/>
                <w:sz w:val="24"/>
                <w:szCs w:val="24"/>
              </w:rPr>
            </w:pPr>
          </w:p>
        </w:tc>
        <w:tc>
          <w:tcPr>
            <w:tcW w:w="3254" w:type="dxa"/>
          </w:tcPr>
          <w:p w14:paraId="482402CE"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r w:rsidRPr="00120D0C">
              <w:rPr>
                <w:rFonts w:ascii="Times New Roman" w:hAnsi="Times New Roman" w:cs="Times New Roman"/>
                <w:sz w:val="24"/>
                <w:szCs w:val="24"/>
              </w:rPr>
              <w:t>-8%</w:t>
            </w:r>
          </w:p>
        </w:tc>
      </w:tr>
      <w:tr w:rsidR="00DD07AB" w:rsidRPr="00120D0C" w14:paraId="70CBA15D" w14:textId="77777777" w:rsidTr="00B92D2F">
        <w:tc>
          <w:tcPr>
            <w:tcW w:w="2689" w:type="dxa"/>
          </w:tcPr>
          <w:p w14:paraId="2F3AA6F8"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n</w:t>
            </w:r>
            <w:r w:rsidRPr="00120D0C">
              <w:rPr>
                <w:rFonts w:ascii="Times New Roman" w:hAnsi="Times New Roman" w:cs="Times New Roman"/>
                <w:sz w:val="24"/>
                <w:szCs w:val="24"/>
              </w:rPr>
              <w:t>-3 PUFAs</w:t>
            </w:r>
          </w:p>
        </w:tc>
        <w:tc>
          <w:tcPr>
            <w:tcW w:w="2841" w:type="dxa"/>
          </w:tcPr>
          <w:p w14:paraId="78244664" w14:textId="77777777" w:rsidR="00DD07AB" w:rsidRPr="00120D0C" w:rsidRDefault="00DD07AB" w:rsidP="00B92D2F">
            <w:pPr>
              <w:spacing w:line="360" w:lineRule="auto"/>
              <w:rPr>
                <w:rFonts w:ascii="Times New Roman" w:hAnsi="Times New Roman" w:cs="Times New Roman"/>
                <w:sz w:val="24"/>
                <w:szCs w:val="24"/>
              </w:rPr>
            </w:pPr>
          </w:p>
        </w:tc>
        <w:tc>
          <w:tcPr>
            <w:tcW w:w="3254" w:type="dxa"/>
          </w:tcPr>
          <w:p w14:paraId="22AD636A"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2%</w:t>
            </w:r>
          </w:p>
        </w:tc>
      </w:tr>
      <w:tr w:rsidR="00DD07AB" w:rsidRPr="00120D0C" w14:paraId="412D74BB" w14:textId="77777777" w:rsidTr="00B92D2F">
        <w:tc>
          <w:tcPr>
            <w:tcW w:w="2689" w:type="dxa"/>
          </w:tcPr>
          <w:p w14:paraId="4EFA4E0B"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T</w:t>
            </w:r>
            <w:r w:rsidRPr="00120D0C">
              <w:rPr>
                <w:rFonts w:ascii="Times New Roman" w:hAnsi="Times New Roman" w:cs="Times New Roman"/>
                <w:sz w:val="24"/>
                <w:szCs w:val="24"/>
              </w:rPr>
              <w:t>rans fatty acids</w:t>
            </w:r>
          </w:p>
        </w:tc>
        <w:tc>
          <w:tcPr>
            <w:tcW w:w="2841" w:type="dxa"/>
          </w:tcPr>
          <w:p w14:paraId="7390CD24" w14:textId="77777777" w:rsidR="00DD07AB" w:rsidRPr="00120D0C" w:rsidRDefault="00DD07AB" w:rsidP="00B92D2F">
            <w:pPr>
              <w:spacing w:line="360" w:lineRule="auto"/>
              <w:rPr>
                <w:rFonts w:ascii="Times New Roman" w:hAnsi="Times New Roman" w:cs="Times New Roman"/>
                <w:sz w:val="24"/>
                <w:szCs w:val="24"/>
              </w:rPr>
            </w:pPr>
          </w:p>
        </w:tc>
        <w:tc>
          <w:tcPr>
            <w:tcW w:w="3254" w:type="dxa"/>
          </w:tcPr>
          <w:p w14:paraId="151AD36B"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t;</w:t>
            </w:r>
            <w:r w:rsidRPr="00120D0C">
              <w:rPr>
                <w:rFonts w:ascii="Times New Roman" w:hAnsi="Times New Roman" w:cs="Times New Roman"/>
                <w:sz w:val="24"/>
                <w:szCs w:val="24"/>
              </w:rPr>
              <w:t xml:space="preserve"> 1%</w:t>
            </w:r>
          </w:p>
        </w:tc>
      </w:tr>
      <w:tr w:rsidR="00DD07AB" w:rsidRPr="00120D0C" w14:paraId="0ABE66F8" w14:textId="77777777" w:rsidTr="00B92D2F">
        <w:tc>
          <w:tcPr>
            <w:tcW w:w="2689" w:type="dxa"/>
          </w:tcPr>
          <w:p w14:paraId="07E40101"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M</w:t>
            </w:r>
            <w:r w:rsidRPr="00120D0C">
              <w:rPr>
                <w:rFonts w:ascii="Times New Roman" w:hAnsi="Times New Roman" w:cs="Times New Roman"/>
                <w:sz w:val="24"/>
                <w:szCs w:val="24"/>
              </w:rPr>
              <w:t>onounsaturated fatty acids (MUFAs)</w:t>
            </w:r>
          </w:p>
        </w:tc>
        <w:tc>
          <w:tcPr>
            <w:tcW w:w="2841" w:type="dxa"/>
          </w:tcPr>
          <w:p w14:paraId="51073963" w14:textId="77777777" w:rsidR="00DD07AB" w:rsidRPr="00120D0C" w:rsidRDefault="00DD07AB" w:rsidP="00B92D2F">
            <w:pPr>
              <w:spacing w:line="360" w:lineRule="auto"/>
              <w:rPr>
                <w:rFonts w:ascii="Times New Roman" w:hAnsi="Times New Roman" w:cs="Times New Roman"/>
                <w:sz w:val="24"/>
                <w:szCs w:val="24"/>
              </w:rPr>
            </w:pPr>
          </w:p>
        </w:tc>
        <w:tc>
          <w:tcPr>
            <w:tcW w:w="3254" w:type="dxa"/>
          </w:tcPr>
          <w:p w14:paraId="1D316362"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B</w:t>
            </w:r>
            <w:r w:rsidRPr="00120D0C">
              <w:rPr>
                <w:rFonts w:ascii="Times New Roman" w:hAnsi="Times New Roman" w:cs="Times New Roman"/>
                <w:sz w:val="24"/>
                <w:szCs w:val="24"/>
              </w:rPr>
              <w:t>y difference</w:t>
            </w:r>
          </w:p>
        </w:tc>
      </w:tr>
      <w:tr w:rsidR="00DD07AB" w:rsidRPr="00120D0C" w14:paraId="1C8A987F" w14:textId="77777777" w:rsidTr="00B92D2F">
        <w:tc>
          <w:tcPr>
            <w:tcW w:w="2689" w:type="dxa"/>
          </w:tcPr>
          <w:p w14:paraId="4580ECB2"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T</w:t>
            </w:r>
            <w:r w:rsidRPr="00120D0C">
              <w:rPr>
                <w:rFonts w:ascii="Times New Roman" w:hAnsi="Times New Roman" w:cs="Times New Roman"/>
                <w:sz w:val="24"/>
                <w:szCs w:val="24"/>
              </w:rPr>
              <w:t>otal carbohydrate</w:t>
            </w:r>
          </w:p>
        </w:tc>
        <w:tc>
          <w:tcPr>
            <w:tcW w:w="2841" w:type="dxa"/>
          </w:tcPr>
          <w:p w14:paraId="7E052FC4"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r w:rsidRPr="00120D0C">
              <w:rPr>
                <w:rFonts w:ascii="Times New Roman" w:hAnsi="Times New Roman" w:cs="Times New Roman"/>
                <w:sz w:val="24"/>
                <w:szCs w:val="24"/>
              </w:rPr>
              <w:t>5-75%</w:t>
            </w:r>
          </w:p>
        </w:tc>
        <w:tc>
          <w:tcPr>
            <w:tcW w:w="3254" w:type="dxa"/>
          </w:tcPr>
          <w:p w14:paraId="280680DE"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5</w:t>
            </w:r>
            <w:r w:rsidRPr="00120D0C">
              <w:rPr>
                <w:rFonts w:ascii="Times New Roman" w:hAnsi="Times New Roman" w:cs="Times New Roman"/>
                <w:sz w:val="24"/>
                <w:szCs w:val="24"/>
              </w:rPr>
              <w:t>5-75%</w:t>
            </w:r>
          </w:p>
        </w:tc>
      </w:tr>
      <w:tr w:rsidR="00DD07AB" w:rsidRPr="00120D0C" w14:paraId="6720B03A" w14:textId="77777777" w:rsidTr="00B92D2F">
        <w:tc>
          <w:tcPr>
            <w:tcW w:w="2689" w:type="dxa"/>
          </w:tcPr>
          <w:p w14:paraId="0C08FD6E"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F</w:t>
            </w:r>
            <w:r w:rsidRPr="00120D0C">
              <w:rPr>
                <w:rFonts w:ascii="Times New Roman" w:hAnsi="Times New Roman" w:cs="Times New Roman"/>
                <w:sz w:val="24"/>
                <w:szCs w:val="24"/>
              </w:rPr>
              <w:t>ree sugars</w:t>
            </w:r>
          </w:p>
        </w:tc>
        <w:tc>
          <w:tcPr>
            <w:tcW w:w="2841" w:type="dxa"/>
          </w:tcPr>
          <w:p w14:paraId="4FEF2EC4"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r w:rsidRPr="00120D0C">
              <w:rPr>
                <w:rFonts w:ascii="Times New Roman" w:hAnsi="Times New Roman" w:cs="Times New Roman"/>
                <w:sz w:val="24"/>
                <w:szCs w:val="24"/>
              </w:rPr>
              <w:t>-10%</w:t>
            </w:r>
          </w:p>
        </w:tc>
        <w:tc>
          <w:tcPr>
            <w:tcW w:w="3254" w:type="dxa"/>
          </w:tcPr>
          <w:p w14:paraId="25E1EBD2"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t;</w:t>
            </w:r>
            <w:r w:rsidRPr="00120D0C">
              <w:rPr>
                <w:rFonts w:ascii="Times New Roman" w:hAnsi="Times New Roman" w:cs="Times New Roman"/>
                <w:sz w:val="24"/>
                <w:szCs w:val="24"/>
              </w:rPr>
              <w:t xml:space="preserve"> 10%</w:t>
            </w:r>
          </w:p>
        </w:tc>
      </w:tr>
      <w:tr w:rsidR="00DD07AB" w:rsidRPr="00120D0C" w14:paraId="7661F914" w14:textId="77777777" w:rsidTr="00B92D2F">
        <w:tc>
          <w:tcPr>
            <w:tcW w:w="2689" w:type="dxa"/>
          </w:tcPr>
          <w:p w14:paraId="6C159236"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C</w:t>
            </w:r>
            <w:r w:rsidRPr="00120D0C">
              <w:rPr>
                <w:rFonts w:ascii="Times New Roman" w:hAnsi="Times New Roman" w:cs="Times New Roman"/>
                <w:sz w:val="24"/>
                <w:szCs w:val="24"/>
              </w:rPr>
              <w:t>omplex carbohydrate</w:t>
            </w:r>
          </w:p>
        </w:tc>
        <w:tc>
          <w:tcPr>
            <w:tcW w:w="2841" w:type="dxa"/>
          </w:tcPr>
          <w:p w14:paraId="12970619"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sz w:val="24"/>
                <w:szCs w:val="24"/>
              </w:rPr>
              <w:t>50-70%</w:t>
            </w:r>
          </w:p>
        </w:tc>
        <w:tc>
          <w:tcPr>
            <w:tcW w:w="3254" w:type="dxa"/>
          </w:tcPr>
          <w:p w14:paraId="46D1B6E3"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N</w:t>
            </w:r>
            <w:r w:rsidRPr="00120D0C">
              <w:rPr>
                <w:rFonts w:ascii="Times New Roman" w:hAnsi="Times New Roman" w:cs="Times New Roman"/>
                <w:sz w:val="24"/>
                <w:szCs w:val="24"/>
              </w:rPr>
              <w:t>o recommendation</w:t>
            </w:r>
          </w:p>
        </w:tc>
      </w:tr>
      <w:tr w:rsidR="00DD07AB" w:rsidRPr="00120D0C" w14:paraId="04D8E968" w14:textId="77777777" w:rsidTr="00B92D2F">
        <w:tc>
          <w:tcPr>
            <w:tcW w:w="2689" w:type="dxa"/>
          </w:tcPr>
          <w:p w14:paraId="279D7392"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P</w:t>
            </w:r>
            <w:r w:rsidRPr="00120D0C">
              <w:rPr>
                <w:rFonts w:ascii="Times New Roman" w:hAnsi="Times New Roman" w:cs="Times New Roman"/>
                <w:sz w:val="24"/>
                <w:szCs w:val="24"/>
              </w:rPr>
              <w:t>rotein</w:t>
            </w:r>
          </w:p>
        </w:tc>
        <w:tc>
          <w:tcPr>
            <w:tcW w:w="2841" w:type="dxa"/>
          </w:tcPr>
          <w:p w14:paraId="5E6772E4"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0-15%</w:t>
            </w:r>
          </w:p>
        </w:tc>
        <w:tc>
          <w:tcPr>
            <w:tcW w:w="3254" w:type="dxa"/>
          </w:tcPr>
          <w:p w14:paraId="41AF8047"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0-15%</w:t>
            </w:r>
          </w:p>
        </w:tc>
      </w:tr>
      <w:tr w:rsidR="00DD07AB" w:rsidRPr="00120D0C" w14:paraId="1B24687B" w14:textId="77777777" w:rsidTr="00B92D2F">
        <w:tc>
          <w:tcPr>
            <w:tcW w:w="2689" w:type="dxa"/>
          </w:tcPr>
          <w:p w14:paraId="107EE472"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C</w:t>
            </w:r>
            <w:r w:rsidRPr="00120D0C">
              <w:rPr>
                <w:rFonts w:ascii="Times New Roman" w:hAnsi="Times New Roman" w:cs="Times New Roman"/>
                <w:sz w:val="24"/>
                <w:szCs w:val="24"/>
              </w:rPr>
              <w:t>holesterol</w:t>
            </w:r>
          </w:p>
        </w:tc>
        <w:tc>
          <w:tcPr>
            <w:tcW w:w="2841" w:type="dxa"/>
          </w:tcPr>
          <w:p w14:paraId="6F0E9C96"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0</w:t>
            </w:r>
            <w:r w:rsidRPr="00120D0C">
              <w:rPr>
                <w:rFonts w:ascii="Times New Roman" w:hAnsi="Times New Roman" w:cs="Times New Roman"/>
                <w:sz w:val="24"/>
                <w:szCs w:val="24"/>
              </w:rPr>
              <w:t>-300 mg/day</w:t>
            </w:r>
          </w:p>
        </w:tc>
        <w:tc>
          <w:tcPr>
            <w:tcW w:w="3254" w:type="dxa"/>
          </w:tcPr>
          <w:p w14:paraId="1E9A2905"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t;</w:t>
            </w:r>
            <w:r w:rsidRPr="00120D0C">
              <w:rPr>
                <w:rFonts w:ascii="Times New Roman" w:hAnsi="Times New Roman" w:cs="Times New Roman"/>
                <w:sz w:val="24"/>
                <w:szCs w:val="24"/>
              </w:rPr>
              <w:t xml:space="preserve"> 300 mg/day</w:t>
            </w:r>
          </w:p>
        </w:tc>
      </w:tr>
      <w:tr w:rsidR="00DD07AB" w:rsidRPr="00120D0C" w14:paraId="371C48A2" w14:textId="77777777" w:rsidTr="00B92D2F">
        <w:tc>
          <w:tcPr>
            <w:tcW w:w="2689" w:type="dxa"/>
          </w:tcPr>
          <w:p w14:paraId="5EC8EAFB"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S</w:t>
            </w:r>
            <w:r w:rsidRPr="00120D0C">
              <w:rPr>
                <w:rFonts w:ascii="Times New Roman" w:hAnsi="Times New Roman" w:cs="Times New Roman"/>
                <w:sz w:val="24"/>
                <w:szCs w:val="24"/>
              </w:rPr>
              <w:t>odium chloride (Sodium)</w:t>
            </w:r>
          </w:p>
        </w:tc>
        <w:tc>
          <w:tcPr>
            <w:tcW w:w="2841" w:type="dxa"/>
          </w:tcPr>
          <w:p w14:paraId="5CEB9724"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t;</w:t>
            </w:r>
            <w:r w:rsidRPr="00120D0C">
              <w:rPr>
                <w:rFonts w:ascii="Times New Roman" w:hAnsi="Times New Roman" w:cs="Times New Roman"/>
                <w:sz w:val="24"/>
                <w:szCs w:val="24"/>
              </w:rPr>
              <w:t xml:space="preserve"> 6g/day</w:t>
            </w:r>
          </w:p>
        </w:tc>
        <w:tc>
          <w:tcPr>
            <w:tcW w:w="3254" w:type="dxa"/>
          </w:tcPr>
          <w:p w14:paraId="551238DD"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lt;</w:t>
            </w:r>
            <w:r w:rsidRPr="00120D0C">
              <w:rPr>
                <w:rFonts w:ascii="Times New Roman" w:hAnsi="Times New Roman" w:cs="Times New Roman"/>
                <w:sz w:val="24"/>
                <w:szCs w:val="24"/>
              </w:rPr>
              <w:t>= 5 g/day (&lt; 2 g/day)</w:t>
            </w:r>
          </w:p>
        </w:tc>
      </w:tr>
      <w:tr w:rsidR="00DD07AB" w:rsidRPr="00120D0C" w14:paraId="7FDA77EB" w14:textId="77777777" w:rsidTr="00B92D2F">
        <w:tc>
          <w:tcPr>
            <w:tcW w:w="2689" w:type="dxa"/>
          </w:tcPr>
          <w:p w14:paraId="531B3A3B"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F</w:t>
            </w:r>
            <w:r w:rsidRPr="00120D0C">
              <w:rPr>
                <w:rFonts w:ascii="Times New Roman" w:hAnsi="Times New Roman" w:cs="Times New Roman"/>
                <w:sz w:val="24"/>
                <w:szCs w:val="24"/>
              </w:rPr>
              <w:t>ruits and vegetable</w:t>
            </w:r>
          </w:p>
        </w:tc>
        <w:tc>
          <w:tcPr>
            <w:tcW w:w="2841" w:type="dxa"/>
          </w:tcPr>
          <w:p w14:paraId="5695B8EE"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gt;</w:t>
            </w:r>
            <w:r w:rsidRPr="00120D0C">
              <w:rPr>
                <w:rFonts w:ascii="Times New Roman" w:hAnsi="Times New Roman" w:cs="Times New Roman"/>
                <w:sz w:val="24"/>
                <w:szCs w:val="24"/>
              </w:rPr>
              <w:t>=400 g/day</w:t>
            </w:r>
          </w:p>
        </w:tc>
        <w:tc>
          <w:tcPr>
            <w:tcW w:w="3254" w:type="dxa"/>
          </w:tcPr>
          <w:p w14:paraId="48E477F3"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gt;</w:t>
            </w:r>
            <w:r w:rsidRPr="00120D0C">
              <w:rPr>
                <w:rFonts w:ascii="Times New Roman" w:hAnsi="Times New Roman" w:cs="Times New Roman"/>
                <w:sz w:val="24"/>
                <w:szCs w:val="24"/>
              </w:rPr>
              <w:t>=400 g/day</w:t>
            </w:r>
          </w:p>
        </w:tc>
      </w:tr>
      <w:tr w:rsidR="00DD07AB" w:rsidRPr="00120D0C" w14:paraId="0DDA186C" w14:textId="77777777" w:rsidTr="00B92D2F">
        <w:tc>
          <w:tcPr>
            <w:tcW w:w="2689" w:type="dxa"/>
          </w:tcPr>
          <w:p w14:paraId="7B377FFB"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P</w:t>
            </w:r>
            <w:r w:rsidRPr="00120D0C">
              <w:rPr>
                <w:rFonts w:ascii="Times New Roman" w:hAnsi="Times New Roman" w:cs="Times New Roman"/>
                <w:sz w:val="24"/>
                <w:szCs w:val="24"/>
              </w:rPr>
              <w:t>ulses, nuts and seeds</w:t>
            </w:r>
          </w:p>
        </w:tc>
        <w:tc>
          <w:tcPr>
            <w:tcW w:w="2841" w:type="dxa"/>
          </w:tcPr>
          <w:p w14:paraId="1B35CC14"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gt;</w:t>
            </w:r>
            <w:r w:rsidRPr="00120D0C">
              <w:rPr>
                <w:rFonts w:ascii="Times New Roman" w:hAnsi="Times New Roman" w:cs="Times New Roman"/>
                <w:sz w:val="24"/>
                <w:szCs w:val="24"/>
              </w:rPr>
              <w:t>= 30 g/day (as part of the 400g of fruit and vegetables)</w:t>
            </w:r>
          </w:p>
        </w:tc>
        <w:tc>
          <w:tcPr>
            <w:tcW w:w="3254" w:type="dxa"/>
          </w:tcPr>
          <w:p w14:paraId="79E2D389" w14:textId="77777777" w:rsidR="00DD07AB" w:rsidRPr="00120D0C" w:rsidRDefault="00DD07AB" w:rsidP="00B92D2F">
            <w:pPr>
              <w:spacing w:line="360" w:lineRule="auto"/>
              <w:rPr>
                <w:rFonts w:ascii="Times New Roman" w:hAnsi="Times New Roman" w:cs="Times New Roman"/>
                <w:sz w:val="24"/>
                <w:szCs w:val="24"/>
              </w:rPr>
            </w:pPr>
          </w:p>
        </w:tc>
      </w:tr>
      <w:tr w:rsidR="00DD07AB" w:rsidRPr="00120D0C" w14:paraId="27765451" w14:textId="77777777" w:rsidTr="00B92D2F">
        <w:tc>
          <w:tcPr>
            <w:tcW w:w="2689" w:type="dxa"/>
          </w:tcPr>
          <w:p w14:paraId="02E79F36"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T</w:t>
            </w:r>
            <w:r w:rsidRPr="00120D0C">
              <w:rPr>
                <w:rFonts w:ascii="Times New Roman" w:hAnsi="Times New Roman" w:cs="Times New Roman"/>
                <w:sz w:val="24"/>
                <w:szCs w:val="24"/>
              </w:rPr>
              <w:t>otal dietary fiber</w:t>
            </w:r>
          </w:p>
        </w:tc>
        <w:tc>
          <w:tcPr>
            <w:tcW w:w="2841" w:type="dxa"/>
          </w:tcPr>
          <w:p w14:paraId="0AD38208"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2</w:t>
            </w:r>
            <w:r w:rsidRPr="00120D0C">
              <w:rPr>
                <w:rFonts w:ascii="Times New Roman" w:hAnsi="Times New Roman" w:cs="Times New Roman"/>
                <w:sz w:val="24"/>
                <w:szCs w:val="24"/>
              </w:rPr>
              <w:t>7-40 g/day</w:t>
            </w:r>
          </w:p>
        </w:tc>
        <w:tc>
          <w:tcPr>
            <w:tcW w:w="3254" w:type="dxa"/>
          </w:tcPr>
          <w:p w14:paraId="6F303536"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F</w:t>
            </w:r>
            <w:r w:rsidRPr="00120D0C">
              <w:rPr>
                <w:rFonts w:ascii="Times New Roman" w:hAnsi="Times New Roman" w:cs="Times New Roman"/>
                <w:sz w:val="24"/>
                <w:szCs w:val="24"/>
              </w:rPr>
              <w:t>rom foods</w:t>
            </w:r>
          </w:p>
        </w:tc>
      </w:tr>
      <w:tr w:rsidR="00DD07AB" w:rsidRPr="00120D0C" w14:paraId="4C7878B6" w14:textId="77777777" w:rsidTr="00B92D2F">
        <w:tc>
          <w:tcPr>
            <w:tcW w:w="2689" w:type="dxa"/>
          </w:tcPr>
          <w:p w14:paraId="018D6DCA"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N</w:t>
            </w:r>
            <w:r w:rsidRPr="00120D0C">
              <w:rPr>
                <w:rFonts w:ascii="Times New Roman" w:hAnsi="Times New Roman" w:cs="Times New Roman"/>
                <w:sz w:val="24"/>
                <w:szCs w:val="24"/>
              </w:rPr>
              <w:t>on-starch polysaccharide (NSP)</w:t>
            </w:r>
          </w:p>
        </w:tc>
        <w:tc>
          <w:tcPr>
            <w:tcW w:w="2841" w:type="dxa"/>
          </w:tcPr>
          <w:p w14:paraId="29B98100"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1</w:t>
            </w:r>
            <w:r w:rsidRPr="00120D0C">
              <w:rPr>
                <w:rFonts w:ascii="Times New Roman" w:hAnsi="Times New Roman" w:cs="Times New Roman"/>
                <w:sz w:val="24"/>
                <w:szCs w:val="24"/>
              </w:rPr>
              <w:t>6-24 g/day</w:t>
            </w:r>
          </w:p>
        </w:tc>
        <w:tc>
          <w:tcPr>
            <w:tcW w:w="3254" w:type="dxa"/>
          </w:tcPr>
          <w:p w14:paraId="4C96B3B1" w14:textId="77777777" w:rsidR="00DD07AB" w:rsidRPr="00120D0C" w:rsidRDefault="00DD07AB" w:rsidP="00B92D2F">
            <w:pPr>
              <w:spacing w:line="360" w:lineRule="auto"/>
              <w:rPr>
                <w:rFonts w:ascii="Times New Roman" w:hAnsi="Times New Roman" w:cs="Times New Roman"/>
                <w:sz w:val="24"/>
                <w:szCs w:val="24"/>
              </w:rPr>
            </w:pPr>
            <w:r w:rsidRPr="00120D0C">
              <w:rPr>
                <w:rFonts w:ascii="Times New Roman" w:hAnsi="Times New Roman" w:cs="Times New Roman" w:hint="eastAsia"/>
                <w:sz w:val="24"/>
                <w:szCs w:val="24"/>
              </w:rPr>
              <w:t>F</w:t>
            </w:r>
            <w:r w:rsidRPr="00120D0C">
              <w:rPr>
                <w:rFonts w:ascii="Times New Roman" w:hAnsi="Times New Roman" w:cs="Times New Roman"/>
                <w:sz w:val="24"/>
                <w:szCs w:val="24"/>
              </w:rPr>
              <w:t>rom foods</w:t>
            </w:r>
          </w:p>
        </w:tc>
      </w:tr>
    </w:tbl>
    <w:p w14:paraId="4B02A3B4" w14:textId="59396939" w:rsidR="00DD07AB" w:rsidRPr="00E52B9D" w:rsidRDefault="00DD07AB" w:rsidP="00E52B9D">
      <w:pPr>
        <w:spacing w:line="360" w:lineRule="auto"/>
        <w:rPr>
          <w:rFonts w:ascii="Times New Roman" w:hAnsi="Times New Roman" w:cs="Times New Roman"/>
          <w:sz w:val="24"/>
          <w:szCs w:val="24"/>
        </w:rPr>
      </w:pPr>
    </w:p>
    <w:p w14:paraId="4F88296D" w14:textId="77777777" w:rsidR="00946BF6" w:rsidRPr="00946BF6" w:rsidRDefault="00946BF6" w:rsidP="00946BF6">
      <w:pPr>
        <w:pStyle w:val="t1"/>
        <w:tabs>
          <w:tab w:val="clear" w:pos="960"/>
        </w:tabs>
        <w:spacing w:line="360" w:lineRule="auto"/>
        <w:jc w:val="left"/>
        <w:rPr>
          <w:rFonts w:ascii="Times New Roman" w:hAnsi="Times New Roman"/>
          <w:sz w:val="24"/>
          <w:szCs w:val="24"/>
        </w:rPr>
      </w:pPr>
    </w:p>
    <w:sectPr w:rsidR="00946BF6" w:rsidRPr="00946BF6" w:rsidSect="00570BEB">
      <w:footerReference w:type="even" r:id="rId49"/>
      <w:footerReference w:type="default" r:id="rId50"/>
      <w:footerReference w:type="first" r:id="rId51"/>
      <w:pgSz w:w="11905" w:h="16837"/>
      <w:pgMar w:top="1440" w:right="1415" w:bottom="1440" w:left="179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00337" w14:textId="77777777" w:rsidR="00685854" w:rsidRDefault="00685854">
      <w:r>
        <w:separator/>
      </w:r>
    </w:p>
  </w:endnote>
  <w:endnote w:type="continuationSeparator" w:id="0">
    <w:p w14:paraId="244E224B" w14:textId="77777777" w:rsidR="00685854" w:rsidRDefault="00685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Univers (WN)">
    <w:altName w:val="Arial"/>
    <w:charset w:val="00"/>
    <w:family w:val="swiss"/>
    <w:pitch w:val="variable"/>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F3B6" w14:textId="77777777" w:rsidR="00456C91" w:rsidRDefault="00456C9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277060"/>
      <w:docPartObj>
        <w:docPartGallery w:val="Page Numbers (Bottom of Page)"/>
        <w:docPartUnique/>
      </w:docPartObj>
    </w:sdtPr>
    <w:sdtEndPr>
      <w:rPr>
        <w:noProof/>
      </w:rPr>
    </w:sdtEndPr>
    <w:sdtContent>
      <w:p w14:paraId="081AB2AC" w14:textId="77777777" w:rsidR="00570BEB" w:rsidRDefault="00570BEB">
        <w:pPr>
          <w:pStyle w:val="ab"/>
          <w:jc w:val="right"/>
        </w:pPr>
        <w:r>
          <w:fldChar w:fldCharType="begin"/>
        </w:r>
        <w:r>
          <w:instrText xml:space="preserve"> PAGE   \* MERGEFORMAT </w:instrText>
        </w:r>
        <w:r>
          <w:fldChar w:fldCharType="separate"/>
        </w:r>
        <w:r w:rsidR="00CB6193">
          <w:rPr>
            <w:noProof/>
          </w:rPr>
          <w:t>2</w:t>
        </w:r>
        <w:r>
          <w:rPr>
            <w:noProof/>
          </w:rPr>
          <w:fldChar w:fldCharType="end"/>
        </w:r>
      </w:p>
    </w:sdtContent>
  </w:sdt>
  <w:p w14:paraId="034516DA" w14:textId="77777777" w:rsidR="00456C91" w:rsidRDefault="00456C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20429" w14:textId="77777777" w:rsidR="00456C91" w:rsidRDefault="00456C9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98193" w14:textId="77777777" w:rsidR="00685854" w:rsidRDefault="00685854">
      <w:r>
        <w:separator/>
      </w:r>
    </w:p>
  </w:footnote>
  <w:footnote w:type="continuationSeparator" w:id="0">
    <w:p w14:paraId="3E70E1F0" w14:textId="77777777" w:rsidR="00685854" w:rsidRDefault="006858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416D"/>
    <w:multiLevelType w:val="hybridMultilevel"/>
    <w:tmpl w:val="8BA00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E826AF"/>
    <w:multiLevelType w:val="hybridMultilevel"/>
    <w:tmpl w:val="CC3CCA58"/>
    <w:lvl w:ilvl="0" w:tplc="A52C033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7431C5"/>
    <w:multiLevelType w:val="hybridMultilevel"/>
    <w:tmpl w:val="30C45510"/>
    <w:lvl w:ilvl="0" w:tplc="00703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043149"/>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6C419C"/>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7B2537"/>
    <w:multiLevelType w:val="hybridMultilevel"/>
    <w:tmpl w:val="C0B0AA32"/>
    <w:lvl w:ilvl="0" w:tplc="0409001B">
      <w:start w:val="1"/>
      <w:numFmt w:val="lowerRoman"/>
      <w:lvlText w:val="%1."/>
      <w:lvlJc w:val="righ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6" w15:restartNumberingAfterBreak="0">
    <w:nsid w:val="17670CF1"/>
    <w:multiLevelType w:val="hybridMultilevel"/>
    <w:tmpl w:val="AC42F7BE"/>
    <w:lvl w:ilvl="0" w:tplc="0409001B">
      <w:start w:val="1"/>
      <w:numFmt w:val="lowerRoman"/>
      <w:lvlText w:val="%1."/>
      <w:lvlJc w:val="right"/>
      <w:pPr>
        <w:ind w:left="561" w:hanging="420"/>
      </w:p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7" w15:restartNumberingAfterBreak="0">
    <w:nsid w:val="17EF69D8"/>
    <w:multiLevelType w:val="hybridMultilevel"/>
    <w:tmpl w:val="C3040598"/>
    <w:lvl w:ilvl="0" w:tplc="0409001B">
      <w:start w:val="1"/>
      <w:numFmt w:val="lowerRoman"/>
      <w:lvlText w:val="%1."/>
      <w:lvlJc w:val="righ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8" w15:restartNumberingAfterBreak="0">
    <w:nsid w:val="1A1D7DAD"/>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532A2F"/>
    <w:multiLevelType w:val="hybridMultilevel"/>
    <w:tmpl w:val="EBDABF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C162983"/>
    <w:multiLevelType w:val="multilevel"/>
    <w:tmpl w:val="4326800E"/>
    <w:lvl w:ilvl="0">
      <w:start w:val="2"/>
      <w:numFmt w:val="decimal"/>
      <w:lvlText w:val="%1"/>
      <w:lvlJc w:val="left"/>
      <w:pPr>
        <w:tabs>
          <w:tab w:val="num" w:pos="660"/>
        </w:tabs>
        <w:ind w:left="660" w:hanging="660"/>
      </w:pPr>
      <w:rPr>
        <w:rFonts w:hint="default"/>
        <w:i/>
      </w:rPr>
    </w:lvl>
    <w:lvl w:ilvl="1">
      <w:start w:val="2"/>
      <w:numFmt w:val="decimal"/>
      <w:lvlText w:val="%1.%2"/>
      <w:lvlJc w:val="left"/>
      <w:pPr>
        <w:tabs>
          <w:tab w:val="num" w:pos="690"/>
        </w:tabs>
        <w:ind w:left="690" w:hanging="660"/>
      </w:pPr>
      <w:rPr>
        <w:rFonts w:hint="default"/>
        <w:i/>
      </w:rPr>
    </w:lvl>
    <w:lvl w:ilvl="2">
      <w:start w:val="1"/>
      <w:numFmt w:val="decimal"/>
      <w:lvlText w:val="%1.%2.%3"/>
      <w:lvlJc w:val="left"/>
      <w:pPr>
        <w:tabs>
          <w:tab w:val="num" w:pos="780"/>
        </w:tabs>
        <w:ind w:left="780" w:hanging="720"/>
      </w:pPr>
      <w:rPr>
        <w:rFonts w:hint="default"/>
        <w:i/>
      </w:rPr>
    </w:lvl>
    <w:lvl w:ilvl="3">
      <w:start w:val="1"/>
      <w:numFmt w:val="decimal"/>
      <w:lvlText w:val="%1.%2.%3.%4"/>
      <w:lvlJc w:val="left"/>
      <w:pPr>
        <w:tabs>
          <w:tab w:val="num" w:pos="810"/>
        </w:tabs>
        <w:ind w:left="810" w:hanging="720"/>
      </w:pPr>
      <w:rPr>
        <w:rFonts w:hint="default"/>
        <w:i/>
      </w:rPr>
    </w:lvl>
    <w:lvl w:ilvl="4">
      <w:start w:val="1"/>
      <w:numFmt w:val="decimal"/>
      <w:lvlText w:val="%1.%2.%3.%4.%5"/>
      <w:lvlJc w:val="left"/>
      <w:pPr>
        <w:tabs>
          <w:tab w:val="num" w:pos="1200"/>
        </w:tabs>
        <w:ind w:left="1200" w:hanging="1080"/>
      </w:pPr>
      <w:rPr>
        <w:rFonts w:hint="default"/>
        <w:i/>
      </w:rPr>
    </w:lvl>
    <w:lvl w:ilvl="5">
      <w:start w:val="1"/>
      <w:numFmt w:val="decimal"/>
      <w:lvlText w:val="%1.%2.%3.%4.%5.%6"/>
      <w:lvlJc w:val="left"/>
      <w:pPr>
        <w:tabs>
          <w:tab w:val="num" w:pos="1230"/>
        </w:tabs>
        <w:ind w:left="1230" w:hanging="1080"/>
      </w:pPr>
      <w:rPr>
        <w:rFonts w:hint="default"/>
        <w:i/>
      </w:rPr>
    </w:lvl>
    <w:lvl w:ilvl="6">
      <w:start w:val="1"/>
      <w:numFmt w:val="decimal"/>
      <w:lvlText w:val="%1.%2.%3.%4.%5.%6.%7"/>
      <w:lvlJc w:val="left"/>
      <w:pPr>
        <w:tabs>
          <w:tab w:val="num" w:pos="1620"/>
        </w:tabs>
        <w:ind w:left="1620" w:hanging="1440"/>
      </w:pPr>
      <w:rPr>
        <w:rFonts w:hint="default"/>
        <w:i/>
      </w:rPr>
    </w:lvl>
    <w:lvl w:ilvl="7">
      <w:start w:val="1"/>
      <w:numFmt w:val="decimal"/>
      <w:lvlText w:val="%1.%2.%3.%4.%5.%6.%7.%8"/>
      <w:lvlJc w:val="left"/>
      <w:pPr>
        <w:tabs>
          <w:tab w:val="num" w:pos="1650"/>
        </w:tabs>
        <w:ind w:left="1650" w:hanging="1440"/>
      </w:pPr>
      <w:rPr>
        <w:rFonts w:hint="default"/>
        <w:i/>
      </w:rPr>
    </w:lvl>
    <w:lvl w:ilvl="8">
      <w:start w:val="1"/>
      <w:numFmt w:val="decimal"/>
      <w:lvlText w:val="%1.%2.%3.%4.%5.%6.%7.%8.%9"/>
      <w:lvlJc w:val="left"/>
      <w:pPr>
        <w:tabs>
          <w:tab w:val="num" w:pos="2040"/>
        </w:tabs>
        <w:ind w:left="2040" w:hanging="1800"/>
      </w:pPr>
      <w:rPr>
        <w:rFonts w:hint="default"/>
        <w:i/>
      </w:rPr>
    </w:lvl>
  </w:abstractNum>
  <w:abstractNum w:abstractNumId="11" w15:restartNumberingAfterBreak="0">
    <w:nsid w:val="1C547C0E"/>
    <w:multiLevelType w:val="hybridMultilevel"/>
    <w:tmpl w:val="872AC0F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1D0C1A4F"/>
    <w:multiLevelType w:val="hybridMultilevel"/>
    <w:tmpl w:val="F8B4C0D6"/>
    <w:lvl w:ilvl="0" w:tplc="0409001B">
      <w:start w:val="1"/>
      <w:numFmt w:val="lowerRoman"/>
      <w:lvlText w:val="%1."/>
      <w:lvlJc w:val="righ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3" w15:restartNumberingAfterBreak="0">
    <w:nsid w:val="1D3D633D"/>
    <w:multiLevelType w:val="hybridMultilevel"/>
    <w:tmpl w:val="F0D2540A"/>
    <w:lvl w:ilvl="0" w:tplc="DB90A4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DE7554"/>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793A51"/>
    <w:multiLevelType w:val="multilevel"/>
    <w:tmpl w:val="EC8686D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B7A1010"/>
    <w:multiLevelType w:val="multilevel"/>
    <w:tmpl w:val="5846D0F4"/>
    <w:lvl w:ilvl="0">
      <w:start w:val="1"/>
      <w:numFmt w:val="decimal"/>
      <w:lvlText w:val="%1."/>
      <w:lvlJc w:val="left"/>
      <w:pPr>
        <w:ind w:left="360" w:hanging="360"/>
      </w:pPr>
      <w:rPr>
        <w:rFonts w:eastAsiaTheme="minorEastAsia"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03808E0"/>
    <w:multiLevelType w:val="hybridMultilevel"/>
    <w:tmpl w:val="39025AE2"/>
    <w:lvl w:ilvl="0" w:tplc="0409001B">
      <w:start w:val="1"/>
      <w:numFmt w:val="lowerRoman"/>
      <w:lvlText w:val="%1."/>
      <w:lvlJc w:val="righ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35832189"/>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9226CA"/>
    <w:multiLevelType w:val="multilevel"/>
    <w:tmpl w:val="5846D0F4"/>
    <w:lvl w:ilvl="0">
      <w:start w:val="1"/>
      <w:numFmt w:val="decimal"/>
      <w:lvlText w:val="%1."/>
      <w:lvlJc w:val="left"/>
      <w:pPr>
        <w:ind w:left="360" w:hanging="360"/>
      </w:pPr>
      <w:rPr>
        <w:rFonts w:eastAsiaTheme="minorEastAsia"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0C33A87"/>
    <w:multiLevelType w:val="hybridMultilevel"/>
    <w:tmpl w:val="A8A654D0"/>
    <w:lvl w:ilvl="0" w:tplc="CF76A2A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16175FC"/>
    <w:multiLevelType w:val="hybridMultilevel"/>
    <w:tmpl w:val="4DBE0670"/>
    <w:lvl w:ilvl="0" w:tplc="0409001B">
      <w:start w:val="1"/>
      <w:numFmt w:val="lowerRoman"/>
      <w:lvlText w:val="%1."/>
      <w:lvlJc w:val="righ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2" w15:restartNumberingAfterBreak="0">
    <w:nsid w:val="41D3778C"/>
    <w:multiLevelType w:val="hybridMultilevel"/>
    <w:tmpl w:val="118455C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4FE7426"/>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181608"/>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5E58F1"/>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BC30D1"/>
    <w:multiLevelType w:val="hybridMultilevel"/>
    <w:tmpl w:val="E9168B88"/>
    <w:lvl w:ilvl="0" w:tplc="0409001B">
      <w:start w:val="1"/>
      <w:numFmt w:val="lowerRoman"/>
      <w:lvlText w:val="%1."/>
      <w:lvlJc w:val="righ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7" w15:restartNumberingAfterBreak="0">
    <w:nsid w:val="56182107"/>
    <w:multiLevelType w:val="multilevel"/>
    <w:tmpl w:val="5846D0F4"/>
    <w:lvl w:ilvl="0">
      <w:start w:val="1"/>
      <w:numFmt w:val="decimal"/>
      <w:lvlText w:val="%1."/>
      <w:lvlJc w:val="left"/>
      <w:pPr>
        <w:ind w:left="360" w:hanging="360"/>
      </w:pPr>
      <w:rPr>
        <w:rFonts w:eastAsiaTheme="minorEastAsia"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D9973ED"/>
    <w:multiLevelType w:val="hybridMultilevel"/>
    <w:tmpl w:val="17AED4AE"/>
    <w:lvl w:ilvl="0" w:tplc="73169A90">
      <w:start w:val="1"/>
      <w:numFmt w:val="decimal"/>
      <w:lvlText w:val="%1"/>
      <w:lvlJc w:val="left"/>
      <w:pPr>
        <w:ind w:left="1145" w:hanging="360"/>
      </w:pPr>
      <w:rPr>
        <w:rFonts w:eastAsiaTheme="minorEastAsia" w:hint="default"/>
      </w:rPr>
    </w:lvl>
    <w:lvl w:ilvl="1" w:tplc="04090019">
      <w:start w:val="1"/>
      <w:numFmt w:val="lowerLetter"/>
      <w:lvlText w:val="%2)"/>
      <w:lvlJc w:val="left"/>
      <w:pPr>
        <w:ind w:left="1625" w:hanging="420"/>
      </w:pPr>
    </w:lvl>
    <w:lvl w:ilvl="2" w:tplc="0409001B" w:tentative="1">
      <w:start w:val="1"/>
      <w:numFmt w:val="lowerRoman"/>
      <w:lvlText w:val="%3."/>
      <w:lvlJc w:val="right"/>
      <w:pPr>
        <w:ind w:left="2045" w:hanging="420"/>
      </w:pPr>
    </w:lvl>
    <w:lvl w:ilvl="3" w:tplc="0409000F" w:tentative="1">
      <w:start w:val="1"/>
      <w:numFmt w:val="decimal"/>
      <w:lvlText w:val="%4."/>
      <w:lvlJc w:val="left"/>
      <w:pPr>
        <w:ind w:left="2465" w:hanging="420"/>
      </w:pPr>
    </w:lvl>
    <w:lvl w:ilvl="4" w:tplc="04090019" w:tentative="1">
      <w:start w:val="1"/>
      <w:numFmt w:val="lowerLetter"/>
      <w:lvlText w:val="%5)"/>
      <w:lvlJc w:val="left"/>
      <w:pPr>
        <w:ind w:left="2885" w:hanging="420"/>
      </w:pPr>
    </w:lvl>
    <w:lvl w:ilvl="5" w:tplc="0409001B" w:tentative="1">
      <w:start w:val="1"/>
      <w:numFmt w:val="lowerRoman"/>
      <w:lvlText w:val="%6."/>
      <w:lvlJc w:val="right"/>
      <w:pPr>
        <w:ind w:left="3305" w:hanging="420"/>
      </w:pPr>
    </w:lvl>
    <w:lvl w:ilvl="6" w:tplc="0409000F" w:tentative="1">
      <w:start w:val="1"/>
      <w:numFmt w:val="decimal"/>
      <w:lvlText w:val="%7."/>
      <w:lvlJc w:val="left"/>
      <w:pPr>
        <w:ind w:left="3725" w:hanging="420"/>
      </w:pPr>
    </w:lvl>
    <w:lvl w:ilvl="7" w:tplc="04090019" w:tentative="1">
      <w:start w:val="1"/>
      <w:numFmt w:val="lowerLetter"/>
      <w:lvlText w:val="%8)"/>
      <w:lvlJc w:val="left"/>
      <w:pPr>
        <w:ind w:left="4145" w:hanging="420"/>
      </w:pPr>
    </w:lvl>
    <w:lvl w:ilvl="8" w:tplc="0409001B" w:tentative="1">
      <w:start w:val="1"/>
      <w:numFmt w:val="lowerRoman"/>
      <w:lvlText w:val="%9."/>
      <w:lvlJc w:val="right"/>
      <w:pPr>
        <w:ind w:left="4565" w:hanging="420"/>
      </w:pPr>
    </w:lvl>
  </w:abstractNum>
  <w:abstractNum w:abstractNumId="29" w15:restartNumberingAfterBreak="0">
    <w:nsid w:val="5F2008E8"/>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063A6A"/>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FB4282"/>
    <w:multiLevelType w:val="hybridMultilevel"/>
    <w:tmpl w:val="C7F6C432"/>
    <w:lvl w:ilvl="0" w:tplc="169A935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D2E4D5C"/>
    <w:multiLevelType w:val="hybridMultilevel"/>
    <w:tmpl w:val="0F8CD230"/>
    <w:lvl w:ilvl="0" w:tplc="6B5868EE">
      <w:start w:val="1"/>
      <w:numFmt w:val="lowerRoman"/>
      <w:lvlText w:val="%1."/>
      <w:lvlJc w:val="left"/>
      <w:pPr>
        <w:ind w:left="720" w:hanging="7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40E7F66"/>
    <w:multiLevelType w:val="multilevel"/>
    <w:tmpl w:val="5846D0F4"/>
    <w:lvl w:ilvl="0">
      <w:start w:val="1"/>
      <w:numFmt w:val="decimal"/>
      <w:lvlText w:val="%1."/>
      <w:lvlJc w:val="left"/>
      <w:pPr>
        <w:ind w:left="360" w:hanging="360"/>
      </w:pPr>
      <w:rPr>
        <w:rFonts w:eastAsiaTheme="minorEastAsia"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A2811B2"/>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B7128B"/>
    <w:multiLevelType w:val="multilevel"/>
    <w:tmpl w:val="5846D0F4"/>
    <w:lvl w:ilvl="0">
      <w:start w:val="1"/>
      <w:numFmt w:val="decimal"/>
      <w:lvlText w:val="%1."/>
      <w:lvlJc w:val="left"/>
      <w:pPr>
        <w:ind w:left="360" w:hanging="360"/>
      </w:pPr>
      <w:rPr>
        <w:rFonts w:eastAsiaTheme="minorEastAsia"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D880CFB"/>
    <w:multiLevelType w:val="hybridMultilevel"/>
    <w:tmpl w:val="0BBEB62C"/>
    <w:lvl w:ilvl="0" w:tplc="E54E7892">
      <w:start w:val="1"/>
      <w:numFmt w:val="decimal"/>
      <w:lvlText w:val="%1."/>
      <w:lvlJc w:val="left"/>
      <w:pPr>
        <w:ind w:left="359" w:hanging="360"/>
      </w:pPr>
      <w:rPr>
        <w:rFonts w:eastAsiaTheme="minorEastAsia" w:hint="default"/>
      </w:rPr>
    </w:lvl>
    <w:lvl w:ilvl="1" w:tplc="04090019" w:tentative="1">
      <w:start w:val="1"/>
      <w:numFmt w:val="lowerLetter"/>
      <w:lvlText w:val="%2)"/>
      <w:lvlJc w:val="left"/>
      <w:pPr>
        <w:ind w:left="839" w:hanging="420"/>
      </w:pPr>
    </w:lvl>
    <w:lvl w:ilvl="2" w:tplc="0409001B" w:tentative="1">
      <w:start w:val="1"/>
      <w:numFmt w:val="lowerRoman"/>
      <w:lvlText w:val="%3."/>
      <w:lvlJc w:val="right"/>
      <w:pPr>
        <w:ind w:left="1259" w:hanging="420"/>
      </w:pPr>
    </w:lvl>
    <w:lvl w:ilvl="3" w:tplc="0409000F" w:tentative="1">
      <w:start w:val="1"/>
      <w:numFmt w:val="decimal"/>
      <w:lvlText w:val="%4."/>
      <w:lvlJc w:val="left"/>
      <w:pPr>
        <w:ind w:left="1679" w:hanging="420"/>
      </w:pPr>
    </w:lvl>
    <w:lvl w:ilvl="4" w:tplc="04090019" w:tentative="1">
      <w:start w:val="1"/>
      <w:numFmt w:val="lowerLetter"/>
      <w:lvlText w:val="%5)"/>
      <w:lvlJc w:val="left"/>
      <w:pPr>
        <w:ind w:left="2099" w:hanging="420"/>
      </w:pPr>
    </w:lvl>
    <w:lvl w:ilvl="5" w:tplc="0409001B" w:tentative="1">
      <w:start w:val="1"/>
      <w:numFmt w:val="lowerRoman"/>
      <w:lvlText w:val="%6."/>
      <w:lvlJc w:val="right"/>
      <w:pPr>
        <w:ind w:left="2519" w:hanging="420"/>
      </w:pPr>
    </w:lvl>
    <w:lvl w:ilvl="6" w:tplc="0409000F" w:tentative="1">
      <w:start w:val="1"/>
      <w:numFmt w:val="decimal"/>
      <w:lvlText w:val="%7."/>
      <w:lvlJc w:val="left"/>
      <w:pPr>
        <w:ind w:left="2939" w:hanging="420"/>
      </w:pPr>
    </w:lvl>
    <w:lvl w:ilvl="7" w:tplc="04090019" w:tentative="1">
      <w:start w:val="1"/>
      <w:numFmt w:val="lowerLetter"/>
      <w:lvlText w:val="%8)"/>
      <w:lvlJc w:val="left"/>
      <w:pPr>
        <w:ind w:left="3359" w:hanging="420"/>
      </w:pPr>
    </w:lvl>
    <w:lvl w:ilvl="8" w:tplc="0409001B" w:tentative="1">
      <w:start w:val="1"/>
      <w:numFmt w:val="lowerRoman"/>
      <w:lvlText w:val="%9."/>
      <w:lvlJc w:val="right"/>
      <w:pPr>
        <w:ind w:left="3779" w:hanging="420"/>
      </w:pPr>
    </w:lvl>
  </w:abstractNum>
  <w:abstractNum w:abstractNumId="37" w15:restartNumberingAfterBreak="0">
    <w:nsid w:val="7FC04B9E"/>
    <w:multiLevelType w:val="multilevel"/>
    <w:tmpl w:val="8D789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0"/>
  </w:num>
  <w:num w:numId="3">
    <w:abstractNumId w:val="22"/>
  </w:num>
  <w:num w:numId="4">
    <w:abstractNumId w:val="28"/>
  </w:num>
  <w:num w:numId="5">
    <w:abstractNumId w:val="36"/>
  </w:num>
  <w:num w:numId="6">
    <w:abstractNumId w:val="1"/>
  </w:num>
  <w:num w:numId="7">
    <w:abstractNumId w:val="31"/>
  </w:num>
  <w:num w:numId="8">
    <w:abstractNumId w:val="35"/>
  </w:num>
  <w:num w:numId="9">
    <w:abstractNumId w:val="9"/>
  </w:num>
  <w:num w:numId="10">
    <w:abstractNumId w:val="2"/>
  </w:num>
  <w:num w:numId="11">
    <w:abstractNumId w:val="13"/>
  </w:num>
  <w:num w:numId="12">
    <w:abstractNumId w:val="11"/>
  </w:num>
  <w:num w:numId="13">
    <w:abstractNumId w:val="15"/>
  </w:num>
  <w:num w:numId="14">
    <w:abstractNumId w:val="19"/>
  </w:num>
  <w:num w:numId="15">
    <w:abstractNumId w:val="27"/>
  </w:num>
  <w:num w:numId="16">
    <w:abstractNumId w:val="30"/>
  </w:num>
  <w:num w:numId="17">
    <w:abstractNumId w:val="25"/>
  </w:num>
  <w:num w:numId="18">
    <w:abstractNumId w:val="18"/>
  </w:num>
  <w:num w:numId="19">
    <w:abstractNumId w:val="3"/>
  </w:num>
  <w:num w:numId="20">
    <w:abstractNumId w:val="4"/>
  </w:num>
  <w:num w:numId="21">
    <w:abstractNumId w:val="8"/>
  </w:num>
  <w:num w:numId="22">
    <w:abstractNumId w:val="14"/>
  </w:num>
  <w:num w:numId="23">
    <w:abstractNumId w:val="29"/>
  </w:num>
  <w:num w:numId="24">
    <w:abstractNumId w:val="33"/>
  </w:num>
  <w:num w:numId="25">
    <w:abstractNumId w:val="16"/>
  </w:num>
  <w:num w:numId="26">
    <w:abstractNumId w:val="34"/>
  </w:num>
  <w:num w:numId="27">
    <w:abstractNumId w:val="37"/>
  </w:num>
  <w:num w:numId="28">
    <w:abstractNumId w:val="23"/>
  </w:num>
  <w:num w:numId="29">
    <w:abstractNumId w:val="24"/>
  </w:num>
  <w:num w:numId="30">
    <w:abstractNumId w:val="0"/>
  </w:num>
  <w:num w:numId="31">
    <w:abstractNumId w:val="5"/>
  </w:num>
  <w:num w:numId="32">
    <w:abstractNumId w:val="17"/>
  </w:num>
  <w:num w:numId="33">
    <w:abstractNumId w:val="12"/>
  </w:num>
  <w:num w:numId="34">
    <w:abstractNumId w:val="6"/>
  </w:num>
  <w:num w:numId="35">
    <w:abstractNumId w:val="7"/>
  </w:num>
  <w:num w:numId="36">
    <w:abstractNumId w:val="21"/>
  </w:num>
  <w:num w:numId="37">
    <w:abstractNumId w:val="32"/>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DEyNTUxtTA2MTVR0lEKTi0uzszPAykwNKgFADQJTactAAAA"/>
  </w:docVars>
  <w:rsids>
    <w:rsidRoot w:val="00574BF6"/>
    <w:rsid w:val="00004D48"/>
    <w:rsid w:val="000073A1"/>
    <w:rsid w:val="00012414"/>
    <w:rsid w:val="00013DE1"/>
    <w:rsid w:val="000205A5"/>
    <w:rsid w:val="00027002"/>
    <w:rsid w:val="0004012B"/>
    <w:rsid w:val="00041A81"/>
    <w:rsid w:val="00047C0F"/>
    <w:rsid w:val="00073060"/>
    <w:rsid w:val="00081599"/>
    <w:rsid w:val="00082327"/>
    <w:rsid w:val="000B0DEB"/>
    <w:rsid w:val="000B1B08"/>
    <w:rsid w:val="000B51D5"/>
    <w:rsid w:val="000C77F3"/>
    <w:rsid w:val="000D14C6"/>
    <w:rsid w:val="000D3DEF"/>
    <w:rsid w:val="000D539C"/>
    <w:rsid w:val="000E28A0"/>
    <w:rsid w:val="00102B77"/>
    <w:rsid w:val="0011585D"/>
    <w:rsid w:val="00115D8F"/>
    <w:rsid w:val="00120E51"/>
    <w:rsid w:val="00121388"/>
    <w:rsid w:val="00121F2F"/>
    <w:rsid w:val="00125175"/>
    <w:rsid w:val="0013235F"/>
    <w:rsid w:val="00135029"/>
    <w:rsid w:val="00142304"/>
    <w:rsid w:val="00143461"/>
    <w:rsid w:val="001501D0"/>
    <w:rsid w:val="0015151E"/>
    <w:rsid w:val="00162B12"/>
    <w:rsid w:val="00165B57"/>
    <w:rsid w:val="00180547"/>
    <w:rsid w:val="00182C40"/>
    <w:rsid w:val="00182E03"/>
    <w:rsid w:val="001916EE"/>
    <w:rsid w:val="0019179E"/>
    <w:rsid w:val="001A22D2"/>
    <w:rsid w:val="001A4533"/>
    <w:rsid w:val="001A79DA"/>
    <w:rsid w:val="001A7A55"/>
    <w:rsid w:val="001B2C68"/>
    <w:rsid w:val="001C1332"/>
    <w:rsid w:val="001C6ED7"/>
    <w:rsid w:val="001C74C3"/>
    <w:rsid w:val="001E1E36"/>
    <w:rsid w:val="001E7DDF"/>
    <w:rsid w:val="001F1480"/>
    <w:rsid w:val="00206BF7"/>
    <w:rsid w:val="00207E4C"/>
    <w:rsid w:val="00214D30"/>
    <w:rsid w:val="00216ECD"/>
    <w:rsid w:val="002428AE"/>
    <w:rsid w:val="0024793C"/>
    <w:rsid w:val="002664E8"/>
    <w:rsid w:val="00267ED6"/>
    <w:rsid w:val="002819E5"/>
    <w:rsid w:val="00291ECD"/>
    <w:rsid w:val="00295D79"/>
    <w:rsid w:val="002A0A6A"/>
    <w:rsid w:val="002A184B"/>
    <w:rsid w:val="002A2B01"/>
    <w:rsid w:val="002A3FFA"/>
    <w:rsid w:val="002A6C45"/>
    <w:rsid w:val="002B2C9B"/>
    <w:rsid w:val="002B626D"/>
    <w:rsid w:val="002D298F"/>
    <w:rsid w:val="002D5AA4"/>
    <w:rsid w:val="002E5E9C"/>
    <w:rsid w:val="00303692"/>
    <w:rsid w:val="0030526C"/>
    <w:rsid w:val="00314179"/>
    <w:rsid w:val="0032084B"/>
    <w:rsid w:val="0032200C"/>
    <w:rsid w:val="00330283"/>
    <w:rsid w:val="00330BA3"/>
    <w:rsid w:val="00343A65"/>
    <w:rsid w:val="00347345"/>
    <w:rsid w:val="003662FA"/>
    <w:rsid w:val="00373409"/>
    <w:rsid w:val="003744A8"/>
    <w:rsid w:val="00381CBD"/>
    <w:rsid w:val="003838C7"/>
    <w:rsid w:val="003859CF"/>
    <w:rsid w:val="003915E3"/>
    <w:rsid w:val="003A39FD"/>
    <w:rsid w:val="003B30FF"/>
    <w:rsid w:val="003B32D3"/>
    <w:rsid w:val="003C5AFE"/>
    <w:rsid w:val="003F371C"/>
    <w:rsid w:val="003F47B8"/>
    <w:rsid w:val="003F6904"/>
    <w:rsid w:val="00414F2D"/>
    <w:rsid w:val="004202B8"/>
    <w:rsid w:val="00425770"/>
    <w:rsid w:val="004310EA"/>
    <w:rsid w:val="00456BE8"/>
    <w:rsid w:val="00456C91"/>
    <w:rsid w:val="004602F3"/>
    <w:rsid w:val="00463EAE"/>
    <w:rsid w:val="00475119"/>
    <w:rsid w:val="004757A5"/>
    <w:rsid w:val="0048169F"/>
    <w:rsid w:val="004827C0"/>
    <w:rsid w:val="00482D84"/>
    <w:rsid w:val="00483678"/>
    <w:rsid w:val="004A51C6"/>
    <w:rsid w:val="004C7F64"/>
    <w:rsid w:val="004D3A35"/>
    <w:rsid w:val="004D42FF"/>
    <w:rsid w:val="004E18FA"/>
    <w:rsid w:val="004E5850"/>
    <w:rsid w:val="004F1CA3"/>
    <w:rsid w:val="004F2D87"/>
    <w:rsid w:val="00502264"/>
    <w:rsid w:val="00504EEE"/>
    <w:rsid w:val="00505268"/>
    <w:rsid w:val="005116A3"/>
    <w:rsid w:val="00525E43"/>
    <w:rsid w:val="00532B83"/>
    <w:rsid w:val="00555802"/>
    <w:rsid w:val="00557409"/>
    <w:rsid w:val="00560CB9"/>
    <w:rsid w:val="00561AE9"/>
    <w:rsid w:val="00562DAA"/>
    <w:rsid w:val="005644C8"/>
    <w:rsid w:val="0056567E"/>
    <w:rsid w:val="00570BEB"/>
    <w:rsid w:val="00573CF9"/>
    <w:rsid w:val="00574BF6"/>
    <w:rsid w:val="005820E9"/>
    <w:rsid w:val="005914D8"/>
    <w:rsid w:val="005A15C0"/>
    <w:rsid w:val="005A6146"/>
    <w:rsid w:val="005C5BF3"/>
    <w:rsid w:val="005D0FA1"/>
    <w:rsid w:val="005D1310"/>
    <w:rsid w:val="005E1214"/>
    <w:rsid w:val="005F19BE"/>
    <w:rsid w:val="00601CA1"/>
    <w:rsid w:val="006033D4"/>
    <w:rsid w:val="00603ABB"/>
    <w:rsid w:val="006046D0"/>
    <w:rsid w:val="00615E02"/>
    <w:rsid w:val="00617DDD"/>
    <w:rsid w:val="00632674"/>
    <w:rsid w:val="00634544"/>
    <w:rsid w:val="006368FB"/>
    <w:rsid w:val="00636F7D"/>
    <w:rsid w:val="006414D0"/>
    <w:rsid w:val="00645CC9"/>
    <w:rsid w:val="00646F3D"/>
    <w:rsid w:val="00654525"/>
    <w:rsid w:val="0065490E"/>
    <w:rsid w:val="00660F71"/>
    <w:rsid w:val="006733DB"/>
    <w:rsid w:val="006737D2"/>
    <w:rsid w:val="00685854"/>
    <w:rsid w:val="0068771D"/>
    <w:rsid w:val="006B146A"/>
    <w:rsid w:val="006B55F2"/>
    <w:rsid w:val="006B594B"/>
    <w:rsid w:val="006B60D7"/>
    <w:rsid w:val="006C0AB2"/>
    <w:rsid w:val="006C1C77"/>
    <w:rsid w:val="006C6421"/>
    <w:rsid w:val="006D20F0"/>
    <w:rsid w:val="006D23FC"/>
    <w:rsid w:val="006D5664"/>
    <w:rsid w:val="006E30D0"/>
    <w:rsid w:val="006E33CE"/>
    <w:rsid w:val="006E434C"/>
    <w:rsid w:val="006E45E7"/>
    <w:rsid w:val="006E630C"/>
    <w:rsid w:val="006F6DA9"/>
    <w:rsid w:val="00710203"/>
    <w:rsid w:val="00710BC2"/>
    <w:rsid w:val="00710DB5"/>
    <w:rsid w:val="00717DBC"/>
    <w:rsid w:val="00720B4C"/>
    <w:rsid w:val="00724FA7"/>
    <w:rsid w:val="00730472"/>
    <w:rsid w:val="0075097E"/>
    <w:rsid w:val="0075328F"/>
    <w:rsid w:val="007536DA"/>
    <w:rsid w:val="007571CA"/>
    <w:rsid w:val="00771F26"/>
    <w:rsid w:val="0077699D"/>
    <w:rsid w:val="00777784"/>
    <w:rsid w:val="0078204F"/>
    <w:rsid w:val="007822C5"/>
    <w:rsid w:val="00796AE9"/>
    <w:rsid w:val="007977EB"/>
    <w:rsid w:val="00797EF1"/>
    <w:rsid w:val="007A516B"/>
    <w:rsid w:val="007A74B2"/>
    <w:rsid w:val="007B2A16"/>
    <w:rsid w:val="007B5A7D"/>
    <w:rsid w:val="007B6F67"/>
    <w:rsid w:val="007D07CC"/>
    <w:rsid w:val="007D1B5C"/>
    <w:rsid w:val="007D5046"/>
    <w:rsid w:val="007D7D6F"/>
    <w:rsid w:val="007E7892"/>
    <w:rsid w:val="00805947"/>
    <w:rsid w:val="00811177"/>
    <w:rsid w:val="00812E14"/>
    <w:rsid w:val="0082094E"/>
    <w:rsid w:val="0082534D"/>
    <w:rsid w:val="0083402F"/>
    <w:rsid w:val="008346AC"/>
    <w:rsid w:val="008423FC"/>
    <w:rsid w:val="00844B0D"/>
    <w:rsid w:val="00846521"/>
    <w:rsid w:val="0085085E"/>
    <w:rsid w:val="008557E7"/>
    <w:rsid w:val="0086245D"/>
    <w:rsid w:val="008674E8"/>
    <w:rsid w:val="00874CFF"/>
    <w:rsid w:val="008778CE"/>
    <w:rsid w:val="00885839"/>
    <w:rsid w:val="00891935"/>
    <w:rsid w:val="008A3749"/>
    <w:rsid w:val="008A392E"/>
    <w:rsid w:val="008B1F2A"/>
    <w:rsid w:val="008B5E50"/>
    <w:rsid w:val="008B6D1A"/>
    <w:rsid w:val="008C402A"/>
    <w:rsid w:val="008C6F52"/>
    <w:rsid w:val="008D710A"/>
    <w:rsid w:val="008E03FD"/>
    <w:rsid w:val="008E73CE"/>
    <w:rsid w:val="008F574D"/>
    <w:rsid w:val="00902FE7"/>
    <w:rsid w:val="009049E5"/>
    <w:rsid w:val="0091612A"/>
    <w:rsid w:val="00924638"/>
    <w:rsid w:val="00924941"/>
    <w:rsid w:val="00925917"/>
    <w:rsid w:val="009454A5"/>
    <w:rsid w:val="00946BF6"/>
    <w:rsid w:val="00954AFA"/>
    <w:rsid w:val="00956DAC"/>
    <w:rsid w:val="00957CA1"/>
    <w:rsid w:val="0096396D"/>
    <w:rsid w:val="0097338F"/>
    <w:rsid w:val="00974D68"/>
    <w:rsid w:val="009836FC"/>
    <w:rsid w:val="0098379F"/>
    <w:rsid w:val="00987BAE"/>
    <w:rsid w:val="009A6859"/>
    <w:rsid w:val="009B2D60"/>
    <w:rsid w:val="009B6B08"/>
    <w:rsid w:val="009C2E99"/>
    <w:rsid w:val="009C44E7"/>
    <w:rsid w:val="009F0F0F"/>
    <w:rsid w:val="009F35CB"/>
    <w:rsid w:val="00A06E6C"/>
    <w:rsid w:val="00A12F10"/>
    <w:rsid w:val="00A1559A"/>
    <w:rsid w:val="00A158F3"/>
    <w:rsid w:val="00A21ECF"/>
    <w:rsid w:val="00A33CDC"/>
    <w:rsid w:val="00A403B9"/>
    <w:rsid w:val="00A439EF"/>
    <w:rsid w:val="00A4453B"/>
    <w:rsid w:val="00A447B0"/>
    <w:rsid w:val="00A52161"/>
    <w:rsid w:val="00A57B83"/>
    <w:rsid w:val="00A6686C"/>
    <w:rsid w:val="00A75A7F"/>
    <w:rsid w:val="00A76EAA"/>
    <w:rsid w:val="00AA2CA8"/>
    <w:rsid w:val="00AB50FF"/>
    <w:rsid w:val="00AC34F6"/>
    <w:rsid w:val="00AC5185"/>
    <w:rsid w:val="00AD143D"/>
    <w:rsid w:val="00AD4138"/>
    <w:rsid w:val="00AD4857"/>
    <w:rsid w:val="00AD4EC5"/>
    <w:rsid w:val="00AD596F"/>
    <w:rsid w:val="00B01F27"/>
    <w:rsid w:val="00B0700D"/>
    <w:rsid w:val="00B072EE"/>
    <w:rsid w:val="00B17C55"/>
    <w:rsid w:val="00B26ED8"/>
    <w:rsid w:val="00B30372"/>
    <w:rsid w:val="00B3358A"/>
    <w:rsid w:val="00B40B91"/>
    <w:rsid w:val="00B500A9"/>
    <w:rsid w:val="00B5537A"/>
    <w:rsid w:val="00B57C31"/>
    <w:rsid w:val="00B640AC"/>
    <w:rsid w:val="00B652BB"/>
    <w:rsid w:val="00B74E0D"/>
    <w:rsid w:val="00B76A28"/>
    <w:rsid w:val="00B95103"/>
    <w:rsid w:val="00BA4124"/>
    <w:rsid w:val="00BA7DC5"/>
    <w:rsid w:val="00BB3835"/>
    <w:rsid w:val="00BC58A1"/>
    <w:rsid w:val="00BE0E38"/>
    <w:rsid w:val="00BE0EC3"/>
    <w:rsid w:val="00BE13D0"/>
    <w:rsid w:val="00BE1708"/>
    <w:rsid w:val="00BF182C"/>
    <w:rsid w:val="00BF1F98"/>
    <w:rsid w:val="00BF68D2"/>
    <w:rsid w:val="00C05C78"/>
    <w:rsid w:val="00C1548D"/>
    <w:rsid w:val="00C17928"/>
    <w:rsid w:val="00C17B6C"/>
    <w:rsid w:val="00C26E6B"/>
    <w:rsid w:val="00C303A9"/>
    <w:rsid w:val="00C33F5E"/>
    <w:rsid w:val="00C3635C"/>
    <w:rsid w:val="00C43DFF"/>
    <w:rsid w:val="00C46CB5"/>
    <w:rsid w:val="00C629D2"/>
    <w:rsid w:val="00C715C9"/>
    <w:rsid w:val="00C72371"/>
    <w:rsid w:val="00C7503D"/>
    <w:rsid w:val="00C9208E"/>
    <w:rsid w:val="00CA7F13"/>
    <w:rsid w:val="00CB07D2"/>
    <w:rsid w:val="00CB53F2"/>
    <w:rsid w:val="00CB6193"/>
    <w:rsid w:val="00CB6F03"/>
    <w:rsid w:val="00CB773B"/>
    <w:rsid w:val="00CC6B31"/>
    <w:rsid w:val="00CD069E"/>
    <w:rsid w:val="00CD358C"/>
    <w:rsid w:val="00CD5A07"/>
    <w:rsid w:val="00CE0E30"/>
    <w:rsid w:val="00CE459A"/>
    <w:rsid w:val="00CE476B"/>
    <w:rsid w:val="00CF097E"/>
    <w:rsid w:val="00CF379C"/>
    <w:rsid w:val="00D1782D"/>
    <w:rsid w:val="00D25EAD"/>
    <w:rsid w:val="00D30E28"/>
    <w:rsid w:val="00D40EB3"/>
    <w:rsid w:val="00D424F4"/>
    <w:rsid w:val="00D60B84"/>
    <w:rsid w:val="00D63E1A"/>
    <w:rsid w:val="00D77B7A"/>
    <w:rsid w:val="00D85D86"/>
    <w:rsid w:val="00D908AF"/>
    <w:rsid w:val="00D90DC7"/>
    <w:rsid w:val="00DA0CDA"/>
    <w:rsid w:val="00DA3C2A"/>
    <w:rsid w:val="00DB4BD3"/>
    <w:rsid w:val="00DB7161"/>
    <w:rsid w:val="00DC0E03"/>
    <w:rsid w:val="00DC194C"/>
    <w:rsid w:val="00DC735D"/>
    <w:rsid w:val="00DD07AB"/>
    <w:rsid w:val="00DE1AFA"/>
    <w:rsid w:val="00DF0427"/>
    <w:rsid w:val="00E0045E"/>
    <w:rsid w:val="00E06404"/>
    <w:rsid w:val="00E077DB"/>
    <w:rsid w:val="00E120E8"/>
    <w:rsid w:val="00E1633E"/>
    <w:rsid w:val="00E200D8"/>
    <w:rsid w:val="00E2648D"/>
    <w:rsid w:val="00E3670D"/>
    <w:rsid w:val="00E4053C"/>
    <w:rsid w:val="00E52B9D"/>
    <w:rsid w:val="00E63B6F"/>
    <w:rsid w:val="00E67D48"/>
    <w:rsid w:val="00E70EE2"/>
    <w:rsid w:val="00E736CA"/>
    <w:rsid w:val="00E74813"/>
    <w:rsid w:val="00E8586D"/>
    <w:rsid w:val="00E869DB"/>
    <w:rsid w:val="00E97FB6"/>
    <w:rsid w:val="00EA2E86"/>
    <w:rsid w:val="00EB2895"/>
    <w:rsid w:val="00EB2A3B"/>
    <w:rsid w:val="00EB4661"/>
    <w:rsid w:val="00ED73ED"/>
    <w:rsid w:val="00EE47F1"/>
    <w:rsid w:val="00EE6F1D"/>
    <w:rsid w:val="00EF18E0"/>
    <w:rsid w:val="00EF4768"/>
    <w:rsid w:val="00EF4CAB"/>
    <w:rsid w:val="00F07FB3"/>
    <w:rsid w:val="00F14C9C"/>
    <w:rsid w:val="00F163F7"/>
    <w:rsid w:val="00F251E5"/>
    <w:rsid w:val="00F2522E"/>
    <w:rsid w:val="00F2759F"/>
    <w:rsid w:val="00F35C2F"/>
    <w:rsid w:val="00F36443"/>
    <w:rsid w:val="00F462A3"/>
    <w:rsid w:val="00F54F5E"/>
    <w:rsid w:val="00F60E48"/>
    <w:rsid w:val="00F61D0A"/>
    <w:rsid w:val="00F6724B"/>
    <w:rsid w:val="00F83EBA"/>
    <w:rsid w:val="00F963E6"/>
    <w:rsid w:val="00FA2EC1"/>
    <w:rsid w:val="00FA43AA"/>
    <w:rsid w:val="00FA5323"/>
    <w:rsid w:val="00FB1E74"/>
    <w:rsid w:val="00FB436B"/>
    <w:rsid w:val="00FB73A0"/>
    <w:rsid w:val="00FB7682"/>
    <w:rsid w:val="00FD5B0A"/>
    <w:rsid w:val="00FD6AE7"/>
    <w:rsid w:val="00FD7424"/>
    <w:rsid w:val="00FE0DEC"/>
    <w:rsid w:val="00FE18A8"/>
    <w:rsid w:val="00FF0055"/>
    <w:rsid w:val="00FF6975"/>
    <w:rsid w:val="00FF7A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Line 45">
          <o:proxy start="" idref="#AutoShape 60" connectloc="2"/>
          <o:proxy end="" idref="#AutoShape 44" connectloc="0"/>
        </o:r>
        <o:r id="V:Rule2" type="connector" idref="#Line 59">
          <o:proxy start="" idref="#AutoShape 56" connectloc="2"/>
          <o:proxy end="" idref="#AutoShape 60" connectloc="0"/>
        </o:r>
        <o:r id="V:Rule3" type="connector" idref="#Line 64">
          <o:proxy end="" idref="#AutoShape 44" connectloc="1"/>
        </o:r>
        <o:r id="V:Rule4" type="connector" idref="#Line 70">
          <o:proxy end="" idref="#AutoShape 69" connectloc="1"/>
        </o:r>
        <o:r id="V:Rule5" type="connector" idref="#Line 99">
          <o:proxy start="" idref="#AutoShape 44" connectloc="2"/>
          <o:proxy end="" idref="#AutoShape 60" connectloc="0"/>
        </o:r>
        <o:r id="V:Rule6" type="connector" idref="#Line 47">
          <o:proxy start="" idref="#AutoShape 53" connectloc="2"/>
          <o:proxy end="" idref="#AutoShape 44" connectloc="0"/>
        </o:r>
        <o:r id="V:Rule7" type="connector" idref="#Line 67">
          <o:proxy start="" idref="#AutoShape 69" connectloc="2"/>
          <o:proxy end="" idref="#AutoShape 69" connectloc="0"/>
        </o:r>
        <o:r id="V:Rule8" type="connector" idref="#Line 49">
          <o:proxy end="" idref="#AutoShape 69" connectloc="3"/>
        </o:r>
        <o:r id="V:Rule9" type="connector" idref="#Line 62">
          <o:proxy end="" idref="#AutoShape 60" connectloc="3"/>
        </o:r>
      </o:rules>
    </o:shapelayout>
  </w:shapeDefaults>
  <w:decimalSymbol w:val="."/>
  <w:listSeparator w:val=","/>
  <w14:docId w14:val="49959F65"/>
  <w15:docId w15:val="{55EDBB95-650D-4D08-92FD-53560199B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869DB"/>
    <w:pPr>
      <w:widowControl w:val="0"/>
      <w:jc w:val="both"/>
    </w:pPr>
  </w:style>
  <w:style w:type="paragraph" w:styleId="1">
    <w:name w:val="heading 1"/>
    <w:basedOn w:val="a"/>
    <w:next w:val="a"/>
    <w:link w:val="10"/>
    <w:qFormat/>
    <w:rsid w:val="00574BF6"/>
    <w:pPr>
      <w:keepNext/>
      <w:pageBreakBefore/>
      <w:widowControl/>
      <w:tabs>
        <w:tab w:val="left" w:pos="960"/>
        <w:tab w:val="left" w:pos="1440"/>
        <w:tab w:val="left" w:pos="3261"/>
        <w:tab w:val="left" w:pos="5670"/>
      </w:tabs>
      <w:suppressAutoHyphens/>
      <w:spacing w:before="100" w:after="240" w:line="360" w:lineRule="auto"/>
      <w:jc w:val="left"/>
      <w:textAlignment w:val="baseline"/>
      <w:outlineLvl w:val="0"/>
    </w:pPr>
    <w:rPr>
      <w:rFonts w:ascii="Times New Roman" w:eastAsia="Times New Roman" w:hAnsi="Times New Roman" w:cs="Times New Roman"/>
      <w:b/>
      <w:bCs/>
      <w:kern w:val="1"/>
      <w:sz w:val="24"/>
      <w:szCs w:val="24"/>
    </w:rPr>
  </w:style>
  <w:style w:type="paragraph" w:styleId="2">
    <w:name w:val="heading 2"/>
    <w:basedOn w:val="a"/>
    <w:next w:val="a"/>
    <w:link w:val="20"/>
    <w:qFormat/>
    <w:rsid w:val="00574BF6"/>
    <w:pPr>
      <w:keepNext/>
      <w:widowControl/>
      <w:tabs>
        <w:tab w:val="left" w:pos="600"/>
        <w:tab w:val="left" w:pos="960"/>
        <w:tab w:val="left" w:pos="1440"/>
        <w:tab w:val="left" w:pos="3261"/>
        <w:tab w:val="left" w:pos="5670"/>
      </w:tabs>
      <w:suppressAutoHyphens/>
      <w:spacing w:before="60" w:after="60" w:line="220" w:lineRule="atLeast"/>
      <w:jc w:val="left"/>
      <w:textAlignment w:val="baseline"/>
      <w:outlineLvl w:val="1"/>
    </w:pPr>
    <w:rPr>
      <w:rFonts w:ascii="Times New Roman" w:hAnsi="Times New Roman" w:cs="Times New Roman"/>
      <w:b/>
      <w:kern w:val="0"/>
      <w:sz w:val="28"/>
      <w:szCs w:val="28"/>
    </w:rPr>
  </w:style>
  <w:style w:type="paragraph" w:styleId="3">
    <w:name w:val="heading 3"/>
    <w:basedOn w:val="a"/>
    <w:next w:val="a"/>
    <w:link w:val="30"/>
    <w:qFormat/>
    <w:rsid w:val="00574BF6"/>
    <w:pPr>
      <w:keepNext/>
      <w:widowControl/>
      <w:tabs>
        <w:tab w:val="left" w:pos="567"/>
        <w:tab w:val="left" w:pos="1440"/>
        <w:tab w:val="left" w:pos="3261"/>
        <w:tab w:val="left" w:pos="5670"/>
      </w:tabs>
      <w:suppressAutoHyphens/>
      <w:spacing w:before="280" w:after="110" w:line="360" w:lineRule="auto"/>
      <w:ind w:right="11"/>
      <w:jc w:val="left"/>
      <w:textAlignment w:val="baseline"/>
      <w:outlineLvl w:val="2"/>
    </w:pPr>
    <w:rPr>
      <w:rFonts w:ascii="Times New Roman" w:eastAsia="宋体" w:hAnsi="Times New Roman" w:cs="Times New Roman"/>
      <w:kern w:val="0"/>
      <w:sz w:val="24"/>
      <w:szCs w:val="24"/>
    </w:rPr>
  </w:style>
  <w:style w:type="paragraph" w:styleId="5">
    <w:name w:val="heading 5"/>
    <w:basedOn w:val="a"/>
    <w:next w:val="a"/>
    <w:link w:val="50"/>
    <w:uiPriority w:val="9"/>
    <w:semiHidden/>
    <w:unhideWhenUsed/>
    <w:qFormat/>
    <w:rsid w:val="00574BF6"/>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rsid w:val="00574BF6"/>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74BF6"/>
    <w:rPr>
      <w:rFonts w:ascii="Times New Roman" w:eastAsia="Times New Roman" w:hAnsi="Times New Roman" w:cs="Times New Roman"/>
      <w:b/>
      <w:bCs/>
      <w:kern w:val="1"/>
      <w:sz w:val="24"/>
      <w:szCs w:val="24"/>
    </w:rPr>
  </w:style>
  <w:style w:type="character" w:customStyle="1" w:styleId="20">
    <w:name w:val="标题 2 字符"/>
    <w:basedOn w:val="a0"/>
    <w:link w:val="2"/>
    <w:rsid w:val="00574BF6"/>
    <w:rPr>
      <w:rFonts w:ascii="Times New Roman" w:hAnsi="Times New Roman" w:cs="Times New Roman"/>
      <w:b/>
      <w:kern w:val="0"/>
      <w:sz w:val="28"/>
      <w:szCs w:val="28"/>
    </w:rPr>
  </w:style>
  <w:style w:type="character" w:customStyle="1" w:styleId="30">
    <w:name w:val="标题 3 字符"/>
    <w:basedOn w:val="a0"/>
    <w:link w:val="3"/>
    <w:rsid w:val="00574BF6"/>
    <w:rPr>
      <w:rFonts w:ascii="Times New Roman" w:eastAsia="宋体" w:hAnsi="Times New Roman" w:cs="Times New Roman"/>
      <w:kern w:val="0"/>
      <w:sz w:val="24"/>
      <w:szCs w:val="24"/>
    </w:rPr>
  </w:style>
  <w:style w:type="character" w:styleId="a3">
    <w:name w:val="Hyperlink"/>
    <w:uiPriority w:val="99"/>
    <w:rsid w:val="00574BF6"/>
    <w:rPr>
      <w:color w:val="0000FF"/>
      <w:u w:val="single"/>
    </w:rPr>
  </w:style>
  <w:style w:type="paragraph" w:customStyle="1" w:styleId="11">
    <w:name w:val="文本块1"/>
    <w:basedOn w:val="a"/>
    <w:rsid w:val="00574BF6"/>
    <w:pPr>
      <w:widowControl/>
      <w:tabs>
        <w:tab w:val="left" w:pos="960"/>
        <w:tab w:val="left" w:pos="1440"/>
        <w:tab w:val="left" w:pos="3261"/>
        <w:tab w:val="left" w:pos="5670"/>
      </w:tabs>
      <w:suppressAutoHyphens/>
      <w:spacing w:before="60" w:after="60" w:line="240" w:lineRule="atLeast"/>
      <w:ind w:left="540" w:right="10" w:hanging="567"/>
      <w:textAlignment w:val="baseline"/>
    </w:pPr>
    <w:rPr>
      <w:rFonts w:ascii="Times New Roman" w:eastAsia="MingLiU" w:hAnsi="Times New Roman" w:cs="Times New Roman"/>
      <w:kern w:val="0"/>
      <w:sz w:val="20"/>
      <w:szCs w:val="20"/>
      <w:lang w:eastAsia="ar-SA"/>
    </w:rPr>
  </w:style>
  <w:style w:type="paragraph" w:customStyle="1" w:styleId="Normal12ptCharCharChar">
    <w:name w:val="Normal+12pt Char Char Char"/>
    <w:basedOn w:val="a"/>
    <w:rsid w:val="00574BF6"/>
    <w:pPr>
      <w:widowControl/>
      <w:tabs>
        <w:tab w:val="left" w:pos="960"/>
        <w:tab w:val="left" w:pos="1440"/>
        <w:tab w:val="left" w:pos="3261"/>
        <w:tab w:val="left" w:pos="5670"/>
      </w:tabs>
      <w:suppressAutoHyphens/>
      <w:spacing w:before="280" w:after="264" w:line="324" w:lineRule="auto"/>
      <w:ind w:left="600"/>
      <w:textAlignment w:val="baseline"/>
    </w:pPr>
    <w:rPr>
      <w:rFonts w:ascii="Times New Roman" w:eastAsia="Times New Roman" w:hAnsi="Times New Roman" w:cs="Times New Roman"/>
      <w:kern w:val="0"/>
      <w:sz w:val="24"/>
      <w:szCs w:val="28"/>
      <w:lang w:eastAsia="ar-SA"/>
    </w:rPr>
  </w:style>
  <w:style w:type="paragraph" w:customStyle="1" w:styleId="t1">
    <w:name w:val="t1"/>
    <w:basedOn w:val="a"/>
    <w:rsid w:val="00574BF6"/>
    <w:pPr>
      <w:widowControl/>
      <w:tabs>
        <w:tab w:val="left" w:pos="450"/>
        <w:tab w:val="left" w:pos="960"/>
        <w:tab w:val="left" w:pos="1440"/>
        <w:tab w:val="left" w:pos="3261"/>
        <w:tab w:val="left" w:pos="5670"/>
      </w:tabs>
      <w:suppressAutoHyphens/>
      <w:ind w:left="450" w:hanging="450"/>
    </w:pPr>
    <w:rPr>
      <w:rFonts w:ascii="Univers (WN)" w:eastAsia="Times New Roman" w:hAnsi="Univers (WN)" w:cs="Times New Roman"/>
      <w:kern w:val="0"/>
      <w:sz w:val="20"/>
      <w:szCs w:val="20"/>
      <w:lang w:eastAsia="ar-SA"/>
    </w:rPr>
  </w:style>
  <w:style w:type="paragraph" w:styleId="a4">
    <w:name w:val="List Paragraph"/>
    <w:basedOn w:val="a"/>
    <w:uiPriority w:val="34"/>
    <w:qFormat/>
    <w:rsid w:val="00574BF6"/>
    <w:pPr>
      <w:widowControl/>
      <w:tabs>
        <w:tab w:val="left" w:pos="960"/>
        <w:tab w:val="left" w:pos="1440"/>
        <w:tab w:val="left" w:pos="3261"/>
        <w:tab w:val="left" w:pos="5670"/>
      </w:tabs>
      <w:suppressAutoHyphens/>
      <w:spacing w:before="60" w:after="60" w:line="240" w:lineRule="atLeast"/>
      <w:ind w:left="540" w:right="10" w:firstLineChars="200" w:firstLine="420"/>
      <w:textAlignment w:val="baseline"/>
    </w:pPr>
    <w:rPr>
      <w:rFonts w:ascii="Times New Roman" w:eastAsia="MingLiU" w:hAnsi="Times New Roman" w:cs="Times New Roman"/>
      <w:kern w:val="0"/>
      <w:sz w:val="20"/>
      <w:szCs w:val="20"/>
      <w:lang w:eastAsia="ar-SA"/>
    </w:rPr>
  </w:style>
  <w:style w:type="paragraph" w:styleId="a5">
    <w:name w:val="caption"/>
    <w:basedOn w:val="a"/>
    <w:next w:val="a"/>
    <w:unhideWhenUsed/>
    <w:qFormat/>
    <w:rsid w:val="00574BF6"/>
    <w:pPr>
      <w:widowControl/>
      <w:tabs>
        <w:tab w:val="left" w:pos="960"/>
        <w:tab w:val="left" w:pos="1440"/>
        <w:tab w:val="left" w:pos="3261"/>
        <w:tab w:val="left" w:pos="5670"/>
      </w:tabs>
      <w:suppressAutoHyphens/>
      <w:spacing w:before="60" w:after="60" w:line="240" w:lineRule="atLeast"/>
      <w:ind w:left="540" w:right="10" w:hanging="567"/>
      <w:textAlignment w:val="baseline"/>
    </w:pPr>
    <w:rPr>
      <w:rFonts w:ascii="Cambria" w:eastAsia="黑体" w:hAnsi="Cambria" w:cs="Times New Roman"/>
      <w:kern w:val="0"/>
      <w:sz w:val="20"/>
      <w:szCs w:val="20"/>
      <w:lang w:eastAsia="ar-SA"/>
    </w:rPr>
  </w:style>
  <w:style w:type="paragraph" w:styleId="a6">
    <w:name w:val="Balloon Text"/>
    <w:basedOn w:val="a"/>
    <w:link w:val="a7"/>
    <w:uiPriority w:val="99"/>
    <w:semiHidden/>
    <w:unhideWhenUsed/>
    <w:rsid w:val="00574BF6"/>
    <w:rPr>
      <w:sz w:val="16"/>
      <w:szCs w:val="16"/>
    </w:rPr>
  </w:style>
  <w:style w:type="character" w:customStyle="1" w:styleId="a7">
    <w:name w:val="批注框文本 字符"/>
    <w:basedOn w:val="a0"/>
    <w:link w:val="a6"/>
    <w:uiPriority w:val="99"/>
    <w:semiHidden/>
    <w:rsid w:val="00574BF6"/>
    <w:rPr>
      <w:sz w:val="16"/>
      <w:szCs w:val="16"/>
    </w:rPr>
  </w:style>
  <w:style w:type="paragraph" w:styleId="TOC">
    <w:name w:val="TOC Heading"/>
    <w:basedOn w:val="1"/>
    <w:next w:val="a"/>
    <w:uiPriority w:val="39"/>
    <w:semiHidden/>
    <w:unhideWhenUsed/>
    <w:qFormat/>
    <w:rsid w:val="00574BF6"/>
    <w:pPr>
      <w:keepLines/>
      <w:pageBreakBefore w:val="0"/>
      <w:tabs>
        <w:tab w:val="clear" w:pos="960"/>
        <w:tab w:val="clear" w:pos="1440"/>
        <w:tab w:val="clear" w:pos="3261"/>
        <w:tab w:val="clear" w:pos="5670"/>
      </w:tabs>
      <w:suppressAutoHyphens w:val="0"/>
      <w:spacing w:before="480" w:after="0" w:line="276" w:lineRule="auto"/>
      <w:textAlignment w:val="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a"/>
    <w:next w:val="a"/>
    <w:autoRedefine/>
    <w:uiPriority w:val="39"/>
    <w:unhideWhenUsed/>
    <w:rsid w:val="00574BF6"/>
  </w:style>
  <w:style w:type="paragraph" w:styleId="TOC2">
    <w:name w:val="toc 2"/>
    <w:basedOn w:val="a"/>
    <w:next w:val="a"/>
    <w:autoRedefine/>
    <w:uiPriority w:val="39"/>
    <w:unhideWhenUsed/>
    <w:rsid w:val="00574BF6"/>
    <w:pPr>
      <w:ind w:leftChars="200" w:left="420"/>
    </w:pPr>
  </w:style>
  <w:style w:type="paragraph" w:styleId="TOC3">
    <w:name w:val="toc 3"/>
    <w:basedOn w:val="a"/>
    <w:next w:val="a"/>
    <w:autoRedefine/>
    <w:uiPriority w:val="39"/>
    <w:unhideWhenUsed/>
    <w:rsid w:val="00574BF6"/>
    <w:pPr>
      <w:ind w:leftChars="400" w:left="840"/>
    </w:pPr>
  </w:style>
  <w:style w:type="character" w:customStyle="1" w:styleId="50">
    <w:name w:val="标题 5 字符"/>
    <w:basedOn w:val="a0"/>
    <w:link w:val="5"/>
    <w:uiPriority w:val="9"/>
    <w:semiHidden/>
    <w:rsid w:val="00574BF6"/>
    <w:rPr>
      <w:b/>
      <w:bCs/>
      <w:sz w:val="28"/>
      <w:szCs w:val="28"/>
    </w:rPr>
  </w:style>
  <w:style w:type="character" w:customStyle="1" w:styleId="80">
    <w:name w:val="标题 8 字符"/>
    <w:basedOn w:val="a0"/>
    <w:link w:val="8"/>
    <w:uiPriority w:val="9"/>
    <w:semiHidden/>
    <w:rsid w:val="00574BF6"/>
    <w:rPr>
      <w:rFonts w:asciiTheme="majorHAnsi" w:eastAsiaTheme="majorEastAsia" w:hAnsiTheme="majorHAnsi" w:cstheme="majorBidi"/>
      <w:sz w:val="24"/>
      <w:szCs w:val="24"/>
    </w:rPr>
  </w:style>
  <w:style w:type="character" w:styleId="a8">
    <w:name w:val="page number"/>
    <w:basedOn w:val="a0"/>
    <w:rsid w:val="00574BF6"/>
  </w:style>
  <w:style w:type="paragraph" w:customStyle="1" w:styleId="12">
    <w:name w:val="题注1"/>
    <w:basedOn w:val="a"/>
    <w:next w:val="a"/>
    <w:rsid w:val="00574BF6"/>
    <w:pPr>
      <w:widowControl/>
      <w:tabs>
        <w:tab w:val="left" w:pos="567"/>
        <w:tab w:val="left" w:pos="960"/>
        <w:tab w:val="left" w:pos="1440"/>
        <w:tab w:val="left" w:pos="2268"/>
        <w:tab w:val="left" w:pos="3261"/>
        <w:tab w:val="left" w:pos="5670"/>
        <w:tab w:val="right" w:leader="dot" w:pos="6804"/>
        <w:tab w:val="left" w:pos="7655"/>
        <w:tab w:val="center" w:pos="8505"/>
      </w:tabs>
      <w:suppressAutoHyphens/>
      <w:spacing w:before="60" w:after="60" w:line="240" w:lineRule="atLeast"/>
      <w:ind w:left="-600" w:right="10" w:firstLine="40"/>
      <w:textAlignment w:val="baseline"/>
    </w:pPr>
    <w:rPr>
      <w:rFonts w:ascii="Times New Roman" w:eastAsia="MingLiU" w:hAnsi="Times New Roman" w:cs="Times New Roman"/>
      <w:kern w:val="0"/>
      <w:sz w:val="26"/>
      <w:szCs w:val="20"/>
      <w:u w:val="single"/>
      <w:lang w:eastAsia="ar-SA"/>
    </w:rPr>
  </w:style>
  <w:style w:type="paragraph" w:customStyle="1" w:styleId="Normal4">
    <w:name w:val="Normal4"/>
    <w:basedOn w:val="a"/>
    <w:rsid w:val="00574BF6"/>
    <w:pPr>
      <w:widowControl/>
      <w:tabs>
        <w:tab w:val="left" w:pos="960"/>
        <w:tab w:val="left" w:pos="1260"/>
        <w:tab w:val="left" w:pos="1440"/>
        <w:tab w:val="left" w:pos="3261"/>
        <w:tab w:val="left" w:pos="5670"/>
        <w:tab w:val="left" w:pos="6480"/>
      </w:tabs>
      <w:suppressAutoHyphens/>
    </w:pPr>
    <w:rPr>
      <w:rFonts w:ascii="Univers (WN)" w:eastAsia="Times New Roman" w:hAnsi="Univers (WN)" w:cs="Times New Roman"/>
      <w:kern w:val="0"/>
      <w:sz w:val="24"/>
      <w:szCs w:val="20"/>
      <w:lang w:eastAsia="ar-SA"/>
    </w:rPr>
  </w:style>
  <w:style w:type="paragraph" w:styleId="a9">
    <w:name w:val="Body Text Indent"/>
    <w:basedOn w:val="a"/>
    <w:link w:val="aa"/>
    <w:rsid w:val="00574BF6"/>
    <w:pPr>
      <w:widowControl/>
      <w:tabs>
        <w:tab w:val="left" w:pos="960"/>
        <w:tab w:val="left" w:pos="1440"/>
        <w:tab w:val="left" w:pos="3261"/>
        <w:tab w:val="left" w:pos="5670"/>
      </w:tabs>
      <w:suppressAutoHyphens/>
      <w:spacing w:before="60" w:after="120" w:line="240" w:lineRule="atLeast"/>
      <w:ind w:left="420" w:right="10" w:hanging="567"/>
      <w:textAlignment w:val="baseline"/>
    </w:pPr>
    <w:rPr>
      <w:rFonts w:ascii="Times New Roman" w:eastAsia="MingLiU" w:hAnsi="Times New Roman" w:cs="Times New Roman"/>
      <w:kern w:val="0"/>
      <w:sz w:val="20"/>
      <w:szCs w:val="20"/>
      <w:lang w:eastAsia="ar-SA"/>
    </w:rPr>
  </w:style>
  <w:style w:type="character" w:customStyle="1" w:styleId="aa">
    <w:name w:val="正文文本缩进 字符"/>
    <w:basedOn w:val="a0"/>
    <w:link w:val="a9"/>
    <w:rsid w:val="00574BF6"/>
    <w:rPr>
      <w:rFonts w:ascii="Times New Roman" w:eastAsia="MingLiU" w:hAnsi="Times New Roman" w:cs="Times New Roman"/>
      <w:kern w:val="0"/>
      <w:sz w:val="20"/>
      <w:szCs w:val="20"/>
      <w:lang w:eastAsia="ar-SA"/>
    </w:rPr>
  </w:style>
  <w:style w:type="paragraph" w:customStyle="1" w:styleId="tab5">
    <w:name w:val="tab5"/>
    <w:basedOn w:val="a"/>
    <w:rsid w:val="00574BF6"/>
    <w:pPr>
      <w:widowControl/>
      <w:tabs>
        <w:tab w:val="left" w:pos="960"/>
        <w:tab w:val="left" w:pos="1440"/>
        <w:tab w:val="left" w:pos="3261"/>
        <w:tab w:val="left" w:pos="5670"/>
        <w:tab w:val="left" w:leader="hyphen" w:pos="6480"/>
      </w:tabs>
      <w:suppressAutoHyphens/>
      <w:ind w:firstLine="1710"/>
    </w:pPr>
    <w:rPr>
      <w:rFonts w:ascii="Univers (WN)" w:eastAsia="Times New Roman" w:hAnsi="Univers (WN)" w:cs="Times New Roman"/>
      <w:kern w:val="0"/>
      <w:sz w:val="24"/>
      <w:szCs w:val="20"/>
      <w:lang w:eastAsia="ar-SA"/>
    </w:rPr>
  </w:style>
  <w:style w:type="paragraph" w:styleId="ab">
    <w:name w:val="footer"/>
    <w:basedOn w:val="a"/>
    <w:link w:val="ac"/>
    <w:uiPriority w:val="99"/>
    <w:rsid w:val="00574BF6"/>
    <w:pPr>
      <w:widowControl/>
      <w:tabs>
        <w:tab w:val="left" w:pos="960"/>
        <w:tab w:val="left" w:pos="1440"/>
        <w:tab w:val="left" w:pos="3261"/>
        <w:tab w:val="center" w:pos="4153"/>
        <w:tab w:val="left" w:pos="5670"/>
        <w:tab w:val="right" w:pos="8306"/>
      </w:tabs>
      <w:suppressAutoHyphens/>
      <w:snapToGrid w:val="0"/>
      <w:spacing w:before="60" w:after="60" w:line="240" w:lineRule="atLeast"/>
      <w:ind w:left="540" w:right="10" w:hanging="567"/>
      <w:jc w:val="left"/>
      <w:textAlignment w:val="baseline"/>
    </w:pPr>
    <w:rPr>
      <w:rFonts w:ascii="Times New Roman" w:eastAsia="MingLiU" w:hAnsi="Times New Roman" w:cs="Times New Roman"/>
      <w:kern w:val="0"/>
      <w:sz w:val="18"/>
      <w:szCs w:val="18"/>
      <w:lang w:eastAsia="ar-SA"/>
    </w:rPr>
  </w:style>
  <w:style w:type="character" w:customStyle="1" w:styleId="ac">
    <w:name w:val="页脚 字符"/>
    <w:basedOn w:val="a0"/>
    <w:link w:val="ab"/>
    <w:uiPriority w:val="99"/>
    <w:rsid w:val="00574BF6"/>
    <w:rPr>
      <w:rFonts w:ascii="Times New Roman" w:eastAsia="MingLiU" w:hAnsi="Times New Roman" w:cs="Times New Roman"/>
      <w:kern w:val="0"/>
      <w:sz w:val="18"/>
      <w:szCs w:val="18"/>
      <w:lang w:eastAsia="ar-SA"/>
    </w:rPr>
  </w:style>
  <w:style w:type="paragraph" w:styleId="ad">
    <w:name w:val="header"/>
    <w:basedOn w:val="a"/>
    <w:link w:val="ae"/>
    <w:uiPriority w:val="99"/>
    <w:unhideWhenUsed/>
    <w:rsid w:val="00570BEB"/>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570BEB"/>
    <w:rPr>
      <w:sz w:val="18"/>
      <w:szCs w:val="18"/>
    </w:rPr>
  </w:style>
  <w:style w:type="character" w:styleId="af">
    <w:name w:val="Unresolved Mention"/>
    <w:basedOn w:val="a0"/>
    <w:uiPriority w:val="99"/>
    <w:rsid w:val="006B146A"/>
    <w:rPr>
      <w:color w:val="605E5C"/>
      <w:shd w:val="clear" w:color="auto" w:fill="E1DFDD"/>
    </w:rPr>
  </w:style>
  <w:style w:type="paragraph" w:styleId="af0">
    <w:name w:val="Date"/>
    <w:basedOn w:val="a"/>
    <w:next w:val="a"/>
    <w:link w:val="af1"/>
    <w:uiPriority w:val="99"/>
    <w:semiHidden/>
    <w:unhideWhenUsed/>
    <w:rsid w:val="00924638"/>
    <w:pPr>
      <w:ind w:leftChars="2500" w:left="100"/>
    </w:pPr>
  </w:style>
  <w:style w:type="character" w:customStyle="1" w:styleId="af1">
    <w:name w:val="日期 字符"/>
    <w:basedOn w:val="a0"/>
    <w:link w:val="af0"/>
    <w:uiPriority w:val="99"/>
    <w:semiHidden/>
    <w:rsid w:val="00924638"/>
  </w:style>
  <w:style w:type="character" w:styleId="af2">
    <w:name w:val="Placeholder Text"/>
    <w:basedOn w:val="a0"/>
    <w:uiPriority w:val="99"/>
    <w:semiHidden/>
    <w:rsid w:val="009049E5"/>
    <w:rPr>
      <w:color w:val="808080"/>
    </w:rPr>
  </w:style>
  <w:style w:type="paragraph" w:customStyle="1" w:styleId="alt">
    <w:name w:val="alt"/>
    <w:basedOn w:val="a"/>
    <w:rsid w:val="00CB53F2"/>
    <w:pPr>
      <w:widowControl/>
      <w:spacing w:before="100" w:beforeAutospacing="1" w:after="100" w:afterAutospacing="1"/>
      <w:jc w:val="left"/>
    </w:pPr>
    <w:rPr>
      <w:rFonts w:ascii="宋体" w:eastAsia="宋体" w:hAnsi="宋体" w:cs="宋体"/>
      <w:kern w:val="0"/>
      <w:sz w:val="24"/>
      <w:szCs w:val="24"/>
    </w:rPr>
  </w:style>
  <w:style w:type="character" w:customStyle="1" w:styleId="keyword">
    <w:name w:val="keyword"/>
    <w:basedOn w:val="a0"/>
    <w:rsid w:val="00CB53F2"/>
  </w:style>
  <w:style w:type="character" w:customStyle="1" w:styleId="string">
    <w:name w:val="string"/>
    <w:basedOn w:val="a0"/>
    <w:rsid w:val="00CB53F2"/>
  </w:style>
  <w:style w:type="character" w:customStyle="1" w:styleId="number">
    <w:name w:val="number"/>
    <w:basedOn w:val="a0"/>
    <w:rsid w:val="00330BA3"/>
  </w:style>
  <w:style w:type="character" w:customStyle="1" w:styleId="comment">
    <w:name w:val="comment"/>
    <w:basedOn w:val="a0"/>
    <w:rsid w:val="00330BA3"/>
  </w:style>
  <w:style w:type="table" w:styleId="13">
    <w:name w:val="Plain Table 1"/>
    <w:basedOn w:val="a1"/>
    <w:uiPriority w:val="41"/>
    <w:rsid w:val="002B2C9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FF7AA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3">
    <w:name w:val="Table Grid"/>
    <w:basedOn w:val="a1"/>
    <w:uiPriority w:val="39"/>
    <w:rsid w:val="00120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915218">
      <w:bodyDiv w:val="1"/>
      <w:marLeft w:val="0"/>
      <w:marRight w:val="0"/>
      <w:marTop w:val="0"/>
      <w:marBottom w:val="0"/>
      <w:divBdr>
        <w:top w:val="none" w:sz="0" w:space="0" w:color="auto"/>
        <w:left w:val="none" w:sz="0" w:space="0" w:color="auto"/>
        <w:bottom w:val="none" w:sz="0" w:space="0" w:color="auto"/>
        <w:right w:val="none" w:sz="0" w:space="0" w:color="auto"/>
      </w:divBdr>
    </w:div>
    <w:div w:id="545483744">
      <w:bodyDiv w:val="1"/>
      <w:marLeft w:val="0"/>
      <w:marRight w:val="0"/>
      <w:marTop w:val="0"/>
      <w:marBottom w:val="0"/>
      <w:divBdr>
        <w:top w:val="none" w:sz="0" w:space="0" w:color="auto"/>
        <w:left w:val="none" w:sz="0" w:space="0" w:color="auto"/>
        <w:bottom w:val="none" w:sz="0" w:space="0" w:color="auto"/>
        <w:right w:val="none" w:sz="0" w:space="0" w:color="auto"/>
      </w:divBdr>
    </w:div>
    <w:div w:id="678242582">
      <w:bodyDiv w:val="1"/>
      <w:marLeft w:val="0"/>
      <w:marRight w:val="0"/>
      <w:marTop w:val="0"/>
      <w:marBottom w:val="0"/>
      <w:divBdr>
        <w:top w:val="none" w:sz="0" w:space="0" w:color="auto"/>
        <w:left w:val="none" w:sz="0" w:space="0" w:color="auto"/>
        <w:bottom w:val="none" w:sz="0" w:space="0" w:color="auto"/>
        <w:right w:val="none" w:sz="0" w:space="0" w:color="auto"/>
      </w:divBdr>
    </w:div>
    <w:div w:id="727530267">
      <w:bodyDiv w:val="1"/>
      <w:marLeft w:val="0"/>
      <w:marRight w:val="0"/>
      <w:marTop w:val="0"/>
      <w:marBottom w:val="0"/>
      <w:divBdr>
        <w:top w:val="none" w:sz="0" w:space="0" w:color="auto"/>
        <w:left w:val="none" w:sz="0" w:space="0" w:color="auto"/>
        <w:bottom w:val="none" w:sz="0" w:space="0" w:color="auto"/>
        <w:right w:val="none" w:sz="0" w:space="0" w:color="auto"/>
      </w:divBdr>
      <w:divsChild>
        <w:div w:id="1720473502">
          <w:marLeft w:val="0"/>
          <w:marRight w:val="0"/>
          <w:marTop w:val="0"/>
          <w:marBottom w:val="0"/>
          <w:divBdr>
            <w:top w:val="none" w:sz="0" w:space="0" w:color="auto"/>
            <w:left w:val="none" w:sz="0" w:space="0" w:color="auto"/>
            <w:bottom w:val="none" w:sz="0" w:space="0" w:color="auto"/>
            <w:right w:val="none" w:sz="0" w:space="0" w:color="auto"/>
          </w:divBdr>
          <w:divsChild>
            <w:div w:id="520708302">
              <w:marLeft w:val="0"/>
              <w:marRight w:val="0"/>
              <w:marTop w:val="0"/>
              <w:marBottom w:val="0"/>
              <w:divBdr>
                <w:top w:val="single" w:sz="6" w:space="0" w:color="DEDEDE"/>
                <w:left w:val="single" w:sz="6" w:space="0" w:color="DEDEDE"/>
                <w:bottom w:val="single" w:sz="6" w:space="0" w:color="DEDEDE"/>
                <w:right w:val="single" w:sz="6" w:space="0" w:color="DEDEDE"/>
              </w:divBdr>
              <w:divsChild>
                <w:div w:id="949822727">
                  <w:marLeft w:val="0"/>
                  <w:marRight w:val="0"/>
                  <w:marTop w:val="0"/>
                  <w:marBottom w:val="0"/>
                  <w:divBdr>
                    <w:top w:val="none" w:sz="0" w:space="0" w:color="auto"/>
                    <w:left w:val="none" w:sz="0" w:space="0" w:color="auto"/>
                    <w:bottom w:val="none" w:sz="0" w:space="0" w:color="auto"/>
                    <w:right w:val="none" w:sz="0" w:space="0" w:color="auto"/>
                  </w:divBdr>
                  <w:divsChild>
                    <w:div w:id="193050364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70316169">
          <w:marLeft w:val="0"/>
          <w:marRight w:val="0"/>
          <w:marTop w:val="0"/>
          <w:marBottom w:val="0"/>
          <w:divBdr>
            <w:top w:val="none" w:sz="0" w:space="0" w:color="auto"/>
            <w:left w:val="none" w:sz="0" w:space="0" w:color="auto"/>
            <w:bottom w:val="none" w:sz="0" w:space="0" w:color="auto"/>
            <w:right w:val="none" w:sz="0" w:space="0" w:color="auto"/>
          </w:divBdr>
          <w:divsChild>
            <w:div w:id="540559504">
              <w:marLeft w:val="0"/>
              <w:marRight w:val="0"/>
              <w:marTop w:val="0"/>
              <w:marBottom w:val="0"/>
              <w:divBdr>
                <w:top w:val="none" w:sz="0" w:space="0" w:color="auto"/>
                <w:left w:val="none" w:sz="0" w:space="0" w:color="auto"/>
                <w:bottom w:val="none" w:sz="0" w:space="0" w:color="auto"/>
                <w:right w:val="none" w:sz="0" w:space="0" w:color="auto"/>
              </w:divBdr>
              <w:divsChild>
                <w:div w:id="6562302">
                  <w:marLeft w:val="0"/>
                  <w:marRight w:val="0"/>
                  <w:marTop w:val="0"/>
                  <w:marBottom w:val="0"/>
                  <w:divBdr>
                    <w:top w:val="single" w:sz="6" w:space="8" w:color="EEEEEE"/>
                    <w:left w:val="none" w:sz="0" w:space="0" w:color="auto"/>
                    <w:bottom w:val="single" w:sz="6" w:space="8" w:color="EEEEEE"/>
                    <w:right w:val="single" w:sz="6" w:space="8" w:color="EEEEEE"/>
                  </w:divBdr>
                  <w:divsChild>
                    <w:div w:id="156271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396908">
      <w:bodyDiv w:val="1"/>
      <w:marLeft w:val="0"/>
      <w:marRight w:val="0"/>
      <w:marTop w:val="0"/>
      <w:marBottom w:val="0"/>
      <w:divBdr>
        <w:top w:val="none" w:sz="0" w:space="0" w:color="auto"/>
        <w:left w:val="none" w:sz="0" w:space="0" w:color="auto"/>
        <w:bottom w:val="none" w:sz="0" w:space="0" w:color="auto"/>
        <w:right w:val="none" w:sz="0" w:space="0" w:color="auto"/>
      </w:divBdr>
    </w:div>
    <w:div w:id="1796098873">
      <w:bodyDiv w:val="1"/>
      <w:marLeft w:val="0"/>
      <w:marRight w:val="0"/>
      <w:marTop w:val="0"/>
      <w:marBottom w:val="0"/>
      <w:divBdr>
        <w:top w:val="none" w:sz="0" w:space="0" w:color="auto"/>
        <w:left w:val="none" w:sz="0" w:space="0" w:color="auto"/>
        <w:bottom w:val="none" w:sz="0" w:space="0" w:color="auto"/>
        <w:right w:val="none" w:sz="0" w:space="0" w:color="auto"/>
      </w:divBdr>
    </w:div>
    <w:div w:id="1865440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dg.cnsoc.org/"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hart" Target="charts/chart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chart" Target="charts/chart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www.cfs.gov.hk/sc_chi/nutrient/search1.php" TargetMode="External"/><Relationship Id="rId8" Type="http://schemas.openxmlformats.org/officeDocument/2006/relationships/hyperlink" Target="https://www.cfs.gov.hk/"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dg.cnsoc.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78531\Desktop\FYP\&#33521;&#25991;\meat.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78531\Desktop\FYP\&#33521;&#25991;\Fruits%20and%20fruit%20produc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78531\Desktop\FYP\&#20013;&#25991;\&#34092;&#33756;&#31867;&#21450;&#20854;&#21046;&#21697;%20(Vegetables%20and%20vegetable%20produc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Meat Energy (kcal)</a:t>
            </a:r>
          </a:p>
        </c:rich>
      </c:tx>
      <c:layout>
        <c:manualLayout>
          <c:xMode val="edge"/>
          <c:yMode val="edge"/>
          <c:x val="0.34272948611686693"/>
          <c:y val="6.6710320253627345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7.6544831567106744E-2"/>
          <c:y val="0.19251559251559253"/>
          <c:w val="0.87533486768101354"/>
          <c:h val="0.72554844365867988"/>
        </c:manualLayout>
      </c:layout>
      <c:scatterChart>
        <c:scatterStyle val="lineMarker"/>
        <c:varyColors val="0"/>
        <c:ser>
          <c:idx val="0"/>
          <c:order val="0"/>
          <c:tx>
            <c:strRef>
              <c:f>meat!$C$1</c:f>
              <c:strCache>
                <c:ptCount val="1"/>
                <c:pt idx="0">
                  <c:v>能量(千卡)</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yVal>
            <c:numRef>
              <c:f>meat!$C$2:$C$1804</c:f>
              <c:numCache>
                <c:formatCode>General</c:formatCode>
                <c:ptCount val="1803"/>
                <c:pt idx="0">
                  <c:v>110</c:v>
                </c:pt>
                <c:pt idx="1">
                  <c:v>86</c:v>
                </c:pt>
                <c:pt idx="2">
                  <c:v>99</c:v>
                </c:pt>
                <c:pt idx="3">
                  <c:v>101</c:v>
                </c:pt>
                <c:pt idx="4">
                  <c:v>95</c:v>
                </c:pt>
                <c:pt idx="5">
                  <c:v>164</c:v>
                </c:pt>
                <c:pt idx="6">
                  <c:v>82</c:v>
                </c:pt>
                <c:pt idx="7">
                  <c:v>158</c:v>
                </c:pt>
                <c:pt idx="8">
                  <c:v>79</c:v>
                </c:pt>
                <c:pt idx="9">
                  <c:v>143</c:v>
                </c:pt>
                <c:pt idx="10">
                  <c:v>112</c:v>
                </c:pt>
                <c:pt idx="11">
                  <c:v>87</c:v>
                </c:pt>
                <c:pt idx="12">
                  <c:v>72</c:v>
                </c:pt>
                <c:pt idx="13">
                  <c:v>268</c:v>
                </c:pt>
                <c:pt idx="14">
                  <c:v>112</c:v>
                </c:pt>
                <c:pt idx="15">
                  <c:v>88</c:v>
                </c:pt>
                <c:pt idx="16">
                  <c:v>215</c:v>
                </c:pt>
                <c:pt idx="17">
                  <c:v>130</c:v>
                </c:pt>
                <c:pt idx="18">
                  <c:v>2</c:v>
                </c:pt>
                <c:pt idx="19">
                  <c:v>277</c:v>
                </c:pt>
                <c:pt idx="20">
                  <c:v>36</c:v>
                </c:pt>
                <c:pt idx="21">
                  <c:v>89</c:v>
                </c:pt>
                <c:pt idx="22">
                  <c:v>98</c:v>
                </c:pt>
                <c:pt idx="23">
                  <c:v>90</c:v>
                </c:pt>
                <c:pt idx="24">
                  <c:v>102</c:v>
                </c:pt>
                <c:pt idx="25">
                  <c:v>87</c:v>
                </c:pt>
                <c:pt idx="26">
                  <c:v>99</c:v>
                </c:pt>
                <c:pt idx="27">
                  <c:v>155</c:v>
                </c:pt>
                <c:pt idx="28">
                  <c:v>172</c:v>
                </c:pt>
                <c:pt idx="29">
                  <c:v>86</c:v>
                </c:pt>
                <c:pt idx="30">
                  <c:v>99</c:v>
                </c:pt>
                <c:pt idx="31">
                  <c:v>106</c:v>
                </c:pt>
                <c:pt idx="32">
                  <c:v>100</c:v>
                </c:pt>
                <c:pt idx="33">
                  <c:v>294</c:v>
                </c:pt>
                <c:pt idx="34">
                  <c:v>242</c:v>
                </c:pt>
                <c:pt idx="35">
                  <c:v>79</c:v>
                </c:pt>
                <c:pt idx="36">
                  <c:v>59</c:v>
                </c:pt>
                <c:pt idx="37">
                  <c:v>69</c:v>
                </c:pt>
                <c:pt idx="38">
                  <c:v>197</c:v>
                </c:pt>
                <c:pt idx="39">
                  <c:v>163</c:v>
                </c:pt>
                <c:pt idx="40">
                  <c:v>81</c:v>
                </c:pt>
                <c:pt idx="41">
                  <c:v>265</c:v>
                </c:pt>
                <c:pt idx="42">
                  <c:v>392</c:v>
                </c:pt>
                <c:pt idx="43">
                  <c:v>148</c:v>
                </c:pt>
                <c:pt idx="44">
                  <c:v>74</c:v>
                </c:pt>
                <c:pt idx="45">
                  <c:v>148</c:v>
                </c:pt>
                <c:pt idx="46">
                  <c:v>202</c:v>
                </c:pt>
                <c:pt idx="47">
                  <c:v>275</c:v>
                </c:pt>
                <c:pt idx="48">
                  <c:v>137</c:v>
                </c:pt>
                <c:pt idx="49">
                  <c:v>90</c:v>
                </c:pt>
                <c:pt idx="50">
                  <c:v>266</c:v>
                </c:pt>
                <c:pt idx="51">
                  <c:v>82</c:v>
                </c:pt>
                <c:pt idx="52">
                  <c:v>77</c:v>
                </c:pt>
                <c:pt idx="53">
                  <c:v>72</c:v>
                </c:pt>
                <c:pt idx="54">
                  <c:v>137</c:v>
                </c:pt>
                <c:pt idx="55">
                  <c:v>68</c:v>
                </c:pt>
                <c:pt idx="56">
                  <c:v>97</c:v>
                </c:pt>
                <c:pt idx="57">
                  <c:v>84</c:v>
                </c:pt>
                <c:pt idx="58">
                  <c:v>115</c:v>
                </c:pt>
                <c:pt idx="59">
                  <c:v>90</c:v>
                </c:pt>
                <c:pt idx="60">
                  <c:v>175</c:v>
                </c:pt>
                <c:pt idx="61">
                  <c:v>92</c:v>
                </c:pt>
                <c:pt idx="62">
                  <c:v>189</c:v>
                </c:pt>
                <c:pt idx="63">
                  <c:v>105</c:v>
                </c:pt>
                <c:pt idx="64">
                  <c:v>84</c:v>
                </c:pt>
                <c:pt idx="65">
                  <c:v>66</c:v>
                </c:pt>
                <c:pt idx="66">
                  <c:v>101</c:v>
                </c:pt>
                <c:pt idx="67">
                  <c:v>96</c:v>
                </c:pt>
                <c:pt idx="68">
                  <c:v>287</c:v>
                </c:pt>
                <c:pt idx="69">
                  <c:v>83</c:v>
                </c:pt>
                <c:pt idx="70">
                  <c:v>93</c:v>
                </c:pt>
                <c:pt idx="71">
                  <c:v>264</c:v>
                </c:pt>
                <c:pt idx="72">
                  <c:v>60</c:v>
                </c:pt>
                <c:pt idx="73">
                  <c:v>103</c:v>
                </c:pt>
                <c:pt idx="74">
                  <c:v>85</c:v>
                </c:pt>
                <c:pt idx="75">
                  <c:v>53</c:v>
                </c:pt>
                <c:pt idx="76">
                  <c:v>95</c:v>
                </c:pt>
                <c:pt idx="77">
                  <c:v>97</c:v>
                </c:pt>
                <c:pt idx="78">
                  <c:v>56</c:v>
                </c:pt>
                <c:pt idx="79">
                  <c:v>87</c:v>
                </c:pt>
                <c:pt idx="80">
                  <c:v>54</c:v>
                </c:pt>
                <c:pt idx="81">
                  <c:v>47</c:v>
                </c:pt>
                <c:pt idx="82">
                  <c:v>103</c:v>
                </c:pt>
                <c:pt idx="83">
                  <c:v>71</c:v>
                </c:pt>
                <c:pt idx="84">
                  <c:v>78</c:v>
                </c:pt>
                <c:pt idx="85">
                  <c:v>262</c:v>
                </c:pt>
                <c:pt idx="86">
                  <c:v>25</c:v>
                </c:pt>
                <c:pt idx="87">
                  <c:v>79</c:v>
                </c:pt>
                <c:pt idx="88">
                  <c:v>74</c:v>
                </c:pt>
                <c:pt idx="89">
                  <c:v>33</c:v>
                </c:pt>
                <c:pt idx="90">
                  <c:v>95</c:v>
                </c:pt>
                <c:pt idx="91">
                  <c:v>57</c:v>
                </c:pt>
                <c:pt idx="92">
                  <c:v>60</c:v>
                </c:pt>
                <c:pt idx="93">
                  <c:v>81</c:v>
                </c:pt>
                <c:pt idx="94">
                  <c:v>90</c:v>
                </c:pt>
                <c:pt idx="95">
                  <c:v>89</c:v>
                </c:pt>
                <c:pt idx="96">
                  <c:v>52</c:v>
                </c:pt>
                <c:pt idx="97">
                  <c:v>119</c:v>
                </c:pt>
                <c:pt idx="98">
                  <c:v>45</c:v>
                </c:pt>
                <c:pt idx="99">
                  <c:v>153</c:v>
                </c:pt>
                <c:pt idx="100">
                  <c:v>198</c:v>
                </c:pt>
                <c:pt idx="101">
                  <c:v>100</c:v>
                </c:pt>
                <c:pt idx="102">
                  <c:v>40</c:v>
                </c:pt>
                <c:pt idx="103">
                  <c:v>340</c:v>
                </c:pt>
                <c:pt idx="104">
                  <c:v>62</c:v>
                </c:pt>
                <c:pt idx="105">
                  <c:v>93</c:v>
                </c:pt>
                <c:pt idx="106">
                  <c:v>100</c:v>
                </c:pt>
                <c:pt idx="107">
                  <c:v>59</c:v>
                </c:pt>
                <c:pt idx="108">
                  <c:v>62</c:v>
                </c:pt>
                <c:pt idx="109">
                  <c:v>355</c:v>
                </c:pt>
                <c:pt idx="110">
                  <c:v>80</c:v>
                </c:pt>
                <c:pt idx="111">
                  <c:v>61</c:v>
                </c:pt>
                <c:pt idx="112">
                  <c:v>80</c:v>
                </c:pt>
                <c:pt idx="113">
                  <c:v>71</c:v>
                </c:pt>
                <c:pt idx="114">
                  <c:v>90</c:v>
                </c:pt>
                <c:pt idx="115">
                  <c:v>163</c:v>
                </c:pt>
                <c:pt idx="116">
                  <c:v>313</c:v>
                </c:pt>
                <c:pt idx="117">
                  <c:v>75</c:v>
                </c:pt>
                <c:pt idx="118">
                  <c:v>322</c:v>
                </c:pt>
                <c:pt idx="119">
                  <c:v>84</c:v>
                </c:pt>
                <c:pt idx="120">
                  <c:v>77</c:v>
                </c:pt>
                <c:pt idx="121">
                  <c:v>106</c:v>
                </c:pt>
                <c:pt idx="122">
                  <c:v>90</c:v>
                </c:pt>
                <c:pt idx="123">
                  <c:v>89</c:v>
                </c:pt>
                <c:pt idx="124">
                  <c:v>105</c:v>
                </c:pt>
                <c:pt idx="125">
                  <c:v>104</c:v>
                </c:pt>
                <c:pt idx="126">
                  <c:v>87</c:v>
                </c:pt>
                <c:pt idx="127">
                  <c:v>297</c:v>
                </c:pt>
                <c:pt idx="128">
                  <c:v>99</c:v>
                </c:pt>
                <c:pt idx="129">
                  <c:v>77</c:v>
                </c:pt>
                <c:pt idx="130">
                  <c:v>107</c:v>
                </c:pt>
                <c:pt idx="131">
                  <c:v>278</c:v>
                </c:pt>
                <c:pt idx="132">
                  <c:v>177</c:v>
                </c:pt>
                <c:pt idx="133">
                  <c:v>73</c:v>
                </c:pt>
                <c:pt idx="134">
                  <c:v>66</c:v>
                </c:pt>
                <c:pt idx="135">
                  <c:v>53</c:v>
                </c:pt>
                <c:pt idx="136">
                  <c:v>60</c:v>
                </c:pt>
                <c:pt idx="137">
                  <c:v>177</c:v>
                </c:pt>
                <c:pt idx="138">
                  <c:v>79</c:v>
                </c:pt>
                <c:pt idx="139">
                  <c:v>98</c:v>
                </c:pt>
                <c:pt idx="140">
                  <c:v>88</c:v>
                </c:pt>
                <c:pt idx="141">
                  <c:v>77</c:v>
                </c:pt>
                <c:pt idx="142">
                  <c:v>78</c:v>
                </c:pt>
                <c:pt idx="143">
                  <c:v>114</c:v>
                </c:pt>
                <c:pt idx="144">
                  <c:v>89</c:v>
                </c:pt>
                <c:pt idx="145">
                  <c:v>211</c:v>
                </c:pt>
                <c:pt idx="146">
                  <c:v>164</c:v>
                </c:pt>
                <c:pt idx="147">
                  <c:v>155</c:v>
                </c:pt>
                <c:pt idx="148">
                  <c:v>121</c:v>
                </c:pt>
                <c:pt idx="149">
                  <c:v>99</c:v>
                </c:pt>
                <c:pt idx="150">
                  <c:v>112</c:v>
                </c:pt>
                <c:pt idx="151">
                  <c:v>87</c:v>
                </c:pt>
                <c:pt idx="152">
                  <c:v>116</c:v>
                </c:pt>
                <c:pt idx="153">
                  <c:v>116</c:v>
                </c:pt>
                <c:pt idx="154">
                  <c:v>198</c:v>
                </c:pt>
                <c:pt idx="155">
                  <c:v>198</c:v>
                </c:pt>
                <c:pt idx="156">
                  <c:v>152</c:v>
                </c:pt>
                <c:pt idx="157">
                  <c:v>135</c:v>
                </c:pt>
                <c:pt idx="158">
                  <c:v>229</c:v>
                </c:pt>
                <c:pt idx="159">
                  <c:v>122</c:v>
                </c:pt>
                <c:pt idx="160">
                  <c:v>95</c:v>
                </c:pt>
                <c:pt idx="161">
                  <c:v>140</c:v>
                </c:pt>
                <c:pt idx="162">
                  <c:v>110</c:v>
                </c:pt>
                <c:pt idx="163">
                  <c:v>239</c:v>
                </c:pt>
                <c:pt idx="164">
                  <c:v>186</c:v>
                </c:pt>
                <c:pt idx="165">
                  <c:v>102</c:v>
                </c:pt>
                <c:pt idx="166">
                  <c:v>79</c:v>
                </c:pt>
                <c:pt idx="167">
                  <c:v>119</c:v>
                </c:pt>
                <c:pt idx="168">
                  <c:v>93</c:v>
                </c:pt>
                <c:pt idx="169">
                  <c:v>206</c:v>
                </c:pt>
                <c:pt idx="170">
                  <c:v>208</c:v>
                </c:pt>
                <c:pt idx="171">
                  <c:v>105</c:v>
                </c:pt>
                <c:pt idx="172">
                  <c:v>76</c:v>
                </c:pt>
                <c:pt idx="173">
                  <c:v>158</c:v>
                </c:pt>
                <c:pt idx="174">
                  <c:v>123</c:v>
                </c:pt>
                <c:pt idx="175">
                  <c:v>132</c:v>
                </c:pt>
                <c:pt idx="176">
                  <c:v>103</c:v>
                </c:pt>
                <c:pt idx="177">
                  <c:v>124</c:v>
                </c:pt>
                <c:pt idx="178">
                  <c:v>97</c:v>
                </c:pt>
                <c:pt idx="179">
                  <c:v>208</c:v>
                </c:pt>
                <c:pt idx="180">
                  <c:v>185</c:v>
                </c:pt>
                <c:pt idx="181">
                  <c:v>117</c:v>
                </c:pt>
                <c:pt idx="182">
                  <c:v>91</c:v>
                </c:pt>
                <c:pt idx="183">
                  <c:v>187</c:v>
                </c:pt>
                <c:pt idx="184">
                  <c:v>146</c:v>
                </c:pt>
                <c:pt idx="185">
                  <c:v>121</c:v>
                </c:pt>
                <c:pt idx="186">
                  <c:v>94</c:v>
                </c:pt>
                <c:pt idx="187">
                  <c:v>124</c:v>
                </c:pt>
                <c:pt idx="188">
                  <c:v>97</c:v>
                </c:pt>
                <c:pt idx="189">
                  <c:v>133</c:v>
                </c:pt>
                <c:pt idx="190">
                  <c:v>104</c:v>
                </c:pt>
                <c:pt idx="191">
                  <c:v>153</c:v>
                </c:pt>
                <c:pt idx="192">
                  <c:v>119</c:v>
                </c:pt>
                <c:pt idx="193">
                  <c:v>146</c:v>
                </c:pt>
                <c:pt idx="194">
                  <c:v>114</c:v>
                </c:pt>
                <c:pt idx="195">
                  <c:v>177</c:v>
                </c:pt>
                <c:pt idx="196">
                  <c:v>98</c:v>
                </c:pt>
                <c:pt idx="197">
                  <c:v>116</c:v>
                </c:pt>
                <c:pt idx="198">
                  <c:v>90</c:v>
                </c:pt>
                <c:pt idx="199">
                  <c:v>109</c:v>
                </c:pt>
                <c:pt idx="200">
                  <c:v>85</c:v>
                </c:pt>
                <c:pt idx="201">
                  <c:v>113</c:v>
                </c:pt>
                <c:pt idx="202">
                  <c:v>81</c:v>
                </c:pt>
                <c:pt idx="203">
                  <c:v>123</c:v>
                </c:pt>
                <c:pt idx="204">
                  <c:v>96</c:v>
                </c:pt>
                <c:pt idx="205">
                  <c:v>119</c:v>
                </c:pt>
                <c:pt idx="206">
                  <c:v>92</c:v>
                </c:pt>
                <c:pt idx="207">
                  <c:v>128</c:v>
                </c:pt>
                <c:pt idx="208">
                  <c:v>128</c:v>
                </c:pt>
                <c:pt idx="209">
                  <c:v>186</c:v>
                </c:pt>
                <c:pt idx="210">
                  <c:v>186</c:v>
                </c:pt>
                <c:pt idx="211">
                  <c:v>113</c:v>
                </c:pt>
                <c:pt idx="212">
                  <c:v>88</c:v>
                </c:pt>
                <c:pt idx="213">
                  <c:v>108</c:v>
                </c:pt>
                <c:pt idx="214">
                  <c:v>172</c:v>
                </c:pt>
                <c:pt idx="215">
                  <c:v>134</c:v>
                </c:pt>
                <c:pt idx="216">
                  <c:v>187</c:v>
                </c:pt>
                <c:pt idx="217">
                  <c:v>146</c:v>
                </c:pt>
                <c:pt idx="218">
                  <c:v>305</c:v>
                </c:pt>
                <c:pt idx="219">
                  <c:v>118</c:v>
                </c:pt>
                <c:pt idx="220">
                  <c:v>92</c:v>
                </c:pt>
                <c:pt idx="221">
                  <c:v>121</c:v>
                </c:pt>
                <c:pt idx="222">
                  <c:v>94</c:v>
                </c:pt>
                <c:pt idx="223">
                  <c:v>104</c:v>
                </c:pt>
                <c:pt idx="224">
                  <c:v>221</c:v>
                </c:pt>
                <c:pt idx="225">
                  <c:v>158</c:v>
                </c:pt>
                <c:pt idx="226">
                  <c:v>139</c:v>
                </c:pt>
                <c:pt idx="227">
                  <c:v>149</c:v>
                </c:pt>
                <c:pt idx="228">
                  <c:v>116</c:v>
                </c:pt>
                <c:pt idx="229">
                  <c:v>139</c:v>
                </c:pt>
                <c:pt idx="230">
                  <c:v>139</c:v>
                </c:pt>
                <c:pt idx="231">
                  <c:v>136</c:v>
                </c:pt>
                <c:pt idx="232">
                  <c:v>216</c:v>
                </c:pt>
                <c:pt idx="233">
                  <c:v>168</c:v>
                </c:pt>
                <c:pt idx="234">
                  <c:v>153</c:v>
                </c:pt>
                <c:pt idx="235">
                  <c:v>166</c:v>
                </c:pt>
                <c:pt idx="236">
                  <c:v>126</c:v>
                </c:pt>
                <c:pt idx="237">
                  <c:v>108</c:v>
                </c:pt>
                <c:pt idx="238">
                  <c:v>134</c:v>
                </c:pt>
                <c:pt idx="239">
                  <c:v>105</c:v>
                </c:pt>
                <c:pt idx="240">
                  <c:v>118</c:v>
                </c:pt>
                <c:pt idx="241">
                  <c:v>92</c:v>
                </c:pt>
                <c:pt idx="242">
                  <c:v>252</c:v>
                </c:pt>
                <c:pt idx="243">
                  <c:v>197</c:v>
                </c:pt>
                <c:pt idx="244">
                  <c:v>262</c:v>
                </c:pt>
                <c:pt idx="245">
                  <c:v>184</c:v>
                </c:pt>
                <c:pt idx="246">
                  <c:v>144</c:v>
                </c:pt>
                <c:pt idx="247">
                  <c:v>190</c:v>
                </c:pt>
                <c:pt idx="248">
                  <c:v>148</c:v>
                </c:pt>
                <c:pt idx="249">
                  <c:v>124</c:v>
                </c:pt>
                <c:pt idx="250">
                  <c:v>97</c:v>
                </c:pt>
                <c:pt idx="251">
                  <c:v>169</c:v>
                </c:pt>
                <c:pt idx="252">
                  <c:v>138</c:v>
                </c:pt>
                <c:pt idx="253">
                  <c:v>109</c:v>
                </c:pt>
                <c:pt idx="254">
                  <c:v>85</c:v>
                </c:pt>
                <c:pt idx="255">
                  <c:v>105</c:v>
                </c:pt>
                <c:pt idx="256">
                  <c:v>95</c:v>
                </c:pt>
                <c:pt idx="257">
                  <c:v>182</c:v>
                </c:pt>
                <c:pt idx="258">
                  <c:v>142</c:v>
                </c:pt>
                <c:pt idx="259">
                  <c:v>150</c:v>
                </c:pt>
                <c:pt idx="260">
                  <c:v>119</c:v>
                </c:pt>
                <c:pt idx="261">
                  <c:v>139</c:v>
                </c:pt>
                <c:pt idx="262">
                  <c:v>184</c:v>
                </c:pt>
                <c:pt idx="263">
                  <c:v>0</c:v>
                </c:pt>
                <c:pt idx="264">
                  <c:v>128</c:v>
                </c:pt>
                <c:pt idx="265">
                  <c:v>96</c:v>
                </c:pt>
                <c:pt idx="266">
                  <c:v>178</c:v>
                </c:pt>
                <c:pt idx="267">
                  <c:v>160</c:v>
                </c:pt>
                <c:pt idx="268">
                  <c:v>147</c:v>
                </c:pt>
                <c:pt idx="269">
                  <c:v>96</c:v>
                </c:pt>
                <c:pt idx="270">
                  <c:v>111</c:v>
                </c:pt>
                <c:pt idx="271">
                  <c:v>87</c:v>
                </c:pt>
                <c:pt idx="272">
                  <c:v>159</c:v>
                </c:pt>
                <c:pt idx="273">
                  <c:v>128</c:v>
                </c:pt>
                <c:pt idx="274">
                  <c:v>100</c:v>
                </c:pt>
                <c:pt idx="275">
                  <c:v>204</c:v>
                </c:pt>
                <c:pt idx="276">
                  <c:v>143</c:v>
                </c:pt>
                <c:pt idx="277">
                  <c:v>252</c:v>
                </c:pt>
                <c:pt idx="278">
                  <c:v>232</c:v>
                </c:pt>
                <c:pt idx="279">
                  <c:v>249</c:v>
                </c:pt>
                <c:pt idx="280">
                  <c:v>262</c:v>
                </c:pt>
                <c:pt idx="281">
                  <c:v>205</c:v>
                </c:pt>
                <c:pt idx="282">
                  <c:v>173</c:v>
                </c:pt>
                <c:pt idx="283">
                  <c:v>135</c:v>
                </c:pt>
                <c:pt idx="284">
                  <c:v>105</c:v>
                </c:pt>
                <c:pt idx="285">
                  <c:v>162</c:v>
                </c:pt>
                <c:pt idx="286">
                  <c:v>127</c:v>
                </c:pt>
                <c:pt idx="287">
                  <c:v>130</c:v>
                </c:pt>
                <c:pt idx="288">
                  <c:v>228</c:v>
                </c:pt>
                <c:pt idx="289">
                  <c:v>201</c:v>
                </c:pt>
                <c:pt idx="290">
                  <c:v>158</c:v>
                </c:pt>
                <c:pt idx="291">
                  <c:v>156</c:v>
                </c:pt>
                <c:pt idx="292">
                  <c:v>203</c:v>
                </c:pt>
                <c:pt idx="293">
                  <c:v>158</c:v>
                </c:pt>
                <c:pt idx="294">
                  <c:v>217</c:v>
                </c:pt>
                <c:pt idx="295">
                  <c:v>250</c:v>
                </c:pt>
                <c:pt idx="296">
                  <c:v>195</c:v>
                </c:pt>
                <c:pt idx="297">
                  <c:v>135</c:v>
                </c:pt>
                <c:pt idx="298">
                  <c:v>105</c:v>
                </c:pt>
                <c:pt idx="299">
                  <c:v>150</c:v>
                </c:pt>
                <c:pt idx="300">
                  <c:v>117</c:v>
                </c:pt>
                <c:pt idx="301">
                  <c:v>117</c:v>
                </c:pt>
                <c:pt idx="302">
                  <c:v>91</c:v>
                </c:pt>
                <c:pt idx="303">
                  <c:v>131</c:v>
                </c:pt>
                <c:pt idx="304">
                  <c:v>210</c:v>
                </c:pt>
                <c:pt idx="305">
                  <c:v>290</c:v>
                </c:pt>
                <c:pt idx="306">
                  <c:v>105</c:v>
                </c:pt>
                <c:pt idx="307">
                  <c:v>82</c:v>
                </c:pt>
                <c:pt idx="308">
                  <c:v>105</c:v>
                </c:pt>
                <c:pt idx="309">
                  <c:v>105</c:v>
                </c:pt>
                <c:pt idx="310">
                  <c:v>82</c:v>
                </c:pt>
                <c:pt idx="311">
                  <c:v>236</c:v>
                </c:pt>
                <c:pt idx="312">
                  <c:v>184</c:v>
                </c:pt>
                <c:pt idx="313">
                  <c:v>190</c:v>
                </c:pt>
                <c:pt idx="314">
                  <c:v>148</c:v>
                </c:pt>
                <c:pt idx="315">
                  <c:v>139</c:v>
                </c:pt>
                <c:pt idx="316">
                  <c:v>108</c:v>
                </c:pt>
                <c:pt idx="317">
                  <c:v>116</c:v>
                </c:pt>
                <c:pt idx="318">
                  <c:v>112</c:v>
                </c:pt>
                <c:pt idx="319">
                  <c:v>87</c:v>
                </c:pt>
                <c:pt idx="320">
                  <c:v>257</c:v>
                </c:pt>
                <c:pt idx="321">
                  <c:v>250</c:v>
                </c:pt>
                <c:pt idx="322">
                  <c:v>195</c:v>
                </c:pt>
                <c:pt idx="323">
                  <c:v>196</c:v>
                </c:pt>
                <c:pt idx="324">
                  <c:v>85</c:v>
                </c:pt>
                <c:pt idx="325">
                  <c:v>124</c:v>
                </c:pt>
                <c:pt idx="326">
                  <c:v>191</c:v>
                </c:pt>
                <c:pt idx="327">
                  <c:v>137</c:v>
                </c:pt>
                <c:pt idx="328">
                  <c:v>127</c:v>
                </c:pt>
                <c:pt idx="329">
                  <c:v>114</c:v>
                </c:pt>
                <c:pt idx="330">
                  <c:v>121</c:v>
                </c:pt>
                <c:pt idx="331">
                  <c:v>89</c:v>
                </c:pt>
                <c:pt idx="332">
                  <c:v>84</c:v>
                </c:pt>
                <c:pt idx="333">
                  <c:v>145</c:v>
                </c:pt>
                <c:pt idx="334">
                  <c:v>96</c:v>
                </c:pt>
                <c:pt idx="335">
                  <c:v>206</c:v>
                </c:pt>
                <c:pt idx="336">
                  <c:v>122</c:v>
                </c:pt>
                <c:pt idx="337">
                  <c:v>100</c:v>
                </c:pt>
                <c:pt idx="338">
                  <c:v>150</c:v>
                </c:pt>
                <c:pt idx="339">
                  <c:v>105</c:v>
                </c:pt>
                <c:pt idx="340">
                  <c:v>83</c:v>
                </c:pt>
                <c:pt idx="341">
                  <c:v>146</c:v>
                </c:pt>
                <c:pt idx="342">
                  <c:v>83</c:v>
                </c:pt>
                <c:pt idx="343">
                  <c:v>113</c:v>
                </c:pt>
                <c:pt idx="344">
                  <c:v>122</c:v>
                </c:pt>
                <c:pt idx="345">
                  <c:v>109</c:v>
                </c:pt>
                <c:pt idx="346">
                  <c:v>101</c:v>
                </c:pt>
                <c:pt idx="347">
                  <c:v>105</c:v>
                </c:pt>
                <c:pt idx="348">
                  <c:v>118</c:v>
                </c:pt>
                <c:pt idx="349">
                  <c:v>180</c:v>
                </c:pt>
                <c:pt idx="350">
                  <c:v>303</c:v>
                </c:pt>
                <c:pt idx="351">
                  <c:v>157</c:v>
                </c:pt>
                <c:pt idx="352">
                  <c:v>121</c:v>
                </c:pt>
                <c:pt idx="353">
                  <c:v>112</c:v>
                </c:pt>
                <c:pt idx="354">
                  <c:v>105</c:v>
                </c:pt>
                <c:pt idx="355">
                  <c:v>155</c:v>
                </c:pt>
                <c:pt idx="356">
                  <c:v>139</c:v>
                </c:pt>
                <c:pt idx="357">
                  <c:v>252</c:v>
                </c:pt>
                <c:pt idx="358">
                  <c:v>106</c:v>
                </c:pt>
                <c:pt idx="359">
                  <c:v>124</c:v>
                </c:pt>
                <c:pt idx="360">
                  <c:v>104</c:v>
                </c:pt>
                <c:pt idx="361">
                  <c:v>109</c:v>
                </c:pt>
                <c:pt idx="362">
                  <c:v>118</c:v>
                </c:pt>
                <c:pt idx="363">
                  <c:v>108</c:v>
                </c:pt>
                <c:pt idx="364">
                  <c:v>399</c:v>
                </c:pt>
                <c:pt idx="365">
                  <c:v>95</c:v>
                </c:pt>
                <c:pt idx="366">
                  <c:v>140</c:v>
                </c:pt>
                <c:pt idx="367">
                  <c:v>106</c:v>
                </c:pt>
                <c:pt idx="368">
                  <c:v>119</c:v>
                </c:pt>
                <c:pt idx="369">
                  <c:v>107</c:v>
                </c:pt>
                <c:pt idx="370">
                  <c:v>135</c:v>
                </c:pt>
                <c:pt idx="371">
                  <c:v>90</c:v>
                </c:pt>
                <c:pt idx="372">
                  <c:v>159</c:v>
                </c:pt>
                <c:pt idx="373">
                  <c:v>88</c:v>
                </c:pt>
                <c:pt idx="374">
                  <c:v>181</c:v>
                </c:pt>
                <c:pt idx="375">
                  <c:v>89</c:v>
                </c:pt>
                <c:pt idx="376">
                  <c:v>100</c:v>
                </c:pt>
                <c:pt idx="377">
                  <c:v>117</c:v>
                </c:pt>
                <c:pt idx="378">
                  <c:v>99</c:v>
                </c:pt>
                <c:pt idx="379">
                  <c:v>137</c:v>
                </c:pt>
                <c:pt idx="380">
                  <c:v>124</c:v>
                </c:pt>
                <c:pt idx="381">
                  <c:v>97</c:v>
                </c:pt>
                <c:pt idx="382">
                  <c:v>99</c:v>
                </c:pt>
                <c:pt idx="383">
                  <c:v>81</c:v>
                </c:pt>
                <c:pt idx="384">
                  <c:v>89</c:v>
                </c:pt>
                <c:pt idx="385">
                  <c:v>69</c:v>
                </c:pt>
                <c:pt idx="386">
                  <c:v>237</c:v>
                </c:pt>
                <c:pt idx="387">
                  <c:v>238</c:v>
                </c:pt>
                <c:pt idx="388">
                  <c:v>155</c:v>
                </c:pt>
                <c:pt idx="389">
                  <c:v>155</c:v>
                </c:pt>
                <c:pt idx="390">
                  <c:v>163</c:v>
                </c:pt>
                <c:pt idx="391">
                  <c:v>135</c:v>
                </c:pt>
                <c:pt idx="392">
                  <c:v>211</c:v>
                </c:pt>
                <c:pt idx="393">
                  <c:v>162</c:v>
                </c:pt>
                <c:pt idx="394">
                  <c:v>203</c:v>
                </c:pt>
                <c:pt idx="395">
                  <c:v>89</c:v>
                </c:pt>
                <c:pt idx="396">
                  <c:v>112</c:v>
                </c:pt>
                <c:pt idx="397">
                  <c:v>253</c:v>
                </c:pt>
                <c:pt idx="398">
                  <c:v>123</c:v>
                </c:pt>
                <c:pt idx="399">
                  <c:v>102</c:v>
                </c:pt>
                <c:pt idx="400">
                  <c:v>176</c:v>
                </c:pt>
                <c:pt idx="401">
                  <c:v>290</c:v>
                </c:pt>
                <c:pt idx="402">
                  <c:v>213</c:v>
                </c:pt>
                <c:pt idx="403">
                  <c:v>124</c:v>
                </c:pt>
                <c:pt idx="404">
                  <c:v>105</c:v>
                </c:pt>
                <c:pt idx="405">
                  <c:v>119</c:v>
                </c:pt>
                <c:pt idx="406">
                  <c:v>117</c:v>
                </c:pt>
                <c:pt idx="407">
                  <c:v>126</c:v>
                </c:pt>
                <c:pt idx="408">
                  <c:v>80</c:v>
                </c:pt>
                <c:pt idx="409">
                  <c:v>94</c:v>
                </c:pt>
                <c:pt idx="410">
                  <c:v>177</c:v>
                </c:pt>
                <c:pt idx="411">
                  <c:v>204</c:v>
                </c:pt>
                <c:pt idx="412">
                  <c:v>173</c:v>
                </c:pt>
                <c:pt idx="413">
                  <c:v>307</c:v>
                </c:pt>
                <c:pt idx="414">
                  <c:v>220</c:v>
                </c:pt>
                <c:pt idx="415">
                  <c:v>163</c:v>
                </c:pt>
                <c:pt idx="416">
                  <c:v>104</c:v>
                </c:pt>
                <c:pt idx="417">
                  <c:v>277</c:v>
                </c:pt>
                <c:pt idx="418">
                  <c:v>151</c:v>
                </c:pt>
                <c:pt idx="419">
                  <c:v>117</c:v>
                </c:pt>
                <c:pt idx="420">
                  <c:v>91</c:v>
                </c:pt>
                <c:pt idx="421">
                  <c:v>93</c:v>
                </c:pt>
                <c:pt idx="422">
                  <c:v>109</c:v>
                </c:pt>
                <c:pt idx="423">
                  <c:v>98</c:v>
                </c:pt>
                <c:pt idx="424">
                  <c:v>125</c:v>
                </c:pt>
                <c:pt idx="425">
                  <c:v>206</c:v>
                </c:pt>
                <c:pt idx="426">
                  <c:v>127</c:v>
                </c:pt>
                <c:pt idx="427">
                  <c:v>147</c:v>
                </c:pt>
                <c:pt idx="428">
                  <c:v>127</c:v>
                </c:pt>
                <c:pt idx="429">
                  <c:v>153</c:v>
                </c:pt>
                <c:pt idx="430">
                  <c:v>196</c:v>
                </c:pt>
                <c:pt idx="431">
                  <c:v>173</c:v>
                </c:pt>
                <c:pt idx="432">
                  <c:v>183</c:v>
                </c:pt>
                <c:pt idx="433">
                  <c:v>151</c:v>
                </c:pt>
                <c:pt idx="434">
                  <c:v>103</c:v>
                </c:pt>
                <c:pt idx="435">
                  <c:v>191</c:v>
                </c:pt>
                <c:pt idx="436">
                  <c:v>224</c:v>
                </c:pt>
                <c:pt idx="437">
                  <c:v>155</c:v>
                </c:pt>
                <c:pt idx="438">
                  <c:v>182</c:v>
                </c:pt>
                <c:pt idx="439">
                  <c:v>222</c:v>
                </c:pt>
                <c:pt idx="440">
                  <c:v>261</c:v>
                </c:pt>
                <c:pt idx="441">
                  <c:v>141</c:v>
                </c:pt>
                <c:pt idx="442">
                  <c:v>97</c:v>
                </c:pt>
                <c:pt idx="443">
                  <c:v>115</c:v>
                </c:pt>
                <c:pt idx="444">
                  <c:v>135</c:v>
                </c:pt>
                <c:pt idx="445">
                  <c:v>120</c:v>
                </c:pt>
                <c:pt idx="446">
                  <c:v>139</c:v>
                </c:pt>
                <c:pt idx="447">
                  <c:v>124</c:v>
                </c:pt>
                <c:pt idx="448">
                  <c:v>282</c:v>
                </c:pt>
                <c:pt idx="449">
                  <c:v>229</c:v>
                </c:pt>
                <c:pt idx="450">
                  <c:v>263</c:v>
                </c:pt>
                <c:pt idx="451">
                  <c:v>230</c:v>
                </c:pt>
                <c:pt idx="452">
                  <c:v>222</c:v>
                </c:pt>
                <c:pt idx="453">
                  <c:v>201</c:v>
                </c:pt>
                <c:pt idx="454">
                  <c:v>156</c:v>
                </c:pt>
                <c:pt idx="455">
                  <c:v>76</c:v>
                </c:pt>
                <c:pt idx="456">
                  <c:v>101</c:v>
                </c:pt>
                <c:pt idx="457">
                  <c:v>126</c:v>
                </c:pt>
                <c:pt idx="458">
                  <c:v>248</c:v>
                </c:pt>
                <c:pt idx="459">
                  <c:v>120</c:v>
                </c:pt>
                <c:pt idx="460">
                  <c:v>183</c:v>
                </c:pt>
                <c:pt idx="461">
                  <c:v>86</c:v>
                </c:pt>
                <c:pt idx="462">
                  <c:v>95</c:v>
                </c:pt>
                <c:pt idx="463">
                  <c:v>291</c:v>
                </c:pt>
                <c:pt idx="464">
                  <c:v>93</c:v>
                </c:pt>
                <c:pt idx="465">
                  <c:v>235</c:v>
                </c:pt>
                <c:pt idx="466">
                  <c:v>172</c:v>
                </c:pt>
                <c:pt idx="467">
                  <c:v>144</c:v>
                </c:pt>
                <c:pt idx="468">
                  <c:v>332</c:v>
                </c:pt>
                <c:pt idx="469">
                  <c:v>241</c:v>
                </c:pt>
                <c:pt idx="470">
                  <c:v>238</c:v>
                </c:pt>
                <c:pt idx="471">
                  <c:v>273</c:v>
                </c:pt>
                <c:pt idx="472">
                  <c:v>270</c:v>
                </c:pt>
                <c:pt idx="473">
                  <c:v>215</c:v>
                </c:pt>
                <c:pt idx="474">
                  <c:v>240</c:v>
                </c:pt>
                <c:pt idx="475">
                  <c:v>232</c:v>
                </c:pt>
                <c:pt idx="476">
                  <c:v>250</c:v>
                </c:pt>
                <c:pt idx="477">
                  <c:v>256</c:v>
                </c:pt>
                <c:pt idx="478">
                  <c:v>137</c:v>
                </c:pt>
                <c:pt idx="479">
                  <c:v>174</c:v>
                </c:pt>
                <c:pt idx="480">
                  <c:v>164</c:v>
                </c:pt>
                <c:pt idx="481">
                  <c:v>171</c:v>
                </c:pt>
                <c:pt idx="482">
                  <c:v>193</c:v>
                </c:pt>
                <c:pt idx="483">
                  <c:v>295</c:v>
                </c:pt>
                <c:pt idx="484">
                  <c:v>377</c:v>
                </c:pt>
                <c:pt idx="485">
                  <c:v>393</c:v>
                </c:pt>
                <c:pt idx="486">
                  <c:v>314</c:v>
                </c:pt>
                <c:pt idx="487">
                  <c:v>301</c:v>
                </c:pt>
                <c:pt idx="488">
                  <c:v>289</c:v>
                </c:pt>
                <c:pt idx="489">
                  <c:v>218</c:v>
                </c:pt>
                <c:pt idx="490">
                  <c:v>185</c:v>
                </c:pt>
                <c:pt idx="491">
                  <c:v>187</c:v>
                </c:pt>
                <c:pt idx="492">
                  <c:v>121</c:v>
                </c:pt>
                <c:pt idx="493">
                  <c:v>297</c:v>
                </c:pt>
                <c:pt idx="494">
                  <c:v>263</c:v>
                </c:pt>
                <c:pt idx="495">
                  <c:v>283</c:v>
                </c:pt>
                <c:pt idx="496">
                  <c:v>282</c:v>
                </c:pt>
                <c:pt idx="497">
                  <c:v>157</c:v>
                </c:pt>
                <c:pt idx="498">
                  <c:v>185</c:v>
                </c:pt>
                <c:pt idx="499">
                  <c:v>117</c:v>
                </c:pt>
                <c:pt idx="500">
                  <c:v>308</c:v>
                </c:pt>
                <c:pt idx="501">
                  <c:v>353</c:v>
                </c:pt>
                <c:pt idx="502">
                  <c:v>334</c:v>
                </c:pt>
                <c:pt idx="503">
                  <c:v>260</c:v>
                </c:pt>
                <c:pt idx="504">
                  <c:v>250</c:v>
                </c:pt>
                <c:pt idx="505">
                  <c:v>251</c:v>
                </c:pt>
                <c:pt idx="506">
                  <c:v>198</c:v>
                </c:pt>
                <c:pt idx="507">
                  <c:v>153</c:v>
                </c:pt>
                <c:pt idx="508">
                  <c:v>748</c:v>
                </c:pt>
                <c:pt idx="509">
                  <c:v>341</c:v>
                </c:pt>
                <c:pt idx="510">
                  <c:v>297</c:v>
                </c:pt>
                <c:pt idx="511">
                  <c:v>333</c:v>
                </c:pt>
                <c:pt idx="512">
                  <c:v>327</c:v>
                </c:pt>
                <c:pt idx="513">
                  <c:v>301</c:v>
                </c:pt>
                <c:pt idx="514">
                  <c:v>268</c:v>
                </c:pt>
                <c:pt idx="515">
                  <c:v>238</c:v>
                </c:pt>
                <c:pt idx="516">
                  <c:v>277</c:v>
                </c:pt>
                <c:pt idx="517">
                  <c:v>307</c:v>
                </c:pt>
                <c:pt idx="518">
                  <c:v>311</c:v>
                </c:pt>
                <c:pt idx="519">
                  <c:v>425</c:v>
                </c:pt>
                <c:pt idx="520">
                  <c:v>494</c:v>
                </c:pt>
                <c:pt idx="521">
                  <c:v>344</c:v>
                </c:pt>
                <c:pt idx="522">
                  <c:v>346</c:v>
                </c:pt>
                <c:pt idx="523">
                  <c:v>258</c:v>
                </c:pt>
                <c:pt idx="524">
                  <c:v>223</c:v>
                </c:pt>
                <c:pt idx="525">
                  <c:v>258</c:v>
                </c:pt>
                <c:pt idx="526">
                  <c:v>223</c:v>
                </c:pt>
                <c:pt idx="527">
                  <c:v>186</c:v>
                </c:pt>
                <c:pt idx="528">
                  <c:v>118</c:v>
                </c:pt>
                <c:pt idx="529">
                  <c:v>340</c:v>
                </c:pt>
                <c:pt idx="530">
                  <c:v>346</c:v>
                </c:pt>
                <c:pt idx="531">
                  <c:v>317</c:v>
                </c:pt>
                <c:pt idx="532">
                  <c:v>311</c:v>
                </c:pt>
                <c:pt idx="533">
                  <c:v>196</c:v>
                </c:pt>
                <c:pt idx="534">
                  <c:v>142</c:v>
                </c:pt>
                <c:pt idx="535">
                  <c:v>357</c:v>
                </c:pt>
                <c:pt idx="536">
                  <c:v>272</c:v>
                </c:pt>
                <c:pt idx="537">
                  <c:v>342</c:v>
                </c:pt>
                <c:pt idx="538">
                  <c:v>251</c:v>
                </c:pt>
                <c:pt idx="539">
                  <c:v>285</c:v>
                </c:pt>
                <c:pt idx="540">
                  <c:v>135</c:v>
                </c:pt>
                <c:pt idx="541">
                  <c:v>246</c:v>
                </c:pt>
                <c:pt idx="542">
                  <c:v>216</c:v>
                </c:pt>
                <c:pt idx="543">
                  <c:v>234</c:v>
                </c:pt>
                <c:pt idx="544">
                  <c:v>201</c:v>
                </c:pt>
                <c:pt idx="545">
                  <c:v>181</c:v>
                </c:pt>
                <c:pt idx="546">
                  <c:v>123</c:v>
                </c:pt>
                <c:pt idx="547">
                  <c:v>315</c:v>
                </c:pt>
                <c:pt idx="548">
                  <c:v>303</c:v>
                </c:pt>
                <c:pt idx="549">
                  <c:v>296</c:v>
                </c:pt>
                <c:pt idx="550">
                  <c:v>273</c:v>
                </c:pt>
                <c:pt idx="551">
                  <c:v>199</c:v>
                </c:pt>
                <c:pt idx="552">
                  <c:v>130</c:v>
                </c:pt>
                <c:pt idx="553">
                  <c:v>449</c:v>
                </c:pt>
                <c:pt idx="554">
                  <c:v>406</c:v>
                </c:pt>
                <c:pt idx="555">
                  <c:v>230</c:v>
                </c:pt>
                <c:pt idx="556">
                  <c:v>235</c:v>
                </c:pt>
                <c:pt idx="557">
                  <c:v>312</c:v>
                </c:pt>
                <c:pt idx="558">
                  <c:v>330</c:v>
                </c:pt>
                <c:pt idx="559">
                  <c:v>109</c:v>
                </c:pt>
                <c:pt idx="560">
                  <c:v>305</c:v>
                </c:pt>
                <c:pt idx="561">
                  <c:v>152</c:v>
                </c:pt>
                <c:pt idx="562">
                  <c:v>230</c:v>
                </c:pt>
                <c:pt idx="563">
                  <c:v>326</c:v>
                </c:pt>
                <c:pt idx="564">
                  <c:v>269</c:v>
                </c:pt>
                <c:pt idx="565">
                  <c:v>290</c:v>
                </c:pt>
                <c:pt idx="566">
                  <c:v>121</c:v>
                </c:pt>
                <c:pt idx="567">
                  <c:v>278</c:v>
                </c:pt>
                <c:pt idx="568">
                  <c:v>226</c:v>
                </c:pt>
                <c:pt idx="569">
                  <c:v>309</c:v>
                </c:pt>
                <c:pt idx="570">
                  <c:v>259</c:v>
                </c:pt>
                <c:pt idx="571">
                  <c:v>326</c:v>
                </c:pt>
                <c:pt idx="572">
                  <c:v>301</c:v>
                </c:pt>
                <c:pt idx="573">
                  <c:v>311</c:v>
                </c:pt>
                <c:pt idx="574">
                  <c:v>308</c:v>
                </c:pt>
                <c:pt idx="575">
                  <c:v>230</c:v>
                </c:pt>
                <c:pt idx="576">
                  <c:v>204</c:v>
                </c:pt>
                <c:pt idx="577">
                  <c:v>310</c:v>
                </c:pt>
                <c:pt idx="578">
                  <c:v>247</c:v>
                </c:pt>
                <c:pt idx="579">
                  <c:v>336</c:v>
                </c:pt>
                <c:pt idx="580">
                  <c:v>298</c:v>
                </c:pt>
                <c:pt idx="581">
                  <c:v>336</c:v>
                </c:pt>
                <c:pt idx="582">
                  <c:v>272</c:v>
                </c:pt>
                <c:pt idx="583">
                  <c:v>236</c:v>
                </c:pt>
                <c:pt idx="584">
                  <c:v>195</c:v>
                </c:pt>
                <c:pt idx="585">
                  <c:v>165</c:v>
                </c:pt>
                <c:pt idx="586">
                  <c:v>123</c:v>
                </c:pt>
                <c:pt idx="587">
                  <c:v>243</c:v>
                </c:pt>
                <c:pt idx="588">
                  <c:v>238</c:v>
                </c:pt>
                <c:pt idx="589">
                  <c:v>137</c:v>
                </c:pt>
                <c:pt idx="590">
                  <c:v>311</c:v>
                </c:pt>
                <c:pt idx="591">
                  <c:v>281</c:v>
                </c:pt>
                <c:pt idx="592">
                  <c:v>254</c:v>
                </c:pt>
                <c:pt idx="593">
                  <c:v>215</c:v>
                </c:pt>
                <c:pt idx="594">
                  <c:v>138</c:v>
                </c:pt>
                <c:pt idx="595">
                  <c:v>277</c:v>
                </c:pt>
                <c:pt idx="596">
                  <c:v>289</c:v>
                </c:pt>
                <c:pt idx="597">
                  <c:v>210</c:v>
                </c:pt>
                <c:pt idx="598">
                  <c:v>160</c:v>
                </c:pt>
                <c:pt idx="599">
                  <c:v>296</c:v>
                </c:pt>
                <c:pt idx="600">
                  <c:v>256</c:v>
                </c:pt>
                <c:pt idx="601">
                  <c:v>233</c:v>
                </c:pt>
                <c:pt idx="602">
                  <c:v>155</c:v>
                </c:pt>
                <c:pt idx="603">
                  <c:v>291</c:v>
                </c:pt>
                <c:pt idx="604">
                  <c:v>262</c:v>
                </c:pt>
                <c:pt idx="605">
                  <c:v>231</c:v>
                </c:pt>
                <c:pt idx="606">
                  <c:v>164</c:v>
                </c:pt>
                <c:pt idx="607">
                  <c:v>244</c:v>
                </c:pt>
                <c:pt idx="608">
                  <c:v>215</c:v>
                </c:pt>
                <c:pt idx="609">
                  <c:v>190</c:v>
                </c:pt>
                <c:pt idx="610">
                  <c:v>135</c:v>
                </c:pt>
                <c:pt idx="611">
                  <c:v>219</c:v>
                </c:pt>
                <c:pt idx="612">
                  <c:v>203</c:v>
                </c:pt>
                <c:pt idx="613">
                  <c:v>192</c:v>
                </c:pt>
                <c:pt idx="614">
                  <c:v>146</c:v>
                </c:pt>
                <c:pt idx="615">
                  <c:v>163</c:v>
                </c:pt>
                <c:pt idx="616">
                  <c:v>107</c:v>
                </c:pt>
                <c:pt idx="617">
                  <c:v>239</c:v>
                </c:pt>
                <c:pt idx="618">
                  <c:v>180</c:v>
                </c:pt>
                <c:pt idx="619">
                  <c:v>263</c:v>
                </c:pt>
                <c:pt idx="620">
                  <c:v>216</c:v>
                </c:pt>
                <c:pt idx="621">
                  <c:v>245</c:v>
                </c:pt>
                <c:pt idx="622">
                  <c:v>101</c:v>
                </c:pt>
                <c:pt idx="623">
                  <c:v>241</c:v>
                </c:pt>
                <c:pt idx="624">
                  <c:v>307</c:v>
                </c:pt>
                <c:pt idx="625">
                  <c:v>307</c:v>
                </c:pt>
                <c:pt idx="626">
                  <c:v>313</c:v>
                </c:pt>
                <c:pt idx="627">
                  <c:v>268</c:v>
                </c:pt>
                <c:pt idx="628">
                  <c:v>517</c:v>
                </c:pt>
                <c:pt idx="629">
                  <c:v>173</c:v>
                </c:pt>
                <c:pt idx="630">
                  <c:v>99</c:v>
                </c:pt>
                <c:pt idx="631">
                  <c:v>147</c:v>
                </c:pt>
                <c:pt idx="632">
                  <c:v>228</c:v>
                </c:pt>
                <c:pt idx="633">
                  <c:v>138</c:v>
                </c:pt>
                <c:pt idx="634">
                  <c:v>193</c:v>
                </c:pt>
                <c:pt idx="635">
                  <c:v>264</c:v>
                </c:pt>
                <c:pt idx="636">
                  <c:v>182</c:v>
                </c:pt>
                <c:pt idx="637">
                  <c:v>189</c:v>
                </c:pt>
                <c:pt idx="638">
                  <c:v>243</c:v>
                </c:pt>
                <c:pt idx="639">
                  <c:v>201</c:v>
                </c:pt>
                <c:pt idx="640">
                  <c:v>183</c:v>
                </c:pt>
                <c:pt idx="641">
                  <c:v>178</c:v>
                </c:pt>
                <c:pt idx="642">
                  <c:v>131</c:v>
                </c:pt>
                <c:pt idx="643">
                  <c:v>212</c:v>
                </c:pt>
                <c:pt idx="644">
                  <c:v>211</c:v>
                </c:pt>
                <c:pt idx="645">
                  <c:v>165</c:v>
                </c:pt>
                <c:pt idx="646">
                  <c:v>182</c:v>
                </c:pt>
                <c:pt idx="647">
                  <c:v>142</c:v>
                </c:pt>
                <c:pt idx="648">
                  <c:v>265</c:v>
                </c:pt>
                <c:pt idx="649">
                  <c:v>250</c:v>
                </c:pt>
                <c:pt idx="650">
                  <c:v>211</c:v>
                </c:pt>
                <c:pt idx="651">
                  <c:v>160</c:v>
                </c:pt>
                <c:pt idx="652">
                  <c:v>211</c:v>
                </c:pt>
                <c:pt idx="653">
                  <c:v>117</c:v>
                </c:pt>
                <c:pt idx="654">
                  <c:v>238</c:v>
                </c:pt>
                <c:pt idx="655">
                  <c:v>183</c:v>
                </c:pt>
                <c:pt idx="656">
                  <c:v>150</c:v>
                </c:pt>
                <c:pt idx="657">
                  <c:v>203</c:v>
                </c:pt>
                <c:pt idx="658">
                  <c:v>107</c:v>
                </c:pt>
                <c:pt idx="659">
                  <c:v>216</c:v>
                </c:pt>
                <c:pt idx="660">
                  <c:v>191</c:v>
                </c:pt>
                <c:pt idx="661">
                  <c:v>113</c:v>
                </c:pt>
                <c:pt idx="662">
                  <c:v>177</c:v>
                </c:pt>
                <c:pt idx="663">
                  <c:v>108</c:v>
                </c:pt>
                <c:pt idx="664">
                  <c:v>183</c:v>
                </c:pt>
                <c:pt idx="665">
                  <c:v>236</c:v>
                </c:pt>
                <c:pt idx="666">
                  <c:v>132</c:v>
                </c:pt>
                <c:pt idx="667">
                  <c:v>164</c:v>
                </c:pt>
                <c:pt idx="668">
                  <c:v>201</c:v>
                </c:pt>
                <c:pt idx="669">
                  <c:v>105</c:v>
                </c:pt>
                <c:pt idx="670">
                  <c:v>202</c:v>
                </c:pt>
                <c:pt idx="671">
                  <c:v>252</c:v>
                </c:pt>
                <c:pt idx="672">
                  <c:v>152</c:v>
                </c:pt>
                <c:pt idx="673">
                  <c:v>168</c:v>
                </c:pt>
                <c:pt idx="674">
                  <c:v>204</c:v>
                </c:pt>
                <c:pt idx="675">
                  <c:v>110</c:v>
                </c:pt>
                <c:pt idx="676">
                  <c:v>186</c:v>
                </c:pt>
                <c:pt idx="677">
                  <c:v>110</c:v>
                </c:pt>
                <c:pt idx="678">
                  <c:v>188</c:v>
                </c:pt>
                <c:pt idx="679">
                  <c:v>109</c:v>
                </c:pt>
                <c:pt idx="680">
                  <c:v>228</c:v>
                </c:pt>
                <c:pt idx="681">
                  <c:v>251</c:v>
                </c:pt>
                <c:pt idx="682">
                  <c:v>162</c:v>
                </c:pt>
                <c:pt idx="683">
                  <c:v>177</c:v>
                </c:pt>
                <c:pt idx="684">
                  <c:v>218</c:v>
                </c:pt>
                <c:pt idx="685">
                  <c:v>120</c:v>
                </c:pt>
                <c:pt idx="686">
                  <c:v>192</c:v>
                </c:pt>
                <c:pt idx="687">
                  <c:v>193</c:v>
                </c:pt>
                <c:pt idx="688">
                  <c:v>140</c:v>
                </c:pt>
                <c:pt idx="689">
                  <c:v>228</c:v>
                </c:pt>
                <c:pt idx="690">
                  <c:v>130</c:v>
                </c:pt>
                <c:pt idx="691">
                  <c:v>199</c:v>
                </c:pt>
                <c:pt idx="692">
                  <c:v>112</c:v>
                </c:pt>
                <c:pt idx="693">
                  <c:v>184</c:v>
                </c:pt>
                <c:pt idx="694">
                  <c:v>170</c:v>
                </c:pt>
                <c:pt idx="695">
                  <c:v>186</c:v>
                </c:pt>
                <c:pt idx="696">
                  <c:v>225</c:v>
                </c:pt>
                <c:pt idx="697">
                  <c:v>129</c:v>
                </c:pt>
                <c:pt idx="698">
                  <c:v>171</c:v>
                </c:pt>
                <c:pt idx="699">
                  <c:v>198</c:v>
                </c:pt>
                <c:pt idx="700">
                  <c:v>113</c:v>
                </c:pt>
                <c:pt idx="701">
                  <c:v>104</c:v>
                </c:pt>
                <c:pt idx="702">
                  <c:v>90</c:v>
                </c:pt>
                <c:pt idx="703">
                  <c:v>163</c:v>
                </c:pt>
                <c:pt idx="704">
                  <c:v>99</c:v>
                </c:pt>
                <c:pt idx="705">
                  <c:v>256</c:v>
                </c:pt>
                <c:pt idx="706">
                  <c:v>182</c:v>
                </c:pt>
                <c:pt idx="707">
                  <c:v>266</c:v>
                </c:pt>
                <c:pt idx="708">
                  <c:v>208</c:v>
                </c:pt>
                <c:pt idx="709">
                  <c:v>218</c:v>
                </c:pt>
                <c:pt idx="710">
                  <c:v>282</c:v>
                </c:pt>
                <c:pt idx="711">
                  <c:v>248</c:v>
                </c:pt>
                <c:pt idx="712">
                  <c:v>125</c:v>
                </c:pt>
                <c:pt idx="713">
                  <c:v>101</c:v>
                </c:pt>
                <c:pt idx="714">
                  <c:v>136</c:v>
                </c:pt>
                <c:pt idx="715">
                  <c:v>213</c:v>
                </c:pt>
                <c:pt idx="716">
                  <c:v>118</c:v>
                </c:pt>
                <c:pt idx="717">
                  <c:v>129</c:v>
                </c:pt>
                <c:pt idx="718">
                  <c:v>98</c:v>
                </c:pt>
                <c:pt idx="719">
                  <c:v>202</c:v>
                </c:pt>
                <c:pt idx="720">
                  <c:v>131</c:v>
                </c:pt>
                <c:pt idx="721">
                  <c:v>217</c:v>
                </c:pt>
                <c:pt idx="722">
                  <c:v>284</c:v>
                </c:pt>
                <c:pt idx="723">
                  <c:v>163</c:v>
                </c:pt>
                <c:pt idx="724">
                  <c:v>175</c:v>
                </c:pt>
                <c:pt idx="725">
                  <c:v>226</c:v>
                </c:pt>
                <c:pt idx="726">
                  <c:v>116</c:v>
                </c:pt>
                <c:pt idx="727">
                  <c:v>213</c:v>
                </c:pt>
                <c:pt idx="728">
                  <c:v>289</c:v>
                </c:pt>
                <c:pt idx="729">
                  <c:v>277</c:v>
                </c:pt>
                <c:pt idx="730">
                  <c:v>205</c:v>
                </c:pt>
                <c:pt idx="731">
                  <c:v>196</c:v>
                </c:pt>
                <c:pt idx="732">
                  <c:v>127</c:v>
                </c:pt>
                <c:pt idx="733">
                  <c:v>291</c:v>
                </c:pt>
                <c:pt idx="734">
                  <c:v>331</c:v>
                </c:pt>
                <c:pt idx="735">
                  <c:v>251</c:v>
                </c:pt>
                <c:pt idx="736">
                  <c:v>155</c:v>
                </c:pt>
                <c:pt idx="737">
                  <c:v>218</c:v>
                </c:pt>
                <c:pt idx="738">
                  <c:v>341</c:v>
                </c:pt>
                <c:pt idx="739">
                  <c:v>248</c:v>
                </c:pt>
                <c:pt idx="740">
                  <c:v>253</c:v>
                </c:pt>
                <c:pt idx="741">
                  <c:v>297</c:v>
                </c:pt>
                <c:pt idx="742">
                  <c:v>302</c:v>
                </c:pt>
                <c:pt idx="743">
                  <c:v>244</c:v>
                </c:pt>
                <c:pt idx="744">
                  <c:v>214</c:v>
                </c:pt>
                <c:pt idx="745">
                  <c:v>132</c:v>
                </c:pt>
                <c:pt idx="746">
                  <c:v>247</c:v>
                </c:pt>
                <c:pt idx="747">
                  <c:v>280</c:v>
                </c:pt>
                <c:pt idx="748">
                  <c:v>220</c:v>
                </c:pt>
                <c:pt idx="749">
                  <c:v>189</c:v>
                </c:pt>
                <c:pt idx="750">
                  <c:v>202</c:v>
                </c:pt>
                <c:pt idx="751">
                  <c:v>276</c:v>
                </c:pt>
                <c:pt idx="752">
                  <c:v>297</c:v>
                </c:pt>
                <c:pt idx="753">
                  <c:v>247</c:v>
                </c:pt>
                <c:pt idx="754">
                  <c:v>212</c:v>
                </c:pt>
                <c:pt idx="755">
                  <c:v>188</c:v>
                </c:pt>
                <c:pt idx="756">
                  <c:v>209</c:v>
                </c:pt>
                <c:pt idx="757">
                  <c:v>238</c:v>
                </c:pt>
                <c:pt idx="758">
                  <c:v>166</c:v>
                </c:pt>
                <c:pt idx="759">
                  <c:v>186</c:v>
                </c:pt>
                <c:pt idx="760">
                  <c:v>199</c:v>
                </c:pt>
                <c:pt idx="761">
                  <c:v>185</c:v>
                </c:pt>
                <c:pt idx="762">
                  <c:v>135</c:v>
                </c:pt>
                <c:pt idx="763">
                  <c:v>204</c:v>
                </c:pt>
                <c:pt idx="764">
                  <c:v>187</c:v>
                </c:pt>
                <c:pt idx="765">
                  <c:v>218</c:v>
                </c:pt>
                <c:pt idx="766">
                  <c:v>177</c:v>
                </c:pt>
                <c:pt idx="767">
                  <c:v>163</c:v>
                </c:pt>
                <c:pt idx="768">
                  <c:v>192</c:v>
                </c:pt>
                <c:pt idx="769">
                  <c:v>128</c:v>
                </c:pt>
                <c:pt idx="770">
                  <c:v>223</c:v>
                </c:pt>
                <c:pt idx="771">
                  <c:v>247</c:v>
                </c:pt>
                <c:pt idx="772">
                  <c:v>214</c:v>
                </c:pt>
                <c:pt idx="773">
                  <c:v>216</c:v>
                </c:pt>
                <c:pt idx="774">
                  <c:v>182</c:v>
                </c:pt>
                <c:pt idx="775">
                  <c:v>142</c:v>
                </c:pt>
                <c:pt idx="776">
                  <c:v>168</c:v>
                </c:pt>
                <c:pt idx="777">
                  <c:v>208</c:v>
                </c:pt>
                <c:pt idx="778">
                  <c:v>162</c:v>
                </c:pt>
                <c:pt idx="779">
                  <c:v>169</c:v>
                </c:pt>
                <c:pt idx="780">
                  <c:v>166</c:v>
                </c:pt>
                <c:pt idx="781">
                  <c:v>124</c:v>
                </c:pt>
                <c:pt idx="782">
                  <c:v>165</c:v>
                </c:pt>
                <c:pt idx="783">
                  <c:v>112</c:v>
                </c:pt>
                <c:pt idx="784">
                  <c:v>324</c:v>
                </c:pt>
                <c:pt idx="785">
                  <c:v>267</c:v>
                </c:pt>
                <c:pt idx="786">
                  <c:v>247</c:v>
                </c:pt>
                <c:pt idx="787">
                  <c:v>200</c:v>
                </c:pt>
                <c:pt idx="788">
                  <c:v>153</c:v>
                </c:pt>
                <c:pt idx="789">
                  <c:v>218</c:v>
                </c:pt>
                <c:pt idx="790">
                  <c:v>193</c:v>
                </c:pt>
                <c:pt idx="791">
                  <c:v>176</c:v>
                </c:pt>
                <c:pt idx="792">
                  <c:v>153</c:v>
                </c:pt>
                <c:pt idx="793">
                  <c:v>133</c:v>
                </c:pt>
                <c:pt idx="794">
                  <c:v>111</c:v>
                </c:pt>
                <c:pt idx="795">
                  <c:v>312</c:v>
                </c:pt>
                <c:pt idx="796">
                  <c:v>332</c:v>
                </c:pt>
                <c:pt idx="797">
                  <c:v>405</c:v>
                </c:pt>
                <c:pt idx="798">
                  <c:v>247</c:v>
                </c:pt>
                <c:pt idx="799">
                  <c:v>351</c:v>
                </c:pt>
                <c:pt idx="800">
                  <c:v>337</c:v>
                </c:pt>
                <c:pt idx="801">
                  <c:v>306</c:v>
                </c:pt>
                <c:pt idx="802">
                  <c:v>94</c:v>
                </c:pt>
                <c:pt idx="803">
                  <c:v>85</c:v>
                </c:pt>
                <c:pt idx="804">
                  <c:v>191</c:v>
                </c:pt>
                <c:pt idx="805">
                  <c:v>175</c:v>
                </c:pt>
                <c:pt idx="806">
                  <c:v>135</c:v>
                </c:pt>
                <c:pt idx="807">
                  <c:v>216</c:v>
                </c:pt>
                <c:pt idx="808">
                  <c:v>203</c:v>
                </c:pt>
                <c:pt idx="809">
                  <c:v>222</c:v>
                </c:pt>
                <c:pt idx="810">
                  <c:v>176</c:v>
                </c:pt>
                <c:pt idx="811">
                  <c:v>207</c:v>
                </c:pt>
                <c:pt idx="812">
                  <c:v>172</c:v>
                </c:pt>
                <c:pt idx="813">
                  <c:v>173</c:v>
                </c:pt>
                <c:pt idx="814">
                  <c:v>129</c:v>
                </c:pt>
                <c:pt idx="815">
                  <c:v>220</c:v>
                </c:pt>
                <c:pt idx="816">
                  <c:v>192</c:v>
                </c:pt>
                <c:pt idx="817">
                  <c:v>189</c:v>
                </c:pt>
                <c:pt idx="818">
                  <c:v>120</c:v>
                </c:pt>
                <c:pt idx="819">
                  <c:v>92</c:v>
                </c:pt>
                <c:pt idx="820">
                  <c:v>158</c:v>
                </c:pt>
                <c:pt idx="821">
                  <c:v>99</c:v>
                </c:pt>
                <c:pt idx="822">
                  <c:v>271</c:v>
                </c:pt>
                <c:pt idx="823">
                  <c:v>235</c:v>
                </c:pt>
                <c:pt idx="824">
                  <c:v>220</c:v>
                </c:pt>
                <c:pt idx="825">
                  <c:v>205</c:v>
                </c:pt>
                <c:pt idx="826">
                  <c:v>164</c:v>
                </c:pt>
                <c:pt idx="827">
                  <c:v>255</c:v>
                </c:pt>
                <c:pt idx="828">
                  <c:v>233</c:v>
                </c:pt>
                <c:pt idx="829">
                  <c:v>165</c:v>
                </c:pt>
                <c:pt idx="830">
                  <c:v>319</c:v>
                </c:pt>
                <c:pt idx="831">
                  <c:v>236</c:v>
                </c:pt>
                <c:pt idx="832">
                  <c:v>196</c:v>
                </c:pt>
                <c:pt idx="833">
                  <c:v>151</c:v>
                </c:pt>
                <c:pt idx="834">
                  <c:v>143</c:v>
                </c:pt>
                <c:pt idx="835">
                  <c:v>145</c:v>
                </c:pt>
                <c:pt idx="836">
                  <c:v>105</c:v>
                </c:pt>
                <c:pt idx="837">
                  <c:v>192</c:v>
                </c:pt>
                <c:pt idx="838">
                  <c:v>155</c:v>
                </c:pt>
                <c:pt idx="839">
                  <c:v>186</c:v>
                </c:pt>
                <c:pt idx="840">
                  <c:v>141</c:v>
                </c:pt>
                <c:pt idx="841">
                  <c:v>284</c:v>
                </c:pt>
                <c:pt idx="842">
                  <c:v>224</c:v>
                </c:pt>
                <c:pt idx="843">
                  <c:v>207</c:v>
                </c:pt>
                <c:pt idx="844">
                  <c:v>198</c:v>
                </c:pt>
                <c:pt idx="845">
                  <c:v>230</c:v>
                </c:pt>
                <c:pt idx="846">
                  <c:v>204</c:v>
                </c:pt>
                <c:pt idx="847">
                  <c:v>208</c:v>
                </c:pt>
                <c:pt idx="848">
                  <c:v>189</c:v>
                </c:pt>
                <c:pt idx="849">
                  <c:v>193</c:v>
                </c:pt>
                <c:pt idx="850">
                  <c:v>175</c:v>
                </c:pt>
                <c:pt idx="851">
                  <c:v>259</c:v>
                </c:pt>
                <c:pt idx="852">
                  <c:v>245</c:v>
                </c:pt>
                <c:pt idx="853">
                  <c:v>213</c:v>
                </c:pt>
                <c:pt idx="854">
                  <c:v>197</c:v>
                </c:pt>
                <c:pt idx="855">
                  <c:v>145</c:v>
                </c:pt>
                <c:pt idx="856">
                  <c:v>128</c:v>
                </c:pt>
                <c:pt idx="857">
                  <c:v>168</c:v>
                </c:pt>
                <c:pt idx="858">
                  <c:v>129</c:v>
                </c:pt>
                <c:pt idx="859">
                  <c:v>192</c:v>
                </c:pt>
                <c:pt idx="860">
                  <c:v>166</c:v>
                </c:pt>
                <c:pt idx="861">
                  <c:v>173</c:v>
                </c:pt>
                <c:pt idx="862">
                  <c:v>132</c:v>
                </c:pt>
                <c:pt idx="863">
                  <c:v>196</c:v>
                </c:pt>
                <c:pt idx="864">
                  <c:v>233</c:v>
                </c:pt>
                <c:pt idx="865">
                  <c:v>257</c:v>
                </c:pt>
                <c:pt idx="866">
                  <c:v>155</c:v>
                </c:pt>
                <c:pt idx="867">
                  <c:v>173</c:v>
                </c:pt>
                <c:pt idx="868">
                  <c:v>202</c:v>
                </c:pt>
                <c:pt idx="869">
                  <c:v>225</c:v>
                </c:pt>
                <c:pt idx="870">
                  <c:v>127</c:v>
                </c:pt>
                <c:pt idx="871">
                  <c:v>655</c:v>
                </c:pt>
                <c:pt idx="872">
                  <c:v>289</c:v>
                </c:pt>
                <c:pt idx="873">
                  <c:v>263</c:v>
                </c:pt>
                <c:pt idx="874">
                  <c:v>215</c:v>
                </c:pt>
                <c:pt idx="875">
                  <c:v>139</c:v>
                </c:pt>
                <c:pt idx="876">
                  <c:v>252</c:v>
                </c:pt>
                <c:pt idx="877">
                  <c:v>214</c:v>
                </c:pt>
                <c:pt idx="878">
                  <c:v>255</c:v>
                </c:pt>
                <c:pt idx="879">
                  <c:v>223</c:v>
                </c:pt>
                <c:pt idx="880">
                  <c:v>260</c:v>
                </c:pt>
                <c:pt idx="881">
                  <c:v>255</c:v>
                </c:pt>
                <c:pt idx="882">
                  <c:v>273</c:v>
                </c:pt>
                <c:pt idx="883">
                  <c:v>216</c:v>
                </c:pt>
                <c:pt idx="884">
                  <c:v>211</c:v>
                </c:pt>
                <c:pt idx="885">
                  <c:v>224</c:v>
                </c:pt>
                <c:pt idx="886">
                  <c:v>222</c:v>
                </c:pt>
                <c:pt idx="887">
                  <c:v>250</c:v>
                </c:pt>
                <c:pt idx="888">
                  <c:v>265</c:v>
                </c:pt>
                <c:pt idx="889">
                  <c:v>186</c:v>
                </c:pt>
                <c:pt idx="890">
                  <c:v>206</c:v>
                </c:pt>
                <c:pt idx="891">
                  <c:v>218</c:v>
                </c:pt>
                <c:pt idx="892">
                  <c:v>211</c:v>
                </c:pt>
                <c:pt idx="893">
                  <c:v>152</c:v>
                </c:pt>
                <c:pt idx="894">
                  <c:v>186</c:v>
                </c:pt>
                <c:pt idx="895">
                  <c:v>136</c:v>
                </c:pt>
                <c:pt idx="896">
                  <c:v>203</c:v>
                </c:pt>
                <c:pt idx="897">
                  <c:v>234</c:v>
                </c:pt>
                <c:pt idx="898">
                  <c:v>199</c:v>
                </c:pt>
                <c:pt idx="899">
                  <c:v>209</c:v>
                </c:pt>
                <c:pt idx="900">
                  <c:v>247</c:v>
                </c:pt>
                <c:pt idx="901">
                  <c:v>277</c:v>
                </c:pt>
                <c:pt idx="902">
                  <c:v>170</c:v>
                </c:pt>
                <c:pt idx="903">
                  <c:v>180</c:v>
                </c:pt>
                <c:pt idx="904">
                  <c:v>202</c:v>
                </c:pt>
                <c:pt idx="905">
                  <c:v>232</c:v>
                </c:pt>
                <c:pt idx="906">
                  <c:v>127</c:v>
                </c:pt>
                <c:pt idx="907">
                  <c:v>157</c:v>
                </c:pt>
                <c:pt idx="908">
                  <c:v>183</c:v>
                </c:pt>
                <c:pt idx="909">
                  <c:v>177</c:v>
                </c:pt>
                <c:pt idx="910">
                  <c:v>139</c:v>
                </c:pt>
                <c:pt idx="911">
                  <c:v>125</c:v>
                </c:pt>
                <c:pt idx="912">
                  <c:v>147</c:v>
                </c:pt>
                <c:pt idx="913">
                  <c:v>201</c:v>
                </c:pt>
                <c:pt idx="914">
                  <c:v>120</c:v>
                </c:pt>
                <c:pt idx="915">
                  <c:v>143</c:v>
                </c:pt>
                <c:pt idx="916">
                  <c:v>187</c:v>
                </c:pt>
                <c:pt idx="917">
                  <c:v>109</c:v>
                </c:pt>
                <c:pt idx="918">
                  <c:v>396</c:v>
                </c:pt>
                <c:pt idx="919">
                  <c:v>378</c:v>
                </c:pt>
                <c:pt idx="920">
                  <c:v>148</c:v>
                </c:pt>
                <c:pt idx="921">
                  <c:v>118</c:v>
                </c:pt>
                <c:pt idx="922">
                  <c:v>122</c:v>
                </c:pt>
                <c:pt idx="923">
                  <c:v>898</c:v>
                </c:pt>
                <c:pt idx="924">
                  <c:v>505</c:v>
                </c:pt>
                <c:pt idx="925">
                  <c:v>541</c:v>
                </c:pt>
                <c:pt idx="926">
                  <c:v>541</c:v>
                </c:pt>
                <c:pt idx="927">
                  <c:v>548</c:v>
                </c:pt>
                <c:pt idx="928">
                  <c:v>533</c:v>
                </c:pt>
                <c:pt idx="929">
                  <c:v>458</c:v>
                </c:pt>
                <c:pt idx="930">
                  <c:v>166</c:v>
                </c:pt>
                <c:pt idx="931">
                  <c:v>234</c:v>
                </c:pt>
                <c:pt idx="932">
                  <c:v>615</c:v>
                </c:pt>
                <c:pt idx="933">
                  <c:v>172</c:v>
                </c:pt>
                <c:pt idx="934">
                  <c:v>246</c:v>
                </c:pt>
                <c:pt idx="935">
                  <c:v>243</c:v>
                </c:pt>
                <c:pt idx="936">
                  <c:v>147</c:v>
                </c:pt>
                <c:pt idx="937">
                  <c:v>157</c:v>
                </c:pt>
                <c:pt idx="938">
                  <c:v>165</c:v>
                </c:pt>
                <c:pt idx="939">
                  <c:v>162</c:v>
                </c:pt>
                <c:pt idx="940">
                  <c:v>165</c:v>
                </c:pt>
                <c:pt idx="941">
                  <c:v>144</c:v>
                </c:pt>
                <c:pt idx="942">
                  <c:v>167</c:v>
                </c:pt>
                <c:pt idx="943">
                  <c:v>507</c:v>
                </c:pt>
                <c:pt idx="944">
                  <c:v>515</c:v>
                </c:pt>
                <c:pt idx="945">
                  <c:v>180</c:v>
                </c:pt>
                <c:pt idx="946">
                  <c:v>173</c:v>
                </c:pt>
                <c:pt idx="947">
                  <c:v>146</c:v>
                </c:pt>
                <c:pt idx="948">
                  <c:v>130</c:v>
                </c:pt>
                <c:pt idx="949">
                  <c:v>315</c:v>
                </c:pt>
                <c:pt idx="950">
                  <c:v>342</c:v>
                </c:pt>
                <c:pt idx="951">
                  <c:v>342</c:v>
                </c:pt>
                <c:pt idx="952">
                  <c:v>396</c:v>
                </c:pt>
                <c:pt idx="953">
                  <c:v>339</c:v>
                </c:pt>
                <c:pt idx="954">
                  <c:v>304</c:v>
                </c:pt>
                <c:pt idx="955">
                  <c:v>378</c:v>
                </c:pt>
                <c:pt idx="956">
                  <c:v>157</c:v>
                </c:pt>
                <c:pt idx="957">
                  <c:v>159</c:v>
                </c:pt>
                <c:pt idx="958">
                  <c:v>165</c:v>
                </c:pt>
                <c:pt idx="959">
                  <c:v>134</c:v>
                </c:pt>
                <c:pt idx="960">
                  <c:v>233</c:v>
                </c:pt>
                <c:pt idx="961">
                  <c:v>182</c:v>
                </c:pt>
                <c:pt idx="962">
                  <c:v>317</c:v>
                </c:pt>
                <c:pt idx="963">
                  <c:v>329</c:v>
                </c:pt>
                <c:pt idx="964">
                  <c:v>253</c:v>
                </c:pt>
                <c:pt idx="965">
                  <c:v>228</c:v>
                </c:pt>
                <c:pt idx="966">
                  <c:v>248</c:v>
                </c:pt>
                <c:pt idx="967">
                  <c:v>140</c:v>
                </c:pt>
                <c:pt idx="968">
                  <c:v>280</c:v>
                </c:pt>
                <c:pt idx="969">
                  <c:v>170</c:v>
                </c:pt>
                <c:pt idx="970">
                  <c:v>292</c:v>
                </c:pt>
                <c:pt idx="971">
                  <c:v>236</c:v>
                </c:pt>
                <c:pt idx="972">
                  <c:v>230</c:v>
                </c:pt>
                <c:pt idx="973">
                  <c:v>148</c:v>
                </c:pt>
                <c:pt idx="974">
                  <c:v>267</c:v>
                </c:pt>
                <c:pt idx="975">
                  <c:v>186</c:v>
                </c:pt>
                <c:pt idx="976">
                  <c:v>233</c:v>
                </c:pt>
                <c:pt idx="977">
                  <c:v>132</c:v>
                </c:pt>
                <c:pt idx="978">
                  <c:v>269</c:v>
                </c:pt>
                <c:pt idx="979">
                  <c:v>287</c:v>
                </c:pt>
                <c:pt idx="980">
                  <c:v>269</c:v>
                </c:pt>
                <c:pt idx="981">
                  <c:v>232</c:v>
                </c:pt>
                <c:pt idx="982">
                  <c:v>259</c:v>
                </c:pt>
                <c:pt idx="983">
                  <c:v>227</c:v>
                </c:pt>
                <c:pt idx="984">
                  <c:v>99</c:v>
                </c:pt>
                <c:pt idx="985">
                  <c:v>85</c:v>
                </c:pt>
                <c:pt idx="986">
                  <c:v>151</c:v>
                </c:pt>
                <c:pt idx="987">
                  <c:v>100</c:v>
                </c:pt>
                <c:pt idx="988">
                  <c:v>370</c:v>
                </c:pt>
                <c:pt idx="989">
                  <c:v>282</c:v>
                </c:pt>
                <c:pt idx="990">
                  <c:v>219</c:v>
                </c:pt>
                <c:pt idx="991">
                  <c:v>199</c:v>
                </c:pt>
                <c:pt idx="992">
                  <c:v>138</c:v>
                </c:pt>
                <c:pt idx="993">
                  <c:v>127</c:v>
                </c:pt>
                <c:pt idx="994">
                  <c:v>232</c:v>
                </c:pt>
                <c:pt idx="995">
                  <c:v>212</c:v>
                </c:pt>
                <c:pt idx="996">
                  <c:v>149</c:v>
                </c:pt>
                <c:pt idx="997">
                  <c:v>100</c:v>
                </c:pt>
                <c:pt idx="998">
                  <c:v>361</c:v>
                </c:pt>
                <c:pt idx="999">
                  <c:v>397</c:v>
                </c:pt>
                <c:pt idx="1000">
                  <c:v>277</c:v>
                </c:pt>
                <c:pt idx="1001">
                  <c:v>518</c:v>
                </c:pt>
                <c:pt idx="1002">
                  <c:v>273</c:v>
                </c:pt>
                <c:pt idx="1003">
                  <c:v>245</c:v>
                </c:pt>
                <c:pt idx="1004">
                  <c:v>211</c:v>
                </c:pt>
                <c:pt idx="1005">
                  <c:v>136</c:v>
                </c:pt>
                <c:pt idx="1006">
                  <c:v>252</c:v>
                </c:pt>
                <c:pt idx="1007">
                  <c:v>222</c:v>
                </c:pt>
                <c:pt idx="1008">
                  <c:v>206</c:v>
                </c:pt>
                <c:pt idx="1009">
                  <c:v>137</c:v>
                </c:pt>
                <c:pt idx="1010">
                  <c:v>177</c:v>
                </c:pt>
                <c:pt idx="1011">
                  <c:v>176</c:v>
                </c:pt>
                <c:pt idx="1012">
                  <c:v>132</c:v>
                </c:pt>
                <c:pt idx="1013">
                  <c:v>125</c:v>
                </c:pt>
                <c:pt idx="1014">
                  <c:v>271</c:v>
                </c:pt>
                <c:pt idx="1015">
                  <c:v>225</c:v>
                </c:pt>
                <c:pt idx="1016">
                  <c:v>248</c:v>
                </c:pt>
                <c:pt idx="1017">
                  <c:v>242</c:v>
                </c:pt>
                <c:pt idx="1018">
                  <c:v>239</c:v>
                </c:pt>
                <c:pt idx="1019">
                  <c:v>198</c:v>
                </c:pt>
                <c:pt idx="1020">
                  <c:v>209</c:v>
                </c:pt>
                <c:pt idx="1021">
                  <c:v>210</c:v>
                </c:pt>
                <c:pt idx="1022">
                  <c:v>204</c:v>
                </c:pt>
                <c:pt idx="1023">
                  <c:v>143</c:v>
                </c:pt>
                <c:pt idx="1024">
                  <c:v>323</c:v>
                </c:pt>
                <c:pt idx="1025">
                  <c:v>247</c:v>
                </c:pt>
                <c:pt idx="1026">
                  <c:v>320</c:v>
                </c:pt>
                <c:pt idx="1027">
                  <c:v>323</c:v>
                </c:pt>
                <c:pt idx="1028">
                  <c:v>342</c:v>
                </c:pt>
                <c:pt idx="1029">
                  <c:v>234</c:v>
                </c:pt>
                <c:pt idx="1030">
                  <c:v>225</c:v>
                </c:pt>
                <c:pt idx="1031">
                  <c:v>241</c:v>
                </c:pt>
                <c:pt idx="1032">
                  <c:v>285</c:v>
                </c:pt>
                <c:pt idx="1033">
                  <c:v>157</c:v>
                </c:pt>
                <c:pt idx="1034">
                  <c:v>307</c:v>
                </c:pt>
                <c:pt idx="1035">
                  <c:v>230</c:v>
                </c:pt>
                <c:pt idx="1036">
                  <c:v>185</c:v>
                </c:pt>
                <c:pt idx="1037">
                  <c:v>122</c:v>
                </c:pt>
                <c:pt idx="1038">
                  <c:v>220</c:v>
                </c:pt>
                <c:pt idx="1039">
                  <c:v>238</c:v>
                </c:pt>
                <c:pt idx="1040">
                  <c:v>139</c:v>
                </c:pt>
                <c:pt idx="1041">
                  <c:v>113</c:v>
                </c:pt>
                <c:pt idx="1042">
                  <c:v>95</c:v>
                </c:pt>
                <c:pt idx="1043">
                  <c:v>137</c:v>
                </c:pt>
                <c:pt idx="1044">
                  <c:v>97</c:v>
                </c:pt>
                <c:pt idx="1045">
                  <c:v>234</c:v>
                </c:pt>
                <c:pt idx="1046">
                  <c:v>152</c:v>
                </c:pt>
                <c:pt idx="1047">
                  <c:v>145</c:v>
                </c:pt>
                <c:pt idx="1048">
                  <c:v>273</c:v>
                </c:pt>
                <c:pt idx="1049">
                  <c:v>122</c:v>
                </c:pt>
                <c:pt idx="1050">
                  <c:v>156</c:v>
                </c:pt>
                <c:pt idx="1051">
                  <c:v>101</c:v>
                </c:pt>
                <c:pt idx="1052">
                  <c:v>275</c:v>
                </c:pt>
                <c:pt idx="1053">
                  <c:v>222</c:v>
                </c:pt>
                <c:pt idx="1054">
                  <c:v>304</c:v>
                </c:pt>
                <c:pt idx="1055">
                  <c:v>326</c:v>
                </c:pt>
                <c:pt idx="1056">
                  <c:v>305</c:v>
                </c:pt>
                <c:pt idx="1057">
                  <c:v>635</c:v>
                </c:pt>
                <c:pt idx="1058">
                  <c:v>665</c:v>
                </c:pt>
                <c:pt idx="1059">
                  <c:v>149</c:v>
                </c:pt>
                <c:pt idx="1060">
                  <c:v>140</c:v>
                </c:pt>
                <c:pt idx="1061">
                  <c:v>171</c:v>
                </c:pt>
                <c:pt idx="1062">
                  <c:v>225</c:v>
                </c:pt>
                <c:pt idx="1063">
                  <c:v>241</c:v>
                </c:pt>
                <c:pt idx="1064">
                  <c:v>328</c:v>
                </c:pt>
                <c:pt idx="1065">
                  <c:v>228</c:v>
                </c:pt>
                <c:pt idx="1066">
                  <c:v>407</c:v>
                </c:pt>
                <c:pt idx="1067">
                  <c:v>385</c:v>
                </c:pt>
                <c:pt idx="1068">
                  <c:v>261</c:v>
                </c:pt>
                <c:pt idx="1069">
                  <c:v>336</c:v>
                </c:pt>
                <c:pt idx="1070">
                  <c:v>396</c:v>
                </c:pt>
                <c:pt idx="1071">
                  <c:v>122</c:v>
                </c:pt>
                <c:pt idx="1072">
                  <c:v>125</c:v>
                </c:pt>
                <c:pt idx="1073">
                  <c:v>182</c:v>
                </c:pt>
                <c:pt idx="1074">
                  <c:v>379</c:v>
                </c:pt>
                <c:pt idx="1075">
                  <c:v>455</c:v>
                </c:pt>
                <c:pt idx="1076">
                  <c:v>232</c:v>
                </c:pt>
                <c:pt idx="1077">
                  <c:v>320</c:v>
                </c:pt>
                <c:pt idx="1078">
                  <c:v>296</c:v>
                </c:pt>
                <c:pt idx="1079">
                  <c:v>216</c:v>
                </c:pt>
                <c:pt idx="1080">
                  <c:v>295</c:v>
                </c:pt>
                <c:pt idx="1081">
                  <c:v>172</c:v>
                </c:pt>
                <c:pt idx="1082">
                  <c:v>229</c:v>
                </c:pt>
                <c:pt idx="1083">
                  <c:v>181</c:v>
                </c:pt>
                <c:pt idx="1084">
                  <c:v>261</c:v>
                </c:pt>
                <c:pt idx="1085">
                  <c:v>186</c:v>
                </c:pt>
                <c:pt idx="1086">
                  <c:v>279</c:v>
                </c:pt>
                <c:pt idx="1087">
                  <c:v>390</c:v>
                </c:pt>
                <c:pt idx="1088">
                  <c:v>139</c:v>
                </c:pt>
                <c:pt idx="1089">
                  <c:v>273</c:v>
                </c:pt>
                <c:pt idx="1090">
                  <c:v>267</c:v>
                </c:pt>
                <c:pt idx="1091">
                  <c:v>353</c:v>
                </c:pt>
                <c:pt idx="1092">
                  <c:v>295</c:v>
                </c:pt>
                <c:pt idx="1093">
                  <c:v>280</c:v>
                </c:pt>
                <c:pt idx="1094">
                  <c:v>293</c:v>
                </c:pt>
                <c:pt idx="1095">
                  <c:v>272</c:v>
                </c:pt>
                <c:pt idx="1096">
                  <c:v>433</c:v>
                </c:pt>
                <c:pt idx="1097">
                  <c:v>117</c:v>
                </c:pt>
                <c:pt idx="1098">
                  <c:v>330</c:v>
                </c:pt>
                <c:pt idx="1099">
                  <c:v>212</c:v>
                </c:pt>
                <c:pt idx="1100">
                  <c:v>96</c:v>
                </c:pt>
                <c:pt idx="1101">
                  <c:v>166</c:v>
                </c:pt>
                <c:pt idx="1102">
                  <c:v>66</c:v>
                </c:pt>
                <c:pt idx="1103">
                  <c:v>106</c:v>
                </c:pt>
                <c:pt idx="1104">
                  <c:v>113</c:v>
                </c:pt>
                <c:pt idx="1105">
                  <c:v>105</c:v>
                </c:pt>
                <c:pt idx="1106">
                  <c:v>98</c:v>
                </c:pt>
                <c:pt idx="1107">
                  <c:v>106</c:v>
                </c:pt>
                <c:pt idx="1108">
                  <c:v>106</c:v>
                </c:pt>
                <c:pt idx="1109">
                  <c:v>125</c:v>
                </c:pt>
                <c:pt idx="1110">
                  <c:v>123</c:v>
                </c:pt>
                <c:pt idx="1111">
                  <c:v>107</c:v>
                </c:pt>
                <c:pt idx="1112">
                  <c:v>72</c:v>
                </c:pt>
                <c:pt idx="1113">
                  <c:v>139</c:v>
                </c:pt>
                <c:pt idx="1114">
                  <c:v>95</c:v>
                </c:pt>
                <c:pt idx="1115">
                  <c:v>94</c:v>
                </c:pt>
                <c:pt idx="1116">
                  <c:v>149</c:v>
                </c:pt>
                <c:pt idx="1117">
                  <c:v>196</c:v>
                </c:pt>
                <c:pt idx="1118">
                  <c:v>151</c:v>
                </c:pt>
                <c:pt idx="1119">
                  <c:v>25</c:v>
                </c:pt>
                <c:pt idx="1120">
                  <c:v>147</c:v>
                </c:pt>
                <c:pt idx="1121">
                  <c:v>117</c:v>
                </c:pt>
                <c:pt idx="1122">
                  <c:v>264</c:v>
                </c:pt>
                <c:pt idx="1123">
                  <c:v>196</c:v>
                </c:pt>
                <c:pt idx="1124">
                  <c:v>499</c:v>
                </c:pt>
                <c:pt idx="1125">
                  <c:v>278</c:v>
                </c:pt>
                <c:pt idx="1126">
                  <c:v>65</c:v>
                </c:pt>
                <c:pt idx="1127">
                  <c:v>119</c:v>
                </c:pt>
                <c:pt idx="1128">
                  <c:v>176</c:v>
                </c:pt>
                <c:pt idx="1129">
                  <c:v>287</c:v>
                </c:pt>
                <c:pt idx="1130">
                  <c:v>320</c:v>
                </c:pt>
                <c:pt idx="1131">
                  <c:v>336</c:v>
                </c:pt>
                <c:pt idx="1132">
                  <c:v>349</c:v>
                </c:pt>
                <c:pt idx="1133">
                  <c:v>339</c:v>
                </c:pt>
                <c:pt idx="1134">
                  <c:v>198</c:v>
                </c:pt>
                <c:pt idx="1135">
                  <c:v>577</c:v>
                </c:pt>
                <c:pt idx="1136">
                  <c:v>143</c:v>
                </c:pt>
                <c:pt idx="1137">
                  <c:v>568</c:v>
                </c:pt>
                <c:pt idx="1138">
                  <c:v>807</c:v>
                </c:pt>
                <c:pt idx="1139">
                  <c:v>395</c:v>
                </c:pt>
                <c:pt idx="1140">
                  <c:v>190</c:v>
                </c:pt>
                <c:pt idx="1141">
                  <c:v>155</c:v>
                </c:pt>
                <c:pt idx="1142">
                  <c:v>248</c:v>
                </c:pt>
                <c:pt idx="1143">
                  <c:v>314</c:v>
                </c:pt>
                <c:pt idx="1144">
                  <c:v>110</c:v>
                </c:pt>
                <c:pt idx="1145">
                  <c:v>129</c:v>
                </c:pt>
                <c:pt idx="1146">
                  <c:v>203</c:v>
                </c:pt>
                <c:pt idx="1147">
                  <c:v>84</c:v>
                </c:pt>
                <c:pt idx="1148">
                  <c:v>96</c:v>
                </c:pt>
                <c:pt idx="1149">
                  <c:v>336</c:v>
                </c:pt>
                <c:pt idx="1150">
                  <c:v>131</c:v>
                </c:pt>
                <c:pt idx="1151">
                  <c:v>94</c:v>
                </c:pt>
                <c:pt idx="1152">
                  <c:v>233</c:v>
                </c:pt>
                <c:pt idx="1153">
                  <c:v>55</c:v>
                </c:pt>
                <c:pt idx="1154">
                  <c:v>260</c:v>
                </c:pt>
                <c:pt idx="1155">
                  <c:v>260</c:v>
                </c:pt>
                <c:pt idx="1156">
                  <c:v>156</c:v>
                </c:pt>
                <c:pt idx="1157">
                  <c:v>225</c:v>
                </c:pt>
                <c:pt idx="1158">
                  <c:v>193</c:v>
                </c:pt>
                <c:pt idx="1159">
                  <c:v>260</c:v>
                </c:pt>
                <c:pt idx="1160">
                  <c:v>75</c:v>
                </c:pt>
                <c:pt idx="1161">
                  <c:v>113</c:v>
                </c:pt>
                <c:pt idx="1162">
                  <c:v>285</c:v>
                </c:pt>
                <c:pt idx="1163">
                  <c:v>110</c:v>
                </c:pt>
                <c:pt idx="1164">
                  <c:v>110</c:v>
                </c:pt>
                <c:pt idx="1165">
                  <c:v>217</c:v>
                </c:pt>
                <c:pt idx="1166">
                  <c:v>118</c:v>
                </c:pt>
                <c:pt idx="1167">
                  <c:v>203</c:v>
                </c:pt>
                <c:pt idx="1168">
                  <c:v>133</c:v>
                </c:pt>
                <c:pt idx="1169">
                  <c:v>103</c:v>
                </c:pt>
                <c:pt idx="1170">
                  <c:v>99</c:v>
                </c:pt>
                <c:pt idx="1171">
                  <c:v>135</c:v>
                </c:pt>
                <c:pt idx="1172">
                  <c:v>217</c:v>
                </c:pt>
                <c:pt idx="1173">
                  <c:v>206</c:v>
                </c:pt>
                <c:pt idx="1174">
                  <c:v>234</c:v>
                </c:pt>
                <c:pt idx="1175">
                  <c:v>188</c:v>
                </c:pt>
                <c:pt idx="1176">
                  <c:v>87</c:v>
                </c:pt>
                <c:pt idx="1177">
                  <c:v>134</c:v>
                </c:pt>
                <c:pt idx="1178">
                  <c:v>96</c:v>
                </c:pt>
                <c:pt idx="1179">
                  <c:v>96</c:v>
                </c:pt>
                <c:pt idx="1180">
                  <c:v>142</c:v>
                </c:pt>
                <c:pt idx="1181">
                  <c:v>225</c:v>
                </c:pt>
                <c:pt idx="1182">
                  <c:v>57</c:v>
                </c:pt>
                <c:pt idx="1183">
                  <c:v>41</c:v>
                </c:pt>
                <c:pt idx="1184">
                  <c:v>159</c:v>
                </c:pt>
                <c:pt idx="1185">
                  <c:v>246</c:v>
                </c:pt>
                <c:pt idx="1186">
                  <c:v>181</c:v>
                </c:pt>
                <c:pt idx="1187">
                  <c:v>498</c:v>
                </c:pt>
                <c:pt idx="1188">
                  <c:v>584</c:v>
                </c:pt>
                <c:pt idx="1189">
                  <c:v>329</c:v>
                </c:pt>
                <c:pt idx="1190">
                  <c:v>309</c:v>
                </c:pt>
                <c:pt idx="1191">
                  <c:v>278</c:v>
                </c:pt>
                <c:pt idx="1192">
                  <c:v>549</c:v>
                </c:pt>
                <c:pt idx="1193">
                  <c:v>246</c:v>
                </c:pt>
                <c:pt idx="1194">
                  <c:v>318</c:v>
                </c:pt>
                <c:pt idx="1195">
                  <c:v>283</c:v>
                </c:pt>
                <c:pt idx="1196">
                  <c:v>508</c:v>
                </c:pt>
                <c:pt idx="1197">
                  <c:v>290</c:v>
                </c:pt>
                <c:pt idx="1198">
                  <c:v>410</c:v>
                </c:pt>
                <c:pt idx="1199">
                  <c:v>300</c:v>
                </c:pt>
                <c:pt idx="1200">
                  <c:v>330</c:v>
                </c:pt>
                <c:pt idx="1201">
                  <c:v>130</c:v>
                </c:pt>
                <c:pt idx="1202">
                  <c:v>310</c:v>
                </c:pt>
                <c:pt idx="1203">
                  <c:v>150</c:v>
                </c:pt>
                <c:pt idx="1204">
                  <c:v>150</c:v>
                </c:pt>
                <c:pt idx="1205">
                  <c:v>240</c:v>
                </c:pt>
                <c:pt idx="1206">
                  <c:v>270</c:v>
                </c:pt>
                <c:pt idx="1207">
                  <c:v>430</c:v>
                </c:pt>
                <c:pt idx="1208">
                  <c:v>307</c:v>
                </c:pt>
                <c:pt idx="1209">
                  <c:v>213</c:v>
                </c:pt>
                <c:pt idx="1210">
                  <c:v>178</c:v>
                </c:pt>
                <c:pt idx="1211">
                  <c:v>183</c:v>
                </c:pt>
                <c:pt idx="1212">
                  <c:v>146</c:v>
                </c:pt>
                <c:pt idx="1213">
                  <c:v>216</c:v>
                </c:pt>
                <c:pt idx="1214">
                  <c:v>227</c:v>
                </c:pt>
                <c:pt idx="1215">
                  <c:v>197</c:v>
                </c:pt>
                <c:pt idx="1216">
                  <c:v>161</c:v>
                </c:pt>
                <c:pt idx="1217">
                  <c:v>175</c:v>
                </c:pt>
                <c:pt idx="1218">
                  <c:v>145</c:v>
                </c:pt>
                <c:pt idx="1219">
                  <c:v>415</c:v>
                </c:pt>
                <c:pt idx="1220">
                  <c:v>153</c:v>
                </c:pt>
                <c:pt idx="1221">
                  <c:v>102</c:v>
                </c:pt>
                <c:pt idx="1222">
                  <c:v>201</c:v>
                </c:pt>
                <c:pt idx="1223">
                  <c:v>218</c:v>
                </c:pt>
                <c:pt idx="1224">
                  <c:v>323</c:v>
                </c:pt>
                <c:pt idx="1225">
                  <c:v>413</c:v>
                </c:pt>
                <c:pt idx="1226">
                  <c:v>239</c:v>
                </c:pt>
                <c:pt idx="1227">
                  <c:v>142</c:v>
                </c:pt>
                <c:pt idx="1228">
                  <c:v>155</c:v>
                </c:pt>
                <c:pt idx="1229">
                  <c:v>97</c:v>
                </c:pt>
                <c:pt idx="1230">
                  <c:v>235</c:v>
                </c:pt>
                <c:pt idx="1231">
                  <c:v>341</c:v>
                </c:pt>
                <c:pt idx="1232">
                  <c:v>282</c:v>
                </c:pt>
                <c:pt idx="1233">
                  <c:v>300</c:v>
                </c:pt>
                <c:pt idx="1234">
                  <c:v>247</c:v>
                </c:pt>
                <c:pt idx="1235">
                  <c:v>210</c:v>
                </c:pt>
                <c:pt idx="1236">
                  <c:v>279</c:v>
                </c:pt>
                <c:pt idx="1237">
                  <c:v>201</c:v>
                </c:pt>
                <c:pt idx="1238">
                  <c:v>241</c:v>
                </c:pt>
                <c:pt idx="1239">
                  <c:v>233</c:v>
                </c:pt>
                <c:pt idx="1240">
                  <c:v>163</c:v>
                </c:pt>
                <c:pt idx="1241">
                  <c:v>125</c:v>
                </c:pt>
                <c:pt idx="1242">
                  <c:v>231</c:v>
                </c:pt>
                <c:pt idx="1243">
                  <c:v>239</c:v>
                </c:pt>
                <c:pt idx="1244">
                  <c:v>658</c:v>
                </c:pt>
                <c:pt idx="1245">
                  <c:v>228</c:v>
                </c:pt>
                <c:pt idx="1246">
                  <c:v>314</c:v>
                </c:pt>
                <c:pt idx="1247">
                  <c:v>137</c:v>
                </c:pt>
                <c:pt idx="1248">
                  <c:v>273</c:v>
                </c:pt>
                <c:pt idx="1249">
                  <c:v>274</c:v>
                </c:pt>
                <c:pt idx="1250">
                  <c:v>236</c:v>
                </c:pt>
                <c:pt idx="1251">
                  <c:v>153</c:v>
                </c:pt>
                <c:pt idx="1252">
                  <c:v>236</c:v>
                </c:pt>
                <c:pt idx="1253">
                  <c:v>117</c:v>
                </c:pt>
                <c:pt idx="1254">
                  <c:v>173</c:v>
                </c:pt>
                <c:pt idx="1255">
                  <c:v>158</c:v>
                </c:pt>
                <c:pt idx="1256">
                  <c:v>163</c:v>
                </c:pt>
                <c:pt idx="1257">
                  <c:v>118</c:v>
                </c:pt>
                <c:pt idx="1258">
                  <c:v>190</c:v>
                </c:pt>
                <c:pt idx="1259">
                  <c:v>158</c:v>
                </c:pt>
                <c:pt idx="1260">
                  <c:v>135</c:v>
                </c:pt>
                <c:pt idx="1261">
                  <c:v>118</c:v>
                </c:pt>
                <c:pt idx="1262">
                  <c:v>241</c:v>
                </c:pt>
                <c:pt idx="1263">
                  <c:v>158</c:v>
                </c:pt>
                <c:pt idx="1264">
                  <c:v>227</c:v>
                </c:pt>
                <c:pt idx="1265">
                  <c:v>115</c:v>
                </c:pt>
                <c:pt idx="1266">
                  <c:v>183</c:v>
                </c:pt>
                <c:pt idx="1267">
                  <c:v>103</c:v>
                </c:pt>
                <c:pt idx="1268">
                  <c:v>163</c:v>
                </c:pt>
                <c:pt idx="1269">
                  <c:v>157</c:v>
                </c:pt>
                <c:pt idx="1270">
                  <c:v>112</c:v>
                </c:pt>
                <c:pt idx="1271">
                  <c:v>108</c:v>
                </c:pt>
                <c:pt idx="1272">
                  <c:v>150</c:v>
                </c:pt>
                <c:pt idx="1273">
                  <c:v>147</c:v>
                </c:pt>
                <c:pt idx="1274">
                  <c:v>132</c:v>
                </c:pt>
                <c:pt idx="1275">
                  <c:v>129</c:v>
                </c:pt>
                <c:pt idx="1276">
                  <c:v>152</c:v>
                </c:pt>
                <c:pt idx="1277">
                  <c:v>133</c:v>
                </c:pt>
                <c:pt idx="1278">
                  <c:v>126</c:v>
                </c:pt>
                <c:pt idx="1279">
                  <c:v>110</c:v>
                </c:pt>
                <c:pt idx="1280">
                  <c:v>182</c:v>
                </c:pt>
                <c:pt idx="1281">
                  <c:v>124</c:v>
                </c:pt>
                <c:pt idx="1282">
                  <c:v>377</c:v>
                </c:pt>
                <c:pt idx="1283">
                  <c:v>336</c:v>
                </c:pt>
                <c:pt idx="1284">
                  <c:v>168</c:v>
                </c:pt>
                <c:pt idx="1285">
                  <c:v>108</c:v>
                </c:pt>
                <c:pt idx="1286">
                  <c:v>138</c:v>
                </c:pt>
                <c:pt idx="1287">
                  <c:v>113</c:v>
                </c:pt>
                <c:pt idx="1288">
                  <c:v>162</c:v>
                </c:pt>
                <c:pt idx="1289">
                  <c:v>157</c:v>
                </c:pt>
                <c:pt idx="1290">
                  <c:v>116</c:v>
                </c:pt>
                <c:pt idx="1291">
                  <c:v>113</c:v>
                </c:pt>
                <c:pt idx="1292">
                  <c:v>162</c:v>
                </c:pt>
                <c:pt idx="1293">
                  <c:v>24</c:v>
                </c:pt>
                <c:pt idx="1294">
                  <c:v>131</c:v>
                </c:pt>
                <c:pt idx="1295">
                  <c:v>106</c:v>
                </c:pt>
                <c:pt idx="1296">
                  <c:v>148</c:v>
                </c:pt>
                <c:pt idx="1297">
                  <c:v>101</c:v>
                </c:pt>
                <c:pt idx="1298">
                  <c:v>167</c:v>
                </c:pt>
                <c:pt idx="1299">
                  <c:v>148</c:v>
                </c:pt>
                <c:pt idx="1300">
                  <c:v>136</c:v>
                </c:pt>
                <c:pt idx="1301">
                  <c:v>101</c:v>
                </c:pt>
                <c:pt idx="1302">
                  <c:v>348</c:v>
                </c:pt>
                <c:pt idx="1303">
                  <c:v>308</c:v>
                </c:pt>
                <c:pt idx="1304">
                  <c:v>150</c:v>
                </c:pt>
                <c:pt idx="1305">
                  <c:v>101</c:v>
                </c:pt>
                <c:pt idx="1306">
                  <c:v>206</c:v>
                </c:pt>
                <c:pt idx="1307">
                  <c:v>179</c:v>
                </c:pt>
                <c:pt idx="1308">
                  <c:v>170</c:v>
                </c:pt>
                <c:pt idx="1309">
                  <c:v>137</c:v>
                </c:pt>
                <c:pt idx="1310">
                  <c:v>180</c:v>
                </c:pt>
                <c:pt idx="1311">
                  <c:v>160</c:v>
                </c:pt>
                <c:pt idx="1312">
                  <c:v>148</c:v>
                </c:pt>
                <c:pt idx="1313">
                  <c:v>138</c:v>
                </c:pt>
                <c:pt idx="1314">
                  <c:v>158</c:v>
                </c:pt>
                <c:pt idx="1315">
                  <c:v>155</c:v>
                </c:pt>
                <c:pt idx="1316">
                  <c:v>134</c:v>
                </c:pt>
                <c:pt idx="1317">
                  <c:v>129</c:v>
                </c:pt>
                <c:pt idx="1318">
                  <c:v>256</c:v>
                </c:pt>
                <c:pt idx="1319">
                  <c:v>247</c:v>
                </c:pt>
                <c:pt idx="1320">
                  <c:v>255</c:v>
                </c:pt>
                <c:pt idx="1321">
                  <c:v>190</c:v>
                </c:pt>
                <c:pt idx="1322">
                  <c:v>156</c:v>
                </c:pt>
                <c:pt idx="1323">
                  <c:v>171</c:v>
                </c:pt>
                <c:pt idx="1324">
                  <c:v>114</c:v>
                </c:pt>
                <c:pt idx="1325">
                  <c:v>84</c:v>
                </c:pt>
                <c:pt idx="1326">
                  <c:v>73</c:v>
                </c:pt>
                <c:pt idx="1327">
                  <c:v>211</c:v>
                </c:pt>
                <c:pt idx="1328">
                  <c:v>158</c:v>
                </c:pt>
                <c:pt idx="1329">
                  <c:v>555</c:v>
                </c:pt>
                <c:pt idx="1330">
                  <c:v>544</c:v>
                </c:pt>
                <c:pt idx="1331">
                  <c:v>181</c:v>
                </c:pt>
                <c:pt idx="1332">
                  <c:v>124</c:v>
                </c:pt>
                <c:pt idx="1333">
                  <c:v>261</c:v>
                </c:pt>
                <c:pt idx="1334">
                  <c:v>228</c:v>
                </c:pt>
                <c:pt idx="1335">
                  <c:v>136</c:v>
                </c:pt>
                <c:pt idx="1336">
                  <c:v>89</c:v>
                </c:pt>
                <c:pt idx="1337">
                  <c:v>191</c:v>
                </c:pt>
                <c:pt idx="1338">
                  <c:v>159</c:v>
                </c:pt>
                <c:pt idx="1339">
                  <c:v>170</c:v>
                </c:pt>
                <c:pt idx="1340">
                  <c:v>119</c:v>
                </c:pt>
                <c:pt idx="1341">
                  <c:v>159</c:v>
                </c:pt>
                <c:pt idx="1342">
                  <c:v>119</c:v>
                </c:pt>
                <c:pt idx="1343">
                  <c:v>170</c:v>
                </c:pt>
                <c:pt idx="1344">
                  <c:v>108</c:v>
                </c:pt>
                <c:pt idx="1345">
                  <c:v>218</c:v>
                </c:pt>
                <c:pt idx="1346">
                  <c:v>170</c:v>
                </c:pt>
                <c:pt idx="1347">
                  <c:v>195</c:v>
                </c:pt>
                <c:pt idx="1348">
                  <c:v>108</c:v>
                </c:pt>
                <c:pt idx="1349">
                  <c:v>309</c:v>
                </c:pt>
                <c:pt idx="1350">
                  <c:v>200</c:v>
                </c:pt>
                <c:pt idx="1351">
                  <c:v>188</c:v>
                </c:pt>
                <c:pt idx="1352">
                  <c:v>115</c:v>
                </c:pt>
                <c:pt idx="1353">
                  <c:v>237</c:v>
                </c:pt>
                <c:pt idx="1354">
                  <c:v>163</c:v>
                </c:pt>
                <c:pt idx="1355">
                  <c:v>188</c:v>
                </c:pt>
                <c:pt idx="1356">
                  <c:v>114</c:v>
                </c:pt>
                <c:pt idx="1357">
                  <c:v>522</c:v>
                </c:pt>
                <c:pt idx="1358">
                  <c:v>489</c:v>
                </c:pt>
                <c:pt idx="1359">
                  <c:v>216</c:v>
                </c:pt>
                <c:pt idx="1360">
                  <c:v>183</c:v>
                </c:pt>
                <c:pt idx="1361">
                  <c:v>107</c:v>
                </c:pt>
                <c:pt idx="1362">
                  <c:v>158</c:v>
                </c:pt>
                <c:pt idx="1363">
                  <c:v>125</c:v>
                </c:pt>
                <c:pt idx="1364">
                  <c:v>101</c:v>
                </c:pt>
                <c:pt idx="1365">
                  <c:v>288</c:v>
                </c:pt>
                <c:pt idx="1366">
                  <c:v>264</c:v>
                </c:pt>
                <c:pt idx="1367">
                  <c:v>261</c:v>
                </c:pt>
                <c:pt idx="1368">
                  <c:v>119</c:v>
                </c:pt>
                <c:pt idx="1369">
                  <c:v>111</c:v>
                </c:pt>
                <c:pt idx="1370">
                  <c:v>510</c:v>
                </c:pt>
                <c:pt idx="1371">
                  <c:v>112</c:v>
                </c:pt>
                <c:pt idx="1372">
                  <c:v>208</c:v>
                </c:pt>
                <c:pt idx="1373">
                  <c:v>109</c:v>
                </c:pt>
                <c:pt idx="1374">
                  <c:v>229</c:v>
                </c:pt>
                <c:pt idx="1375">
                  <c:v>144</c:v>
                </c:pt>
                <c:pt idx="1376">
                  <c:v>189</c:v>
                </c:pt>
                <c:pt idx="1377">
                  <c:v>106</c:v>
                </c:pt>
                <c:pt idx="1378">
                  <c:v>158</c:v>
                </c:pt>
                <c:pt idx="1379">
                  <c:v>101</c:v>
                </c:pt>
                <c:pt idx="1380">
                  <c:v>125</c:v>
                </c:pt>
                <c:pt idx="1381">
                  <c:v>100</c:v>
                </c:pt>
                <c:pt idx="1382">
                  <c:v>134</c:v>
                </c:pt>
                <c:pt idx="1383">
                  <c:v>592</c:v>
                </c:pt>
                <c:pt idx="1384">
                  <c:v>587</c:v>
                </c:pt>
                <c:pt idx="1385">
                  <c:v>134</c:v>
                </c:pt>
                <c:pt idx="1386">
                  <c:v>192</c:v>
                </c:pt>
                <c:pt idx="1387">
                  <c:v>157</c:v>
                </c:pt>
                <c:pt idx="1388">
                  <c:v>145</c:v>
                </c:pt>
                <c:pt idx="1389">
                  <c:v>104</c:v>
                </c:pt>
                <c:pt idx="1390">
                  <c:v>280</c:v>
                </c:pt>
                <c:pt idx="1391">
                  <c:v>170</c:v>
                </c:pt>
                <c:pt idx="1392">
                  <c:v>230</c:v>
                </c:pt>
                <c:pt idx="1393">
                  <c:v>106</c:v>
                </c:pt>
                <c:pt idx="1394">
                  <c:v>589</c:v>
                </c:pt>
                <c:pt idx="1395">
                  <c:v>565</c:v>
                </c:pt>
                <c:pt idx="1396">
                  <c:v>224</c:v>
                </c:pt>
                <c:pt idx="1397">
                  <c:v>171</c:v>
                </c:pt>
                <c:pt idx="1398">
                  <c:v>169</c:v>
                </c:pt>
                <c:pt idx="1399">
                  <c:v>112</c:v>
                </c:pt>
                <c:pt idx="1400">
                  <c:v>426</c:v>
                </c:pt>
                <c:pt idx="1401">
                  <c:v>181</c:v>
                </c:pt>
                <c:pt idx="1402">
                  <c:v>134</c:v>
                </c:pt>
                <c:pt idx="1403">
                  <c:v>260</c:v>
                </c:pt>
                <c:pt idx="1404">
                  <c:v>139</c:v>
                </c:pt>
                <c:pt idx="1405">
                  <c:v>217</c:v>
                </c:pt>
                <c:pt idx="1406">
                  <c:v>134</c:v>
                </c:pt>
                <c:pt idx="1407">
                  <c:v>271</c:v>
                </c:pt>
                <c:pt idx="1408">
                  <c:v>134</c:v>
                </c:pt>
                <c:pt idx="1409">
                  <c:v>229</c:v>
                </c:pt>
                <c:pt idx="1410">
                  <c:v>178</c:v>
                </c:pt>
                <c:pt idx="1411">
                  <c:v>189</c:v>
                </c:pt>
                <c:pt idx="1412">
                  <c:v>115</c:v>
                </c:pt>
                <c:pt idx="1413">
                  <c:v>300</c:v>
                </c:pt>
                <c:pt idx="1414">
                  <c:v>229</c:v>
                </c:pt>
                <c:pt idx="1415">
                  <c:v>236</c:v>
                </c:pt>
                <c:pt idx="1416">
                  <c:v>130</c:v>
                </c:pt>
                <c:pt idx="1417">
                  <c:v>185</c:v>
                </c:pt>
                <c:pt idx="1418">
                  <c:v>123</c:v>
                </c:pt>
                <c:pt idx="1419">
                  <c:v>193</c:v>
                </c:pt>
                <c:pt idx="1420">
                  <c:v>185</c:v>
                </c:pt>
                <c:pt idx="1421">
                  <c:v>133</c:v>
                </c:pt>
                <c:pt idx="1422">
                  <c:v>141</c:v>
                </c:pt>
                <c:pt idx="1423">
                  <c:v>208</c:v>
                </c:pt>
                <c:pt idx="1424">
                  <c:v>154</c:v>
                </c:pt>
                <c:pt idx="1425">
                  <c:v>539</c:v>
                </c:pt>
                <c:pt idx="1426">
                  <c:v>554</c:v>
                </c:pt>
                <c:pt idx="1427">
                  <c:v>262</c:v>
                </c:pt>
                <c:pt idx="1428">
                  <c:v>169</c:v>
                </c:pt>
                <c:pt idx="1429">
                  <c:v>214</c:v>
                </c:pt>
                <c:pt idx="1430">
                  <c:v>112</c:v>
                </c:pt>
                <c:pt idx="1431">
                  <c:v>147</c:v>
                </c:pt>
                <c:pt idx="1432">
                  <c:v>92</c:v>
                </c:pt>
                <c:pt idx="1433">
                  <c:v>136</c:v>
                </c:pt>
                <c:pt idx="1434">
                  <c:v>121</c:v>
                </c:pt>
                <c:pt idx="1435">
                  <c:v>277</c:v>
                </c:pt>
                <c:pt idx="1436">
                  <c:v>202</c:v>
                </c:pt>
                <c:pt idx="1437">
                  <c:v>410</c:v>
                </c:pt>
                <c:pt idx="1438">
                  <c:v>161</c:v>
                </c:pt>
                <c:pt idx="1439">
                  <c:v>202</c:v>
                </c:pt>
                <c:pt idx="1440">
                  <c:v>161</c:v>
                </c:pt>
                <c:pt idx="1441">
                  <c:v>230</c:v>
                </c:pt>
                <c:pt idx="1442">
                  <c:v>178</c:v>
                </c:pt>
                <c:pt idx="1443">
                  <c:v>189</c:v>
                </c:pt>
                <c:pt idx="1444">
                  <c:v>115</c:v>
                </c:pt>
                <c:pt idx="1445">
                  <c:v>229</c:v>
                </c:pt>
                <c:pt idx="1446">
                  <c:v>130</c:v>
                </c:pt>
                <c:pt idx="1447">
                  <c:v>278</c:v>
                </c:pt>
                <c:pt idx="1448">
                  <c:v>200</c:v>
                </c:pt>
                <c:pt idx="1449">
                  <c:v>202</c:v>
                </c:pt>
                <c:pt idx="1450">
                  <c:v>161</c:v>
                </c:pt>
                <c:pt idx="1451">
                  <c:v>161</c:v>
                </c:pt>
                <c:pt idx="1452">
                  <c:v>117</c:v>
                </c:pt>
                <c:pt idx="1453">
                  <c:v>273</c:v>
                </c:pt>
                <c:pt idx="1454">
                  <c:v>172</c:v>
                </c:pt>
                <c:pt idx="1455">
                  <c:v>124</c:v>
                </c:pt>
                <c:pt idx="1456">
                  <c:v>250</c:v>
                </c:pt>
                <c:pt idx="1457">
                  <c:v>645</c:v>
                </c:pt>
                <c:pt idx="1458">
                  <c:v>604</c:v>
                </c:pt>
                <c:pt idx="1459">
                  <c:v>262</c:v>
                </c:pt>
                <c:pt idx="1460">
                  <c:v>190</c:v>
                </c:pt>
                <c:pt idx="1461">
                  <c:v>122</c:v>
                </c:pt>
                <c:pt idx="1462">
                  <c:v>179</c:v>
                </c:pt>
                <c:pt idx="1463">
                  <c:v>118</c:v>
                </c:pt>
                <c:pt idx="1464">
                  <c:v>206</c:v>
                </c:pt>
                <c:pt idx="1465">
                  <c:v>277</c:v>
                </c:pt>
                <c:pt idx="1466">
                  <c:v>316</c:v>
                </c:pt>
                <c:pt idx="1467">
                  <c:v>228</c:v>
                </c:pt>
                <c:pt idx="1468">
                  <c:v>170</c:v>
                </c:pt>
                <c:pt idx="1469">
                  <c:v>213</c:v>
                </c:pt>
                <c:pt idx="1470">
                  <c:v>122</c:v>
                </c:pt>
                <c:pt idx="1471">
                  <c:v>421</c:v>
                </c:pt>
                <c:pt idx="1472">
                  <c:v>428</c:v>
                </c:pt>
                <c:pt idx="1473">
                  <c:v>237</c:v>
                </c:pt>
                <c:pt idx="1474">
                  <c:v>198</c:v>
                </c:pt>
                <c:pt idx="1475">
                  <c:v>313</c:v>
                </c:pt>
                <c:pt idx="1476">
                  <c:v>260</c:v>
                </c:pt>
                <c:pt idx="1477">
                  <c:v>116</c:v>
                </c:pt>
                <c:pt idx="1478">
                  <c:v>208</c:v>
                </c:pt>
                <c:pt idx="1479">
                  <c:v>189</c:v>
                </c:pt>
                <c:pt idx="1480">
                  <c:v>368</c:v>
                </c:pt>
                <c:pt idx="1481">
                  <c:v>153</c:v>
                </c:pt>
                <c:pt idx="1482">
                  <c:v>176</c:v>
                </c:pt>
                <c:pt idx="1483">
                  <c:v>158</c:v>
                </c:pt>
                <c:pt idx="1484">
                  <c:v>223</c:v>
                </c:pt>
                <c:pt idx="1485">
                  <c:v>223</c:v>
                </c:pt>
                <c:pt idx="1486">
                  <c:v>209</c:v>
                </c:pt>
                <c:pt idx="1487">
                  <c:v>157</c:v>
                </c:pt>
                <c:pt idx="1488">
                  <c:v>200</c:v>
                </c:pt>
                <c:pt idx="1489">
                  <c:v>199</c:v>
                </c:pt>
                <c:pt idx="1490">
                  <c:v>129</c:v>
                </c:pt>
                <c:pt idx="1491">
                  <c:v>136</c:v>
                </c:pt>
                <c:pt idx="1492">
                  <c:v>113</c:v>
                </c:pt>
                <c:pt idx="1493">
                  <c:v>382</c:v>
                </c:pt>
                <c:pt idx="1494">
                  <c:v>149</c:v>
                </c:pt>
                <c:pt idx="1495">
                  <c:v>112</c:v>
                </c:pt>
                <c:pt idx="1496">
                  <c:v>98</c:v>
                </c:pt>
                <c:pt idx="1497">
                  <c:v>443</c:v>
                </c:pt>
                <c:pt idx="1498">
                  <c:v>389</c:v>
                </c:pt>
                <c:pt idx="1499">
                  <c:v>221</c:v>
                </c:pt>
                <c:pt idx="1500">
                  <c:v>229</c:v>
                </c:pt>
                <c:pt idx="1501">
                  <c:v>197</c:v>
                </c:pt>
                <c:pt idx="1502">
                  <c:v>170</c:v>
                </c:pt>
                <c:pt idx="1503">
                  <c:v>120</c:v>
                </c:pt>
                <c:pt idx="1504">
                  <c:v>205</c:v>
                </c:pt>
                <c:pt idx="1505">
                  <c:v>157</c:v>
                </c:pt>
                <c:pt idx="1506">
                  <c:v>208</c:v>
                </c:pt>
                <c:pt idx="1507">
                  <c:v>160</c:v>
                </c:pt>
                <c:pt idx="1508">
                  <c:v>279</c:v>
                </c:pt>
                <c:pt idx="1509">
                  <c:v>124</c:v>
                </c:pt>
                <c:pt idx="1510">
                  <c:v>126</c:v>
                </c:pt>
                <c:pt idx="1511">
                  <c:v>235</c:v>
                </c:pt>
                <c:pt idx="1512">
                  <c:v>149</c:v>
                </c:pt>
                <c:pt idx="1513">
                  <c:v>283</c:v>
                </c:pt>
                <c:pt idx="1514">
                  <c:v>196</c:v>
                </c:pt>
                <c:pt idx="1515">
                  <c:v>155</c:v>
                </c:pt>
                <c:pt idx="1516">
                  <c:v>273</c:v>
                </c:pt>
                <c:pt idx="1517">
                  <c:v>228</c:v>
                </c:pt>
                <c:pt idx="1518">
                  <c:v>129</c:v>
                </c:pt>
                <c:pt idx="1519">
                  <c:v>118</c:v>
                </c:pt>
                <c:pt idx="1520">
                  <c:v>244</c:v>
                </c:pt>
                <c:pt idx="1521">
                  <c:v>196</c:v>
                </c:pt>
                <c:pt idx="1522">
                  <c:v>104</c:v>
                </c:pt>
                <c:pt idx="1523">
                  <c:v>189</c:v>
                </c:pt>
                <c:pt idx="1524">
                  <c:v>157</c:v>
                </c:pt>
                <c:pt idx="1525">
                  <c:v>126</c:v>
                </c:pt>
                <c:pt idx="1526">
                  <c:v>208</c:v>
                </c:pt>
                <c:pt idx="1527">
                  <c:v>144</c:v>
                </c:pt>
                <c:pt idx="1528">
                  <c:v>180</c:v>
                </c:pt>
                <c:pt idx="1529">
                  <c:v>135</c:v>
                </c:pt>
                <c:pt idx="1530">
                  <c:v>182</c:v>
                </c:pt>
                <c:pt idx="1531">
                  <c:v>293</c:v>
                </c:pt>
                <c:pt idx="1532">
                  <c:v>172</c:v>
                </c:pt>
                <c:pt idx="1533">
                  <c:v>267</c:v>
                </c:pt>
                <c:pt idx="1534">
                  <c:v>228</c:v>
                </c:pt>
                <c:pt idx="1535">
                  <c:v>319</c:v>
                </c:pt>
                <c:pt idx="1536">
                  <c:v>437</c:v>
                </c:pt>
                <c:pt idx="1537">
                  <c:v>152</c:v>
                </c:pt>
                <c:pt idx="1538">
                  <c:v>252</c:v>
                </c:pt>
                <c:pt idx="1539">
                  <c:v>134</c:v>
                </c:pt>
                <c:pt idx="1540">
                  <c:v>116</c:v>
                </c:pt>
                <c:pt idx="1541">
                  <c:v>259</c:v>
                </c:pt>
                <c:pt idx="1542">
                  <c:v>200</c:v>
                </c:pt>
                <c:pt idx="1543">
                  <c:v>133</c:v>
                </c:pt>
                <c:pt idx="1544">
                  <c:v>172</c:v>
                </c:pt>
                <c:pt idx="1545">
                  <c:v>164</c:v>
                </c:pt>
                <c:pt idx="1546">
                  <c:v>130</c:v>
                </c:pt>
                <c:pt idx="1547">
                  <c:v>226</c:v>
                </c:pt>
                <c:pt idx="1548">
                  <c:v>232</c:v>
                </c:pt>
                <c:pt idx="1549">
                  <c:v>229</c:v>
                </c:pt>
                <c:pt idx="1550">
                  <c:v>234</c:v>
                </c:pt>
                <c:pt idx="1551">
                  <c:v>158</c:v>
                </c:pt>
                <c:pt idx="1552">
                  <c:v>218</c:v>
                </c:pt>
                <c:pt idx="1553">
                  <c:v>209</c:v>
                </c:pt>
                <c:pt idx="1554">
                  <c:v>196</c:v>
                </c:pt>
                <c:pt idx="1555">
                  <c:v>195</c:v>
                </c:pt>
                <c:pt idx="1556">
                  <c:v>119</c:v>
                </c:pt>
                <c:pt idx="1557">
                  <c:v>247</c:v>
                </c:pt>
                <c:pt idx="1558">
                  <c:v>233</c:v>
                </c:pt>
                <c:pt idx="1559">
                  <c:v>232</c:v>
                </c:pt>
                <c:pt idx="1560">
                  <c:v>211</c:v>
                </c:pt>
                <c:pt idx="1561">
                  <c:v>277</c:v>
                </c:pt>
                <c:pt idx="1562">
                  <c:v>262</c:v>
                </c:pt>
                <c:pt idx="1563">
                  <c:v>195</c:v>
                </c:pt>
                <c:pt idx="1564">
                  <c:v>172</c:v>
                </c:pt>
                <c:pt idx="1565">
                  <c:v>176</c:v>
                </c:pt>
                <c:pt idx="1566">
                  <c:v>169</c:v>
                </c:pt>
                <c:pt idx="1567">
                  <c:v>119</c:v>
                </c:pt>
                <c:pt idx="1568">
                  <c:v>216</c:v>
                </c:pt>
                <c:pt idx="1569">
                  <c:v>215</c:v>
                </c:pt>
                <c:pt idx="1570">
                  <c:v>204</c:v>
                </c:pt>
                <c:pt idx="1571">
                  <c:v>161</c:v>
                </c:pt>
                <c:pt idx="1572">
                  <c:v>268</c:v>
                </c:pt>
                <c:pt idx="1573">
                  <c:v>245</c:v>
                </c:pt>
                <c:pt idx="1574">
                  <c:v>277</c:v>
                </c:pt>
                <c:pt idx="1575">
                  <c:v>157</c:v>
                </c:pt>
                <c:pt idx="1576">
                  <c:v>124</c:v>
                </c:pt>
                <c:pt idx="1577">
                  <c:v>165</c:v>
                </c:pt>
                <c:pt idx="1578">
                  <c:v>127</c:v>
                </c:pt>
                <c:pt idx="1579">
                  <c:v>297</c:v>
                </c:pt>
                <c:pt idx="1580">
                  <c:v>276</c:v>
                </c:pt>
                <c:pt idx="1581">
                  <c:v>296</c:v>
                </c:pt>
                <c:pt idx="1582">
                  <c:v>185</c:v>
                </c:pt>
                <c:pt idx="1583">
                  <c:v>178</c:v>
                </c:pt>
                <c:pt idx="1584">
                  <c:v>113</c:v>
                </c:pt>
                <c:pt idx="1585">
                  <c:v>291</c:v>
                </c:pt>
                <c:pt idx="1586">
                  <c:v>153</c:v>
                </c:pt>
                <c:pt idx="1587">
                  <c:v>109</c:v>
                </c:pt>
                <c:pt idx="1588">
                  <c:v>303</c:v>
                </c:pt>
                <c:pt idx="1589">
                  <c:v>454</c:v>
                </c:pt>
                <c:pt idx="1590">
                  <c:v>406</c:v>
                </c:pt>
                <c:pt idx="1591">
                  <c:v>363</c:v>
                </c:pt>
                <c:pt idx="1592">
                  <c:v>349</c:v>
                </c:pt>
                <c:pt idx="1593">
                  <c:v>394</c:v>
                </c:pt>
                <c:pt idx="1594">
                  <c:v>502</c:v>
                </c:pt>
                <c:pt idx="1595">
                  <c:v>211</c:v>
                </c:pt>
                <c:pt idx="1596">
                  <c:v>203</c:v>
                </c:pt>
                <c:pt idx="1597">
                  <c:v>197</c:v>
                </c:pt>
                <c:pt idx="1598">
                  <c:v>181</c:v>
                </c:pt>
                <c:pt idx="1599">
                  <c:v>126</c:v>
                </c:pt>
                <c:pt idx="1600">
                  <c:v>290</c:v>
                </c:pt>
                <c:pt idx="1601">
                  <c:v>266</c:v>
                </c:pt>
                <c:pt idx="1602">
                  <c:v>249</c:v>
                </c:pt>
                <c:pt idx="1603">
                  <c:v>222</c:v>
                </c:pt>
                <c:pt idx="1604">
                  <c:v>324</c:v>
                </c:pt>
                <c:pt idx="1605">
                  <c:v>321</c:v>
                </c:pt>
                <c:pt idx="1606">
                  <c:v>211</c:v>
                </c:pt>
                <c:pt idx="1607">
                  <c:v>248</c:v>
                </c:pt>
                <c:pt idx="1608">
                  <c:v>242</c:v>
                </c:pt>
                <c:pt idx="1609">
                  <c:v>219</c:v>
                </c:pt>
                <c:pt idx="1610">
                  <c:v>190</c:v>
                </c:pt>
                <c:pt idx="1611">
                  <c:v>177</c:v>
                </c:pt>
                <c:pt idx="1612">
                  <c:v>119</c:v>
                </c:pt>
                <c:pt idx="1613">
                  <c:v>234</c:v>
                </c:pt>
                <c:pt idx="1614">
                  <c:v>216</c:v>
                </c:pt>
                <c:pt idx="1615">
                  <c:v>213</c:v>
                </c:pt>
                <c:pt idx="1616">
                  <c:v>291</c:v>
                </c:pt>
                <c:pt idx="1617">
                  <c:v>272</c:v>
                </c:pt>
                <c:pt idx="1618">
                  <c:v>239</c:v>
                </c:pt>
                <c:pt idx="1619">
                  <c:v>219</c:v>
                </c:pt>
                <c:pt idx="1620">
                  <c:v>215</c:v>
                </c:pt>
                <c:pt idx="1621">
                  <c:v>289</c:v>
                </c:pt>
                <c:pt idx="1622">
                  <c:v>269</c:v>
                </c:pt>
                <c:pt idx="1623">
                  <c:v>167</c:v>
                </c:pt>
                <c:pt idx="1624">
                  <c:v>220</c:v>
                </c:pt>
                <c:pt idx="1625">
                  <c:v>213</c:v>
                </c:pt>
                <c:pt idx="1626">
                  <c:v>223</c:v>
                </c:pt>
                <c:pt idx="1627">
                  <c:v>216</c:v>
                </c:pt>
                <c:pt idx="1628">
                  <c:v>185</c:v>
                </c:pt>
                <c:pt idx="1629">
                  <c:v>165</c:v>
                </c:pt>
                <c:pt idx="1630">
                  <c:v>189</c:v>
                </c:pt>
                <c:pt idx="1631">
                  <c:v>158</c:v>
                </c:pt>
                <c:pt idx="1632">
                  <c:v>292</c:v>
                </c:pt>
                <c:pt idx="1633">
                  <c:v>287</c:v>
                </c:pt>
                <c:pt idx="1634">
                  <c:v>172</c:v>
                </c:pt>
                <c:pt idx="1635">
                  <c:v>167</c:v>
                </c:pt>
                <c:pt idx="1636">
                  <c:v>119</c:v>
                </c:pt>
                <c:pt idx="1637">
                  <c:v>201</c:v>
                </c:pt>
                <c:pt idx="1638">
                  <c:v>154</c:v>
                </c:pt>
                <c:pt idx="1639">
                  <c:v>289</c:v>
                </c:pt>
                <c:pt idx="1640">
                  <c:v>288</c:v>
                </c:pt>
                <c:pt idx="1641">
                  <c:v>239</c:v>
                </c:pt>
                <c:pt idx="1642">
                  <c:v>205</c:v>
                </c:pt>
                <c:pt idx="1643">
                  <c:v>209</c:v>
                </c:pt>
                <c:pt idx="1644">
                  <c:v>137</c:v>
                </c:pt>
                <c:pt idx="1645">
                  <c:v>300</c:v>
                </c:pt>
                <c:pt idx="1646">
                  <c:v>260</c:v>
                </c:pt>
                <c:pt idx="1647">
                  <c:v>258</c:v>
                </c:pt>
                <c:pt idx="1648">
                  <c:v>319</c:v>
                </c:pt>
                <c:pt idx="1649">
                  <c:v>331</c:v>
                </c:pt>
                <c:pt idx="1650">
                  <c:v>331</c:v>
                </c:pt>
                <c:pt idx="1651">
                  <c:v>134</c:v>
                </c:pt>
                <c:pt idx="1652">
                  <c:v>252</c:v>
                </c:pt>
                <c:pt idx="1653">
                  <c:v>263</c:v>
                </c:pt>
                <c:pt idx="1654">
                  <c:v>293</c:v>
                </c:pt>
                <c:pt idx="1655">
                  <c:v>79</c:v>
                </c:pt>
                <c:pt idx="1656">
                  <c:v>187</c:v>
                </c:pt>
                <c:pt idx="1657">
                  <c:v>165</c:v>
                </c:pt>
                <c:pt idx="1658">
                  <c:v>148</c:v>
                </c:pt>
                <c:pt idx="1659">
                  <c:v>151</c:v>
                </c:pt>
                <c:pt idx="1660">
                  <c:v>114</c:v>
                </c:pt>
                <c:pt idx="1661">
                  <c:v>197</c:v>
                </c:pt>
                <c:pt idx="1662">
                  <c:v>184</c:v>
                </c:pt>
                <c:pt idx="1663">
                  <c:v>184</c:v>
                </c:pt>
                <c:pt idx="1664">
                  <c:v>172</c:v>
                </c:pt>
                <c:pt idx="1665">
                  <c:v>260</c:v>
                </c:pt>
                <c:pt idx="1666">
                  <c:v>222</c:v>
                </c:pt>
                <c:pt idx="1667">
                  <c:v>215</c:v>
                </c:pt>
                <c:pt idx="1668">
                  <c:v>208</c:v>
                </c:pt>
                <c:pt idx="1669">
                  <c:v>191</c:v>
                </c:pt>
                <c:pt idx="1670">
                  <c:v>185</c:v>
                </c:pt>
                <c:pt idx="1671">
                  <c:v>120</c:v>
                </c:pt>
                <c:pt idx="1672">
                  <c:v>232</c:v>
                </c:pt>
                <c:pt idx="1673">
                  <c:v>220</c:v>
                </c:pt>
                <c:pt idx="1674">
                  <c:v>187</c:v>
                </c:pt>
                <c:pt idx="1675">
                  <c:v>273</c:v>
                </c:pt>
                <c:pt idx="1676">
                  <c:v>254</c:v>
                </c:pt>
                <c:pt idx="1677">
                  <c:v>229</c:v>
                </c:pt>
                <c:pt idx="1678">
                  <c:v>179</c:v>
                </c:pt>
                <c:pt idx="1679">
                  <c:v>154</c:v>
                </c:pt>
                <c:pt idx="1680">
                  <c:v>247</c:v>
                </c:pt>
                <c:pt idx="1681">
                  <c:v>297</c:v>
                </c:pt>
                <c:pt idx="1682">
                  <c:v>330</c:v>
                </c:pt>
                <c:pt idx="1683">
                  <c:v>332</c:v>
                </c:pt>
                <c:pt idx="1684">
                  <c:v>201</c:v>
                </c:pt>
                <c:pt idx="1685">
                  <c:v>135</c:v>
                </c:pt>
                <c:pt idx="1686">
                  <c:v>337</c:v>
                </c:pt>
                <c:pt idx="1687">
                  <c:v>404</c:v>
                </c:pt>
                <c:pt idx="1688">
                  <c:v>136</c:v>
                </c:pt>
                <c:pt idx="1689">
                  <c:v>238</c:v>
                </c:pt>
                <c:pt idx="1690">
                  <c:v>161</c:v>
                </c:pt>
                <c:pt idx="1691">
                  <c:v>305</c:v>
                </c:pt>
                <c:pt idx="1692">
                  <c:v>371</c:v>
                </c:pt>
                <c:pt idx="1693">
                  <c:v>133</c:v>
                </c:pt>
                <c:pt idx="1694">
                  <c:v>462</c:v>
                </c:pt>
                <c:pt idx="1695">
                  <c:v>462</c:v>
                </c:pt>
                <c:pt idx="1696">
                  <c:v>111</c:v>
                </c:pt>
                <c:pt idx="1697">
                  <c:v>360</c:v>
                </c:pt>
                <c:pt idx="1698">
                  <c:v>425</c:v>
                </c:pt>
                <c:pt idx="1699">
                  <c:v>436</c:v>
                </c:pt>
                <c:pt idx="1700">
                  <c:v>158</c:v>
                </c:pt>
                <c:pt idx="1701">
                  <c:v>212</c:v>
                </c:pt>
                <c:pt idx="1702">
                  <c:v>217</c:v>
                </c:pt>
                <c:pt idx="1703">
                  <c:v>461</c:v>
                </c:pt>
                <c:pt idx="1704">
                  <c:v>147</c:v>
                </c:pt>
                <c:pt idx="1705">
                  <c:v>143</c:v>
                </c:pt>
                <c:pt idx="1706">
                  <c:v>91</c:v>
                </c:pt>
                <c:pt idx="1707">
                  <c:v>103</c:v>
                </c:pt>
                <c:pt idx="1708">
                  <c:v>91</c:v>
                </c:pt>
                <c:pt idx="1709">
                  <c:v>240</c:v>
                </c:pt>
                <c:pt idx="1710">
                  <c:v>289</c:v>
                </c:pt>
                <c:pt idx="1711">
                  <c:v>313</c:v>
                </c:pt>
                <c:pt idx="1712">
                  <c:v>338</c:v>
                </c:pt>
                <c:pt idx="1713">
                  <c:v>389</c:v>
                </c:pt>
                <c:pt idx="1714">
                  <c:v>266</c:v>
                </c:pt>
                <c:pt idx="1715">
                  <c:v>248</c:v>
                </c:pt>
                <c:pt idx="1716">
                  <c:v>124</c:v>
                </c:pt>
                <c:pt idx="1717">
                  <c:v>167</c:v>
                </c:pt>
                <c:pt idx="1718">
                  <c:v>172</c:v>
                </c:pt>
                <c:pt idx="1719">
                  <c:v>254</c:v>
                </c:pt>
                <c:pt idx="1720">
                  <c:v>194</c:v>
                </c:pt>
                <c:pt idx="1721">
                  <c:v>121</c:v>
                </c:pt>
                <c:pt idx="1722">
                  <c:v>121</c:v>
                </c:pt>
                <c:pt idx="1723">
                  <c:v>118</c:v>
                </c:pt>
                <c:pt idx="1724">
                  <c:v>133</c:v>
                </c:pt>
                <c:pt idx="1725">
                  <c:v>181</c:v>
                </c:pt>
                <c:pt idx="1726">
                  <c:v>49</c:v>
                </c:pt>
                <c:pt idx="1727">
                  <c:v>538</c:v>
                </c:pt>
                <c:pt idx="1728">
                  <c:v>146</c:v>
                </c:pt>
                <c:pt idx="1729">
                  <c:v>128</c:v>
                </c:pt>
                <c:pt idx="1730">
                  <c:v>136</c:v>
                </c:pt>
                <c:pt idx="1731">
                  <c:v>113</c:v>
                </c:pt>
                <c:pt idx="1732">
                  <c:v>129</c:v>
                </c:pt>
                <c:pt idx="1733">
                  <c:v>92</c:v>
                </c:pt>
                <c:pt idx="1734">
                  <c:v>112</c:v>
                </c:pt>
                <c:pt idx="1735">
                  <c:v>126</c:v>
                </c:pt>
                <c:pt idx="1736">
                  <c:v>117</c:v>
                </c:pt>
                <c:pt idx="1737">
                  <c:v>90</c:v>
                </c:pt>
                <c:pt idx="1738">
                  <c:v>245</c:v>
                </c:pt>
                <c:pt idx="1739">
                  <c:v>56</c:v>
                </c:pt>
                <c:pt idx="1740">
                  <c:v>55</c:v>
                </c:pt>
                <c:pt idx="1741">
                  <c:v>108</c:v>
                </c:pt>
                <c:pt idx="1742">
                  <c:v>251</c:v>
                </c:pt>
                <c:pt idx="1743">
                  <c:v>129</c:v>
                </c:pt>
                <c:pt idx="1744">
                  <c:v>100</c:v>
                </c:pt>
                <c:pt idx="1745">
                  <c:v>350</c:v>
                </c:pt>
                <c:pt idx="1746">
                  <c:v>210</c:v>
                </c:pt>
                <c:pt idx="1747">
                  <c:v>160</c:v>
                </c:pt>
                <c:pt idx="1748">
                  <c:v>250</c:v>
                </c:pt>
                <c:pt idx="1749">
                  <c:v>290</c:v>
                </c:pt>
                <c:pt idx="1750">
                  <c:v>420</c:v>
                </c:pt>
                <c:pt idx="1751">
                  <c:v>310</c:v>
                </c:pt>
                <c:pt idx="1752">
                  <c:v>250</c:v>
                </c:pt>
                <c:pt idx="1753">
                  <c:v>290</c:v>
                </c:pt>
                <c:pt idx="1754">
                  <c:v>171</c:v>
                </c:pt>
                <c:pt idx="1755">
                  <c:v>218</c:v>
                </c:pt>
                <c:pt idx="1756">
                  <c:v>123</c:v>
                </c:pt>
                <c:pt idx="1757">
                  <c:v>188</c:v>
                </c:pt>
                <c:pt idx="1758">
                  <c:v>146</c:v>
                </c:pt>
                <c:pt idx="1759">
                  <c:v>103</c:v>
                </c:pt>
                <c:pt idx="1760">
                  <c:v>156</c:v>
                </c:pt>
                <c:pt idx="1761">
                  <c:v>169</c:v>
                </c:pt>
                <c:pt idx="1762">
                  <c:v>118</c:v>
                </c:pt>
                <c:pt idx="1763">
                  <c:v>159</c:v>
                </c:pt>
                <c:pt idx="1764">
                  <c:v>226</c:v>
                </c:pt>
                <c:pt idx="1765">
                  <c:v>176</c:v>
                </c:pt>
                <c:pt idx="1766">
                  <c:v>119</c:v>
                </c:pt>
                <c:pt idx="1767">
                  <c:v>194</c:v>
                </c:pt>
                <c:pt idx="1768">
                  <c:v>225</c:v>
                </c:pt>
                <c:pt idx="1769">
                  <c:v>239</c:v>
                </c:pt>
                <c:pt idx="1770">
                  <c:v>218</c:v>
                </c:pt>
                <c:pt idx="1771">
                  <c:v>180</c:v>
                </c:pt>
                <c:pt idx="1772">
                  <c:v>118</c:v>
                </c:pt>
                <c:pt idx="1773">
                  <c:v>175</c:v>
                </c:pt>
                <c:pt idx="1774">
                  <c:v>155</c:v>
                </c:pt>
                <c:pt idx="1775">
                  <c:v>209</c:v>
                </c:pt>
                <c:pt idx="1776">
                  <c:v>124</c:v>
                </c:pt>
                <c:pt idx="1777">
                  <c:v>435</c:v>
                </c:pt>
                <c:pt idx="1778">
                  <c:v>363</c:v>
                </c:pt>
                <c:pt idx="1779">
                  <c:v>417</c:v>
                </c:pt>
                <c:pt idx="1780">
                  <c:v>194</c:v>
                </c:pt>
                <c:pt idx="1781">
                  <c:v>113</c:v>
                </c:pt>
                <c:pt idx="1782">
                  <c:v>192</c:v>
                </c:pt>
                <c:pt idx="1783">
                  <c:v>263</c:v>
                </c:pt>
                <c:pt idx="1784">
                  <c:v>220</c:v>
                </c:pt>
                <c:pt idx="1785">
                  <c:v>255</c:v>
                </c:pt>
                <c:pt idx="1786">
                  <c:v>193</c:v>
                </c:pt>
                <c:pt idx="1787">
                  <c:v>159</c:v>
                </c:pt>
                <c:pt idx="1788">
                  <c:v>117</c:v>
                </c:pt>
                <c:pt idx="1789">
                  <c:v>459</c:v>
                </c:pt>
                <c:pt idx="1790">
                  <c:v>573</c:v>
                </c:pt>
                <c:pt idx="1791">
                  <c:v>446</c:v>
                </c:pt>
                <c:pt idx="1792">
                  <c:v>125</c:v>
                </c:pt>
                <c:pt idx="1793">
                  <c:v>105</c:v>
                </c:pt>
                <c:pt idx="1794">
                  <c:v>165</c:v>
                </c:pt>
                <c:pt idx="1795">
                  <c:v>153</c:v>
                </c:pt>
                <c:pt idx="1796">
                  <c:v>143</c:v>
                </c:pt>
                <c:pt idx="1797">
                  <c:v>168</c:v>
                </c:pt>
                <c:pt idx="1798">
                  <c:v>188</c:v>
                </c:pt>
                <c:pt idx="1799">
                  <c:v>184</c:v>
                </c:pt>
                <c:pt idx="1800">
                  <c:v>310</c:v>
                </c:pt>
                <c:pt idx="1801">
                  <c:v>122</c:v>
                </c:pt>
                <c:pt idx="1802">
                  <c:v>380</c:v>
                </c:pt>
              </c:numCache>
            </c:numRef>
          </c:yVal>
          <c:smooth val="0"/>
          <c:extLst>
            <c:ext xmlns:c16="http://schemas.microsoft.com/office/drawing/2014/chart" uri="{C3380CC4-5D6E-409C-BE32-E72D297353CC}">
              <c16:uniqueId val="{00000000-48DE-44AB-9E98-26C5DB7D66B0}"/>
            </c:ext>
          </c:extLst>
        </c:ser>
        <c:dLbls>
          <c:showLegendKey val="0"/>
          <c:showVal val="0"/>
          <c:showCatName val="0"/>
          <c:showSerName val="0"/>
          <c:showPercent val="0"/>
          <c:showBubbleSize val="0"/>
        </c:dLbls>
        <c:axId val="794996560"/>
        <c:axId val="794993360"/>
      </c:scatterChart>
      <c:valAx>
        <c:axId val="79499656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4993360"/>
        <c:crosses val="autoZero"/>
        <c:crossBetween val="midCat"/>
      </c:valAx>
      <c:valAx>
        <c:axId val="79499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49965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Fruit Energy (kcal)</a:t>
            </a:r>
          </a:p>
        </c:rich>
      </c:tx>
      <c:layout>
        <c:manualLayout>
          <c:xMode val="edge"/>
          <c:yMode val="edge"/>
          <c:x val="0.35480575333910525"/>
          <c:y val="4.9961635590253205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7.6469816272965882E-2"/>
          <c:y val="0.17113444152814231"/>
          <c:w val="0.87119685039370076"/>
          <c:h val="0.74531954201089101"/>
        </c:manualLayout>
      </c:layout>
      <c:scatterChart>
        <c:scatterStyle val="lineMarker"/>
        <c:varyColors val="0"/>
        <c:ser>
          <c:idx val="0"/>
          <c:order val="0"/>
          <c:tx>
            <c:strRef>
              <c:f>Sheet1!$C$1</c:f>
              <c:strCache>
                <c:ptCount val="1"/>
                <c:pt idx="0">
                  <c:v>能量(千卡)</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yVal>
            <c:numRef>
              <c:f>Sheet1!$C$2:$C$550</c:f>
              <c:numCache>
                <c:formatCode>General</c:formatCode>
                <c:ptCount val="549"/>
                <c:pt idx="0">
                  <c:v>83</c:v>
                </c:pt>
                <c:pt idx="1">
                  <c:v>41</c:v>
                </c:pt>
                <c:pt idx="2">
                  <c:v>47</c:v>
                </c:pt>
                <c:pt idx="3">
                  <c:v>75</c:v>
                </c:pt>
                <c:pt idx="4">
                  <c:v>66</c:v>
                </c:pt>
                <c:pt idx="5">
                  <c:v>88</c:v>
                </c:pt>
                <c:pt idx="6">
                  <c:v>50</c:v>
                </c:pt>
                <c:pt idx="7">
                  <c:v>28</c:v>
                </c:pt>
                <c:pt idx="8">
                  <c:v>34</c:v>
                </c:pt>
                <c:pt idx="9">
                  <c:v>33</c:v>
                </c:pt>
                <c:pt idx="10">
                  <c:v>32</c:v>
                </c:pt>
                <c:pt idx="11">
                  <c:v>92</c:v>
                </c:pt>
                <c:pt idx="12">
                  <c:v>35</c:v>
                </c:pt>
                <c:pt idx="13">
                  <c:v>96</c:v>
                </c:pt>
                <c:pt idx="14">
                  <c:v>78</c:v>
                </c:pt>
                <c:pt idx="15">
                  <c:v>69</c:v>
                </c:pt>
                <c:pt idx="16">
                  <c:v>55</c:v>
                </c:pt>
                <c:pt idx="17">
                  <c:v>94</c:v>
                </c:pt>
                <c:pt idx="18">
                  <c:v>92</c:v>
                </c:pt>
                <c:pt idx="19">
                  <c:v>122</c:v>
                </c:pt>
                <c:pt idx="20">
                  <c:v>116</c:v>
                </c:pt>
                <c:pt idx="21">
                  <c:v>21</c:v>
                </c:pt>
                <c:pt idx="22">
                  <c:v>21</c:v>
                </c:pt>
                <c:pt idx="23">
                  <c:v>116</c:v>
                </c:pt>
                <c:pt idx="24">
                  <c:v>46</c:v>
                </c:pt>
                <c:pt idx="25">
                  <c:v>308</c:v>
                </c:pt>
                <c:pt idx="26">
                  <c:v>151</c:v>
                </c:pt>
                <c:pt idx="27">
                  <c:v>178</c:v>
                </c:pt>
                <c:pt idx="28">
                  <c:v>73</c:v>
                </c:pt>
                <c:pt idx="29">
                  <c:v>49</c:v>
                </c:pt>
                <c:pt idx="30">
                  <c:v>46</c:v>
                </c:pt>
                <c:pt idx="31">
                  <c:v>89</c:v>
                </c:pt>
                <c:pt idx="32">
                  <c:v>115</c:v>
                </c:pt>
                <c:pt idx="33">
                  <c:v>73</c:v>
                </c:pt>
                <c:pt idx="34">
                  <c:v>40</c:v>
                </c:pt>
                <c:pt idx="35">
                  <c:v>76</c:v>
                </c:pt>
                <c:pt idx="36">
                  <c:v>296</c:v>
                </c:pt>
                <c:pt idx="37">
                  <c:v>299</c:v>
                </c:pt>
                <c:pt idx="38">
                  <c:v>74</c:v>
                </c:pt>
                <c:pt idx="39">
                  <c:v>53</c:v>
                </c:pt>
                <c:pt idx="40">
                  <c:v>88</c:v>
                </c:pt>
                <c:pt idx="41">
                  <c:v>69</c:v>
                </c:pt>
                <c:pt idx="42">
                  <c:v>249</c:v>
                </c:pt>
                <c:pt idx="43">
                  <c:v>107</c:v>
                </c:pt>
                <c:pt idx="44">
                  <c:v>51</c:v>
                </c:pt>
                <c:pt idx="45">
                  <c:v>39</c:v>
                </c:pt>
                <c:pt idx="46">
                  <c:v>70</c:v>
                </c:pt>
                <c:pt idx="47">
                  <c:v>72</c:v>
                </c:pt>
                <c:pt idx="48">
                  <c:v>98</c:v>
                </c:pt>
                <c:pt idx="49">
                  <c:v>46</c:v>
                </c:pt>
                <c:pt idx="50">
                  <c:v>32</c:v>
                </c:pt>
                <c:pt idx="51">
                  <c:v>73</c:v>
                </c:pt>
                <c:pt idx="52">
                  <c:v>57</c:v>
                </c:pt>
                <c:pt idx="53">
                  <c:v>243</c:v>
                </c:pt>
                <c:pt idx="54">
                  <c:v>240</c:v>
                </c:pt>
                <c:pt idx="55">
                  <c:v>107</c:v>
                </c:pt>
                <c:pt idx="56">
                  <c:v>124</c:v>
                </c:pt>
                <c:pt idx="57">
                  <c:v>48</c:v>
                </c:pt>
                <c:pt idx="58">
                  <c:v>48</c:v>
                </c:pt>
                <c:pt idx="59">
                  <c:v>22</c:v>
                </c:pt>
                <c:pt idx="60">
                  <c:v>27</c:v>
                </c:pt>
                <c:pt idx="61">
                  <c:v>83</c:v>
                </c:pt>
                <c:pt idx="62">
                  <c:v>83</c:v>
                </c:pt>
                <c:pt idx="63">
                  <c:v>83</c:v>
                </c:pt>
                <c:pt idx="64">
                  <c:v>63</c:v>
                </c:pt>
                <c:pt idx="65">
                  <c:v>320</c:v>
                </c:pt>
                <c:pt idx="66">
                  <c:v>126</c:v>
                </c:pt>
                <c:pt idx="67">
                  <c:v>98</c:v>
                </c:pt>
                <c:pt idx="68">
                  <c:v>241</c:v>
                </c:pt>
                <c:pt idx="69">
                  <c:v>85</c:v>
                </c:pt>
                <c:pt idx="70">
                  <c:v>113</c:v>
                </c:pt>
                <c:pt idx="71">
                  <c:v>31</c:v>
                </c:pt>
                <c:pt idx="72">
                  <c:v>47</c:v>
                </c:pt>
                <c:pt idx="73">
                  <c:v>79</c:v>
                </c:pt>
                <c:pt idx="74">
                  <c:v>287</c:v>
                </c:pt>
                <c:pt idx="75">
                  <c:v>38</c:v>
                </c:pt>
                <c:pt idx="76">
                  <c:v>29</c:v>
                </c:pt>
                <c:pt idx="77">
                  <c:v>20</c:v>
                </c:pt>
                <c:pt idx="78">
                  <c:v>47</c:v>
                </c:pt>
                <c:pt idx="79">
                  <c:v>70</c:v>
                </c:pt>
                <c:pt idx="80">
                  <c:v>127</c:v>
                </c:pt>
                <c:pt idx="81">
                  <c:v>274</c:v>
                </c:pt>
                <c:pt idx="82">
                  <c:v>39</c:v>
                </c:pt>
                <c:pt idx="83">
                  <c:v>75</c:v>
                </c:pt>
                <c:pt idx="84">
                  <c:v>44</c:v>
                </c:pt>
                <c:pt idx="85">
                  <c:v>24</c:v>
                </c:pt>
                <c:pt idx="86">
                  <c:v>77</c:v>
                </c:pt>
                <c:pt idx="87">
                  <c:v>74</c:v>
                </c:pt>
                <c:pt idx="88">
                  <c:v>54</c:v>
                </c:pt>
                <c:pt idx="89">
                  <c:v>325</c:v>
                </c:pt>
                <c:pt idx="90">
                  <c:v>133</c:v>
                </c:pt>
                <c:pt idx="91">
                  <c:v>94</c:v>
                </c:pt>
                <c:pt idx="92">
                  <c:v>239</c:v>
                </c:pt>
                <c:pt idx="93">
                  <c:v>77</c:v>
                </c:pt>
                <c:pt idx="94">
                  <c:v>103</c:v>
                </c:pt>
                <c:pt idx="95">
                  <c:v>44</c:v>
                </c:pt>
                <c:pt idx="96">
                  <c:v>283</c:v>
                </c:pt>
                <c:pt idx="97">
                  <c:v>43</c:v>
                </c:pt>
                <c:pt idx="98">
                  <c:v>58</c:v>
                </c:pt>
                <c:pt idx="99">
                  <c:v>42</c:v>
                </c:pt>
                <c:pt idx="100">
                  <c:v>50</c:v>
                </c:pt>
                <c:pt idx="101">
                  <c:v>29</c:v>
                </c:pt>
                <c:pt idx="102">
                  <c:v>74</c:v>
                </c:pt>
                <c:pt idx="103">
                  <c:v>74</c:v>
                </c:pt>
                <c:pt idx="104">
                  <c:v>57</c:v>
                </c:pt>
                <c:pt idx="105">
                  <c:v>262</c:v>
                </c:pt>
                <c:pt idx="106">
                  <c:v>127</c:v>
                </c:pt>
                <c:pt idx="107">
                  <c:v>140</c:v>
                </c:pt>
                <c:pt idx="108">
                  <c:v>282</c:v>
                </c:pt>
                <c:pt idx="109">
                  <c:v>57</c:v>
                </c:pt>
                <c:pt idx="110">
                  <c:v>147</c:v>
                </c:pt>
                <c:pt idx="111">
                  <c:v>47</c:v>
                </c:pt>
                <c:pt idx="112">
                  <c:v>63</c:v>
                </c:pt>
                <c:pt idx="113">
                  <c:v>97</c:v>
                </c:pt>
                <c:pt idx="114">
                  <c:v>63</c:v>
                </c:pt>
                <c:pt idx="115">
                  <c:v>50</c:v>
                </c:pt>
                <c:pt idx="116">
                  <c:v>30</c:v>
                </c:pt>
                <c:pt idx="117">
                  <c:v>73</c:v>
                </c:pt>
                <c:pt idx="118">
                  <c:v>58</c:v>
                </c:pt>
                <c:pt idx="119">
                  <c:v>76</c:v>
                </c:pt>
                <c:pt idx="120">
                  <c:v>53</c:v>
                </c:pt>
                <c:pt idx="121">
                  <c:v>86</c:v>
                </c:pt>
                <c:pt idx="122">
                  <c:v>160</c:v>
                </c:pt>
                <c:pt idx="123">
                  <c:v>63</c:v>
                </c:pt>
                <c:pt idx="124">
                  <c:v>83</c:v>
                </c:pt>
                <c:pt idx="125">
                  <c:v>83</c:v>
                </c:pt>
                <c:pt idx="126">
                  <c:v>54</c:v>
                </c:pt>
                <c:pt idx="127">
                  <c:v>46</c:v>
                </c:pt>
                <c:pt idx="128">
                  <c:v>67</c:v>
                </c:pt>
                <c:pt idx="129">
                  <c:v>89</c:v>
                </c:pt>
                <c:pt idx="130">
                  <c:v>68</c:v>
                </c:pt>
                <c:pt idx="131">
                  <c:v>101</c:v>
                </c:pt>
                <c:pt idx="132">
                  <c:v>94</c:v>
                </c:pt>
                <c:pt idx="133">
                  <c:v>33</c:v>
                </c:pt>
                <c:pt idx="134">
                  <c:v>83</c:v>
                </c:pt>
                <c:pt idx="135">
                  <c:v>32</c:v>
                </c:pt>
                <c:pt idx="136">
                  <c:v>42</c:v>
                </c:pt>
                <c:pt idx="137">
                  <c:v>58</c:v>
                </c:pt>
                <c:pt idx="138">
                  <c:v>41</c:v>
                </c:pt>
                <c:pt idx="139">
                  <c:v>89</c:v>
                </c:pt>
                <c:pt idx="140">
                  <c:v>63</c:v>
                </c:pt>
                <c:pt idx="141">
                  <c:v>97</c:v>
                </c:pt>
                <c:pt idx="142">
                  <c:v>56</c:v>
                </c:pt>
                <c:pt idx="143">
                  <c:v>69</c:v>
                </c:pt>
                <c:pt idx="144">
                  <c:v>82</c:v>
                </c:pt>
                <c:pt idx="145">
                  <c:v>91</c:v>
                </c:pt>
                <c:pt idx="146">
                  <c:v>103</c:v>
                </c:pt>
                <c:pt idx="147">
                  <c:v>239</c:v>
                </c:pt>
                <c:pt idx="148">
                  <c:v>49</c:v>
                </c:pt>
                <c:pt idx="149">
                  <c:v>145</c:v>
                </c:pt>
                <c:pt idx="150">
                  <c:v>65</c:v>
                </c:pt>
                <c:pt idx="151">
                  <c:v>48</c:v>
                </c:pt>
                <c:pt idx="152">
                  <c:v>56</c:v>
                </c:pt>
                <c:pt idx="153">
                  <c:v>53</c:v>
                </c:pt>
                <c:pt idx="154">
                  <c:v>67</c:v>
                </c:pt>
                <c:pt idx="155">
                  <c:v>67</c:v>
                </c:pt>
                <c:pt idx="156">
                  <c:v>346</c:v>
                </c:pt>
                <c:pt idx="157">
                  <c:v>74</c:v>
                </c:pt>
                <c:pt idx="158">
                  <c:v>52</c:v>
                </c:pt>
                <c:pt idx="159">
                  <c:v>47</c:v>
                </c:pt>
                <c:pt idx="160">
                  <c:v>48</c:v>
                </c:pt>
                <c:pt idx="161">
                  <c:v>243</c:v>
                </c:pt>
                <c:pt idx="162">
                  <c:v>57</c:v>
                </c:pt>
                <c:pt idx="163">
                  <c:v>83</c:v>
                </c:pt>
                <c:pt idx="164">
                  <c:v>100</c:v>
                </c:pt>
                <c:pt idx="165">
                  <c:v>76</c:v>
                </c:pt>
                <c:pt idx="166">
                  <c:v>66</c:v>
                </c:pt>
                <c:pt idx="167">
                  <c:v>277</c:v>
                </c:pt>
                <c:pt idx="168">
                  <c:v>25</c:v>
                </c:pt>
                <c:pt idx="169">
                  <c:v>50</c:v>
                </c:pt>
                <c:pt idx="170">
                  <c:v>60</c:v>
                </c:pt>
                <c:pt idx="171">
                  <c:v>60</c:v>
                </c:pt>
                <c:pt idx="172">
                  <c:v>32</c:v>
                </c:pt>
                <c:pt idx="173">
                  <c:v>78</c:v>
                </c:pt>
                <c:pt idx="174">
                  <c:v>52</c:v>
                </c:pt>
                <c:pt idx="175">
                  <c:v>86</c:v>
                </c:pt>
                <c:pt idx="176">
                  <c:v>57</c:v>
                </c:pt>
                <c:pt idx="177">
                  <c:v>88</c:v>
                </c:pt>
                <c:pt idx="178">
                  <c:v>88</c:v>
                </c:pt>
                <c:pt idx="179">
                  <c:v>51</c:v>
                </c:pt>
                <c:pt idx="180">
                  <c:v>81</c:v>
                </c:pt>
                <c:pt idx="181">
                  <c:v>181</c:v>
                </c:pt>
                <c:pt idx="182">
                  <c:v>277</c:v>
                </c:pt>
                <c:pt idx="183">
                  <c:v>53</c:v>
                </c:pt>
                <c:pt idx="184">
                  <c:v>37</c:v>
                </c:pt>
                <c:pt idx="185">
                  <c:v>38</c:v>
                </c:pt>
                <c:pt idx="186">
                  <c:v>61</c:v>
                </c:pt>
                <c:pt idx="187">
                  <c:v>36</c:v>
                </c:pt>
                <c:pt idx="188">
                  <c:v>32</c:v>
                </c:pt>
                <c:pt idx="189">
                  <c:v>37</c:v>
                </c:pt>
                <c:pt idx="190">
                  <c:v>36</c:v>
                </c:pt>
                <c:pt idx="191">
                  <c:v>60</c:v>
                </c:pt>
                <c:pt idx="192">
                  <c:v>105</c:v>
                </c:pt>
                <c:pt idx="193">
                  <c:v>339</c:v>
                </c:pt>
                <c:pt idx="194">
                  <c:v>113</c:v>
                </c:pt>
                <c:pt idx="195">
                  <c:v>257</c:v>
                </c:pt>
                <c:pt idx="196">
                  <c:v>30</c:v>
                </c:pt>
                <c:pt idx="197">
                  <c:v>52</c:v>
                </c:pt>
                <c:pt idx="198">
                  <c:v>49</c:v>
                </c:pt>
                <c:pt idx="199">
                  <c:v>115</c:v>
                </c:pt>
                <c:pt idx="200">
                  <c:v>53</c:v>
                </c:pt>
                <c:pt idx="201">
                  <c:v>50</c:v>
                </c:pt>
                <c:pt idx="202">
                  <c:v>91</c:v>
                </c:pt>
                <c:pt idx="203">
                  <c:v>75</c:v>
                </c:pt>
                <c:pt idx="204">
                  <c:v>46</c:v>
                </c:pt>
                <c:pt idx="205">
                  <c:v>44</c:v>
                </c:pt>
                <c:pt idx="206">
                  <c:v>73</c:v>
                </c:pt>
                <c:pt idx="207">
                  <c:v>107</c:v>
                </c:pt>
                <c:pt idx="208">
                  <c:v>51</c:v>
                </c:pt>
                <c:pt idx="209">
                  <c:v>60</c:v>
                </c:pt>
                <c:pt idx="210">
                  <c:v>302</c:v>
                </c:pt>
                <c:pt idx="211">
                  <c:v>71</c:v>
                </c:pt>
                <c:pt idx="212">
                  <c:v>309</c:v>
                </c:pt>
                <c:pt idx="213">
                  <c:v>61</c:v>
                </c:pt>
                <c:pt idx="214">
                  <c:v>30</c:v>
                </c:pt>
                <c:pt idx="215">
                  <c:v>103</c:v>
                </c:pt>
                <c:pt idx="216">
                  <c:v>134</c:v>
                </c:pt>
                <c:pt idx="217">
                  <c:v>89</c:v>
                </c:pt>
                <c:pt idx="218">
                  <c:v>346</c:v>
                </c:pt>
                <c:pt idx="219">
                  <c:v>165</c:v>
                </c:pt>
                <c:pt idx="220">
                  <c:v>236</c:v>
                </c:pt>
                <c:pt idx="221">
                  <c:v>43</c:v>
                </c:pt>
                <c:pt idx="222">
                  <c:v>92</c:v>
                </c:pt>
                <c:pt idx="223">
                  <c:v>64</c:v>
                </c:pt>
                <c:pt idx="224">
                  <c:v>60</c:v>
                </c:pt>
                <c:pt idx="225">
                  <c:v>286</c:v>
                </c:pt>
                <c:pt idx="226">
                  <c:v>43</c:v>
                </c:pt>
                <c:pt idx="227">
                  <c:v>61</c:v>
                </c:pt>
                <c:pt idx="228">
                  <c:v>42</c:v>
                </c:pt>
                <c:pt idx="229">
                  <c:v>233</c:v>
                </c:pt>
                <c:pt idx="230">
                  <c:v>41</c:v>
                </c:pt>
                <c:pt idx="231">
                  <c:v>57</c:v>
                </c:pt>
                <c:pt idx="232">
                  <c:v>87</c:v>
                </c:pt>
                <c:pt idx="233">
                  <c:v>48</c:v>
                </c:pt>
                <c:pt idx="234">
                  <c:v>45</c:v>
                </c:pt>
                <c:pt idx="235">
                  <c:v>54</c:v>
                </c:pt>
                <c:pt idx="236">
                  <c:v>46</c:v>
                </c:pt>
                <c:pt idx="237">
                  <c:v>56</c:v>
                </c:pt>
                <c:pt idx="238">
                  <c:v>63</c:v>
                </c:pt>
                <c:pt idx="239">
                  <c:v>54</c:v>
                </c:pt>
                <c:pt idx="240">
                  <c:v>34</c:v>
                </c:pt>
                <c:pt idx="241">
                  <c:v>42</c:v>
                </c:pt>
                <c:pt idx="242">
                  <c:v>56</c:v>
                </c:pt>
                <c:pt idx="243">
                  <c:v>229</c:v>
                </c:pt>
                <c:pt idx="244">
                  <c:v>40</c:v>
                </c:pt>
                <c:pt idx="245">
                  <c:v>51</c:v>
                </c:pt>
                <c:pt idx="246">
                  <c:v>51</c:v>
                </c:pt>
                <c:pt idx="247">
                  <c:v>42</c:v>
                </c:pt>
                <c:pt idx="248">
                  <c:v>42</c:v>
                </c:pt>
                <c:pt idx="249">
                  <c:v>65</c:v>
                </c:pt>
                <c:pt idx="250">
                  <c:v>41</c:v>
                </c:pt>
                <c:pt idx="251">
                  <c:v>57</c:v>
                </c:pt>
                <c:pt idx="252">
                  <c:v>50</c:v>
                </c:pt>
                <c:pt idx="253">
                  <c:v>48</c:v>
                </c:pt>
                <c:pt idx="254">
                  <c:v>34</c:v>
                </c:pt>
                <c:pt idx="255">
                  <c:v>54</c:v>
                </c:pt>
                <c:pt idx="256">
                  <c:v>41</c:v>
                </c:pt>
                <c:pt idx="257">
                  <c:v>32</c:v>
                </c:pt>
                <c:pt idx="258">
                  <c:v>29</c:v>
                </c:pt>
                <c:pt idx="259">
                  <c:v>38</c:v>
                </c:pt>
                <c:pt idx="260">
                  <c:v>37</c:v>
                </c:pt>
                <c:pt idx="261">
                  <c:v>38</c:v>
                </c:pt>
                <c:pt idx="262">
                  <c:v>40</c:v>
                </c:pt>
                <c:pt idx="263">
                  <c:v>338</c:v>
                </c:pt>
                <c:pt idx="264">
                  <c:v>333</c:v>
                </c:pt>
                <c:pt idx="265">
                  <c:v>31</c:v>
                </c:pt>
                <c:pt idx="266">
                  <c:v>30</c:v>
                </c:pt>
                <c:pt idx="267">
                  <c:v>41</c:v>
                </c:pt>
                <c:pt idx="268">
                  <c:v>276</c:v>
                </c:pt>
                <c:pt idx="269">
                  <c:v>317</c:v>
                </c:pt>
                <c:pt idx="270">
                  <c:v>125</c:v>
                </c:pt>
                <c:pt idx="271">
                  <c:v>51</c:v>
                </c:pt>
                <c:pt idx="272">
                  <c:v>42</c:v>
                </c:pt>
                <c:pt idx="273">
                  <c:v>37</c:v>
                </c:pt>
                <c:pt idx="274">
                  <c:v>74</c:v>
                </c:pt>
                <c:pt idx="275">
                  <c:v>255</c:v>
                </c:pt>
                <c:pt idx="276">
                  <c:v>71</c:v>
                </c:pt>
                <c:pt idx="277">
                  <c:v>277</c:v>
                </c:pt>
                <c:pt idx="278">
                  <c:v>317</c:v>
                </c:pt>
                <c:pt idx="279">
                  <c:v>51</c:v>
                </c:pt>
                <c:pt idx="280">
                  <c:v>59</c:v>
                </c:pt>
                <c:pt idx="281">
                  <c:v>315</c:v>
                </c:pt>
                <c:pt idx="282">
                  <c:v>57</c:v>
                </c:pt>
                <c:pt idx="283">
                  <c:v>298</c:v>
                </c:pt>
                <c:pt idx="284">
                  <c:v>60</c:v>
                </c:pt>
                <c:pt idx="285">
                  <c:v>55</c:v>
                </c:pt>
                <c:pt idx="286">
                  <c:v>44</c:v>
                </c:pt>
                <c:pt idx="287">
                  <c:v>371</c:v>
                </c:pt>
                <c:pt idx="288">
                  <c:v>35</c:v>
                </c:pt>
                <c:pt idx="289">
                  <c:v>50</c:v>
                </c:pt>
                <c:pt idx="290">
                  <c:v>36</c:v>
                </c:pt>
                <c:pt idx="291">
                  <c:v>46</c:v>
                </c:pt>
                <c:pt idx="292">
                  <c:v>57</c:v>
                </c:pt>
                <c:pt idx="293">
                  <c:v>48</c:v>
                </c:pt>
                <c:pt idx="294">
                  <c:v>120</c:v>
                </c:pt>
                <c:pt idx="295">
                  <c:v>56</c:v>
                </c:pt>
                <c:pt idx="296">
                  <c:v>76</c:v>
                </c:pt>
                <c:pt idx="297">
                  <c:v>290</c:v>
                </c:pt>
                <c:pt idx="298">
                  <c:v>4</c:v>
                </c:pt>
                <c:pt idx="299">
                  <c:v>72</c:v>
                </c:pt>
                <c:pt idx="300">
                  <c:v>27</c:v>
                </c:pt>
                <c:pt idx="301">
                  <c:v>53</c:v>
                </c:pt>
                <c:pt idx="302">
                  <c:v>23</c:v>
                </c:pt>
                <c:pt idx="303">
                  <c:v>26</c:v>
                </c:pt>
                <c:pt idx="304">
                  <c:v>25</c:v>
                </c:pt>
                <c:pt idx="305">
                  <c:v>73</c:v>
                </c:pt>
                <c:pt idx="306">
                  <c:v>79</c:v>
                </c:pt>
                <c:pt idx="307">
                  <c:v>50</c:v>
                </c:pt>
                <c:pt idx="308">
                  <c:v>46</c:v>
                </c:pt>
                <c:pt idx="309">
                  <c:v>45</c:v>
                </c:pt>
                <c:pt idx="310">
                  <c:v>51</c:v>
                </c:pt>
                <c:pt idx="311">
                  <c:v>60</c:v>
                </c:pt>
                <c:pt idx="312">
                  <c:v>49</c:v>
                </c:pt>
                <c:pt idx="313">
                  <c:v>58</c:v>
                </c:pt>
                <c:pt idx="314">
                  <c:v>251</c:v>
                </c:pt>
                <c:pt idx="315">
                  <c:v>102</c:v>
                </c:pt>
                <c:pt idx="316">
                  <c:v>52</c:v>
                </c:pt>
                <c:pt idx="317">
                  <c:v>42</c:v>
                </c:pt>
                <c:pt idx="318">
                  <c:v>74</c:v>
                </c:pt>
                <c:pt idx="319">
                  <c:v>36</c:v>
                </c:pt>
                <c:pt idx="320">
                  <c:v>51</c:v>
                </c:pt>
                <c:pt idx="321">
                  <c:v>35</c:v>
                </c:pt>
                <c:pt idx="322">
                  <c:v>44</c:v>
                </c:pt>
                <c:pt idx="323">
                  <c:v>115</c:v>
                </c:pt>
                <c:pt idx="324">
                  <c:v>53</c:v>
                </c:pt>
                <c:pt idx="325">
                  <c:v>77</c:v>
                </c:pt>
                <c:pt idx="326">
                  <c:v>54</c:v>
                </c:pt>
                <c:pt idx="327">
                  <c:v>41</c:v>
                </c:pt>
                <c:pt idx="328">
                  <c:v>53</c:v>
                </c:pt>
                <c:pt idx="329">
                  <c:v>340</c:v>
                </c:pt>
                <c:pt idx="330">
                  <c:v>32</c:v>
                </c:pt>
                <c:pt idx="331">
                  <c:v>71</c:v>
                </c:pt>
                <c:pt idx="332">
                  <c:v>65</c:v>
                </c:pt>
                <c:pt idx="333">
                  <c:v>54</c:v>
                </c:pt>
                <c:pt idx="334">
                  <c:v>44</c:v>
                </c:pt>
                <c:pt idx="335">
                  <c:v>105</c:v>
                </c:pt>
                <c:pt idx="336">
                  <c:v>44</c:v>
                </c:pt>
                <c:pt idx="337">
                  <c:v>344</c:v>
                </c:pt>
                <c:pt idx="338">
                  <c:v>39</c:v>
                </c:pt>
                <c:pt idx="339">
                  <c:v>333</c:v>
                </c:pt>
                <c:pt idx="340">
                  <c:v>327</c:v>
                </c:pt>
                <c:pt idx="341">
                  <c:v>43</c:v>
                </c:pt>
                <c:pt idx="342">
                  <c:v>45</c:v>
                </c:pt>
                <c:pt idx="343">
                  <c:v>26</c:v>
                </c:pt>
                <c:pt idx="344">
                  <c:v>311</c:v>
                </c:pt>
                <c:pt idx="345">
                  <c:v>32</c:v>
                </c:pt>
                <c:pt idx="346">
                  <c:v>148</c:v>
                </c:pt>
                <c:pt idx="347">
                  <c:v>45</c:v>
                </c:pt>
                <c:pt idx="348">
                  <c:v>112</c:v>
                </c:pt>
                <c:pt idx="349">
                  <c:v>300</c:v>
                </c:pt>
                <c:pt idx="350">
                  <c:v>33</c:v>
                </c:pt>
                <c:pt idx="351">
                  <c:v>46</c:v>
                </c:pt>
                <c:pt idx="352">
                  <c:v>308</c:v>
                </c:pt>
                <c:pt idx="353">
                  <c:v>53</c:v>
                </c:pt>
                <c:pt idx="354">
                  <c:v>10</c:v>
                </c:pt>
                <c:pt idx="355">
                  <c:v>58</c:v>
                </c:pt>
                <c:pt idx="356">
                  <c:v>28</c:v>
                </c:pt>
                <c:pt idx="357">
                  <c:v>51</c:v>
                </c:pt>
                <c:pt idx="358">
                  <c:v>62</c:v>
                </c:pt>
                <c:pt idx="359">
                  <c:v>79</c:v>
                </c:pt>
                <c:pt idx="360">
                  <c:v>43</c:v>
                </c:pt>
                <c:pt idx="361">
                  <c:v>314</c:v>
                </c:pt>
                <c:pt idx="362">
                  <c:v>71</c:v>
                </c:pt>
                <c:pt idx="363">
                  <c:v>52</c:v>
                </c:pt>
                <c:pt idx="364">
                  <c:v>51</c:v>
                </c:pt>
                <c:pt idx="365">
                  <c:v>62</c:v>
                </c:pt>
                <c:pt idx="366">
                  <c:v>93</c:v>
                </c:pt>
                <c:pt idx="367">
                  <c:v>50</c:v>
                </c:pt>
                <c:pt idx="368">
                  <c:v>42</c:v>
                </c:pt>
                <c:pt idx="369">
                  <c:v>171</c:v>
                </c:pt>
                <c:pt idx="370">
                  <c:v>60</c:v>
                </c:pt>
                <c:pt idx="371">
                  <c:v>45</c:v>
                </c:pt>
                <c:pt idx="372">
                  <c:v>41</c:v>
                </c:pt>
                <c:pt idx="373">
                  <c:v>17</c:v>
                </c:pt>
                <c:pt idx="374">
                  <c:v>59</c:v>
                </c:pt>
                <c:pt idx="375">
                  <c:v>57</c:v>
                </c:pt>
                <c:pt idx="376">
                  <c:v>11</c:v>
                </c:pt>
                <c:pt idx="377">
                  <c:v>39</c:v>
                </c:pt>
                <c:pt idx="378">
                  <c:v>53</c:v>
                </c:pt>
                <c:pt idx="379">
                  <c:v>234</c:v>
                </c:pt>
                <c:pt idx="380">
                  <c:v>247</c:v>
                </c:pt>
                <c:pt idx="381">
                  <c:v>66</c:v>
                </c:pt>
                <c:pt idx="382">
                  <c:v>50</c:v>
                </c:pt>
                <c:pt idx="383">
                  <c:v>51</c:v>
                </c:pt>
                <c:pt idx="384">
                  <c:v>50</c:v>
                </c:pt>
                <c:pt idx="385">
                  <c:v>51</c:v>
                </c:pt>
                <c:pt idx="386">
                  <c:v>68</c:v>
                </c:pt>
                <c:pt idx="387">
                  <c:v>69</c:v>
                </c:pt>
                <c:pt idx="388">
                  <c:v>40</c:v>
                </c:pt>
                <c:pt idx="389">
                  <c:v>56</c:v>
                </c:pt>
                <c:pt idx="390">
                  <c:v>35</c:v>
                </c:pt>
                <c:pt idx="391">
                  <c:v>53</c:v>
                </c:pt>
                <c:pt idx="392">
                  <c:v>54</c:v>
                </c:pt>
                <c:pt idx="393">
                  <c:v>40</c:v>
                </c:pt>
                <c:pt idx="394">
                  <c:v>40</c:v>
                </c:pt>
                <c:pt idx="395">
                  <c:v>46</c:v>
                </c:pt>
                <c:pt idx="396">
                  <c:v>46</c:v>
                </c:pt>
                <c:pt idx="397">
                  <c:v>49</c:v>
                </c:pt>
                <c:pt idx="398">
                  <c:v>50</c:v>
                </c:pt>
                <c:pt idx="399">
                  <c:v>49</c:v>
                </c:pt>
                <c:pt idx="400">
                  <c:v>280</c:v>
                </c:pt>
                <c:pt idx="401">
                  <c:v>38</c:v>
                </c:pt>
                <c:pt idx="402">
                  <c:v>174</c:v>
                </c:pt>
                <c:pt idx="403">
                  <c:v>23</c:v>
                </c:pt>
                <c:pt idx="404">
                  <c:v>81</c:v>
                </c:pt>
                <c:pt idx="405">
                  <c:v>85</c:v>
                </c:pt>
                <c:pt idx="406">
                  <c:v>23</c:v>
                </c:pt>
                <c:pt idx="407">
                  <c:v>84</c:v>
                </c:pt>
                <c:pt idx="408">
                  <c:v>53</c:v>
                </c:pt>
                <c:pt idx="409">
                  <c:v>22</c:v>
                </c:pt>
                <c:pt idx="410">
                  <c:v>39</c:v>
                </c:pt>
                <c:pt idx="411">
                  <c:v>68</c:v>
                </c:pt>
                <c:pt idx="412">
                  <c:v>78</c:v>
                </c:pt>
                <c:pt idx="413">
                  <c:v>67</c:v>
                </c:pt>
                <c:pt idx="414">
                  <c:v>36</c:v>
                </c:pt>
                <c:pt idx="415">
                  <c:v>314</c:v>
                </c:pt>
                <c:pt idx="416">
                  <c:v>47</c:v>
                </c:pt>
                <c:pt idx="417">
                  <c:v>259</c:v>
                </c:pt>
                <c:pt idx="418">
                  <c:v>34</c:v>
                </c:pt>
                <c:pt idx="419">
                  <c:v>280</c:v>
                </c:pt>
                <c:pt idx="420">
                  <c:v>41</c:v>
                </c:pt>
                <c:pt idx="421">
                  <c:v>46</c:v>
                </c:pt>
                <c:pt idx="422">
                  <c:v>47</c:v>
                </c:pt>
                <c:pt idx="423">
                  <c:v>50</c:v>
                </c:pt>
                <c:pt idx="424">
                  <c:v>52</c:v>
                </c:pt>
                <c:pt idx="425">
                  <c:v>62</c:v>
                </c:pt>
                <c:pt idx="426">
                  <c:v>62</c:v>
                </c:pt>
                <c:pt idx="427">
                  <c:v>221</c:v>
                </c:pt>
                <c:pt idx="428">
                  <c:v>30</c:v>
                </c:pt>
                <c:pt idx="429">
                  <c:v>290</c:v>
                </c:pt>
                <c:pt idx="430">
                  <c:v>28</c:v>
                </c:pt>
                <c:pt idx="431">
                  <c:v>72</c:v>
                </c:pt>
                <c:pt idx="432">
                  <c:v>45</c:v>
                </c:pt>
                <c:pt idx="433">
                  <c:v>48</c:v>
                </c:pt>
                <c:pt idx="434">
                  <c:v>56</c:v>
                </c:pt>
                <c:pt idx="435">
                  <c:v>55</c:v>
                </c:pt>
                <c:pt idx="436">
                  <c:v>55</c:v>
                </c:pt>
                <c:pt idx="437">
                  <c:v>55</c:v>
                </c:pt>
                <c:pt idx="438">
                  <c:v>47</c:v>
                </c:pt>
                <c:pt idx="439">
                  <c:v>45</c:v>
                </c:pt>
                <c:pt idx="440">
                  <c:v>34</c:v>
                </c:pt>
                <c:pt idx="441">
                  <c:v>202</c:v>
                </c:pt>
                <c:pt idx="442">
                  <c:v>55</c:v>
                </c:pt>
                <c:pt idx="443">
                  <c:v>47</c:v>
                </c:pt>
                <c:pt idx="444">
                  <c:v>48</c:v>
                </c:pt>
                <c:pt idx="445">
                  <c:v>63</c:v>
                </c:pt>
                <c:pt idx="446">
                  <c:v>63</c:v>
                </c:pt>
                <c:pt idx="447">
                  <c:v>67</c:v>
                </c:pt>
                <c:pt idx="448">
                  <c:v>68</c:v>
                </c:pt>
                <c:pt idx="449">
                  <c:v>59</c:v>
                </c:pt>
                <c:pt idx="450">
                  <c:v>58</c:v>
                </c:pt>
                <c:pt idx="451">
                  <c:v>42</c:v>
                </c:pt>
                <c:pt idx="452">
                  <c:v>37</c:v>
                </c:pt>
                <c:pt idx="453">
                  <c:v>45</c:v>
                </c:pt>
                <c:pt idx="454">
                  <c:v>46</c:v>
                </c:pt>
                <c:pt idx="455">
                  <c:v>83</c:v>
                </c:pt>
                <c:pt idx="456">
                  <c:v>84</c:v>
                </c:pt>
                <c:pt idx="457">
                  <c:v>51</c:v>
                </c:pt>
                <c:pt idx="458">
                  <c:v>52</c:v>
                </c:pt>
                <c:pt idx="459">
                  <c:v>52</c:v>
                </c:pt>
                <c:pt idx="460">
                  <c:v>54</c:v>
                </c:pt>
                <c:pt idx="461">
                  <c:v>207</c:v>
                </c:pt>
                <c:pt idx="462">
                  <c:v>205</c:v>
                </c:pt>
                <c:pt idx="463">
                  <c:v>238</c:v>
                </c:pt>
                <c:pt idx="464">
                  <c:v>35</c:v>
                </c:pt>
                <c:pt idx="465">
                  <c:v>78</c:v>
                </c:pt>
                <c:pt idx="466">
                  <c:v>36</c:v>
                </c:pt>
                <c:pt idx="467">
                  <c:v>73</c:v>
                </c:pt>
                <c:pt idx="468">
                  <c:v>73</c:v>
                </c:pt>
                <c:pt idx="469">
                  <c:v>29</c:v>
                </c:pt>
                <c:pt idx="470">
                  <c:v>79</c:v>
                </c:pt>
                <c:pt idx="471">
                  <c:v>50</c:v>
                </c:pt>
                <c:pt idx="472">
                  <c:v>259</c:v>
                </c:pt>
                <c:pt idx="473">
                  <c:v>75</c:v>
                </c:pt>
                <c:pt idx="474">
                  <c:v>58</c:v>
                </c:pt>
                <c:pt idx="475">
                  <c:v>42</c:v>
                </c:pt>
                <c:pt idx="476">
                  <c:v>56</c:v>
                </c:pt>
                <c:pt idx="477">
                  <c:v>57</c:v>
                </c:pt>
                <c:pt idx="478">
                  <c:v>59</c:v>
                </c:pt>
                <c:pt idx="479">
                  <c:v>50</c:v>
                </c:pt>
                <c:pt idx="480">
                  <c:v>310</c:v>
                </c:pt>
                <c:pt idx="481">
                  <c:v>71</c:v>
                </c:pt>
                <c:pt idx="482">
                  <c:v>27</c:v>
                </c:pt>
                <c:pt idx="483">
                  <c:v>43</c:v>
                </c:pt>
                <c:pt idx="484">
                  <c:v>50</c:v>
                </c:pt>
                <c:pt idx="485">
                  <c:v>87</c:v>
                </c:pt>
                <c:pt idx="486">
                  <c:v>83</c:v>
                </c:pt>
                <c:pt idx="487">
                  <c:v>57</c:v>
                </c:pt>
                <c:pt idx="488">
                  <c:v>50</c:v>
                </c:pt>
                <c:pt idx="489">
                  <c:v>53</c:v>
                </c:pt>
                <c:pt idx="490">
                  <c:v>73</c:v>
                </c:pt>
                <c:pt idx="491">
                  <c:v>78</c:v>
                </c:pt>
                <c:pt idx="492">
                  <c:v>54</c:v>
                </c:pt>
                <c:pt idx="493">
                  <c:v>46</c:v>
                </c:pt>
                <c:pt idx="494">
                  <c:v>58</c:v>
                </c:pt>
                <c:pt idx="495">
                  <c:v>61</c:v>
                </c:pt>
                <c:pt idx="496">
                  <c:v>64</c:v>
                </c:pt>
                <c:pt idx="497">
                  <c:v>34</c:v>
                </c:pt>
                <c:pt idx="498">
                  <c:v>31</c:v>
                </c:pt>
                <c:pt idx="499">
                  <c:v>54</c:v>
                </c:pt>
                <c:pt idx="500">
                  <c:v>76</c:v>
                </c:pt>
                <c:pt idx="501">
                  <c:v>83</c:v>
                </c:pt>
                <c:pt idx="502">
                  <c:v>54</c:v>
                </c:pt>
                <c:pt idx="503">
                  <c:v>60</c:v>
                </c:pt>
                <c:pt idx="504">
                  <c:v>30</c:v>
                </c:pt>
                <c:pt idx="505">
                  <c:v>52</c:v>
                </c:pt>
                <c:pt idx="506">
                  <c:v>50</c:v>
                </c:pt>
                <c:pt idx="507">
                  <c:v>49</c:v>
                </c:pt>
                <c:pt idx="508">
                  <c:v>24</c:v>
                </c:pt>
                <c:pt idx="509">
                  <c:v>91</c:v>
                </c:pt>
                <c:pt idx="510">
                  <c:v>26</c:v>
                </c:pt>
                <c:pt idx="511">
                  <c:v>89</c:v>
                </c:pt>
                <c:pt idx="512">
                  <c:v>93</c:v>
                </c:pt>
                <c:pt idx="513">
                  <c:v>51</c:v>
                </c:pt>
                <c:pt idx="514">
                  <c:v>51</c:v>
                </c:pt>
                <c:pt idx="515">
                  <c:v>72</c:v>
                </c:pt>
                <c:pt idx="516">
                  <c:v>75</c:v>
                </c:pt>
                <c:pt idx="517">
                  <c:v>108</c:v>
                </c:pt>
                <c:pt idx="518">
                  <c:v>41</c:v>
                </c:pt>
                <c:pt idx="519">
                  <c:v>37</c:v>
                </c:pt>
                <c:pt idx="520">
                  <c:v>89</c:v>
                </c:pt>
                <c:pt idx="521">
                  <c:v>46</c:v>
                </c:pt>
                <c:pt idx="522">
                  <c:v>105</c:v>
                </c:pt>
                <c:pt idx="523">
                  <c:v>153</c:v>
                </c:pt>
                <c:pt idx="524">
                  <c:v>163</c:v>
                </c:pt>
                <c:pt idx="525">
                  <c:v>158</c:v>
                </c:pt>
                <c:pt idx="526">
                  <c:v>66</c:v>
                </c:pt>
                <c:pt idx="527">
                  <c:v>52</c:v>
                </c:pt>
                <c:pt idx="528">
                  <c:v>449</c:v>
                </c:pt>
                <c:pt idx="529">
                  <c:v>77</c:v>
                </c:pt>
                <c:pt idx="530">
                  <c:v>96</c:v>
                </c:pt>
                <c:pt idx="531">
                  <c:v>96</c:v>
                </c:pt>
                <c:pt idx="532">
                  <c:v>94</c:v>
                </c:pt>
                <c:pt idx="533">
                  <c:v>93</c:v>
                </c:pt>
                <c:pt idx="534">
                  <c:v>80</c:v>
                </c:pt>
                <c:pt idx="535">
                  <c:v>82</c:v>
                </c:pt>
                <c:pt idx="536">
                  <c:v>85</c:v>
                </c:pt>
                <c:pt idx="537">
                  <c:v>82</c:v>
                </c:pt>
                <c:pt idx="538">
                  <c:v>65</c:v>
                </c:pt>
                <c:pt idx="539">
                  <c:v>68</c:v>
                </c:pt>
                <c:pt idx="540">
                  <c:v>27</c:v>
                </c:pt>
                <c:pt idx="541">
                  <c:v>61</c:v>
                </c:pt>
                <c:pt idx="542">
                  <c:v>25</c:v>
                </c:pt>
                <c:pt idx="543">
                  <c:v>31</c:v>
                </c:pt>
                <c:pt idx="544">
                  <c:v>113</c:v>
                </c:pt>
                <c:pt idx="545">
                  <c:v>122</c:v>
                </c:pt>
                <c:pt idx="546">
                  <c:v>126</c:v>
                </c:pt>
                <c:pt idx="547">
                  <c:v>76</c:v>
                </c:pt>
                <c:pt idx="548">
                  <c:v>319</c:v>
                </c:pt>
              </c:numCache>
            </c:numRef>
          </c:yVal>
          <c:smooth val="0"/>
          <c:extLst>
            <c:ext xmlns:c16="http://schemas.microsoft.com/office/drawing/2014/chart" uri="{C3380CC4-5D6E-409C-BE32-E72D297353CC}">
              <c16:uniqueId val="{00000000-5D6F-4371-84AD-C64936706A72}"/>
            </c:ext>
          </c:extLst>
        </c:ser>
        <c:dLbls>
          <c:showLegendKey val="0"/>
          <c:showVal val="0"/>
          <c:showCatName val="0"/>
          <c:showSerName val="0"/>
          <c:showPercent val="0"/>
          <c:showBubbleSize val="0"/>
        </c:dLbls>
        <c:axId val="842798920"/>
        <c:axId val="842801160"/>
      </c:scatterChart>
      <c:valAx>
        <c:axId val="84279892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2801160"/>
        <c:crosses val="autoZero"/>
        <c:crossBetween val="midCat"/>
      </c:valAx>
      <c:valAx>
        <c:axId val="842801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27989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600" b="1" i="0" baseline="0">
                <a:effectLst/>
                <a:latin typeface="Times New Roman" panose="02020603050405020304" pitchFamily="18" charset="0"/>
                <a:cs typeface="Times New Roman" panose="02020603050405020304" pitchFamily="18" charset="0"/>
              </a:rPr>
              <a:t>Vegetable Energy (kcal)</a:t>
            </a:r>
          </a:p>
        </c:rich>
      </c:tx>
      <c:layout>
        <c:manualLayout>
          <c:xMode val="edge"/>
          <c:yMode val="edge"/>
          <c:x val="0.32520907800934418"/>
          <c:y val="5.61301789872202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7.9059781665969983E-2"/>
          <c:y val="0.17516930022573363"/>
          <c:w val="0.88367044585298993"/>
          <c:h val="0.75379214731341426"/>
        </c:manualLayout>
      </c:layout>
      <c:scatterChart>
        <c:scatterStyle val="lineMarker"/>
        <c:varyColors val="0"/>
        <c:ser>
          <c:idx val="0"/>
          <c:order val="0"/>
          <c:tx>
            <c:strRef>
              <c:f>'[蔬菜类及其制品 (Vegetables and vegetable products).xlsx]Sheet1'!$C$1</c:f>
              <c:strCache>
                <c:ptCount val="1"/>
                <c:pt idx="0">
                  <c:v>能量(千卡)</c:v>
                </c:pt>
              </c:strCache>
            </c:strRef>
          </c:tx>
          <c:spPr>
            <a:ln w="19050" cap="rnd">
              <a:noFill/>
              <a:round/>
            </a:ln>
            <a:effectLst/>
          </c:spPr>
          <c:marker>
            <c:symbol val="circle"/>
            <c:size val="5"/>
            <c:spPr>
              <a:solidFill>
                <a:schemeClr val="accent1"/>
              </a:solidFill>
              <a:ln w="9525">
                <a:solidFill>
                  <a:schemeClr val="accent1"/>
                </a:solidFill>
              </a:ln>
              <a:effectLst/>
            </c:spPr>
          </c:marker>
          <c:yVal>
            <c:numRef>
              <c:f>'[蔬菜类及其制品 (Vegetables and vegetable products).xlsx]Sheet1'!$C$2:$C$1039</c:f>
              <c:numCache>
                <c:formatCode>General</c:formatCode>
                <c:ptCount val="1038"/>
                <c:pt idx="0">
                  <c:v>20</c:v>
                </c:pt>
                <c:pt idx="1">
                  <c:v>56</c:v>
                </c:pt>
                <c:pt idx="2">
                  <c:v>54</c:v>
                </c:pt>
                <c:pt idx="3">
                  <c:v>284</c:v>
                </c:pt>
                <c:pt idx="4">
                  <c:v>19</c:v>
                </c:pt>
                <c:pt idx="5">
                  <c:v>24</c:v>
                </c:pt>
                <c:pt idx="6">
                  <c:v>22</c:v>
                </c:pt>
                <c:pt idx="7">
                  <c:v>34</c:v>
                </c:pt>
                <c:pt idx="8">
                  <c:v>37</c:v>
                </c:pt>
                <c:pt idx="9">
                  <c:v>39</c:v>
                </c:pt>
                <c:pt idx="10">
                  <c:v>13</c:v>
                </c:pt>
                <c:pt idx="11">
                  <c:v>14</c:v>
                </c:pt>
                <c:pt idx="12">
                  <c:v>11</c:v>
                </c:pt>
                <c:pt idx="13">
                  <c:v>29</c:v>
                </c:pt>
                <c:pt idx="14">
                  <c:v>17</c:v>
                </c:pt>
                <c:pt idx="15">
                  <c:v>22</c:v>
                </c:pt>
                <c:pt idx="16">
                  <c:v>20</c:v>
                </c:pt>
                <c:pt idx="17">
                  <c:v>26</c:v>
                </c:pt>
                <c:pt idx="18">
                  <c:v>20</c:v>
                </c:pt>
                <c:pt idx="19">
                  <c:v>20</c:v>
                </c:pt>
                <c:pt idx="20">
                  <c:v>34</c:v>
                </c:pt>
                <c:pt idx="21">
                  <c:v>34</c:v>
                </c:pt>
                <c:pt idx="22">
                  <c:v>19</c:v>
                </c:pt>
                <c:pt idx="23">
                  <c:v>21</c:v>
                </c:pt>
                <c:pt idx="24">
                  <c:v>21</c:v>
                </c:pt>
                <c:pt idx="25">
                  <c:v>15</c:v>
                </c:pt>
                <c:pt idx="26">
                  <c:v>15</c:v>
                </c:pt>
                <c:pt idx="27">
                  <c:v>14</c:v>
                </c:pt>
                <c:pt idx="28">
                  <c:v>73</c:v>
                </c:pt>
                <c:pt idx="29">
                  <c:v>74</c:v>
                </c:pt>
                <c:pt idx="30">
                  <c:v>148</c:v>
                </c:pt>
                <c:pt idx="31">
                  <c:v>30</c:v>
                </c:pt>
                <c:pt idx="32">
                  <c:v>27</c:v>
                </c:pt>
                <c:pt idx="33">
                  <c:v>32</c:v>
                </c:pt>
                <c:pt idx="34">
                  <c:v>16</c:v>
                </c:pt>
                <c:pt idx="35">
                  <c:v>14</c:v>
                </c:pt>
                <c:pt idx="36">
                  <c:v>14</c:v>
                </c:pt>
                <c:pt idx="37">
                  <c:v>27</c:v>
                </c:pt>
                <c:pt idx="38">
                  <c:v>22</c:v>
                </c:pt>
                <c:pt idx="39">
                  <c:v>21</c:v>
                </c:pt>
                <c:pt idx="40">
                  <c:v>26</c:v>
                </c:pt>
                <c:pt idx="41">
                  <c:v>306</c:v>
                </c:pt>
                <c:pt idx="42">
                  <c:v>122</c:v>
                </c:pt>
                <c:pt idx="43">
                  <c:v>125</c:v>
                </c:pt>
                <c:pt idx="44">
                  <c:v>125</c:v>
                </c:pt>
                <c:pt idx="45">
                  <c:v>81</c:v>
                </c:pt>
                <c:pt idx="46">
                  <c:v>81</c:v>
                </c:pt>
                <c:pt idx="47">
                  <c:v>80</c:v>
                </c:pt>
                <c:pt idx="48">
                  <c:v>82</c:v>
                </c:pt>
                <c:pt idx="49">
                  <c:v>68</c:v>
                </c:pt>
                <c:pt idx="50">
                  <c:v>68</c:v>
                </c:pt>
                <c:pt idx="51">
                  <c:v>281</c:v>
                </c:pt>
                <c:pt idx="52">
                  <c:v>106</c:v>
                </c:pt>
                <c:pt idx="53">
                  <c:v>101</c:v>
                </c:pt>
                <c:pt idx="54">
                  <c:v>101</c:v>
                </c:pt>
                <c:pt idx="55">
                  <c:v>22</c:v>
                </c:pt>
                <c:pt idx="56">
                  <c:v>16</c:v>
                </c:pt>
                <c:pt idx="57">
                  <c:v>16</c:v>
                </c:pt>
                <c:pt idx="58">
                  <c:v>13</c:v>
                </c:pt>
                <c:pt idx="59">
                  <c:v>12</c:v>
                </c:pt>
                <c:pt idx="60">
                  <c:v>12</c:v>
                </c:pt>
                <c:pt idx="61">
                  <c:v>118</c:v>
                </c:pt>
                <c:pt idx="62">
                  <c:v>116</c:v>
                </c:pt>
                <c:pt idx="63">
                  <c:v>114</c:v>
                </c:pt>
                <c:pt idx="64">
                  <c:v>109</c:v>
                </c:pt>
                <c:pt idx="65">
                  <c:v>67</c:v>
                </c:pt>
                <c:pt idx="66">
                  <c:v>82</c:v>
                </c:pt>
                <c:pt idx="67">
                  <c:v>82</c:v>
                </c:pt>
                <c:pt idx="68">
                  <c:v>345</c:v>
                </c:pt>
                <c:pt idx="69">
                  <c:v>22</c:v>
                </c:pt>
                <c:pt idx="70">
                  <c:v>33</c:v>
                </c:pt>
                <c:pt idx="71">
                  <c:v>99</c:v>
                </c:pt>
                <c:pt idx="72">
                  <c:v>78</c:v>
                </c:pt>
                <c:pt idx="73">
                  <c:v>78</c:v>
                </c:pt>
                <c:pt idx="74">
                  <c:v>18</c:v>
                </c:pt>
                <c:pt idx="75">
                  <c:v>16</c:v>
                </c:pt>
                <c:pt idx="76">
                  <c:v>16</c:v>
                </c:pt>
                <c:pt idx="77">
                  <c:v>43</c:v>
                </c:pt>
                <c:pt idx="78">
                  <c:v>36</c:v>
                </c:pt>
                <c:pt idx="79">
                  <c:v>36</c:v>
                </c:pt>
                <c:pt idx="80">
                  <c:v>41</c:v>
                </c:pt>
                <c:pt idx="81">
                  <c:v>42</c:v>
                </c:pt>
                <c:pt idx="82">
                  <c:v>42</c:v>
                </c:pt>
                <c:pt idx="83">
                  <c:v>93</c:v>
                </c:pt>
                <c:pt idx="84">
                  <c:v>69</c:v>
                </c:pt>
                <c:pt idx="85">
                  <c:v>50</c:v>
                </c:pt>
                <c:pt idx="86">
                  <c:v>28</c:v>
                </c:pt>
                <c:pt idx="87">
                  <c:v>28</c:v>
                </c:pt>
                <c:pt idx="88">
                  <c:v>28</c:v>
                </c:pt>
                <c:pt idx="89">
                  <c:v>30</c:v>
                </c:pt>
                <c:pt idx="90">
                  <c:v>30</c:v>
                </c:pt>
                <c:pt idx="91">
                  <c:v>62</c:v>
                </c:pt>
                <c:pt idx="92">
                  <c:v>22</c:v>
                </c:pt>
                <c:pt idx="93">
                  <c:v>20</c:v>
                </c:pt>
                <c:pt idx="94">
                  <c:v>30</c:v>
                </c:pt>
                <c:pt idx="95">
                  <c:v>47</c:v>
                </c:pt>
                <c:pt idx="96">
                  <c:v>53</c:v>
                </c:pt>
                <c:pt idx="97">
                  <c:v>53</c:v>
                </c:pt>
                <c:pt idx="98">
                  <c:v>38</c:v>
                </c:pt>
                <c:pt idx="99">
                  <c:v>45</c:v>
                </c:pt>
                <c:pt idx="100">
                  <c:v>45</c:v>
                </c:pt>
                <c:pt idx="101">
                  <c:v>25</c:v>
                </c:pt>
                <c:pt idx="102">
                  <c:v>298</c:v>
                </c:pt>
                <c:pt idx="103">
                  <c:v>160</c:v>
                </c:pt>
                <c:pt idx="104">
                  <c:v>358</c:v>
                </c:pt>
                <c:pt idx="105">
                  <c:v>49</c:v>
                </c:pt>
                <c:pt idx="106">
                  <c:v>36</c:v>
                </c:pt>
                <c:pt idx="107">
                  <c:v>64</c:v>
                </c:pt>
                <c:pt idx="108">
                  <c:v>65</c:v>
                </c:pt>
                <c:pt idx="109">
                  <c:v>60</c:v>
                </c:pt>
                <c:pt idx="110">
                  <c:v>42</c:v>
                </c:pt>
                <c:pt idx="111">
                  <c:v>27</c:v>
                </c:pt>
                <c:pt idx="112">
                  <c:v>27</c:v>
                </c:pt>
                <c:pt idx="113">
                  <c:v>28</c:v>
                </c:pt>
                <c:pt idx="114">
                  <c:v>25</c:v>
                </c:pt>
                <c:pt idx="115">
                  <c:v>24</c:v>
                </c:pt>
                <c:pt idx="116">
                  <c:v>23</c:v>
                </c:pt>
                <c:pt idx="117">
                  <c:v>23</c:v>
                </c:pt>
                <c:pt idx="118">
                  <c:v>25</c:v>
                </c:pt>
                <c:pt idx="119">
                  <c:v>23</c:v>
                </c:pt>
                <c:pt idx="120">
                  <c:v>23</c:v>
                </c:pt>
                <c:pt idx="121">
                  <c:v>24</c:v>
                </c:pt>
                <c:pt idx="122">
                  <c:v>19</c:v>
                </c:pt>
                <c:pt idx="123">
                  <c:v>17</c:v>
                </c:pt>
                <c:pt idx="124">
                  <c:v>16</c:v>
                </c:pt>
                <c:pt idx="125">
                  <c:v>40</c:v>
                </c:pt>
                <c:pt idx="126">
                  <c:v>34</c:v>
                </c:pt>
                <c:pt idx="127">
                  <c:v>34</c:v>
                </c:pt>
                <c:pt idx="128">
                  <c:v>56</c:v>
                </c:pt>
                <c:pt idx="129">
                  <c:v>56</c:v>
                </c:pt>
                <c:pt idx="130">
                  <c:v>14</c:v>
                </c:pt>
                <c:pt idx="131">
                  <c:v>8</c:v>
                </c:pt>
                <c:pt idx="132">
                  <c:v>8</c:v>
                </c:pt>
                <c:pt idx="133">
                  <c:v>3</c:v>
                </c:pt>
                <c:pt idx="134">
                  <c:v>233</c:v>
                </c:pt>
                <c:pt idx="135">
                  <c:v>40</c:v>
                </c:pt>
                <c:pt idx="136">
                  <c:v>44</c:v>
                </c:pt>
                <c:pt idx="137">
                  <c:v>42</c:v>
                </c:pt>
                <c:pt idx="138">
                  <c:v>19</c:v>
                </c:pt>
                <c:pt idx="139">
                  <c:v>349</c:v>
                </c:pt>
                <c:pt idx="140">
                  <c:v>29</c:v>
                </c:pt>
                <c:pt idx="141">
                  <c:v>28</c:v>
                </c:pt>
                <c:pt idx="142">
                  <c:v>26</c:v>
                </c:pt>
                <c:pt idx="143">
                  <c:v>35</c:v>
                </c:pt>
                <c:pt idx="144">
                  <c:v>28</c:v>
                </c:pt>
                <c:pt idx="145">
                  <c:v>26</c:v>
                </c:pt>
                <c:pt idx="146">
                  <c:v>332</c:v>
                </c:pt>
                <c:pt idx="147">
                  <c:v>258</c:v>
                </c:pt>
                <c:pt idx="148">
                  <c:v>407</c:v>
                </c:pt>
                <c:pt idx="149">
                  <c:v>67</c:v>
                </c:pt>
                <c:pt idx="150">
                  <c:v>78</c:v>
                </c:pt>
                <c:pt idx="151">
                  <c:v>78</c:v>
                </c:pt>
                <c:pt idx="152">
                  <c:v>43</c:v>
                </c:pt>
                <c:pt idx="153">
                  <c:v>19</c:v>
                </c:pt>
                <c:pt idx="154">
                  <c:v>23</c:v>
                </c:pt>
                <c:pt idx="155">
                  <c:v>45</c:v>
                </c:pt>
                <c:pt idx="156">
                  <c:v>40</c:v>
                </c:pt>
                <c:pt idx="157">
                  <c:v>40</c:v>
                </c:pt>
                <c:pt idx="158">
                  <c:v>57</c:v>
                </c:pt>
                <c:pt idx="159">
                  <c:v>39</c:v>
                </c:pt>
                <c:pt idx="160">
                  <c:v>39</c:v>
                </c:pt>
                <c:pt idx="161">
                  <c:v>123</c:v>
                </c:pt>
                <c:pt idx="162">
                  <c:v>49</c:v>
                </c:pt>
                <c:pt idx="163">
                  <c:v>13</c:v>
                </c:pt>
                <c:pt idx="164">
                  <c:v>106</c:v>
                </c:pt>
                <c:pt idx="165">
                  <c:v>72</c:v>
                </c:pt>
                <c:pt idx="166">
                  <c:v>88</c:v>
                </c:pt>
                <c:pt idx="167">
                  <c:v>88</c:v>
                </c:pt>
                <c:pt idx="168">
                  <c:v>21</c:v>
                </c:pt>
                <c:pt idx="169">
                  <c:v>25</c:v>
                </c:pt>
                <c:pt idx="170">
                  <c:v>25</c:v>
                </c:pt>
                <c:pt idx="171">
                  <c:v>36</c:v>
                </c:pt>
                <c:pt idx="172">
                  <c:v>39</c:v>
                </c:pt>
                <c:pt idx="173">
                  <c:v>39</c:v>
                </c:pt>
                <c:pt idx="174">
                  <c:v>14</c:v>
                </c:pt>
                <c:pt idx="175">
                  <c:v>15</c:v>
                </c:pt>
                <c:pt idx="176">
                  <c:v>13</c:v>
                </c:pt>
                <c:pt idx="177">
                  <c:v>41</c:v>
                </c:pt>
                <c:pt idx="178">
                  <c:v>35</c:v>
                </c:pt>
                <c:pt idx="179">
                  <c:v>35</c:v>
                </c:pt>
                <c:pt idx="180">
                  <c:v>25</c:v>
                </c:pt>
                <c:pt idx="181">
                  <c:v>23</c:v>
                </c:pt>
                <c:pt idx="182">
                  <c:v>25</c:v>
                </c:pt>
                <c:pt idx="183">
                  <c:v>23</c:v>
                </c:pt>
                <c:pt idx="184">
                  <c:v>341</c:v>
                </c:pt>
                <c:pt idx="185">
                  <c:v>36</c:v>
                </c:pt>
                <c:pt idx="186">
                  <c:v>37</c:v>
                </c:pt>
                <c:pt idx="187">
                  <c:v>37</c:v>
                </c:pt>
                <c:pt idx="188">
                  <c:v>32</c:v>
                </c:pt>
                <c:pt idx="189">
                  <c:v>22</c:v>
                </c:pt>
                <c:pt idx="190">
                  <c:v>27</c:v>
                </c:pt>
                <c:pt idx="191">
                  <c:v>27</c:v>
                </c:pt>
                <c:pt idx="192">
                  <c:v>36</c:v>
                </c:pt>
                <c:pt idx="193">
                  <c:v>271</c:v>
                </c:pt>
                <c:pt idx="194">
                  <c:v>86</c:v>
                </c:pt>
                <c:pt idx="195">
                  <c:v>76</c:v>
                </c:pt>
                <c:pt idx="196">
                  <c:v>76</c:v>
                </c:pt>
                <c:pt idx="197">
                  <c:v>101</c:v>
                </c:pt>
                <c:pt idx="198">
                  <c:v>91</c:v>
                </c:pt>
                <c:pt idx="199">
                  <c:v>108</c:v>
                </c:pt>
                <c:pt idx="200">
                  <c:v>89</c:v>
                </c:pt>
                <c:pt idx="201">
                  <c:v>90</c:v>
                </c:pt>
                <c:pt idx="202">
                  <c:v>92</c:v>
                </c:pt>
                <c:pt idx="203">
                  <c:v>35</c:v>
                </c:pt>
                <c:pt idx="204">
                  <c:v>34</c:v>
                </c:pt>
                <c:pt idx="205">
                  <c:v>34</c:v>
                </c:pt>
                <c:pt idx="206">
                  <c:v>75</c:v>
                </c:pt>
                <c:pt idx="207">
                  <c:v>71</c:v>
                </c:pt>
                <c:pt idx="208">
                  <c:v>71</c:v>
                </c:pt>
                <c:pt idx="209">
                  <c:v>86</c:v>
                </c:pt>
                <c:pt idx="210">
                  <c:v>97</c:v>
                </c:pt>
                <c:pt idx="211">
                  <c:v>97</c:v>
                </c:pt>
                <c:pt idx="212">
                  <c:v>64</c:v>
                </c:pt>
                <c:pt idx="213">
                  <c:v>81</c:v>
                </c:pt>
                <c:pt idx="214">
                  <c:v>64</c:v>
                </c:pt>
                <c:pt idx="215">
                  <c:v>79</c:v>
                </c:pt>
                <c:pt idx="216">
                  <c:v>79</c:v>
                </c:pt>
                <c:pt idx="217">
                  <c:v>88</c:v>
                </c:pt>
                <c:pt idx="218">
                  <c:v>80</c:v>
                </c:pt>
                <c:pt idx="219">
                  <c:v>80</c:v>
                </c:pt>
                <c:pt idx="220">
                  <c:v>98</c:v>
                </c:pt>
                <c:pt idx="221">
                  <c:v>94</c:v>
                </c:pt>
                <c:pt idx="222">
                  <c:v>94</c:v>
                </c:pt>
                <c:pt idx="223">
                  <c:v>72</c:v>
                </c:pt>
                <c:pt idx="224">
                  <c:v>72</c:v>
                </c:pt>
                <c:pt idx="225">
                  <c:v>14</c:v>
                </c:pt>
                <c:pt idx="226">
                  <c:v>22</c:v>
                </c:pt>
                <c:pt idx="227">
                  <c:v>35</c:v>
                </c:pt>
                <c:pt idx="228">
                  <c:v>26</c:v>
                </c:pt>
                <c:pt idx="229">
                  <c:v>28</c:v>
                </c:pt>
                <c:pt idx="230">
                  <c:v>28</c:v>
                </c:pt>
                <c:pt idx="231">
                  <c:v>69</c:v>
                </c:pt>
                <c:pt idx="232">
                  <c:v>94</c:v>
                </c:pt>
                <c:pt idx="233">
                  <c:v>27</c:v>
                </c:pt>
                <c:pt idx="234">
                  <c:v>24</c:v>
                </c:pt>
                <c:pt idx="235">
                  <c:v>24</c:v>
                </c:pt>
                <c:pt idx="236">
                  <c:v>28</c:v>
                </c:pt>
                <c:pt idx="237">
                  <c:v>31</c:v>
                </c:pt>
                <c:pt idx="238">
                  <c:v>22</c:v>
                </c:pt>
                <c:pt idx="239">
                  <c:v>22</c:v>
                </c:pt>
                <c:pt idx="240">
                  <c:v>30</c:v>
                </c:pt>
                <c:pt idx="241">
                  <c:v>28</c:v>
                </c:pt>
                <c:pt idx="242">
                  <c:v>28</c:v>
                </c:pt>
                <c:pt idx="243">
                  <c:v>27</c:v>
                </c:pt>
                <c:pt idx="244">
                  <c:v>12</c:v>
                </c:pt>
                <c:pt idx="245">
                  <c:v>11</c:v>
                </c:pt>
                <c:pt idx="246">
                  <c:v>19</c:v>
                </c:pt>
                <c:pt idx="247">
                  <c:v>65</c:v>
                </c:pt>
                <c:pt idx="248">
                  <c:v>357</c:v>
                </c:pt>
                <c:pt idx="249">
                  <c:v>40</c:v>
                </c:pt>
                <c:pt idx="250">
                  <c:v>310</c:v>
                </c:pt>
                <c:pt idx="251">
                  <c:v>476</c:v>
                </c:pt>
                <c:pt idx="252">
                  <c:v>197</c:v>
                </c:pt>
                <c:pt idx="253">
                  <c:v>197</c:v>
                </c:pt>
                <c:pt idx="254">
                  <c:v>290</c:v>
                </c:pt>
                <c:pt idx="255">
                  <c:v>257</c:v>
                </c:pt>
                <c:pt idx="256">
                  <c:v>290</c:v>
                </c:pt>
                <c:pt idx="257">
                  <c:v>16</c:v>
                </c:pt>
                <c:pt idx="258">
                  <c:v>31</c:v>
                </c:pt>
                <c:pt idx="259">
                  <c:v>29</c:v>
                </c:pt>
                <c:pt idx="260">
                  <c:v>29</c:v>
                </c:pt>
                <c:pt idx="261">
                  <c:v>31</c:v>
                </c:pt>
                <c:pt idx="262">
                  <c:v>314</c:v>
                </c:pt>
                <c:pt idx="263">
                  <c:v>133</c:v>
                </c:pt>
                <c:pt idx="264">
                  <c:v>28</c:v>
                </c:pt>
                <c:pt idx="265">
                  <c:v>26</c:v>
                </c:pt>
                <c:pt idx="266">
                  <c:v>18</c:v>
                </c:pt>
                <c:pt idx="267">
                  <c:v>20</c:v>
                </c:pt>
                <c:pt idx="268">
                  <c:v>16</c:v>
                </c:pt>
                <c:pt idx="269">
                  <c:v>16</c:v>
                </c:pt>
                <c:pt idx="270">
                  <c:v>23</c:v>
                </c:pt>
                <c:pt idx="271">
                  <c:v>43</c:v>
                </c:pt>
                <c:pt idx="272">
                  <c:v>44</c:v>
                </c:pt>
                <c:pt idx="273">
                  <c:v>44</c:v>
                </c:pt>
                <c:pt idx="274">
                  <c:v>28</c:v>
                </c:pt>
                <c:pt idx="275">
                  <c:v>31</c:v>
                </c:pt>
                <c:pt idx="276">
                  <c:v>30</c:v>
                </c:pt>
                <c:pt idx="277">
                  <c:v>72</c:v>
                </c:pt>
                <c:pt idx="278">
                  <c:v>348</c:v>
                </c:pt>
                <c:pt idx="279">
                  <c:v>79</c:v>
                </c:pt>
                <c:pt idx="280">
                  <c:v>18</c:v>
                </c:pt>
                <c:pt idx="281">
                  <c:v>18</c:v>
                </c:pt>
                <c:pt idx="282">
                  <c:v>15</c:v>
                </c:pt>
                <c:pt idx="283">
                  <c:v>26</c:v>
                </c:pt>
                <c:pt idx="284">
                  <c:v>17</c:v>
                </c:pt>
                <c:pt idx="285">
                  <c:v>17</c:v>
                </c:pt>
                <c:pt idx="286">
                  <c:v>40</c:v>
                </c:pt>
                <c:pt idx="287">
                  <c:v>70</c:v>
                </c:pt>
                <c:pt idx="288">
                  <c:v>89</c:v>
                </c:pt>
                <c:pt idx="289">
                  <c:v>30</c:v>
                </c:pt>
                <c:pt idx="290">
                  <c:v>311</c:v>
                </c:pt>
                <c:pt idx="291">
                  <c:v>12</c:v>
                </c:pt>
                <c:pt idx="292">
                  <c:v>15</c:v>
                </c:pt>
                <c:pt idx="293">
                  <c:v>30</c:v>
                </c:pt>
                <c:pt idx="294">
                  <c:v>50</c:v>
                </c:pt>
                <c:pt idx="295">
                  <c:v>21</c:v>
                </c:pt>
                <c:pt idx="296">
                  <c:v>19</c:v>
                </c:pt>
                <c:pt idx="297">
                  <c:v>12</c:v>
                </c:pt>
                <c:pt idx="298">
                  <c:v>17</c:v>
                </c:pt>
                <c:pt idx="299">
                  <c:v>43</c:v>
                </c:pt>
                <c:pt idx="300">
                  <c:v>32</c:v>
                </c:pt>
                <c:pt idx="301">
                  <c:v>32</c:v>
                </c:pt>
                <c:pt idx="302">
                  <c:v>30</c:v>
                </c:pt>
                <c:pt idx="303">
                  <c:v>26</c:v>
                </c:pt>
                <c:pt idx="304">
                  <c:v>26</c:v>
                </c:pt>
                <c:pt idx="305">
                  <c:v>33</c:v>
                </c:pt>
                <c:pt idx="306">
                  <c:v>36</c:v>
                </c:pt>
                <c:pt idx="307">
                  <c:v>36</c:v>
                </c:pt>
                <c:pt idx="308">
                  <c:v>17</c:v>
                </c:pt>
                <c:pt idx="309">
                  <c:v>15</c:v>
                </c:pt>
                <c:pt idx="310">
                  <c:v>15</c:v>
                </c:pt>
                <c:pt idx="311">
                  <c:v>17</c:v>
                </c:pt>
                <c:pt idx="312">
                  <c:v>17</c:v>
                </c:pt>
                <c:pt idx="313">
                  <c:v>14</c:v>
                </c:pt>
                <c:pt idx="314">
                  <c:v>121</c:v>
                </c:pt>
                <c:pt idx="315">
                  <c:v>65</c:v>
                </c:pt>
                <c:pt idx="316">
                  <c:v>49</c:v>
                </c:pt>
                <c:pt idx="317">
                  <c:v>11</c:v>
                </c:pt>
                <c:pt idx="318">
                  <c:v>11</c:v>
                </c:pt>
                <c:pt idx="319">
                  <c:v>29</c:v>
                </c:pt>
                <c:pt idx="320">
                  <c:v>33</c:v>
                </c:pt>
                <c:pt idx="321">
                  <c:v>33</c:v>
                </c:pt>
                <c:pt idx="322">
                  <c:v>31</c:v>
                </c:pt>
                <c:pt idx="323">
                  <c:v>112</c:v>
                </c:pt>
                <c:pt idx="324">
                  <c:v>142</c:v>
                </c:pt>
                <c:pt idx="325">
                  <c:v>142</c:v>
                </c:pt>
                <c:pt idx="326">
                  <c:v>42</c:v>
                </c:pt>
                <c:pt idx="327">
                  <c:v>24</c:v>
                </c:pt>
                <c:pt idx="328">
                  <c:v>24</c:v>
                </c:pt>
                <c:pt idx="329">
                  <c:v>28</c:v>
                </c:pt>
                <c:pt idx="330">
                  <c:v>22</c:v>
                </c:pt>
                <c:pt idx="331">
                  <c:v>22</c:v>
                </c:pt>
                <c:pt idx="332">
                  <c:v>16</c:v>
                </c:pt>
                <c:pt idx="333">
                  <c:v>23</c:v>
                </c:pt>
                <c:pt idx="334">
                  <c:v>21</c:v>
                </c:pt>
                <c:pt idx="335">
                  <c:v>32</c:v>
                </c:pt>
                <c:pt idx="336">
                  <c:v>20</c:v>
                </c:pt>
                <c:pt idx="337">
                  <c:v>20</c:v>
                </c:pt>
                <c:pt idx="338">
                  <c:v>22</c:v>
                </c:pt>
                <c:pt idx="339">
                  <c:v>29</c:v>
                </c:pt>
                <c:pt idx="340">
                  <c:v>29</c:v>
                </c:pt>
                <c:pt idx="341">
                  <c:v>25</c:v>
                </c:pt>
                <c:pt idx="342">
                  <c:v>22</c:v>
                </c:pt>
                <c:pt idx="343">
                  <c:v>27</c:v>
                </c:pt>
                <c:pt idx="344">
                  <c:v>29</c:v>
                </c:pt>
                <c:pt idx="345">
                  <c:v>29</c:v>
                </c:pt>
                <c:pt idx="346">
                  <c:v>26</c:v>
                </c:pt>
                <c:pt idx="347">
                  <c:v>15</c:v>
                </c:pt>
                <c:pt idx="348">
                  <c:v>15</c:v>
                </c:pt>
                <c:pt idx="349">
                  <c:v>20</c:v>
                </c:pt>
                <c:pt idx="350">
                  <c:v>19</c:v>
                </c:pt>
                <c:pt idx="351">
                  <c:v>19</c:v>
                </c:pt>
                <c:pt idx="352">
                  <c:v>20</c:v>
                </c:pt>
                <c:pt idx="353">
                  <c:v>22</c:v>
                </c:pt>
                <c:pt idx="354">
                  <c:v>22</c:v>
                </c:pt>
                <c:pt idx="355">
                  <c:v>15</c:v>
                </c:pt>
                <c:pt idx="356">
                  <c:v>19</c:v>
                </c:pt>
                <c:pt idx="357">
                  <c:v>15</c:v>
                </c:pt>
                <c:pt idx="358">
                  <c:v>24</c:v>
                </c:pt>
                <c:pt idx="359">
                  <c:v>18</c:v>
                </c:pt>
                <c:pt idx="360">
                  <c:v>18</c:v>
                </c:pt>
                <c:pt idx="361">
                  <c:v>23</c:v>
                </c:pt>
                <c:pt idx="362">
                  <c:v>18</c:v>
                </c:pt>
                <c:pt idx="363">
                  <c:v>23</c:v>
                </c:pt>
                <c:pt idx="364">
                  <c:v>21</c:v>
                </c:pt>
                <c:pt idx="365">
                  <c:v>21</c:v>
                </c:pt>
                <c:pt idx="366">
                  <c:v>23</c:v>
                </c:pt>
                <c:pt idx="367">
                  <c:v>30</c:v>
                </c:pt>
                <c:pt idx="368">
                  <c:v>34</c:v>
                </c:pt>
                <c:pt idx="369">
                  <c:v>32</c:v>
                </c:pt>
                <c:pt idx="370">
                  <c:v>17</c:v>
                </c:pt>
                <c:pt idx="371">
                  <c:v>19</c:v>
                </c:pt>
                <c:pt idx="372">
                  <c:v>19</c:v>
                </c:pt>
                <c:pt idx="373">
                  <c:v>17</c:v>
                </c:pt>
                <c:pt idx="374">
                  <c:v>24</c:v>
                </c:pt>
                <c:pt idx="375">
                  <c:v>35</c:v>
                </c:pt>
                <c:pt idx="376">
                  <c:v>33</c:v>
                </c:pt>
                <c:pt idx="377">
                  <c:v>31</c:v>
                </c:pt>
                <c:pt idx="378">
                  <c:v>24</c:v>
                </c:pt>
                <c:pt idx="379">
                  <c:v>20</c:v>
                </c:pt>
                <c:pt idx="380">
                  <c:v>20</c:v>
                </c:pt>
                <c:pt idx="381">
                  <c:v>32</c:v>
                </c:pt>
                <c:pt idx="382">
                  <c:v>19</c:v>
                </c:pt>
                <c:pt idx="383">
                  <c:v>20</c:v>
                </c:pt>
                <c:pt idx="384">
                  <c:v>20</c:v>
                </c:pt>
                <c:pt idx="385">
                  <c:v>74</c:v>
                </c:pt>
                <c:pt idx="386">
                  <c:v>66</c:v>
                </c:pt>
                <c:pt idx="387">
                  <c:v>66</c:v>
                </c:pt>
                <c:pt idx="388">
                  <c:v>73</c:v>
                </c:pt>
                <c:pt idx="389">
                  <c:v>23</c:v>
                </c:pt>
                <c:pt idx="390">
                  <c:v>23</c:v>
                </c:pt>
                <c:pt idx="391">
                  <c:v>23</c:v>
                </c:pt>
                <c:pt idx="392">
                  <c:v>23</c:v>
                </c:pt>
                <c:pt idx="393">
                  <c:v>19</c:v>
                </c:pt>
                <c:pt idx="394">
                  <c:v>23</c:v>
                </c:pt>
                <c:pt idx="395">
                  <c:v>19</c:v>
                </c:pt>
                <c:pt idx="396">
                  <c:v>29</c:v>
                </c:pt>
                <c:pt idx="397">
                  <c:v>34</c:v>
                </c:pt>
                <c:pt idx="398">
                  <c:v>34</c:v>
                </c:pt>
                <c:pt idx="399">
                  <c:v>16</c:v>
                </c:pt>
                <c:pt idx="400">
                  <c:v>18</c:v>
                </c:pt>
                <c:pt idx="401">
                  <c:v>271</c:v>
                </c:pt>
                <c:pt idx="402">
                  <c:v>17</c:v>
                </c:pt>
                <c:pt idx="403">
                  <c:v>17</c:v>
                </c:pt>
                <c:pt idx="404">
                  <c:v>34</c:v>
                </c:pt>
                <c:pt idx="405">
                  <c:v>149</c:v>
                </c:pt>
                <c:pt idx="406">
                  <c:v>45</c:v>
                </c:pt>
                <c:pt idx="407">
                  <c:v>33</c:v>
                </c:pt>
                <c:pt idx="408">
                  <c:v>33</c:v>
                </c:pt>
                <c:pt idx="409">
                  <c:v>34</c:v>
                </c:pt>
                <c:pt idx="410">
                  <c:v>34</c:v>
                </c:pt>
                <c:pt idx="411">
                  <c:v>25</c:v>
                </c:pt>
                <c:pt idx="412">
                  <c:v>33</c:v>
                </c:pt>
                <c:pt idx="413">
                  <c:v>26</c:v>
                </c:pt>
                <c:pt idx="414">
                  <c:v>290</c:v>
                </c:pt>
                <c:pt idx="415">
                  <c:v>45</c:v>
                </c:pt>
                <c:pt idx="416">
                  <c:v>22</c:v>
                </c:pt>
                <c:pt idx="417">
                  <c:v>29</c:v>
                </c:pt>
                <c:pt idx="418">
                  <c:v>34</c:v>
                </c:pt>
                <c:pt idx="419">
                  <c:v>35</c:v>
                </c:pt>
                <c:pt idx="420">
                  <c:v>35</c:v>
                </c:pt>
                <c:pt idx="421">
                  <c:v>26</c:v>
                </c:pt>
                <c:pt idx="422">
                  <c:v>28</c:v>
                </c:pt>
                <c:pt idx="423">
                  <c:v>28</c:v>
                </c:pt>
                <c:pt idx="424">
                  <c:v>28</c:v>
                </c:pt>
                <c:pt idx="425">
                  <c:v>29</c:v>
                </c:pt>
                <c:pt idx="426">
                  <c:v>28</c:v>
                </c:pt>
                <c:pt idx="427">
                  <c:v>28</c:v>
                </c:pt>
                <c:pt idx="428">
                  <c:v>28</c:v>
                </c:pt>
                <c:pt idx="429">
                  <c:v>28</c:v>
                </c:pt>
                <c:pt idx="430">
                  <c:v>11</c:v>
                </c:pt>
                <c:pt idx="431">
                  <c:v>23</c:v>
                </c:pt>
                <c:pt idx="432">
                  <c:v>32</c:v>
                </c:pt>
                <c:pt idx="433">
                  <c:v>258</c:v>
                </c:pt>
                <c:pt idx="434">
                  <c:v>213</c:v>
                </c:pt>
                <c:pt idx="435">
                  <c:v>38</c:v>
                </c:pt>
                <c:pt idx="436">
                  <c:v>38</c:v>
                </c:pt>
                <c:pt idx="437">
                  <c:v>302</c:v>
                </c:pt>
                <c:pt idx="438">
                  <c:v>82</c:v>
                </c:pt>
                <c:pt idx="439">
                  <c:v>82</c:v>
                </c:pt>
                <c:pt idx="440">
                  <c:v>16</c:v>
                </c:pt>
                <c:pt idx="441">
                  <c:v>18</c:v>
                </c:pt>
                <c:pt idx="442">
                  <c:v>18</c:v>
                </c:pt>
                <c:pt idx="443">
                  <c:v>16</c:v>
                </c:pt>
                <c:pt idx="444">
                  <c:v>20</c:v>
                </c:pt>
                <c:pt idx="445">
                  <c:v>20</c:v>
                </c:pt>
                <c:pt idx="446">
                  <c:v>29</c:v>
                </c:pt>
                <c:pt idx="447">
                  <c:v>22</c:v>
                </c:pt>
                <c:pt idx="448">
                  <c:v>22</c:v>
                </c:pt>
                <c:pt idx="449">
                  <c:v>38</c:v>
                </c:pt>
                <c:pt idx="450">
                  <c:v>38</c:v>
                </c:pt>
                <c:pt idx="451">
                  <c:v>53</c:v>
                </c:pt>
                <c:pt idx="452">
                  <c:v>48</c:v>
                </c:pt>
                <c:pt idx="453">
                  <c:v>48</c:v>
                </c:pt>
                <c:pt idx="454">
                  <c:v>124</c:v>
                </c:pt>
                <c:pt idx="455">
                  <c:v>98</c:v>
                </c:pt>
                <c:pt idx="456">
                  <c:v>98</c:v>
                </c:pt>
                <c:pt idx="457">
                  <c:v>64</c:v>
                </c:pt>
                <c:pt idx="458">
                  <c:v>60</c:v>
                </c:pt>
                <c:pt idx="459">
                  <c:v>60</c:v>
                </c:pt>
                <c:pt idx="460">
                  <c:v>324</c:v>
                </c:pt>
                <c:pt idx="461">
                  <c:v>118</c:v>
                </c:pt>
                <c:pt idx="462">
                  <c:v>35</c:v>
                </c:pt>
                <c:pt idx="463">
                  <c:v>21</c:v>
                </c:pt>
                <c:pt idx="464">
                  <c:v>19</c:v>
                </c:pt>
                <c:pt idx="465">
                  <c:v>20</c:v>
                </c:pt>
                <c:pt idx="466">
                  <c:v>20</c:v>
                </c:pt>
                <c:pt idx="467">
                  <c:v>22</c:v>
                </c:pt>
                <c:pt idx="468">
                  <c:v>20</c:v>
                </c:pt>
                <c:pt idx="469">
                  <c:v>20</c:v>
                </c:pt>
                <c:pt idx="470">
                  <c:v>22</c:v>
                </c:pt>
                <c:pt idx="471">
                  <c:v>19</c:v>
                </c:pt>
                <c:pt idx="472">
                  <c:v>37</c:v>
                </c:pt>
                <c:pt idx="473">
                  <c:v>31</c:v>
                </c:pt>
                <c:pt idx="474">
                  <c:v>32</c:v>
                </c:pt>
                <c:pt idx="475">
                  <c:v>32</c:v>
                </c:pt>
                <c:pt idx="476">
                  <c:v>20</c:v>
                </c:pt>
                <c:pt idx="477">
                  <c:v>314</c:v>
                </c:pt>
                <c:pt idx="478">
                  <c:v>127</c:v>
                </c:pt>
                <c:pt idx="479">
                  <c:v>28</c:v>
                </c:pt>
                <c:pt idx="480">
                  <c:v>26</c:v>
                </c:pt>
                <c:pt idx="481">
                  <c:v>18</c:v>
                </c:pt>
                <c:pt idx="482">
                  <c:v>20</c:v>
                </c:pt>
                <c:pt idx="483">
                  <c:v>18</c:v>
                </c:pt>
                <c:pt idx="484">
                  <c:v>16</c:v>
                </c:pt>
                <c:pt idx="485">
                  <c:v>12</c:v>
                </c:pt>
                <c:pt idx="486">
                  <c:v>15</c:v>
                </c:pt>
                <c:pt idx="487">
                  <c:v>32</c:v>
                </c:pt>
                <c:pt idx="488">
                  <c:v>23</c:v>
                </c:pt>
                <c:pt idx="489">
                  <c:v>40</c:v>
                </c:pt>
                <c:pt idx="490">
                  <c:v>21</c:v>
                </c:pt>
                <c:pt idx="491">
                  <c:v>61</c:v>
                </c:pt>
                <c:pt idx="492">
                  <c:v>321</c:v>
                </c:pt>
                <c:pt idx="493">
                  <c:v>31</c:v>
                </c:pt>
                <c:pt idx="494">
                  <c:v>31</c:v>
                </c:pt>
                <c:pt idx="495">
                  <c:v>34</c:v>
                </c:pt>
                <c:pt idx="496">
                  <c:v>296</c:v>
                </c:pt>
                <c:pt idx="497">
                  <c:v>39</c:v>
                </c:pt>
                <c:pt idx="498">
                  <c:v>56</c:v>
                </c:pt>
                <c:pt idx="499">
                  <c:v>56</c:v>
                </c:pt>
                <c:pt idx="500">
                  <c:v>97</c:v>
                </c:pt>
                <c:pt idx="501">
                  <c:v>50</c:v>
                </c:pt>
                <c:pt idx="502">
                  <c:v>86</c:v>
                </c:pt>
                <c:pt idx="503">
                  <c:v>86</c:v>
                </c:pt>
                <c:pt idx="504">
                  <c:v>93</c:v>
                </c:pt>
                <c:pt idx="505">
                  <c:v>93</c:v>
                </c:pt>
                <c:pt idx="506">
                  <c:v>93</c:v>
                </c:pt>
                <c:pt idx="507">
                  <c:v>93</c:v>
                </c:pt>
                <c:pt idx="508">
                  <c:v>60</c:v>
                </c:pt>
                <c:pt idx="509">
                  <c:v>62</c:v>
                </c:pt>
                <c:pt idx="510">
                  <c:v>44</c:v>
                </c:pt>
                <c:pt idx="511">
                  <c:v>77</c:v>
                </c:pt>
                <c:pt idx="512">
                  <c:v>105</c:v>
                </c:pt>
                <c:pt idx="513">
                  <c:v>100</c:v>
                </c:pt>
                <c:pt idx="514">
                  <c:v>100</c:v>
                </c:pt>
                <c:pt idx="515">
                  <c:v>105</c:v>
                </c:pt>
                <c:pt idx="516">
                  <c:v>87</c:v>
                </c:pt>
                <c:pt idx="517">
                  <c:v>87</c:v>
                </c:pt>
                <c:pt idx="518">
                  <c:v>78</c:v>
                </c:pt>
                <c:pt idx="519">
                  <c:v>65</c:v>
                </c:pt>
                <c:pt idx="520">
                  <c:v>63</c:v>
                </c:pt>
                <c:pt idx="521">
                  <c:v>58</c:v>
                </c:pt>
                <c:pt idx="522">
                  <c:v>132</c:v>
                </c:pt>
                <c:pt idx="523">
                  <c:v>132</c:v>
                </c:pt>
                <c:pt idx="524">
                  <c:v>78</c:v>
                </c:pt>
                <c:pt idx="525">
                  <c:v>78</c:v>
                </c:pt>
                <c:pt idx="526">
                  <c:v>198</c:v>
                </c:pt>
                <c:pt idx="527">
                  <c:v>198</c:v>
                </c:pt>
                <c:pt idx="528">
                  <c:v>357</c:v>
                </c:pt>
                <c:pt idx="529">
                  <c:v>16</c:v>
                </c:pt>
                <c:pt idx="530">
                  <c:v>18</c:v>
                </c:pt>
                <c:pt idx="531">
                  <c:v>18</c:v>
                </c:pt>
                <c:pt idx="532">
                  <c:v>31</c:v>
                </c:pt>
                <c:pt idx="533">
                  <c:v>27</c:v>
                </c:pt>
                <c:pt idx="534">
                  <c:v>132</c:v>
                </c:pt>
                <c:pt idx="535">
                  <c:v>27</c:v>
                </c:pt>
                <c:pt idx="536">
                  <c:v>86</c:v>
                </c:pt>
                <c:pt idx="537">
                  <c:v>131</c:v>
                </c:pt>
                <c:pt idx="538">
                  <c:v>96</c:v>
                </c:pt>
                <c:pt idx="539">
                  <c:v>96</c:v>
                </c:pt>
                <c:pt idx="540">
                  <c:v>81</c:v>
                </c:pt>
                <c:pt idx="541">
                  <c:v>64</c:v>
                </c:pt>
                <c:pt idx="542">
                  <c:v>64</c:v>
                </c:pt>
                <c:pt idx="543">
                  <c:v>79</c:v>
                </c:pt>
                <c:pt idx="544">
                  <c:v>79</c:v>
                </c:pt>
                <c:pt idx="545">
                  <c:v>88</c:v>
                </c:pt>
                <c:pt idx="546">
                  <c:v>81</c:v>
                </c:pt>
                <c:pt idx="547">
                  <c:v>79</c:v>
                </c:pt>
                <c:pt idx="548">
                  <c:v>98</c:v>
                </c:pt>
                <c:pt idx="549">
                  <c:v>93</c:v>
                </c:pt>
                <c:pt idx="550">
                  <c:v>93</c:v>
                </c:pt>
                <c:pt idx="551">
                  <c:v>72</c:v>
                </c:pt>
                <c:pt idx="552">
                  <c:v>72</c:v>
                </c:pt>
                <c:pt idx="553">
                  <c:v>15</c:v>
                </c:pt>
                <c:pt idx="554">
                  <c:v>32</c:v>
                </c:pt>
                <c:pt idx="555">
                  <c:v>21</c:v>
                </c:pt>
                <c:pt idx="556">
                  <c:v>28</c:v>
                </c:pt>
                <c:pt idx="557">
                  <c:v>36</c:v>
                </c:pt>
                <c:pt idx="558">
                  <c:v>57</c:v>
                </c:pt>
                <c:pt idx="559">
                  <c:v>38</c:v>
                </c:pt>
                <c:pt idx="560">
                  <c:v>19</c:v>
                </c:pt>
                <c:pt idx="561">
                  <c:v>78</c:v>
                </c:pt>
                <c:pt idx="562">
                  <c:v>34</c:v>
                </c:pt>
                <c:pt idx="563">
                  <c:v>12</c:v>
                </c:pt>
                <c:pt idx="564">
                  <c:v>42</c:v>
                </c:pt>
                <c:pt idx="565">
                  <c:v>277</c:v>
                </c:pt>
                <c:pt idx="566">
                  <c:v>52</c:v>
                </c:pt>
                <c:pt idx="567">
                  <c:v>34</c:v>
                </c:pt>
                <c:pt idx="568">
                  <c:v>23</c:v>
                </c:pt>
                <c:pt idx="569">
                  <c:v>337</c:v>
                </c:pt>
                <c:pt idx="570">
                  <c:v>343</c:v>
                </c:pt>
                <c:pt idx="571">
                  <c:v>26</c:v>
                </c:pt>
                <c:pt idx="572">
                  <c:v>131</c:v>
                </c:pt>
                <c:pt idx="573">
                  <c:v>259</c:v>
                </c:pt>
                <c:pt idx="574">
                  <c:v>29</c:v>
                </c:pt>
                <c:pt idx="575">
                  <c:v>277</c:v>
                </c:pt>
                <c:pt idx="576">
                  <c:v>28</c:v>
                </c:pt>
                <c:pt idx="577">
                  <c:v>10</c:v>
                </c:pt>
                <c:pt idx="578">
                  <c:v>18</c:v>
                </c:pt>
                <c:pt idx="579">
                  <c:v>22</c:v>
                </c:pt>
                <c:pt idx="580">
                  <c:v>17</c:v>
                </c:pt>
                <c:pt idx="581">
                  <c:v>263</c:v>
                </c:pt>
                <c:pt idx="582">
                  <c:v>33</c:v>
                </c:pt>
                <c:pt idx="583">
                  <c:v>49</c:v>
                </c:pt>
                <c:pt idx="584">
                  <c:v>139</c:v>
                </c:pt>
                <c:pt idx="585">
                  <c:v>348</c:v>
                </c:pt>
                <c:pt idx="586">
                  <c:v>128</c:v>
                </c:pt>
                <c:pt idx="587">
                  <c:v>108</c:v>
                </c:pt>
                <c:pt idx="588">
                  <c:v>21</c:v>
                </c:pt>
                <c:pt idx="589">
                  <c:v>308</c:v>
                </c:pt>
                <c:pt idx="590">
                  <c:v>30</c:v>
                </c:pt>
                <c:pt idx="591">
                  <c:v>46</c:v>
                </c:pt>
                <c:pt idx="592">
                  <c:v>0</c:v>
                </c:pt>
                <c:pt idx="593">
                  <c:v>0</c:v>
                </c:pt>
                <c:pt idx="594">
                  <c:v>17</c:v>
                </c:pt>
                <c:pt idx="595">
                  <c:v>27</c:v>
                </c:pt>
                <c:pt idx="596">
                  <c:v>22</c:v>
                </c:pt>
                <c:pt idx="597">
                  <c:v>327</c:v>
                </c:pt>
                <c:pt idx="598">
                  <c:v>57</c:v>
                </c:pt>
                <c:pt idx="599">
                  <c:v>24</c:v>
                </c:pt>
                <c:pt idx="600">
                  <c:v>23</c:v>
                </c:pt>
                <c:pt idx="601">
                  <c:v>97</c:v>
                </c:pt>
                <c:pt idx="602">
                  <c:v>25</c:v>
                </c:pt>
                <c:pt idx="603">
                  <c:v>263</c:v>
                </c:pt>
                <c:pt idx="604">
                  <c:v>54</c:v>
                </c:pt>
                <c:pt idx="605">
                  <c:v>265</c:v>
                </c:pt>
                <c:pt idx="606">
                  <c:v>27</c:v>
                </c:pt>
                <c:pt idx="607">
                  <c:v>119</c:v>
                </c:pt>
                <c:pt idx="608">
                  <c:v>207</c:v>
                </c:pt>
                <c:pt idx="609">
                  <c:v>47</c:v>
                </c:pt>
                <c:pt idx="610">
                  <c:v>54</c:v>
                </c:pt>
                <c:pt idx="611">
                  <c:v>344</c:v>
                </c:pt>
                <c:pt idx="612">
                  <c:v>178</c:v>
                </c:pt>
                <c:pt idx="613">
                  <c:v>53</c:v>
                </c:pt>
                <c:pt idx="614">
                  <c:v>33</c:v>
                </c:pt>
                <c:pt idx="615">
                  <c:v>90</c:v>
                </c:pt>
                <c:pt idx="616">
                  <c:v>74</c:v>
                </c:pt>
                <c:pt idx="617">
                  <c:v>23</c:v>
                </c:pt>
                <c:pt idx="618">
                  <c:v>13</c:v>
                </c:pt>
                <c:pt idx="619">
                  <c:v>22</c:v>
                </c:pt>
                <c:pt idx="620">
                  <c:v>24</c:v>
                </c:pt>
                <c:pt idx="621">
                  <c:v>25</c:v>
                </c:pt>
                <c:pt idx="622">
                  <c:v>12</c:v>
                </c:pt>
                <c:pt idx="623">
                  <c:v>316</c:v>
                </c:pt>
                <c:pt idx="624">
                  <c:v>19</c:v>
                </c:pt>
                <c:pt idx="625">
                  <c:v>24</c:v>
                </c:pt>
                <c:pt idx="626">
                  <c:v>36</c:v>
                </c:pt>
                <c:pt idx="627">
                  <c:v>64</c:v>
                </c:pt>
                <c:pt idx="628">
                  <c:v>342</c:v>
                </c:pt>
                <c:pt idx="629">
                  <c:v>339</c:v>
                </c:pt>
                <c:pt idx="630">
                  <c:v>40</c:v>
                </c:pt>
                <c:pt idx="631">
                  <c:v>314</c:v>
                </c:pt>
                <c:pt idx="632">
                  <c:v>90</c:v>
                </c:pt>
                <c:pt idx="633">
                  <c:v>16</c:v>
                </c:pt>
                <c:pt idx="634">
                  <c:v>13</c:v>
                </c:pt>
                <c:pt idx="635">
                  <c:v>27</c:v>
                </c:pt>
                <c:pt idx="636">
                  <c:v>0</c:v>
                </c:pt>
                <c:pt idx="637">
                  <c:v>21</c:v>
                </c:pt>
                <c:pt idx="638">
                  <c:v>66</c:v>
                </c:pt>
                <c:pt idx="639">
                  <c:v>112</c:v>
                </c:pt>
                <c:pt idx="640">
                  <c:v>16</c:v>
                </c:pt>
                <c:pt idx="641">
                  <c:v>258</c:v>
                </c:pt>
                <c:pt idx="642">
                  <c:v>0</c:v>
                </c:pt>
                <c:pt idx="643">
                  <c:v>0</c:v>
                </c:pt>
                <c:pt idx="644">
                  <c:v>311</c:v>
                </c:pt>
                <c:pt idx="645">
                  <c:v>18</c:v>
                </c:pt>
                <c:pt idx="646">
                  <c:v>24</c:v>
                </c:pt>
                <c:pt idx="647">
                  <c:v>106</c:v>
                </c:pt>
                <c:pt idx="648">
                  <c:v>102</c:v>
                </c:pt>
                <c:pt idx="649">
                  <c:v>344</c:v>
                </c:pt>
                <c:pt idx="650">
                  <c:v>336</c:v>
                </c:pt>
                <c:pt idx="651">
                  <c:v>324</c:v>
                </c:pt>
                <c:pt idx="652">
                  <c:v>25</c:v>
                </c:pt>
                <c:pt idx="653">
                  <c:v>22</c:v>
                </c:pt>
                <c:pt idx="654">
                  <c:v>87</c:v>
                </c:pt>
                <c:pt idx="655">
                  <c:v>102</c:v>
                </c:pt>
                <c:pt idx="656">
                  <c:v>98</c:v>
                </c:pt>
                <c:pt idx="657">
                  <c:v>15</c:v>
                </c:pt>
                <c:pt idx="658">
                  <c:v>16</c:v>
                </c:pt>
                <c:pt idx="659">
                  <c:v>0</c:v>
                </c:pt>
                <c:pt idx="660">
                  <c:v>22</c:v>
                </c:pt>
                <c:pt idx="661">
                  <c:v>20</c:v>
                </c:pt>
                <c:pt idx="662">
                  <c:v>282</c:v>
                </c:pt>
                <c:pt idx="663">
                  <c:v>305</c:v>
                </c:pt>
                <c:pt idx="664">
                  <c:v>28</c:v>
                </c:pt>
                <c:pt idx="665">
                  <c:v>23</c:v>
                </c:pt>
                <c:pt idx="666">
                  <c:v>60</c:v>
                </c:pt>
                <c:pt idx="667">
                  <c:v>166</c:v>
                </c:pt>
                <c:pt idx="668">
                  <c:v>346</c:v>
                </c:pt>
                <c:pt idx="669">
                  <c:v>346</c:v>
                </c:pt>
                <c:pt idx="670">
                  <c:v>45</c:v>
                </c:pt>
                <c:pt idx="671">
                  <c:v>23</c:v>
                </c:pt>
                <c:pt idx="672">
                  <c:v>339</c:v>
                </c:pt>
                <c:pt idx="673">
                  <c:v>250</c:v>
                </c:pt>
                <c:pt idx="674">
                  <c:v>0</c:v>
                </c:pt>
                <c:pt idx="675">
                  <c:v>41</c:v>
                </c:pt>
                <c:pt idx="676">
                  <c:v>43</c:v>
                </c:pt>
                <c:pt idx="677">
                  <c:v>22</c:v>
                </c:pt>
                <c:pt idx="678">
                  <c:v>39</c:v>
                </c:pt>
                <c:pt idx="679">
                  <c:v>19</c:v>
                </c:pt>
                <c:pt idx="680">
                  <c:v>321</c:v>
                </c:pt>
                <c:pt idx="681">
                  <c:v>39</c:v>
                </c:pt>
                <c:pt idx="682">
                  <c:v>333</c:v>
                </c:pt>
                <c:pt idx="683">
                  <c:v>46</c:v>
                </c:pt>
                <c:pt idx="684">
                  <c:v>48</c:v>
                </c:pt>
                <c:pt idx="685">
                  <c:v>30</c:v>
                </c:pt>
                <c:pt idx="686">
                  <c:v>44</c:v>
                </c:pt>
                <c:pt idx="687">
                  <c:v>29</c:v>
                </c:pt>
                <c:pt idx="688">
                  <c:v>17</c:v>
                </c:pt>
                <c:pt idx="689">
                  <c:v>71</c:v>
                </c:pt>
                <c:pt idx="690">
                  <c:v>0</c:v>
                </c:pt>
                <c:pt idx="691">
                  <c:v>15</c:v>
                </c:pt>
                <c:pt idx="692">
                  <c:v>81</c:v>
                </c:pt>
                <c:pt idx="693">
                  <c:v>16</c:v>
                </c:pt>
                <c:pt idx="694">
                  <c:v>26</c:v>
                </c:pt>
                <c:pt idx="695">
                  <c:v>13</c:v>
                </c:pt>
                <c:pt idx="696">
                  <c:v>27</c:v>
                </c:pt>
                <c:pt idx="697">
                  <c:v>36</c:v>
                </c:pt>
                <c:pt idx="698">
                  <c:v>196</c:v>
                </c:pt>
                <c:pt idx="699">
                  <c:v>22</c:v>
                </c:pt>
                <c:pt idx="700">
                  <c:v>22</c:v>
                </c:pt>
                <c:pt idx="701">
                  <c:v>48</c:v>
                </c:pt>
                <c:pt idx="702">
                  <c:v>17</c:v>
                </c:pt>
                <c:pt idx="703">
                  <c:v>35</c:v>
                </c:pt>
                <c:pt idx="704">
                  <c:v>22</c:v>
                </c:pt>
                <c:pt idx="705">
                  <c:v>35</c:v>
                </c:pt>
                <c:pt idx="706">
                  <c:v>30</c:v>
                </c:pt>
                <c:pt idx="707">
                  <c:v>167</c:v>
                </c:pt>
                <c:pt idx="708">
                  <c:v>64</c:v>
                </c:pt>
                <c:pt idx="709">
                  <c:v>32</c:v>
                </c:pt>
                <c:pt idx="710">
                  <c:v>22</c:v>
                </c:pt>
                <c:pt idx="711">
                  <c:v>46</c:v>
                </c:pt>
                <c:pt idx="712">
                  <c:v>32</c:v>
                </c:pt>
                <c:pt idx="713">
                  <c:v>23</c:v>
                </c:pt>
                <c:pt idx="714">
                  <c:v>23</c:v>
                </c:pt>
                <c:pt idx="715">
                  <c:v>28</c:v>
                </c:pt>
                <c:pt idx="716">
                  <c:v>26</c:v>
                </c:pt>
                <c:pt idx="717">
                  <c:v>27</c:v>
                </c:pt>
                <c:pt idx="718">
                  <c:v>24</c:v>
                </c:pt>
                <c:pt idx="719">
                  <c:v>27</c:v>
                </c:pt>
                <c:pt idx="720">
                  <c:v>13</c:v>
                </c:pt>
                <c:pt idx="721">
                  <c:v>31</c:v>
                </c:pt>
                <c:pt idx="722">
                  <c:v>61</c:v>
                </c:pt>
                <c:pt idx="723">
                  <c:v>15</c:v>
                </c:pt>
                <c:pt idx="724">
                  <c:v>20</c:v>
                </c:pt>
                <c:pt idx="725">
                  <c:v>21</c:v>
                </c:pt>
                <c:pt idx="726">
                  <c:v>19</c:v>
                </c:pt>
                <c:pt idx="727">
                  <c:v>312</c:v>
                </c:pt>
                <c:pt idx="728">
                  <c:v>26</c:v>
                </c:pt>
                <c:pt idx="729">
                  <c:v>308</c:v>
                </c:pt>
                <c:pt idx="730">
                  <c:v>28</c:v>
                </c:pt>
                <c:pt idx="731">
                  <c:v>101</c:v>
                </c:pt>
                <c:pt idx="732">
                  <c:v>67</c:v>
                </c:pt>
                <c:pt idx="733">
                  <c:v>23</c:v>
                </c:pt>
                <c:pt idx="734">
                  <c:v>17</c:v>
                </c:pt>
                <c:pt idx="735">
                  <c:v>38</c:v>
                </c:pt>
                <c:pt idx="736">
                  <c:v>23</c:v>
                </c:pt>
                <c:pt idx="737">
                  <c:v>150</c:v>
                </c:pt>
                <c:pt idx="738">
                  <c:v>29</c:v>
                </c:pt>
                <c:pt idx="739">
                  <c:v>16</c:v>
                </c:pt>
                <c:pt idx="740">
                  <c:v>256</c:v>
                </c:pt>
                <c:pt idx="741">
                  <c:v>57</c:v>
                </c:pt>
                <c:pt idx="742">
                  <c:v>117</c:v>
                </c:pt>
                <c:pt idx="743">
                  <c:v>109</c:v>
                </c:pt>
                <c:pt idx="744">
                  <c:v>66</c:v>
                </c:pt>
                <c:pt idx="745">
                  <c:v>40</c:v>
                </c:pt>
                <c:pt idx="746">
                  <c:v>24</c:v>
                </c:pt>
                <c:pt idx="747">
                  <c:v>53</c:v>
                </c:pt>
                <c:pt idx="748">
                  <c:v>14</c:v>
                </c:pt>
                <c:pt idx="749">
                  <c:v>302</c:v>
                </c:pt>
                <c:pt idx="750">
                  <c:v>26</c:v>
                </c:pt>
                <c:pt idx="751">
                  <c:v>42</c:v>
                </c:pt>
                <c:pt idx="752">
                  <c:v>23</c:v>
                </c:pt>
                <c:pt idx="753">
                  <c:v>124</c:v>
                </c:pt>
                <c:pt idx="754">
                  <c:v>73</c:v>
                </c:pt>
                <c:pt idx="755">
                  <c:v>373</c:v>
                </c:pt>
                <c:pt idx="756">
                  <c:v>294</c:v>
                </c:pt>
                <c:pt idx="757">
                  <c:v>24</c:v>
                </c:pt>
                <c:pt idx="758">
                  <c:v>19</c:v>
                </c:pt>
                <c:pt idx="759">
                  <c:v>36</c:v>
                </c:pt>
                <c:pt idx="760">
                  <c:v>19</c:v>
                </c:pt>
                <c:pt idx="761">
                  <c:v>16</c:v>
                </c:pt>
                <c:pt idx="762">
                  <c:v>20</c:v>
                </c:pt>
                <c:pt idx="763">
                  <c:v>57</c:v>
                </c:pt>
                <c:pt idx="764">
                  <c:v>38</c:v>
                </c:pt>
                <c:pt idx="765">
                  <c:v>38</c:v>
                </c:pt>
                <c:pt idx="766">
                  <c:v>295</c:v>
                </c:pt>
                <c:pt idx="767">
                  <c:v>27</c:v>
                </c:pt>
                <c:pt idx="768">
                  <c:v>41</c:v>
                </c:pt>
                <c:pt idx="769">
                  <c:v>112</c:v>
                </c:pt>
                <c:pt idx="770">
                  <c:v>41</c:v>
                </c:pt>
                <c:pt idx="771">
                  <c:v>41</c:v>
                </c:pt>
                <c:pt idx="772">
                  <c:v>42</c:v>
                </c:pt>
                <c:pt idx="773">
                  <c:v>25</c:v>
                </c:pt>
                <c:pt idx="774">
                  <c:v>33</c:v>
                </c:pt>
                <c:pt idx="775">
                  <c:v>122</c:v>
                </c:pt>
                <c:pt idx="776">
                  <c:v>26</c:v>
                </c:pt>
                <c:pt idx="777">
                  <c:v>0</c:v>
                </c:pt>
                <c:pt idx="778">
                  <c:v>15</c:v>
                </c:pt>
                <c:pt idx="779">
                  <c:v>21</c:v>
                </c:pt>
                <c:pt idx="780">
                  <c:v>62</c:v>
                </c:pt>
                <c:pt idx="781">
                  <c:v>36</c:v>
                </c:pt>
                <c:pt idx="782">
                  <c:v>34</c:v>
                </c:pt>
                <c:pt idx="783">
                  <c:v>44</c:v>
                </c:pt>
                <c:pt idx="784">
                  <c:v>26</c:v>
                </c:pt>
                <c:pt idx="785">
                  <c:v>32</c:v>
                </c:pt>
                <c:pt idx="786">
                  <c:v>214</c:v>
                </c:pt>
                <c:pt idx="787">
                  <c:v>45</c:v>
                </c:pt>
                <c:pt idx="788">
                  <c:v>261</c:v>
                </c:pt>
                <c:pt idx="789">
                  <c:v>33</c:v>
                </c:pt>
                <c:pt idx="790">
                  <c:v>34</c:v>
                </c:pt>
                <c:pt idx="791">
                  <c:v>10</c:v>
                </c:pt>
                <c:pt idx="792">
                  <c:v>24</c:v>
                </c:pt>
                <c:pt idx="793">
                  <c:v>37</c:v>
                </c:pt>
                <c:pt idx="794">
                  <c:v>29</c:v>
                </c:pt>
                <c:pt idx="795">
                  <c:v>24</c:v>
                </c:pt>
                <c:pt idx="796">
                  <c:v>257</c:v>
                </c:pt>
                <c:pt idx="797">
                  <c:v>252</c:v>
                </c:pt>
                <c:pt idx="798">
                  <c:v>50</c:v>
                </c:pt>
                <c:pt idx="799">
                  <c:v>274</c:v>
                </c:pt>
                <c:pt idx="800">
                  <c:v>26</c:v>
                </c:pt>
                <c:pt idx="801">
                  <c:v>310</c:v>
                </c:pt>
                <c:pt idx="802">
                  <c:v>33</c:v>
                </c:pt>
                <c:pt idx="803">
                  <c:v>28</c:v>
                </c:pt>
                <c:pt idx="804">
                  <c:v>77</c:v>
                </c:pt>
                <c:pt idx="805">
                  <c:v>344</c:v>
                </c:pt>
                <c:pt idx="806">
                  <c:v>340</c:v>
                </c:pt>
                <c:pt idx="807">
                  <c:v>28</c:v>
                </c:pt>
                <c:pt idx="808">
                  <c:v>16</c:v>
                </c:pt>
                <c:pt idx="809">
                  <c:v>203</c:v>
                </c:pt>
                <c:pt idx="810">
                  <c:v>30</c:v>
                </c:pt>
                <c:pt idx="811">
                  <c:v>47</c:v>
                </c:pt>
                <c:pt idx="812">
                  <c:v>268</c:v>
                </c:pt>
                <c:pt idx="813">
                  <c:v>16</c:v>
                </c:pt>
                <c:pt idx="814">
                  <c:v>15</c:v>
                </c:pt>
                <c:pt idx="815">
                  <c:v>9.1999999999999993</c:v>
                </c:pt>
                <c:pt idx="816">
                  <c:v>13</c:v>
                </c:pt>
                <c:pt idx="817">
                  <c:v>12</c:v>
                </c:pt>
                <c:pt idx="818">
                  <c:v>15</c:v>
                </c:pt>
                <c:pt idx="819">
                  <c:v>18</c:v>
                </c:pt>
                <c:pt idx="820">
                  <c:v>12</c:v>
                </c:pt>
                <c:pt idx="821">
                  <c:v>16</c:v>
                </c:pt>
                <c:pt idx="822">
                  <c:v>13</c:v>
                </c:pt>
                <c:pt idx="823">
                  <c:v>22</c:v>
                </c:pt>
                <c:pt idx="824">
                  <c:v>16</c:v>
                </c:pt>
                <c:pt idx="825">
                  <c:v>70</c:v>
                </c:pt>
                <c:pt idx="826">
                  <c:v>220</c:v>
                </c:pt>
                <c:pt idx="827">
                  <c:v>16</c:v>
                </c:pt>
                <c:pt idx="828">
                  <c:v>10</c:v>
                </c:pt>
                <c:pt idx="829">
                  <c:v>24</c:v>
                </c:pt>
                <c:pt idx="830">
                  <c:v>20</c:v>
                </c:pt>
                <c:pt idx="831">
                  <c:v>15</c:v>
                </c:pt>
                <c:pt idx="832">
                  <c:v>13</c:v>
                </c:pt>
                <c:pt idx="833">
                  <c:v>10</c:v>
                </c:pt>
                <c:pt idx="834">
                  <c:v>100</c:v>
                </c:pt>
                <c:pt idx="835">
                  <c:v>15</c:v>
                </c:pt>
                <c:pt idx="836">
                  <c:v>24</c:v>
                </c:pt>
                <c:pt idx="837">
                  <c:v>23</c:v>
                </c:pt>
                <c:pt idx="838">
                  <c:v>17</c:v>
                </c:pt>
                <c:pt idx="839">
                  <c:v>19</c:v>
                </c:pt>
                <c:pt idx="840">
                  <c:v>13</c:v>
                </c:pt>
                <c:pt idx="841">
                  <c:v>7.4</c:v>
                </c:pt>
                <c:pt idx="842">
                  <c:v>18</c:v>
                </c:pt>
                <c:pt idx="843">
                  <c:v>12</c:v>
                </c:pt>
                <c:pt idx="844">
                  <c:v>14</c:v>
                </c:pt>
                <c:pt idx="845">
                  <c:v>15</c:v>
                </c:pt>
                <c:pt idx="846">
                  <c:v>16</c:v>
                </c:pt>
                <c:pt idx="847">
                  <c:v>22</c:v>
                </c:pt>
                <c:pt idx="848">
                  <c:v>13</c:v>
                </c:pt>
                <c:pt idx="849">
                  <c:v>12</c:v>
                </c:pt>
                <c:pt idx="850">
                  <c:v>16</c:v>
                </c:pt>
                <c:pt idx="851">
                  <c:v>30</c:v>
                </c:pt>
                <c:pt idx="852">
                  <c:v>11</c:v>
                </c:pt>
                <c:pt idx="853">
                  <c:v>12</c:v>
                </c:pt>
                <c:pt idx="854">
                  <c:v>13</c:v>
                </c:pt>
                <c:pt idx="855">
                  <c:v>20</c:v>
                </c:pt>
                <c:pt idx="856">
                  <c:v>29</c:v>
                </c:pt>
                <c:pt idx="857">
                  <c:v>14</c:v>
                </c:pt>
                <c:pt idx="858">
                  <c:v>53</c:v>
                </c:pt>
                <c:pt idx="859">
                  <c:v>62</c:v>
                </c:pt>
                <c:pt idx="860">
                  <c:v>19</c:v>
                </c:pt>
                <c:pt idx="861">
                  <c:v>45</c:v>
                </c:pt>
                <c:pt idx="862">
                  <c:v>47</c:v>
                </c:pt>
                <c:pt idx="863">
                  <c:v>53</c:v>
                </c:pt>
                <c:pt idx="864">
                  <c:v>10</c:v>
                </c:pt>
                <c:pt idx="865">
                  <c:v>23</c:v>
                </c:pt>
                <c:pt idx="866">
                  <c:v>32</c:v>
                </c:pt>
                <c:pt idx="867">
                  <c:v>51</c:v>
                </c:pt>
                <c:pt idx="868">
                  <c:v>23</c:v>
                </c:pt>
                <c:pt idx="869">
                  <c:v>25</c:v>
                </c:pt>
                <c:pt idx="870">
                  <c:v>20</c:v>
                </c:pt>
                <c:pt idx="871">
                  <c:v>28</c:v>
                </c:pt>
                <c:pt idx="872">
                  <c:v>36</c:v>
                </c:pt>
                <c:pt idx="873">
                  <c:v>38</c:v>
                </c:pt>
                <c:pt idx="874">
                  <c:v>45</c:v>
                </c:pt>
                <c:pt idx="875">
                  <c:v>64</c:v>
                </c:pt>
                <c:pt idx="876">
                  <c:v>63</c:v>
                </c:pt>
                <c:pt idx="877">
                  <c:v>96</c:v>
                </c:pt>
                <c:pt idx="878">
                  <c:v>104</c:v>
                </c:pt>
                <c:pt idx="879">
                  <c:v>35</c:v>
                </c:pt>
                <c:pt idx="880">
                  <c:v>41</c:v>
                </c:pt>
                <c:pt idx="881">
                  <c:v>25</c:v>
                </c:pt>
                <c:pt idx="882">
                  <c:v>141</c:v>
                </c:pt>
                <c:pt idx="883">
                  <c:v>152</c:v>
                </c:pt>
                <c:pt idx="884">
                  <c:v>349</c:v>
                </c:pt>
                <c:pt idx="885">
                  <c:v>39</c:v>
                </c:pt>
                <c:pt idx="886">
                  <c:v>51</c:v>
                </c:pt>
                <c:pt idx="887">
                  <c:v>39</c:v>
                </c:pt>
                <c:pt idx="888">
                  <c:v>41</c:v>
                </c:pt>
                <c:pt idx="889">
                  <c:v>24</c:v>
                </c:pt>
                <c:pt idx="890">
                  <c:v>25</c:v>
                </c:pt>
                <c:pt idx="891">
                  <c:v>326</c:v>
                </c:pt>
                <c:pt idx="892">
                  <c:v>48</c:v>
                </c:pt>
                <c:pt idx="893">
                  <c:v>50</c:v>
                </c:pt>
                <c:pt idx="894">
                  <c:v>56</c:v>
                </c:pt>
                <c:pt idx="895">
                  <c:v>19</c:v>
                </c:pt>
                <c:pt idx="896">
                  <c:v>20</c:v>
                </c:pt>
                <c:pt idx="897">
                  <c:v>32</c:v>
                </c:pt>
                <c:pt idx="898">
                  <c:v>34</c:v>
                </c:pt>
                <c:pt idx="899">
                  <c:v>95</c:v>
                </c:pt>
                <c:pt idx="900">
                  <c:v>105</c:v>
                </c:pt>
                <c:pt idx="901">
                  <c:v>94</c:v>
                </c:pt>
                <c:pt idx="902">
                  <c:v>115</c:v>
                </c:pt>
                <c:pt idx="903">
                  <c:v>94</c:v>
                </c:pt>
                <c:pt idx="904">
                  <c:v>94</c:v>
                </c:pt>
                <c:pt idx="905">
                  <c:v>109</c:v>
                </c:pt>
                <c:pt idx="906">
                  <c:v>26</c:v>
                </c:pt>
                <c:pt idx="907">
                  <c:v>45</c:v>
                </c:pt>
                <c:pt idx="908">
                  <c:v>49</c:v>
                </c:pt>
                <c:pt idx="909">
                  <c:v>41</c:v>
                </c:pt>
                <c:pt idx="910">
                  <c:v>24</c:v>
                </c:pt>
                <c:pt idx="911">
                  <c:v>27</c:v>
                </c:pt>
                <c:pt idx="912">
                  <c:v>155</c:v>
                </c:pt>
                <c:pt idx="913">
                  <c:v>166</c:v>
                </c:pt>
                <c:pt idx="914">
                  <c:v>27</c:v>
                </c:pt>
                <c:pt idx="915">
                  <c:v>28</c:v>
                </c:pt>
                <c:pt idx="916">
                  <c:v>58</c:v>
                </c:pt>
                <c:pt idx="917">
                  <c:v>62</c:v>
                </c:pt>
                <c:pt idx="918">
                  <c:v>71</c:v>
                </c:pt>
                <c:pt idx="919">
                  <c:v>31</c:v>
                </c:pt>
                <c:pt idx="920">
                  <c:v>32</c:v>
                </c:pt>
                <c:pt idx="921">
                  <c:v>50</c:v>
                </c:pt>
                <c:pt idx="922">
                  <c:v>11</c:v>
                </c:pt>
                <c:pt idx="923">
                  <c:v>21</c:v>
                </c:pt>
                <c:pt idx="924">
                  <c:v>22</c:v>
                </c:pt>
                <c:pt idx="925">
                  <c:v>23</c:v>
                </c:pt>
                <c:pt idx="926">
                  <c:v>25</c:v>
                </c:pt>
                <c:pt idx="927">
                  <c:v>47</c:v>
                </c:pt>
                <c:pt idx="928">
                  <c:v>14</c:v>
                </c:pt>
                <c:pt idx="929">
                  <c:v>348</c:v>
                </c:pt>
                <c:pt idx="930">
                  <c:v>88</c:v>
                </c:pt>
                <c:pt idx="931">
                  <c:v>366</c:v>
                </c:pt>
                <c:pt idx="932">
                  <c:v>203</c:v>
                </c:pt>
                <c:pt idx="933">
                  <c:v>30</c:v>
                </c:pt>
                <c:pt idx="934">
                  <c:v>31</c:v>
                </c:pt>
                <c:pt idx="935">
                  <c:v>41</c:v>
                </c:pt>
                <c:pt idx="936">
                  <c:v>26</c:v>
                </c:pt>
                <c:pt idx="937">
                  <c:v>29</c:v>
                </c:pt>
                <c:pt idx="938">
                  <c:v>59</c:v>
                </c:pt>
                <c:pt idx="939">
                  <c:v>61</c:v>
                </c:pt>
                <c:pt idx="940">
                  <c:v>90</c:v>
                </c:pt>
                <c:pt idx="941">
                  <c:v>100</c:v>
                </c:pt>
                <c:pt idx="942">
                  <c:v>15</c:v>
                </c:pt>
                <c:pt idx="943">
                  <c:v>25</c:v>
                </c:pt>
                <c:pt idx="944">
                  <c:v>40</c:v>
                </c:pt>
                <c:pt idx="945">
                  <c:v>48</c:v>
                </c:pt>
                <c:pt idx="946">
                  <c:v>54</c:v>
                </c:pt>
                <c:pt idx="947">
                  <c:v>29</c:v>
                </c:pt>
                <c:pt idx="948">
                  <c:v>15</c:v>
                </c:pt>
                <c:pt idx="949">
                  <c:v>21</c:v>
                </c:pt>
                <c:pt idx="950">
                  <c:v>18</c:v>
                </c:pt>
                <c:pt idx="951">
                  <c:v>106</c:v>
                </c:pt>
                <c:pt idx="952">
                  <c:v>63</c:v>
                </c:pt>
                <c:pt idx="953">
                  <c:v>84</c:v>
                </c:pt>
                <c:pt idx="954">
                  <c:v>15</c:v>
                </c:pt>
                <c:pt idx="955">
                  <c:v>113</c:v>
                </c:pt>
                <c:pt idx="956">
                  <c:v>121</c:v>
                </c:pt>
                <c:pt idx="957">
                  <c:v>123</c:v>
                </c:pt>
                <c:pt idx="958">
                  <c:v>39</c:v>
                </c:pt>
                <c:pt idx="959">
                  <c:v>41</c:v>
                </c:pt>
                <c:pt idx="960">
                  <c:v>22</c:v>
                </c:pt>
                <c:pt idx="961">
                  <c:v>26</c:v>
                </c:pt>
                <c:pt idx="962">
                  <c:v>25</c:v>
                </c:pt>
                <c:pt idx="963">
                  <c:v>40</c:v>
                </c:pt>
                <c:pt idx="964">
                  <c:v>22</c:v>
                </c:pt>
                <c:pt idx="965">
                  <c:v>12</c:v>
                </c:pt>
                <c:pt idx="966">
                  <c:v>14</c:v>
                </c:pt>
                <c:pt idx="967">
                  <c:v>22</c:v>
                </c:pt>
                <c:pt idx="968">
                  <c:v>23</c:v>
                </c:pt>
                <c:pt idx="969">
                  <c:v>36</c:v>
                </c:pt>
                <c:pt idx="970">
                  <c:v>25</c:v>
                </c:pt>
                <c:pt idx="971">
                  <c:v>23</c:v>
                </c:pt>
                <c:pt idx="972">
                  <c:v>26</c:v>
                </c:pt>
                <c:pt idx="973">
                  <c:v>22</c:v>
                </c:pt>
                <c:pt idx="974">
                  <c:v>28</c:v>
                </c:pt>
                <c:pt idx="975">
                  <c:v>31</c:v>
                </c:pt>
                <c:pt idx="976">
                  <c:v>17</c:v>
                </c:pt>
                <c:pt idx="977">
                  <c:v>19</c:v>
                </c:pt>
                <c:pt idx="978">
                  <c:v>17</c:v>
                </c:pt>
                <c:pt idx="979">
                  <c:v>17</c:v>
                </c:pt>
                <c:pt idx="980">
                  <c:v>20</c:v>
                </c:pt>
                <c:pt idx="981">
                  <c:v>33</c:v>
                </c:pt>
                <c:pt idx="982">
                  <c:v>31</c:v>
                </c:pt>
                <c:pt idx="983">
                  <c:v>49</c:v>
                </c:pt>
                <c:pt idx="984">
                  <c:v>125</c:v>
                </c:pt>
                <c:pt idx="985">
                  <c:v>202</c:v>
                </c:pt>
                <c:pt idx="986">
                  <c:v>49</c:v>
                </c:pt>
                <c:pt idx="987">
                  <c:v>30</c:v>
                </c:pt>
                <c:pt idx="988">
                  <c:v>31</c:v>
                </c:pt>
                <c:pt idx="989">
                  <c:v>30</c:v>
                </c:pt>
                <c:pt idx="990">
                  <c:v>27</c:v>
                </c:pt>
                <c:pt idx="991">
                  <c:v>18</c:v>
                </c:pt>
                <c:pt idx="992">
                  <c:v>17</c:v>
                </c:pt>
                <c:pt idx="993">
                  <c:v>23</c:v>
                </c:pt>
                <c:pt idx="994">
                  <c:v>22</c:v>
                </c:pt>
                <c:pt idx="995">
                  <c:v>20</c:v>
                </c:pt>
                <c:pt idx="996">
                  <c:v>264</c:v>
                </c:pt>
                <c:pt idx="997">
                  <c:v>15</c:v>
                </c:pt>
                <c:pt idx="998">
                  <c:v>18</c:v>
                </c:pt>
                <c:pt idx="999">
                  <c:v>60</c:v>
                </c:pt>
                <c:pt idx="1000">
                  <c:v>16</c:v>
                </c:pt>
                <c:pt idx="1001">
                  <c:v>19</c:v>
                </c:pt>
                <c:pt idx="1002">
                  <c:v>21</c:v>
                </c:pt>
                <c:pt idx="1003">
                  <c:v>16</c:v>
                </c:pt>
                <c:pt idx="1004">
                  <c:v>33</c:v>
                </c:pt>
                <c:pt idx="1005">
                  <c:v>35</c:v>
                </c:pt>
                <c:pt idx="1006">
                  <c:v>26</c:v>
                </c:pt>
                <c:pt idx="1007">
                  <c:v>27</c:v>
                </c:pt>
                <c:pt idx="1008">
                  <c:v>30</c:v>
                </c:pt>
                <c:pt idx="1009">
                  <c:v>35</c:v>
                </c:pt>
                <c:pt idx="1010">
                  <c:v>23</c:v>
                </c:pt>
                <c:pt idx="1011">
                  <c:v>26</c:v>
                </c:pt>
                <c:pt idx="1012">
                  <c:v>31</c:v>
                </c:pt>
                <c:pt idx="1013">
                  <c:v>17</c:v>
                </c:pt>
                <c:pt idx="1014">
                  <c:v>20</c:v>
                </c:pt>
                <c:pt idx="1015">
                  <c:v>20</c:v>
                </c:pt>
                <c:pt idx="1016">
                  <c:v>93</c:v>
                </c:pt>
                <c:pt idx="1017">
                  <c:v>212</c:v>
                </c:pt>
                <c:pt idx="1018">
                  <c:v>23</c:v>
                </c:pt>
                <c:pt idx="1019">
                  <c:v>25</c:v>
                </c:pt>
                <c:pt idx="1020">
                  <c:v>12</c:v>
                </c:pt>
                <c:pt idx="1021">
                  <c:v>12</c:v>
                </c:pt>
                <c:pt idx="1022">
                  <c:v>13</c:v>
                </c:pt>
                <c:pt idx="1023">
                  <c:v>44</c:v>
                </c:pt>
                <c:pt idx="1024">
                  <c:v>49</c:v>
                </c:pt>
                <c:pt idx="1025">
                  <c:v>30</c:v>
                </c:pt>
                <c:pt idx="1026">
                  <c:v>72</c:v>
                </c:pt>
                <c:pt idx="1027">
                  <c:v>319</c:v>
                </c:pt>
                <c:pt idx="1028">
                  <c:v>128</c:v>
                </c:pt>
                <c:pt idx="1029">
                  <c:v>137</c:v>
                </c:pt>
                <c:pt idx="1030">
                  <c:v>66</c:v>
                </c:pt>
                <c:pt idx="1031">
                  <c:v>71</c:v>
                </c:pt>
                <c:pt idx="1032">
                  <c:v>80</c:v>
                </c:pt>
                <c:pt idx="1033">
                  <c:v>19</c:v>
                </c:pt>
                <c:pt idx="1034">
                  <c:v>23</c:v>
                </c:pt>
                <c:pt idx="1035">
                  <c:v>75</c:v>
                </c:pt>
                <c:pt idx="1036">
                  <c:v>50</c:v>
                </c:pt>
                <c:pt idx="1037">
                  <c:v>55</c:v>
                </c:pt>
              </c:numCache>
            </c:numRef>
          </c:yVal>
          <c:smooth val="0"/>
          <c:extLst>
            <c:ext xmlns:c16="http://schemas.microsoft.com/office/drawing/2014/chart" uri="{C3380CC4-5D6E-409C-BE32-E72D297353CC}">
              <c16:uniqueId val="{00000000-E386-4D3B-B089-328B03242A4B}"/>
            </c:ext>
          </c:extLst>
        </c:ser>
        <c:dLbls>
          <c:showLegendKey val="0"/>
          <c:showVal val="0"/>
          <c:showCatName val="0"/>
          <c:showSerName val="0"/>
          <c:showPercent val="0"/>
          <c:showBubbleSize val="0"/>
        </c:dLbls>
        <c:axId val="806793936"/>
        <c:axId val="806796176"/>
      </c:scatterChart>
      <c:valAx>
        <c:axId val="806793936"/>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6796176"/>
        <c:crosses val="autoZero"/>
        <c:crossBetween val="midCat"/>
      </c:valAx>
      <c:valAx>
        <c:axId val="806796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67939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zh-CN"/>
        </a:p>
      </c:txPr>
    </c:title>
    <c:autoTitleDeleted val="0"/>
    <c:plotArea>
      <c:layout/>
      <c:pieChart>
        <c:varyColors val="1"/>
        <c:ser>
          <c:idx val="0"/>
          <c:order val="0"/>
          <c:tx>
            <c:strRef>
              <c:f>Sheet1!$B$1</c:f>
              <c:strCache>
                <c:ptCount val="1"/>
                <c:pt idx="0">
                  <c:v>Propor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D4A-471B-AF50-45A78C84BEE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D4A-471B-AF50-45A78C84BEE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D4A-471B-AF50-45A78C84BEE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zh-CN"/>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Carbohydrates</c:v>
                </c:pt>
                <c:pt idx="1">
                  <c:v>Protein</c:v>
                </c:pt>
                <c:pt idx="2">
                  <c:v>Fat</c:v>
                </c:pt>
              </c:strCache>
            </c:strRef>
          </c:cat>
          <c:val>
            <c:numRef>
              <c:f>Sheet1!$B$2:$B$4</c:f>
              <c:numCache>
                <c:formatCode>0%</c:formatCode>
                <c:ptCount val="3"/>
                <c:pt idx="0">
                  <c:v>0.65</c:v>
                </c:pt>
                <c:pt idx="1">
                  <c:v>0.15</c:v>
                </c:pt>
                <c:pt idx="2">
                  <c:v>0.2</c:v>
                </c:pt>
              </c:numCache>
            </c:numRef>
          </c:val>
          <c:extLst>
            <c:ext xmlns:c16="http://schemas.microsoft.com/office/drawing/2014/chart" uri="{C3380CC4-5D6E-409C-BE32-E72D297353CC}">
              <c16:uniqueId val="{00000006-ED4A-471B-AF50-45A78C84BEE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ea typeface="Cambria" panose="020405030504060302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16E26-DE1F-EA46-9951-89B31D87D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2</TotalTime>
  <Pages>42</Pages>
  <Words>8406</Words>
  <Characters>47919</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ITSC</Company>
  <LinksUpToDate>false</LinksUpToDate>
  <CharactersWithSpaces>5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feng</dc:creator>
  <cp:keywords/>
  <dc:description/>
  <cp:lastModifiedBy>CRAB XIE</cp:lastModifiedBy>
  <cp:revision>232</cp:revision>
  <dcterms:created xsi:type="dcterms:W3CDTF">2018-03-12T06:35:00Z</dcterms:created>
  <dcterms:modified xsi:type="dcterms:W3CDTF">2023-09-26T04:43:00Z</dcterms:modified>
</cp:coreProperties>
</file>